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585497" w14:textId="77777777" w:rsidR="00AE70EE" w:rsidRDefault="00AE70EE" w:rsidP="00767B83">
      <w:pPr>
        <w:jc w:val="center"/>
        <w:rPr>
          <w:rFonts w:ascii="Fira Code" w:hAnsi="Fira Code" w:cs="Fira Code"/>
          <w:b/>
          <w:bCs/>
          <w:sz w:val="96"/>
          <w:szCs w:val="96"/>
        </w:rPr>
      </w:pPr>
    </w:p>
    <w:p w14:paraId="3A4049F8" w14:textId="77777777" w:rsidR="00AE70EE" w:rsidRDefault="00AE70EE" w:rsidP="00767B83">
      <w:pPr>
        <w:jc w:val="center"/>
        <w:rPr>
          <w:rFonts w:ascii="Fira Code" w:hAnsi="Fira Code" w:cs="Fira Code"/>
          <w:b/>
          <w:bCs/>
          <w:sz w:val="96"/>
          <w:szCs w:val="96"/>
        </w:rPr>
      </w:pPr>
    </w:p>
    <w:p w14:paraId="5A8A0F07" w14:textId="4F629286" w:rsidR="002673BA" w:rsidRPr="00AE70EE" w:rsidRDefault="00767B83" w:rsidP="00767B83">
      <w:pPr>
        <w:jc w:val="center"/>
        <w:rPr>
          <w:rFonts w:ascii="Fira Code" w:hAnsi="Fira Code" w:cs="Fira Code"/>
          <w:b/>
          <w:bCs/>
          <w:color w:val="2F5496" w:themeColor="accent1" w:themeShade="BF"/>
          <w:sz w:val="96"/>
          <w:szCs w:val="96"/>
        </w:rPr>
      </w:pPr>
      <w:r w:rsidRPr="00AE70EE">
        <w:rPr>
          <w:rFonts w:ascii="Fira Code" w:hAnsi="Fira Code" w:cs="Fira Code"/>
          <w:b/>
          <w:bCs/>
          <w:color w:val="2F5496" w:themeColor="accent1" w:themeShade="BF"/>
          <w:sz w:val="96"/>
          <w:szCs w:val="96"/>
        </w:rPr>
        <w:t xml:space="preserve">Operating System </w:t>
      </w:r>
      <w:proofErr w:type="spellStart"/>
      <w:r w:rsidRPr="00AE70EE">
        <w:rPr>
          <w:rFonts w:ascii="Fira Code" w:hAnsi="Fira Code" w:cs="Fira Code"/>
          <w:b/>
          <w:bCs/>
          <w:color w:val="2F5496" w:themeColor="accent1" w:themeShade="BF"/>
          <w:sz w:val="96"/>
          <w:szCs w:val="96"/>
        </w:rPr>
        <w:t>Practicals</w:t>
      </w:r>
      <w:proofErr w:type="spellEnd"/>
    </w:p>
    <w:p w14:paraId="139BF9F2" w14:textId="61D07588" w:rsidR="00AE70EE" w:rsidRDefault="00AE70EE" w:rsidP="00767B83">
      <w:pPr>
        <w:jc w:val="center"/>
        <w:rPr>
          <w:rFonts w:ascii="Fira Code" w:hAnsi="Fira Code" w:cs="Fira Code"/>
          <w:b/>
          <w:bCs/>
          <w:sz w:val="96"/>
          <w:szCs w:val="96"/>
        </w:rPr>
      </w:pPr>
    </w:p>
    <w:p w14:paraId="3E8313DD" w14:textId="77777777" w:rsidR="00AE70EE" w:rsidRDefault="00AE70EE" w:rsidP="00767B83">
      <w:pPr>
        <w:jc w:val="center"/>
        <w:rPr>
          <w:rFonts w:ascii="Fira Code" w:hAnsi="Fira Code" w:cs="Fira Code"/>
          <w:b/>
          <w:bCs/>
          <w:sz w:val="48"/>
          <w:szCs w:val="48"/>
        </w:rPr>
      </w:pPr>
    </w:p>
    <w:p w14:paraId="52E7B2EB" w14:textId="77777777" w:rsidR="00AE70EE" w:rsidRDefault="00AE70EE" w:rsidP="00767B83">
      <w:pPr>
        <w:jc w:val="center"/>
        <w:rPr>
          <w:rFonts w:ascii="Fira Code" w:hAnsi="Fira Code" w:cs="Fira Code"/>
          <w:b/>
          <w:bCs/>
          <w:sz w:val="48"/>
          <w:szCs w:val="48"/>
        </w:rPr>
      </w:pPr>
    </w:p>
    <w:p w14:paraId="15067A08" w14:textId="77777777" w:rsidR="00AE70EE" w:rsidRDefault="00AE70EE" w:rsidP="00767B83">
      <w:pPr>
        <w:jc w:val="center"/>
        <w:rPr>
          <w:rFonts w:ascii="Fira Code" w:hAnsi="Fira Code" w:cs="Fira Code"/>
          <w:b/>
          <w:bCs/>
          <w:sz w:val="48"/>
          <w:szCs w:val="48"/>
        </w:rPr>
      </w:pPr>
    </w:p>
    <w:p w14:paraId="4E99631A" w14:textId="77777777" w:rsidR="00AE70EE" w:rsidRDefault="00AE70EE" w:rsidP="00767B83">
      <w:pPr>
        <w:jc w:val="center"/>
        <w:rPr>
          <w:rFonts w:ascii="Fira Code" w:hAnsi="Fira Code" w:cs="Fira Code"/>
          <w:b/>
          <w:bCs/>
          <w:sz w:val="48"/>
          <w:szCs w:val="48"/>
        </w:rPr>
      </w:pPr>
    </w:p>
    <w:p w14:paraId="519CFB67" w14:textId="77777777" w:rsidR="00AE70EE" w:rsidRDefault="00AE70EE" w:rsidP="00767B83">
      <w:pPr>
        <w:jc w:val="center"/>
        <w:rPr>
          <w:rFonts w:ascii="Fira Code" w:hAnsi="Fira Code" w:cs="Fira Code"/>
          <w:b/>
          <w:bCs/>
          <w:sz w:val="48"/>
          <w:szCs w:val="48"/>
        </w:rPr>
      </w:pPr>
    </w:p>
    <w:p w14:paraId="1539BA3A" w14:textId="4D550491" w:rsidR="00AE70EE" w:rsidRPr="00AE70EE" w:rsidRDefault="00AE70EE" w:rsidP="00767B83">
      <w:pPr>
        <w:jc w:val="center"/>
        <w:rPr>
          <w:rFonts w:ascii="Fira Code" w:hAnsi="Fira Code" w:cs="Fira Code"/>
          <w:b/>
          <w:bCs/>
          <w:color w:val="404040" w:themeColor="text1" w:themeTint="BF"/>
          <w:sz w:val="48"/>
          <w:szCs w:val="48"/>
        </w:rPr>
      </w:pPr>
      <w:r w:rsidRPr="00AE70EE">
        <w:rPr>
          <w:rFonts w:ascii="Fira Code" w:hAnsi="Fira Code" w:cs="Fira Code"/>
          <w:b/>
          <w:bCs/>
          <w:color w:val="404040" w:themeColor="text1" w:themeTint="BF"/>
          <w:sz w:val="48"/>
          <w:szCs w:val="48"/>
        </w:rPr>
        <w:t>Name: Nishant Kumar Giri</w:t>
      </w:r>
    </w:p>
    <w:p w14:paraId="49C65AA7" w14:textId="22EE47DE" w:rsidR="00AE70EE" w:rsidRPr="00AE70EE" w:rsidRDefault="00AE70EE" w:rsidP="00767B83">
      <w:pPr>
        <w:jc w:val="center"/>
        <w:rPr>
          <w:rFonts w:ascii="Fira Code" w:hAnsi="Fira Code" w:cs="Fira Code"/>
          <w:b/>
          <w:bCs/>
          <w:color w:val="404040" w:themeColor="text1" w:themeTint="BF"/>
          <w:sz w:val="48"/>
          <w:szCs w:val="48"/>
        </w:rPr>
      </w:pPr>
      <w:r w:rsidRPr="00AE70EE">
        <w:rPr>
          <w:rFonts w:ascii="Fira Code" w:hAnsi="Fira Code" w:cs="Fira Code"/>
          <w:b/>
          <w:bCs/>
          <w:color w:val="404040" w:themeColor="text1" w:themeTint="BF"/>
          <w:sz w:val="48"/>
          <w:szCs w:val="48"/>
        </w:rPr>
        <w:t>Roll No.: AC-1254</w:t>
      </w:r>
    </w:p>
    <w:p w14:paraId="2A47E538" w14:textId="40685CD2" w:rsidR="00AE70EE" w:rsidRDefault="00AE70EE" w:rsidP="00767B83">
      <w:pPr>
        <w:jc w:val="center"/>
        <w:rPr>
          <w:rFonts w:ascii="Fira Code" w:hAnsi="Fira Code" w:cs="Fira Code"/>
          <w:b/>
          <w:bCs/>
          <w:color w:val="404040" w:themeColor="text1" w:themeTint="BF"/>
          <w:sz w:val="48"/>
          <w:szCs w:val="48"/>
        </w:rPr>
      </w:pPr>
      <w:r w:rsidRPr="00AE70EE">
        <w:rPr>
          <w:rFonts w:ascii="Fira Code" w:hAnsi="Fira Code" w:cs="Fira Code"/>
          <w:b/>
          <w:bCs/>
          <w:color w:val="404040" w:themeColor="text1" w:themeTint="BF"/>
          <w:sz w:val="48"/>
          <w:szCs w:val="48"/>
        </w:rPr>
        <w:t>Semester: III</w:t>
      </w:r>
    </w:p>
    <w:p w14:paraId="7EBDAD6A" w14:textId="77777777" w:rsidR="00AE70EE" w:rsidRDefault="00AE70EE">
      <w:pPr>
        <w:rPr>
          <w:rFonts w:ascii="Fira Code" w:hAnsi="Fira Code" w:cs="Fira Code"/>
          <w:b/>
          <w:bCs/>
          <w:color w:val="404040" w:themeColor="text1" w:themeTint="BF"/>
          <w:sz w:val="48"/>
          <w:szCs w:val="48"/>
        </w:rPr>
      </w:pPr>
      <w:r>
        <w:rPr>
          <w:rFonts w:ascii="Fira Code" w:hAnsi="Fira Code" w:cs="Fira Code"/>
          <w:b/>
          <w:bCs/>
          <w:color w:val="404040" w:themeColor="text1" w:themeTint="BF"/>
          <w:sz w:val="48"/>
          <w:szCs w:val="48"/>
        </w:rPr>
        <w:br w:type="page"/>
      </w:r>
    </w:p>
    <w:p w14:paraId="281A4A3F" w14:textId="79716F9E" w:rsidR="00260586" w:rsidRDefault="00260586" w:rsidP="008C3080">
      <w:pPr>
        <w:jc w:val="center"/>
        <w:rPr>
          <w:rFonts w:ascii="Fira Code" w:hAnsi="Fira Code" w:cs="Fira Code"/>
          <w:b/>
          <w:bCs/>
          <w:color w:val="404040" w:themeColor="text1" w:themeTint="BF"/>
          <w:sz w:val="48"/>
          <w:szCs w:val="48"/>
        </w:rPr>
      </w:pPr>
      <w:r>
        <w:rPr>
          <w:rFonts w:ascii="Fira Code" w:hAnsi="Fira Code" w:cs="Fira Code"/>
          <w:b/>
          <w:bCs/>
          <w:color w:val="404040" w:themeColor="text1" w:themeTint="BF"/>
          <w:sz w:val="48"/>
          <w:szCs w:val="48"/>
        </w:rPr>
        <w:lastRenderedPageBreak/>
        <w:t>Practical 1</w:t>
      </w:r>
    </w:p>
    <w:p w14:paraId="763E6F69" w14:textId="21C2B19E" w:rsidR="00260586" w:rsidRDefault="00260586" w:rsidP="00260586">
      <w:pPr>
        <w:rPr>
          <w:rFonts w:ascii="Fira Code" w:hAnsi="Fira Code" w:cs="Fira Code"/>
          <w:color w:val="000000"/>
          <w:sz w:val="28"/>
          <w:szCs w:val="28"/>
        </w:rPr>
      </w:pPr>
      <w:r w:rsidRPr="00260586">
        <w:rPr>
          <w:rFonts w:ascii="Fira Code" w:hAnsi="Fira Code" w:cs="Fira Code"/>
          <w:color w:val="000000"/>
          <w:sz w:val="28"/>
          <w:szCs w:val="28"/>
        </w:rPr>
        <w:t>Write a program</w:t>
      </w:r>
      <w:r>
        <w:rPr>
          <w:rFonts w:ascii="Fira Code" w:hAnsi="Fira Code" w:cs="Fira Code"/>
          <w:color w:val="000000"/>
          <w:sz w:val="28"/>
          <w:szCs w:val="28"/>
        </w:rPr>
        <w:t xml:space="preserve"> </w:t>
      </w:r>
      <w:r w:rsidRPr="00260586">
        <w:rPr>
          <w:rFonts w:ascii="Fira Code" w:hAnsi="Fira Code" w:cs="Fira Code"/>
          <w:color w:val="000000"/>
          <w:sz w:val="28"/>
          <w:szCs w:val="28"/>
        </w:rPr>
        <w:t>(using fork</w:t>
      </w:r>
      <w:r w:rsidR="003E11C3">
        <w:rPr>
          <w:rFonts w:ascii="Fira Code" w:hAnsi="Fira Code" w:cs="Fira Code"/>
          <w:color w:val="000000"/>
          <w:sz w:val="28"/>
          <w:szCs w:val="28"/>
        </w:rPr>
        <w:t xml:space="preserve"> </w:t>
      </w:r>
      <w:r w:rsidRPr="00260586">
        <w:rPr>
          <w:rFonts w:ascii="Fira Code" w:hAnsi="Fira Code" w:cs="Fira Code"/>
          <w:color w:val="000000"/>
          <w:sz w:val="28"/>
          <w:szCs w:val="28"/>
        </w:rPr>
        <w:t>() and/or exec</w:t>
      </w:r>
      <w:r w:rsidR="003E11C3">
        <w:rPr>
          <w:rFonts w:ascii="Fira Code" w:hAnsi="Fira Code" w:cs="Fira Code"/>
          <w:color w:val="000000"/>
          <w:sz w:val="28"/>
          <w:szCs w:val="28"/>
        </w:rPr>
        <w:t xml:space="preserve"> </w:t>
      </w:r>
      <w:r w:rsidRPr="00260586">
        <w:rPr>
          <w:rFonts w:ascii="Fira Code" w:hAnsi="Fira Code" w:cs="Fira Code"/>
          <w:color w:val="000000"/>
          <w:sz w:val="28"/>
          <w:szCs w:val="28"/>
        </w:rPr>
        <w:t xml:space="preserve">() commands) where parent and child </w:t>
      </w:r>
      <w:proofErr w:type="gramStart"/>
      <w:r w:rsidR="003E11C3" w:rsidRPr="00260586">
        <w:rPr>
          <w:rFonts w:ascii="Fira Code" w:hAnsi="Fira Code" w:cs="Fira Code"/>
          <w:color w:val="000000"/>
          <w:sz w:val="28"/>
          <w:szCs w:val="28"/>
        </w:rPr>
        <w:t>execute</w:t>
      </w:r>
      <w:r w:rsidR="003E11C3">
        <w:rPr>
          <w:rFonts w:ascii="Fira Code" w:hAnsi="Fira Code" w:cs="Fira Code"/>
          <w:color w:val="000000"/>
          <w:sz w:val="28"/>
          <w:szCs w:val="28"/>
        </w:rPr>
        <w:t>:</w:t>
      </w:r>
      <w:proofErr w:type="gramEnd"/>
      <w:r w:rsidRPr="00260586">
        <w:rPr>
          <w:rFonts w:ascii="Fira Code" w:hAnsi="Fira Code" w:cs="Fira Code"/>
          <w:color w:val="000000"/>
          <w:sz w:val="28"/>
          <w:szCs w:val="28"/>
        </w:rPr>
        <w:t xml:space="preserve"> a) same program, same code. b) same program, different code. c) before terminating, the parent waits for the child to finish its task.</w:t>
      </w:r>
    </w:p>
    <w:p w14:paraId="5BDFD49D" w14:textId="34EC6925" w:rsidR="00260586" w:rsidRDefault="00260586" w:rsidP="00260586">
      <w:pPr>
        <w:rPr>
          <w:rFonts w:ascii="Fira Code" w:hAnsi="Fira Code" w:cs="Fira Code"/>
          <w:color w:val="000000"/>
          <w:sz w:val="28"/>
          <w:szCs w:val="28"/>
        </w:rPr>
      </w:pPr>
    </w:p>
    <w:p w14:paraId="284C7C41" w14:textId="36BAD057" w:rsidR="000D41B8" w:rsidRDefault="00260586" w:rsidP="000D41B8">
      <w:pPr>
        <w:jc w:val="center"/>
        <w:rPr>
          <w:rFonts w:ascii="Fira Code" w:hAnsi="Fira Code" w:cs="Fira Code"/>
          <w:b/>
          <w:bCs/>
          <w:color w:val="3B3838" w:themeColor="background2" w:themeShade="40"/>
          <w:sz w:val="48"/>
          <w:szCs w:val="48"/>
        </w:rPr>
      </w:pPr>
      <w:r w:rsidRPr="000D41B8">
        <w:rPr>
          <w:rFonts w:ascii="Fira Code" w:hAnsi="Fira Code" w:cs="Fira Code"/>
          <w:b/>
          <w:bCs/>
          <w:color w:val="3B3838" w:themeColor="background2" w:themeShade="40"/>
          <w:sz w:val="48"/>
          <w:szCs w:val="48"/>
        </w:rPr>
        <w:t>CODE</w:t>
      </w:r>
    </w:p>
    <w:p w14:paraId="6C1FCD44" w14:textId="019074F7" w:rsidR="000D41B8" w:rsidRPr="005F5E63" w:rsidRDefault="000D41B8" w:rsidP="00F9065E">
      <w:pPr>
        <w:pStyle w:val="ListParagraph"/>
        <w:numPr>
          <w:ilvl w:val="0"/>
          <w:numId w:val="2"/>
        </w:numPr>
        <w:jc w:val="center"/>
        <w:rPr>
          <w:rFonts w:ascii="Fira Code" w:hAnsi="Fira Code" w:cs="Fira Code"/>
          <w:color w:val="3B3838" w:themeColor="background2" w:themeShade="40"/>
          <w:sz w:val="28"/>
          <w:szCs w:val="28"/>
        </w:rPr>
      </w:pPr>
      <w:r w:rsidRPr="005F5E63">
        <w:rPr>
          <w:rFonts w:ascii="Fira Code" w:hAnsi="Fira Code" w:cs="Fira Code"/>
          <w:color w:val="3B3838" w:themeColor="background2" w:themeShade="40"/>
          <w:sz w:val="28"/>
          <w:szCs w:val="28"/>
        </w:rPr>
        <w:t>same program, same code.</w:t>
      </w:r>
    </w:p>
    <w:p w14:paraId="042BDC60" w14:textId="77777777" w:rsidR="00F9065E" w:rsidRPr="00F9065E" w:rsidRDefault="00F9065E" w:rsidP="00F9065E">
      <w:pPr>
        <w:shd w:val="clear" w:color="auto" w:fill="2D2A2E"/>
        <w:spacing w:after="0" w:line="375" w:lineRule="atLeast"/>
        <w:ind w:left="360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F9065E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#</w:t>
      </w:r>
      <w:r w:rsidRPr="00F9065E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include</w:t>
      </w:r>
      <w:r w:rsidRPr="00F9065E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 xml:space="preserve"> </w:t>
      </w:r>
      <w:r w:rsidRPr="00F9065E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lt;</w:t>
      </w:r>
      <w:r w:rsidRPr="00F9065E">
        <w:rPr>
          <w:rFonts w:ascii="Fira Code" w:eastAsia="Times New Roman" w:hAnsi="Fira Code" w:cs="Fira Code"/>
          <w:color w:val="FFD866"/>
          <w:sz w:val="21"/>
          <w:szCs w:val="21"/>
          <w:lang w:eastAsia="en-IN"/>
        </w:rPr>
        <w:t>iostream</w:t>
      </w:r>
      <w:r w:rsidRPr="00F9065E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gt;</w:t>
      </w:r>
      <w:r w:rsidRPr="00F9065E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 xml:space="preserve">     </w:t>
      </w:r>
      <w:r w:rsidRPr="00F9065E">
        <w:rPr>
          <w:rFonts w:ascii="Fira Code" w:eastAsia="Times New Roman" w:hAnsi="Fira Code" w:cs="Fira Code"/>
          <w:i/>
          <w:iCs/>
          <w:color w:val="727072"/>
          <w:sz w:val="21"/>
          <w:szCs w:val="21"/>
          <w:lang w:eastAsia="en-IN"/>
        </w:rPr>
        <w:t>//input output stream</w:t>
      </w:r>
    </w:p>
    <w:p w14:paraId="21B21011" w14:textId="77777777" w:rsidR="00F9065E" w:rsidRPr="00F9065E" w:rsidRDefault="00F9065E" w:rsidP="00F9065E">
      <w:pPr>
        <w:shd w:val="clear" w:color="auto" w:fill="2D2A2E"/>
        <w:spacing w:after="0" w:line="375" w:lineRule="atLeast"/>
        <w:ind w:left="360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F9065E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#</w:t>
      </w:r>
      <w:r w:rsidRPr="00F9065E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include</w:t>
      </w:r>
      <w:r w:rsidRPr="00F9065E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 xml:space="preserve"> </w:t>
      </w:r>
      <w:r w:rsidRPr="00F9065E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lt;</w:t>
      </w:r>
      <w:proofErr w:type="spellStart"/>
      <w:r w:rsidRPr="00F9065E">
        <w:rPr>
          <w:rFonts w:ascii="Fira Code" w:eastAsia="Times New Roman" w:hAnsi="Fira Code" w:cs="Fira Code"/>
          <w:color w:val="FFD866"/>
          <w:sz w:val="21"/>
          <w:szCs w:val="21"/>
          <w:lang w:eastAsia="en-IN"/>
        </w:rPr>
        <w:t>unistd.h</w:t>
      </w:r>
      <w:proofErr w:type="spellEnd"/>
      <w:r w:rsidRPr="00F9065E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gt;</w:t>
      </w:r>
      <w:r w:rsidRPr="00F9065E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 xml:space="preserve">     </w:t>
      </w:r>
      <w:r w:rsidRPr="00F9065E">
        <w:rPr>
          <w:rFonts w:ascii="Fira Code" w:eastAsia="Times New Roman" w:hAnsi="Fira Code" w:cs="Fira Code"/>
          <w:i/>
          <w:iCs/>
          <w:color w:val="727072"/>
          <w:sz w:val="21"/>
          <w:szCs w:val="21"/>
          <w:lang w:eastAsia="en-IN"/>
        </w:rPr>
        <w:t xml:space="preserve">//it is used because </w:t>
      </w:r>
      <w:proofErr w:type="gramStart"/>
      <w:r w:rsidRPr="00F9065E">
        <w:rPr>
          <w:rFonts w:ascii="Fira Code" w:eastAsia="Times New Roman" w:hAnsi="Fira Code" w:cs="Fira Code"/>
          <w:i/>
          <w:iCs/>
          <w:color w:val="727072"/>
          <w:sz w:val="21"/>
          <w:szCs w:val="21"/>
          <w:lang w:eastAsia="en-IN"/>
        </w:rPr>
        <w:t>fork(</w:t>
      </w:r>
      <w:proofErr w:type="gramEnd"/>
      <w:r w:rsidRPr="00F9065E">
        <w:rPr>
          <w:rFonts w:ascii="Fira Code" w:eastAsia="Times New Roman" w:hAnsi="Fira Code" w:cs="Fira Code"/>
          <w:i/>
          <w:iCs/>
          <w:color w:val="727072"/>
          <w:sz w:val="21"/>
          <w:szCs w:val="21"/>
          <w:lang w:eastAsia="en-IN"/>
        </w:rPr>
        <w:t>) is defined in it</w:t>
      </w:r>
    </w:p>
    <w:p w14:paraId="471F10B3" w14:textId="77777777" w:rsidR="00F9065E" w:rsidRPr="00F9065E" w:rsidRDefault="00F9065E" w:rsidP="00F9065E">
      <w:pPr>
        <w:shd w:val="clear" w:color="auto" w:fill="2D2A2E"/>
        <w:spacing w:after="0" w:line="375" w:lineRule="atLeast"/>
        <w:ind w:left="360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F9065E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#</w:t>
      </w:r>
      <w:r w:rsidRPr="00F9065E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include</w:t>
      </w:r>
      <w:r w:rsidRPr="00F9065E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 xml:space="preserve"> </w:t>
      </w:r>
      <w:r w:rsidRPr="00F9065E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lt;</w:t>
      </w:r>
      <w:r w:rsidRPr="00F9065E">
        <w:rPr>
          <w:rFonts w:ascii="Fira Code" w:eastAsia="Times New Roman" w:hAnsi="Fira Code" w:cs="Fira Code"/>
          <w:color w:val="FFD866"/>
          <w:sz w:val="21"/>
          <w:szCs w:val="21"/>
          <w:lang w:eastAsia="en-IN"/>
        </w:rPr>
        <w:t>sys/</w:t>
      </w:r>
      <w:proofErr w:type="spellStart"/>
      <w:r w:rsidRPr="00F9065E">
        <w:rPr>
          <w:rFonts w:ascii="Fira Code" w:eastAsia="Times New Roman" w:hAnsi="Fira Code" w:cs="Fira Code"/>
          <w:color w:val="FFD866"/>
          <w:sz w:val="21"/>
          <w:szCs w:val="21"/>
          <w:lang w:eastAsia="en-IN"/>
        </w:rPr>
        <w:t>types.h</w:t>
      </w:r>
      <w:proofErr w:type="spellEnd"/>
      <w:r w:rsidRPr="00F9065E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gt;</w:t>
      </w:r>
      <w:r w:rsidRPr="00F9065E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 xml:space="preserve">      </w:t>
      </w:r>
      <w:r w:rsidRPr="00F9065E">
        <w:rPr>
          <w:rFonts w:ascii="Fira Code" w:eastAsia="Times New Roman" w:hAnsi="Fira Code" w:cs="Fira Code"/>
          <w:i/>
          <w:iCs/>
          <w:color w:val="727072"/>
          <w:sz w:val="21"/>
          <w:szCs w:val="21"/>
          <w:lang w:eastAsia="en-IN"/>
        </w:rPr>
        <w:t xml:space="preserve">//it is used for type </w:t>
      </w:r>
      <w:proofErr w:type="spellStart"/>
      <w:r w:rsidRPr="00F9065E">
        <w:rPr>
          <w:rFonts w:ascii="Fira Code" w:eastAsia="Times New Roman" w:hAnsi="Fira Code" w:cs="Fira Code"/>
          <w:i/>
          <w:iCs/>
          <w:color w:val="727072"/>
          <w:sz w:val="21"/>
          <w:szCs w:val="21"/>
          <w:lang w:eastAsia="en-IN"/>
        </w:rPr>
        <w:t>pid_t</w:t>
      </w:r>
      <w:proofErr w:type="spellEnd"/>
      <w:r w:rsidRPr="00F9065E">
        <w:rPr>
          <w:rFonts w:ascii="Fira Code" w:eastAsia="Times New Roman" w:hAnsi="Fira Code" w:cs="Fira Code"/>
          <w:i/>
          <w:iCs/>
          <w:color w:val="727072"/>
          <w:sz w:val="21"/>
          <w:szCs w:val="21"/>
          <w:lang w:eastAsia="en-IN"/>
        </w:rPr>
        <w:t xml:space="preserve"> for process ID</w:t>
      </w:r>
    </w:p>
    <w:p w14:paraId="0DD08988" w14:textId="77777777" w:rsidR="00F9065E" w:rsidRPr="00F9065E" w:rsidRDefault="00F9065E" w:rsidP="00F9065E">
      <w:pPr>
        <w:shd w:val="clear" w:color="auto" w:fill="2D2A2E"/>
        <w:spacing w:after="0" w:line="375" w:lineRule="atLeast"/>
        <w:ind w:left="360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</w:p>
    <w:p w14:paraId="1438EC78" w14:textId="77777777" w:rsidR="00F9065E" w:rsidRPr="00F9065E" w:rsidRDefault="00F9065E" w:rsidP="00F9065E">
      <w:pPr>
        <w:shd w:val="clear" w:color="auto" w:fill="2D2A2E"/>
        <w:spacing w:after="0" w:line="375" w:lineRule="atLeast"/>
        <w:ind w:left="360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F9065E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using</w:t>
      </w:r>
      <w:r w:rsidRPr="00F9065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F9065E">
        <w:rPr>
          <w:rFonts w:ascii="Fira Code" w:eastAsia="Times New Roman" w:hAnsi="Fira Code" w:cs="Fira Code"/>
          <w:i/>
          <w:iCs/>
          <w:color w:val="78DCE8"/>
          <w:sz w:val="21"/>
          <w:szCs w:val="21"/>
          <w:lang w:eastAsia="en-IN"/>
        </w:rPr>
        <w:t>namespace</w:t>
      </w:r>
      <w:r w:rsidRPr="00F9065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gramStart"/>
      <w:r w:rsidRPr="00F9065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std</w:t>
      </w:r>
      <w:r w:rsidRPr="00F9065E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;</w:t>
      </w:r>
      <w:proofErr w:type="gramEnd"/>
    </w:p>
    <w:p w14:paraId="66D464B3" w14:textId="77777777" w:rsidR="00F9065E" w:rsidRPr="00F9065E" w:rsidRDefault="00F9065E" w:rsidP="00F9065E">
      <w:pPr>
        <w:shd w:val="clear" w:color="auto" w:fill="2D2A2E"/>
        <w:spacing w:after="0" w:line="375" w:lineRule="atLeast"/>
        <w:ind w:left="360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</w:p>
    <w:p w14:paraId="7D280E33" w14:textId="77777777" w:rsidR="00F9065E" w:rsidRPr="00F9065E" w:rsidRDefault="00F9065E" w:rsidP="00F9065E">
      <w:pPr>
        <w:shd w:val="clear" w:color="auto" w:fill="2D2A2E"/>
        <w:spacing w:after="0" w:line="375" w:lineRule="atLeast"/>
        <w:ind w:left="360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F9065E">
        <w:rPr>
          <w:rFonts w:ascii="Fira Code" w:eastAsia="Times New Roman" w:hAnsi="Fira Code" w:cs="Fira Code"/>
          <w:i/>
          <w:iCs/>
          <w:color w:val="78DCE8"/>
          <w:sz w:val="21"/>
          <w:szCs w:val="21"/>
          <w:lang w:eastAsia="en-IN"/>
        </w:rPr>
        <w:t>int</w:t>
      </w:r>
      <w:r w:rsidRPr="00F9065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gramStart"/>
      <w:r w:rsidRPr="00F9065E">
        <w:rPr>
          <w:rFonts w:ascii="Fira Code" w:eastAsia="Times New Roman" w:hAnsi="Fira Code" w:cs="Fira Code"/>
          <w:color w:val="A9DC76"/>
          <w:sz w:val="21"/>
          <w:szCs w:val="21"/>
          <w:lang w:eastAsia="en-IN"/>
        </w:rPr>
        <w:t>main</w:t>
      </w:r>
      <w:r w:rsidRPr="00F9065E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(</w:t>
      </w:r>
      <w:proofErr w:type="gramEnd"/>
      <w:r w:rsidRPr="00F9065E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)</w:t>
      </w:r>
    </w:p>
    <w:p w14:paraId="04B5BF4E" w14:textId="77777777" w:rsidR="00F9065E" w:rsidRPr="00F9065E" w:rsidRDefault="00F9065E" w:rsidP="00F9065E">
      <w:pPr>
        <w:shd w:val="clear" w:color="auto" w:fill="2D2A2E"/>
        <w:spacing w:after="0" w:line="375" w:lineRule="atLeast"/>
        <w:ind w:left="360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F9065E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{</w:t>
      </w:r>
    </w:p>
    <w:p w14:paraId="4B78C1B7" w14:textId="77777777" w:rsidR="00F9065E" w:rsidRPr="00F9065E" w:rsidRDefault="00F9065E" w:rsidP="00F9065E">
      <w:pPr>
        <w:shd w:val="clear" w:color="auto" w:fill="2D2A2E"/>
        <w:spacing w:after="0" w:line="375" w:lineRule="atLeast"/>
        <w:ind w:left="360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F9065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</w:t>
      </w:r>
      <w:proofErr w:type="spellStart"/>
      <w:r w:rsidRPr="00F9065E">
        <w:rPr>
          <w:rFonts w:ascii="Fira Code" w:eastAsia="Times New Roman" w:hAnsi="Fira Code" w:cs="Fira Code"/>
          <w:i/>
          <w:iCs/>
          <w:color w:val="78DCE8"/>
          <w:sz w:val="21"/>
          <w:szCs w:val="21"/>
          <w:lang w:eastAsia="en-IN"/>
        </w:rPr>
        <w:t>pid_t</w:t>
      </w:r>
      <w:proofErr w:type="spellEnd"/>
      <w:r w:rsidRPr="00F9065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gramStart"/>
      <w:r w:rsidRPr="00F9065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pid</w:t>
      </w:r>
      <w:r w:rsidRPr="00F9065E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;</w:t>
      </w:r>
      <w:r w:rsidRPr="00F9065E">
        <w:rPr>
          <w:rFonts w:ascii="Fira Code" w:eastAsia="Times New Roman" w:hAnsi="Fira Code" w:cs="Fira Code"/>
          <w:i/>
          <w:iCs/>
          <w:color w:val="727072"/>
          <w:sz w:val="21"/>
          <w:szCs w:val="21"/>
          <w:lang w:eastAsia="en-IN"/>
        </w:rPr>
        <w:t xml:space="preserve">   </w:t>
      </w:r>
      <w:proofErr w:type="gramEnd"/>
      <w:r w:rsidRPr="00F9065E">
        <w:rPr>
          <w:rFonts w:ascii="Fira Code" w:eastAsia="Times New Roman" w:hAnsi="Fira Code" w:cs="Fira Code"/>
          <w:i/>
          <w:iCs/>
          <w:color w:val="727072"/>
          <w:sz w:val="21"/>
          <w:szCs w:val="21"/>
          <w:lang w:eastAsia="en-IN"/>
        </w:rPr>
        <w:t xml:space="preserve">       //creating process id using system id </w:t>
      </w:r>
      <w:proofErr w:type="spellStart"/>
      <w:r w:rsidRPr="00F9065E">
        <w:rPr>
          <w:rFonts w:ascii="Fira Code" w:eastAsia="Times New Roman" w:hAnsi="Fira Code" w:cs="Fira Code"/>
          <w:i/>
          <w:iCs/>
          <w:color w:val="727072"/>
          <w:sz w:val="21"/>
          <w:szCs w:val="21"/>
          <w:lang w:eastAsia="en-IN"/>
        </w:rPr>
        <w:t>pid_t</w:t>
      </w:r>
      <w:proofErr w:type="spellEnd"/>
    </w:p>
    <w:p w14:paraId="72AC7407" w14:textId="77777777" w:rsidR="00F9065E" w:rsidRPr="00F9065E" w:rsidRDefault="00F9065E" w:rsidP="00F9065E">
      <w:pPr>
        <w:shd w:val="clear" w:color="auto" w:fill="2D2A2E"/>
        <w:spacing w:after="0" w:line="375" w:lineRule="atLeast"/>
        <w:ind w:left="360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</w:p>
    <w:p w14:paraId="5CEC159F" w14:textId="77777777" w:rsidR="00F9065E" w:rsidRPr="00F9065E" w:rsidRDefault="00F9065E" w:rsidP="00F9065E">
      <w:pPr>
        <w:shd w:val="clear" w:color="auto" w:fill="2D2A2E"/>
        <w:spacing w:after="0" w:line="375" w:lineRule="atLeast"/>
        <w:ind w:left="360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F9065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</w:t>
      </w:r>
      <w:proofErr w:type="spellStart"/>
      <w:r w:rsidRPr="00F9065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pid</w:t>
      </w:r>
      <w:proofErr w:type="spellEnd"/>
      <w:r w:rsidRPr="00F9065E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=</w:t>
      </w:r>
      <w:proofErr w:type="gramStart"/>
      <w:r w:rsidRPr="00F9065E">
        <w:rPr>
          <w:rFonts w:ascii="Fira Code" w:eastAsia="Times New Roman" w:hAnsi="Fira Code" w:cs="Fira Code"/>
          <w:color w:val="A9DC76"/>
          <w:sz w:val="21"/>
          <w:szCs w:val="21"/>
          <w:lang w:eastAsia="en-IN"/>
        </w:rPr>
        <w:t>fork</w:t>
      </w:r>
      <w:r w:rsidRPr="00F9065E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(</w:t>
      </w:r>
      <w:proofErr w:type="gramEnd"/>
      <w:r w:rsidRPr="00F9065E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);</w:t>
      </w:r>
      <w:r w:rsidRPr="00F9065E">
        <w:rPr>
          <w:rFonts w:ascii="Fira Code" w:eastAsia="Times New Roman" w:hAnsi="Fira Code" w:cs="Fira Code"/>
          <w:i/>
          <w:iCs/>
          <w:color w:val="727072"/>
          <w:sz w:val="21"/>
          <w:szCs w:val="21"/>
          <w:lang w:eastAsia="en-IN"/>
        </w:rPr>
        <w:t xml:space="preserve">         //calling fork command</w:t>
      </w:r>
    </w:p>
    <w:p w14:paraId="68064FF3" w14:textId="77777777" w:rsidR="00F9065E" w:rsidRPr="00F9065E" w:rsidRDefault="00F9065E" w:rsidP="00F9065E">
      <w:pPr>
        <w:shd w:val="clear" w:color="auto" w:fill="2D2A2E"/>
        <w:spacing w:after="0" w:line="375" w:lineRule="atLeast"/>
        <w:ind w:left="360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</w:p>
    <w:p w14:paraId="5535F94A" w14:textId="77777777" w:rsidR="00F9065E" w:rsidRPr="00F9065E" w:rsidRDefault="00F9065E" w:rsidP="00F9065E">
      <w:pPr>
        <w:shd w:val="clear" w:color="auto" w:fill="2D2A2E"/>
        <w:spacing w:after="0" w:line="375" w:lineRule="atLeast"/>
        <w:ind w:left="360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F9065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</w:t>
      </w:r>
      <w:proofErr w:type="spellStart"/>
      <w:r w:rsidRPr="00F9065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cout</w:t>
      </w:r>
      <w:proofErr w:type="spellEnd"/>
      <w:r w:rsidRPr="00F9065E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&lt;&lt;</w:t>
      </w:r>
      <w:r w:rsidRPr="00F9065E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"</w:t>
      </w:r>
      <w:proofErr w:type="spellStart"/>
      <w:r w:rsidRPr="00F9065E">
        <w:rPr>
          <w:rFonts w:ascii="Fira Code" w:eastAsia="Times New Roman" w:hAnsi="Fira Code" w:cs="Fira Code"/>
          <w:color w:val="FFD866"/>
          <w:sz w:val="21"/>
          <w:szCs w:val="21"/>
          <w:lang w:eastAsia="en-IN"/>
        </w:rPr>
        <w:t>pid</w:t>
      </w:r>
      <w:proofErr w:type="spellEnd"/>
      <w:r w:rsidRPr="00F9065E">
        <w:rPr>
          <w:rFonts w:ascii="Fira Code" w:eastAsia="Times New Roman" w:hAnsi="Fira Code" w:cs="Fira Code"/>
          <w:color w:val="FFD866"/>
          <w:sz w:val="21"/>
          <w:szCs w:val="21"/>
          <w:lang w:eastAsia="en-IN"/>
        </w:rPr>
        <w:t xml:space="preserve"> = </w:t>
      </w:r>
      <w:r w:rsidRPr="00F9065E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"</w:t>
      </w:r>
      <w:r w:rsidRPr="00F9065E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&lt;&lt;</w:t>
      </w:r>
      <w:proofErr w:type="spellStart"/>
      <w:r w:rsidRPr="00F9065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pid</w:t>
      </w:r>
      <w:proofErr w:type="spellEnd"/>
      <w:r w:rsidRPr="00F9065E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&lt;&lt;</w:t>
      </w:r>
      <w:proofErr w:type="spellStart"/>
      <w:proofErr w:type="gramStart"/>
      <w:r w:rsidRPr="00F9065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endl</w:t>
      </w:r>
      <w:proofErr w:type="spellEnd"/>
      <w:r w:rsidRPr="00F9065E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;</w:t>
      </w:r>
      <w:r w:rsidRPr="00F9065E">
        <w:rPr>
          <w:rFonts w:ascii="Fira Code" w:eastAsia="Times New Roman" w:hAnsi="Fira Code" w:cs="Fira Code"/>
          <w:i/>
          <w:iCs/>
          <w:color w:val="727072"/>
          <w:sz w:val="21"/>
          <w:szCs w:val="21"/>
          <w:lang w:eastAsia="en-IN"/>
        </w:rPr>
        <w:t xml:space="preserve">  /</w:t>
      </w:r>
      <w:proofErr w:type="gramEnd"/>
      <w:r w:rsidRPr="00F9065E">
        <w:rPr>
          <w:rFonts w:ascii="Fira Code" w:eastAsia="Times New Roman" w:hAnsi="Fira Code" w:cs="Fira Code"/>
          <w:i/>
          <w:iCs/>
          <w:color w:val="727072"/>
          <w:sz w:val="21"/>
          <w:szCs w:val="21"/>
          <w:lang w:eastAsia="en-IN"/>
        </w:rPr>
        <w:t>/printing process id, this statement will run for both child and process</w:t>
      </w:r>
    </w:p>
    <w:p w14:paraId="12A967D3" w14:textId="77777777" w:rsidR="00F9065E" w:rsidRPr="00F9065E" w:rsidRDefault="00F9065E" w:rsidP="00F9065E">
      <w:pPr>
        <w:shd w:val="clear" w:color="auto" w:fill="2D2A2E"/>
        <w:spacing w:after="0" w:line="375" w:lineRule="atLeast"/>
        <w:ind w:left="360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</w:p>
    <w:p w14:paraId="0800B843" w14:textId="77777777" w:rsidR="00F9065E" w:rsidRPr="00F9065E" w:rsidRDefault="00F9065E" w:rsidP="00F9065E">
      <w:pPr>
        <w:shd w:val="clear" w:color="auto" w:fill="2D2A2E"/>
        <w:spacing w:after="0" w:line="375" w:lineRule="atLeast"/>
        <w:ind w:left="360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F9065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</w:t>
      </w:r>
      <w:r w:rsidRPr="00F9065E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return</w:t>
      </w:r>
      <w:r w:rsidRPr="00F9065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gramStart"/>
      <w:r w:rsidRPr="00F9065E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0</w:t>
      </w:r>
      <w:r w:rsidRPr="00F9065E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;</w:t>
      </w:r>
      <w:proofErr w:type="gramEnd"/>
    </w:p>
    <w:p w14:paraId="1EA99512" w14:textId="77777777" w:rsidR="00F9065E" w:rsidRPr="00F9065E" w:rsidRDefault="00F9065E" w:rsidP="00F9065E">
      <w:pPr>
        <w:shd w:val="clear" w:color="auto" w:fill="2D2A2E"/>
        <w:spacing w:after="0" w:line="375" w:lineRule="atLeast"/>
        <w:ind w:left="360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F9065E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}</w:t>
      </w:r>
    </w:p>
    <w:p w14:paraId="1DE3E181" w14:textId="5A6A7A34" w:rsidR="00F9065E" w:rsidRDefault="00F9065E" w:rsidP="00F9065E">
      <w:pPr>
        <w:ind w:left="360"/>
        <w:rPr>
          <w:rFonts w:ascii="Fira Code" w:hAnsi="Fira Code" w:cs="Fira Code"/>
          <w:b/>
          <w:bCs/>
          <w:color w:val="767171" w:themeColor="background2" w:themeShade="80"/>
          <w:sz w:val="40"/>
          <w:szCs w:val="40"/>
        </w:rPr>
      </w:pPr>
    </w:p>
    <w:p w14:paraId="41DEF7A1" w14:textId="1097A763" w:rsidR="00F9065E" w:rsidRDefault="00F9065E" w:rsidP="00F9065E">
      <w:pPr>
        <w:ind w:left="360"/>
        <w:jc w:val="center"/>
        <w:rPr>
          <w:rFonts w:ascii="Fira Code" w:hAnsi="Fira Code" w:cs="Fira Code"/>
          <w:b/>
          <w:bCs/>
          <w:color w:val="3B3838" w:themeColor="background2" w:themeShade="40"/>
          <w:sz w:val="48"/>
          <w:szCs w:val="48"/>
        </w:rPr>
      </w:pPr>
      <w:r w:rsidRPr="00F9065E">
        <w:rPr>
          <w:rFonts w:ascii="Fira Code" w:hAnsi="Fira Code" w:cs="Fira Code"/>
          <w:b/>
          <w:bCs/>
          <w:color w:val="3B3838" w:themeColor="background2" w:themeShade="40"/>
          <w:sz w:val="48"/>
          <w:szCs w:val="48"/>
        </w:rPr>
        <w:t>OUTPUT</w:t>
      </w:r>
    </w:p>
    <w:p w14:paraId="24FD3245" w14:textId="3239C9DB" w:rsidR="00F9065E" w:rsidRDefault="008C3080" w:rsidP="00F9065E">
      <w:pPr>
        <w:ind w:left="360"/>
        <w:jc w:val="center"/>
        <w:rPr>
          <w:rFonts w:ascii="Fira Code" w:hAnsi="Fira Code" w:cs="Fira Code"/>
          <w:b/>
          <w:bCs/>
          <w:color w:val="3B3838" w:themeColor="background2" w:themeShade="40"/>
          <w:sz w:val="48"/>
          <w:szCs w:val="48"/>
        </w:rPr>
      </w:pPr>
      <w:r>
        <w:rPr>
          <w:rFonts w:ascii="Fira Code" w:hAnsi="Fira Code" w:cs="Fira Code"/>
          <w:b/>
          <w:bCs/>
          <w:noProof/>
          <w:color w:val="E7E6E6" w:themeColor="background2"/>
          <w:sz w:val="48"/>
          <w:szCs w:val="48"/>
        </w:rPr>
        <w:drawing>
          <wp:inline distT="0" distB="0" distL="0" distR="0" wp14:anchorId="569DC2E8" wp14:editId="037B74BB">
            <wp:extent cx="4048690" cy="924054"/>
            <wp:effectExtent l="0" t="0" r="9525" b="9525"/>
            <wp:docPr id="1" name="Picture 1" descr="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&#10;&#10;Description automatically generated with medium confidence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48690" cy="9240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03F23B" w14:textId="77777777" w:rsidR="008C3080" w:rsidRDefault="008C3080" w:rsidP="008C3080">
      <w:pPr>
        <w:ind w:left="360"/>
        <w:jc w:val="center"/>
        <w:rPr>
          <w:rFonts w:ascii="Fira Code" w:hAnsi="Fira Code" w:cs="Fira Code"/>
          <w:color w:val="767171" w:themeColor="background2" w:themeShade="80"/>
          <w:sz w:val="40"/>
          <w:szCs w:val="40"/>
        </w:rPr>
      </w:pPr>
    </w:p>
    <w:p w14:paraId="533AC47F" w14:textId="77777777" w:rsidR="008C3080" w:rsidRDefault="008C3080" w:rsidP="008C3080">
      <w:pPr>
        <w:ind w:left="360"/>
        <w:jc w:val="center"/>
        <w:rPr>
          <w:rFonts w:ascii="Fira Code" w:hAnsi="Fira Code" w:cs="Fira Code"/>
          <w:color w:val="767171" w:themeColor="background2" w:themeShade="80"/>
          <w:sz w:val="40"/>
          <w:szCs w:val="40"/>
        </w:rPr>
      </w:pPr>
    </w:p>
    <w:p w14:paraId="0905EB1A" w14:textId="25546CB9" w:rsidR="008C3080" w:rsidRPr="008C3080" w:rsidRDefault="008C3080" w:rsidP="008C3080">
      <w:pPr>
        <w:pStyle w:val="ListParagraph"/>
        <w:ind w:left="1440"/>
        <w:jc w:val="center"/>
        <w:rPr>
          <w:rFonts w:ascii="Fira Code" w:hAnsi="Fira Code" w:cs="Fira Code"/>
          <w:b/>
          <w:bCs/>
          <w:color w:val="3B3838" w:themeColor="background2" w:themeShade="40"/>
          <w:sz w:val="48"/>
          <w:szCs w:val="48"/>
        </w:rPr>
      </w:pPr>
      <w:r w:rsidRPr="008C3080">
        <w:rPr>
          <w:rFonts w:ascii="Fira Code" w:hAnsi="Fira Code" w:cs="Fira Code"/>
          <w:b/>
          <w:bCs/>
          <w:color w:val="3B3838" w:themeColor="background2" w:themeShade="40"/>
          <w:sz w:val="48"/>
          <w:szCs w:val="48"/>
        </w:rPr>
        <w:lastRenderedPageBreak/>
        <w:t>CODE</w:t>
      </w:r>
    </w:p>
    <w:p w14:paraId="3E12690A" w14:textId="16EDBE63" w:rsidR="008C3080" w:rsidRPr="005F5E63" w:rsidRDefault="008C3080" w:rsidP="008C3080">
      <w:pPr>
        <w:pStyle w:val="ListParagraph"/>
        <w:numPr>
          <w:ilvl w:val="0"/>
          <w:numId w:val="2"/>
        </w:numPr>
        <w:jc w:val="center"/>
        <w:rPr>
          <w:rFonts w:ascii="Fira Code" w:hAnsi="Fira Code" w:cs="Fira Code"/>
          <w:color w:val="3B3838" w:themeColor="background2" w:themeShade="40"/>
          <w:sz w:val="28"/>
          <w:szCs w:val="28"/>
        </w:rPr>
      </w:pPr>
      <w:r w:rsidRPr="005F5E63">
        <w:rPr>
          <w:rFonts w:ascii="Fira Code" w:hAnsi="Fira Code" w:cs="Fira Code"/>
          <w:color w:val="3B3838" w:themeColor="background2" w:themeShade="40"/>
          <w:sz w:val="28"/>
          <w:szCs w:val="28"/>
        </w:rPr>
        <w:t>same program, different code.</w:t>
      </w:r>
    </w:p>
    <w:p w14:paraId="51C3F0D2" w14:textId="77777777" w:rsidR="008B315C" w:rsidRPr="008B315C" w:rsidRDefault="008B315C" w:rsidP="008B315C">
      <w:pPr>
        <w:shd w:val="clear" w:color="auto" w:fill="2D2A2E"/>
        <w:spacing w:after="0" w:line="375" w:lineRule="atLeast"/>
        <w:ind w:left="360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8B315C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#</w:t>
      </w:r>
      <w:r w:rsidRPr="008B315C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include</w:t>
      </w:r>
      <w:r w:rsidRPr="008B315C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 xml:space="preserve"> </w:t>
      </w:r>
      <w:r w:rsidRPr="008B315C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lt;</w:t>
      </w:r>
      <w:r w:rsidRPr="008B315C">
        <w:rPr>
          <w:rFonts w:ascii="Fira Code" w:eastAsia="Times New Roman" w:hAnsi="Fira Code" w:cs="Fira Code"/>
          <w:color w:val="FFD866"/>
          <w:sz w:val="21"/>
          <w:szCs w:val="21"/>
          <w:lang w:eastAsia="en-IN"/>
        </w:rPr>
        <w:t>sys/</w:t>
      </w:r>
      <w:proofErr w:type="spellStart"/>
      <w:r w:rsidRPr="008B315C">
        <w:rPr>
          <w:rFonts w:ascii="Fira Code" w:eastAsia="Times New Roman" w:hAnsi="Fira Code" w:cs="Fira Code"/>
          <w:color w:val="FFD866"/>
          <w:sz w:val="21"/>
          <w:szCs w:val="21"/>
          <w:lang w:eastAsia="en-IN"/>
        </w:rPr>
        <w:t>wait.h</w:t>
      </w:r>
      <w:proofErr w:type="spellEnd"/>
      <w:r w:rsidRPr="008B315C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gt;</w:t>
      </w:r>
    </w:p>
    <w:p w14:paraId="64FA95D5" w14:textId="77777777" w:rsidR="008B315C" w:rsidRPr="008B315C" w:rsidRDefault="008B315C" w:rsidP="008B315C">
      <w:pPr>
        <w:shd w:val="clear" w:color="auto" w:fill="2D2A2E"/>
        <w:spacing w:after="0" w:line="375" w:lineRule="atLeast"/>
        <w:ind w:left="360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8B315C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#</w:t>
      </w:r>
      <w:r w:rsidRPr="008B315C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include</w:t>
      </w:r>
      <w:r w:rsidRPr="008B315C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 xml:space="preserve"> </w:t>
      </w:r>
      <w:r w:rsidRPr="008B315C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lt;</w:t>
      </w:r>
      <w:proofErr w:type="spellStart"/>
      <w:r w:rsidRPr="008B315C">
        <w:rPr>
          <w:rFonts w:ascii="Fira Code" w:eastAsia="Times New Roman" w:hAnsi="Fira Code" w:cs="Fira Code"/>
          <w:color w:val="FFD866"/>
          <w:sz w:val="21"/>
          <w:szCs w:val="21"/>
          <w:lang w:eastAsia="en-IN"/>
        </w:rPr>
        <w:t>stdio.h</w:t>
      </w:r>
      <w:proofErr w:type="spellEnd"/>
      <w:r w:rsidRPr="008B315C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gt;</w:t>
      </w:r>
    </w:p>
    <w:p w14:paraId="7C52FBA5" w14:textId="77777777" w:rsidR="008B315C" w:rsidRPr="008B315C" w:rsidRDefault="008B315C" w:rsidP="008B315C">
      <w:pPr>
        <w:shd w:val="clear" w:color="auto" w:fill="2D2A2E"/>
        <w:spacing w:after="0" w:line="375" w:lineRule="atLeast"/>
        <w:ind w:left="360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8B315C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#</w:t>
      </w:r>
      <w:r w:rsidRPr="008B315C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include</w:t>
      </w:r>
      <w:r w:rsidRPr="008B315C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 xml:space="preserve"> </w:t>
      </w:r>
      <w:r w:rsidRPr="008B315C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lt;</w:t>
      </w:r>
      <w:proofErr w:type="spellStart"/>
      <w:r w:rsidRPr="008B315C">
        <w:rPr>
          <w:rFonts w:ascii="Fira Code" w:eastAsia="Times New Roman" w:hAnsi="Fira Code" w:cs="Fira Code"/>
          <w:color w:val="FFD866"/>
          <w:sz w:val="21"/>
          <w:szCs w:val="21"/>
          <w:lang w:eastAsia="en-IN"/>
        </w:rPr>
        <w:t>unistd.h</w:t>
      </w:r>
      <w:proofErr w:type="spellEnd"/>
      <w:r w:rsidRPr="008B315C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gt;</w:t>
      </w:r>
    </w:p>
    <w:p w14:paraId="168CDF08" w14:textId="77777777" w:rsidR="008B315C" w:rsidRPr="008B315C" w:rsidRDefault="008B315C" w:rsidP="008B315C">
      <w:pPr>
        <w:shd w:val="clear" w:color="auto" w:fill="2D2A2E"/>
        <w:spacing w:after="0" w:line="375" w:lineRule="atLeast"/>
        <w:ind w:left="360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8B315C">
        <w:rPr>
          <w:rFonts w:ascii="Fira Code" w:eastAsia="Times New Roman" w:hAnsi="Fira Code" w:cs="Fira Code"/>
          <w:i/>
          <w:iCs/>
          <w:color w:val="78DCE8"/>
          <w:sz w:val="21"/>
          <w:szCs w:val="21"/>
          <w:lang w:eastAsia="en-IN"/>
        </w:rPr>
        <w:t>int</w:t>
      </w:r>
      <w:r w:rsidRPr="008B315C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gramStart"/>
      <w:r w:rsidRPr="008B315C">
        <w:rPr>
          <w:rFonts w:ascii="Fira Code" w:eastAsia="Times New Roman" w:hAnsi="Fira Code" w:cs="Fira Code"/>
          <w:color w:val="A9DC76"/>
          <w:sz w:val="21"/>
          <w:szCs w:val="21"/>
          <w:lang w:eastAsia="en-IN"/>
        </w:rPr>
        <w:t>main</w:t>
      </w:r>
      <w:r w:rsidRPr="008B315C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(</w:t>
      </w:r>
      <w:proofErr w:type="gramEnd"/>
      <w:r w:rsidRPr="008B315C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)</w:t>
      </w:r>
    </w:p>
    <w:p w14:paraId="3554F393" w14:textId="77777777" w:rsidR="008B315C" w:rsidRPr="008B315C" w:rsidRDefault="008B315C" w:rsidP="008B315C">
      <w:pPr>
        <w:shd w:val="clear" w:color="auto" w:fill="2D2A2E"/>
        <w:spacing w:after="0" w:line="375" w:lineRule="atLeast"/>
        <w:ind w:left="360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8B315C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{</w:t>
      </w:r>
    </w:p>
    <w:p w14:paraId="171114B0" w14:textId="77777777" w:rsidR="008B315C" w:rsidRPr="008B315C" w:rsidRDefault="008B315C" w:rsidP="008B315C">
      <w:pPr>
        <w:shd w:val="clear" w:color="auto" w:fill="2D2A2E"/>
        <w:spacing w:after="0" w:line="375" w:lineRule="atLeast"/>
        <w:ind w:left="360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8B315C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</w:t>
      </w:r>
      <w:proofErr w:type="spellStart"/>
      <w:r w:rsidRPr="008B315C">
        <w:rPr>
          <w:rFonts w:ascii="Fira Code" w:eastAsia="Times New Roman" w:hAnsi="Fira Code" w:cs="Fira Code"/>
          <w:i/>
          <w:iCs/>
          <w:color w:val="78DCE8"/>
          <w:sz w:val="21"/>
          <w:szCs w:val="21"/>
          <w:lang w:eastAsia="en-IN"/>
        </w:rPr>
        <w:t>pid_t</w:t>
      </w:r>
      <w:proofErr w:type="spellEnd"/>
      <w:r w:rsidRPr="008B315C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spellStart"/>
      <w:r w:rsidRPr="008B315C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pid</w:t>
      </w:r>
      <w:proofErr w:type="spellEnd"/>
      <w:r w:rsidRPr="008B315C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,</w:t>
      </w:r>
      <w:r w:rsidRPr="008B315C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gramStart"/>
      <w:r w:rsidRPr="008B315C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pid1</w:t>
      </w:r>
      <w:r w:rsidRPr="008B315C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;</w:t>
      </w:r>
      <w:proofErr w:type="gramEnd"/>
    </w:p>
    <w:p w14:paraId="055365F4" w14:textId="77777777" w:rsidR="008B315C" w:rsidRPr="008B315C" w:rsidRDefault="008B315C" w:rsidP="008B315C">
      <w:pPr>
        <w:shd w:val="clear" w:color="auto" w:fill="2D2A2E"/>
        <w:spacing w:after="0" w:line="375" w:lineRule="atLeast"/>
        <w:ind w:left="360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8B315C">
        <w:rPr>
          <w:rFonts w:ascii="Fira Code" w:eastAsia="Times New Roman" w:hAnsi="Fira Code" w:cs="Fira Code"/>
          <w:i/>
          <w:iCs/>
          <w:color w:val="727072"/>
          <w:sz w:val="21"/>
          <w:szCs w:val="21"/>
          <w:lang w:eastAsia="en-IN"/>
        </w:rPr>
        <w:t>    /* fork a child process */</w:t>
      </w:r>
    </w:p>
    <w:p w14:paraId="6B7AF617" w14:textId="77777777" w:rsidR="008B315C" w:rsidRPr="008B315C" w:rsidRDefault="008B315C" w:rsidP="008B315C">
      <w:pPr>
        <w:shd w:val="clear" w:color="auto" w:fill="2D2A2E"/>
        <w:spacing w:after="0" w:line="375" w:lineRule="atLeast"/>
        <w:ind w:left="360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8B315C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</w:t>
      </w:r>
      <w:proofErr w:type="spellStart"/>
      <w:r w:rsidRPr="008B315C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pid</w:t>
      </w:r>
      <w:proofErr w:type="spellEnd"/>
      <w:r w:rsidRPr="008B315C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8B315C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=</w:t>
      </w:r>
      <w:r w:rsidRPr="008B315C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gramStart"/>
      <w:r w:rsidRPr="008B315C">
        <w:rPr>
          <w:rFonts w:ascii="Fira Code" w:eastAsia="Times New Roman" w:hAnsi="Fira Code" w:cs="Fira Code"/>
          <w:color w:val="A9DC76"/>
          <w:sz w:val="21"/>
          <w:szCs w:val="21"/>
          <w:lang w:eastAsia="en-IN"/>
        </w:rPr>
        <w:t>fork</w:t>
      </w:r>
      <w:r w:rsidRPr="008B315C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(</w:t>
      </w:r>
      <w:proofErr w:type="gramEnd"/>
      <w:r w:rsidRPr="008B315C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);</w:t>
      </w:r>
    </w:p>
    <w:p w14:paraId="673FAFE3" w14:textId="77777777" w:rsidR="008B315C" w:rsidRPr="008B315C" w:rsidRDefault="008B315C" w:rsidP="008B315C">
      <w:pPr>
        <w:shd w:val="clear" w:color="auto" w:fill="2D2A2E"/>
        <w:spacing w:after="0" w:line="375" w:lineRule="atLeast"/>
        <w:ind w:left="360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8B315C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</w:t>
      </w:r>
      <w:r w:rsidRPr="008B315C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if</w:t>
      </w:r>
      <w:r w:rsidRPr="008B315C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8B315C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(</w:t>
      </w:r>
      <w:proofErr w:type="spellStart"/>
      <w:r w:rsidRPr="008B315C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pid</w:t>
      </w:r>
      <w:proofErr w:type="spellEnd"/>
      <w:r w:rsidRPr="008B315C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8B315C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&lt;</w:t>
      </w:r>
      <w:r w:rsidRPr="008B315C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8B315C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0</w:t>
      </w:r>
      <w:r w:rsidRPr="008B315C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)</w:t>
      </w:r>
    </w:p>
    <w:p w14:paraId="114B8816" w14:textId="77777777" w:rsidR="008B315C" w:rsidRPr="008B315C" w:rsidRDefault="008B315C" w:rsidP="008B315C">
      <w:pPr>
        <w:shd w:val="clear" w:color="auto" w:fill="2D2A2E"/>
        <w:spacing w:after="0" w:line="375" w:lineRule="atLeast"/>
        <w:ind w:left="360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8B315C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</w:t>
      </w:r>
      <w:proofErr w:type="gramStart"/>
      <w:r w:rsidRPr="008B315C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{</w:t>
      </w:r>
      <w:r w:rsidRPr="008B315C">
        <w:rPr>
          <w:rFonts w:ascii="Fira Code" w:eastAsia="Times New Roman" w:hAnsi="Fira Code" w:cs="Fira Code"/>
          <w:i/>
          <w:iCs/>
          <w:color w:val="727072"/>
          <w:sz w:val="21"/>
          <w:szCs w:val="21"/>
          <w:lang w:eastAsia="en-IN"/>
        </w:rPr>
        <w:t xml:space="preserve"> /</w:t>
      </w:r>
      <w:proofErr w:type="gramEnd"/>
      <w:r w:rsidRPr="008B315C">
        <w:rPr>
          <w:rFonts w:ascii="Fira Code" w:eastAsia="Times New Roman" w:hAnsi="Fira Code" w:cs="Fira Code"/>
          <w:i/>
          <w:iCs/>
          <w:color w:val="727072"/>
          <w:sz w:val="21"/>
          <w:szCs w:val="21"/>
          <w:lang w:eastAsia="en-IN"/>
        </w:rPr>
        <w:t>* error occurred */</w:t>
      </w:r>
    </w:p>
    <w:p w14:paraId="19B067B2" w14:textId="77777777" w:rsidR="008B315C" w:rsidRPr="008B315C" w:rsidRDefault="008B315C" w:rsidP="008B315C">
      <w:pPr>
        <w:shd w:val="clear" w:color="auto" w:fill="2D2A2E"/>
        <w:spacing w:after="0" w:line="375" w:lineRule="atLeast"/>
        <w:ind w:left="360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8B315C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8B315C">
        <w:rPr>
          <w:rFonts w:ascii="Fira Code" w:eastAsia="Times New Roman" w:hAnsi="Fira Code" w:cs="Fira Code"/>
          <w:color w:val="A9DC76"/>
          <w:sz w:val="21"/>
          <w:szCs w:val="21"/>
          <w:lang w:eastAsia="en-IN"/>
        </w:rPr>
        <w:t>fprintf</w:t>
      </w:r>
      <w:proofErr w:type="spellEnd"/>
      <w:r w:rsidRPr="008B315C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(</w:t>
      </w:r>
      <w:proofErr w:type="gramEnd"/>
      <w:r w:rsidRPr="008B315C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stderr</w:t>
      </w:r>
      <w:r w:rsidRPr="008B315C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,</w:t>
      </w:r>
      <w:r w:rsidRPr="008B315C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8B315C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"</w:t>
      </w:r>
      <w:r w:rsidRPr="008B315C">
        <w:rPr>
          <w:rFonts w:ascii="Fira Code" w:eastAsia="Times New Roman" w:hAnsi="Fira Code" w:cs="Fira Code"/>
          <w:color w:val="FFD866"/>
          <w:sz w:val="21"/>
          <w:szCs w:val="21"/>
          <w:lang w:eastAsia="en-IN"/>
        </w:rPr>
        <w:t>Fork Failed!</w:t>
      </w:r>
      <w:r w:rsidRPr="008B315C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");</w:t>
      </w:r>
    </w:p>
    <w:p w14:paraId="1F86D7E1" w14:textId="77777777" w:rsidR="008B315C" w:rsidRPr="008B315C" w:rsidRDefault="008B315C" w:rsidP="008B315C">
      <w:pPr>
        <w:shd w:val="clear" w:color="auto" w:fill="2D2A2E"/>
        <w:spacing w:after="0" w:line="375" w:lineRule="atLeast"/>
        <w:ind w:left="360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8B315C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</w:t>
      </w:r>
      <w:r w:rsidRPr="008B315C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return</w:t>
      </w:r>
      <w:r w:rsidRPr="008B315C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gramStart"/>
      <w:r w:rsidRPr="008B315C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1</w:t>
      </w:r>
      <w:r w:rsidRPr="008B315C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;</w:t>
      </w:r>
      <w:proofErr w:type="gramEnd"/>
    </w:p>
    <w:p w14:paraId="13149FC5" w14:textId="77777777" w:rsidR="008B315C" w:rsidRPr="008B315C" w:rsidRDefault="008B315C" w:rsidP="008B315C">
      <w:pPr>
        <w:shd w:val="clear" w:color="auto" w:fill="2D2A2E"/>
        <w:spacing w:after="0" w:line="375" w:lineRule="atLeast"/>
        <w:ind w:left="360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8B315C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</w:t>
      </w:r>
      <w:r w:rsidRPr="008B315C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}</w:t>
      </w:r>
    </w:p>
    <w:p w14:paraId="1941F18E" w14:textId="77777777" w:rsidR="008B315C" w:rsidRPr="008B315C" w:rsidRDefault="008B315C" w:rsidP="008B315C">
      <w:pPr>
        <w:shd w:val="clear" w:color="auto" w:fill="2D2A2E"/>
        <w:spacing w:after="0" w:line="375" w:lineRule="atLeast"/>
        <w:ind w:left="360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8B315C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</w:t>
      </w:r>
      <w:r w:rsidRPr="008B315C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else</w:t>
      </w:r>
      <w:r w:rsidRPr="008B315C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8B315C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if</w:t>
      </w:r>
      <w:r w:rsidRPr="008B315C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8B315C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(</w:t>
      </w:r>
      <w:proofErr w:type="spellStart"/>
      <w:r w:rsidRPr="008B315C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pid</w:t>
      </w:r>
      <w:proofErr w:type="spellEnd"/>
      <w:r w:rsidRPr="008B315C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8B315C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==</w:t>
      </w:r>
      <w:r w:rsidRPr="008B315C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8B315C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0</w:t>
      </w:r>
      <w:r w:rsidRPr="008B315C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)</w:t>
      </w:r>
    </w:p>
    <w:p w14:paraId="11DC95C7" w14:textId="77777777" w:rsidR="008B315C" w:rsidRPr="008B315C" w:rsidRDefault="008B315C" w:rsidP="008B315C">
      <w:pPr>
        <w:shd w:val="clear" w:color="auto" w:fill="2D2A2E"/>
        <w:spacing w:after="0" w:line="375" w:lineRule="atLeast"/>
        <w:ind w:left="360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8B315C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</w:t>
      </w:r>
      <w:proofErr w:type="gramStart"/>
      <w:r w:rsidRPr="008B315C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{</w:t>
      </w:r>
      <w:r w:rsidRPr="008B315C">
        <w:rPr>
          <w:rFonts w:ascii="Fira Code" w:eastAsia="Times New Roman" w:hAnsi="Fira Code" w:cs="Fira Code"/>
          <w:i/>
          <w:iCs/>
          <w:color w:val="727072"/>
          <w:sz w:val="21"/>
          <w:szCs w:val="21"/>
          <w:lang w:eastAsia="en-IN"/>
        </w:rPr>
        <w:t xml:space="preserve"> /</w:t>
      </w:r>
      <w:proofErr w:type="gramEnd"/>
      <w:r w:rsidRPr="008B315C">
        <w:rPr>
          <w:rFonts w:ascii="Fira Code" w:eastAsia="Times New Roman" w:hAnsi="Fira Code" w:cs="Fira Code"/>
          <w:i/>
          <w:iCs/>
          <w:color w:val="727072"/>
          <w:sz w:val="21"/>
          <w:szCs w:val="21"/>
          <w:lang w:eastAsia="en-IN"/>
        </w:rPr>
        <w:t>* child process */</w:t>
      </w:r>
    </w:p>
    <w:p w14:paraId="566AA7D1" w14:textId="77777777" w:rsidR="008B315C" w:rsidRPr="008B315C" w:rsidRDefault="008B315C" w:rsidP="008B315C">
      <w:pPr>
        <w:shd w:val="clear" w:color="auto" w:fill="2D2A2E"/>
        <w:spacing w:after="0" w:line="375" w:lineRule="atLeast"/>
        <w:ind w:left="360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8B315C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pid1 </w:t>
      </w:r>
      <w:r w:rsidRPr="008B315C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=</w:t>
      </w:r>
      <w:r w:rsidRPr="008B315C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spellStart"/>
      <w:proofErr w:type="gramStart"/>
      <w:r w:rsidRPr="008B315C">
        <w:rPr>
          <w:rFonts w:ascii="Fira Code" w:eastAsia="Times New Roman" w:hAnsi="Fira Code" w:cs="Fira Code"/>
          <w:color w:val="A9DC76"/>
          <w:sz w:val="21"/>
          <w:szCs w:val="21"/>
          <w:lang w:eastAsia="en-IN"/>
        </w:rPr>
        <w:t>getpid</w:t>
      </w:r>
      <w:proofErr w:type="spellEnd"/>
      <w:r w:rsidRPr="008B315C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(</w:t>
      </w:r>
      <w:proofErr w:type="gramEnd"/>
      <w:r w:rsidRPr="008B315C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);</w:t>
      </w:r>
    </w:p>
    <w:p w14:paraId="54B4E36D" w14:textId="77777777" w:rsidR="008B315C" w:rsidRPr="008B315C" w:rsidRDefault="008B315C" w:rsidP="008B315C">
      <w:pPr>
        <w:shd w:val="clear" w:color="auto" w:fill="2D2A2E"/>
        <w:spacing w:after="0" w:line="375" w:lineRule="atLeast"/>
        <w:ind w:left="360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8B315C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8B315C">
        <w:rPr>
          <w:rFonts w:ascii="Fira Code" w:eastAsia="Times New Roman" w:hAnsi="Fira Code" w:cs="Fira Code"/>
          <w:color w:val="A9DC76"/>
          <w:sz w:val="21"/>
          <w:szCs w:val="21"/>
          <w:lang w:eastAsia="en-IN"/>
        </w:rPr>
        <w:t>printf</w:t>
      </w:r>
      <w:proofErr w:type="spellEnd"/>
      <w:r w:rsidRPr="008B315C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(</w:t>
      </w:r>
      <w:proofErr w:type="gramEnd"/>
      <w:r w:rsidRPr="008B315C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"</w:t>
      </w:r>
      <w:r w:rsidRPr="008B315C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\</w:t>
      </w:r>
      <w:proofErr w:type="spellStart"/>
      <w:r w:rsidRPr="008B315C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n</w:t>
      </w:r>
      <w:r w:rsidRPr="008B315C">
        <w:rPr>
          <w:rFonts w:ascii="Fira Code" w:eastAsia="Times New Roman" w:hAnsi="Fira Code" w:cs="Fira Code"/>
          <w:color w:val="FFD866"/>
          <w:sz w:val="21"/>
          <w:szCs w:val="21"/>
          <w:lang w:eastAsia="en-IN"/>
        </w:rPr>
        <w:t>child</w:t>
      </w:r>
      <w:proofErr w:type="spellEnd"/>
      <w:r w:rsidRPr="008B315C">
        <w:rPr>
          <w:rFonts w:ascii="Fira Code" w:eastAsia="Times New Roman" w:hAnsi="Fira Code" w:cs="Fira Code"/>
          <w:color w:val="FFD866"/>
          <w:sz w:val="21"/>
          <w:szCs w:val="21"/>
          <w:lang w:eastAsia="en-IN"/>
        </w:rPr>
        <w:t xml:space="preserve">: </w:t>
      </w:r>
      <w:proofErr w:type="spellStart"/>
      <w:r w:rsidRPr="008B315C">
        <w:rPr>
          <w:rFonts w:ascii="Fira Code" w:eastAsia="Times New Roman" w:hAnsi="Fira Code" w:cs="Fira Code"/>
          <w:color w:val="FFD866"/>
          <w:sz w:val="21"/>
          <w:szCs w:val="21"/>
          <w:lang w:eastAsia="en-IN"/>
        </w:rPr>
        <w:t>pid</w:t>
      </w:r>
      <w:proofErr w:type="spellEnd"/>
      <w:r w:rsidRPr="008B315C">
        <w:rPr>
          <w:rFonts w:ascii="Fira Code" w:eastAsia="Times New Roman" w:hAnsi="Fira Code" w:cs="Fira Code"/>
          <w:color w:val="FFD866"/>
          <w:sz w:val="21"/>
          <w:szCs w:val="21"/>
          <w:lang w:eastAsia="en-IN"/>
        </w:rPr>
        <w:t xml:space="preserve"> = </w:t>
      </w:r>
      <w:r w:rsidRPr="008B315C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%d</w:t>
      </w:r>
      <w:r w:rsidRPr="008B315C">
        <w:rPr>
          <w:rFonts w:ascii="Fira Code" w:eastAsia="Times New Roman" w:hAnsi="Fira Code" w:cs="Fira Code"/>
          <w:color w:val="FFD866"/>
          <w:sz w:val="21"/>
          <w:szCs w:val="21"/>
          <w:lang w:eastAsia="en-IN"/>
        </w:rPr>
        <w:t xml:space="preserve"> </w:t>
      </w:r>
      <w:r w:rsidRPr="008B315C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\n</w:t>
      </w:r>
      <w:r w:rsidRPr="008B315C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",</w:t>
      </w:r>
      <w:proofErr w:type="spellStart"/>
      <w:r w:rsidRPr="008B315C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pid</w:t>
      </w:r>
      <w:proofErr w:type="spellEnd"/>
      <w:r w:rsidRPr="008B315C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);</w:t>
      </w:r>
      <w:r w:rsidRPr="008B315C">
        <w:rPr>
          <w:rFonts w:ascii="Fira Code" w:eastAsia="Times New Roman" w:hAnsi="Fira Code" w:cs="Fira Code"/>
          <w:i/>
          <w:iCs/>
          <w:color w:val="727072"/>
          <w:sz w:val="21"/>
          <w:szCs w:val="21"/>
          <w:lang w:eastAsia="en-IN"/>
        </w:rPr>
        <w:t xml:space="preserve"> /* A */</w:t>
      </w:r>
    </w:p>
    <w:p w14:paraId="3A85B905" w14:textId="77777777" w:rsidR="008B315C" w:rsidRPr="008B315C" w:rsidRDefault="008B315C" w:rsidP="008B315C">
      <w:pPr>
        <w:shd w:val="clear" w:color="auto" w:fill="2D2A2E"/>
        <w:spacing w:after="0" w:line="375" w:lineRule="atLeast"/>
        <w:ind w:left="360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8B315C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8B315C">
        <w:rPr>
          <w:rFonts w:ascii="Fira Code" w:eastAsia="Times New Roman" w:hAnsi="Fira Code" w:cs="Fira Code"/>
          <w:color w:val="A9DC76"/>
          <w:sz w:val="21"/>
          <w:szCs w:val="21"/>
          <w:lang w:eastAsia="en-IN"/>
        </w:rPr>
        <w:t>printf</w:t>
      </w:r>
      <w:proofErr w:type="spellEnd"/>
      <w:r w:rsidRPr="008B315C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(</w:t>
      </w:r>
      <w:proofErr w:type="gramEnd"/>
      <w:r w:rsidRPr="008B315C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"</w:t>
      </w:r>
      <w:r w:rsidRPr="008B315C">
        <w:rPr>
          <w:rFonts w:ascii="Fira Code" w:eastAsia="Times New Roman" w:hAnsi="Fira Code" w:cs="Fira Code"/>
          <w:color w:val="FFD866"/>
          <w:sz w:val="21"/>
          <w:szCs w:val="21"/>
          <w:lang w:eastAsia="en-IN"/>
        </w:rPr>
        <w:t xml:space="preserve">child: pid1 = </w:t>
      </w:r>
      <w:r w:rsidRPr="008B315C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%d</w:t>
      </w:r>
      <w:r w:rsidRPr="008B315C">
        <w:rPr>
          <w:rFonts w:ascii="Fira Code" w:eastAsia="Times New Roman" w:hAnsi="Fira Code" w:cs="Fira Code"/>
          <w:color w:val="FFD866"/>
          <w:sz w:val="21"/>
          <w:szCs w:val="21"/>
          <w:lang w:eastAsia="en-IN"/>
        </w:rPr>
        <w:t xml:space="preserve"> </w:t>
      </w:r>
      <w:r w:rsidRPr="008B315C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\n</w:t>
      </w:r>
      <w:r w:rsidRPr="008B315C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",</w:t>
      </w:r>
      <w:r w:rsidRPr="008B315C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pid1</w:t>
      </w:r>
      <w:r w:rsidRPr="008B315C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);</w:t>
      </w:r>
      <w:r w:rsidRPr="008B315C">
        <w:rPr>
          <w:rFonts w:ascii="Fira Code" w:eastAsia="Times New Roman" w:hAnsi="Fira Code" w:cs="Fira Code"/>
          <w:i/>
          <w:iCs/>
          <w:color w:val="727072"/>
          <w:sz w:val="21"/>
          <w:szCs w:val="21"/>
          <w:lang w:eastAsia="en-IN"/>
        </w:rPr>
        <w:t xml:space="preserve"> /* B */</w:t>
      </w:r>
    </w:p>
    <w:p w14:paraId="3717C84A" w14:textId="77777777" w:rsidR="008B315C" w:rsidRPr="008B315C" w:rsidRDefault="008B315C" w:rsidP="008B315C">
      <w:pPr>
        <w:shd w:val="clear" w:color="auto" w:fill="2D2A2E"/>
        <w:spacing w:after="0" w:line="375" w:lineRule="atLeast"/>
        <w:ind w:left="360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8B315C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</w:t>
      </w:r>
      <w:r w:rsidRPr="008B315C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}</w:t>
      </w:r>
    </w:p>
    <w:p w14:paraId="266B7FB3" w14:textId="77777777" w:rsidR="008B315C" w:rsidRPr="008B315C" w:rsidRDefault="008B315C" w:rsidP="008B315C">
      <w:pPr>
        <w:shd w:val="clear" w:color="auto" w:fill="2D2A2E"/>
        <w:spacing w:after="0" w:line="375" w:lineRule="atLeast"/>
        <w:ind w:left="360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8B315C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</w:t>
      </w:r>
      <w:r w:rsidRPr="008B315C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else</w:t>
      </w:r>
    </w:p>
    <w:p w14:paraId="050EAE14" w14:textId="77777777" w:rsidR="008B315C" w:rsidRPr="008B315C" w:rsidRDefault="008B315C" w:rsidP="008B315C">
      <w:pPr>
        <w:shd w:val="clear" w:color="auto" w:fill="2D2A2E"/>
        <w:spacing w:after="0" w:line="375" w:lineRule="atLeast"/>
        <w:ind w:left="360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8B315C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</w:t>
      </w:r>
      <w:proofErr w:type="gramStart"/>
      <w:r w:rsidRPr="008B315C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{</w:t>
      </w:r>
      <w:r w:rsidRPr="008B315C">
        <w:rPr>
          <w:rFonts w:ascii="Fira Code" w:eastAsia="Times New Roman" w:hAnsi="Fira Code" w:cs="Fira Code"/>
          <w:i/>
          <w:iCs/>
          <w:color w:val="727072"/>
          <w:sz w:val="21"/>
          <w:szCs w:val="21"/>
          <w:lang w:eastAsia="en-IN"/>
        </w:rPr>
        <w:t xml:space="preserve"> /</w:t>
      </w:r>
      <w:proofErr w:type="gramEnd"/>
      <w:r w:rsidRPr="008B315C">
        <w:rPr>
          <w:rFonts w:ascii="Fira Code" w:eastAsia="Times New Roman" w:hAnsi="Fira Code" w:cs="Fira Code"/>
          <w:i/>
          <w:iCs/>
          <w:color w:val="727072"/>
          <w:sz w:val="21"/>
          <w:szCs w:val="21"/>
          <w:lang w:eastAsia="en-IN"/>
        </w:rPr>
        <w:t>* parent process */</w:t>
      </w:r>
    </w:p>
    <w:p w14:paraId="1F38E3A6" w14:textId="77777777" w:rsidR="008B315C" w:rsidRPr="008B315C" w:rsidRDefault="008B315C" w:rsidP="008B315C">
      <w:pPr>
        <w:shd w:val="clear" w:color="auto" w:fill="2D2A2E"/>
        <w:spacing w:after="0" w:line="375" w:lineRule="atLeast"/>
        <w:ind w:left="360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8B315C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pid1 </w:t>
      </w:r>
      <w:r w:rsidRPr="008B315C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=</w:t>
      </w:r>
      <w:r w:rsidRPr="008B315C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spellStart"/>
      <w:proofErr w:type="gramStart"/>
      <w:r w:rsidRPr="008B315C">
        <w:rPr>
          <w:rFonts w:ascii="Fira Code" w:eastAsia="Times New Roman" w:hAnsi="Fira Code" w:cs="Fira Code"/>
          <w:color w:val="A9DC76"/>
          <w:sz w:val="21"/>
          <w:szCs w:val="21"/>
          <w:lang w:eastAsia="en-IN"/>
        </w:rPr>
        <w:t>getpid</w:t>
      </w:r>
      <w:proofErr w:type="spellEnd"/>
      <w:r w:rsidRPr="008B315C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(</w:t>
      </w:r>
      <w:proofErr w:type="gramEnd"/>
      <w:r w:rsidRPr="008B315C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);</w:t>
      </w:r>
    </w:p>
    <w:p w14:paraId="64821B7D" w14:textId="77777777" w:rsidR="008B315C" w:rsidRPr="008B315C" w:rsidRDefault="008B315C" w:rsidP="008B315C">
      <w:pPr>
        <w:shd w:val="clear" w:color="auto" w:fill="2D2A2E"/>
        <w:spacing w:after="0" w:line="375" w:lineRule="atLeast"/>
        <w:ind w:left="360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8B315C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8B315C">
        <w:rPr>
          <w:rFonts w:ascii="Fira Code" w:eastAsia="Times New Roman" w:hAnsi="Fira Code" w:cs="Fira Code"/>
          <w:color w:val="A9DC76"/>
          <w:sz w:val="21"/>
          <w:szCs w:val="21"/>
          <w:lang w:eastAsia="en-IN"/>
        </w:rPr>
        <w:t>printf</w:t>
      </w:r>
      <w:proofErr w:type="spellEnd"/>
      <w:r w:rsidRPr="008B315C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(</w:t>
      </w:r>
      <w:proofErr w:type="gramEnd"/>
      <w:r w:rsidRPr="008B315C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"</w:t>
      </w:r>
      <w:r w:rsidRPr="008B315C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\</w:t>
      </w:r>
      <w:proofErr w:type="spellStart"/>
      <w:r w:rsidRPr="008B315C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n</w:t>
      </w:r>
      <w:r w:rsidRPr="008B315C">
        <w:rPr>
          <w:rFonts w:ascii="Fira Code" w:eastAsia="Times New Roman" w:hAnsi="Fira Code" w:cs="Fira Code"/>
          <w:color w:val="FFD866"/>
          <w:sz w:val="21"/>
          <w:szCs w:val="21"/>
          <w:lang w:eastAsia="en-IN"/>
        </w:rPr>
        <w:t>parent</w:t>
      </w:r>
      <w:proofErr w:type="spellEnd"/>
      <w:r w:rsidRPr="008B315C">
        <w:rPr>
          <w:rFonts w:ascii="Fira Code" w:eastAsia="Times New Roman" w:hAnsi="Fira Code" w:cs="Fira Code"/>
          <w:color w:val="FFD866"/>
          <w:sz w:val="21"/>
          <w:szCs w:val="21"/>
          <w:lang w:eastAsia="en-IN"/>
        </w:rPr>
        <w:t xml:space="preserve">: </w:t>
      </w:r>
      <w:proofErr w:type="spellStart"/>
      <w:r w:rsidRPr="008B315C">
        <w:rPr>
          <w:rFonts w:ascii="Fira Code" w:eastAsia="Times New Roman" w:hAnsi="Fira Code" w:cs="Fira Code"/>
          <w:color w:val="FFD866"/>
          <w:sz w:val="21"/>
          <w:szCs w:val="21"/>
          <w:lang w:eastAsia="en-IN"/>
        </w:rPr>
        <w:t>pid</w:t>
      </w:r>
      <w:proofErr w:type="spellEnd"/>
      <w:r w:rsidRPr="008B315C">
        <w:rPr>
          <w:rFonts w:ascii="Fira Code" w:eastAsia="Times New Roman" w:hAnsi="Fira Code" w:cs="Fira Code"/>
          <w:color w:val="FFD866"/>
          <w:sz w:val="21"/>
          <w:szCs w:val="21"/>
          <w:lang w:eastAsia="en-IN"/>
        </w:rPr>
        <w:t xml:space="preserve"> = </w:t>
      </w:r>
      <w:r w:rsidRPr="008B315C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%d</w:t>
      </w:r>
      <w:r w:rsidRPr="008B315C">
        <w:rPr>
          <w:rFonts w:ascii="Fira Code" w:eastAsia="Times New Roman" w:hAnsi="Fira Code" w:cs="Fira Code"/>
          <w:color w:val="FFD866"/>
          <w:sz w:val="21"/>
          <w:szCs w:val="21"/>
          <w:lang w:eastAsia="en-IN"/>
        </w:rPr>
        <w:t xml:space="preserve"> </w:t>
      </w:r>
      <w:r w:rsidRPr="008B315C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\n</w:t>
      </w:r>
      <w:r w:rsidRPr="008B315C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",</w:t>
      </w:r>
      <w:proofErr w:type="spellStart"/>
      <w:r w:rsidRPr="008B315C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pid</w:t>
      </w:r>
      <w:proofErr w:type="spellEnd"/>
      <w:r w:rsidRPr="008B315C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);</w:t>
      </w:r>
      <w:r w:rsidRPr="008B315C">
        <w:rPr>
          <w:rFonts w:ascii="Fira Code" w:eastAsia="Times New Roman" w:hAnsi="Fira Code" w:cs="Fira Code"/>
          <w:i/>
          <w:iCs/>
          <w:color w:val="727072"/>
          <w:sz w:val="21"/>
          <w:szCs w:val="21"/>
          <w:lang w:eastAsia="en-IN"/>
        </w:rPr>
        <w:t xml:space="preserve"> /* C */</w:t>
      </w:r>
    </w:p>
    <w:p w14:paraId="6E656F7C" w14:textId="77777777" w:rsidR="008B315C" w:rsidRPr="008B315C" w:rsidRDefault="008B315C" w:rsidP="008B315C">
      <w:pPr>
        <w:shd w:val="clear" w:color="auto" w:fill="2D2A2E"/>
        <w:spacing w:after="0" w:line="375" w:lineRule="atLeast"/>
        <w:ind w:left="360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8B315C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8B315C">
        <w:rPr>
          <w:rFonts w:ascii="Fira Code" w:eastAsia="Times New Roman" w:hAnsi="Fira Code" w:cs="Fira Code"/>
          <w:color w:val="A9DC76"/>
          <w:sz w:val="21"/>
          <w:szCs w:val="21"/>
          <w:lang w:eastAsia="en-IN"/>
        </w:rPr>
        <w:t>printf</w:t>
      </w:r>
      <w:proofErr w:type="spellEnd"/>
      <w:r w:rsidRPr="008B315C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(</w:t>
      </w:r>
      <w:proofErr w:type="gramEnd"/>
      <w:r w:rsidRPr="008B315C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"</w:t>
      </w:r>
      <w:r w:rsidRPr="008B315C">
        <w:rPr>
          <w:rFonts w:ascii="Fira Code" w:eastAsia="Times New Roman" w:hAnsi="Fira Code" w:cs="Fira Code"/>
          <w:color w:val="FFD866"/>
          <w:sz w:val="21"/>
          <w:szCs w:val="21"/>
          <w:lang w:eastAsia="en-IN"/>
        </w:rPr>
        <w:t xml:space="preserve">parent: pid1 = </w:t>
      </w:r>
      <w:r w:rsidRPr="008B315C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%d</w:t>
      </w:r>
      <w:r w:rsidRPr="008B315C">
        <w:rPr>
          <w:rFonts w:ascii="Fira Code" w:eastAsia="Times New Roman" w:hAnsi="Fira Code" w:cs="Fira Code"/>
          <w:color w:val="FFD866"/>
          <w:sz w:val="21"/>
          <w:szCs w:val="21"/>
          <w:lang w:eastAsia="en-IN"/>
        </w:rPr>
        <w:t xml:space="preserve"> </w:t>
      </w:r>
      <w:r w:rsidRPr="008B315C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\n</w:t>
      </w:r>
      <w:r w:rsidRPr="008B315C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",</w:t>
      </w:r>
      <w:r w:rsidRPr="008B315C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pid1</w:t>
      </w:r>
      <w:r w:rsidRPr="008B315C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);</w:t>
      </w:r>
      <w:r w:rsidRPr="008B315C">
        <w:rPr>
          <w:rFonts w:ascii="Fira Code" w:eastAsia="Times New Roman" w:hAnsi="Fira Code" w:cs="Fira Code"/>
          <w:i/>
          <w:iCs/>
          <w:color w:val="727072"/>
          <w:sz w:val="21"/>
          <w:szCs w:val="21"/>
          <w:lang w:eastAsia="en-IN"/>
        </w:rPr>
        <w:t xml:space="preserve"> /* D */</w:t>
      </w:r>
    </w:p>
    <w:p w14:paraId="4472E986" w14:textId="77777777" w:rsidR="008B315C" w:rsidRPr="008B315C" w:rsidRDefault="008B315C" w:rsidP="008B315C">
      <w:pPr>
        <w:shd w:val="clear" w:color="auto" w:fill="2D2A2E"/>
        <w:spacing w:after="0" w:line="375" w:lineRule="atLeast"/>
        <w:ind w:left="360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8B315C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</w:t>
      </w:r>
      <w:proofErr w:type="gramStart"/>
      <w:r w:rsidRPr="008B315C">
        <w:rPr>
          <w:rFonts w:ascii="Fira Code" w:eastAsia="Times New Roman" w:hAnsi="Fira Code" w:cs="Fira Code"/>
          <w:color w:val="A9DC76"/>
          <w:sz w:val="21"/>
          <w:szCs w:val="21"/>
          <w:lang w:eastAsia="en-IN"/>
        </w:rPr>
        <w:t>wait</w:t>
      </w:r>
      <w:r w:rsidRPr="008B315C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(</w:t>
      </w:r>
      <w:proofErr w:type="gramEnd"/>
      <w:r w:rsidRPr="008B315C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NULL</w:t>
      </w:r>
      <w:r w:rsidRPr="008B315C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);</w:t>
      </w:r>
    </w:p>
    <w:p w14:paraId="07758EBA" w14:textId="77777777" w:rsidR="008B315C" w:rsidRPr="008B315C" w:rsidRDefault="008B315C" w:rsidP="008B315C">
      <w:pPr>
        <w:shd w:val="clear" w:color="auto" w:fill="2D2A2E"/>
        <w:spacing w:after="0" w:line="375" w:lineRule="atLeast"/>
        <w:ind w:left="360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8B315C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</w:t>
      </w:r>
      <w:r w:rsidRPr="008B315C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}</w:t>
      </w:r>
    </w:p>
    <w:p w14:paraId="43F12F44" w14:textId="77777777" w:rsidR="008B315C" w:rsidRPr="008B315C" w:rsidRDefault="008B315C" w:rsidP="008B315C">
      <w:pPr>
        <w:shd w:val="clear" w:color="auto" w:fill="2D2A2E"/>
        <w:spacing w:after="0" w:line="375" w:lineRule="atLeast"/>
        <w:ind w:left="360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8B315C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</w:t>
      </w:r>
      <w:r w:rsidRPr="008B315C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return</w:t>
      </w:r>
      <w:r w:rsidRPr="008B315C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gramStart"/>
      <w:r w:rsidRPr="008B315C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0</w:t>
      </w:r>
      <w:r w:rsidRPr="008B315C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;</w:t>
      </w:r>
      <w:proofErr w:type="gramEnd"/>
    </w:p>
    <w:p w14:paraId="16AF184D" w14:textId="77777777" w:rsidR="008B315C" w:rsidRPr="008B315C" w:rsidRDefault="008B315C" w:rsidP="008B315C">
      <w:pPr>
        <w:shd w:val="clear" w:color="auto" w:fill="2D2A2E"/>
        <w:spacing w:after="0" w:line="375" w:lineRule="atLeast"/>
        <w:ind w:left="360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8B315C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}</w:t>
      </w:r>
    </w:p>
    <w:p w14:paraId="3C99D576" w14:textId="77777777" w:rsidR="008B315C" w:rsidRDefault="008B315C" w:rsidP="005F5E63">
      <w:pPr>
        <w:rPr>
          <w:rFonts w:ascii="Fira Code" w:hAnsi="Fira Code" w:cs="Fira Code"/>
          <w:b/>
          <w:bCs/>
          <w:color w:val="404040" w:themeColor="text1" w:themeTint="BF"/>
          <w:sz w:val="48"/>
          <w:szCs w:val="48"/>
        </w:rPr>
      </w:pPr>
    </w:p>
    <w:p w14:paraId="01B5AA66" w14:textId="77777777" w:rsidR="005F5E63" w:rsidRDefault="008B315C" w:rsidP="00767B83">
      <w:pPr>
        <w:jc w:val="center"/>
        <w:rPr>
          <w:rFonts w:ascii="Fira Code" w:hAnsi="Fira Code" w:cs="Fira Code"/>
          <w:b/>
          <w:bCs/>
          <w:color w:val="404040" w:themeColor="text1" w:themeTint="BF"/>
          <w:sz w:val="48"/>
          <w:szCs w:val="48"/>
        </w:rPr>
      </w:pPr>
      <w:r>
        <w:rPr>
          <w:rFonts w:ascii="Fira Code" w:hAnsi="Fira Code" w:cs="Fira Code"/>
          <w:b/>
          <w:bCs/>
          <w:color w:val="404040" w:themeColor="text1" w:themeTint="BF"/>
          <w:sz w:val="48"/>
          <w:szCs w:val="48"/>
        </w:rPr>
        <w:t>OUTPUT</w:t>
      </w:r>
    </w:p>
    <w:p w14:paraId="37951D22" w14:textId="403D10AE" w:rsidR="008B315C" w:rsidRDefault="008B315C" w:rsidP="00767B83">
      <w:pPr>
        <w:jc w:val="center"/>
        <w:rPr>
          <w:rFonts w:ascii="Fira Code" w:hAnsi="Fira Code" w:cs="Fira Code"/>
          <w:b/>
          <w:bCs/>
          <w:color w:val="404040" w:themeColor="text1" w:themeTint="BF"/>
          <w:sz w:val="48"/>
          <w:szCs w:val="48"/>
        </w:rPr>
      </w:pPr>
      <w:r>
        <w:rPr>
          <w:rFonts w:ascii="Fira Code" w:hAnsi="Fira Code" w:cs="Fira Code"/>
          <w:b/>
          <w:bCs/>
          <w:noProof/>
          <w:color w:val="000000" w:themeColor="text1"/>
          <w:sz w:val="48"/>
          <w:szCs w:val="48"/>
        </w:rPr>
        <w:drawing>
          <wp:inline distT="0" distB="0" distL="0" distR="0" wp14:anchorId="52997F00" wp14:editId="144A337A">
            <wp:extent cx="4093325" cy="1310364"/>
            <wp:effectExtent l="0" t="0" r="2540" b="4445"/>
            <wp:docPr id="3" name="Picture 3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Text&#10;&#10;Description automatically generated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61636" cy="13322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732DB5" w14:textId="4C7C4EDB" w:rsidR="008B315C" w:rsidRDefault="005F5E63" w:rsidP="00767B83">
      <w:pPr>
        <w:jc w:val="center"/>
        <w:rPr>
          <w:rFonts w:ascii="Fira Code" w:hAnsi="Fira Code" w:cs="Fira Code"/>
          <w:b/>
          <w:bCs/>
          <w:color w:val="404040" w:themeColor="text1" w:themeTint="BF"/>
          <w:sz w:val="48"/>
          <w:szCs w:val="48"/>
        </w:rPr>
      </w:pPr>
      <w:r>
        <w:rPr>
          <w:rFonts w:ascii="Fira Code" w:hAnsi="Fira Code" w:cs="Fira Code"/>
          <w:b/>
          <w:bCs/>
          <w:color w:val="404040" w:themeColor="text1" w:themeTint="BF"/>
          <w:sz w:val="48"/>
          <w:szCs w:val="48"/>
        </w:rPr>
        <w:lastRenderedPageBreak/>
        <w:t>CODE</w:t>
      </w:r>
    </w:p>
    <w:p w14:paraId="454359D0" w14:textId="4BE6E5F7" w:rsidR="005F5E63" w:rsidRPr="005F5E63" w:rsidRDefault="005F5E63" w:rsidP="005F5E63">
      <w:pPr>
        <w:pStyle w:val="ListParagraph"/>
        <w:numPr>
          <w:ilvl w:val="0"/>
          <w:numId w:val="2"/>
        </w:numPr>
        <w:jc w:val="center"/>
        <w:rPr>
          <w:rFonts w:ascii="Fira Code" w:hAnsi="Fira Code" w:cs="Fira Code"/>
          <w:color w:val="3B3838" w:themeColor="background2" w:themeShade="40"/>
          <w:sz w:val="28"/>
          <w:szCs w:val="28"/>
        </w:rPr>
      </w:pPr>
      <w:r w:rsidRPr="005F5E63">
        <w:rPr>
          <w:rFonts w:ascii="Fira Code" w:hAnsi="Fira Code" w:cs="Fira Code"/>
          <w:color w:val="3B3838" w:themeColor="background2" w:themeShade="40"/>
          <w:sz w:val="28"/>
          <w:szCs w:val="28"/>
        </w:rPr>
        <w:t>before terminating, the parent waits for the child to finish its task.</w:t>
      </w:r>
    </w:p>
    <w:p w14:paraId="247D8C1F" w14:textId="77777777" w:rsidR="005F5E63" w:rsidRPr="005F5E63" w:rsidRDefault="005F5E63" w:rsidP="005F5E63">
      <w:pPr>
        <w:shd w:val="clear" w:color="auto" w:fill="2D2A2E"/>
        <w:spacing w:after="0" w:line="375" w:lineRule="atLeast"/>
        <w:ind w:left="360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5F5E63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#</w:t>
      </w:r>
      <w:r w:rsidRPr="005F5E63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include</w:t>
      </w:r>
      <w:r w:rsidRPr="005F5E63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 xml:space="preserve"> </w:t>
      </w:r>
      <w:r w:rsidRPr="005F5E63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lt;</w:t>
      </w:r>
      <w:r w:rsidRPr="005F5E63">
        <w:rPr>
          <w:rFonts w:ascii="Fira Code" w:eastAsia="Times New Roman" w:hAnsi="Fira Code" w:cs="Fira Code"/>
          <w:color w:val="FFD866"/>
          <w:sz w:val="21"/>
          <w:szCs w:val="21"/>
          <w:lang w:eastAsia="en-IN"/>
        </w:rPr>
        <w:t>sys/</w:t>
      </w:r>
      <w:proofErr w:type="spellStart"/>
      <w:r w:rsidRPr="005F5E63">
        <w:rPr>
          <w:rFonts w:ascii="Fira Code" w:eastAsia="Times New Roman" w:hAnsi="Fira Code" w:cs="Fira Code"/>
          <w:color w:val="FFD866"/>
          <w:sz w:val="21"/>
          <w:szCs w:val="21"/>
          <w:lang w:eastAsia="en-IN"/>
        </w:rPr>
        <w:t>wait.h</w:t>
      </w:r>
      <w:proofErr w:type="spellEnd"/>
      <w:r w:rsidRPr="005F5E63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gt;</w:t>
      </w:r>
    </w:p>
    <w:p w14:paraId="7F755926" w14:textId="77777777" w:rsidR="005F5E63" w:rsidRPr="005F5E63" w:rsidRDefault="005F5E63" w:rsidP="005F5E63">
      <w:pPr>
        <w:shd w:val="clear" w:color="auto" w:fill="2D2A2E"/>
        <w:spacing w:after="0" w:line="375" w:lineRule="atLeast"/>
        <w:ind w:left="360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5F5E63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#</w:t>
      </w:r>
      <w:r w:rsidRPr="005F5E63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include</w:t>
      </w:r>
      <w:r w:rsidRPr="005F5E63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 xml:space="preserve"> </w:t>
      </w:r>
      <w:r w:rsidRPr="005F5E63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lt;</w:t>
      </w:r>
      <w:proofErr w:type="spellStart"/>
      <w:r w:rsidRPr="005F5E63">
        <w:rPr>
          <w:rFonts w:ascii="Fira Code" w:eastAsia="Times New Roman" w:hAnsi="Fira Code" w:cs="Fira Code"/>
          <w:color w:val="FFD866"/>
          <w:sz w:val="21"/>
          <w:szCs w:val="21"/>
          <w:lang w:eastAsia="en-IN"/>
        </w:rPr>
        <w:t>stdio.h</w:t>
      </w:r>
      <w:proofErr w:type="spellEnd"/>
      <w:r w:rsidRPr="005F5E63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gt;</w:t>
      </w:r>
    </w:p>
    <w:p w14:paraId="53EA097B" w14:textId="77777777" w:rsidR="005F5E63" w:rsidRPr="005F5E63" w:rsidRDefault="005F5E63" w:rsidP="005F5E63">
      <w:pPr>
        <w:shd w:val="clear" w:color="auto" w:fill="2D2A2E"/>
        <w:spacing w:after="0" w:line="375" w:lineRule="atLeast"/>
        <w:ind w:left="360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5F5E63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#</w:t>
      </w:r>
      <w:r w:rsidRPr="005F5E63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include</w:t>
      </w:r>
      <w:r w:rsidRPr="005F5E63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 xml:space="preserve"> </w:t>
      </w:r>
      <w:r w:rsidRPr="005F5E63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lt;</w:t>
      </w:r>
      <w:proofErr w:type="spellStart"/>
      <w:r w:rsidRPr="005F5E63">
        <w:rPr>
          <w:rFonts w:ascii="Fira Code" w:eastAsia="Times New Roman" w:hAnsi="Fira Code" w:cs="Fira Code"/>
          <w:color w:val="FFD866"/>
          <w:sz w:val="21"/>
          <w:szCs w:val="21"/>
          <w:lang w:eastAsia="en-IN"/>
        </w:rPr>
        <w:t>unistd.h</w:t>
      </w:r>
      <w:proofErr w:type="spellEnd"/>
      <w:r w:rsidRPr="005F5E63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gt;</w:t>
      </w:r>
    </w:p>
    <w:p w14:paraId="547A8521" w14:textId="77777777" w:rsidR="005F5E63" w:rsidRPr="005F5E63" w:rsidRDefault="005F5E63" w:rsidP="005F5E63">
      <w:pPr>
        <w:shd w:val="clear" w:color="auto" w:fill="2D2A2E"/>
        <w:spacing w:after="0" w:line="375" w:lineRule="atLeast"/>
        <w:ind w:left="360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5F5E63">
        <w:rPr>
          <w:rFonts w:ascii="Fira Code" w:eastAsia="Times New Roman" w:hAnsi="Fira Code" w:cs="Fira Code"/>
          <w:i/>
          <w:iCs/>
          <w:color w:val="78DCE8"/>
          <w:sz w:val="21"/>
          <w:szCs w:val="21"/>
          <w:lang w:eastAsia="en-IN"/>
        </w:rPr>
        <w:t>int</w:t>
      </w:r>
      <w:r w:rsidRPr="005F5E63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gramStart"/>
      <w:r w:rsidRPr="005F5E63">
        <w:rPr>
          <w:rFonts w:ascii="Fira Code" w:eastAsia="Times New Roman" w:hAnsi="Fira Code" w:cs="Fira Code"/>
          <w:color w:val="A9DC76"/>
          <w:sz w:val="21"/>
          <w:szCs w:val="21"/>
          <w:lang w:eastAsia="en-IN"/>
        </w:rPr>
        <w:t>main</w:t>
      </w:r>
      <w:r w:rsidRPr="005F5E63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(</w:t>
      </w:r>
      <w:proofErr w:type="gramEnd"/>
      <w:r w:rsidRPr="005F5E63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)</w:t>
      </w:r>
    </w:p>
    <w:p w14:paraId="7B522DD5" w14:textId="77777777" w:rsidR="005F5E63" w:rsidRPr="005F5E63" w:rsidRDefault="005F5E63" w:rsidP="005F5E63">
      <w:pPr>
        <w:shd w:val="clear" w:color="auto" w:fill="2D2A2E"/>
        <w:spacing w:after="0" w:line="375" w:lineRule="atLeast"/>
        <w:ind w:left="360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5F5E63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{</w:t>
      </w:r>
    </w:p>
    <w:p w14:paraId="1AB54555" w14:textId="77777777" w:rsidR="005F5E63" w:rsidRPr="005F5E63" w:rsidRDefault="005F5E63" w:rsidP="005F5E63">
      <w:pPr>
        <w:shd w:val="clear" w:color="auto" w:fill="2D2A2E"/>
        <w:spacing w:after="0" w:line="375" w:lineRule="atLeast"/>
        <w:ind w:left="360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5F5E63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</w:t>
      </w:r>
      <w:proofErr w:type="spellStart"/>
      <w:r w:rsidRPr="005F5E63">
        <w:rPr>
          <w:rFonts w:ascii="Fira Code" w:eastAsia="Times New Roman" w:hAnsi="Fira Code" w:cs="Fira Code"/>
          <w:i/>
          <w:iCs/>
          <w:color w:val="78DCE8"/>
          <w:sz w:val="21"/>
          <w:szCs w:val="21"/>
          <w:lang w:eastAsia="en-IN"/>
        </w:rPr>
        <w:t>pid_t</w:t>
      </w:r>
      <w:proofErr w:type="spellEnd"/>
      <w:r w:rsidRPr="005F5E63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spellStart"/>
      <w:proofErr w:type="gramStart"/>
      <w:r w:rsidRPr="005F5E63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pid</w:t>
      </w:r>
      <w:proofErr w:type="spellEnd"/>
      <w:r w:rsidRPr="005F5E63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;</w:t>
      </w:r>
      <w:proofErr w:type="gramEnd"/>
    </w:p>
    <w:p w14:paraId="37319895" w14:textId="77777777" w:rsidR="005F5E63" w:rsidRPr="005F5E63" w:rsidRDefault="005F5E63" w:rsidP="005F5E63">
      <w:pPr>
        <w:shd w:val="clear" w:color="auto" w:fill="2D2A2E"/>
        <w:spacing w:after="0" w:line="375" w:lineRule="atLeast"/>
        <w:ind w:left="360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5F5E63">
        <w:rPr>
          <w:rFonts w:ascii="Fira Code" w:eastAsia="Times New Roman" w:hAnsi="Fira Code" w:cs="Fira Code"/>
          <w:i/>
          <w:iCs/>
          <w:color w:val="727072"/>
          <w:sz w:val="21"/>
          <w:szCs w:val="21"/>
          <w:lang w:eastAsia="en-IN"/>
        </w:rPr>
        <w:t>/* fork a child process */</w:t>
      </w:r>
    </w:p>
    <w:p w14:paraId="04B769A5" w14:textId="77777777" w:rsidR="005F5E63" w:rsidRPr="005F5E63" w:rsidRDefault="005F5E63" w:rsidP="005F5E63">
      <w:pPr>
        <w:shd w:val="clear" w:color="auto" w:fill="2D2A2E"/>
        <w:spacing w:after="0" w:line="375" w:lineRule="atLeast"/>
        <w:ind w:left="360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5F5E63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</w:t>
      </w:r>
      <w:proofErr w:type="spellStart"/>
      <w:r w:rsidRPr="005F5E63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pid</w:t>
      </w:r>
      <w:proofErr w:type="spellEnd"/>
      <w:r w:rsidRPr="005F5E63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5F5E63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=</w:t>
      </w:r>
      <w:r w:rsidRPr="005F5E63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gramStart"/>
      <w:r w:rsidRPr="005F5E63">
        <w:rPr>
          <w:rFonts w:ascii="Fira Code" w:eastAsia="Times New Roman" w:hAnsi="Fira Code" w:cs="Fira Code"/>
          <w:color w:val="A9DC76"/>
          <w:sz w:val="21"/>
          <w:szCs w:val="21"/>
          <w:lang w:eastAsia="en-IN"/>
        </w:rPr>
        <w:t>fork</w:t>
      </w:r>
      <w:r w:rsidRPr="005F5E63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(</w:t>
      </w:r>
      <w:proofErr w:type="gramEnd"/>
      <w:r w:rsidRPr="005F5E63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);</w:t>
      </w:r>
    </w:p>
    <w:p w14:paraId="0B5C866F" w14:textId="77777777" w:rsidR="005F5E63" w:rsidRPr="005F5E63" w:rsidRDefault="005F5E63" w:rsidP="005F5E63">
      <w:pPr>
        <w:shd w:val="clear" w:color="auto" w:fill="2D2A2E"/>
        <w:spacing w:after="0" w:line="375" w:lineRule="atLeast"/>
        <w:ind w:left="360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5F5E63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</w:t>
      </w:r>
      <w:r w:rsidRPr="005F5E63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if</w:t>
      </w:r>
      <w:r w:rsidRPr="005F5E63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5F5E63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(</w:t>
      </w:r>
      <w:proofErr w:type="spellStart"/>
      <w:r w:rsidRPr="005F5E63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pid</w:t>
      </w:r>
      <w:proofErr w:type="spellEnd"/>
      <w:r w:rsidRPr="005F5E63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5F5E63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&lt;</w:t>
      </w:r>
      <w:r w:rsidRPr="005F5E63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5F5E63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0</w:t>
      </w:r>
      <w:r w:rsidRPr="005F5E63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)</w:t>
      </w:r>
      <w:r w:rsidRPr="005F5E63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gramStart"/>
      <w:r w:rsidRPr="005F5E63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{</w:t>
      </w:r>
      <w:r w:rsidRPr="005F5E63">
        <w:rPr>
          <w:rFonts w:ascii="Fira Code" w:eastAsia="Times New Roman" w:hAnsi="Fira Code" w:cs="Fira Code"/>
          <w:i/>
          <w:iCs/>
          <w:color w:val="727072"/>
          <w:sz w:val="21"/>
          <w:szCs w:val="21"/>
          <w:lang w:eastAsia="en-IN"/>
        </w:rPr>
        <w:t xml:space="preserve"> /</w:t>
      </w:r>
      <w:proofErr w:type="gramEnd"/>
      <w:r w:rsidRPr="005F5E63">
        <w:rPr>
          <w:rFonts w:ascii="Fira Code" w:eastAsia="Times New Roman" w:hAnsi="Fira Code" w:cs="Fira Code"/>
          <w:i/>
          <w:iCs/>
          <w:color w:val="727072"/>
          <w:sz w:val="21"/>
          <w:szCs w:val="21"/>
          <w:lang w:eastAsia="en-IN"/>
        </w:rPr>
        <w:t>* error occurred */</w:t>
      </w:r>
    </w:p>
    <w:p w14:paraId="779DF93B" w14:textId="77777777" w:rsidR="005F5E63" w:rsidRPr="005F5E63" w:rsidRDefault="005F5E63" w:rsidP="005F5E63">
      <w:pPr>
        <w:shd w:val="clear" w:color="auto" w:fill="2D2A2E"/>
        <w:spacing w:after="0" w:line="375" w:lineRule="atLeast"/>
        <w:ind w:left="360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5F5E63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5F5E63">
        <w:rPr>
          <w:rFonts w:ascii="Fira Code" w:eastAsia="Times New Roman" w:hAnsi="Fira Code" w:cs="Fira Code"/>
          <w:color w:val="A9DC76"/>
          <w:sz w:val="21"/>
          <w:szCs w:val="21"/>
          <w:lang w:eastAsia="en-IN"/>
        </w:rPr>
        <w:t>fprintf</w:t>
      </w:r>
      <w:proofErr w:type="spellEnd"/>
      <w:r w:rsidRPr="005F5E63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(</w:t>
      </w:r>
      <w:proofErr w:type="gramEnd"/>
      <w:r w:rsidRPr="005F5E63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stderr</w:t>
      </w:r>
      <w:r w:rsidRPr="005F5E63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,</w:t>
      </w:r>
      <w:r w:rsidRPr="005F5E63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5F5E63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"</w:t>
      </w:r>
      <w:r w:rsidRPr="005F5E63">
        <w:rPr>
          <w:rFonts w:ascii="Fira Code" w:eastAsia="Times New Roman" w:hAnsi="Fira Code" w:cs="Fira Code"/>
          <w:color w:val="FFD866"/>
          <w:sz w:val="21"/>
          <w:szCs w:val="21"/>
          <w:lang w:eastAsia="en-IN"/>
        </w:rPr>
        <w:t>Fork Failed</w:t>
      </w:r>
      <w:r w:rsidRPr="005F5E63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");</w:t>
      </w:r>
    </w:p>
    <w:p w14:paraId="026F5362" w14:textId="77777777" w:rsidR="005F5E63" w:rsidRPr="005F5E63" w:rsidRDefault="005F5E63" w:rsidP="005F5E63">
      <w:pPr>
        <w:shd w:val="clear" w:color="auto" w:fill="2D2A2E"/>
        <w:spacing w:after="0" w:line="375" w:lineRule="atLeast"/>
        <w:ind w:left="360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5F5E63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</w:t>
      </w:r>
      <w:r w:rsidRPr="005F5E63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return</w:t>
      </w:r>
      <w:r w:rsidRPr="005F5E63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gramStart"/>
      <w:r w:rsidRPr="005F5E63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1</w:t>
      </w:r>
      <w:r w:rsidRPr="005F5E63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;</w:t>
      </w:r>
      <w:proofErr w:type="gramEnd"/>
    </w:p>
    <w:p w14:paraId="03DE8F54" w14:textId="77777777" w:rsidR="005F5E63" w:rsidRPr="005F5E63" w:rsidRDefault="005F5E63" w:rsidP="005F5E63">
      <w:pPr>
        <w:shd w:val="clear" w:color="auto" w:fill="2D2A2E"/>
        <w:spacing w:after="0" w:line="375" w:lineRule="atLeast"/>
        <w:ind w:left="360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5F5E63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</w:t>
      </w:r>
      <w:r w:rsidRPr="005F5E63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}</w:t>
      </w:r>
    </w:p>
    <w:p w14:paraId="0C2D29E4" w14:textId="77777777" w:rsidR="005F5E63" w:rsidRPr="005F5E63" w:rsidRDefault="005F5E63" w:rsidP="005F5E63">
      <w:pPr>
        <w:shd w:val="clear" w:color="auto" w:fill="2D2A2E"/>
        <w:spacing w:after="0" w:line="375" w:lineRule="atLeast"/>
        <w:ind w:left="360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5F5E63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</w:t>
      </w:r>
      <w:r w:rsidRPr="005F5E63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else</w:t>
      </w:r>
      <w:r w:rsidRPr="005F5E63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5F5E63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if</w:t>
      </w:r>
      <w:r w:rsidRPr="005F5E63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5F5E63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(</w:t>
      </w:r>
      <w:proofErr w:type="spellStart"/>
      <w:r w:rsidRPr="005F5E63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pid</w:t>
      </w:r>
      <w:proofErr w:type="spellEnd"/>
      <w:r w:rsidRPr="005F5E63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5F5E63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==</w:t>
      </w:r>
      <w:r w:rsidRPr="005F5E63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5F5E63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0</w:t>
      </w:r>
      <w:r w:rsidRPr="005F5E63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)</w:t>
      </w:r>
      <w:r w:rsidRPr="005F5E63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gramStart"/>
      <w:r w:rsidRPr="005F5E63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{</w:t>
      </w:r>
      <w:r w:rsidRPr="005F5E63">
        <w:rPr>
          <w:rFonts w:ascii="Fira Code" w:eastAsia="Times New Roman" w:hAnsi="Fira Code" w:cs="Fira Code"/>
          <w:i/>
          <w:iCs/>
          <w:color w:val="727072"/>
          <w:sz w:val="21"/>
          <w:szCs w:val="21"/>
          <w:lang w:eastAsia="en-IN"/>
        </w:rPr>
        <w:t xml:space="preserve"> /</w:t>
      </w:r>
      <w:proofErr w:type="gramEnd"/>
      <w:r w:rsidRPr="005F5E63">
        <w:rPr>
          <w:rFonts w:ascii="Fira Code" w:eastAsia="Times New Roman" w:hAnsi="Fira Code" w:cs="Fira Code"/>
          <w:i/>
          <w:iCs/>
          <w:color w:val="727072"/>
          <w:sz w:val="21"/>
          <w:szCs w:val="21"/>
          <w:lang w:eastAsia="en-IN"/>
        </w:rPr>
        <w:t>* child process */</w:t>
      </w:r>
    </w:p>
    <w:p w14:paraId="3BACC5EB" w14:textId="77777777" w:rsidR="005F5E63" w:rsidRPr="005F5E63" w:rsidRDefault="005F5E63" w:rsidP="005F5E63">
      <w:pPr>
        <w:shd w:val="clear" w:color="auto" w:fill="2D2A2E"/>
        <w:spacing w:after="0" w:line="375" w:lineRule="atLeast"/>
        <w:ind w:left="360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5F5E63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5F5E63">
        <w:rPr>
          <w:rFonts w:ascii="Fira Code" w:eastAsia="Times New Roman" w:hAnsi="Fira Code" w:cs="Fira Code"/>
          <w:color w:val="A9DC76"/>
          <w:sz w:val="21"/>
          <w:szCs w:val="21"/>
          <w:lang w:eastAsia="en-IN"/>
        </w:rPr>
        <w:t>printf</w:t>
      </w:r>
      <w:proofErr w:type="spellEnd"/>
      <w:r w:rsidRPr="005F5E63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(</w:t>
      </w:r>
      <w:proofErr w:type="gramEnd"/>
      <w:r w:rsidRPr="005F5E63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"</w:t>
      </w:r>
      <w:r w:rsidRPr="005F5E63">
        <w:rPr>
          <w:rFonts w:ascii="Fira Code" w:eastAsia="Times New Roman" w:hAnsi="Fira Code" w:cs="Fira Code"/>
          <w:color w:val="FFD866"/>
          <w:sz w:val="21"/>
          <w:szCs w:val="21"/>
          <w:lang w:eastAsia="en-IN"/>
        </w:rPr>
        <w:t>Child Process</w:t>
      </w:r>
      <w:r w:rsidRPr="005F5E63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");</w:t>
      </w:r>
    </w:p>
    <w:p w14:paraId="6E31987F" w14:textId="77777777" w:rsidR="005F5E63" w:rsidRPr="005F5E63" w:rsidRDefault="005F5E63" w:rsidP="005F5E63">
      <w:pPr>
        <w:shd w:val="clear" w:color="auto" w:fill="2D2A2E"/>
        <w:spacing w:after="0" w:line="375" w:lineRule="atLeast"/>
        <w:ind w:left="360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5F5E63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5F5E63">
        <w:rPr>
          <w:rFonts w:ascii="Fira Code" w:eastAsia="Times New Roman" w:hAnsi="Fira Code" w:cs="Fira Code"/>
          <w:color w:val="A9DC76"/>
          <w:sz w:val="21"/>
          <w:szCs w:val="21"/>
          <w:lang w:eastAsia="en-IN"/>
        </w:rPr>
        <w:t>printf</w:t>
      </w:r>
      <w:proofErr w:type="spellEnd"/>
      <w:r w:rsidRPr="005F5E63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(</w:t>
      </w:r>
      <w:proofErr w:type="gramEnd"/>
      <w:r w:rsidRPr="005F5E63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"</w:t>
      </w:r>
      <w:r w:rsidRPr="005F5E63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\</w:t>
      </w:r>
      <w:proofErr w:type="spellStart"/>
      <w:r w:rsidRPr="005F5E63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n</w:t>
      </w:r>
      <w:r w:rsidRPr="005F5E63">
        <w:rPr>
          <w:rFonts w:ascii="Fira Code" w:eastAsia="Times New Roman" w:hAnsi="Fira Code" w:cs="Fira Code"/>
          <w:color w:val="FFD866"/>
          <w:sz w:val="21"/>
          <w:szCs w:val="21"/>
          <w:lang w:eastAsia="en-IN"/>
        </w:rPr>
        <w:t>Child</w:t>
      </w:r>
      <w:proofErr w:type="spellEnd"/>
      <w:r w:rsidRPr="005F5E63">
        <w:rPr>
          <w:rFonts w:ascii="Fira Code" w:eastAsia="Times New Roman" w:hAnsi="Fira Code" w:cs="Fira Code"/>
          <w:color w:val="FFD866"/>
          <w:sz w:val="21"/>
          <w:szCs w:val="21"/>
          <w:lang w:eastAsia="en-IN"/>
        </w:rPr>
        <w:t xml:space="preserve"> Process Terminated</w:t>
      </w:r>
      <w:r w:rsidRPr="005F5E63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");</w:t>
      </w:r>
    </w:p>
    <w:p w14:paraId="7FB4280F" w14:textId="77777777" w:rsidR="005F5E63" w:rsidRPr="005F5E63" w:rsidRDefault="005F5E63" w:rsidP="005F5E63">
      <w:pPr>
        <w:shd w:val="clear" w:color="auto" w:fill="2D2A2E"/>
        <w:spacing w:after="0" w:line="375" w:lineRule="atLeast"/>
        <w:ind w:left="360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5F5E63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</w:t>
      </w:r>
      <w:r w:rsidRPr="005F5E63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}</w:t>
      </w:r>
    </w:p>
    <w:p w14:paraId="3D71C541" w14:textId="77777777" w:rsidR="005F5E63" w:rsidRPr="005F5E63" w:rsidRDefault="005F5E63" w:rsidP="005F5E63">
      <w:pPr>
        <w:shd w:val="clear" w:color="auto" w:fill="2D2A2E"/>
        <w:spacing w:after="0" w:line="375" w:lineRule="atLeast"/>
        <w:ind w:left="360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5F5E63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</w:t>
      </w:r>
      <w:r w:rsidRPr="005F5E63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else</w:t>
      </w:r>
      <w:r w:rsidRPr="005F5E63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gramStart"/>
      <w:r w:rsidRPr="005F5E63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{</w:t>
      </w:r>
      <w:r w:rsidRPr="005F5E63">
        <w:rPr>
          <w:rFonts w:ascii="Fira Code" w:eastAsia="Times New Roman" w:hAnsi="Fira Code" w:cs="Fira Code"/>
          <w:i/>
          <w:iCs/>
          <w:color w:val="727072"/>
          <w:sz w:val="21"/>
          <w:szCs w:val="21"/>
          <w:lang w:eastAsia="en-IN"/>
        </w:rPr>
        <w:t xml:space="preserve"> /</w:t>
      </w:r>
      <w:proofErr w:type="gramEnd"/>
      <w:r w:rsidRPr="005F5E63">
        <w:rPr>
          <w:rFonts w:ascii="Fira Code" w:eastAsia="Times New Roman" w:hAnsi="Fira Code" w:cs="Fira Code"/>
          <w:i/>
          <w:iCs/>
          <w:color w:val="727072"/>
          <w:sz w:val="21"/>
          <w:szCs w:val="21"/>
          <w:lang w:eastAsia="en-IN"/>
        </w:rPr>
        <w:t>* parent process */</w:t>
      </w:r>
    </w:p>
    <w:p w14:paraId="50A9278D" w14:textId="77777777" w:rsidR="005F5E63" w:rsidRPr="005F5E63" w:rsidRDefault="005F5E63" w:rsidP="005F5E63">
      <w:pPr>
        <w:shd w:val="clear" w:color="auto" w:fill="2D2A2E"/>
        <w:spacing w:after="0" w:line="375" w:lineRule="atLeast"/>
        <w:ind w:left="360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5F5E63">
        <w:rPr>
          <w:rFonts w:ascii="Fira Code" w:eastAsia="Times New Roman" w:hAnsi="Fira Code" w:cs="Fira Code"/>
          <w:i/>
          <w:iCs/>
          <w:color w:val="727072"/>
          <w:sz w:val="21"/>
          <w:szCs w:val="21"/>
          <w:lang w:eastAsia="en-IN"/>
        </w:rPr>
        <w:t>        /* parent will wait for the child to complete */</w:t>
      </w:r>
    </w:p>
    <w:p w14:paraId="045F3D5E" w14:textId="77777777" w:rsidR="005F5E63" w:rsidRPr="005F5E63" w:rsidRDefault="005F5E63" w:rsidP="005F5E63">
      <w:pPr>
        <w:shd w:val="clear" w:color="auto" w:fill="2D2A2E"/>
        <w:spacing w:after="0" w:line="375" w:lineRule="atLeast"/>
        <w:ind w:left="360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5F5E63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</w:t>
      </w:r>
      <w:proofErr w:type="gramStart"/>
      <w:r w:rsidRPr="005F5E63">
        <w:rPr>
          <w:rFonts w:ascii="Fira Code" w:eastAsia="Times New Roman" w:hAnsi="Fira Code" w:cs="Fira Code"/>
          <w:color w:val="A9DC76"/>
          <w:sz w:val="21"/>
          <w:szCs w:val="21"/>
          <w:lang w:eastAsia="en-IN"/>
        </w:rPr>
        <w:t>wait</w:t>
      </w:r>
      <w:r w:rsidRPr="005F5E63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(</w:t>
      </w:r>
      <w:proofErr w:type="gramEnd"/>
      <w:r w:rsidRPr="005F5E63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NULL</w:t>
      </w:r>
      <w:r w:rsidRPr="005F5E63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);</w:t>
      </w:r>
    </w:p>
    <w:p w14:paraId="54C1FD43" w14:textId="77777777" w:rsidR="005F5E63" w:rsidRPr="005F5E63" w:rsidRDefault="005F5E63" w:rsidP="005F5E63">
      <w:pPr>
        <w:shd w:val="clear" w:color="auto" w:fill="2D2A2E"/>
        <w:spacing w:after="0" w:line="375" w:lineRule="atLeast"/>
        <w:ind w:left="360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5F5E63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5F5E63">
        <w:rPr>
          <w:rFonts w:ascii="Fira Code" w:eastAsia="Times New Roman" w:hAnsi="Fira Code" w:cs="Fira Code"/>
          <w:color w:val="A9DC76"/>
          <w:sz w:val="21"/>
          <w:szCs w:val="21"/>
          <w:lang w:eastAsia="en-IN"/>
        </w:rPr>
        <w:t>printf</w:t>
      </w:r>
      <w:proofErr w:type="spellEnd"/>
      <w:r w:rsidRPr="005F5E63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(</w:t>
      </w:r>
      <w:proofErr w:type="gramEnd"/>
      <w:r w:rsidRPr="005F5E63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"</w:t>
      </w:r>
      <w:r w:rsidRPr="005F5E63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\</w:t>
      </w:r>
      <w:proofErr w:type="spellStart"/>
      <w:r w:rsidRPr="005F5E63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n</w:t>
      </w:r>
      <w:r w:rsidRPr="005F5E63">
        <w:rPr>
          <w:rFonts w:ascii="Fira Code" w:eastAsia="Times New Roman" w:hAnsi="Fira Code" w:cs="Fira Code"/>
          <w:color w:val="FFD866"/>
          <w:sz w:val="21"/>
          <w:szCs w:val="21"/>
          <w:lang w:eastAsia="en-IN"/>
        </w:rPr>
        <w:t>Child</w:t>
      </w:r>
      <w:proofErr w:type="spellEnd"/>
      <w:r w:rsidRPr="005F5E63">
        <w:rPr>
          <w:rFonts w:ascii="Fira Code" w:eastAsia="Times New Roman" w:hAnsi="Fira Code" w:cs="Fira Code"/>
          <w:color w:val="FFD866"/>
          <w:sz w:val="21"/>
          <w:szCs w:val="21"/>
          <w:lang w:eastAsia="en-IN"/>
        </w:rPr>
        <w:t xml:space="preserve"> Complete </w:t>
      </w:r>
      <w:r w:rsidRPr="005F5E63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\n</w:t>
      </w:r>
      <w:r w:rsidRPr="005F5E63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");</w:t>
      </w:r>
    </w:p>
    <w:p w14:paraId="311DE36F" w14:textId="77777777" w:rsidR="005F5E63" w:rsidRPr="005F5E63" w:rsidRDefault="005F5E63" w:rsidP="005F5E63">
      <w:pPr>
        <w:shd w:val="clear" w:color="auto" w:fill="2D2A2E"/>
        <w:spacing w:after="0" w:line="375" w:lineRule="atLeast"/>
        <w:ind w:left="360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5F5E63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</w:t>
      </w:r>
      <w:r w:rsidRPr="005F5E63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}</w:t>
      </w:r>
    </w:p>
    <w:p w14:paraId="62AAE8F9" w14:textId="77777777" w:rsidR="005F5E63" w:rsidRPr="005F5E63" w:rsidRDefault="005F5E63" w:rsidP="005F5E63">
      <w:pPr>
        <w:shd w:val="clear" w:color="auto" w:fill="2D2A2E"/>
        <w:spacing w:after="0" w:line="375" w:lineRule="atLeast"/>
        <w:ind w:left="360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5F5E63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</w:t>
      </w:r>
      <w:r w:rsidRPr="005F5E63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return</w:t>
      </w:r>
      <w:r w:rsidRPr="005F5E63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gramStart"/>
      <w:r w:rsidRPr="005F5E63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0</w:t>
      </w:r>
      <w:r w:rsidRPr="005F5E63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;</w:t>
      </w:r>
      <w:proofErr w:type="gramEnd"/>
    </w:p>
    <w:p w14:paraId="51B87584" w14:textId="77777777" w:rsidR="005F5E63" w:rsidRPr="005F5E63" w:rsidRDefault="005F5E63" w:rsidP="005F5E63">
      <w:pPr>
        <w:shd w:val="clear" w:color="auto" w:fill="2D2A2E"/>
        <w:spacing w:after="0" w:line="375" w:lineRule="atLeast"/>
        <w:ind w:left="360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5F5E63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}</w:t>
      </w:r>
    </w:p>
    <w:p w14:paraId="48B4672C" w14:textId="1A334557" w:rsidR="005F5E63" w:rsidRDefault="005F5E63" w:rsidP="005F5E63">
      <w:pPr>
        <w:ind w:left="360"/>
        <w:rPr>
          <w:rFonts w:ascii="Fira Code" w:hAnsi="Fira Code" w:cs="Fira Code"/>
          <w:b/>
          <w:bCs/>
          <w:color w:val="3B3838" w:themeColor="background2" w:themeShade="40"/>
          <w:sz w:val="48"/>
          <w:szCs w:val="48"/>
        </w:rPr>
      </w:pPr>
    </w:p>
    <w:p w14:paraId="3BF7ED67" w14:textId="34F4EA10" w:rsidR="005F5E63" w:rsidRDefault="005F5E63" w:rsidP="005F5E63">
      <w:pPr>
        <w:ind w:left="360"/>
        <w:jc w:val="center"/>
        <w:rPr>
          <w:rFonts w:ascii="Fira Code" w:hAnsi="Fira Code" w:cs="Fira Code"/>
          <w:b/>
          <w:bCs/>
          <w:color w:val="3B3838" w:themeColor="background2" w:themeShade="40"/>
          <w:sz w:val="48"/>
          <w:szCs w:val="48"/>
        </w:rPr>
      </w:pPr>
      <w:r>
        <w:rPr>
          <w:rFonts w:ascii="Fira Code" w:hAnsi="Fira Code" w:cs="Fira Code"/>
          <w:b/>
          <w:bCs/>
          <w:color w:val="3B3838" w:themeColor="background2" w:themeShade="40"/>
          <w:sz w:val="48"/>
          <w:szCs w:val="48"/>
        </w:rPr>
        <w:t>OUTPUT</w:t>
      </w:r>
    </w:p>
    <w:p w14:paraId="32C42EFF" w14:textId="5C90A8D7" w:rsidR="005F5E63" w:rsidRDefault="005F5E63" w:rsidP="005F5E63">
      <w:pPr>
        <w:ind w:left="360"/>
        <w:jc w:val="center"/>
        <w:rPr>
          <w:rFonts w:ascii="Fira Code" w:hAnsi="Fira Code" w:cs="Fira Code"/>
          <w:b/>
          <w:bCs/>
          <w:color w:val="3B3838" w:themeColor="background2" w:themeShade="40"/>
          <w:sz w:val="48"/>
          <w:szCs w:val="48"/>
        </w:rPr>
      </w:pPr>
      <w:r>
        <w:rPr>
          <w:rFonts w:ascii="Fira Code" w:hAnsi="Fira Code" w:cs="Fira Code"/>
          <w:b/>
          <w:bCs/>
          <w:noProof/>
          <w:color w:val="E7E6E6" w:themeColor="background2"/>
          <w:sz w:val="48"/>
          <w:szCs w:val="48"/>
        </w:rPr>
        <w:drawing>
          <wp:inline distT="0" distB="0" distL="0" distR="0" wp14:anchorId="62B7F95F" wp14:editId="4C9072CB">
            <wp:extent cx="4286848" cy="1057423"/>
            <wp:effectExtent l="0" t="0" r="0" b="9525"/>
            <wp:docPr id="4" name="Picture 4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Text&#10;&#10;Description automatically generated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86848" cy="10574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AA2ACE" w14:textId="4A46E508" w:rsidR="005F5E63" w:rsidRDefault="005F5E63" w:rsidP="005F5E63">
      <w:pPr>
        <w:ind w:left="360"/>
        <w:jc w:val="center"/>
        <w:rPr>
          <w:rFonts w:ascii="Fira Code" w:hAnsi="Fira Code" w:cs="Fira Code"/>
          <w:b/>
          <w:bCs/>
          <w:color w:val="3B3838" w:themeColor="background2" w:themeShade="40"/>
          <w:sz w:val="48"/>
          <w:szCs w:val="48"/>
        </w:rPr>
      </w:pPr>
    </w:p>
    <w:p w14:paraId="1CCD53C7" w14:textId="0C13B40A" w:rsidR="005F5E63" w:rsidRDefault="005F5E63" w:rsidP="005F5E63">
      <w:pPr>
        <w:ind w:left="360"/>
        <w:jc w:val="center"/>
        <w:rPr>
          <w:rFonts w:ascii="Fira Code" w:hAnsi="Fira Code" w:cs="Fira Code"/>
          <w:b/>
          <w:bCs/>
          <w:color w:val="3B3838" w:themeColor="background2" w:themeShade="40"/>
          <w:sz w:val="48"/>
          <w:szCs w:val="48"/>
        </w:rPr>
      </w:pPr>
    </w:p>
    <w:p w14:paraId="6AEEA6B1" w14:textId="1C9F9A6B" w:rsidR="005F5E63" w:rsidRDefault="00FE3CA5" w:rsidP="005F5E63">
      <w:pPr>
        <w:ind w:left="360"/>
        <w:jc w:val="center"/>
        <w:rPr>
          <w:rFonts w:ascii="Fira Code" w:hAnsi="Fira Code" w:cs="Fira Code"/>
          <w:b/>
          <w:bCs/>
          <w:color w:val="3B3838" w:themeColor="background2" w:themeShade="40"/>
          <w:sz w:val="48"/>
          <w:szCs w:val="48"/>
        </w:rPr>
      </w:pPr>
      <w:r>
        <w:rPr>
          <w:rFonts w:ascii="Fira Code" w:hAnsi="Fira Code" w:cs="Fira Code"/>
          <w:b/>
          <w:bCs/>
          <w:color w:val="3B3838" w:themeColor="background2" w:themeShade="40"/>
          <w:sz w:val="48"/>
          <w:szCs w:val="48"/>
        </w:rPr>
        <w:lastRenderedPageBreak/>
        <w:t>Practical 2</w:t>
      </w:r>
    </w:p>
    <w:p w14:paraId="31F3BB29" w14:textId="3A9BE238" w:rsidR="003E11C3" w:rsidRPr="003E11C3" w:rsidRDefault="003E11C3" w:rsidP="005F5E63">
      <w:pPr>
        <w:ind w:left="360"/>
        <w:jc w:val="center"/>
        <w:rPr>
          <w:rFonts w:ascii="Fira Code" w:hAnsi="Fira Code" w:cs="Fira Code"/>
          <w:b/>
          <w:bCs/>
          <w:color w:val="3B3838" w:themeColor="background2" w:themeShade="40"/>
          <w:sz w:val="48"/>
          <w:szCs w:val="48"/>
        </w:rPr>
      </w:pPr>
      <w:r w:rsidRPr="003E11C3">
        <w:rPr>
          <w:rFonts w:ascii="Fira Code" w:hAnsi="Fira Code" w:cs="Fira Code"/>
          <w:color w:val="000000"/>
          <w:sz w:val="28"/>
          <w:szCs w:val="28"/>
        </w:rPr>
        <w:t>Write a program to report behaviour of Linux kernel including kernel version, CPU type and model. (CPU information)</w:t>
      </w:r>
    </w:p>
    <w:p w14:paraId="704FE10E" w14:textId="1601E8C0" w:rsidR="003E11C3" w:rsidRDefault="003E11C3" w:rsidP="005F5E63">
      <w:pPr>
        <w:ind w:left="360"/>
        <w:jc w:val="center"/>
        <w:rPr>
          <w:rFonts w:ascii="Fira Code" w:hAnsi="Fira Code" w:cs="Fira Code"/>
          <w:b/>
          <w:bCs/>
          <w:color w:val="3B3838" w:themeColor="background2" w:themeShade="40"/>
          <w:sz w:val="48"/>
          <w:szCs w:val="48"/>
        </w:rPr>
      </w:pPr>
      <w:r>
        <w:rPr>
          <w:rFonts w:ascii="Fira Code" w:hAnsi="Fira Code" w:cs="Fira Code"/>
          <w:b/>
          <w:bCs/>
          <w:color w:val="3B3838" w:themeColor="background2" w:themeShade="40"/>
          <w:sz w:val="48"/>
          <w:szCs w:val="48"/>
        </w:rPr>
        <w:t>C</w:t>
      </w:r>
      <w:r w:rsidR="00E20A8B">
        <w:rPr>
          <w:rFonts w:ascii="Fira Code" w:hAnsi="Fira Code" w:cs="Fira Code"/>
          <w:b/>
          <w:bCs/>
          <w:color w:val="3B3838" w:themeColor="background2" w:themeShade="40"/>
          <w:sz w:val="48"/>
          <w:szCs w:val="48"/>
        </w:rPr>
        <w:t>ODE</w:t>
      </w:r>
    </w:p>
    <w:p w14:paraId="28D47A6C" w14:textId="77777777" w:rsidR="003E11C3" w:rsidRPr="003E11C3" w:rsidRDefault="003E11C3" w:rsidP="003E11C3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3E11C3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#</w:t>
      </w:r>
      <w:r w:rsidRPr="003E11C3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include</w:t>
      </w:r>
      <w:r w:rsidRPr="003E11C3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lt;</w:t>
      </w:r>
      <w:r w:rsidRPr="003E11C3">
        <w:rPr>
          <w:rFonts w:ascii="Fira Code" w:eastAsia="Times New Roman" w:hAnsi="Fira Code" w:cs="Fira Code"/>
          <w:color w:val="FFD866"/>
          <w:sz w:val="21"/>
          <w:szCs w:val="21"/>
          <w:lang w:eastAsia="en-IN"/>
        </w:rPr>
        <w:t>iostream</w:t>
      </w:r>
      <w:r w:rsidRPr="003E11C3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gt;</w:t>
      </w:r>
    </w:p>
    <w:p w14:paraId="7A695454" w14:textId="77777777" w:rsidR="003E11C3" w:rsidRPr="003E11C3" w:rsidRDefault="003E11C3" w:rsidP="003E11C3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3E11C3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using</w:t>
      </w:r>
      <w:r w:rsidRPr="003E11C3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3E11C3">
        <w:rPr>
          <w:rFonts w:ascii="Fira Code" w:eastAsia="Times New Roman" w:hAnsi="Fira Code" w:cs="Fira Code"/>
          <w:i/>
          <w:iCs/>
          <w:color w:val="78DCE8"/>
          <w:sz w:val="21"/>
          <w:szCs w:val="21"/>
          <w:lang w:eastAsia="en-IN"/>
        </w:rPr>
        <w:t>namespace</w:t>
      </w:r>
      <w:r w:rsidRPr="003E11C3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gramStart"/>
      <w:r w:rsidRPr="003E11C3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std</w:t>
      </w:r>
      <w:r w:rsidRPr="003E11C3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;</w:t>
      </w:r>
      <w:proofErr w:type="gramEnd"/>
    </w:p>
    <w:p w14:paraId="35D50537" w14:textId="77777777" w:rsidR="003E11C3" w:rsidRPr="003E11C3" w:rsidRDefault="003E11C3" w:rsidP="003E11C3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</w:p>
    <w:p w14:paraId="4835DBA2" w14:textId="77777777" w:rsidR="003E11C3" w:rsidRPr="003E11C3" w:rsidRDefault="003E11C3" w:rsidP="003E11C3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3E11C3">
        <w:rPr>
          <w:rFonts w:ascii="Fira Code" w:eastAsia="Times New Roman" w:hAnsi="Fira Code" w:cs="Fira Code"/>
          <w:i/>
          <w:iCs/>
          <w:color w:val="78DCE8"/>
          <w:sz w:val="21"/>
          <w:szCs w:val="21"/>
          <w:lang w:eastAsia="en-IN"/>
        </w:rPr>
        <w:t>int</w:t>
      </w:r>
      <w:r w:rsidRPr="003E11C3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gramStart"/>
      <w:r w:rsidRPr="003E11C3">
        <w:rPr>
          <w:rFonts w:ascii="Fira Code" w:eastAsia="Times New Roman" w:hAnsi="Fira Code" w:cs="Fira Code"/>
          <w:color w:val="A9DC76"/>
          <w:sz w:val="21"/>
          <w:szCs w:val="21"/>
          <w:lang w:eastAsia="en-IN"/>
        </w:rPr>
        <w:t>main</w:t>
      </w:r>
      <w:r w:rsidRPr="003E11C3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(</w:t>
      </w:r>
      <w:proofErr w:type="gramEnd"/>
      <w:r w:rsidRPr="003E11C3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)</w:t>
      </w:r>
    </w:p>
    <w:p w14:paraId="5537A8B9" w14:textId="77777777" w:rsidR="003E11C3" w:rsidRPr="003E11C3" w:rsidRDefault="003E11C3" w:rsidP="003E11C3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3E11C3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{</w:t>
      </w:r>
    </w:p>
    <w:p w14:paraId="53509700" w14:textId="77777777" w:rsidR="003E11C3" w:rsidRPr="003E11C3" w:rsidRDefault="003E11C3" w:rsidP="003E11C3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3E11C3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</w:t>
      </w:r>
      <w:proofErr w:type="spellStart"/>
      <w:r w:rsidRPr="003E11C3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cout</w:t>
      </w:r>
      <w:proofErr w:type="spellEnd"/>
      <w:r w:rsidRPr="003E11C3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&lt;&lt;</w:t>
      </w:r>
      <w:r w:rsidRPr="003E11C3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"</w:t>
      </w:r>
      <w:r w:rsidRPr="003E11C3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\n</w:t>
      </w:r>
      <w:r w:rsidRPr="003E11C3">
        <w:rPr>
          <w:rFonts w:ascii="Fira Code" w:eastAsia="Times New Roman" w:hAnsi="Fira Code" w:cs="Fira Code"/>
          <w:color w:val="FFD866"/>
          <w:sz w:val="21"/>
          <w:szCs w:val="21"/>
          <w:lang w:eastAsia="en-IN"/>
        </w:rPr>
        <w:t>----------CPU Information----------</w:t>
      </w:r>
      <w:r w:rsidRPr="003E11C3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\n</w:t>
      </w:r>
      <w:proofErr w:type="gramStart"/>
      <w:r w:rsidRPr="003E11C3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";</w:t>
      </w:r>
      <w:proofErr w:type="gramEnd"/>
    </w:p>
    <w:p w14:paraId="55BDB404" w14:textId="77777777" w:rsidR="003E11C3" w:rsidRPr="003E11C3" w:rsidRDefault="003E11C3" w:rsidP="003E11C3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3E11C3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</w:t>
      </w:r>
      <w:proofErr w:type="gramStart"/>
      <w:r w:rsidRPr="003E11C3">
        <w:rPr>
          <w:rFonts w:ascii="Fira Code" w:eastAsia="Times New Roman" w:hAnsi="Fira Code" w:cs="Fira Code"/>
          <w:color w:val="A9DC76"/>
          <w:sz w:val="21"/>
          <w:szCs w:val="21"/>
          <w:lang w:eastAsia="en-IN"/>
        </w:rPr>
        <w:t>system</w:t>
      </w:r>
      <w:r w:rsidRPr="003E11C3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(</w:t>
      </w:r>
      <w:proofErr w:type="gramEnd"/>
      <w:r w:rsidRPr="003E11C3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"</w:t>
      </w:r>
      <w:r w:rsidRPr="003E11C3">
        <w:rPr>
          <w:rFonts w:ascii="Fira Code" w:eastAsia="Times New Roman" w:hAnsi="Fira Code" w:cs="Fira Code"/>
          <w:color w:val="FFD866"/>
          <w:sz w:val="21"/>
          <w:szCs w:val="21"/>
          <w:lang w:eastAsia="en-IN"/>
        </w:rPr>
        <w:t>cat /proc/</w:t>
      </w:r>
      <w:proofErr w:type="spellStart"/>
      <w:r w:rsidRPr="003E11C3">
        <w:rPr>
          <w:rFonts w:ascii="Fira Code" w:eastAsia="Times New Roman" w:hAnsi="Fira Code" w:cs="Fira Code"/>
          <w:color w:val="FFD866"/>
          <w:sz w:val="21"/>
          <w:szCs w:val="21"/>
          <w:lang w:eastAsia="en-IN"/>
        </w:rPr>
        <w:t>cpuinfo</w:t>
      </w:r>
      <w:proofErr w:type="spellEnd"/>
      <w:r w:rsidRPr="003E11C3">
        <w:rPr>
          <w:rFonts w:ascii="Fira Code" w:eastAsia="Times New Roman" w:hAnsi="Fira Code" w:cs="Fira Code"/>
          <w:color w:val="FFD866"/>
          <w:sz w:val="21"/>
          <w:szCs w:val="21"/>
          <w:lang w:eastAsia="en-IN"/>
        </w:rPr>
        <w:t xml:space="preserve"> | grep '</w:t>
      </w:r>
      <w:proofErr w:type="spellStart"/>
      <w:r w:rsidRPr="003E11C3">
        <w:rPr>
          <w:rFonts w:ascii="Fira Code" w:eastAsia="Times New Roman" w:hAnsi="Fira Code" w:cs="Fira Code"/>
          <w:color w:val="FFD866"/>
          <w:sz w:val="21"/>
          <w:szCs w:val="21"/>
          <w:lang w:eastAsia="en-IN"/>
        </w:rPr>
        <w:t>cpu</w:t>
      </w:r>
      <w:proofErr w:type="spellEnd"/>
      <w:r w:rsidRPr="003E11C3">
        <w:rPr>
          <w:rFonts w:ascii="Fira Code" w:eastAsia="Times New Roman" w:hAnsi="Fira Code" w:cs="Fira Code"/>
          <w:color w:val="FFD866"/>
          <w:sz w:val="21"/>
          <w:szCs w:val="21"/>
          <w:lang w:eastAsia="en-IN"/>
        </w:rPr>
        <w:t xml:space="preserve"> family'</w:t>
      </w:r>
      <w:r w:rsidRPr="003E11C3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");</w:t>
      </w:r>
    </w:p>
    <w:p w14:paraId="69AFCF33" w14:textId="77777777" w:rsidR="003E11C3" w:rsidRPr="003E11C3" w:rsidRDefault="003E11C3" w:rsidP="003E11C3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3E11C3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</w:t>
      </w:r>
      <w:proofErr w:type="gramStart"/>
      <w:r w:rsidRPr="003E11C3">
        <w:rPr>
          <w:rFonts w:ascii="Fira Code" w:eastAsia="Times New Roman" w:hAnsi="Fira Code" w:cs="Fira Code"/>
          <w:color w:val="A9DC76"/>
          <w:sz w:val="21"/>
          <w:szCs w:val="21"/>
          <w:lang w:eastAsia="en-IN"/>
        </w:rPr>
        <w:t>system</w:t>
      </w:r>
      <w:r w:rsidRPr="003E11C3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(</w:t>
      </w:r>
      <w:proofErr w:type="gramEnd"/>
      <w:r w:rsidRPr="003E11C3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"</w:t>
      </w:r>
      <w:r w:rsidRPr="003E11C3">
        <w:rPr>
          <w:rFonts w:ascii="Fira Code" w:eastAsia="Times New Roman" w:hAnsi="Fira Code" w:cs="Fira Code"/>
          <w:color w:val="FFD866"/>
          <w:sz w:val="21"/>
          <w:szCs w:val="21"/>
          <w:lang w:eastAsia="en-IN"/>
        </w:rPr>
        <w:t>cat /proc/</w:t>
      </w:r>
      <w:proofErr w:type="spellStart"/>
      <w:r w:rsidRPr="003E11C3">
        <w:rPr>
          <w:rFonts w:ascii="Fira Code" w:eastAsia="Times New Roman" w:hAnsi="Fira Code" w:cs="Fira Code"/>
          <w:color w:val="FFD866"/>
          <w:sz w:val="21"/>
          <w:szCs w:val="21"/>
          <w:lang w:eastAsia="en-IN"/>
        </w:rPr>
        <w:t>cpuinfo</w:t>
      </w:r>
      <w:proofErr w:type="spellEnd"/>
      <w:r w:rsidRPr="003E11C3">
        <w:rPr>
          <w:rFonts w:ascii="Fira Code" w:eastAsia="Times New Roman" w:hAnsi="Fira Code" w:cs="Fira Code"/>
          <w:color w:val="FFD866"/>
          <w:sz w:val="21"/>
          <w:szCs w:val="21"/>
          <w:lang w:eastAsia="en-IN"/>
        </w:rPr>
        <w:t xml:space="preserve"> | grep 'model'</w:t>
      </w:r>
      <w:r w:rsidRPr="003E11C3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");</w:t>
      </w:r>
    </w:p>
    <w:p w14:paraId="18ACB7E3" w14:textId="77777777" w:rsidR="003E11C3" w:rsidRPr="003E11C3" w:rsidRDefault="003E11C3" w:rsidP="003E11C3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3E11C3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</w:t>
      </w:r>
      <w:proofErr w:type="gramStart"/>
      <w:r w:rsidRPr="003E11C3">
        <w:rPr>
          <w:rFonts w:ascii="Fira Code" w:eastAsia="Times New Roman" w:hAnsi="Fira Code" w:cs="Fira Code"/>
          <w:color w:val="A9DC76"/>
          <w:sz w:val="21"/>
          <w:szCs w:val="21"/>
          <w:lang w:eastAsia="en-IN"/>
        </w:rPr>
        <w:t>system</w:t>
      </w:r>
      <w:r w:rsidRPr="003E11C3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(</w:t>
      </w:r>
      <w:proofErr w:type="gramEnd"/>
      <w:r w:rsidRPr="003E11C3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"</w:t>
      </w:r>
      <w:r w:rsidRPr="003E11C3">
        <w:rPr>
          <w:rFonts w:ascii="Fira Code" w:eastAsia="Times New Roman" w:hAnsi="Fira Code" w:cs="Fira Code"/>
          <w:color w:val="FFD866"/>
          <w:sz w:val="21"/>
          <w:szCs w:val="21"/>
          <w:lang w:eastAsia="en-IN"/>
        </w:rPr>
        <w:t>cat /proc/</w:t>
      </w:r>
      <w:proofErr w:type="spellStart"/>
      <w:r w:rsidRPr="003E11C3">
        <w:rPr>
          <w:rFonts w:ascii="Fira Code" w:eastAsia="Times New Roman" w:hAnsi="Fira Code" w:cs="Fira Code"/>
          <w:color w:val="FFD866"/>
          <w:sz w:val="21"/>
          <w:szCs w:val="21"/>
          <w:lang w:eastAsia="en-IN"/>
        </w:rPr>
        <w:t>cpuinfo</w:t>
      </w:r>
      <w:proofErr w:type="spellEnd"/>
      <w:r w:rsidRPr="003E11C3">
        <w:rPr>
          <w:rFonts w:ascii="Fira Code" w:eastAsia="Times New Roman" w:hAnsi="Fira Code" w:cs="Fira Code"/>
          <w:color w:val="FFD866"/>
          <w:sz w:val="21"/>
          <w:szCs w:val="21"/>
          <w:lang w:eastAsia="en-IN"/>
        </w:rPr>
        <w:t xml:space="preserve"> | grep 'vendor'</w:t>
      </w:r>
      <w:r w:rsidRPr="003E11C3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");</w:t>
      </w:r>
    </w:p>
    <w:p w14:paraId="35174992" w14:textId="77777777" w:rsidR="003E11C3" w:rsidRPr="003E11C3" w:rsidRDefault="003E11C3" w:rsidP="003E11C3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</w:p>
    <w:p w14:paraId="596E322A" w14:textId="77777777" w:rsidR="003E11C3" w:rsidRPr="003E11C3" w:rsidRDefault="003E11C3" w:rsidP="003E11C3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3E11C3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</w:t>
      </w:r>
      <w:proofErr w:type="spellStart"/>
      <w:r w:rsidRPr="003E11C3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cout</w:t>
      </w:r>
      <w:proofErr w:type="spellEnd"/>
      <w:r w:rsidRPr="003E11C3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&lt;&lt;</w:t>
      </w:r>
      <w:r w:rsidRPr="003E11C3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"</w:t>
      </w:r>
      <w:r w:rsidRPr="003E11C3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\n</w:t>
      </w:r>
      <w:r w:rsidRPr="003E11C3">
        <w:rPr>
          <w:rFonts w:ascii="Fira Code" w:eastAsia="Times New Roman" w:hAnsi="Fira Code" w:cs="Fira Code"/>
          <w:color w:val="FFD866"/>
          <w:sz w:val="21"/>
          <w:szCs w:val="21"/>
          <w:lang w:eastAsia="en-IN"/>
        </w:rPr>
        <w:t>----------KERNEL Information----------</w:t>
      </w:r>
      <w:r w:rsidRPr="003E11C3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\n</w:t>
      </w:r>
      <w:proofErr w:type="gramStart"/>
      <w:r w:rsidRPr="003E11C3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";</w:t>
      </w:r>
      <w:proofErr w:type="gramEnd"/>
    </w:p>
    <w:p w14:paraId="73876413" w14:textId="77777777" w:rsidR="003E11C3" w:rsidRPr="003E11C3" w:rsidRDefault="003E11C3" w:rsidP="003E11C3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3E11C3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</w:t>
      </w:r>
      <w:proofErr w:type="gramStart"/>
      <w:r w:rsidRPr="003E11C3">
        <w:rPr>
          <w:rFonts w:ascii="Fira Code" w:eastAsia="Times New Roman" w:hAnsi="Fira Code" w:cs="Fira Code"/>
          <w:color w:val="A9DC76"/>
          <w:sz w:val="21"/>
          <w:szCs w:val="21"/>
          <w:lang w:eastAsia="en-IN"/>
        </w:rPr>
        <w:t>system</w:t>
      </w:r>
      <w:r w:rsidRPr="003E11C3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(</w:t>
      </w:r>
      <w:proofErr w:type="gramEnd"/>
      <w:r w:rsidRPr="003E11C3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"</w:t>
      </w:r>
      <w:r w:rsidRPr="003E11C3">
        <w:rPr>
          <w:rFonts w:ascii="Fira Code" w:eastAsia="Times New Roman" w:hAnsi="Fira Code" w:cs="Fira Code"/>
          <w:color w:val="FFD866"/>
          <w:sz w:val="21"/>
          <w:szCs w:val="21"/>
          <w:lang w:eastAsia="en-IN"/>
        </w:rPr>
        <w:t>cat /proc/sys/kernel/</w:t>
      </w:r>
      <w:proofErr w:type="spellStart"/>
      <w:r w:rsidRPr="003E11C3">
        <w:rPr>
          <w:rFonts w:ascii="Fira Code" w:eastAsia="Times New Roman" w:hAnsi="Fira Code" w:cs="Fira Code"/>
          <w:color w:val="FFD866"/>
          <w:sz w:val="21"/>
          <w:szCs w:val="21"/>
          <w:lang w:eastAsia="en-IN"/>
        </w:rPr>
        <w:t>osrelease</w:t>
      </w:r>
      <w:proofErr w:type="spellEnd"/>
      <w:r w:rsidRPr="003E11C3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");</w:t>
      </w:r>
    </w:p>
    <w:p w14:paraId="2C171F8B" w14:textId="77777777" w:rsidR="003E11C3" w:rsidRPr="003E11C3" w:rsidRDefault="003E11C3" w:rsidP="003E11C3">
      <w:pPr>
        <w:shd w:val="clear" w:color="auto" w:fill="2D2A2E"/>
        <w:spacing w:after="24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</w:p>
    <w:p w14:paraId="0E21EE0B" w14:textId="77777777" w:rsidR="003E11C3" w:rsidRPr="003E11C3" w:rsidRDefault="003E11C3" w:rsidP="003E11C3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3E11C3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</w:t>
      </w:r>
      <w:r w:rsidRPr="003E11C3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return</w:t>
      </w:r>
      <w:r w:rsidRPr="003E11C3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gramStart"/>
      <w:r w:rsidRPr="003E11C3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0</w:t>
      </w:r>
      <w:r w:rsidRPr="003E11C3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;</w:t>
      </w:r>
      <w:proofErr w:type="gramEnd"/>
    </w:p>
    <w:p w14:paraId="46B5C79B" w14:textId="77777777" w:rsidR="003E11C3" w:rsidRPr="003E11C3" w:rsidRDefault="003E11C3" w:rsidP="003E11C3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3E11C3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}</w:t>
      </w:r>
    </w:p>
    <w:p w14:paraId="14B40294" w14:textId="4524D1B1" w:rsidR="003E11C3" w:rsidRDefault="003E11C3" w:rsidP="005F5E63">
      <w:pPr>
        <w:ind w:left="360"/>
        <w:jc w:val="center"/>
        <w:rPr>
          <w:rFonts w:ascii="Fira Code" w:hAnsi="Fira Code" w:cs="Fira Code"/>
          <w:b/>
          <w:bCs/>
          <w:color w:val="3B3838" w:themeColor="background2" w:themeShade="40"/>
          <w:sz w:val="48"/>
          <w:szCs w:val="48"/>
        </w:rPr>
      </w:pPr>
    </w:p>
    <w:p w14:paraId="308D3E3B" w14:textId="189A6CA6" w:rsidR="003E11C3" w:rsidRDefault="003E11C3" w:rsidP="005F5E63">
      <w:pPr>
        <w:ind w:left="360"/>
        <w:jc w:val="center"/>
        <w:rPr>
          <w:rFonts w:ascii="Fira Code" w:hAnsi="Fira Code" w:cs="Fira Code"/>
          <w:b/>
          <w:bCs/>
          <w:color w:val="3B3838" w:themeColor="background2" w:themeShade="40"/>
          <w:sz w:val="48"/>
          <w:szCs w:val="48"/>
        </w:rPr>
      </w:pPr>
      <w:r>
        <w:rPr>
          <w:rFonts w:ascii="Fira Code" w:hAnsi="Fira Code" w:cs="Fira Code"/>
          <w:b/>
          <w:bCs/>
          <w:color w:val="3B3838" w:themeColor="background2" w:themeShade="40"/>
          <w:sz w:val="48"/>
          <w:szCs w:val="48"/>
        </w:rPr>
        <w:t>OUTPUT</w:t>
      </w:r>
    </w:p>
    <w:p w14:paraId="7746EA74" w14:textId="3DE0D1D0" w:rsidR="003E11C3" w:rsidRDefault="003E11C3" w:rsidP="005F5E63">
      <w:pPr>
        <w:ind w:left="360"/>
        <w:jc w:val="center"/>
        <w:rPr>
          <w:rFonts w:ascii="Fira Code" w:hAnsi="Fira Code" w:cs="Fira Code"/>
          <w:b/>
          <w:bCs/>
          <w:color w:val="3B3838" w:themeColor="background2" w:themeShade="40"/>
          <w:sz w:val="48"/>
          <w:szCs w:val="48"/>
        </w:rPr>
      </w:pPr>
      <w:r>
        <w:rPr>
          <w:rFonts w:ascii="Fira Code" w:hAnsi="Fira Code" w:cs="Fira Code"/>
          <w:b/>
          <w:bCs/>
          <w:noProof/>
          <w:color w:val="E7E6E6" w:themeColor="background2"/>
          <w:sz w:val="48"/>
          <w:szCs w:val="48"/>
        </w:rPr>
        <w:drawing>
          <wp:inline distT="0" distB="0" distL="0" distR="0" wp14:anchorId="34E0D282" wp14:editId="2B8A8D2E">
            <wp:extent cx="4654724" cy="3045125"/>
            <wp:effectExtent l="0" t="0" r="0" b="3175"/>
            <wp:docPr id="5" name="Picture 5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Text&#10;&#10;Description automatically generated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65923" cy="30524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DDFAF1" w14:textId="61E02E37" w:rsidR="003E11C3" w:rsidRDefault="00EA053E" w:rsidP="005F5E63">
      <w:pPr>
        <w:ind w:left="360"/>
        <w:jc w:val="center"/>
        <w:rPr>
          <w:rFonts w:ascii="Fira Code" w:hAnsi="Fira Code" w:cs="Fira Code"/>
          <w:b/>
          <w:bCs/>
          <w:color w:val="3B3838" w:themeColor="background2" w:themeShade="40"/>
          <w:sz w:val="48"/>
          <w:szCs w:val="48"/>
        </w:rPr>
      </w:pPr>
      <w:r>
        <w:rPr>
          <w:rFonts w:ascii="Fira Code" w:hAnsi="Fira Code" w:cs="Fira Code"/>
          <w:b/>
          <w:bCs/>
          <w:color w:val="3B3838" w:themeColor="background2" w:themeShade="40"/>
          <w:sz w:val="48"/>
          <w:szCs w:val="48"/>
        </w:rPr>
        <w:lastRenderedPageBreak/>
        <w:t>Practical 3</w:t>
      </w:r>
    </w:p>
    <w:p w14:paraId="7059EB1D" w14:textId="3FD02157" w:rsidR="00EA053E" w:rsidRPr="00EA053E" w:rsidRDefault="00EA053E" w:rsidP="00EA053E">
      <w:pPr>
        <w:jc w:val="center"/>
        <w:rPr>
          <w:rFonts w:ascii="Fira Code" w:hAnsi="Fira Code" w:cs="Fira Code"/>
          <w:color w:val="000000"/>
          <w:sz w:val="28"/>
          <w:szCs w:val="28"/>
        </w:rPr>
      </w:pPr>
      <w:r w:rsidRPr="00EA053E">
        <w:rPr>
          <w:rFonts w:ascii="Fira Code" w:hAnsi="Fira Code" w:cs="Fira Code"/>
          <w:color w:val="000000"/>
          <w:sz w:val="28"/>
          <w:szCs w:val="28"/>
        </w:rPr>
        <w:t>Write a program to report behaviour of Linux kernel including information on configured memory, amount of free and used memory. (</w:t>
      </w:r>
      <w:r w:rsidRPr="00EA053E">
        <w:rPr>
          <w:rFonts w:ascii="Fira Code" w:hAnsi="Fira Code" w:cs="Fira Code"/>
          <w:color w:val="000000"/>
          <w:sz w:val="28"/>
          <w:szCs w:val="28"/>
        </w:rPr>
        <w:t>Memory</w:t>
      </w:r>
      <w:r w:rsidRPr="00EA053E">
        <w:rPr>
          <w:rFonts w:ascii="Fira Code" w:hAnsi="Fira Code" w:cs="Fira Code"/>
          <w:color w:val="000000"/>
          <w:sz w:val="28"/>
          <w:szCs w:val="28"/>
        </w:rPr>
        <w:t xml:space="preserve"> information)</w:t>
      </w:r>
    </w:p>
    <w:p w14:paraId="29BF0717" w14:textId="77777777" w:rsidR="00456544" w:rsidRDefault="00456544" w:rsidP="005F5E63">
      <w:pPr>
        <w:ind w:left="360"/>
        <w:jc w:val="center"/>
        <w:rPr>
          <w:rFonts w:ascii="Fira Code" w:hAnsi="Fira Code" w:cs="Fira Code"/>
          <w:b/>
          <w:bCs/>
          <w:color w:val="3B3838" w:themeColor="background2" w:themeShade="40"/>
          <w:sz w:val="48"/>
          <w:szCs w:val="48"/>
        </w:rPr>
      </w:pPr>
    </w:p>
    <w:p w14:paraId="7084EC14" w14:textId="214A0459" w:rsidR="00EA053E" w:rsidRDefault="00EA053E" w:rsidP="005F5E63">
      <w:pPr>
        <w:ind w:left="360"/>
        <w:jc w:val="center"/>
        <w:rPr>
          <w:rFonts w:ascii="Fira Code" w:hAnsi="Fira Code" w:cs="Fira Code"/>
          <w:b/>
          <w:bCs/>
          <w:color w:val="3B3838" w:themeColor="background2" w:themeShade="40"/>
          <w:sz w:val="48"/>
          <w:szCs w:val="48"/>
        </w:rPr>
      </w:pPr>
      <w:r>
        <w:rPr>
          <w:rFonts w:ascii="Fira Code" w:hAnsi="Fira Code" w:cs="Fira Code"/>
          <w:b/>
          <w:bCs/>
          <w:color w:val="3B3838" w:themeColor="background2" w:themeShade="40"/>
          <w:sz w:val="48"/>
          <w:szCs w:val="48"/>
        </w:rPr>
        <w:t>C</w:t>
      </w:r>
      <w:r w:rsidR="00E20A8B">
        <w:rPr>
          <w:rFonts w:ascii="Fira Code" w:hAnsi="Fira Code" w:cs="Fira Code"/>
          <w:b/>
          <w:bCs/>
          <w:color w:val="3B3838" w:themeColor="background2" w:themeShade="40"/>
          <w:sz w:val="48"/>
          <w:szCs w:val="48"/>
        </w:rPr>
        <w:t>ODE</w:t>
      </w:r>
    </w:p>
    <w:p w14:paraId="4FC61F88" w14:textId="77777777" w:rsidR="00EA053E" w:rsidRPr="00EA053E" w:rsidRDefault="00EA053E" w:rsidP="00EA053E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EA053E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#</w:t>
      </w:r>
      <w:r w:rsidRPr="00EA053E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include</w:t>
      </w:r>
      <w:r w:rsidRPr="00EA053E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 xml:space="preserve"> </w:t>
      </w:r>
      <w:r w:rsidRPr="00EA053E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lt;</w:t>
      </w:r>
      <w:r w:rsidRPr="00EA053E">
        <w:rPr>
          <w:rFonts w:ascii="Fira Code" w:eastAsia="Times New Roman" w:hAnsi="Fira Code" w:cs="Fira Code"/>
          <w:color w:val="FFD866"/>
          <w:sz w:val="21"/>
          <w:szCs w:val="21"/>
          <w:lang w:eastAsia="en-IN"/>
        </w:rPr>
        <w:t>iostream</w:t>
      </w:r>
      <w:r w:rsidRPr="00EA053E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gt;</w:t>
      </w:r>
    </w:p>
    <w:p w14:paraId="7EB49206" w14:textId="77777777" w:rsidR="00EA053E" w:rsidRPr="00EA053E" w:rsidRDefault="00EA053E" w:rsidP="00EA053E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EA053E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using</w:t>
      </w:r>
      <w:r w:rsidRPr="00EA053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EA053E">
        <w:rPr>
          <w:rFonts w:ascii="Fira Code" w:eastAsia="Times New Roman" w:hAnsi="Fira Code" w:cs="Fira Code"/>
          <w:i/>
          <w:iCs/>
          <w:color w:val="78DCE8"/>
          <w:sz w:val="21"/>
          <w:szCs w:val="21"/>
          <w:lang w:eastAsia="en-IN"/>
        </w:rPr>
        <w:t>namespace</w:t>
      </w:r>
      <w:r w:rsidRPr="00EA053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gramStart"/>
      <w:r w:rsidRPr="00EA053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std</w:t>
      </w:r>
      <w:r w:rsidRPr="00EA053E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;</w:t>
      </w:r>
      <w:proofErr w:type="gramEnd"/>
    </w:p>
    <w:p w14:paraId="7052E66A" w14:textId="77777777" w:rsidR="00EA053E" w:rsidRPr="00EA053E" w:rsidRDefault="00EA053E" w:rsidP="00EA053E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</w:p>
    <w:p w14:paraId="375E62A0" w14:textId="77777777" w:rsidR="00EA053E" w:rsidRPr="00EA053E" w:rsidRDefault="00EA053E" w:rsidP="00EA053E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EA053E">
        <w:rPr>
          <w:rFonts w:ascii="Fira Code" w:eastAsia="Times New Roman" w:hAnsi="Fira Code" w:cs="Fira Code"/>
          <w:i/>
          <w:iCs/>
          <w:color w:val="78DCE8"/>
          <w:sz w:val="21"/>
          <w:szCs w:val="21"/>
          <w:lang w:eastAsia="en-IN"/>
        </w:rPr>
        <w:t>int</w:t>
      </w:r>
      <w:r w:rsidRPr="00EA053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gramStart"/>
      <w:r w:rsidRPr="00EA053E">
        <w:rPr>
          <w:rFonts w:ascii="Fira Code" w:eastAsia="Times New Roman" w:hAnsi="Fira Code" w:cs="Fira Code"/>
          <w:color w:val="A9DC76"/>
          <w:sz w:val="21"/>
          <w:szCs w:val="21"/>
          <w:lang w:eastAsia="en-IN"/>
        </w:rPr>
        <w:t>main</w:t>
      </w:r>
      <w:r w:rsidRPr="00EA053E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(</w:t>
      </w:r>
      <w:proofErr w:type="gramEnd"/>
      <w:r w:rsidRPr="00EA053E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)</w:t>
      </w:r>
    </w:p>
    <w:p w14:paraId="3AFA602E" w14:textId="77777777" w:rsidR="00EA053E" w:rsidRPr="00EA053E" w:rsidRDefault="00EA053E" w:rsidP="00EA053E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EA053E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{</w:t>
      </w:r>
    </w:p>
    <w:p w14:paraId="32488633" w14:textId="77777777" w:rsidR="00EA053E" w:rsidRPr="00EA053E" w:rsidRDefault="00EA053E" w:rsidP="00EA053E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EA053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</w:t>
      </w:r>
      <w:proofErr w:type="spellStart"/>
      <w:r w:rsidRPr="00EA053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cout</w:t>
      </w:r>
      <w:proofErr w:type="spellEnd"/>
      <w:r w:rsidRPr="00EA053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EA053E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&lt;&lt;</w:t>
      </w:r>
      <w:r w:rsidRPr="00EA053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EA053E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"</w:t>
      </w:r>
      <w:r w:rsidRPr="00EA053E">
        <w:rPr>
          <w:rFonts w:ascii="Fira Code" w:eastAsia="Times New Roman" w:hAnsi="Fira Code" w:cs="Fira Code"/>
          <w:color w:val="FFD866"/>
          <w:sz w:val="21"/>
          <w:szCs w:val="21"/>
          <w:lang w:eastAsia="en-IN"/>
        </w:rPr>
        <w:t>----------MEMORY Information----------</w:t>
      </w:r>
      <w:r w:rsidRPr="00EA053E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\n</w:t>
      </w:r>
      <w:proofErr w:type="gramStart"/>
      <w:r w:rsidRPr="00EA053E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";</w:t>
      </w:r>
      <w:proofErr w:type="gramEnd"/>
    </w:p>
    <w:p w14:paraId="235122ED" w14:textId="77777777" w:rsidR="00EA053E" w:rsidRPr="00EA053E" w:rsidRDefault="00EA053E" w:rsidP="00EA053E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EA053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</w:t>
      </w:r>
      <w:proofErr w:type="gramStart"/>
      <w:r w:rsidRPr="00EA053E">
        <w:rPr>
          <w:rFonts w:ascii="Fira Code" w:eastAsia="Times New Roman" w:hAnsi="Fira Code" w:cs="Fira Code"/>
          <w:color w:val="A9DC76"/>
          <w:sz w:val="21"/>
          <w:szCs w:val="21"/>
          <w:lang w:eastAsia="en-IN"/>
        </w:rPr>
        <w:t>system</w:t>
      </w:r>
      <w:r w:rsidRPr="00EA053E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(</w:t>
      </w:r>
      <w:proofErr w:type="gramEnd"/>
      <w:r w:rsidRPr="00EA053E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"</w:t>
      </w:r>
      <w:r w:rsidRPr="00EA053E">
        <w:rPr>
          <w:rFonts w:ascii="Fira Code" w:eastAsia="Times New Roman" w:hAnsi="Fira Code" w:cs="Fira Code"/>
          <w:color w:val="FFD866"/>
          <w:sz w:val="21"/>
          <w:szCs w:val="21"/>
          <w:lang w:eastAsia="en-IN"/>
        </w:rPr>
        <w:t>cat /proc/</w:t>
      </w:r>
      <w:proofErr w:type="spellStart"/>
      <w:r w:rsidRPr="00EA053E">
        <w:rPr>
          <w:rFonts w:ascii="Fira Code" w:eastAsia="Times New Roman" w:hAnsi="Fira Code" w:cs="Fira Code"/>
          <w:color w:val="FFD866"/>
          <w:sz w:val="21"/>
          <w:szCs w:val="21"/>
          <w:lang w:eastAsia="en-IN"/>
        </w:rPr>
        <w:t>meminfo</w:t>
      </w:r>
      <w:proofErr w:type="spellEnd"/>
      <w:r w:rsidRPr="00EA053E">
        <w:rPr>
          <w:rFonts w:ascii="Fira Code" w:eastAsia="Times New Roman" w:hAnsi="Fira Code" w:cs="Fira Code"/>
          <w:color w:val="FFD866"/>
          <w:sz w:val="21"/>
          <w:szCs w:val="21"/>
          <w:lang w:eastAsia="en-IN"/>
        </w:rPr>
        <w:t xml:space="preserve"> | grep '</w:t>
      </w:r>
      <w:proofErr w:type="spellStart"/>
      <w:r w:rsidRPr="00EA053E">
        <w:rPr>
          <w:rFonts w:ascii="Fira Code" w:eastAsia="Times New Roman" w:hAnsi="Fira Code" w:cs="Fira Code"/>
          <w:color w:val="FFD866"/>
          <w:sz w:val="21"/>
          <w:szCs w:val="21"/>
          <w:lang w:eastAsia="en-IN"/>
        </w:rPr>
        <w:t>MemTotal</w:t>
      </w:r>
      <w:proofErr w:type="spellEnd"/>
      <w:r w:rsidRPr="00EA053E">
        <w:rPr>
          <w:rFonts w:ascii="Fira Code" w:eastAsia="Times New Roman" w:hAnsi="Fira Code" w:cs="Fira Code"/>
          <w:color w:val="FFD866"/>
          <w:sz w:val="21"/>
          <w:szCs w:val="21"/>
          <w:lang w:eastAsia="en-IN"/>
        </w:rPr>
        <w:t>'</w:t>
      </w:r>
      <w:r w:rsidRPr="00EA053E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");</w:t>
      </w:r>
    </w:p>
    <w:p w14:paraId="7AB5B41D" w14:textId="77777777" w:rsidR="00EA053E" w:rsidRPr="00EA053E" w:rsidRDefault="00EA053E" w:rsidP="00EA053E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EA053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</w:t>
      </w:r>
      <w:proofErr w:type="gramStart"/>
      <w:r w:rsidRPr="00EA053E">
        <w:rPr>
          <w:rFonts w:ascii="Fira Code" w:eastAsia="Times New Roman" w:hAnsi="Fira Code" w:cs="Fira Code"/>
          <w:color w:val="A9DC76"/>
          <w:sz w:val="21"/>
          <w:szCs w:val="21"/>
          <w:lang w:eastAsia="en-IN"/>
        </w:rPr>
        <w:t>system</w:t>
      </w:r>
      <w:r w:rsidRPr="00EA053E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(</w:t>
      </w:r>
      <w:proofErr w:type="gramEnd"/>
      <w:r w:rsidRPr="00EA053E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"</w:t>
      </w:r>
      <w:r w:rsidRPr="00EA053E">
        <w:rPr>
          <w:rFonts w:ascii="Fira Code" w:eastAsia="Times New Roman" w:hAnsi="Fira Code" w:cs="Fira Code"/>
          <w:color w:val="FFD866"/>
          <w:sz w:val="21"/>
          <w:szCs w:val="21"/>
          <w:lang w:eastAsia="en-IN"/>
        </w:rPr>
        <w:t>cat /proc/</w:t>
      </w:r>
      <w:proofErr w:type="spellStart"/>
      <w:r w:rsidRPr="00EA053E">
        <w:rPr>
          <w:rFonts w:ascii="Fira Code" w:eastAsia="Times New Roman" w:hAnsi="Fira Code" w:cs="Fira Code"/>
          <w:color w:val="FFD866"/>
          <w:sz w:val="21"/>
          <w:szCs w:val="21"/>
          <w:lang w:eastAsia="en-IN"/>
        </w:rPr>
        <w:t>meminfo</w:t>
      </w:r>
      <w:proofErr w:type="spellEnd"/>
      <w:r w:rsidRPr="00EA053E">
        <w:rPr>
          <w:rFonts w:ascii="Fira Code" w:eastAsia="Times New Roman" w:hAnsi="Fira Code" w:cs="Fira Code"/>
          <w:color w:val="FFD866"/>
          <w:sz w:val="21"/>
          <w:szCs w:val="21"/>
          <w:lang w:eastAsia="en-IN"/>
        </w:rPr>
        <w:t xml:space="preserve"> | grep '</w:t>
      </w:r>
      <w:proofErr w:type="spellStart"/>
      <w:r w:rsidRPr="00EA053E">
        <w:rPr>
          <w:rFonts w:ascii="Fira Code" w:eastAsia="Times New Roman" w:hAnsi="Fira Code" w:cs="Fira Code"/>
          <w:color w:val="FFD866"/>
          <w:sz w:val="21"/>
          <w:szCs w:val="21"/>
          <w:lang w:eastAsia="en-IN"/>
        </w:rPr>
        <w:t>MemFree</w:t>
      </w:r>
      <w:proofErr w:type="spellEnd"/>
      <w:r w:rsidRPr="00EA053E">
        <w:rPr>
          <w:rFonts w:ascii="Fira Code" w:eastAsia="Times New Roman" w:hAnsi="Fira Code" w:cs="Fira Code"/>
          <w:color w:val="FFD866"/>
          <w:sz w:val="21"/>
          <w:szCs w:val="21"/>
          <w:lang w:eastAsia="en-IN"/>
        </w:rPr>
        <w:t>'</w:t>
      </w:r>
      <w:r w:rsidRPr="00EA053E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");</w:t>
      </w:r>
    </w:p>
    <w:p w14:paraId="27CBAA75" w14:textId="77777777" w:rsidR="00EA053E" w:rsidRPr="00EA053E" w:rsidRDefault="00EA053E" w:rsidP="00EA053E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EA053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</w:t>
      </w:r>
      <w:proofErr w:type="gramStart"/>
      <w:r w:rsidRPr="00EA053E">
        <w:rPr>
          <w:rFonts w:ascii="Fira Code" w:eastAsia="Times New Roman" w:hAnsi="Fira Code" w:cs="Fira Code"/>
          <w:color w:val="A9DC76"/>
          <w:sz w:val="21"/>
          <w:szCs w:val="21"/>
          <w:lang w:eastAsia="en-IN"/>
        </w:rPr>
        <w:t>system</w:t>
      </w:r>
      <w:r w:rsidRPr="00EA053E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(</w:t>
      </w:r>
      <w:proofErr w:type="gramEnd"/>
      <w:r w:rsidRPr="00EA053E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"</w:t>
      </w:r>
      <w:r w:rsidRPr="00EA053E">
        <w:rPr>
          <w:rFonts w:ascii="Fira Code" w:eastAsia="Times New Roman" w:hAnsi="Fira Code" w:cs="Fira Code"/>
          <w:color w:val="FFD866"/>
          <w:sz w:val="21"/>
          <w:szCs w:val="21"/>
          <w:lang w:eastAsia="en-IN"/>
        </w:rPr>
        <w:t>cat /proc/</w:t>
      </w:r>
      <w:proofErr w:type="spellStart"/>
      <w:r w:rsidRPr="00EA053E">
        <w:rPr>
          <w:rFonts w:ascii="Fira Code" w:eastAsia="Times New Roman" w:hAnsi="Fira Code" w:cs="Fira Code"/>
          <w:color w:val="FFD866"/>
          <w:sz w:val="21"/>
          <w:szCs w:val="21"/>
          <w:lang w:eastAsia="en-IN"/>
        </w:rPr>
        <w:t>meminfo</w:t>
      </w:r>
      <w:proofErr w:type="spellEnd"/>
      <w:r w:rsidRPr="00EA053E">
        <w:rPr>
          <w:rFonts w:ascii="Fira Code" w:eastAsia="Times New Roman" w:hAnsi="Fira Code" w:cs="Fira Code"/>
          <w:color w:val="FFD866"/>
          <w:sz w:val="21"/>
          <w:szCs w:val="21"/>
          <w:lang w:eastAsia="en-IN"/>
        </w:rPr>
        <w:t xml:space="preserve"> | grep '</w:t>
      </w:r>
      <w:proofErr w:type="spellStart"/>
      <w:r w:rsidRPr="00EA053E">
        <w:rPr>
          <w:rFonts w:ascii="Fira Code" w:eastAsia="Times New Roman" w:hAnsi="Fira Code" w:cs="Fira Code"/>
          <w:color w:val="FFD866"/>
          <w:sz w:val="21"/>
          <w:szCs w:val="21"/>
          <w:lang w:eastAsia="en-IN"/>
        </w:rPr>
        <w:t>MemAvailable</w:t>
      </w:r>
      <w:proofErr w:type="spellEnd"/>
      <w:r w:rsidRPr="00EA053E">
        <w:rPr>
          <w:rFonts w:ascii="Fira Code" w:eastAsia="Times New Roman" w:hAnsi="Fira Code" w:cs="Fira Code"/>
          <w:color w:val="FFD866"/>
          <w:sz w:val="21"/>
          <w:szCs w:val="21"/>
          <w:lang w:eastAsia="en-IN"/>
        </w:rPr>
        <w:t>'</w:t>
      </w:r>
      <w:r w:rsidRPr="00EA053E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");</w:t>
      </w:r>
    </w:p>
    <w:p w14:paraId="4B570FF6" w14:textId="77777777" w:rsidR="00EA053E" w:rsidRPr="00EA053E" w:rsidRDefault="00EA053E" w:rsidP="00EA053E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</w:p>
    <w:p w14:paraId="660C38D1" w14:textId="77777777" w:rsidR="00EA053E" w:rsidRPr="00EA053E" w:rsidRDefault="00EA053E" w:rsidP="00EA053E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EA053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</w:t>
      </w:r>
      <w:proofErr w:type="spellStart"/>
      <w:r w:rsidRPr="00EA053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cout</w:t>
      </w:r>
      <w:proofErr w:type="spellEnd"/>
      <w:r w:rsidRPr="00EA053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EA053E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&lt;&lt;</w:t>
      </w:r>
      <w:r w:rsidRPr="00EA053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EA053E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"</w:t>
      </w:r>
      <w:r w:rsidRPr="00EA053E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\n\n</w:t>
      </w:r>
      <w:proofErr w:type="gramStart"/>
      <w:r w:rsidRPr="00EA053E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";</w:t>
      </w:r>
      <w:proofErr w:type="gramEnd"/>
    </w:p>
    <w:p w14:paraId="7DEC8BB4" w14:textId="77777777" w:rsidR="00EA053E" w:rsidRPr="00EA053E" w:rsidRDefault="00EA053E" w:rsidP="00EA053E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EA053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</w:t>
      </w:r>
      <w:proofErr w:type="gramStart"/>
      <w:r w:rsidRPr="00EA053E">
        <w:rPr>
          <w:rFonts w:ascii="Fira Code" w:eastAsia="Times New Roman" w:hAnsi="Fira Code" w:cs="Fira Code"/>
          <w:color w:val="A9DC76"/>
          <w:sz w:val="21"/>
          <w:szCs w:val="21"/>
          <w:lang w:eastAsia="en-IN"/>
        </w:rPr>
        <w:t>system</w:t>
      </w:r>
      <w:r w:rsidRPr="00EA053E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(</w:t>
      </w:r>
      <w:proofErr w:type="gramEnd"/>
      <w:r w:rsidRPr="00EA053E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"</w:t>
      </w:r>
      <w:proofErr w:type="spellStart"/>
      <w:r w:rsidRPr="00EA053E">
        <w:rPr>
          <w:rFonts w:ascii="Fira Code" w:eastAsia="Times New Roman" w:hAnsi="Fira Code" w:cs="Fira Code"/>
          <w:color w:val="FFD866"/>
          <w:sz w:val="21"/>
          <w:szCs w:val="21"/>
          <w:lang w:eastAsia="en-IN"/>
        </w:rPr>
        <w:t>vmstat</w:t>
      </w:r>
      <w:proofErr w:type="spellEnd"/>
      <w:r w:rsidRPr="00EA053E">
        <w:rPr>
          <w:rFonts w:ascii="Fira Code" w:eastAsia="Times New Roman" w:hAnsi="Fira Code" w:cs="Fira Code"/>
          <w:color w:val="FFD866"/>
          <w:sz w:val="21"/>
          <w:szCs w:val="21"/>
          <w:lang w:eastAsia="en-IN"/>
        </w:rPr>
        <w:t xml:space="preserve"> -s | grep 'total memory'</w:t>
      </w:r>
      <w:r w:rsidRPr="00EA053E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");</w:t>
      </w:r>
    </w:p>
    <w:p w14:paraId="76B87A2A" w14:textId="77777777" w:rsidR="00EA053E" w:rsidRPr="00EA053E" w:rsidRDefault="00EA053E" w:rsidP="00EA053E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EA053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</w:t>
      </w:r>
      <w:proofErr w:type="gramStart"/>
      <w:r w:rsidRPr="00EA053E">
        <w:rPr>
          <w:rFonts w:ascii="Fira Code" w:eastAsia="Times New Roman" w:hAnsi="Fira Code" w:cs="Fira Code"/>
          <w:color w:val="A9DC76"/>
          <w:sz w:val="21"/>
          <w:szCs w:val="21"/>
          <w:lang w:eastAsia="en-IN"/>
        </w:rPr>
        <w:t>system</w:t>
      </w:r>
      <w:r w:rsidRPr="00EA053E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(</w:t>
      </w:r>
      <w:proofErr w:type="gramEnd"/>
      <w:r w:rsidRPr="00EA053E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"</w:t>
      </w:r>
      <w:proofErr w:type="spellStart"/>
      <w:r w:rsidRPr="00EA053E">
        <w:rPr>
          <w:rFonts w:ascii="Fira Code" w:eastAsia="Times New Roman" w:hAnsi="Fira Code" w:cs="Fira Code"/>
          <w:color w:val="FFD866"/>
          <w:sz w:val="21"/>
          <w:szCs w:val="21"/>
          <w:lang w:eastAsia="en-IN"/>
        </w:rPr>
        <w:t>vmstat</w:t>
      </w:r>
      <w:proofErr w:type="spellEnd"/>
      <w:r w:rsidRPr="00EA053E">
        <w:rPr>
          <w:rFonts w:ascii="Fira Code" w:eastAsia="Times New Roman" w:hAnsi="Fira Code" w:cs="Fira Code"/>
          <w:color w:val="FFD866"/>
          <w:sz w:val="21"/>
          <w:szCs w:val="21"/>
          <w:lang w:eastAsia="en-IN"/>
        </w:rPr>
        <w:t xml:space="preserve"> -s | grep 'used memory'</w:t>
      </w:r>
      <w:r w:rsidRPr="00EA053E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");</w:t>
      </w:r>
    </w:p>
    <w:p w14:paraId="1E338E2D" w14:textId="77777777" w:rsidR="00EA053E" w:rsidRPr="00EA053E" w:rsidRDefault="00EA053E" w:rsidP="00EA053E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EA053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</w:t>
      </w:r>
      <w:proofErr w:type="gramStart"/>
      <w:r w:rsidRPr="00EA053E">
        <w:rPr>
          <w:rFonts w:ascii="Fira Code" w:eastAsia="Times New Roman" w:hAnsi="Fira Code" w:cs="Fira Code"/>
          <w:color w:val="A9DC76"/>
          <w:sz w:val="21"/>
          <w:szCs w:val="21"/>
          <w:lang w:eastAsia="en-IN"/>
        </w:rPr>
        <w:t>system</w:t>
      </w:r>
      <w:r w:rsidRPr="00EA053E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(</w:t>
      </w:r>
      <w:proofErr w:type="gramEnd"/>
      <w:r w:rsidRPr="00EA053E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"</w:t>
      </w:r>
      <w:proofErr w:type="spellStart"/>
      <w:r w:rsidRPr="00EA053E">
        <w:rPr>
          <w:rFonts w:ascii="Fira Code" w:eastAsia="Times New Roman" w:hAnsi="Fira Code" w:cs="Fira Code"/>
          <w:color w:val="FFD866"/>
          <w:sz w:val="21"/>
          <w:szCs w:val="21"/>
          <w:lang w:eastAsia="en-IN"/>
        </w:rPr>
        <w:t>vmstat</w:t>
      </w:r>
      <w:proofErr w:type="spellEnd"/>
      <w:r w:rsidRPr="00EA053E">
        <w:rPr>
          <w:rFonts w:ascii="Fira Code" w:eastAsia="Times New Roman" w:hAnsi="Fira Code" w:cs="Fira Code"/>
          <w:color w:val="FFD866"/>
          <w:sz w:val="21"/>
          <w:szCs w:val="21"/>
          <w:lang w:eastAsia="en-IN"/>
        </w:rPr>
        <w:t xml:space="preserve"> -s | grep 'free memory'</w:t>
      </w:r>
      <w:r w:rsidRPr="00EA053E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");</w:t>
      </w:r>
    </w:p>
    <w:p w14:paraId="3AE223FF" w14:textId="77777777" w:rsidR="00EA053E" w:rsidRPr="00EA053E" w:rsidRDefault="00EA053E" w:rsidP="00EA053E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</w:p>
    <w:p w14:paraId="108BCAB3" w14:textId="77777777" w:rsidR="00EA053E" w:rsidRPr="00EA053E" w:rsidRDefault="00EA053E" w:rsidP="00EA053E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EA053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</w:t>
      </w:r>
      <w:r w:rsidRPr="00EA053E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return</w:t>
      </w:r>
      <w:r w:rsidRPr="00EA053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gramStart"/>
      <w:r w:rsidRPr="00EA053E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0</w:t>
      </w:r>
      <w:r w:rsidRPr="00EA053E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;</w:t>
      </w:r>
      <w:proofErr w:type="gramEnd"/>
    </w:p>
    <w:p w14:paraId="5DEBFF6E" w14:textId="77777777" w:rsidR="00EA053E" w:rsidRPr="00EA053E" w:rsidRDefault="00EA053E" w:rsidP="00EA053E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EA053E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}</w:t>
      </w:r>
    </w:p>
    <w:p w14:paraId="0928209B" w14:textId="0C1EE9B5" w:rsidR="00EA053E" w:rsidRDefault="00EA053E" w:rsidP="00EA053E">
      <w:pPr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</w:p>
    <w:p w14:paraId="18F86C2B" w14:textId="352D761B" w:rsidR="00EA053E" w:rsidRDefault="00EA053E" w:rsidP="00EA053E">
      <w:pPr>
        <w:jc w:val="center"/>
        <w:rPr>
          <w:rFonts w:ascii="Fira Code" w:hAnsi="Fira Code" w:cs="Fira Code"/>
          <w:b/>
          <w:bCs/>
          <w:color w:val="3B3838" w:themeColor="background2" w:themeShade="40"/>
          <w:sz w:val="48"/>
          <w:szCs w:val="48"/>
        </w:rPr>
      </w:pPr>
      <w:r>
        <w:rPr>
          <w:rFonts w:ascii="Fira Code" w:hAnsi="Fira Code" w:cs="Fira Code"/>
          <w:b/>
          <w:bCs/>
          <w:color w:val="3B3838" w:themeColor="background2" w:themeShade="40"/>
          <w:sz w:val="48"/>
          <w:szCs w:val="48"/>
        </w:rPr>
        <w:t>OUTPUT</w:t>
      </w:r>
    </w:p>
    <w:p w14:paraId="2C18AE5F" w14:textId="7D56D754" w:rsidR="00EA053E" w:rsidRDefault="00EA053E" w:rsidP="00EA053E">
      <w:pPr>
        <w:jc w:val="center"/>
        <w:rPr>
          <w:rFonts w:ascii="Fira Code" w:hAnsi="Fira Code" w:cs="Fira Code"/>
          <w:b/>
          <w:bCs/>
          <w:color w:val="3B3838" w:themeColor="background2" w:themeShade="40"/>
          <w:sz w:val="48"/>
          <w:szCs w:val="48"/>
        </w:rPr>
      </w:pPr>
      <w:r>
        <w:rPr>
          <w:rFonts w:ascii="Fira Code" w:hAnsi="Fira Code" w:cs="Fira Code"/>
          <w:b/>
          <w:bCs/>
          <w:noProof/>
          <w:color w:val="E7E6E6" w:themeColor="background2"/>
          <w:sz w:val="48"/>
          <w:szCs w:val="48"/>
        </w:rPr>
        <w:drawing>
          <wp:inline distT="0" distB="0" distL="0" distR="0" wp14:anchorId="2B1CC0B1" wp14:editId="2A2550A2">
            <wp:extent cx="3743847" cy="2000529"/>
            <wp:effectExtent l="0" t="0" r="9525" b="0"/>
            <wp:docPr id="6" name="Picture 6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Text&#10;&#10;Description automatically generated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43847" cy="20005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8FA582" w14:textId="37BC4CC5" w:rsidR="00EA053E" w:rsidRDefault="00EA053E" w:rsidP="00EA053E">
      <w:pPr>
        <w:jc w:val="center"/>
        <w:rPr>
          <w:rFonts w:ascii="Fira Code" w:hAnsi="Fira Code" w:cs="Fira Code"/>
          <w:b/>
          <w:bCs/>
          <w:color w:val="3B3838" w:themeColor="background2" w:themeShade="40"/>
          <w:sz w:val="48"/>
          <w:szCs w:val="48"/>
        </w:rPr>
      </w:pPr>
    </w:p>
    <w:p w14:paraId="4DDA0299" w14:textId="3FA28A0A" w:rsidR="00EA053E" w:rsidRDefault="00EA053E" w:rsidP="00EA053E">
      <w:pPr>
        <w:jc w:val="center"/>
        <w:rPr>
          <w:rFonts w:ascii="Fira Code" w:hAnsi="Fira Code" w:cs="Fira Code"/>
          <w:b/>
          <w:bCs/>
          <w:color w:val="3B3838" w:themeColor="background2" w:themeShade="40"/>
          <w:sz w:val="48"/>
          <w:szCs w:val="48"/>
        </w:rPr>
      </w:pPr>
    </w:p>
    <w:p w14:paraId="59966F08" w14:textId="3F1A36C6" w:rsidR="00EA053E" w:rsidRDefault="00EA053E" w:rsidP="00EA053E">
      <w:pPr>
        <w:jc w:val="center"/>
        <w:rPr>
          <w:rFonts w:ascii="Fira Code" w:hAnsi="Fira Code" w:cs="Fira Code"/>
          <w:b/>
          <w:bCs/>
          <w:color w:val="3B3838" w:themeColor="background2" w:themeShade="40"/>
          <w:sz w:val="48"/>
          <w:szCs w:val="48"/>
        </w:rPr>
      </w:pPr>
      <w:r>
        <w:rPr>
          <w:rFonts w:ascii="Fira Code" w:hAnsi="Fira Code" w:cs="Fira Code"/>
          <w:b/>
          <w:bCs/>
          <w:color w:val="3B3838" w:themeColor="background2" w:themeShade="40"/>
          <w:sz w:val="48"/>
          <w:szCs w:val="48"/>
        </w:rPr>
        <w:t>Practical 4</w:t>
      </w:r>
    </w:p>
    <w:p w14:paraId="3006AD85" w14:textId="29C69F5A" w:rsidR="00EA053E" w:rsidRDefault="00EA053E" w:rsidP="00EA053E">
      <w:pPr>
        <w:jc w:val="center"/>
        <w:rPr>
          <w:rFonts w:ascii="Fira Code" w:hAnsi="Fira Code" w:cs="Fira Code"/>
          <w:color w:val="000000"/>
          <w:sz w:val="28"/>
          <w:szCs w:val="28"/>
        </w:rPr>
      </w:pPr>
      <w:r w:rsidRPr="00EA053E">
        <w:rPr>
          <w:rFonts w:ascii="Fira Code" w:hAnsi="Fira Code" w:cs="Fira Code"/>
          <w:color w:val="000000"/>
          <w:sz w:val="28"/>
          <w:szCs w:val="28"/>
        </w:rPr>
        <w:t xml:space="preserve">Write a program to print file details including owner access permissions, file access </w:t>
      </w:r>
      <w:r w:rsidRPr="00EA053E">
        <w:rPr>
          <w:rFonts w:ascii="Fira Code" w:hAnsi="Fira Code" w:cs="Fira Code"/>
          <w:color w:val="000000"/>
          <w:sz w:val="28"/>
          <w:szCs w:val="28"/>
        </w:rPr>
        <w:t>time, where</w:t>
      </w:r>
      <w:r w:rsidRPr="00EA053E">
        <w:rPr>
          <w:rFonts w:ascii="Fira Code" w:hAnsi="Fira Code" w:cs="Fira Code"/>
          <w:color w:val="000000"/>
          <w:sz w:val="28"/>
          <w:szCs w:val="28"/>
        </w:rPr>
        <w:t xml:space="preserve"> file name is given as argument</w:t>
      </w:r>
      <w:r w:rsidRPr="00EA053E">
        <w:rPr>
          <w:rFonts w:ascii="Fira Code" w:hAnsi="Fira Code" w:cs="Fira Code"/>
          <w:color w:val="000000"/>
          <w:sz w:val="28"/>
          <w:szCs w:val="28"/>
        </w:rPr>
        <w:t>.</w:t>
      </w:r>
    </w:p>
    <w:p w14:paraId="43DC114B" w14:textId="6C903CAA" w:rsidR="00456544" w:rsidRDefault="00456544" w:rsidP="00EA053E">
      <w:pPr>
        <w:jc w:val="center"/>
        <w:rPr>
          <w:rFonts w:ascii="Fira Code" w:hAnsi="Fira Code" w:cs="Fira Code"/>
          <w:color w:val="000000"/>
          <w:sz w:val="28"/>
          <w:szCs w:val="28"/>
        </w:rPr>
      </w:pPr>
    </w:p>
    <w:p w14:paraId="74743E77" w14:textId="54F1AD60" w:rsidR="00456544" w:rsidRDefault="00456544" w:rsidP="00EA053E">
      <w:pPr>
        <w:jc w:val="center"/>
        <w:rPr>
          <w:rFonts w:ascii="Fira Code" w:hAnsi="Fira Code" w:cs="Fira Code"/>
          <w:b/>
          <w:bCs/>
          <w:color w:val="3B3838" w:themeColor="background2" w:themeShade="40"/>
          <w:sz w:val="48"/>
          <w:szCs w:val="48"/>
        </w:rPr>
      </w:pPr>
      <w:r w:rsidRPr="00456544">
        <w:rPr>
          <w:rFonts w:ascii="Fira Code" w:hAnsi="Fira Code" w:cs="Fira Code"/>
          <w:b/>
          <w:bCs/>
          <w:color w:val="3B3838" w:themeColor="background2" w:themeShade="40"/>
          <w:sz w:val="48"/>
          <w:szCs w:val="48"/>
        </w:rPr>
        <w:t>CODE</w:t>
      </w:r>
    </w:p>
    <w:p w14:paraId="03A930D1" w14:textId="77777777" w:rsidR="00456544" w:rsidRPr="00456544" w:rsidRDefault="00456544" w:rsidP="00456544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456544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#</w:t>
      </w:r>
      <w:r w:rsidRPr="00456544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include</w:t>
      </w:r>
      <w:r w:rsidRPr="00456544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lt;</w:t>
      </w:r>
      <w:r w:rsidRPr="00456544">
        <w:rPr>
          <w:rFonts w:ascii="Fira Code" w:eastAsia="Times New Roman" w:hAnsi="Fira Code" w:cs="Fira Code"/>
          <w:color w:val="FFD866"/>
          <w:sz w:val="21"/>
          <w:szCs w:val="21"/>
          <w:lang w:eastAsia="en-IN"/>
        </w:rPr>
        <w:t>string.h</w:t>
      </w:r>
      <w:r w:rsidRPr="00456544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gt;</w:t>
      </w:r>
    </w:p>
    <w:p w14:paraId="0CC2867D" w14:textId="77777777" w:rsidR="00456544" w:rsidRPr="00456544" w:rsidRDefault="00456544" w:rsidP="00456544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456544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#</w:t>
      </w:r>
      <w:r w:rsidRPr="00456544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include</w:t>
      </w:r>
      <w:r w:rsidRPr="00456544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lt;</w:t>
      </w:r>
      <w:r w:rsidRPr="00456544">
        <w:rPr>
          <w:rFonts w:ascii="Fira Code" w:eastAsia="Times New Roman" w:hAnsi="Fira Code" w:cs="Fira Code"/>
          <w:color w:val="FFD866"/>
          <w:sz w:val="21"/>
          <w:szCs w:val="21"/>
          <w:lang w:eastAsia="en-IN"/>
        </w:rPr>
        <w:t>iostream</w:t>
      </w:r>
      <w:r w:rsidRPr="00456544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gt;</w:t>
      </w:r>
    </w:p>
    <w:p w14:paraId="1DAE249B" w14:textId="77777777" w:rsidR="00456544" w:rsidRPr="00456544" w:rsidRDefault="00456544" w:rsidP="00456544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456544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using</w:t>
      </w:r>
      <w:r w:rsidRPr="00456544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456544">
        <w:rPr>
          <w:rFonts w:ascii="Fira Code" w:eastAsia="Times New Roman" w:hAnsi="Fira Code" w:cs="Fira Code"/>
          <w:i/>
          <w:iCs/>
          <w:color w:val="78DCE8"/>
          <w:sz w:val="21"/>
          <w:szCs w:val="21"/>
          <w:lang w:eastAsia="en-IN"/>
        </w:rPr>
        <w:t>namespace</w:t>
      </w:r>
      <w:r w:rsidRPr="00456544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gramStart"/>
      <w:r w:rsidRPr="00456544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std</w:t>
      </w:r>
      <w:r w:rsidRPr="00456544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;</w:t>
      </w:r>
      <w:proofErr w:type="gramEnd"/>
    </w:p>
    <w:p w14:paraId="3CBF14D1" w14:textId="77777777" w:rsidR="00456544" w:rsidRPr="00456544" w:rsidRDefault="00456544" w:rsidP="00456544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</w:p>
    <w:p w14:paraId="098E6CD9" w14:textId="77777777" w:rsidR="00456544" w:rsidRPr="00456544" w:rsidRDefault="00456544" w:rsidP="00456544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456544">
        <w:rPr>
          <w:rFonts w:ascii="Fira Code" w:eastAsia="Times New Roman" w:hAnsi="Fira Code" w:cs="Fira Code"/>
          <w:i/>
          <w:iCs/>
          <w:color w:val="78DCE8"/>
          <w:sz w:val="21"/>
          <w:szCs w:val="21"/>
          <w:lang w:eastAsia="en-IN"/>
        </w:rPr>
        <w:t>int</w:t>
      </w:r>
      <w:r w:rsidRPr="00456544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gramStart"/>
      <w:r w:rsidRPr="00456544">
        <w:rPr>
          <w:rFonts w:ascii="Fira Code" w:eastAsia="Times New Roman" w:hAnsi="Fira Code" w:cs="Fira Code"/>
          <w:color w:val="A9DC76"/>
          <w:sz w:val="21"/>
          <w:szCs w:val="21"/>
          <w:lang w:eastAsia="en-IN"/>
        </w:rPr>
        <w:t>main</w:t>
      </w:r>
      <w:r w:rsidRPr="00456544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(</w:t>
      </w:r>
      <w:proofErr w:type="gramEnd"/>
      <w:r w:rsidRPr="00456544">
        <w:rPr>
          <w:rFonts w:ascii="Fira Code" w:eastAsia="Times New Roman" w:hAnsi="Fira Code" w:cs="Fira Code"/>
          <w:i/>
          <w:iCs/>
          <w:color w:val="78DCE8"/>
          <w:sz w:val="21"/>
          <w:szCs w:val="21"/>
          <w:lang w:eastAsia="en-IN"/>
        </w:rPr>
        <w:t>int</w:t>
      </w:r>
      <w:r w:rsidRPr="00456544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spellStart"/>
      <w:r w:rsidRPr="00456544">
        <w:rPr>
          <w:rFonts w:ascii="Fira Code" w:eastAsia="Times New Roman" w:hAnsi="Fira Code" w:cs="Fira Code"/>
          <w:i/>
          <w:iCs/>
          <w:color w:val="FC9867"/>
          <w:sz w:val="21"/>
          <w:szCs w:val="21"/>
          <w:lang w:eastAsia="en-IN"/>
        </w:rPr>
        <w:t>argc</w:t>
      </w:r>
      <w:proofErr w:type="spellEnd"/>
      <w:r w:rsidRPr="00456544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456544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,</w:t>
      </w:r>
      <w:r w:rsidRPr="00456544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456544">
        <w:rPr>
          <w:rFonts w:ascii="Fira Code" w:eastAsia="Times New Roman" w:hAnsi="Fira Code" w:cs="Fira Code"/>
          <w:i/>
          <w:iCs/>
          <w:color w:val="78DCE8"/>
          <w:sz w:val="21"/>
          <w:szCs w:val="21"/>
          <w:lang w:eastAsia="en-IN"/>
        </w:rPr>
        <w:t>char</w:t>
      </w:r>
      <w:r w:rsidRPr="00456544">
        <w:rPr>
          <w:rFonts w:ascii="Fira Code" w:eastAsia="Times New Roman" w:hAnsi="Fira Code" w:cs="Fira Code"/>
          <w:i/>
          <w:iCs/>
          <w:color w:val="FF6188"/>
          <w:sz w:val="21"/>
          <w:szCs w:val="21"/>
          <w:lang w:eastAsia="en-IN"/>
        </w:rPr>
        <w:t>**</w:t>
      </w:r>
      <w:proofErr w:type="spellStart"/>
      <w:r w:rsidRPr="00456544">
        <w:rPr>
          <w:rFonts w:ascii="Fira Code" w:eastAsia="Times New Roman" w:hAnsi="Fira Code" w:cs="Fira Code"/>
          <w:i/>
          <w:iCs/>
          <w:color w:val="FC9867"/>
          <w:sz w:val="21"/>
          <w:szCs w:val="21"/>
          <w:lang w:eastAsia="en-IN"/>
        </w:rPr>
        <w:t>argv</w:t>
      </w:r>
      <w:proofErr w:type="spellEnd"/>
      <w:r w:rsidRPr="00456544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)</w:t>
      </w:r>
    </w:p>
    <w:p w14:paraId="37F268EB" w14:textId="77777777" w:rsidR="00456544" w:rsidRPr="00456544" w:rsidRDefault="00456544" w:rsidP="00456544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456544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{</w:t>
      </w:r>
    </w:p>
    <w:p w14:paraId="69AFE007" w14:textId="77777777" w:rsidR="00456544" w:rsidRPr="00456544" w:rsidRDefault="00456544" w:rsidP="00456544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456544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</w:t>
      </w:r>
      <w:r w:rsidRPr="00456544">
        <w:rPr>
          <w:rFonts w:ascii="Fira Code" w:eastAsia="Times New Roman" w:hAnsi="Fira Code" w:cs="Fira Code"/>
          <w:i/>
          <w:iCs/>
          <w:color w:val="78DCE8"/>
          <w:sz w:val="21"/>
          <w:szCs w:val="21"/>
          <w:lang w:eastAsia="en-IN"/>
        </w:rPr>
        <w:t>char</w:t>
      </w:r>
      <w:r w:rsidRPr="00456544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gramStart"/>
      <w:r w:rsidRPr="00456544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str</w:t>
      </w:r>
      <w:r w:rsidRPr="00456544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[</w:t>
      </w:r>
      <w:proofErr w:type="gramEnd"/>
      <w:r w:rsidRPr="00456544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100</w:t>
      </w:r>
      <w:r w:rsidRPr="00456544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]</w:t>
      </w:r>
      <w:r w:rsidRPr="00456544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=</w:t>
      </w:r>
      <w:r w:rsidRPr="00456544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"";</w:t>
      </w:r>
    </w:p>
    <w:p w14:paraId="1B325286" w14:textId="77777777" w:rsidR="00456544" w:rsidRPr="00456544" w:rsidRDefault="00456544" w:rsidP="00456544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</w:p>
    <w:p w14:paraId="74949A52" w14:textId="77777777" w:rsidR="00456544" w:rsidRPr="00456544" w:rsidRDefault="00456544" w:rsidP="00456544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456544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</w:t>
      </w:r>
      <w:proofErr w:type="spellStart"/>
      <w:proofErr w:type="gramStart"/>
      <w:r w:rsidRPr="00456544">
        <w:rPr>
          <w:rFonts w:ascii="Fira Code" w:eastAsia="Times New Roman" w:hAnsi="Fira Code" w:cs="Fira Code"/>
          <w:color w:val="A9DC76"/>
          <w:sz w:val="21"/>
          <w:szCs w:val="21"/>
          <w:lang w:eastAsia="en-IN"/>
        </w:rPr>
        <w:t>strcat</w:t>
      </w:r>
      <w:proofErr w:type="spellEnd"/>
      <w:r w:rsidRPr="00456544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(</w:t>
      </w:r>
      <w:proofErr w:type="gramEnd"/>
      <w:r w:rsidRPr="00456544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str </w:t>
      </w:r>
      <w:r w:rsidRPr="00456544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,</w:t>
      </w:r>
      <w:r w:rsidRPr="00456544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456544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"</w:t>
      </w:r>
      <w:r w:rsidRPr="00456544">
        <w:rPr>
          <w:rFonts w:ascii="Fira Code" w:eastAsia="Times New Roman" w:hAnsi="Fira Code" w:cs="Fira Code"/>
          <w:color w:val="FFD866"/>
          <w:sz w:val="21"/>
          <w:szCs w:val="21"/>
          <w:lang w:eastAsia="en-IN"/>
        </w:rPr>
        <w:t xml:space="preserve">ls -l </w:t>
      </w:r>
      <w:r w:rsidRPr="00456544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");</w:t>
      </w:r>
    </w:p>
    <w:p w14:paraId="03F12C1C" w14:textId="77777777" w:rsidR="00456544" w:rsidRPr="00456544" w:rsidRDefault="00456544" w:rsidP="00456544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</w:p>
    <w:p w14:paraId="5635EC70" w14:textId="77777777" w:rsidR="00456544" w:rsidRPr="00456544" w:rsidRDefault="00456544" w:rsidP="00456544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456544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</w:t>
      </w:r>
      <w:proofErr w:type="spellStart"/>
      <w:proofErr w:type="gramStart"/>
      <w:r w:rsidRPr="00456544">
        <w:rPr>
          <w:rFonts w:ascii="Fira Code" w:eastAsia="Times New Roman" w:hAnsi="Fira Code" w:cs="Fira Code"/>
          <w:color w:val="A9DC76"/>
          <w:sz w:val="21"/>
          <w:szCs w:val="21"/>
          <w:lang w:eastAsia="en-IN"/>
        </w:rPr>
        <w:t>strcat</w:t>
      </w:r>
      <w:proofErr w:type="spellEnd"/>
      <w:r w:rsidRPr="00456544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(</w:t>
      </w:r>
      <w:proofErr w:type="gramEnd"/>
      <w:r w:rsidRPr="00456544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str </w:t>
      </w:r>
      <w:r w:rsidRPr="00456544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,</w:t>
      </w:r>
      <w:proofErr w:type="spellStart"/>
      <w:r w:rsidRPr="00456544">
        <w:rPr>
          <w:rFonts w:ascii="Fira Code" w:eastAsia="Times New Roman" w:hAnsi="Fira Code" w:cs="Fira Code"/>
          <w:i/>
          <w:iCs/>
          <w:color w:val="FC9867"/>
          <w:sz w:val="21"/>
          <w:szCs w:val="21"/>
          <w:lang w:eastAsia="en-IN"/>
        </w:rPr>
        <w:t>argv</w:t>
      </w:r>
      <w:proofErr w:type="spellEnd"/>
      <w:r w:rsidRPr="00456544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[</w:t>
      </w:r>
      <w:r w:rsidRPr="00456544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1</w:t>
      </w:r>
      <w:r w:rsidRPr="00456544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]);</w:t>
      </w:r>
    </w:p>
    <w:p w14:paraId="6DBC5C5A" w14:textId="77777777" w:rsidR="00456544" w:rsidRPr="00456544" w:rsidRDefault="00456544" w:rsidP="00456544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456544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</w:t>
      </w:r>
    </w:p>
    <w:p w14:paraId="6E2FD676" w14:textId="77777777" w:rsidR="00456544" w:rsidRPr="00456544" w:rsidRDefault="00456544" w:rsidP="00456544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456544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</w:t>
      </w:r>
      <w:proofErr w:type="spellStart"/>
      <w:proofErr w:type="gramStart"/>
      <w:r w:rsidRPr="00456544">
        <w:rPr>
          <w:rFonts w:ascii="Fira Code" w:eastAsia="Times New Roman" w:hAnsi="Fira Code" w:cs="Fira Code"/>
          <w:color w:val="A9DC76"/>
          <w:sz w:val="21"/>
          <w:szCs w:val="21"/>
          <w:lang w:eastAsia="en-IN"/>
        </w:rPr>
        <w:t>strcat</w:t>
      </w:r>
      <w:proofErr w:type="spellEnd"/>
      <w:r w:rsidRPr="00456544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(</w:t>
      </w:r>
      <w:proofErr w:type="gramEnd"/>
      <w:r w:rsidRPr="00456544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str </w:t>
      </w:r>
      <w:r w:rsidRPr="00456544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,"</w:t>
      </w:r>
      <w:r w:rsidRPr="00456544">
        <w:rPr>
          <w:rFonts w:ascii="Fira Code" w:eastAsia="Times New Roman" w:hAnsi="Fira Code" w:cs="Fira Code"/>
          <w:color w:val="FFD866"/>
          <w:sz w:val="21"/>
          <w:szCs w:val="21"/>
          <w:lang w:eastAsia="en-IN"/>
        </w:rPr>
        <w:t>| awk '{print $1 , $6 , $7 , $8 }'</w:t>
      </w:r>
      <w:r w:rsidRPr="00456544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");</w:t>
      </w:r>
    </w:p>
    <w:p w14:paraId="3C43711E" w14:textId="77777777" w:rsidR="00456544" w:rsidRPr="00456544" w:rsidRDefault="00456544" w:rsidP="00456544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</w:p>
    <w:p w14:paraId="0257564E" w14:textId="77777777" w:rsidR="00456544" w:rsidRPr="00456544" w:rsidRDefault="00456544" w:rsidP="00456544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456544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</w:t>
      </w:r>
      <w:r w:rsidRPr="00456544">
        <w:rPr>
          <w:rFonts w:ascii="Fira Code" w:eastAsia="Times New Roman" w:hAnsi="Fira Code" w:cs="Fira Code"/>
          <w:color w:val="A9DC76"/>
          <w:sz w:val="21"/>
          <w:szCs w:val="21"/>
          <w:lang w:eastAsia="en-IN"/>
        </w:rPr>
        <w:t>system</w:t>
      </w:r>
      <w:r w:rsidRPr="00456544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(</w:t>
      </w:r>
      <w:r w:rsidRPr="00456544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str</w:t>
      </w:r>
      <w:proofErr w:type="gramStart"/>
      <w:r w:rsidRPr="00456544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);</w:t>
      </w:r>
      <w:proofErr w:type="gramEnd"/>
    </w:p>
    <w:p w14:paraId="6B96AFF9" w14:textId="77777777" w:rsidR="00456544" w:rsidRPr="00456544" w:rsidRDefault="00456544" w:rsidP="00456544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</w:p>
    <w:p w14:paraId="0EE9C1CC" w14:textId="77777777" w:rsidR="00456544" w:rsidRPr="00456544" w:rsidRDefault="00456544" w:rsidP="00456544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456544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</w:t>
      </w:r>
      <w:r w:rsidRPr="00456544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return</w:t>
      </w:r>
      <w:r w:rsidRPr="00456544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gramStart"/>
      <w:r w:rsidRPr="00456544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0</w:t>
      </w:r>
      <w:r w:rsidRPr="00456544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;</w:t>
      </w:r>
      <w:proofErr w:type="gramEnd"/>
    </w:p>
    <w:p w14:paraId="38BC6D87" w14:textId="77777777" w:rsidR="00456544" w:rsidRPr="00456544" w:rsidRDefault="00456544" w:rsidP="00456544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456544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}</w:t>
      </w:r>
    </w:p>
    <w:p w14:paraId="2FC29349" w14:textId="77777777" w:rsidR="00456544" w:rsidRPr="00456544" w:rsidRDefault="00456544" w:rsidP="00456544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</w:p>
    <w:p w14:paraId="6BB42F75" w14:textId="569916AF" w:rsidR="00EA053E" w:rsidRDefault="00EA053E" w:rsidP="00EA053E">
      <w:pPr>
        <w:jc w:val="center"/>
        <w:rPr>
          <w:rFonts w:ascii="Fira Code" w:hAnsi="Fira Code" w:cs="Fira Code"/>
          <w:b/>
          <w:bCs/>
          <w:color w:val="3B3838" w:themeColor="background2" w:themeShade="40"/>
          <w:sz w:val="48"/>
          <w:szCs w:val="48"/>
        </w:rPr>
      </w:pPr>
    </w:p>
    <w:p w14:paraId="4A081622" w14:textId="11D4DF43" w:rsidR="00456544" w:rsidRDefault="00456544" w:rsidP="00EA053E">
      <w:pPr>
        <w:jc w:val="center"/>
        <w:rPr>
          <w:rFonts w:ascii="Fira Code" w:hAnsi="Fira Code" w:cs="Fira Code"/>
          <w:b/>
          <w:bCs/>
          <w:color w:val="3B3838" w:themeColor="background2" w:themeShade="40"/>
          <w:sz w:val="48"/>
          <w:szCs w:val="48"/>
        </w:rPr>
      </w:pPr>
      <w:r>
        <w:rPr>
          <w:rFonts w:ascii="Fira Code" w:hAnsi="Fira Code" w:cs="Fira Code"/>
          <w:b/>
          <w:bCs/>
          <w:color w:val="3B3838" w:themeColor="background2" w:themeShade="40"/>
          <w:sz w:val="48"/>
          <w:szCs w:val="48"/>
        </w:rPr>
        <w:t>OUTPUT</w:t>
      </w:r>
    </w:p>
    <w:p w14:paraId="2E85B55A" w14:textId="60FB2903" w:rsidR="00456544" w:rsidRDefault="00456544" w:rsidP="00EA053E">
      <w:pPr>
        <w:jc w:val="center"/>
        <w:rPr>
          <w:rFonts w:ascii="Fira Code" w:hAnsi="Fira Code" w:cs="Fira Code"/>
          <w:b/>
          <w:bCs/>
          <w:color w:val="3B3838" w:themeColor="background2" w:themeShade="40"/>
          <w:sz w:val="48"/>
          <w:szCs w:val="48"/>
        </w:rPr>
      </w:pPr>
      <w:r>
        <w:rPr>
          <w:rFonts w:ascii="Fira Code" w:hAnsi="Fira Code" w:cs="Fira Code"/>
          <w:b/>
          <w:bCs/>
          <w:noProof/>
          <w:color w:val="E7E6E6" w:themeColor="background2"/>
          <w:sz w:val="48"/>
          <w:szCs w:val="48"/>
        </w:rPr>
        <w:drawing>
          <wp:inline distT="0" distB="0" distL="0" distR="0" wp14:anchorId="7D1458A8" wp14:editId="5995C032">
            <wp:extent cx="3886742" cy="714475"/>
            <wp:effectExtent l="0" t="0" r="0" b="9525"/>
            <wp:docPr id="7" name="Picture 7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Text&#10;&#10;Description automatically generated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86742" cy="714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6132AE" w14:textId="4FCD3DB1" w:rsidR="00456544" w:rsidRDefault="00456544" w:rsidP="00EA053E">
      <w:pPr>
        <w:jc w:val="center"/>
        <w:rPr>
          <w:rFonts w:ascii="Fira Code" w:hAnsi="Fira Code" w:cs="Fira Code"/>
          <w:b/>
          <w:bCs/>
          <w:color w:val="3B3838" w:themeColor="background2" w:themeShade="40"/>
          <w:sz w:val="48"/>
          <w:szCs w:val="48"/>
        </w:rPr>
      </w:pPr>
    </w:p>
    <w:p w14:paraId="0FC49369" w14:textId="25D75808" w:rsidR="00456544" w:rsidRDefault="00456544" w:rsidP="00EA053E">
      <w:pPr>
        <w:jc w:val="center"/>
        <w:rPr>
          <w:rFonts w:ascii="Fira Code" w:hAnsi="Fira Code" w:cs="Fira Code"/>
          <w:b/>
          <w:bCs/>
          <w:color w:val="3B3838" w:themeColor="background2" w:themeShade="40"/>
          <w:sz w:val="48"/>
          <w:szCs w:val="48"/>
        </w:rPr>
      </w:pPr>
      <w:r>
        <w:rPr>
          <w:rFonts w:ascii="Fira Code" w:hAnsi="Fira Code" w:cs="Fira Code"/>
          <w:b/>
          <w:bCs/>
          <w:color w:val="3B3838" w:themeColor="background2" w:themeShade="40"/>
          <w:sz w:val="48"/>
          <w:szCs w:val="48"/>
        </w:rPr>
        <w:lastRenderedPageBreak/>
        <w:t>Practical 5</w:t>
      </w:r>
    </w:p>
    <w:p w14:paraId="5158F90E" w14:textId="6B323828" w:rsidR="00456544" w:rsidRDefault="00E20A8B" w:rsidP="00EA053E">
      <w:pPr>
        <w:jc w:val="center"/>
        <w:rPr>
          <w:rFonts w:ascii="Fira Code" w:hAnsi="Fira Code" w:cs="Fira Code"/>
          <w:color w:val="000000"/>
          <w:sz w:val="28"/>
          <w:szCs w:val="28"/>
        </w:rPr>
      </w:pPr>
      <w:r w:rsidRPr="00E20A8B">
        <w:rPr>
          <w:rFonts w:ascii="Fira Code" w:hAnsi="Fira Code" w:cs="Fira Code"/>
          <w:color w:val="000000"/>
          <w:sz w:val="28"/>
          <w:szCs w:val="28"/>
        </w:rPr>
        <w:t>Write a program to copy files using system calls.</w:t>
      </w:r>
    </w:p>
    <w:p w14:paraId="00A13B77" w14:textId="77777777" w:rsidR="00E20A8B" w:rsidRPr="00E20A8B" w:rsidRDefault="00E20A8B" w:rsidP="00EA053E">
      <w:pPr>
        <w:jc w:val="center"/>
        <w:rPr>
          <w:rFonts w:ascii="Fira Code" w:hAnsi="Fira Code" w:cs="Fira Code"/>
          <w:b/>
          <w:bCs/>
          <w:color w:val="3B3838" w:themeColor="background2" w:themeShade="40"/>
          <w:sz w:val="28"/>
          <w:szCs w:val="28"/>
        </w:rPr>
      </w:pPr>
    </w:p>
    <w:p w14:paraId="7FD2C2E4" w14:textId="37A72212" w:rsidR="00456544" w:rsidRDefault="00456544" w:rsidP="00EA053E">
      <w:pPr>
        <w:jc w:val="center"/>
        <w:rPr>
          <w:rFonts w:ascii="Fira Code" w:hAnsi="Fira Code" w:cs="Fira Code"/>
          <w:b/>
          <w:bCs/>
          <w:color w:val="3B3838" w:themeColor="background2" w:themeShade="40"/>
          <w:sz w:val="48"/>
          <w:szCs w:val="48"/>
        </w:rPr>
      </w:pPr>
      <w:r>
        <w:rPr>
          <w:rFonts w:ascii="Fira Code" w:hAnsi="Fira Code" w:cs="Fira Code"/>
          <w:b/>
          <w:bCs/>
          <w:color w:val="3B3838" w:themeColor="background2" w:themeShade="40"/>
          <w:sz w:val="48"/>
          <w:szCs w:val="48"/>
        </w:rPr>
        <w:t>CODE</w:t>
      </w:r>
    </w:p>
    <w:p w14:paraId="6CBB9B78" w14:textId="77777777" w:rsidR="00E20A8B" w:rsidRPr="00E20A8B" w:rsidRDefault="00E20A8B" w:rsidP="00E20A8B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E20A8B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#</w:t>
      </w:r>
      <w:r w:rsidRPr="00E20A8B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include</w:t>
      </w:r>
      <w:r w:rsidRPr="00E20A8B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 xml:space="preserve"> </w:t>
      </w:r>
      <w:r w:rsidRPr="00E20A8B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lt;</w:t>
      </w:r>
      <w:proofErr w:type="spellStart"/>
      <w:r w:rsidRPr="00E20A8B">
        <w:rPr>
          <w:rFonts w:ascii="Fira Code" w:eastAsia="Times New Roman" w:hAnsi="Fira Code" w:cs="Fira Code"/>
          <w:color w:val="FFD866"/>
          <w:sz w:val="21"/>
          <w:szCs w:val="21"/>
          <w:lang w:eastAsia="en-IN"/>
        </w:rPr>
        <w:t>unistd.h</w:t>
      </w:r>
      <w:proofErr w:type="spellEnd"/>
      <w:r w:rsidRPr="00E20A8B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gt;</w:t>
      </w:r>
      <w:r w:rsidRPr="00E20A8B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 xml:space="preserve"> </w:t>
      </w:r>
      <w:r w:rsidRPr="00E20A8B">
        <w:rPr>
          <w:rFonts w:ascii="Fira Code" w:eastAsia="Times New Roman" w:hAnsi="Fira Code" w:cs="Fira Code"/>
          <w:i/>
          <w:iCs/>
          <w:color w:val="727072"/>
          <w:sz w:val="21"/>
          <w:szCs w:val="21"/>
          <w:lang w:eastAsia="en-IN"/>
        </w:rPr>
        <w:t>//read(</w:t>
      </w:r>
      <w:proofErr w:type="gramStart"/>
      <w:r w:rsidRPr="00E20A8B">
        <w:rPr>
          <w:rFonts w:ascii="Fira Code" w:eastAsia="Times New Roman" w:hAnsi="Fira Code" w:cs="Fira Code"/>
          <w:i/>
          <w:iCs/>
          <w:color w:val="727072"/>
          <w:sz w:val="21"/>
          <w:szCs w:val="21"/>
          <w:lang w:eastAsia="en-IN"/>
        </w:rPr>
        <w:t>),write</w:t>
      </w:r>
      <w:proofErr w:type="gramEnd"/>
      <w:r w:rsidRPr="00E20A8B">
        <w:rPr>
          <w:rFonts w:ascii="Fira Code" w:eastAsia="Times New Roman" w:hAnsi="Fira Code" w:cs="Fira Code"/>
          <w:i/>
          <w:iCs/>
          <w:color w:val="727072"/>
          <w:sz w:val="21"/>
          <w:szCs w:val="21"/>
          <w:lang w:eastAsia="en-IN"/>
        </w:rPr>
        <w:t>(),open(),...</w:t>
      </w:r>
    </w:p>
    <w:p w14:paraId="744845A0" w14:textId="77777777" w:rsidR="00E20A8B" w:rsidRPr="00E20A8B" w:rsidRDefault="00E20A8B" w:rsidP="00E20A8B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E20A8B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#</w:t>
      </w:r>
      <w:r w:rsidRPr="00E20A8B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include</w:t>
      </w:r>
      <w:r w:rsidRPr="00E20A8B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 xml:space="preserve"> </w:t>
      </w:r>
      <w:r w:rsidRPr="00E20A8B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lt;</w:t>
      </w:r>
      <w:proofErr w:type="spellStart"/>
      <w:r w:rsidRPr="00E20A8B">
        <w:rPr>
          <w:rFonts w:ascii="Fira Code" w:eastAsia="Times New Roman" w:hAnsi="Fira Code" w:cs="Fira Code"/>
          <w:color w:val="FFD866"/>
          <w:sz w:val="21"/>
          <w:szCs w:val="21"/>
          <w:lang w:eastAsia="en-IN"/>
        </w:rPr>
        <w:t>fcntl.h</w:t>
      </w:r>
      <w:proofErr w:type="spellEnd"/>
      <w:proofErr w:type="gramStart"/>
      <w:r w:rsidRPr="00E20A8B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gt;</w:t>
      </w:r>
      <w:r w:rsidRPr="00E20A8B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 xml:space="preserve">  </w:t>
      </w:r>
      <w:r w:rsidRPr="00E20A8B">
        <w:rPr>
          <w:rFonts w:ascii="Fira Code" w:eastAsia="Times New Roman" w:hAnsi="Fira Code" w:cs="Fira Code"/>
          <w:i/>
          <w:iCs/>
          <w:color w:val="727072"/>
          <w:sz w:val="21"/>
          <w:szCs w:val="21"/>
          <w:lang w:eastAsia="en-IN"/>
        </w:rPr>
        <w:t>/</w:t>
      </w:r>
      <w:proofErr w:type="gramEnd"/>
      <w:r w:rsidRPr="00E20A8B">
        <w:rPr>
          <w:rFonts w:ascii="Fira Code" w:eastAsia="Times New Roman" w:hAnsi="Fira Code" w:cs="Fira Code"/>
          <w:i/>
          <w:iCs/>
          <w:color w:val="727072"/>
          <w:sz w:val="21"/>
          <w:szCs w:val="21"/>
          <w:lang w:eastAsia="en-IN"/>
        </w:rPr>
        <w:t>/flags O_RDONLY(),...</w:t>
      </w:r>
    </w:p>
    <w:p w14:paraId="13A3EEDC" w14:textId="77777777" w:rsidR="00E20A8B" w:rsidRPr="00E20A8B" w:rsidRDefault="00E20A8B" w:rsidP="00E20A8B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E20A8B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#</w:t>
      </w:r>
      <w:r w:rsidRPr="00E20A8B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include</w:t>
      </w:r>
      <w:r w:rsidRPr="00E20A8B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 xml:space="preserve"> </w:t>
      </w:r>
      <w:r w:rsidRPr="00E20A8B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lt;</w:t>
      </w:r>
      <w:r w:rsidRPr="00E20A8B">
        <w:rPr>
          <w:rFonts w:ascii="Fira Code" w:eastAsia="Times New Roman" w:hAnsi="Fira Code" w:cs="Fira Code"/>
          <w:color w:val="FFD866"/>
          <w:sz w:val="21"/>
          <w:szCs w:val="21"/>
          <w:lang w:eastAsia="en-IN"/>
        </w:rPr>
        <w:t>iostream</w:t>
      </w:r>
      <w:r w:rsidRPr="00E20A8B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gt;</w:t>
      </w:r>
      <w:r w:rsidRPr="00E20A8B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 xml:space="preserve"> </w:t>
      </w:r>
      <w:r w:rsidRPr="00E20A8B">
        <w:rPr>
          <w:rFonts w:ascii="Fira Code" w:eastAsia="Times New Roman" w:hAnsi="Fira Code" w:cs="Fira Code"/>
          <w:i/>
          <w:iCs/>
          <w:color w:val="727072"/>
          <w:sz w:val="21"/>
          <w:szCs w:val="21"/>
          <w:lang w:eastAsia="en-IN"/>
        </w:rPr>
        <w:t>//input output stream</w:t>
      </w:r>
    </w:p>
    <w:p w14:paraId="130F1869" w14:textId="77777777" w:rsidR="00E20A8B" w:rsidRPr="00E20A8B" w:rsidRDefault="00E20A8B" w:rsidP="00E20A8B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E20A8B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using</w:t>
      </w:r>
      <w:r w:rsidRPr="00E20A8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E20A8B">
        <w:rPr>
          <w:rFonts w:ascii="Fira Code" w:eastAsia="Times New Roman" w:hAnsi="Fira Code" w:cs="Fira Code"/>
          <w:i/>
          <w:iCs/>
          <w:color w:val="78DCE8"/>
          <w:sz w:val="21"/>
          <w:szCs w:val="21"/>
          <w:lang w:eastAsia="en-IN"/>
        </w:rPr>
        <w:t>namespace</w:t>
      </w:r>
      <w:r w:rsidRPr="00E20A8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gramStart"/>
      <w:r w:rsidRPr="00E20A8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std</w:t>
      </w:r>
      <w:r w:rsidRPr="00E20A8B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;</w:t>
      </w:r>
      <w:proofErr w:type="gramEnd"/>
    </w:p>
    <w:p w14:paraId="4528273F" w14:textId="77777777" w:rsidR="00E20A8B" w:rsidRPr="00E20A8B" w:rsidRDefault="00E20A8B" w:rsidP="00E20A8B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</w:p>
    <w:p w14:paraId="30767115" w14:textId="77777777" w:rsidR="00E20A8B" w:rsidRPr="00E20A8B" w:rsidRDefault="00E20A8B" w:rsidP="00E20A8B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E20A8B">
        <w:rPr>
          <w:rFonts w:ascii="Fira Code" w:eastAsia="Times New Roman" w:hAnsi="Fira Code" w:cs="Fira Code"/>
          <w:i/>
          <w:iCs/>
          <w:color w:val="78DCE8"/>
          <w:sz w:val="21"/>
          <w:szCs w:val="21"/>
          <w:lang w:eastAsia="en-IN"/>
        </w:rPr>
        <w:t>int</w:t>
      </w:r>
      <w:r w:rsidRPr="00E20A8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gramStart"/>
      <w:r w:rsidRPr="00E20A8B">
        <w:rPr>
          <w:rFonts w:ascii="Fira Code" w:eastAsia="Times New Roman" w:hAnsi="Fira Code" w:cs="Fira Code"/>
          <w:color w:val="A9DC76"/>
          <w:sz w:val="21"/>
          <w:szCs w:val="21"/>
          <w:lang w:eastAsia="en-IN"/>
        </w:rPr>
        <w:t>main</w:t>
      </w:r>
      <w:r w:rsidRPr="00E20A8B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(</w:t>
      </w:r>
      <w:proofErr w:type="gramEnd"/>
      <w:r w:rsidRPr="00E20A8B">
        <w:rPr>
          <w:rFonts w:ascii="Fira Code" w:eastAsia="Times New Roman" w:hAnsi="Fira Code" w:cs="Fira Code"/>
          <w:i/>
          <w:iCs/>
          <w:color w:val="78DCE8"/>
          <w:sz w:val="21"/>
          <w:szCs w:val="21"/>
          <w:lang w:eastAsia="en-IN"/>
        </w:rPr>
        <w:t>int</w:t>
      </w:r>
      <w:r w:rsidRPr="00E20A8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spellStart"/>
      <w:r w:rsidRPr="00E20A8B">
        <w:rPr>
          <w:rFonts w:ascii="Fira Code" w:eastAsia="Times New Roman" w:hAnsi="Fira Code" w:cs="Fira Code"/>
          <w:i/>
          <w:iCs/>
          <w:color w:val="FC9867"/>
          <w:sz w:val="21"/>
          <w:szCs w:val="21"/>
          <w:lang w:eastAsia="en-IN"/>
        </w:rPr>
        <w:t>argc</w:t>
      </w:r>
      <w:proofErr w:type="spellEnd"/>
      <w:r w:rsidRPr="00E20A8B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,</w:t>
      </w:r>
      <w:r w:rsidRPr="00E20A8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E20A8B">
        <w:rPr>
          <w:rFonts w:ascii="Fira Code" w:eastAsia="Times New Roman" w:hAnsi="Fira Code" w:cs="Fira Code"/>
          <w:i/>
          <w:iCs/>
          <w:color w:val="78DCE8"/>
          <w:sz w:val="21"/>
          <w:szCs w:val="21"/>
          <w:lang w:eastAsia="en-IN"/>
        </w:rPr>
        <w:t>char</w:t>
      </w:r>
      <w:r w:rsidRPr="00E20A8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E20A8B">
        <w:rPr>
          <w:rFonts w:ascii="Fira Code" w:eastAsia="Times New Roman" w:hAnsi="Fira Code" w:cs="Fira Code"/>
          <w:i/>
          <w:iCs/>
          <w:color w:val="FF6188"/>
          <w:sz w:val="21"/>
          <w:szCs w:val="21"/>
          <w:lang w:eastAsia="en-IN"/>
        </w:rPr>
        <w:t>*</w:t>
      </w:r>
      <w:proofErr w:type="spellStart"/>
      <w:r w:rsidRPr="00E20A8B">
        <w:rPr>
          <w:rFonts w:ascii="Fira Code" w:eastAsia="Times New Roman" w:hAnsi="Fira Code" w:cs="Fira Code"/>
          <w:i/>
          <w:iCs/>
          <w:color w:val="FC9867"/>
          <w:sz w:val="21"/>
          <w:szCs w:val="21"/>
          <w:lang w:eastAsia="en-IN"/>
        </w:rPr>
        <w:t>argv</w:t>
      </w:r>
      <w:proofErr w:type="spellEnd"/>
      <w:r w:rsidRPr="00E20A8B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[])</w:t>
      </w:r>
    </w:p>
    <w:p w14:paraId="4ADCFA43" w14:textId="77777777" w:rsidR="00E20A8B" w:rsidRPr="00E20A8B" w:rsidRDefault="00E20A8B" w:rsidP="00E20A8B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E20A8B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{</w:t>
      </w:r>
    </w:p>
    <w:p w14:paraId="1A79A8B2" w14:textId="77777777" w:rsidR="00E20A8B" w:rsidRPr="00E20A8B" w:rsidRDefault="00E20A8B" w:rsidP="00E20A8B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E20A8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</w:t>
      </w:r>
      <w:r w:rsidRPr="00E20A8B">
        <w:rPr>
          <w:rFonts w:ascii="Fira Code" w:eastAsia="Times New Roman" w:hAnsi="Fira Code" w:cs="Fira Code"/>
          <w:i/>
          <w:iCs/>
          <w:color w:val="78DCE8"/>
          <w:sz w:val="21"/>
          <w:szCs w:val="21"/>
          <w:lang w:eastAsia="en-IN"/>
        </w:rPr>
        <w:t>char</w:t>
      </w:r>
      <w:r w:rsidRPr="00E20A8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spellStart"/>
      <w:proofErr w:type="gramStart"/>
      <w:r w:rsidRPr="00E20A8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buf</w:t>
      </w:r>
      <w:proofErr w:type="spellEnd"/>
      <w:r w:rsidRPr="00E20A8B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[</w:t>
      </w:r>
      <w:proofErr w:type="gramEnd"/>
      <w:r w:rsidRPr="00E20A8B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128</w:t>
      </w:r>
      <w:r w:rsidRPr="00E20A8B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];</w:t>
      </w:r>
    </w:p>
    <w:p w14:paraId="48496BA9" w14:textId="77777777" w:rsidR="00E20A8B" w:rsidRPr="00E20A8B" w:rsidRDefault="00E20A8B" w:rsidP="00E20A8B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E20A8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</w:t>
      </w:r>
      <w:r w:rsidRPr="00E20A8B">
        <w:rPr>
          <w:rFonts w:ascii="Fira Code" w:eastAsia="Times New Roman" w:hAnsi="Fira Code" w:cs="Fira Code"/>
          <w:i/>
          <w:iCs/>
          <w:color w:val="78DCE8"/>
          <w:sz w:val="21"/>
          <w:szCs w:val="21"/>
          <w:lang w:eastAsia="en-IN"/>
        </w:rPr>
        <w:t>int</w:t>
      </w:r>
      <w:r w:rsidRPr="00E20A8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spellStart"/>
      <w:r w:rsidRPr="00E20A8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src</w:t>
      </w:r>
      <w:proofErr w:type="spellEnd"/>
      <w:r w:rsidRPr="00E20A8B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,</w:t>
      </w:r>
      <w:r w:rsidRPr="00E20A8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des</w:t>
      </w:r>
      <w:r w:rsidRPr="00E20A8B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,</w:t>
      </w:r>
      <w:r w:rsidRPr="00E20A8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n</w:t>
      </w:r>
      <w:r w:rsidRPr="00E20A8B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;</w:t>
      </w:r>
      <w:r w:rsidRPr="00E20A8B">
        <w:rPr>
          <w:rFonts w:ascii="Fira Code" w:eastAsia="Times New Roman" w:hAnsi="Fira Code" w:cs="Fira Code"/>
          <w:i/>
          <w:iCs/>
          <w:color w:val="727072"/>
          <w:sz w:val="21"/>
          <w:szCs w:val="21"/>
          <w:lang w:eastAsia="en-IN"/>
        </w:rPr>
        <w:t xml:space="preserve"> //</w:t>
      </w:r>
      <w:proofErr w:type="spellStart"/>
      <w:r w:rsidRPr="00E20A8B">
        <w:rPr>
          <w:rFonts w:ascii="Fira Code" w:eastAsia="Times New Roman" w:hAnsi="Fira Code" w:cs="Fira Code"/>
          <w:i/>
          <w:iCs/>
          <w:color w:val="727072"/>
          <w:sz w:val="21"/>
          <w:szCs w:val="21"/>
          <w:lang w:eastAsia="en-IN"/>
        </w:rPr>
        <w:t>src</w:t>
      </w:r>
      <w:proofErr w:type="spellEnd"/>
      <w:r w:rsidRPr="00E20A8B">
        <w:rPr>
          <w:rFonts w:ascii="Fira Code" w:eastAsia="Times New Roman" w:hAnsi="Fira Code" w:cs="Fira Code"/>
          <w:i/>
          <w:iCs/>
          <w:color w:val="727072"/>
          <w:sz w:val="21"/>
          <w:szCs w:val="21"/>
          <w:lang w:eastAsia="en-IN"/>
        </w:rPr>
        <w:t xml:space="preserve"> is source file id, des is destinations and n for checking number of bits read and written</w:t>
      </w:r>
    </w:p>
    <w:p w14:paraId="43B418AC" w14:textId="77777777" w:rsidR="00E20A8B" w:rsidRPr="00E20A8B" w:rsidRDefault="00E20A8B" w:rsidP="00E20A8B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E20A8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</w:t>
      </w:r>
      <w:r w:rsidRPr="00E20A8B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if</w:t>
      </w:r>
      <w:r w:rsidRPr="00E20A8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E20A8B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(</w:t>
      </w:r>
      <w:proofErr w:type="spellStart"/>
      <w:proofErr w:type="gramStart"/>
      <w:r w:rsidRPr="00E20A8B">
        <w:rPr>
          <w:rFonts w:ascii="Fira Code" w:eastAsia="Times New Roman" w:hAnsi="Fira Code" w:cs="Fira Code"/>
          <w:i/>
          <w:iCs/>
          <w:color w:val="FC9867"/>
          <w:sz w:val="21"/>
          <w:szCs w:val="21"/>
          <w:lang w:eastAsia="en-IN"/>
        </w:rPr>
        <w:t>argc</w:t>
      </w:r>
      <w:proofErr w:type="spellEnd"/>
      <w:r w:rsidRPr="00E20A8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E20A8B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!</w:t>
      </w:r>
      <w:proofErr w:type="gramEnd"/>
      <w:r w:rsidRPr="00E20A8B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=</w:t>
      </w:r>
      <w:r w:rsidRPr="00E20A8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E20A8B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3</w:t>
      </w:r>
      <w:r w:rsidRPr="00E20A8B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)</w:t>
      </w:r>
    </w:p>
    <w:p w14:paraId="6F235600" w14:textId="77777777" w:rsidR="00E20A8B" w:rsidRPr="00E20A8B" w:rsidRDefault="00E20A8B" w:rsidP="00E20A8B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E20A8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</w:t>
      </w:r>
      <w:r w:rsidRPr="00E20A8B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{</w:t>
      </w:r>
    </w:p>
    <w:p w14:paraId="39A71DD6" w14:textId="77777777" w:rsidR="00E20A8B" w:rsidRPr="00E20A8B" w:rsidRDefault="00E20A8B" w:rsidP="00E20A8B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E20A8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</w:t>
      </w:r>
      <w:proofErr w:type="gramStart"/>
      <w:r w:rsidRPr="00E20A8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std</w:t>
      </w:r>
      <w:r w:rsidRPr="00E20A8B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::</w:t>
      </w:r>
      <w:proofErr w:type="spellStart"/>
      <w:proofErr w:type="gramEnd"/>
      <w:r w:rsidRPr="00E20A8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cerr</w:t>
      </w:r>
      <w:proofErr w:type="spellEnd"/>
      <w:r w:rsidRPr="00E20A8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E20A8B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&lt;&lt;</w:t>
      </w:r>
      <w:r w:rsidRPr="00E20A8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E20A8B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"</w:t>
      </w:r>
      <w:r w:rsidRPr="00E20A8B">
        <w:rPr>
          <w:rFonts w:ascii="Fira Code" w:eastAsia="Times New Roman" w:hAnsi="Fira Code" w:cs="Fira Code"/>
          <w:color w:val="FFD866"/>
          <w:sz w:val="21"/>
          <w:szCs w:val="21"/>
          <w:lang w:eastAsia="en-IN"/>
        </w:rPr>
        <w:t>Error! Two files expected</w:t>
      </w:r>
      <w:proofErr w:type="gramStart"/>
      <w:r w:rsidRPr="00E20A8B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";</w:t>
      </w:r>
      <w:proofErr w:type="gramEnd"/>
    </w:p>
    <w:p w14:paraId="5B305A81" w14:textId="77777777" w:rsidR="00E20A8B" w:rsidRPr="00E20A8B" w:rsidRDefault="00E20A8B" w:rsidP="00E20A8B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E20A8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</w:t>
      </w:r>
      <w:proofErr w:type="gramStart"/>
      <w:r w:rsidRPr="00E20A8B">
        <w:rPr>
          <w:rFonts w:ascii="Fira Code" w:eastAsia="Times New Roman" w:hAnsi="Fira Code" w:cs="Fira Code"/>
          <w:color w:val="A9DC76"/>
          <w:sz w:val="21"/>
          <w:szCs w:val="21"/>
          <w:lang w:eastAsia="en-IN"/>
        </w:rPr>
        <w:t>exit</w:t>
      </w:r>
      <w:r w:rsidRPr="00E20A8B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(</w:t>
      </w:r>
      <w:proofErr w:type="gramEnd"/>
      <w:r w:rsidRPr="00E20A8B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1</w:t>
      </w:r>
      <w:r w:rsidRPr="00E20A8B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);</w:t>
      </w:r>
    </w:p>
    <w:p w14:paraId="690CF6CE" w14:textId="77777777" w:rsidR="00E20A8B" w:rsidRPr="00E20A8B" w:rsidRDefault="00E20A8B" w:rsidP="00E20A8B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E20A8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</w:t>
      </w:r>
      <w:r w:rsidRPr="00E20A8B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}</w:t>
      </w:r>
    </w:p>
    <w:p w14:paraId="316524EA" w14:textId="77777777" w:rsidR="00E20A8B" w:rsidRPr="00E20A8B" w:rsidRDefault="00E20A8B" w:rsidP="00E20A8B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E20A8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</w:t>
      </w:r>
      <w:r w:rsidRPr="00E20A8B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else</w:t>
      </w:r>
    </w:p>
    <w:p w14:paraId="1045E3F3" w14:textId="77777777" w:rsidR="00E20A8B" w:rsidRPr="00E20A8B" w:rsidRDefault="00E20A8B" w:rsidP="00E20A8B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E20A8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</w:t>
      </w:r>
      <w:r w:rsidRPr="00E20A8B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{</w:t>
      </w:r>
    </w:p>
    <w:p w14:paraId="6446AAEE" w14:textId="77777777" w:rsidR="00E20A8B" w:rsidRPr="00E20A8B" w:rsidRDefault="00E20A8B" w:rsidP="00E20A8B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E20A8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</w:t>
      </w:r>
      <w:proofErr w:type="spellStart"/>
      <w:r w:rsidRPr="00E20A8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src</w:t>
      </w:r>
      <w:proofErr w:type="spellEnd"/>
      <w:r w:rsidRPr="00E20A8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E20A8B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=</w:t>
      </w:r>
      <w:r w:rsidRPr="00E20A8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E20A8B">
        <w:rPr>
          <w:rFonts w:ascii="Fira Code" w:eastAsia="Times New Roman" w:hAnsi="Fira Code" w:cs="Fira Code"/>
          <w:color w:val="A9DC76"/>
          <w:sz w:val="21"/>
          <w:szCs w:val="21"/>
          <w:lang w:eastAsia="en-IN"/>
        </w:rPr>
        <w:t>open</w:t>
      </w:r>
      <w:r w:rsidRPr="00E20A8B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(</w:t>
      </w:r>
      <w:proofErr w:type="spellStart"/>
      <w:proofErr w:type="gramStart"/>
      <w:r w:rsidRPr="00E20A8B">
        <w:rPr>
          <w:rFonts w:ascii="Fira Code" w:eastAsia="Times New Roman" w:hAnsi="Fira Code" w:cs="Fira Code"/>
          <w:i/>
          <w:iCs/>
          <w:color w:val="FC9867"/>
          <w:sz w:val="21"/>
          <w:szCs w:val="21"/>
          <w:lang w:eastAsia="en-IN"/>
        </w:rPr>
        <w:t>argv</w:t>
      </w:r>
      <w:proofErr w:type="spellEnd"/>
      <w:r w:rsidRPr="00E20A8B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[</w:t>
      </w:r>
      <w:proofErr w:type="gramEnd"/>
      <w:r w:rsidRPr="00E20A8B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1</w:t>
      </w:r>
      <w:r w:rsidRPr="00E20A8B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],</w:t>
      </w:r>
      <w:r w:rsidRPr="00E20A8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E20A8B">
        <w:rPr>
          <w:rFonts w:ascii="Fira Code" w:eastAsia="Times New Roman" w:hAnsi="Fira Code" w:cs="Fira Code"/>
          <w:color w:val="78DCE8"/>
          <w:sz w:val="21"/>
          <w:szCs w:val="21"/>
          <w:lang w:eastAsia="en-IN"/>
        </w:rPr>
        <w:t>O_RDONLY</w:t>
      </w:r>
      <w:r w:rsidRPr="00E20A8B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);</w:t>
      </w:r>
      <w:r w:rsidRPr="00E20A8B">
        <w:rPr>
          <w:rFonts w:ascii="Fira Code" w:eastAsia="Times New Roman" w:hAnsi="Fira Code" w:cs="Fira Code"/>
          <w:i/>
          <w:iCs/>
          <w:color w:val="727072"/>
          <w:sz w:val="21"/>
          <w:szCs w:val="21"/>
          <w:lang w:eastAsia="en-IN"/>
        </w:rPr>
        <w:t xml:space="preserve"> //open a file in </w:t>
      </w:r>
      <w:proofErr w:type="spellStart"/>
      <w:r w:rsidRPr="00E20A8B">
        <w:rPr>
          <w:rFonts w:ascii="Fira Code" w:eastAsia="Times New Roman" w:hAnsi="Fira Code" w:cs="Fira Code"/>
          <w:i/>
          <w:iCs/>
          <w:color w:val="727072"/>
          <w:sz w:val="21"/>
          <w:szCs w:val="21"/>
          <w:lang w:eastAsia="en-IN"/>
        </w:rPr>
        <w:t>readonly</w:t>
      </w:r>
      <w:proofErr w:type="spellEnd"/>
    </w:p>
    <w:p w14:paraId="06185B82" w14:textId="77777777" w:rsidR="00E20A8B" w:rsidRPr="00E20A8B" w:rsidRDefault="00E20A8B" w:rsidP="00E20A8B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E20A8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</w:t>
      </w:r>
      <w:r w:rsidRPr="00E20A8B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if</w:t>
      </w:r>
      <w:r w:rsidRPr="00E20A8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E20A8B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(</w:t>
      </w:r>
      <w:proofErr w:type="spellStart"/>
      <w:r w:rsidRPr="00E20A8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src</w:t>
      </w:r>
      <w:proofErr w:type="spellEnd"/>
      <w:r w:rsidRPr="00E20A8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E20A8B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==</w:t>
      </w:r>
      <w:r w:rsidRPr="00E20A8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E20A8B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-</w:t>
      </w:r>
      <w:r w:rsidRPr="00E20A8B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1</w:t>
      </w:r>
      <w:r w:rsidRPr="00E20A8B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)</w:t>
      </w:r>
    </w:p>
    <w:p w14:paraId="6F7B450B" w14:textId="77777777" w:rsidR="00E20A8B" w:rsidRPr="00E20A8B" w:rsidRDefault="00E20A8B" w:rsidP="00E20A8B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E20A8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</w:t>
      </w:r>
      <w:r w:rsidRPr="00E20A8B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{</w:t>
      </w:r>
    </w:p>
    <w:p w14:paraId="6714A763" w14:textId="77777777" w:rsidR="00E20A8B" w:rsidRPr="00E20A8B" w:rsidRDefault="00E20A8B" w:rsidP="00E20A8B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E20A8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    </w:t>
      </w:r>
      <w:proofErr w:type="spellStart"/>
      <w:r w:rsidRPr="00E20A8B">
        <w:rPr>
          <w:rFonts w:ascii="Fira Code" w:eastAsia="Times New Roman" w:hAnsi="Fira Code" w:cs="Fira Code"/>
          <w:color w:val="A9DC76"/>
          <w:sz w:val="21"/>
          <w:szCs w:val="21"/>
          <w:lang w:eastAsia="en-IN"/>
        </w:rPr>
        <w:t>perror</w:t>
      </w:r>
      <w:proofErr w:type="spellEnd"/>
      <w:r w:rsidRPr="00E20A8B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("</w:t>
      </w:r>
      <w:r w:rsidRPr="00E20A8B">
        <w:rPr>
          <w:rFonts w:ascii="Fira Code" w:eastAsia="Times New Roman" w:hAnsi="Fira Code" w:cs="Fira Code"/>
          <w:color w:val="FFD866"/>
          <w:sz w:val="21"/>
          <w:szCs w:val="21"/>
          <w:lang w:eastAsia="en-IN"/>
        </w:rPr>
        <w:t>Error</w:t>
      </w:r>
      <w:r w:rsidRPr="00E20A8B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"</w:t>
      </w:r>
      <w:proofErr w:type="gramStart"/>
      <w:r w:rsidRPr="00E20A8B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);</w:t>
      </w:r>
      <w:proofErr w:type="gramEnd"/>
    </w:p>
    <w:p w14:paraId="1E666C7D" w14:textId="77777777" w:rsidR="00E20A8B" w:rsidRPr="00E20A8B" w:rsidRDefault="00E20A8B" w:rsidP="00E20A8B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E20A8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    </w:t>
      </w:r>
      <w:proofErr w:type="gramStart"/>
      <w:r w:rsidRPr="00E20A8B">
        <w:rPr>
          <w:rFonts w:ascii="Fira Code" w:eastAsia="Times New Roman" w:hAnsi="Fira Code" w:cs="Fira Code"/>
          <w:color w:val="A9DC76"/>
          <w:sz w:val="21"/>
          <w:szCs w:val="21"/>
          <w:lang w:eastAsia="en-IN"/>
        </w:rPr>
        <w:t>exit</w:t>
      </w:r>
      <w:r w:rsidRPr="00E20A8B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(</w:t>
      </w:r>
      <w:proofErr w:type="gramEnd"/>
      <w:r w:rsidRPr="00E20A8B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0</w:t>
      </w:r>
      <w:r w:rsidRPr="00E20A8B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);</w:t>
      </w:r>
    </w:p>
    <w:p w14:paraId="5A5CC3FC" w14:textId="77777777" w:rsidR="00E20A8B" w:rsidRPr="00E20A8B" w:rsidRDefault="00E20A8B" w:rsidP="00E20A8B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E20A8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</w:t>
      </w:r>
      <w:r w:rsidRPr="00E20A8B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}</w:t>
      </w:r>
    </w:p>
    <w:p w14:paraId="33D78CD0" w14:textId="77777777" w:rsidR="00E20A8B" w:rsidRPr="00E20A8B" w:rsidRDefault="00E20A8B" w:rsidP="00E20A8B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E20A8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</w:t>
      </w:r>
      <w:r w:rsidRPr="00E20A8B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else</w:t>
      </w:r>
    </w:p>
    <w:p w14:paraId="6F41E179" w14:textId="77777777" w:rsidR="00E20A8B" w:rsidRPr="00E20A8B" w:rsidRDefault="00E20A8B" w:rsidP="00E20A8B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E20A8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</w:t>
      </w:r>
      <w:r w:rsidRPr="00E20A8B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{</w:t>
      </w:r>
    </w:p>
    <w:p w14:paraId="4D73DDF6" w14:textId="77777777" w:rsidR="00E20A8B" w:rsidRPr="00E20A8B" w:rsidRDefault="00E20A8B" w:rsidP="00E20A8B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E20A8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    des </w:t>
      </w:r>
      <w:r w:rsidRPr="00E20A8B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=</w:t>
      </w:r>
      <w:r w:rsidRPr="00E20A8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E20A8B">
        <w:rPr>
          <w:rFonts w:ascii="Fira Code" w:eastAsia="Times New Roman" w:hAnsi="Fira Code" w:cs="Fira Code"/>
          <w:color w:val="A9DC76"/>
          <w:sz w:val="21"/>
          <w:szCs w:val="21"/>
          <w:lang w:eastAsia="en-IN"/>
        </w:rPr>
        <w:t>open</w:t>
      </w:r>
      <w:r w:rsidRPr="00E20A8B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(</w:t>
      </w:r>
      <w:proofErr w:type="spellStart"/>
      <w:proofErr w:type="gramStart"/>
      <w:r w:rsidRPr="00E20A8B">
        <w:rPr>
          <w:rFonts w:ascii="Fira Code" w:eastAsia="Times New Roman" w:hAnsi="Fira Code" w:cs="Fira Code"/>
          <w:i/>
          <w:iCs/>
          <w:color w:val="FC9867"/>
          <w:sz w:val="21"/>
          <w:szCs w:val="21"/>
          <w:lang w:eastAsia="en-IN"/>
        </w:rPr>
        <w:t>argv</w:t>
      </w:r>
      <w:proofErr w:type="spellEnd"/>
      <w:r w:rsidRPr="00E20A8B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[</w:t>
      </w:r>
      <w:proofErr w:type="gramEnd"/>
      <w:r w:rsidRPr="00E20A8B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2</w:t>
      </w:r>
      <w:r w:rsidRPr="00E20A8B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],</w:t>
      </w:r>
      <w:r w:rsidRPr="00E20A8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E20A8B">
        <w:rPr>
          <w:rFonts w:ascii="Fira Code" w:eastAsia="Times New Roman" w:hAnsi="Fira Code" w:cs="Fira Code"/>
          <w:color w:val="78DCE8"/>
          <w:sz w:val="21"/>
          <w:szCs w:val="21"/>
          <w:lang w:eastAsia="en-IN"/>
        </w:rPr>
        <w:t>O_WRONLY</w:t>
      </w:r>
      <w:r w:rsidRPr="00E20A8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E20A8B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|</w:t>
      </w:r>
      <w:r w:rsidRPr="00E20A8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E20A8B">
        <w:rPr>
          <w:rFonts w:ascii="Fira Code" w:eastAsia="Times New Roman" w:hAnsi="Fira Code" w:cs="Fira Code"/>
          <w:color w:val="78DCE8"/>
          <w:sz w:val="21"/>
          <w:szCs w:val="21"/>
          <w:lang w:eastAsia="en-IN"/>
        </w:rPr>
        <w:t>O_CREAT</w:t>
      </w:r>
      <w:r w:rsidRPr="00E20A8B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,</w:t>
      </w:r>
      <w:r w:rsidRPr="00E20A8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E20A8B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0</w:t>
      </w:r>
      <w:r w:rsidRPr="00E20A8B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640</w:t>
      </w:r>
      <w:r w:rsidRPr="00E20A8B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);</w:t>
      </w:r>
      <w:r w:rsidRPr="00E20A8B">
        <w:rPr>
          <w:rFonts w:ascii="Fira Code" w:eastAsia="Times New Roman" w:hAnsi="Fira Code" w:cs="Fira Code"/>
          <w:i/>
          <w:iCs/>
          <w:color w:val="727072"/>
          <w:sz w:val="21"/>
          <w:szCs w:val="21"/>
          <w:lang w:eastAsia="en-IN"/>
        </w:rPr>
        <w:t xml:space="preserve"> //set's the flag of opening file as </w:t>
      </w:r>
      <w:proofErr w:type="spellStart"/>
      <w:r w:rsidRPr="00E20A8B">
        <w:rPr>
          <w:rFonts w:ascii="Fira Code" w:eastAsia="Times New Roman" w:hAnsi="Fira Code" w:cs="Fira Code"/>
          <w:i/>
          <w:iCs/>
          <w:color w:val="727072"/>
          <w:sz w:val="21"/>
          <w:szCs w:val="21"/>
          <w:lang w:eastAsia="en-IN"/>
        </w:rPr>
        <w:t>writeonly</w:t>
      </w:r>
      <w:proofErr w:type="spellEnd"/>
    </w:p>
    <w:p w14:paraId="7116FBB5" w14:textId="77777777" w:rsidR="00E20A8B" w:rsidRPr="00E20A8B" w:rsidRDefault="00E20A8B" w:rsidP="00E20A8B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E20A8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    </w:t>
      </w:r>
      <w:r w:rsidRPr="00E20A8B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if</w:t>
      </w:r>
      <w:r w:rsidRPr="00E20A8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E20A8B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(</w:t>
      </w:r>
      <w:r w:rsidRPr="00E20A8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des </w:t>
      </w:r>
      <w:r w:rsidRPr="00E20A8B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==</w:t>
      </w:r>
      <w:r w:rsidRPr="00E20A8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E20A8B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-</w:t>
      </w:r>
      <w:r w:rsidRPr="00E20A8B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1</w:t>
      </w:r>
      <w:r w:rsidRPr="00E20A8B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)</w:t>
      </w:r>
    </w:p>
    <w:p w14:paraId="19C34AB0" w14:textId="77777777" w:rsidR="00E20A8B" w:rsidRPr="00E20A8B" w:rsidRDefault="00E20A8B" w:rsidP="00E20A8B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E20A8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    </w:t>
      </w:r>
      <w:r w:rsidRPr="00E20A8B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{</w:t>
      </w:r>
    </w:p>
    <w:p w14:paraId="74150632" w14:textId="77777777" w:rsidR="00E20A8B" w:rsidRPr="00E20A8B" w:rsidRDefault="00E20A8B" w:rsidP="00E20A8B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E20A8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        </w:t>
      </w:r>
      <w:proofErr w:type="spellStart"/>
      <w:r w:rsidRPr="00E20A8B">
        <w:rPr>
          <w:rFonts w:ascii="Fira Code" w:eastAsia="Times New Roman" w:hAnsi="Fira Code" w:cs="Fira Code"/>
          <w:color w:val="A9DC76"/>
          <w:sz w:val="21"/>
          <w:szCs w:val="21"/>
          <w:lang w:eastAsia="en-IN"/>
        </w:rPr>
        <w:t>perror</w:t>
      </w:r>
      <w:proofErr w:type="spellEnd"/>
      <w:r w:rsidRPr="00E20A8B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("</w:t>
      </w:r>
      <w:r w:rsidRPr="00E20A8B">
        <w:rPr>
          <w:rFonts w:ascii="Fira Code" w:eastAsia="Times New Roman" w:hAnsi="Fira Code" w:cs="Fira Code"/>
          <w:color w:val="FFD866"/>
          <w:sz w:val="21"/>
          <w:szCs w:val="21"/>
          <w:lang w:eastAsia="en-IN"/>
        </w:rPr>
        <w:t>Error</w:t>
      </w:r>
      <w:r w:rsidRPr="00E20A8B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"</w:t>
      </w:r>
      <w:proofErr w:type="gramStart"/>
      <w:r w:rsidRPr="00E20A8B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);</w:t>
      </w:r>
      <w:proofErr w:type="gramEnd"/>
    </w:p>
    <w:p w14:paraId="659B9835" w14:textId="77777777" w:rsidR="00E20A8B" w:rsidRPr="00E20A8B" w:rsidRDefault="00E20A8B" w:rsidP="00E20A8B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E20A8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        </w:t>
      </w:r>
      <w:r w:rsidRPr="00E20A8B">
        <w:rPr>
          <w:rFonts w:ascii="Fira Code" w:eastAsia="Times New Roman" w:hAnsi="Fira Code" w:cs="Fira Code"/>
          <w:color w:val="A9DC76"/>
          <w:sz w:val="21"/>
          <w:szCs w:val="21"/>
          <w:lang w:eastAsia="en-IN"/>
        </w:rPr>
        <w:t>close</w:t>
      </w:r>
      <w:r w:rsidRPr="00E20A8B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(</w:t>
      </w:r>
      <w:proofErr w:type="spellStart"/>
      <w:r w:rsidRPr="00E20A8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src</w:t>
      </w:r>
      <w:proofErr w:type="spellEnd"/>
      <w:r w:rsidRPr="00E20A8B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);</w:t>
      </w:r>
      <w:r w:rsidRPr="00E20A8B">
        <w:rPr>
          <w:rFonts w:ascii="Fira Code" w:eastAsia="Times New Roman" w:hAnsi="Fira Code" w:cs="Fira Code"/>
          <w:i/>
          <w:iCs/>
          <w:color w:val="727072"/>
          <w:sz w:val="21"/>
          <w:szCs w:val="21"/>
          <w:lang w:eastAsia="en-IN"/>
        </w:rPr>
        <w:t xml:space="preserve"> //</w:t>
      </w:r>
      <w:proofErr w:type="gramStart"/>
      <w:r w:rsidRPr="00E20A8B">
        <w:rPr>
          <w:rFonts w:ascii="Fira Code" w:eastAsia="Times New Roman" w:hAnsi="Fira Code" w:cs="Fira Code"/>
          <w:i/>
          <w:iCs/>
          <w:color w:val="727072"/>
          <w:sz w:val="21"/>
          <w:szCs w:val="21"/>
          <w:lang w:eastAsia="en-IN"/>
        </w:rPr>
        <w:t>close(</w:t>
      </w:r>
      <w:proofErr w:type="gramEnd"/>
      <w:r w:rsidRPr="00E20A8B">
        <w:rPr>
          <w:rFonts w:ascii="Fira Code" w:eastAsia="Times New Roman" w:hAnsi="Fira Code" w:cs="Fira Code"/>
          <w:i/>
          <w:iCs/>
          <w:color w:val="727072"/>
          <w:sz w:val="21"/>
          <w:szCs w:val="21"/>
          <w:lang w:eastAsia="en-IN"/>
        </w:rPr>
        <w:t>) is used to close a file</w:t>
      </w:r>
    </w:p>
    <w:p w14:paraId="1D2B26C3" w14:textId="77777777" w:rsidR="00E20A8B" w:rsidRPr="00E20A8B" w:rsidRDefault="00E20A8B" w:rsidP="00E20A8B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E20A8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        </w:t>
      </w:r>
      <w:proofErr w:type="gramStart"/>
      <w:r w:rsidRPr="00E20A8B">
        <w:rPr>
          <w:rFonts w:ascii="Fira Code" w:eastAsia="Times New Roman" w:hAnsi="Fira Code" w:cs="Fira Code"/>
          <w:color w:val="A9DC76"/>
          <w:sz w:val="21"/>
          <w:szCs w:val="21"/>
          <w:lang w:eastAsia="en-IN"/>
        </w:rPr>
        <w:t>exit</w:t>
      </w:r>
      <w:r w:rsidRPr="00E20A8B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(</w:t>
      </w:r>
      <w:proofErr w:type="gramEnd"/>
      <w:r w:rsidRPr="00E20A8B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0</w:t>
      </w:r>
      <w:r w:rsidRPr="00E20A8B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);</w:t>
      </w:r>
    </w:p>
    <w:p w14:paraId="1B7AC3D6" w14:textId="77777777" w:rsidR="00E20A8B" w:rsidRPr="00E20A8B" w:rsidRDefault="00E20A8B" w:rsidP="00E20A8B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E20A8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    </w:t>
      </w:r>
      <w:r w:rsidRPr="00E20A8B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}</w:t>
      </w:r>
    </w:p>
    <w:p w14:paraId="4FB796AC" w14:textId="77777777" w:rsidR="00E20A8B" w:rsidRPr="00E20A8B" w:rsidRDefault="00E20A8B" w:rsidP="00E20A8B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E20A8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lastRenderedPageBreak/>
        <w:t xml:space="preserve">            </w:t>
      </w:r>
      <w:r w:rsidRPr="00E20A8B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else</w:t>
      </w:r>
    </w:p>
    <w:p w14:paraId="511C2B96" w14:textId="77777777" w:rsidR="00E20A8B" w:rsidRPr="00E20A8B" w:rsidRDefault="00E20A8B" w:rsidP="00E20A8B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E20A8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    </w:t>
      </w:r>
      <w:r w:rsidRPr="00E20A8B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{</w:t>
      </w:r>
    </w:p>
    <w:p w14:paraId="40C0F0EF" w14:textId="77777777" w:rsidR="00E20A8B" w:rsidRPr="00E20A8B" w:rsidRDefault="00E20A8B" w:rsidP="00E20A8B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E20A8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        </w:t>
      </w:r>
      <w:r w:rsidRPr="00E20A8B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while</w:t>
      </w:r>
      <w:r w:rsidRPr="00E20A8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E20A8B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((</w:t>
      </w:r>
      <w:r w:rsidRPr="00E20A8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n </w:t>
      </w:r>
      <w:r w:rsidRPr="00E20A8B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=</w:t>
      </w:r>
      <w:r w:rsidRPr="00E20A8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gramStart"/>
      <w:r w:rsidRPr="00E20A8B">
        <w:rPr>
          <w:rFonts w:ascii="Fira Code" w:eastAsia="Times New Roman" w:hAnsi="Fira Code" w:cs="Fira Code"/>
          <w:color w:val="A9DC76"/>
          <w:sz w:val="21"/>
          <w:szCs w:val="21"/>
          <w:lang w:eastAsia="en-IN"/>
        </w:rPr>
        <w:t>read</w:t>
      </w:r>
      <w:r w:rsidRPr="00E20A8B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(</w:t>
      </w:r>
      <w:proofErr w:type="spellStart"/>
      <w:proofErr w:type="gramEnd"/>
      <w:r w:rsidRPr="00E20A8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src</w:t>
      </w:r>
      <w:proofErr w:type="spellEnd"/>
      <w:r w:rsidRPr="00E20A8B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,</w:t>
      </w:r>
      <w:r w:rsidRPr="00E20A8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E20A8B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&amp;</w:t>
      </w:r>
      <w:proofErr w:type="spellStart"/>
      <w:r w:rsidRPr="00E20A8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buf</w:t>
      </w:r>
      <w:proofErr w:type="spellEnd"/>
      <w:r w:rsidRPr="00E20A8B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,</w:t>
      </w:r>
      <w:r w:rsidRPr="00E20A8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E20A8B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128</w:t>
      </w:r>
      <w:r w:rsidRPr="00E20A8B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))</w:t>
      </w:r>
      <w:r w:rsidRPr="00E20A8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E20A8B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&gt;</w:t>
      </w:r>
      <w:r w:rsidRPr="00E20A8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E20A8B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0</w:t>
      </w:r>
      <w:r w:rsidRPr="00E20A8B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)</w:t>
      </w:r>
      <w:r w:rsidRPr="00E20A8B">
        <w:rPr>
          <w:rFonts w:ascii="Fira Code" w:eastAsia="Times New Roman" w:hAnsi="Fira Code" w:cs="Fira Code"/>
          <w:i/>
          <w:iCs/>
          <w:color w:val="727072"/>
          <w:sz w:val="21"/>
          <w:szCs w:val="21"/>
          <w:lang w:eastAsia="en-IN"/>
        </w:rPr>
        <w:t xml:space="preserve"> //reading from </w:t>
      </w:r>
      <w:proofErr w:type="spellStart"/>
      <w:r w:rsidRPr="00E20A8B">
        <w:rPr>
          <w:rFonts w:ascii="Fira Code" w:eastAsia="Times New Roman" w:hAnsi="Fira Code" w:cs="Fira Code"/>
          <w:i/>
          <w:iCs/>
          <w:color w:val="727072"/>
          <w:sz w:val="21"/>
          <w:szCs w:val="21"/>
          <w:lang w:eastAsia="en-IN"/>
        </w:rPr>
        <w:t>src</w:t>
      </w:r>
      <w:proofErr w:type="spellEnd"/>
      <w:r w:rsidRPr="00E20A8B">
        <w:rPr>
          <w:rFonts w:ascii="Fira Code" w:eastAsia="Times New Roman" w:hAnsi="Fira Code" w:cs="Fira Code"/>
          <w:i/>
          <w:iCs/>
          <w:color w:val="727072"/>
          <w:sz w:val="21"/>
          <w:szCs w:val="21"/>
          <w:lang w:eastAsia="en-IN"/>
        </w:rPr>
        <w:t xml:space="preserve"> file and storing the characters in </w:t>
      </w:r>
      <w:proofErr w:type="spellStart"/>
      <w:r w:rsidRPr="00E20A8B">
        <w:rPr>
          <w:rFonts w:ascii="Fira Code" w:eastAsia="Times New Roman" w:hAnsi="Fira Code" w:cs="Fira Code"/>
          <w:i/>
          <w:iCs/>
          <w:color w:val="727072"/>
          <w:sz w:val="21"/>
          <w:szCs w:val="21"/>
          <w:lang w:eastAsia="en-IN"/>
        </w:rPr>
        <w:t>buf</w:t>
      </w:r>
      <w:proofErr w:type="spellEnd"/>
      <w:r w:rsidRPr="00E20A8B">
        <w:rPr>
          <w:rFonts w:ascii="Fira Code" w:eastAsia="Times New Roman" w:hAnsi="Fira Code" w:cs="Fira Code"/>
          <w:i/>
          <w:iCs/>
          <w:color w:val="727072"/>
          <w:sz w:val="21"/>
          <w:szCs w:val="21"/>
          <w:lang w:eastAsia="en-IN"/>
        </w:rPr>
        <w:t xml:space="preserve"> and their count in n. A max of 128 characters can be read at a time</w:t>
      </w:r>
    </w:p>
    <w:p w14:paraId="44E7D9B0" w14:textId="77777777" w:rsidR="00E20A8B" w:rsidRPr="00E20A8B" w:rsidRDefault="00E20A8B" w:rsidP="00E20A8B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E20A8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        </w:t>
      </w:r>
      <w:r w:rsidRPr="00E20A8B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{</w:t>
      </w:r>
    </w:p>
    <w:p w14:paraId="0D971F1D" w14:textId="77777777" w:rsidR="00E20A8B" w:rsidRPr="00E20A8B" w:rsidRDefault="00E20A8B" w:rsidP="00E20A8B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E20A8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            </w:t>
      </w:r>
      <w:r w:rsidRPr="00E20A8B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if</w:t>
      </w:r>
      <w:r w:rsidRPr="00E20A8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E20A8B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(</w:t>
      </w:r>
      <w:proofErr w:type="gramStart"/>
      <w:r w:rsidRPr="00E20A8B">
        <w:rPr>
          <w:rFonts w:ascii="Fira Code" w:eastAsia="Times New Roman" w:hAnsi="Fira Code" w:cs="Fira Code"/>
          <w:color w:val="A9DC76"/>
          <w:sz w:val="21"/>
          <w:szCs w:val="21"/>
          <w:lang w:eastAsia="en-IN"/>
        </w:rPr>
        <w:t>write</w:t>
      </w:r>
      <w:r w:rsidRPr="00E20A8B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(</w:t>
      </w:r>
      <w:proofErr w:type="gramEnd"/>
      <w:r w:rsidRPr="00E20A8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des</w:t>
      </w:r>
      <w:r w:rsidRPr="00E20A8B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,</w:t>
      </w:r>
      <w:r w:rsidRPr="00E20A8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E20A8B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&amp;</w:t>
      </w:r>
      <w:proofErr w:type="spellStart"/>
      <w:r w:rsidRPr="00E20A8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buf</w:t>
      </w:r>
      <w:proofErr w:type="spellEnd"/>
      <w:r w:rsidRPr="00E20A8B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,</w:t>
      </w:r>
      <w:r w:rsidRPr="00E20A8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n</w:t>
      </w:r>
      <w:r w:rsidRPr="00E20A8B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)</w:t>
      </w:r>
      <w:r w:rsidRPr="00E20A8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E20A8B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!=</w:t>
      </w:r>
      <w:r w:rsidRPr="00E20A8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n</w:t>
      </w:r>
      <w:r w:rsidRPr="00E20A8B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)</w:t>
      </w:r>
      <w:r w:rsidRPr="00E20A8B">
        <w:rPr>
          <w:rFonts w:ascii="Fira Code" w:eastAsia="Times New Roman" w:hAnsi="Fira Code" w:cs="Fira Code"/>
          <w:i/>
          <w:iCs/>
          <w:color w:val="727072"/>
          <w:sz w:val="21"/>
          <w:szCs w:val="21"/>
          <w:lang w:eastAsia="en-IN"/>
        </w:rPr>
        <w:t xml:space="preserve"> //if the number of characters sent to be written is not same as number of written characters written in the file then it will throw an error</w:t>
      </w:r>
    </w:p>
    <w:p w14:paraId="79915DC5" w14:textId="77777777" w:rsidR="00E20A8B" w:rsidRPr="00E20A8B" w:rsidRDefault="00E20A8B" w:rsidP="00E20A8B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E20A8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            </w:t>
      </w:r>
      <w:r w:rsidRPr="00E20A8B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{</w:t>
      </w:r>
    </w:p>
    <w:p w14:paraId="58C73E49" w14:textId="77777777" w:rsidR="00E20A8B" w:rsidRPr="00E20A8B" w:rsidRDefault="00E20A8B" w:rsidP="00E20A8B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E20A8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                </w:t>
      </w:r>
      <w:proofErr w:type="spellStart"/>
      <w:r w:rsidRPr="00E20A8B">
        <w:rPr>
          <w:rFonts w:ascii="Fira Code" w:eastAsia="Times New Roman" w:hAnsi="Fira Code" w:cs="Fira Code"/>
          <w:color w:val="A9DC76"/>
          <w:sz w:val="21"/>
          <w:szCs w:val="21"/>
          <w:lang w:eastAsia="en-IN"/>
        </w:rPr>
        <w:t>perror</w:t>
      </w:r>
      <w:proofErr w:type="spellEnd"/>
      <w:r w:rsidRPr="00E20A8B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("</w:t>
      </w:r>
      <w:r w:rsidRPr="00E20A8B">
        <w:rPr>
          <w:rFonts w:ascii="Fira Code" w:eastAsia="Times New Roman" w:hAnsi="Fira Code" w:cs="Fira Code"/>
          <w:color w:val="FFD866"/>
          <w:sz w:val="21"/>
          <w:szCs w:val="21"/>
          <w:lang w:eastAsia="en-IN"/>
        </w:rPr>
        <w:t>Error:</w:t>
      </w:r>
      <w:r w:rsidRPr="00E20A8B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"</w:t>
      </w:r>
      <w:proofErr w:type="gramStart"/>
      <w:r w:rsidRPr="00E20A8B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);</w:t>
      </w:r>
      <w:proofErr w:type="gramEnd"/>
    </w:p>
    <w:p w14:paraId="6EAD49C3" w14:textId="77777777" w:rsidR="00E20A8B" w:rsidRPr="00E20A8B" w:rsidRDefault="00E20A8B" w:rsidP="00E20A8B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E20A8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                </w:t>
      </w:r>
      <w:r w:rsidRPr="00E20A8B">
        <w:rPr>
          <w:rFonts w:ascii="Fira Code" w:eastAsia="Times New Roman" w:hAnsi="Fira Code" w:cs="Fira Code"/>
          <w:color w:val="A9DC76"/>
          <w:sz w:val="21"/>
          <w:szCs w:val="21"/>
          <w:lang w:eastAsia="en-IN"/>
        </w:rPr>
        <w:t>close</w:t>
      </w:r>
      <w:r w:rsidRPr="00E20A8B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(</w:t>
      </w:r>
      <w:proofErr w:type="spellStart"/>
      <w:r w:rsidRPr="00E20A8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src</w:t>
      </w:r>
      <w:proofErr w:type="spellEnd"/>
      <w:proofErr w:type="gramStart"/>
      <w:r w:rsidRPr="00E20A8B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);</w:t>
      </w:r>
      <w:proofErr w:type="gramEnd"/>
    </w:p>
    <w:p w14:paraId="08F3B67A" w14:textId="77777777" w:rsidR="00E20A8B" w:rsidRPr="00E20A8B" w:rsidRDefault="00E20A8B" w:rsidP="00E20A8B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E20A8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                </w:t>
      </w:r>
      <w:r w:rsidRPr="00E20A8B">
        <w:rPr>
          <w:rFonts w:ascii="Fira Code" w:eastAsia="Times New Roman" w:hAnsi="Fira Code" w:cs="Fira Code"/>
          <w:color w:val="A9DC76"/>
          <w:sz w:val="21"/>
          <w:szCs w:val="21"/>
          <w:lang w:eastAsia="en-IN"/>
        </w:rPr>
        <w:t>close</w:t>
      </w:r>
      <w:r w:rsidRPr="00E20A8B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(</w:t>
      </w:r>
      <w:r w:rsidRPr="00E20A8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des</w:t>
      </w:r>
      <w:proofErr w:type="gramStart"/>
      <w:r w:rsidRPr="00E20A8B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);</w:t>
      </w:r>
      <w:proofErr w:type="gramEnd"/>
    </w:p>
    <w:p w14:paraId="08AC2AE2" w14:textId="77777777" w:rsidR="00E20A8B" w:rsidRPr="00E20A8B" w:rsidRDefault="00E20A8B" w:rsidP="00E20A8B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E20A8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                </w:t>
      </w:r>
      <w:proofErr w:type="gramStart"/>
      <w:r w:rsidRPr="00E20A8B">
        <w:rPr>
          <w:rFonts w:ascii="Fira Code" w:eastAsia="Times New Roman" w:hAnsi="Fira Code" w:cs="Fira Code"/>
          <w:color w:val="A9DC76"/>
          <w:sz w:val="21"/>
          <w:szCs w:val="21"/>
          <w:lang w:eastAsia="en-IN"/>
        </w:rPr>
        <w:t>exit</w:t>
      </w:r>
      <w:r w:rsidRPr="00E20A8B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(</w:t>
      </w:r>
      <w:proofErr w:type="gramEnd"/>
      <w:r w:rsidRPr="00E20A8B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0</w:t>
      </w:r>
      <w:r w:rsidRPr="00E20A8B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);</w:t>
      </w:r>
    </w:p>
    <w:p w14:paraId="4FF5DB4B" w14:textId="77777777" w:rsidR="00E20A8B" w:rsidRPr="00E20A8B" w:rsidRDefault="00E20A8B" w:rsidP="00E20A8B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E20A8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            </w:t>
      </w:r>
      <w:r w:rsidRPr="00E20A8B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}</w:t>
      </w:r>
    </w:p>
    <w:p w14:paraId="25EAB91E" w14:textId="77777777" w:rsidR="00E20A8B" w:rsidRPr="00E20A8B" w:rsidRDefault="00E20A8B" w:rsidP="00E20A8B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E20A8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        </w:t>
      </w:r>
      <w:r w:rsidRPr="00E20A8B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}</w:t>
      </w:r>
    </w:p>
    <w:p w14:paraId="38CC8AD1" w14:textId="77777777" w:rsidR="00E20A8B" w:rsidRPr="00E20A8B" w:rsidRDefault="00E20A8B" w:rsidP="00E20A8B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E20A8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        </w:t>
      </w:r>
      <w:proofErr w:type="gramStart"/>
      <w:r w:rsidRPr="00E20A8B">
        <w:rPr>
          <w:rFonts w:ascii="Fira Code" w:eastAsia="Times New Roman" w:hAnsi="Fira Code" w:cs="Fira Code"/>
          <w:color w:val="A9DC76"/>
          <w:sz w:val="21"/>
          <w:szCs w:val="21"/>
          <w:lang w:eastAsia="en-IN"/>
        </w:rPr>
        <w:t>write</w:t>
      </w:r>
      <w:r w:rsidRPr="00E20A8B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(</w:t>
      </w:r>
      <w:proofErr w:type="gramEnd"/>
      <w:r w:rsidRPr="00E20A8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STDOUT_FILENO</w:t>
      </w:r>
      <w:r w:rsidRPr="00E20A8B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,</w:t>
      </w:r>
      <w:r w:rsidRPr="00E20A8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E20A8B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"</w:t>
      </w:r>
      <w:r w:rsidRPr="00E20A8B">
        <w:rPr>
          <w:rFonts w:ascii="Fira Code" w:eastAsia="Times New Roman" w:hAnsi="Fira Code" w:cs="Fira Code"/>
          <w:color w:val="FFD866"/>
          <w:sz w:val="21"/>
          <w:szCs w:val="21"/>
          <w:lang w:eastAsia="en-IN"/>
        </w:rPr>
        <w:t>copy operation completed!</w:t>
      </w:r>
      <w:r w:rsidRPr="00E20A8B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\n</w:t>
      </w:r>
      <w:r w:rsidRPr="00E20A8B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",</w:t>
      </w:r>
      <w:r w:rsidRPr="00E20A8B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30</w:t>
      </w:r>
      <w:r w:rsidRPr="00E20A8B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);</w:t>
      </w:r>
      <w:r w:rsidRPr="00E20A8B">
        <w:rPr>
          <w:rFonts w:ascii="Fira Code" w:eastAsia="Times New Roman" w:hAnsi="Fira Code" w:cs="Fira Code"/>
          <w:i/>
          <w:iCs/>
          <w:color w:val="727072"/>
          <w:sz w:val="21"/>
          <w:szCs w:val="21"/>
          <w:lang w:eastAsia="en-IN"/>
        </w:rPr>
        <w:t xml:space="preserve"> //STDOUT_FILENO is the macro storing value for console output</w:t>
      </w:r>
    </w:p>
    <w:p w14:paraId="19F64261" w14:textId="77777777" w:rsidR="00E20A8B" w:rsidRPr="00E20A8B" w:rsidRDefault="00E20A8B" w:rsidP="00E20A8B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E20A8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        </w:t>
      </w:r>
      <w:r w:rsidRPr="00E20A8B">
        <w:rPr>
          <w:rFonts w:ascii="Fira Code" w:eastAsia="Times New Roman" w:hAnsi="Fira Code" w:cs="Fira Code"/>
          <w:color w:val="A9DC76"/>
          <w:sz w:val="21"/>
          <w:szCs w:val="21"/>
          <w:lang w:eastAsia="en-IN"/>
        </w:rPr>
        <w:t>close</w:t>
      </w:r>
      <w:r w:rsidRPr="00E20A8B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(</w:t>
      </w:r>
      <w:proofErr w:type="spellStart"/>
      <w:r w:rsidRPr="00E20A8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src</w:t>
      </w:r>
      <w:proofErr w:type="spellEnd"/>
      <w:proofErr w:type="gramStart"/>
      <w:r w:rsidRPr="00E20A8B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);</w:t>
      </w:r>
      <w:proofErr w:type="gramEnd"/>
    </w:p>
    <w:p w14:paraId="175D3D89" w14:textId="77777777" w:rsidR="00E20A8B" w:rsidRPr="00E20A8B" w:rsidRDefault="00E20A8B" w:rsidP="00E20A8B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E20A8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        </w:t>
      </w:r>
      <w:r w:rsidRPr="00E20A8B">
        <w:rPr>
          <w:rFonts w:ascii="Fira Code" w:eastAsia="Times New Roman" w:hAnsi="Fira Code" w:cs="Fira Code"/>
          <w:color w:val="A9DC76"/>
          <w:sz w:val="21"/>
          <w:szCs w:val="21"/>
          <w:lang w:eastAsia="en-IN"/>
        </w:rPr>
        <w:t>close</w:t>
      </w:r>
      <w:r w:rsidRPr="00E20A8B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(</w:t>
      </w:r>
      <w:r w:rsidRPr="00E20A8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des</w:t>
      </w:r>
      <w:proofErr w:type="gramStart"/>
      <w:r w:rsidRPr="00E20A8B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);</w:t>
      </w:r>
      <w:proofErr w:type="gramEnd"/>
    </w:p>
    <w:p w14:paraId="6F0E7062" w14:textId="77777777" w:rsidR="00E20A8B" w:rsidRPr="00E20A8B" w:rsidRDefault="00E20A8B" w:rsidP="00E20A8B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E20A8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    </w:t>
      </w:r>
      <w:r w:rsidRPr="00E20A8B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}</w:t>
      </w:r>
    </w:p>
    <w:p w14:paraId="17FA419C" w14:textId="77777777" w:rsidR="00E20A8B" w:rsidRPr="00E20A8B" w:rsidRDefault="00E20A8B" w:rsidP="00E20A8B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E20A8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</w:t>
      </w:r>
      <w:r w:rsidRPr="00E20A8B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}</w:t>
      </w:r>
    </w:p>
    <w:p w14:paraId="76B3C7A0" w14:textId="77777777" w:rsidR="00E20A8B" w:rsidRPr="00E20A8B" w:rsidRDefault="00E20A8B" w:rsidP="00E20A8B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E20A8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</w:t>
      </w:r>
      <w:r w:rsidRPr="00E20A8B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}</w:t>
      </w:r>
    </w:p>
    <w:p w14:paraId="69FE29AD" w14:textId="77777777" w:rsidR="00E20A8B" w:rsidRPr="00E20A8B" w:rsidRDefault="00E20A8B" w:rsidP="00E20A8B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E20A8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</w:t>
      </w:r>
      <w:r w:rsidRPr="00E20A8B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return</w:t>
      </w:r>
      <w:r w:rsidRPr="00E20A8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gramStart"/>
      <w:r w:rsidRPr="00E20A8B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0</w:t>
      </w:r>
      <w:r w:rsidRPr="00E20A8B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;</w:t>
      </w:r>
      <w:proofErr w:type="gramEnd"/>
    </w:p>
    <w:p w14:paraId="5691C90F" w14:textId="77777777" w:rsidR="00E20A8B" w:rsidRPr="00E20A8B" w:rsidRDefault="00E20A8B" w:rsidP="00E20A8B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E20A8B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}</w:t>
      </w:r>
    </w:p>
    <w:p w14:paraId="31DB1DEA" w14:textId="77777777" w:rsidR="00E20A8B" w:rsidRPr="00E20A8B" w:rsidRDefault="00E20A8B" w:rsidP="00E20A8B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</w:p>
    <w:p w14:paraId="21D2E016" w14:textId="31EB73C6" w:rsidR="00456544" w:rsidRDefault="00456544" w:rsidP="00EA053E">
      <w:pPr>
        <w:jc w:val="center"/>
        <w:rPr>
          <w:rFonts w:ascii="Fira Code" w:hAnsi="Fira Code" w:cs="Fira Code"/>
          <w:b/>
          <w:bCs/>
          <w:color w:val="3B3838" w:themeColor="background2" w:themeShade="40"/>
          <w:sz w:val="48"/>
          <w:szCs w:val="48"/>
        </w:rPr>
      </w:pPr>
    </w:p>
    <w:p w14:paraId="30C54D38" w14:textId="3E176F34" w:rsidR="00456544" w:rsidRDefault="00456544" w:rsidP="00EA053E">
      <w:pPr>
        <w:jc w:val="center"/>
        <w:rPr>
          <w:rFonts w:ascii="Fira Code" w:hAnsi="Fira Code" w:cs="Fira Code"/>
          <w:b/>
          <w:bCs/>
          <w:color w:val="3B3838" w:themeColor="background2" w:themeShade="40"/>
          <w:sz w:val="48"/>
          <w:szCs w:val="48"/>
        </w:rPr>
      </w:pPr>
      <w:r>
        <w:rPr>
          <w:rFonts w:ascii="Fira Code" w:hAnsi="Fira Code" w:cs="Fira Code"/>
          <w:b/>
          <w:bCs/>
          <w:color w:val="3B3838" w:themeColor="background2" w:themeShade="40"/>
          <w:sz w:val="48"/>
          <w:szCs w:val="48"/>
        </w:rPr>
        <w:t>OUTPUT</w:t>
      </w:r>
    </w:p>
    <w:p w14:paraId="2411E586" w14:textId="4472EB1E" w:rsidR="00E20A8B" w:rsidRDefault="00E20A8B" w:rsidP="00EA053E">
      <w:pPr>
        <w:jc w:val="center"/>
        <w:rPr>
          <w:rFonts w:ascii="Fira Code" w:hAnsi="Fira Code" w:cs="Fira Code"/>
          <w:b/>
          <w:bCs/>
          <w:color w:val="3B3838" w:themeColor="background2" w:themeShade="40"/>
          <w:sz w:val="48"/>
          <w:szCs w:val="48"/>
        </w:rPr>
      </w:pPr>
      <w:r>
        <w:rPr>
          <w:rFonts w:ascii="Fira Code" w:hAnsi="Fira Code" w:cs="Fira Code"/>
          <w:b/>
          <w:bCs/>
          <w:noProof/>
          <w:color w:val="E7E6E6" w:themeColor="background2"/>
          <w:sz w:val="48"/>
          <w:szCs w:val="48"/>
        </w:rPr>
        <w:drawing>
          <wp:inline distT="0" distB="0" distL="0" distR="0" wp14:anchorId="65C208FA" wp14:editId="6B7B106E">
            <wp:extent cx="4020111" cy="704948"/>
            <wp:effectExtent l="0" t="0" r="0" b="0"/>
            <wp:docPr id="8" name="Picture 8" descr="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Text&#10;&#10;Description automatically generated with medium confidence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20111" cy="7049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B2C228" w14:textId="713D1A41" w:rsidR="00E20A8B" w:rsidRDefault="00E20A8B" w:rsidP="00EA053E">
      <w:pPr>
        <w:jc w:val="center"/>
        <w:rPr>
          <w:rFonts w:ascii="Fira Code" w:hAnsi="Fira Code" w:cs="Fira Code"/>
          <w:b/>
          <w:bCs/>
          <w:color w:val="3B3838" w:themeColor="background2" w:themeShade="40"/>
          <w:sz w:val="48"/>
          <w:szCs w:val="48"/>
        </w:rPr>
      </w:pPr>
    </w:p>
    <w:p w14:paraId="6A61EE8A" w14:textId="77777777" w:rsidR="00E20A8B" w:rsidRDefault="00E20A8B" w:rsidP="00EA053E">
      <w:pPr>
        <w:jc w:val="center"/>
        <w:rPr>
          <w:rFonts w:ascii="Fira Code" w:hAnsi="Fira Code" w:cs="Fira Code"/>
          <w:b/>
          <w:bCs/>
          <w:color w:val="3B3838" w:themeColor="background2" w:themeShade="40"/>
          <w:sz w:val="48"/>
          <w:szCs w:val="48"/>
        </w:rPr>
      </w:pPr>
    </w:p>
    <w:p w14:paraId="5A0BFCB3" w14:textId="77777777" w:rsidR="00E20A8B" w:rsidRDefault="00E20A8B" w:rsidP="00EA053E">
      <w:pPr>
        <w:jc w:val="center"/>
        <w:rPr>
          <w:rFonts w:ascii="Fira Code" w:hAnsi="Fira Code" w:cs="Fira Code"/>
          <w:b/>
          <w:bCs/>
          <w:color w:val="3B3838" w:themeColor="background2" w:themeShade="40"/>
          <w:sz w:val="48"/>
          <w:szCs w:val="48"/>
        </w:rPr>
      </w:pPr>
    </w:p>
    <w:p w14:paraId="50253031" w14:textId="18EA4921" w:rsidR="00E20A8B" w:rsidRDefault="00E20A8B" w:rsidP="00EA053E">
      <w:pPr>
        <w:jc w:val="center"/>
        <w:rPr>
          <w:rFonts w:ascii="Fira Code" w:hAnsi="Fira Code" w:cs="Fira Code"/>
          <w:b/>
          <w:bCs/>
          <w:color w:val="3B3838" w:themeColor="background2" w:themeShade="40"/>
          <w:sz w:val="48"/>
          <w:szCs w:val="48"/>
        </w:rPr>
      </w:pPr>
      <w:r>
        <w:rPr>
          <w:rFonts w:ascii="Fira Code" w:hAnsi="Fira Code" w:cs="Fira Code"/>
          <w:b/>
          <w:bCs/>
          <w:color w:val="3B3838" w:themeColor="background2" w:themeShade="40"/>
          <w:sz w:val="48"/>
          <w:szCs w:val="48"/>
        </w:rPr>
        <w:lastRenderedPageBreak/>
        <w:t>Practical 6</w:t>
      </w:r>
    </w:p>
    <w:p w14:paraId="6F043241" w14:textId="573E9CAB" w:rsidR="00E20A8B" w:rsidRPr="00E20A8B" w:rsidRDefault="00E20A8B" w:rsidP="00EA053E">
      <w:pPr>
        <w:jc w:val="center"/>
        <w:rPr>
          <w:rFonts w:ascii="Fira Code" w:hAnsi="Fira Code" w:cs="Fira Code"/>
          <w:b/>
          <w:bCs/>
          <w:color w:val="3B3838" w:themeColor="background2" w:themeShade="40"/>
          <w:sz w:val="44"/>
          <w:szCs w:val="44"/>
        </w:rPr>
      </w:pPr>
      <w:r w:rsidRPr="00E20A8B">
        <w:rPr>
          <w:rFonts w:ascii="Fira Code" w:hAnsi="Fira Code" w:cs="Fira Code"/>
          <w:color w:val="000000"/>
          <w:sz w:val="28"/>
          <w:szCs w:val="28"/>
        </w:rPr>
        <w:t>Write program to implement FCFS scheduling algorithm.</w:t>
      </w:r>
    </w:p>
    <w:p w14:paraId="2632A26F" w14:textId="180D27FC" w:rsidR="00E20A8B" w:rsidRDefault="00E20A8B" w:rsidP="00EA053E">
      <w:pPr>
        <w:jc w:val="center"/>
        <w:rPr>
          <w:rFonts w:ascii="Fira Code" w:hAnsi="Fira Code" w:cs="Fira Code"/>
          <w:b/>
          <w:bCs/>
          <w:color w:val="3B3838" w:themeColor="background2" w:themeShade="40"/>
          <w:sz w:val="48"/>
          <w:szCs w:val="48"/>
        </w:rPr>
      </w:pPr>
      <w:r>
        <w:rPr>
          <w:rFonts w:ascii="Fira Code" w:hAnsi="Fira Code" w:cs="Fira Code"/>
          <w:b/>
          <w:bCs/>
          <w:color w:val="3B3838" w:themeColor="background2" w:themeShade="40"/>
          <w:sz w:val="48"/>
          <w:szCs w:val="48"/>
        </w:rPr>
        <w:t>CODE</w:t>
      </w:r>
    </w:p>
    <w:p w14:paraId="5590A7FE" w14:textId="77777777" w:rsidR="00C923E6" w:rsidRPr="00C923E6" w:rsidRDefault="00C923E6" w:rsidP="00C923E6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C923E6">
        <w:rPr>
          <w:rFonts w:ascii="Fira Code" w:eastAsia="Times New Roman" w:hAnsi="Fira Code" w:cs="Fira Code"/>
          <w:i/>
          <w:iCs/>
          <w:color w:val="727072"/>
          <w:sz w:val="21"/>
          <w:szCs w:val="21"/>
          <w:lang w:eastAsia="en-IN"/>
        </w:rPr>
        <w:t>//FCFS scheduling algorithm</w:t>
      </w:r>
    </w:p>
    <w:p w14:paraId="2989AC6B" w14:textId="77777777" w:rsidR="00C923E6" w:rsidRPr="00C923E6" w:rsidRDefault="00C923E6" w:rsidP="00C923E6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C923E6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#</w:t>
      </w:r>
      <w:r w:rsidRPr="00C923E6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include</w:t>
      </w:r>
      <w:r w:rsidRPr="00C923E6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lt;</w:t>
      </w:r>
      <w:r w:rsidRPr="00C923E6">
        <w:rPr>
          <w:rFonts w:ascii="Fira Code" w:eastAsia="Times New Roman" w:hAnsi="Fira Code" w:cs="Fira Code"/>
          <w:color w:val="FFD866"/>
          <w:sz w:val="21"/>
          <w:szCs w:val="21"/>
          <w:lang w:eastAsia="en-IN"/>
        </w:rPr>
        <w:t>iostream</w:t>
      </w:r>
      <w:r w:rsidRPr="00C923E6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gt;</w:t>
      </w:r>
    </w:p>
    <w:p w14:paraId="21A842FD" w14:textId="77777777" w:rsidR="00C923E6" w:rsidRPr="00C923E6" w:rsidRDefault="00C923E6" w:rsidP="00C923E6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C923E6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using</w:t>
      </w:r>
      <w:r w:rsidRPr="00C923E6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C923E6">
        <w:rPr>
          <w:rFonts w:ascii="Fira Code" w:eastAsia="Times New Roman" w:hAnsi="Fira Code" w:cs="Fira Code"/>
          <w:i/>
          <w:iCs/>
          <w:color w:val="78DCE8"/>
          <w:sz w:val="21"/>
          <w:szCs w:val="21"/>
          <w:lang w:eastAsia="en-IN"/>
        </w:rPr>
        <w:t>namespace</w:t>
      </w:r>
      <w:r w:rsidRPr="00C923E6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gramStart"/>
      <w:r w:rsidRPr="00C923E6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std</w:t>
      </w:r>
      <w:r w:rsidRPr="00C923E6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;</w:t>
      </w:r>
      <w:proofErr w:type="gramEnd"/>
    </w:p>
    <w:p w14:paraId="4F1EADA4" w14:textId="77777777" w:rsidR="00C923E6" w:rsidRPr="00C923E6" w:rsidRDefault="00C923E6" w:rsidP="00C923E6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</w:p>
    <w:p w14:paraId="66F83C3A" w14:textId="77777777" w:rsidR="00C923E6" w:rsidRPr="00C923E6" w:rsidRDefault="00C923E6" w:rsidP="00C923E6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C923E6">
        <w:rPr>
          <w:rFonts w:ascii="Fira Code" w:eastAsia="Times New Roman" w:hAnsi="Fira Code" w:cs="Fira Code"/>
          <w:i/>
          <w:iCs/>
          <w:color w:val="78DCE8"/>
          <w:sz w:val="21"/>
          <w:szCs w:val="21"/>
          <w:lang w:eastAsia="en-IN"/>
        </w:rPr>
        <w:t>int</w:t>
      </w:r>
      <w:r w:rsidRPr="00C923E6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gramStart"/>
      <w:r w:rsidRPr="00C923E6">
        <w:rPr>
          <w:rFonts w:ascii="Fira Code" w:eastAsia="Times New Roman" w:hAnsi="Fira Code" w:cs="Fira Code"/>
          <w:color w:val="A9DC76"/>
          <w:sz w:val="21"/>
          <w:szCs w:val="21"/>
          <w:lang w:eastAsia="en-IN"/>
        </w:rPr>
        <w:t>main</w:t>
      </w:r>
      <w:r w:rsidRPr="00C923E6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(</w:t>
      </w:r>
      <w:proofErr w:type="gramEnd"/>
      <w:r w:rsidRPr="00C923E6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)</w:t>
      </w:r>
    </w:p>
    <w:p w14:paraId="5C2B5A21" w14:textId="77777777" w:rsidR="00C923E6" w:rsidRPr="00C923E6" w:rsidRDefault="00C923E6" w:rsidP="00C923E6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C923E6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{</w:t>
      </w:r>
    </w:p>
    <w:p w14:paraId="062D94C2" w14:textId="77777777" w:rsidR="00C923E6" w:rsidRPr="00C923E6" w:rsidRDefault="00C923E6" w:rsidP="00C923E6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C923E6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</w:t>
      </w:r>
      <w:r w:rsidRPr="00C923E6">
        <w:rPr>
          <w:rFonts w:ascii="Fira Code" w:eastAsia="Times New Roman" w:hAnsi="Fira Code" w:cs="Fira Code"/>
          <w:i/>
          <w:iCs/>
          <w:color w:val="78DCE8"/>
          <w:sz w:val="21"/>
          <w:szCs w:val="21"/>
          <w:lang w:eastAsia="en-IN"/>
        </w:rPr>
        <w:t>int</w:t>
      </w:r>
      <w:r w:rsidRPr="00C923E6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gramStart"/>
      <w:r w:rsidRPr="00C923E6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n</w:t>
      </w:r>
      <w:r w:rsidRPr="00C923E6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;</w:t>
      </w:r>
      <w:proofErr w:type="gramEnd"/>
    </w:p>
    <w:p w14:paraId="1DB0981E" w14:textId="77777777" w:rsidR="00C923E6" w:rsidRPr="00C923E6" w:rsidRDefault="00C923E6" w:rsidP="00C923E6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</w:p>
    <w:p w14:paraId="1AC86EDF" w14:textId="77777777" w:rsidR="00C923E6" w:rsidRPr="00C923E6" w:rsidRDefault="00C923E6" w:rsidP="00C923E6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C923E6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</w:t>
      </w:r>
      <w:proofErr w:type="spellStart"/>
      <w:r w:rsidRPr="00C923E6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cout</w:t>
      </w:r>
      <w:proofErr w:type="spellEnd"/>
      <w:r w:rsidRPr="00C923E6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&lt;&lt;</w:t>
      </w:r>
      <w:r w:rsidRPr="00C923E6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"</w:t>
      </w:r>
      <w:r w:rsidRPr="00C923E6">
        <w:rPr>
          <w:rFonts w:ascii="Fira Code" w:eastAsia="Times New Roman" w:hAnsi="Fira Code" w:cs="Fira Code"/>
          <w:color w:val="FFD866"/>
          <w:sz w:val="21"/>
          <w:szCs w:val="21"/>
          <w:lang w:eastAsia="en-IN"/>
        </w:rPr>
        <w:t xml:space="preserve">Please enter the number of processes: </w:t>
      </w:r>
      <w:proofErr w:type="gramStart"/>
      <w:r w:rsidRPr="00C923E6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";</w:t>
      </w:r>
      <w:proofErr w:type="gramEnd"/>
    </w:p>
    <w:p w14:paraId="16522ECA" w14:textId="77777777" w:rsidR="00C923E6" w:rsidRPr="00C923E6" w:rsidRDefault="00C923E6" w:rsidP="00C923E6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C923E6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</w:t>
      </w:r>
      <w:proofErr w:type="spellStart"/>
      <w:r w:rsidRPr="00C923E6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cin</w:t>
      </w:r>
      <w:proofErr w:type="spellEnd"/>
      <w:r w:rsidRPr="00C923E6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&gt;&gt;</w:t>
      </w:r>
      <w:proofErr w:type="gramStart"/>
      <w:r w:rsidRPr="00C923E6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n</w:t>
      </w:r>
      <w:r w:rsidRPr="00C923E6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;</w:t>
      </w:r>
      <w:proofErr w:type="gramEnd"/>
    </w:p>
    <w:p w14:paraId="69D9C3B0" w14:textId="77777777" w:rsidR="00C923E6" w:rsidRPr="00C923E6" w:rsidRDefault="00C923E6" w:rsidP="00C923E6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</w:p>
    <w:p w14:paraId="62351BA4" w14:textId="77777777" w:rsidR="00C923E6" w:rsidRPr="00C923E6" w:rsidRDefault="00C923E6" w:rsidP="00C923E6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C923E6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</w:t>
      </w:r>
      <w:r w:rsidRPr="00C923E6">
        <w:rPr>
          <w:rFonts w:ascii="Fira Code" w:eastAsia="Times New Roman" w:hAnsi="Fira Code" w:cs="Fira Code"/>
          <w:i/>
          <w:iCs/>
          <w:color w:val="78DCE8"/>
          <w:sz w:val="21"/>
          <w:szCs w:val="21"/>
          <w:lang w:eastAsia="en-IN"/>
        </w:rPr>
        <w:t>int</w:t>
      </w:r>
      <w:r w:rsidRPr="00C923E6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spellStart"/>
      <w:r w:rsidRPr="00C923E6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burst_time</w:t>
      </w:r>
      <w:proofErr w:type="spellEnd"/>
      <w:r w:rsidRPr="00C923E6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[</w:t>
      </w:r>
      <w:r w:rsidRPr="00C923E6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n</w:t>
      </w:r>
      <w:proofErr w:type="gramStart"/>
      <w:r w:rsidRPr="00C923E6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];</w:t>
      </w:r>
      <w:proofErr w:type="gramEnd"/>
    </w:p>
    <w:p w14:paraId="2A724137" w14:textId="77777777" w:rsidR="00C923E6" w:rsidRPr="00C923E6" w:rsidRDefault="00C923E6" w:rsidP="00C923E6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C923E6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</w:t>
      </w:r>
      <w:proofErr w:type="gramStart"/>
      <w:r w:rsidRPr="00C923E6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for</w:t>
      </w:r>
      <w:r w:rsidRPr="00C923E6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(</w:t>
      </w:r>
      <w:proofErr w:type="gramEnd"/>
      <w:r w:rsidRPr="00C923E6">
        <w:rPr>
          <w:rFonts w:ascii="Fira Code" w:eastAsia="Times New Roman" w:hAnsi="Fira Code" w:cs="Fira Code"/>
          <w:i/>
          <w:iCs/>
          <w:color w:val="78DCE8"/>
          <w:sz w:val="21"/>
          <w:szCs w:val="21"/>
          <w:lang w:eastAsia="en-IN"/>
        </w:rPr>
        <w:t>int</w:t>
      </w:r>
      <w:r w:rsidRPr="00C923E6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spellStart"/>
      <w:r w:rsidRPr="00C923E6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i</w:t>
      </w:r>
      <w:proofErr w:type="spellEnd"/>
      <w:r w:rsidRPr="00C923E6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=</w:t>
      </w:r>
      <w:r w:rsidRPr="00C923E6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1</w:t>
      </w:r>
      <w:r w:rsidRPr="00C923E6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;</w:t>
      </w:r>
      <w:r w:rsidRPr="00C923E6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spellStart"/>
      <w:r w:rsidRPr="00C923E6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i</w:t>
      </w:r>
      <w:proofErr w:type="spellEnd"/>
      <w:r w:rsidRPr="00C923E6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&lt;=</w:t>
      </w:r>
      <w:r w:rsidRPr="00C923E6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n</w:t>
      </w:r>
      <w:r w:rsidRPr="00C923E6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;</w:t>
      </w:r>
      <w:r w:rsidRPr="00C923E6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spellStart"/>
      <w:r w:rsidRPr="00C923E6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i</w:t>
      </w:r>
      <w:proofErr w:type="spellEnd"/>
      <w:r w:rsidRPr="00C923E6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++</w:t>
      </w:r>
      <w:r w:rsidRPr="00C923E6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)</w:t>
      </w:r>
    </w:p>
    <w:p w14:paraId="7C3C9E43" w14:textId="77777777" w:rsidR="00C923E6" w:rsidRPr="00C923E6" w:rsidRDefault="00C923E6" w:rsidP="00C923E6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C923E6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</w:t>
      </w:r>
      <w:r w:rsidRPr="00C923E6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{</w:t>
      </w:r>
    </w:p>
    <w:p w14:paraId="3C9074E3" w14:textId="77777777" w:rsidR="00C923E6" w:rsidRPr="00C923E6" w:rsidRDefault="00C923E6" w:rsidP="00C923E6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C923E6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</w:t>
      </w:r>
      <w:proofErr w:type="spellStart"/>
      <w:r w:rsidRPr="00C923E6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cout</w:t>
      </w:r>
      <w:proofErr w:type="spellEnd"/>
      <w:r w:rsidRPr="00C923E6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&lt;&lt;</w:t>
      </w:r>
      <w:r w:rsidRPr="00C923E6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"</w:t>
      </w:r>
      <w:r w:rsidRPr="00C923E6">
        <w:rPr>
          <w:rFonts w:ascii="Fira Code" w:eastAsia="Times New Roman" w:hAnsi="Fira Code" w:cs="Fira Code"/>
          <w:color w:val="FFD866"/>
          <w:sz w:val="21"/>
          <w:szCs w:val="21"/>
          <w:lang w:eastAsia="en-IN"/>
        </w:rPr>
        <w:t>Please enter the Burst time for P</w:t>
      </w:r>
      <w:r w:rsidRPr="00C923E6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"</w:t>
      </w:r>
      <w:r w:rsidRPr="00C923E6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&lt;&lt;</w:t>
      </w:r>
      <w:proofErr w:type="spellStart"/>
      <w:r w:rsidRPr="00C923E6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i</w:t>
      </w:r>
      <w:proofErr w:type="spellEnd"/>
      <w:r w:rsidRPr="00C923E6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&lt;&lt;</w:t>
      </w:r>
      <w:r w:rsidRPr="00C923E6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"</w:t>
      </w:r>
      <w:r w:rsidRPr="00C923E6">
        <w:rPr>
          <w:rFonts w:ascii="Fira Code" w:eastAsia="Times New Roman" w:hAnsi="Fira Code" w:cs="Fira Code"/>
          <w:color w:val="FFD866"/>
          <w:sz w:val="21"/>
          <w:szCs w:val="21"/>
          <w:lang w:eastAsia="en-IN"/>
        </w:rPr>
        <w:t xml:space="preserve">: </w:t>
      </w:r>
      <w:proofErr w:type="gramStart"/>
      <w:r w:rsidRPr="00C923E6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";</w:t>
      </w:r>
      <w:proofErr w:type="gramEnd"/>
    </w:p>
    <w:p w14:paraId="0CE10EBF" w14:textId="77777777" w:rsidR="00C923E6" w:rsidRPr="00C923E6" w:rsidRDefault="00C923E6" w:rsidP="00C923E6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C923E6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</w:t>
      </w:r>
      <w:proofErr w:type="spellStart"/>
      <w:r w:rsidRPr="00C923E6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cin</w:t>
      </w:r>
      <w:proofErr w:type="spellEnd"/>
      <w:r w:rsidRPr="00C923E6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&gt;&gt;</w:t>
      </w:r>
      <w:proofErr w:type="spellStart"/>
      <w:r w:rsidRPr="00C923E6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burst_time</w:t>
      </w:r>
      <w:proofErr w:type="spellEnd"/>
      <w:r w:rsidRPr="00C923E6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[</w:t>
      </w:r>
      <w:proofErr w:type="spellStart"/>
      <w:r w:rsidRPr="00C923E6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i</w:t>
      </w:r>
      <w:proofErr w:type="spellEnd"/>
      <w:proofErr w:type="gramStart"/>
      <w:r w:rsidRPr="00C923E6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];</w:t>
      </w:r>
      <w:proofErr w:type="gramEnd"/>
    </w:p>
    <w:p w14:paraId="30FF668A" w14:textId="77777777" w:rsidR="00C923E6" w:rsidRPr="00C923E6" w:rsidRDefault="00C923E6" w:rsidP="00C923E6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C923E6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</w:t>
      </w:r>
      <w:r w:rsidRPr="00C923E6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}</w:t>
      </w:r>
    </w:p>
    <w:p w14:paraId="510D9BF7" w14:textId="77777777" w:rsidR="00C923E6" w:rsidRPr="00C923E6" w:rsidRDefault="00C923E6" w:rsidP="00C923E6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</w:p>
    <w:p w14:paraId="122538C9" w14:textId="77777777" w:rsidR="00C923E6" w:rsidRPr="00C923E6" w:rsidRDefault="00C923E6" w:rsidP="00C923E6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C923E6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</w:t>
      </w:r>
      <w:r w:rsidRPr="00C923E6">
        <w:rPr>
          <w:rFonts w:ascii="Fira Code" w:eastAsia="Times New Roman" w:hAnsi="Fira Code" w:cs="Fira Code"/>
          <w:i/>
          <w:iCs/>
          <w:color w:val="78DCE8"/>
          <w:sz w:val="21"/>
          <w:szCs w:val="21"/>
          <w:lang w:eastAsia="en-IN"/>
        </w:rPr>
        <w:t>int</w:t>
      </w:r>
      <w:r w:rsidRPr="00C923E6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spellStart"/>
      <w:r w:rsidRPr="00C923E6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wt_time</w:t>
      </w:r>
      <w:proofErr w:type="spellEnd"/>
      <w:r w:rsidRPr="00C923E6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[</w:t>
      </w:r>
      <w:r w:rsidRPr="00C923E6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n</w:t>
      </w:r>
      <w:proofErr w:type="gramStart"/>
      <w:r w:rsidRPr="00C923E6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];</w:t>
      </w:r>
      <w:proofErr w:type="gramEnd"/>
    </w:p>
    <w:p w14:paraId="390039A2" w14:textId="77777777" w:rsidR="00C923E6" w:rsidRPr="00C923E6" w:rsidRDefault="00C923E6" w:rsidP="00C923E6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</w:p>
    <w:p w14:paraId="58AFC1AF" w14:textId="77777777" w:rsidR="00C923E6" w:rsidRPr="00C923E6" w:rsidRDefault="00C923E6" w:rsidP="00C923E6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C923E6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</w:t>
      </w:r>
      <w:proofErr w:type="spellStart"/>
      <w:r w:rsidRPr="00C923E6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wt_</w:t>
      </w:r>
      <w:proofErr w:type="gramStart"/>
      <w:r w:rsidRPr="00C923E6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time</w:t>
      </w:r>
      <w:proofErr w:type="spellEnd"/>
      <w:r w:rsidRPr="00C923E6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[</w:t>
      </w:r>
      <w:proofErr w:type="gramEnd"/>
      <w:r w:rsidRPr="00C923E6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1</w:t>
      </w:r>
      <w:r w:rsidRPr="00C923E6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]</w:t>
      </w:r>
      <w:r w:rsidRPr="00C923E6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=</w:t>
      </w:r>
      <w:r w:rsidRPr="00C923E6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0</w:t>
      </w:r>
      <w:r w:rsidRPr="00C923E6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;</w:t>
      </w:r>
    </w:p>
    <w:p w14:paraId="69A63B80" w14:textId="77777777" w:rsidR="00C923E6" w:rsidRPr="00C923E6" w:rsidRDefault="00C923E6" w:rsidP="00C923E6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C923E6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</w:t>
      </w:r>
      <w:proofErr w:type="gramStart"/>
      <w:r w:rsidRPr="00C923E6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for</w:t>
      </w:r>
      <w:r w:rsidRPr="00C923E6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(</w:t>
      </w:r>
      <w:proofErr w:type="gramEnd"/>
      <w:r w:rsidRPr="00C923E6">
        <w:rPr>
          <w:rFonts w:ascii="Fira Code" w:eastAsia="Times New Roman" w:hAnsi="Fira Code" w:cs="Fira Code"/>
          <w:i/>
          <w:iCs/>
          <w:color w:val="78DCE8"/>
          <w:sz w:val="21"/>
          <w:szCs w:val="21"/>
          <w:lang w:eastAsia="en-IN"/>
        </w:rPr>
        <w:t>int</w:t>
      </w:r>
      <w:r w:rsidRPr="00C923E6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spellStart"/>
      <w:r w:rsidRPr="00C923E6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i</w:t>
      </w:r>
      <w:proofErr w:type="spellEnd"/>
      <w:r w:rsidRPr="00C923E6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=</w:t>
      </w:r>
      <w:r w:rsidRPr="00C923E6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2</w:t>
      </w:r>
      <w:r w:rsidRPr="00C923E6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;</w:t>
      </w:r>
      <w:r w:rsidRPr="00C923E6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spellStart"/>
      <w:r w:rsidRPr="00C923E6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i</w:t>
      </w:r>
      <w:proofErr w:type="spellEnd"/>
      <w:r w:rsidRPr="00C923E6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&lt;=</w:t>
      </w:r>
      <w:r w:rsidRPr="00C923E6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n</w:t>
      </w:r>
      <w:r w:rsidRPr="00C923E6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;</w:t>
      </w:r>
      <w:r w:rsidRPr="00C923E6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spellStart"/>
      <w:r w:rsidRPr="00C923E6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i</w:t>
      </w:r>
      <w:proofErr w:type="spellEnd"/>
      <w:r w:rsidRPr="00C923E6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++</w:t>
      </w:r>
      <w:r w:rsidRPr="00C923E6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)</w:t>
      </w:r>
      <w:r w:rsidRPr="00C923E6">
        <w:rPr>
          <w:rFonts w:ascii="Fira Code" w:eastAsia="Times New Roman" w:hAnsi="Fira Code" w:cs="Fira Code"/>
          <w:i/>
          <w:iCs/>
          <w:color w:val="727072"/>
          <w:sz w:val="21"/>
          <w:szCs w:val="21"/>
          <w:lang w:eastAsia="en-IN"/>
        </w:rPr>
        <w:t xml:space="preserve">                 //calculating waiting time for each process</w:t>
      </w:r>
    </w:p>
    <w:p w14:paraId="2945910B" w14:textId="77777777" w:rsidR="00C923E6" w:rsidRPr="00C923E6" w:rsidRDefault="00C923E6" w:rsidP="00C923E6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C923E6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</w:t>
      </w:r>
      <w:r w:rsidRPr="00C923E6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{</w:t>
      </w:r>
    </w:p>
    <w:p w14:paraId="6CDA09EB" w14:textId="77777777" w:rsidR="00C923E6" w:rsidRPr="00C923E6" w:rsidRDefault="00C923E6" w:rsidP="00C923E6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C923E6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</w:t>
      </w:r>
      <w:proofErr w:type="spellStart"/>
      <w:r w:rsidRPr="00C923E6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wt_time</w:t>
      </w:r>
      <w:proofErr w:type="spellEnd"/>
      <w:r w:rsidRPr="00C923E6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[</w:t>
      </w:r>
      <w:proofErr w:type="spellStart"/>
      <w:r w:rsidRPr="00C923E6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i</w:t>
      </w:r>
      <w:proofErr w:type="spellEnd"/>
      <w:r w:rsidRPr="00C923E6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]</w:t>
      </w:r>
      <w:r w:rsidRPr="00C923E6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=</w:t>
      </w:r>
      <w:proofErr w:type="spellStart"/>
      <w:r w:rsidRPr="00C923E6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wt_time</w:t>
      </w:r>
      <w:proofErr w:type="spellEnd"/>
      <w:r w:rsidRPr="00C923E6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[</w:t>
      </w:r>
      <w:r w:rsidRPr="00C923E6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i</w:t>
      </w:r>
      <w:r w:rsidRPr="00C923E6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-</w:t>
      </w:r>
      <w:proofErr w:type="gramStart"/>
      <w:r w:rsidRPr="00C923E6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1</w:t>
      </w:r>
      <w:r w:rsidRPr="00C923E6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]</w:t>
      </w:r>
      <w:r w:rsidRPr="00C923E6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+</w:t>
      </w:r>
      <w:proofErr w:type="spellStart"/>
      <w:proofErr w:type="gramEnd"/>
      <w:r w:rsidRPr="00C923E6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burst_time</w:t>
      </w:r>
      <w:proofErr w:type="spellEnd"/>
      <w:r w:rsidRPr="00C923E6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[</w:t>
      </w:r>
      <w:r w:rsidRPr="00C923E6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i</w:t>
      </w:r>
      <w:r w:rsidRPr="00C923E6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-</w:t>
      </w:r>
      <w:r w:rsidRPr="00C923E6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1</w:t>
      </w:r>
      <w:r w:rsidRPr="00C923E6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];</w:t>
      </w:r>
    </w:p>
    <w:p w14:paraId="03BB5BAF" w14:textId="77777777" w:rsidR="00C923E6" w:rsidRPr="00C923E6" w:rsidRDefault="00C923E6" w:rsidP="00C923E6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C923E6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</w:t>
      </w:r>
      <w:r w:rsidRPr="00C923E6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}</w:t>
      </w:r>
    </w:p>
    <w:p w14:paraId="45B8FDD9" w14:textId="77777777" w:rsidR="00C923E6" w:rsidRPr="00C923E6" w:rsidRDefault="00C923E6" w:rsidP="00C923E6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</w:p>
    <w:p w14:paraId="64EF4D4A" w14:textId="77777777" w:rsidR="00C923E6" w:rsidRPr="00C923E6" w:rsidRDefault="00C923E6" w:rsidP="00C923E6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C923E6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</w:t>
      </w:r>
      <w:r w:rsidRPr="00C923E6">
        <w:rPr>
          <w:rFonts w:ascii="Fira Code" w:eastAsia="Times New Roman" w:hAnsi="Fira Code" w:cs="Fira Code"/>
          <w:i/>
          <w:iCs/>
          <w:color w:val="78DCE8"/>
          <w:sz w:val="21"/>
          <w:szCs w:val="21"/>
          <w:lang w:eastAsia="en-IN"/>
        </w:rPr>
        <w:t>int</w:t>
      </w:r>
      <w:r w:rsidRPr="00C923E6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spellStart"/>
      <w:r w:rsidRPr="00C923E6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turnaround_time</w:t>
      </w:r>
      <w:proofErr w:type="spellEnd"/>
      <w:r w:rsidRPr="00C923E6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[</w:t>
      </w:r>
      <w:r w:rsidRPr="00C923E6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n</w:t>
      </w:r>
      <w:proofErr w:type="gramStart"/>
      <w:r w:rsidRPr="00C923E6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];</w:t>
      </w:r>
      <w:proofErr w:type="gramEnd"/>
    </w:p>
    <w:p w14:paraId="4B74F975" w14:textId="77777777" w:rsidR="00C923E6" w:rsidRPr="00C923E6" w:rsidRDefault="00C923E6" w:rsidP="00C923E6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C923E6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</w:t>
      </w:r>
      <w:proofErr w:type="gramStart"/>
      <w:r w:rsidRPr="00C923E6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for</w:t>
      </w:r>
      <w:r w:rsidRPr="00C923E6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(</w:t>
      </w:r>
      <w:proofErr w:type="gramEnd"/>
      <w:r w:rsidRPr="00C923E6">
        <w:rPr>
          <w:rFonts w:ascii="Fira Code" w:eastAsia="Times New Roman" w:hAnsi="Fira Code" w:cs="Fira Code"/>
          <w:i/>
          <w:iCs/>
          <w:color w:val="78DCE8"/>
          <w:sz w:val="21"/>
          <w:szCs w:val="21"/>
          <w:lang w:eastAsia="en-IN"/>
        </w:rPr>
        <w:t>int</w:t>
      </w:r>
      <w:r w:rsidRPr="00C923E6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spellStart"/>
      <w:r w:rsidRPr="00C923E6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i</w:t>
      </w:r>
      <w:proofErr w:type="spellEnd"/>
      <w:r w:rsidRPr="00C923E6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=</w:t>
      </w:r>
      <w:r w:rsidRPr="00C923E6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1</w:t>
      </w:r>
      <w:r w:rsidRPr="00C923E6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;</w:t>
      </w:r>
      <w:r w:rsidRPr="00C923E6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spellStart"/>
      <w:r w:rsidRPr="00C923E6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i</w:t>
      </w:r>
      <w:proofErr w:type="spellEnd"/>
      <w:r w:rsidRPr="00C923E6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&lt;=</w:t>
      </w:r>
      <w:r w:rsidRPr="00C923E6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n</w:t>
      </w:r>
      <w:r w:rsidRPr="00C923E6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;</w:t>
      </w:r>
      <w:r w:rsidRPr="00C923E6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spellStart"/>
      <w:r w:rsidRPr="00C923E6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i</w:t>
      </w:r>
      <w:proofErr w:type="spellEnd"/>
      <w:r w:rsidRPr="00C923E6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++</w:t>
      </w:r>
      <w:r w:rsidRPr="00C923E6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)</w:t>
      </w:r>
      <w:r w:rsidRPr="00C923E6">
        <w:rPr>
          <w:rFonts w:ascii="Fira Code" w:eastAsia="Times New Roman" w:hAnsi="Fira Code" w:cs="Fira Code"/>
          <w:i/>
          <w:iCs/>
          <w:color w:val="727072"/>
          <w:sz w:val="21"/>
          <w:szCs w:val="21"/>
          <w:lang w:eastAsia="en-IN"/>
        </w:rPr>
        <w:t xml:space="preserve">                 //calculating </w:t>
      </w:r>
      <w:proofErr w:type="spellStart"/>
      <w:r w:rsidRPr="00C923E6">
        <w:rPr>
          <w:rFonts w:ascii="Fira Code" w:eastAsia="Times New Roman" w:hAnsi="Fira Code" w:cs="Fira Code"/>
          <w:i/>
          <w:iCs/>
          <w:color w:val="727072"/>
          <w:sz w:val="21"/>
          <w:szCs w:val="21"/>
          <w:lang w:eastAsia="en-IN"/>
        </w:rPr>
        <w:t>turnarond</w:t>
      </w:r>
      <w:proofErr w:type="spellEnd"/>
      <w:r w:rsidRPr="00C923E6">
        <w:rPr>
          <w:rFonts w:ascii="Fira Code" w:eastAsia="Times New Roman" w:hAnsi="Fira Code" w:cs="Fira Code"/>
          <w:i/>
          <w:iCs/>
          <w:color w:val="727072"/>
          <w:sz w:val="21"/>
          <w:szCs w:val="21"/>
          <w:lang w:eastAsia="en-IN"/>
        </w:rPr>
        <w:t xml:space="preserve"> time for each process</w:t>
      </w:r>
    </w:p>
    <w:p w14:paraId="6192D4B8" w14:textId="77777777" w:rsidR="00C923E6" w:rsidRPr="00C923E6" w:rsidRDefault="00C923E6" w:rsidP="00C923E6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C923E6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</w:t>
      </w:r>
      <w:r w:rsidRPr="00C923E6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{</w:t>
      </w:r>
    </w:p>
    <w:p w14:paraId="58F7812A" w14:textId="77777777" w:rsidR="00C923E6" w:rsidRPr="00C923E6" w:rsidRDefault="00C923E6" w:rsidP="00C923E6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C923E6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</w:t>
      </w:r>
      <w:proofErr w:type="spellStart"/>
      <w:r w:rsidRPr="00C923E6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turnaround_time</w:t>
      </w:r>
      <w:proofErr w:type="spellEnd"/>
      <w:r w:rsidRPr="00C923E6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[</w:t>
      </w:r>
      <w:proofErr w:type="spellStart"/>
      <w:r w:rsidRPr="00C923E6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i</w:t>
      </w:r>
      <w:proofErr w:type="spellEnd"/>
      <w:r w:rsidRPr="00C923E6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]</w:t>
      </w:r>
      <w:r w:rsidRPr="00C923E6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=</w:t>
      </w:r>
      <w:proofErr w:type="spellStart"/>
      <w:r w:rsidRPr="00C923E6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wt_time</w:t>
      </w:r>
      <w:proofErr w:type="spellEnd"/>
      <w:r w:rsidRPr="00C923E6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[</w:t>
      </w:r>
      <w:proofErr w:type="spellStart"/>
      <w:r w:rsidRPr="00C923E6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i</w:t>
      </w:r>
      <w:proofErr w:type="spellEnd"/>
      <w:r w:rsidRPr="00C923E6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]</w:t>
      </w:r>
      <w:r w:rsidRPr="00C923E6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+</w:t>
      </w:r>
      <w:proofErr w:type="spellStart"/>
      <w:r w:rsidRPr="00C923E6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burst_time</w:t>
      </w:r>
      <w:proofErr w:type="spellEnd"/>
      <w:r w:rsidRPr="00C923E6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[</w:t>
      </w:r>
      <w:proofErr w:type="spellStart"/>
      <w:r w:rsidRPr="00C923E6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i</w:t>
      </w:r>
      <w:proofErr w:type="spellEnd"/>
      <w:proofErr w:type="gramStart"/>
      <w:r w:rsidRPr="00C923E6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];</w:t>
      </w:r>
      <w:proofErr w:type="gramEnd"/>
    </w:p>
    <w:p w14:paraId="2A231ECC" w14:textId="77777777" w:rsidR="00C923E6" w:rsidRPr="00C923E6" w:rsidRDefault="00C923E6" w:rsidP="00C923E6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C923E6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</w:t>
      </w:r>
      <w:r w:rsidRPr="00C923E6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}</w:t>
      </w:r>
    </w:p>
    <w:p w14:paraId="20613939" w14:textId="77777777" w:rsidR="00C923E6" w:rsidRPr="00C923E6" w:rsidRDefault="00C923E6" w:rsidP="00C923E6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</w:p>
    <w:p w14:paraId="4CDD13A0" w14:textId="77777777" w:rsidR="00C923E6" w:rsidRPr="00C923E6" w:rsidRDefault="00C923E6" w:rsidP="00C923E6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C923E6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</w:t>
      </w:r>
      <w:r w:rsidRPr="00C923E6">
        <w:rPr>
          <w:rFonts w:ascii="Fira Code" w:eastAsia="Times New Roman" w:hAnsi="Fira Code" w:cs="Fira Code"/>
          <w:i/>
          <w:iCs/>
          <w:color w:val="78DCE8"/>
          <w:sz w:val="21"/>
          <w:szCs w:val="21"/>
          <w:lang w:eastAsia="en-IN"/>
        </w:rPr>
        <w:t>float</w:t>
      </w:r>
      <w:r w:rsidRPr="00C923E6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spellStart"/>
      <w:r w:rsidRPr="00C923E6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avg_wait_time</w:t>
      </w:r>
      <w:proofErr w:type="spellEnd"/>
      <w:r w:rsidRPr="00C923E6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=</w:t>
      </w:r>
      <w:r w:rsidRPr="00C923E6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0</w:t>
      </w:r>
      <w:r w:rsidRPr="00C923E6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,</w:t>
      </w:r>
      <w:r w:rsidRPr="00C923E6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spellStart"/>
      <w:r w:rsidRPr="00C923E6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avg_turnaround_time</w:t>
      </w:r>
      <w:proofErr w:type="spellEnd"/>
      <w:r w:rsidRPr="00C923E6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=</w:t>
      </w:r>
      <w:proofErr w:type="gramStart"/>
      <w:r w:rsidRPr="00C923E6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0</w:t>
      </w:r>
      <w:r w:rsidRPr="00C923E6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;</w:t>
      </w:r>
      <w:proofErr w:type="gramEnd"/>
    </w:p>
    <w:p w14:paraId="5846CBBF" w14:textId="77777777" w:rsidR="00C923E6" w:rsidRPr="00C923E6" w:rsidRDefault="00C923E6" w:rsidP="00C923E6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</w:p>
    <w:p w14:paraId="2F034A6F" w14:textId="77777777" w:rsidR="00C923E6" w:rsidRPr="00C923E6" w:rsidRDefault="00C923E6" w:rsidP="00C923E6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C923E6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</w:t>
      </w:r>
      <w:proofErr w:type="gramStart"/>
      <w:r w:rsidRPr="00C923E6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for</w:t>
      </w:r>
      <w:r w:rsidRPr="00C923E6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(</w:t>
      </w:r>
      <w:proofErr w:type="gramEnd"/>
      <w:r w:rsidRPr="00C923E6">
        <w:rPr>
          <w:rFonts w:ascii="Fira Code" w:eastAsia="Times New Roman" w:hAnsi="Fira Code" w:cs="Fira Code"/>
          <w:i/>
          <w:iCs/>
          <w:color w:val="78DCE8"/>
          <w:sz w:val="21"/>
          <w:szCs w:val="21"/>
          <w:lang w:eastAsia="en-IN"/>
        </w:rPr>
        <w:t>int</w:t>
      </w:r>
      <w:r w:rsidRPr="00C923E6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spellStart"/>
      <w:r w:rsidRPr="00C923E6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i</w:t>
      </w:r>
      <w:proofErr w:type="spellEnd"/>
      <w:r w:rsidRPr="00C923E6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=</w:t>
      </w:r>
      <w:r w:rsidRPr="00C923E6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1</w:t>
      </w:r>
      <w:r w:rsidRPr="00C923E6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;</w:t>
      </w:r>
      <w:r w:rsidRPr="00C923E6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i</w:t>
      </w:r>
      <w:r w:rsidRPr="00C923E6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&lt;=</w:t>
      </w:r>
      <w:proofErr w:type="spellStart"/>
      <w:r w:rsidRPr="00C923E6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n</w:t>
      </w:r>
      <w:r w:rsidRPr="00C923E6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;</w:t>
      </w:r>
      <w:r w:rsidRPr="00C923E6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i</w:t>
      </w:r>
      <w:proofErr w:type="spellEnd"/>
      <w:r w:rsidRPr="00C923E6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++</w:t>
      </w:r>
      <w:r w:rsidRPr="00C923E6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)</w:t>
      </w:r>
    </w:p>
    <w:p w14:paraId="2C4B5B51" w14:textId="77777777" w:rsidR="00C923E6" w:rsidRPr="00C923E6" w:rsidRDefault="00C923E6" w:rsidP="00C923E6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C923E6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</w:t>
      </w:r>
      <w:r w:rsidRPr="00C923E6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{</w:t>
      </w:r>
    </w:p>
    <w:p w14:paraId="61FB07D8" w14:textId="77777777" w:rsidR="00C923E6" w:rsidRPr="00C923E6" w:rsidRDefault="00C923E6" w:rsidP="00C923E6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C923E6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</w:t>
      </w:r>
      <w:proofErr w:type="spellStart"/>
      <w:r w:rsidRPr="00C923E6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avg_wait_time</w:t>
      </w:r>
      <w:proofErr w:type="spellEnd"/>
      <w:r w:rsidRPr="00C923E6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+=</w:t>
      </w:r>
      <w:r w:rsidRPr="00C923E6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spellStart"/>
      <w:r w:rsidRPr="00C923E6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wt_time</w:t>
      </w:r>
      <w:proofErr w:type="spellEnd"/>
      <w:r w:rsidRPr="00C923E6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[</w:t>
      </w:r>
      <w:proofErr w:type="spellStart"/>
      <w:r w:rsidRPr="00C923E6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i</w:t>
      </w:r>
      <w:proofErr w:type="spellEnd"/>
      <w:proofErr w:type="gramStart"/>
      <w:r w:rsidRPr="00C923E6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];</w:t>
      </w:r>
      <w:r w:rsidRPr="00C923E6">
        <w:rPr>
          <w:rFonts w:ascii="Fira Code" w:eastAsia="Times New Roman" w:hAnsi="Fira Code" w:cs="Fira Code"/>
          <w:i/>
          <w:iCs/>
          <w:color w:val="727072"/>
          <w:sz w:val="21"/>
          <w:szCs w:val="21"/>
          <w:lang w:eastAsia="en-IN"/>
        </w:rPr>
        <w:t xml:space="preserve">   </w:t>
      </w:r>
      <w:proofErr w:type="gramEnd"/>
      <w:r w:rsidRPr="00C923E6">
        <w:rPr>
          <w:rFonts w:ascii="Fira Code" w:eastAsia="Times New Roman" w:hAnsi="Fira Code" w:cs="Fira Code"/>
          <w:i/>
          <w:iCs/>
          <w:color w:val="727072"/>
          <w:sz w:val="21"/>
          <w:szCs w:val="21"/>
          <w:lang w:eastAsia="en-IN"/>
        </w:rPr>
        <w:t>            //calculating sum of waiting time of all process</w:t>
      </w:r>
    </w:p>
    <w:p w14:paraId="7668C601" w14:textId="77777777" w:rsidR="00C923E6" w:rsidRPr="00C923E6" w:rsidRDefault="00C923E6" w:rsidP="00C923E6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C923E6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</w:t>
      </w:r>
      <w:proofErr w:type="spellStart"/>
      <w:r w:rsidRPr="00C923E6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avg_turnaround_time</w:t>
      </w:r>
      <w:proofErr w:type="spellEnd"/>
      <w:r w:rsidRPr="00C923E6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+=</w:t>
      </w:r>
      <w:r w:rsidRPr="00C923E6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spellStart"/>
      <w:r w:rsidRPr="00C923E6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turnaround_time</w:t>
      </w:r>
      <w:proofErr w:type="spellEnd"/>
      <w:r w:rsidRPr="00C923E6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[</w:t>
      </w:r>
      <w:proofErr w:type="spellStart"/>
      <w:r w:rsidRPr="00C923E6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i</w:t>
      </w:r>
      <w:proofErr w:type="spellEnd"/>
      <w:proofErr w:type="gramStart"/>
      <w:r w:rsidRPr="00C923E6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];</w:t>
      </w:r>
      <w:r w:rsidRPr="00C923E6">
        <w:rPr>
          <w:rFonts w:ascii="Fira Code" w:eastAsia="Times New Roman" w:hAnsi="Fira Code" w:cs="Fira Code"/>
          <w:i/>
          <w:iCs/>
          <w:color w:val="727072"/>
          <w:sz w:val="21"/>
          <w:szCs w:val="21"/>
          <w:lang w:eastAsia="en-IN"/>
        </w:rPr>
        <w:t xml:space="preserve">   </w:t>
      </w:r>
      <w:proofErr w:type="gramEnd"/>
      <w:r w:rsidRPr="00C923E6">
        <w:rPr>
          <w:rFonts w:ascii="Fira Code" w:eastAsia="Times New Roman" w:hAnsi="Fira Code" w:cs="Fira Code"/>
          <w:i/>
          <w:iCs/>
          <w:color w:val="727072"/>
          <w:sz w:val="21"/>
          <w:szCs w:val="21"/>
          <w:lang w:eastAsia="en-IN"/>
        </w:rPr>
        <w:t xml:space="preserve">    //calculating sum of </w:t>
      </w:r>
      <w:proofErr w:type="spellStart"/>
      <w:r w:rsidRPr="00C923E6">
        <w:rPr>
          <w:rFonts w:ascii="Fira Code" w:eastAsia="Times New Roman" w:hAnsi="Fira Code" w:cs="Fira Code"/>
          <w:i/>
          <w:iCs/>
          <w:color w:val="727072"/>
          <w:sz w:val="21"/>
          <w:szCs w:val="21"/>
          <w:lang w:eastAsia="en-IN"/>
        </w:rPr>
        <w:t>trunaround</w:t>
      </w:r>
      <w:proofErr w:type="spellEnd"/>
      <w:r w:rsidRPr="00C923E6">
        <w:rPr>
          <w:rFonts w:ascii="Fira Code" w:eastAsia="Times New Roman" w:hAnsi="Fira Code" w:cs="Fira Code"/>
          <w:i/>
          <w:iCs/>
          <w:color w:val="727072"/>
          <w:sz w:val="21"/>
          <w:szCs w:val="21"/>
          <w:lang w:eastAsia="en-IN"/>
        </w:rPr>
        <w:t xml:space="preserve"> time of all process</w:t>
      </w:r>
    </w:p>
    <w:p w14:paraId="2C80FAB8" w14:textId="77777777" w:rsidR="00C923E6" w:rsidRPr="00C923E6" w:rsidRDefault="00C923E6" w:rsidP="00C923E6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C923E6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</w:t>
      </w:r>
      <w:r w:rsidRPr="00C923E6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}</w:t>
      </w:r>
    </w:p>
    <w:p w14:paraId="6B1F1D1D" w14:textId="77777777" w:rsidR="00C923E6" w:rsidRPr="00C923E6" w:rsidRDefault="00C923E6" w:rsidP="00C923E6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</w:p>
    <w:p w14:paraId="23ACCB30" w14:textId="77777777" w:rsidR="00C923E6" w:rsidRPr="00C923E6" w:rsidRDefault="00C923E6" w:rsidP="00C923E6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C923E6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</w:t>
      </w:r>
      <w:proofErr w:type="spellStart"/>
      <w:r w:rsidRPr="00C923E6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cout</w:t>
      </w:r>
      <w:proofErr w:type="spellEnd"/>
      <w:r w:rsidRPr="00C923E6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&lt;&lt;</w:t>
      </w:r>
      <w:r w:rsidRPr="00C923E6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"</w:t>
      </w:r>
      <w:r w:rsidRPr="00C923E6">
        <w:rPr>
          <w:rFonts w:ascii="Fira Code" w:eastAsia="Times New Roman" w:hAnsi="Fira Code" w:cs="Fira Code"/>
          <w:color w:val="FFD866"/>
          <w:sz w:val="21"/>
          <w:szCs w:val="21"/>
          <w:lang w:eastAsia="en-IN"/>
        </w:rPr>
        <w:t xml:space="preserve">     Burst Time </w:t>
      </w:r>
      <w:r w:rsidRPr="00C923E6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\</w:t>
      </w:r>
      <w:proofErr w:type="spellStart"/>
      <w:r w:rsidRPr="00C923E6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t</w:t>
      </w:r>
      <w:r w:rsidRPr="00C923E6">
        <w:rPr>
          <w:rFonts w:ascii="Fira Code" w:eastAsia="Times New Roman" w:hAnsi="Fira Code" w:cs="Fira Code"/>
          <w:color w:val="FFD866"/>
          <w:sz w:val="21"/>
          <w:szCs w:val="21"/>
          <w:lang w:eastAsia="en-IN"/>
        </w:rPr>
        <w:t>Waiting</w:t>
      </w:r>
      <w:proofErr w:type="spellEnd"/>
      <w:r w:rsidRPr="00C923E6">
        <w:rPr>
          <w:rFonts w:ascii="Fira Code" w:eastAsia="Times New Roman" w:hAnsi="Fira Code" w:cs="Fira Code"/>
          <w:color w:val="FFD866"/>
          <w:sz w:val="21"/>
          <w:szCs w:val="21"/>
          <w:lang w:eastAsia="en-IN"/>
        </w:rPr>
        <w:t xml:space="preserve"> Time </w:t>
      </w:r>
      <w:r w:rsidRPr="00C923E6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\</w:t>
      </w:r>
      <w:proofErr w:type="spellStart"/>
      <w:r w:rsidRPr="00C923E6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t</w:t>
      </w:r>
      <w:r w:rsidRPr="00C923E6">
        <w:rPr>
          <w:rFonts w:ascii="Fira Code" w:eastAsia="Times New Roman" w:hAnsi="Fira Code" w:cs="Fira Code"/>
          <w:color w:val="FFD866"/>
          <w:sz w:val="21"/>
          <w:szCs w:val="21"/>
          <w:lang w:eastAsia="en-IN"/>
        </w:rPr>
        <w:t>Turnaround</w:t>
      </w:r>
      <w:proofErr w:type="spellEnd"/>
      <w:r w:rsidRPr="00C923E6">
        <w:rPr>
          <w:rFonts w:ascii="Fira Code" w:eastAsia="Times New Roman" w:hAnsi="Fira Code" w:cs="Fira Code"/>
          <w:color w:val="FFD866"/>
          <w:sz w:val="21"/>
          <w:szCs w:val="21"/>
          <w:lang w:eastAsia="en-IN"/>
        </w:rPr>
        <w:t xml:space="preserve"> Time</w:t>
      </w:r>
      <w:r w:rsidRPr="00C923E6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"</w:t>
      </w:r>
      <w:r w:rsidRPr="00C923E6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&lt;&lt;</w:t>
      </w:r>
      <w:proofErr w:type="spellStart"/>
      <w:proofErr w:type="gramStart"/>
      <w:r w:rsidRPr="00C923E6">
        <w:rPr>
          <w:rFonts w:ascii="Fira Code" w:eastAsia="Times New Roman" w:hAnsi="Fira Code" w:cs="Fira Code"/>
          <w:color w:val="A9DC76"/>
          <w:sz w:val="21"/>
          <w:szCs w:val="21"/>
          <w:lang w:eastAsia="en-IN"/>
        </w:rPr>
        <w:t>endl</w:t>
      </w:r>
      <w:proofErr w:type="spellEnd"/>
      <w:r w:rsidRPr="00C923E6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;</w:t>
      </w:r>
      <w:proofErr w:type="gramEnd"/>
    </w:p>
    <w:p w14:paraId="36FBA869" w14:textId="77777777" w:rsidR="00C923E6" w:rsidRPr="00C923E6" w:rsidRDefault="00C923E6" w:rsidP="00C923E6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C923E6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</w:t>
      </w:r>
      <w:proofErr w:type="gramStart"/>
      <w:r w:rsidRPr="00C923E6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for</w:t>
      </w:r>
      <w:r w:rsidRPr="00C923E6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(</w:t>
      </w:r>
      <w:proofErr w:type="gramEnd"/>
      <w:r w:rsidRPr="00C923E6">
        <w:rPr>
          <w:rFonts w:ascii="Fira Code" w:eastAsia="Times New Roman" w:hAnsi="Fira Code" w:cs="Fira Code"/>
          <w:i/>
          <w:iCs/>
          <w:color w:val="78DCE8"/>
          <w:sz w:val="21"/>
          <w:szCs w:val="21"/>
          <w:lang w:eastAsia="en-IN"/>
        </w:rPr>
        <w:t>int</w:t>
      </w:r>
      <w:r w:rsidRPr="00C923E6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spellStart"/>
      <w:r w:rsidRPr="00C923E6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i</w:t>
      </w:r>
      <w:proofErr w:type="spellEnd"/>
      <w:r w:rsidRPr="00C923E6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=</w:t>
      </w:r>
      <w:r w:rsidRPr="00C923E6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1</w:t>
      </w:r>
      <w:r w:rsidRPr="00C923E6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;</w:t>
      </w:r>
      <w:r w:rsidRPr="00C923E6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spellStart"/>
      <w:r w:rsidRPr="00C923E6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i</w:t>
      </w:r>
      <w:proofErr w:type="spellEnd"/>
      <w:r w:rsidRPr="00C923E6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&lt;=</w:t>
      </w:r>
      <w:r w:rsidRPr="00C923E6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n</w:t>
      </w:r>
      <w:r w:rsidRPr="00C923E6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;</w:t>
      </w:r>
      <w:r w:rsidRPr="00C923E6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spellStart"/>
      <w:r w:rsidRPr="00C923E6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i</w:t>
      </w:r>
      <w:proofErr w:type="spellEnd"/>
      <w:r w:rsidRPr="00C923E6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++</w:t>
      </w:r>
      <w:r w:rsidRPr="00C923E6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)</w:t>
      </w:r>
    </w:p>
    <w:p w14:paraId="6F7891EB" w14:textId="77777777" w:rsidR="00C923E6" w:rsidRPr="00C923E6" w:rsidRDefault="00C923E6" w:rsidP="00C923E6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C923E6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</w:t>
      </w:r>
      <w:r w:rsidRPr="00C923E6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{</w:t>
      </w:r>
    </w:p>
    <w:p w14:paraId="7F82D309" w14:textId="77777777" w:rsidR="00C923E6" w:rsidRPr="00C923E6" w:rsidRDefault="00C923E6" w:rsidP="00C923E6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C923E6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</w:t>
      </w:r>
      <w:proofErr w:type="spellStart"/>
      <w:r w:rsidRPr="00C923E6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cout</w:t>
      </w:r>
      <w:proofErr w:type="spellEnd"/>
      <w:r w:rsidRPr="00C923E6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&lt;&lt;</w:t>
      </w:r>
      <w:r w:rsidRPr="00C923E6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"</w:t>
      </w:r>
      <w:r w:rsidRPr="00C923E6">
        <w:rPr>
          <w:rFonts w:ascii="Fira Code" w:eastAsia="Times New Roman" w:hAnsi="Fira Code" w:cs="Fira Code"/>
          <w:color w:val="FFD866"/>
          <w:sz w:val="21"/>
          <w:szCs w:val="21"/>
          <w:lang w:eastAsia="en-IN"/>
        </w:rPr>
        <w:t>P</w:t>
      </w:r>
      <w:r w:rsidRPr="00C923E6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"</w:t>
      </w:r>
      <w:r w:rsidRPr="00C923E6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&lt;&lt;</w:t>
      </w:r>
      <w:r w:rsidRPr="00C923E6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i</w:t>
      </w:r>
      <w:r w:rsidRPr="00C923E6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+</w:t>
      </w:r>
      <w:r w:rsidRPr="00C923E6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1</w:t>
      </w:r>
      <w:r w:rsidRPr="00C923E6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&lt;&lt;</w:t>
      </w:r>
      <w:proofErr w:type="gramStart"/>
      <w:r w:rsidRPr="00C923E6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"</w:t>
      </w:r>
      <w:r w:rsidRPr="00C923E6">
        <w:rPr>
          <w:rFonts w:ascii="Fira Code" w:eastAsia="Times New Roman" w:hAnsi="Fira Code" w:cs="Fira Code"/>
          <w:color w:val="FFD866"/>
          <w:sz w:val="21"/>
          <w:szCs w:val="21"/>
          <w:lang w:eastAsia="en-IN"/>
        </w:rPr>
        <w:t xml:space="preserve">  </w:t>
      </w:r>
      <w:r w:rsidRPr="00C923E6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\</w:t>
      </w:r>
      <w:proofErr w:type="gramEnd"/>
      <w:r w:rsidRPr="00C923E6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t</w:t>
      </w:r>
      <w:r w:rsidRPr="00C923E6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"</w:t>
      </w:r>
      <w:r w:rsidRPr="00C923E6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&lt;&lt;</w:t>
      </w:r>
      <w:r w:rsidRPr="00C923E6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burst_time</w:t>
      </w:r>
      <w:r w:rsidRPr="00C923E6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[</w:t>
      </w:r>
      <w:r w:rsidRPr="00C923E6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i</w:t>
      </w:r>
      <w:r w:rsidRPr="00C923E6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]</w:t>
      </w:r>
      <w:r w:rsidRPr="00C923E6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&lt;&lt;</w:t>
      </w:r>
      <w:r w:rsidRPr="00C923E6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"</w:t>
      </w:r>
      <w:r w:rsidRPr="00C923E6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\t\t</w:t>
      </w:r>
      <w:r w:rsidRPr="00C923E6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"</w:t>
      </w:r>
      <w:r w:rsidRPr="00C923E6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&lt;&lt;</w:t>
      </w:r>
      <w:r w:rsidRPr="00C923E6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wt_time</w:t>
      </w:r>
      <w:r w:rsidRPr="00C923E6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[</w:t>
      </w:r>
      <w:r w:rsidRPr="00C923E6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i</w:t>
      </w:r>
      <w:r w:rsidRPr="00C923E6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]</w:t>
      </w:r>
      <w:r w:rsidRPr="00C923E6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&lt;&lt;</w:t>
      </w:r>
      <w:r w:rsidRPr="00C923E6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"</w:t>
      </w:r>
      <w:r w:rsidRPr="00C923E6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\t\t</w:t>
      </w:r>
      <w:r w:rsidRPr="00C923E6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"</w:t>
      </w:r>
      <w:r w:rsidRPr="00C923E6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&lt;&lt;</w:t>
      </w:r>
      <w:r w:rsidRPr="00C923E6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turnaround_time</w:t>
      </w:r>
      <w:r w:rsidRPr="00C923E6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[</w:t>
      </w:r>
      <w:r w:rsidRPr="00C923E6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i</w:t>
      </w:r>
      <w:r w:rsidRPr="00C923E6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]</w:t>
      </w:r>
      <w:r w:rsidRPr="00C923E6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&lt;&lt;</w:t>
      </w:r>
      <w:r w:rsidRPr="00C923E6">
        <w:rPr>
          <w:rFonts w:ascii="Fira Code" w:eastAsia="Times New Roman" w:hAnsi="Fira Code" w:cs="Fira Code"/>
          <w:color w:val="A9DC76"/>
          <w:sz w:val="21"/>
          <w:szCs w:val="21"/>
          <w:lang w:eastAsia="en-IN"/>
        </w:rPr>
        <w:t>endl</w:t>
      </w:r>
      <w:r w:rsidRPr="00C923E6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;</w:t>
      </w:r>
    </w:p>
    <w:p w14:paraId="58E70B69" w14:textId="77777777" w:rsidR="00C923E6" w:rsidRPr="00C923E6" w:rsidRDefault="00C923E6" w:rsidP="00C923E6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C923E6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</w:t>
      </w:r>
      <w:r w:rsidRPr="00C923E6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}</w:t>
      </w:r>
    </w:p>
    <w:p w14:paraId="32ADA0D3" w14:textId="77777777" w:rsidR="00C923E6" w:rsidRPr="00C923E6" w:rsidRDefault="00C923E6" w:rsidP="00C923E6">
      <w:pPr>
        <w:shd w:val="clear" w:color="auto" w:fill="2D2A2E"/>
        <w:spacing w:after="24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</w:p>
    <w:p w14:paraId="49FF84C9" w14:textId="77777777" w:rsidR="00C923E6" w:rsidRPr="00C923E6" w:rsidRDefault="00C923E6" w:rsidP="00C923E6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C923E6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</w:t>
      </w:r>
      <w:proofErr w:type="spellStart"/>
      <w:r w:rsidRPr="00C923E6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avg_wait_time</w:t>
      </w:r>
      <w:proofErr w:type="spellEnd"/>
      <w:r w:rsidRPr="00C923E6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=</w:t>
      </w:r>
      <w:r w:rsidRPr="00C923E6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spellStart"/>
      <w:r w:rsidRPr="00C923E6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avg_wait_time</w:t>
      </w:r>
      <w:proofErr w:type="spellEnd"/>
      <w:r w:rsidRPr="00C923E6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/</w:t>
      </w:r>
      <w:proofErr w:type="gramStart"/>
      <w:r w:rsidRPr="00C923E6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n</w:t>
      </w:r>
      <w:r w:rsidRPr="00C923E6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;</w:t>
      </w:r>
      <w:proofErr w:type="gramEnd"/>
    </w:p>
    <w:p w14:paraId="6A95ED75" w14:textId="77777777" w:rsidR="00C923E6" w:rsidRPr="00C923E6" w:rsidRDefault="00C923E6" w:rsidP="00C923E6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C923E6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</w:t>
      </w:r>
      <w:proofErr w:type="spellStart"/>
      <w:r w:rsidRPr="00C923E6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avg_turnaround_time</w:t>
      </w:r>
      <w:proofErr w:type="spellEnd"/>
      <w:r w:rsidRPr="00C923E6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=</w:t>
      </w:r>
      <w:r w:rsidRPr="00C923E6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spellStart"/>
      <w:r w:rsidRPr="00C923E6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avg_turnaround_time</w:t>
      </w:r>
      <w:proofErr w:type="spellEnd"/>
      <w:r w:rsidRPr="00C923E6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/</w:t>
      </w:r>
      <w:proofErr w:type="gramStart"/>
      <w:r w:rsidRPr="00C923E6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n</w:t>
      </w:r>
      <w:r w:rsidRPr="00C923E6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;</w:t>
      </w:r>
      <w:proofErr w:type="gramEnd"/>
    </w:p>
    <w:p w14:paraId="14C38490" w14:textId="77777777" w:rsidR="00C923E6" w:rsidRPr="00C923E6" w:rsidRDefault="00C923E6" w:rsidP="00C923E6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</w:p>
    <w:p w14:paraId="2BC140BC" w14:textId="77777777" w:rsidR="00C923E6" w:rsidRPr="00C923E6" w:rsidRDefault="00C923E6" w:rsidP="00C923E6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C923E6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</w:t>
      </w:r>
      <w:proofErr w:type="spellStart"/>
      <w:r w:rsidRPr="00C923E6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cout</w:t>
      </w:r>
      <w:proofErr w:type="spellEnd"/>
      <w:r w:rsidRPr="00C923E6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&lt;&lt;</w:t>
      </w:r>
      <w:r w:rsidRPr="00C923E6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"</w:t>
      </w:r>
      <w:r w:rsidRPr="00C923E6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\</w:t>
      </w:r>
      <w:proofErr w:type="spellStart"/>
      <w:r w:rsidRPr="00C923E6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n</w:t>
      </w:r>
      <w:r w:rsidRPr="00C923E6">
        <w:rPr>
          <w:rFonts w:ascii="Fira Code" w:eastAsia="Times New Roman" w:hAnsi="Fira Code" w:cs="Fira Code"/>
          <w:color w:val="FFD866"/>
          <w:sz w:val="21"/>
          <w:szCs w:val="21"/>
          <w:lang w:eastAsia="en-IN"/>
        </w:rPr>
        <w:t>Average</w:t>
      </w:r>
      <w:proofErr w:type="spellEnd"/>
      <w:r w:rsidRPr="00C923E6">
        <w:rPr>
          <w:rFonts w:ascii="Fira Code" w:eastAsia="Times New Roman" w:hAnsi="Fira Code" w:cs="Fira Code"/>
          <w:color w:val="FFD866"/>
          <w:sz w:val="21"/>
          <w:szCs w:val="21"/>
          <w:lang w:eastAsia="en-IN"/>
        </w:rPr>
        <w:t xml:space="preserve"> Waiting time = </w:t>
      </w:r>
      <w:r w:rsidRPr="00C923E6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"</w:t>
      </w:r>
      <w:r w:rsidRPr="00C923E6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&lt;&lt;</w:t>
      </w:r>
      <w:proofErr w:type="spellStart"/>
      <w:r w:rsidRPr="00C923E6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avg_wait_time</w:t>
      </w:r>
      <w:proofErr w:type="spellEnd"/>
      <w:r w:rsidRPr="00C923E6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&lt;&lt;</w:t>
      </w:r>
      <w:proofErr w:type="spellStart"/>
      <w:proofErr w:type="gramStart"/>
      <w:r w:rsidRPr="00C923E6">
        <w:rPr>
          <w:rFonts w:ascii="Fira Code" w:eastAsia="Times New Roman" w:hAnsi="Fira Code" w:cs="Fira Code"/>
          <w:color w:val="A9DC76"/>
          <w:sz w:val="21"/>
          <w:szCs w:val="21"/>
          <w:lang w:eastAsia="en-IN"/>
        </w:rPr>
        <w:t>endl</w:t>
      </w:r>
      <w:proofErr w:type="spellEnd"/>
      <w:r w:rsidRPr="00C923E6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;</w:t>
      </w:r>
      <w:proofErr w:type="gramEnd"/>
    </w:p>
    <w:p w14:paraId="2FDD3D85" w14:textId="77777777" w:rsidR="00C923E6" w:rsidRPr="00C923E6" w:rsidRDefault="00C923E6" w:rsidP="00C923E6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C923E6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</w:t>
      </w:r>
      <w:proofErr w:type="spellStart"/>
      <w:r w:rsidRPr="00C923E6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cout</w:t>
      </w:r>
      <w:proofErr w:type="spellEnd"/>
      <w:r w:rsidRPr="00C923E6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&lt;&lt;</w:t>
      </w:r>
      <w:r w:rsidRPr="00C923E6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"</w:t>
      </w:r>
      <w:r w:rsidRPr="00C923E6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\</w:t>
      </w:r>
      <w:proofErr w:type="spellStart"/>
      <w:r w:rsidRPr="00C923E6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n</w:t>
      </w:r>
      <w:r w:rsidRPr="00C923E6">
        <w:rPr>
          <w:rFonts w:ascii="Fira Code" w:eastAsia="Times New Roman" w:hAnsi="Fira Code" w:cs="Fira Code"/>
          <w:color w:val="FFD866"/>
          <w:sz w:val="21"/>
          <w:szCs w:val="21"/>
          <w:lang w:eastAsia="en-IN"/>
        </w:rPr>
        <w:t>Average</w:t>
      </w:r>
      <w:proofErr w:type="spellEnd"/>
      <w:r w:rsidRPr="00C923E6">
        <w:rPr>
          <w:rFonts w:ascii="Fira Code" w:eastAsia="Times New Roman" w:hAnsi="Fira Code" w:cs="Fira Code"/>
          <w:color w:val="FFD866"/>
          <w:sz w:val="21"/>
          <w:szCs w:val="21"/>
          <w:lang w:eastAsia="en-IN"/>
        </w:rPr>
        <w:t xml:space="preserve"> Turnaround time = </w:t>
      </w:r>
      <w:r w:rsidRPr="00C923E6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"</w:t>
      </w:r>
      <w:r w:rsidRPr="00C923E6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&lt;&lt;</w:t>
      </w:r>
      <w:proofErr w:type="spellStart"/>
      <w:r w:rsidRPr="00C923E6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avg_turnaround_time</w:t>
      </w:r>
      <w:proofErr w:type="spellEnd"/>
      <w:r w:rsidRPr="00C923E6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&lt;&lt;</w:t>
      </w:r>
      <w:proofErr w:type="spellStart"/>
      <w:proofErr w:type="gramStart"/>
      <w:r w:rsidRPr="00C923E6">
        <w:rPr>
          <w:rFonts w:ascii="Fira Code" w:eastAsia="Times New Roman" w:hAnsi="Fira Code" w:cs="Fira Code"/>
          <w:color w:val="A9DC76"/>
          <w:sz w:val="21"/>
          <w:szCs w:val="21"/>
          <w:lang w:eastAsia="en-IN"/>
        </w:rPr>
        <w:t>endl</w:t>
      </w:r>
      <w:proofErr w:type="spellEnd"/>
      <w:r w:rsidRPr="00C923E6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;</w:t>
      </w:r>
      <w:proofErr w:type="gramEnd"/>
    </w:p>
    <w:p w14:paraId="558DED42" w14:textId="77777777" w:rsidR="00C923E6" w:rsidRPr="00C923E6" w:rsidRDefault="00C923E6" w:rsidP="00C923E6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C923E6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</w:t>
      </w:r>
      <w:r w:rsidRPr="00C923E6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return</w:t>
      </w:r>
      <w:r w:rsidRPr="00C923E6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gramStart"/>
      <w:r w:rsidRPr="00C923E6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0</w:t>
      </w:r>
      <w:r w:rsidRPr="00C923E6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;</w:t>
      </w:r>
      <w:proofErr w:type="gramEnd"/>
    </w:p>
    <w:p w14:paraId="40D3E3EE" w14:textId="77777777" w:rsidR="00C923E6" w:rsidRPr="00C923E6" w:rsidRDefault="00C923E6" w:rsidP="00C923E6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C923E6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}</w:t>
      </w:r>
    </w:p>
    <w:p w14:paraId="1BDBEAF8" w14:textId="77777777" w:rsidR="00C923E6" w:rsidRPr="00C923E6" w:rsidRDefault="00C923E6" w:rsidP="00C923E6">
      <w:pPr>
        <w:shd w:val="clear" w:color="auto" w:fill="2D2A2E"/>
        <w:spacing w:after="24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</w:p>
    <w:p w14:paraId="4BC3BC8C" w14:textId="77777777" w:rsidR="00E20A8B" w:rsidRDefault="00E20A8B" w:rsidP="00EA053E">
      <w:pPr>
        <w:jc w:val="center"/>
        <w:rPr>
          <w:rFonts w:ascii="Fira Code" w:hAnsi="Fira Code" w:cs="Fira Code"/>
          <w:b/>
          <w:bCs/>
          <w:color w:val="3B3838" w:themeColor="background2" w:themeShade="40"/>
          <w:sz w:val="48"/>
          <w:szCs w:val="48"/>
        </w:rPr>
      </w:pPr>
    </w:p>
    <w:p w14:paraId="2C08C1EB" w14:textId="5ED1E6D6" w:rsidR="00E20A8B" w:rsidRDefault="00E20A8B" w:rsidP="00EA053E">
      <w:pPr>
        <w:jc w:val="center"/>
        <w:rPr>
          <w:rFonts w:ascii="Fira Code" w:hAnsi="Fira Code" w:cs="Fira Code"/>
          <w:b/>
          <w:bCs/>
          <w:color w:val="3B3838" w:themeColor="background2" w:themeShade="40"/>
          <w:sz w:val="48"/>
          <w:szCs w:val="48"/>
        </w:rPr>
      </w:pPr>
      <w:r>
        <w:rPr>
          <w:rFonts w:ascii="Fira Code" w:hAnsi="Fira Code" w:cs="Fira Code"/>
          <w:b/>
          <w:bCs/>
          <w:color w:val="3B3838" w:themeColor="background2" w:themeShade="40"/>
          <w:sz w:val="48"/>
          <w:szCs w:val="48"/>
        </w:rPr>
        <w:t>OUTPUT</w:t>
      </w:r>
    </w:p>
    <w:p w14:paraId="3591892B" w14:textId="081FF300" w:rsidR="00C923E6" w:rsidRDefault="00C923E6" w:rsidP="00EA053E">
      <w:pPr>
        <w:jc w:val="center"/>
        <w:rPr>
          <w:rFonts w:ascii="Fira Code" w:hAnsi="Fira Code" w:cs="Fira Code"/>
          <w:b/>
          <w:bCs/>
          <w:color w:val="3B3838" w:themeColor="background2" w:themeShade="40"/>
          <w:sz w:val="48"/>
          <w:szCs w:val="48"/>
        </w:rPr>
      </w:pPr>
      <w:r>
        <w:rPr>
          <w:rFonts w:ascii="Fira Code" w:hAnsi="Fira Code" w:cs="Fira Code"/>
          <w:b/>
          <w:bCs/>
          <w:noProof/>
          <w:color w:val="E7E6E6" w:themeColor="background2"/>
          <w:sz w:val="48"/>
          <w:szCs w:val="48"/>
        </w:rPr>
        <w:drawing>
          <wp:inline distT="0" distB="0" distL="0" distR="0" wp14:anchorId="68D12DAF" wp14:editId="6A0620A9">
            <wp:extent cx="4580097" cy="2696306"/>
            <wp:effectExtent l="0" t="0" r="0" b="8890"/>
            <wp:docPr id="9" name="Picture 9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Text&#10;&#10;Description automatically generated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86949" cy="27003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BA074A" w14:textId="2EC331F0" w:rsidR="00C923E6" w:rsidRDefault="00C923E6" w:rsidP="00EA053E">
      <w:pPr>
        <w:jc w:val="center"/>
        <w:rPr>
          <w:rFonts w:ascii="Fira Code" w:hAnsi="Fira Code" w:cs="Fira Code"/>
          <w:b/>
          <w:bCs/>
          <w:color w:val="3B3838" w:themeColor="background2" w:themeShade="40"/>
          <w:sz w:val="48"/>
          <w:szCs w:val="48"/>
        </w:rPr>
      </w:pPr>
      <w:r>
        <w:rPr>
          <w:rFonts w:ascii="Fira Code" w:hAnsi="Fira Code" w:cs="Fira Code"/>
          <w:b/>
          <w:bCs/>
          <w:color w:val="3B3838" w:themeColor="background2" w:themeShade="40"/>
          <w:sz w:val="48"/>
          <w:szCs w:val="48"/>
        </w:rPr>
        <w:lastRenderedPageBreak/>
        <w:t>Practical 7</w:t>
      </w:r>
    </w:p>
    <w:p w14:paraId="76B206A5" w14:textId="77777777" w:rsidR="003850D4" w:rsidRDefault="003850D4" w:rsidP="00C923E6">
      <w:pPr>
        <w:jc w:val="center"/>
        <w:rPr>
          <w:rFonts w:ascii="Fira Code" w:hAnsi="Fira Code" w:cs="Fira Code"/>
          <w:color w:val="000000"/>
          <w:sz w:val="28"/>
          <w:szCs w:val="28"/>
        </w:rPr>
      </w:pPr>
    </w:p>
    <w:p w14:paraId="4F71163F" w14:textId="0E0BD333" w:rsidR="00C923E6" w:rsidRPr="00C923E6" w:rsidRDefault="00C923E6" w:rsidP="00C923E6">
      <w:pPr>
        <w:jc w:val="center"/>
        <w:rPr>
          <w:rFonts w:ascii="Fira Code" w:hAnsi="Fira Code" w:cs="Fira Code"/>
          <w:sz w:val="96"/>
          <w:szCs w:val="96"/>
          <w:lang w:val="en-US"/>
        </w:rPr>
      </w:pPr>
      <w:r w:rsidRPr="00C923E6">
        <w:rPr>
          <w:rFonts w:ascii="Fira Code" w:hAnsi="Fira Code" w:cs="Fira Code"/>
          <w:color w:val="000000"/>
          <w:sz w:val="28"/>
          <w:szCs w:val="28"/>
        </w:rPr>
        <w:t>Write program to implement Round Robin scheduling algorithm</w:t>
      </w:r>
    </w:p>
    <w:p w14:paraId="115F95F0" w14:textId="77777777" w:rsidR="00C923E6" w:rsidRDefault="00C923E6" w:rsidP="00C923E6">
      <w:pPr>
        <w:rPr>
          <w:rFonts w:ascii="Fira Code" w:hAnsi="Fira Code" w:cs="Fira Code"/>
          <w:b/>
          <w:bCs/>
          <w:color w:val="3B3838" w:themeColor="background2" w:themeShade="40"/>
          <w:sz w:val="48"/>
          <w:szCs w:val="48"/>
        </w:rPr>
      </w:pPr>
    </w:p>
    <w:p w14:paraId="60109279" w14:textId="406F5949" w:rsidR="00C923E6" w:rsidRDefault="00C923E6" w:rsidP="00EA053E">
      <w:pPr>
        <w:jc w:val="center"/>
        <w:rPr>
          <w:rFonts w:ascii="Fira Code" w:hAnsi="Fira Code" w:cs="Fira Code"/>
          <w:b/>
          <w:bCs/>
          <w:color w:val="3B3838" w:themeColor="background2" w:themeShade="40"/>
          <w:sz w:val="48"/>
          <w:szCs w:val="48"/>
        </w:rPr>
      </w:pPr>
      <w:r>
        <w:rPr>
          <w:rFonts w:ascii="Fira Code" w:hAnsi="Fira Code" w:cs="Fira Code"/>
          <w:b/>
          <w:bCs/>
          <w:color w:val="3B3838" w:themeColor="background2" w:themeShade="40"/>
          <w:sz w:val="48"/>
          <w:szCs w:val="48"/>
        </w:rPr>
        <w:t>CODE</w:t>
      </w:r>
    </w:p>
    <w:p w14:paraId="6AEF06A9" w14:textId="77777777" w:rsidR="00536E09" w:rsidRPr="00536E09" w:rsidRDefault="00536E09" w:rsidP="00536E09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536E09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#</w:t>
      </w:r>
      <w:r w:rsidRPr="00536E09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include</w:t>
      </w:r>
      <w:r w:rsidRPr="00536E09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 xml:space="preserve"> </w:t>
      </w:r>
      <w:r w:rsidRPr="00536E09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lt;</w:t>
      </w:r>
      <w:r w:rsidRPr="00536E09">
        <w:rPr>
          <w:rFonts w:ascii="Fira Code" w:eastAsia="Times New Roman" w:hAnsi="Fira Code" w:cs="Fira Code"/>
          <w:color w:val="FFD866"/>
          <w:sz w:val="21"/>
          <w:szCs w:val="21"/>
          <w:lang w:eastAsia="en-IN"/>
        </w:rPr>
        <w:t>iostream</w:t>
      </w:r>
      <w:r w:rsidRPr="00536E09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gt;</w:t>
      </w:r>
    </w:p>
    <w:p w14:paraId="6EDF7468" w14:textId="77777777" w:rsidR="00536E09" w:rsidRPr="00536E09" w:rsidRDefault="00536E09" w:rsidP="00536E09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536E09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using</w:t>
      </w:r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536E09">
        <w:rPr>
          <w:rFonts w:ascii="Fira Code" w:eastAsia="Times New Roman" w:hAnsi="Fira Code" w:cs="Fira Code"/>
          <w:i/>
          <w:iCs/>
          <w:color w:val="78DCE8"/>
          <w:sz w:val="21"/>
          <w:szCs w:val="21"/>
          <w:lang w:eastAsia="en-IN"/>
        </w:rPr>
        <w:t>namespace</w:t>
      </w:r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gramStart"/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std</w:t>
      </w:r>
      <w:r w:rsidRPr="00536E09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;</w:t>
      </w:r>
      <w:proofErr w:type="gramEnd"/>
    </w:p>
    <w:p w14:paraId="0D81B318" w14:textId="77777777" w:rsidR="00536E09" w:rsidRPr="00536E09" w:rsidRDefault="00536E09" w:rsidP="00536E09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536E09">
        <w:rPr>
          <w:rFonts w:ascii="Fira Code" w:eastAsia="Times New Roman" w:hAnsi="Fira Code" w:cs="Fira Code"/>
          <w:i/>
          <w:iCs/>
          <w:color w:val="727072"/>
          <w:sz w:val="21"/>
          <w:szCs w:val="21"/>
          <w:lang w:eastAsia="en-IN"/>
        </w:rPr>
        <w:t>//Ready Queue</w:t>
      </w:r>
    </w:p>
    <w:p w14:paraId="43C05631" w14:textId="77777777" w:rsidR="00536E09" w:rsidRPr="00536E09" w:rsidRDefault="00536E09" w:rsidP="00536E09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</w:p>
    <w:p w14:paraId="44B771AA" w14:textId="77777777" w:rsidR="00536E09" w:rsidRPr="00536E09" w:rsidRDefault="00536E09" w:rsidP="00536E09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536E09">
        <w:rPr>
          <w:rFonts w:ascii="Fira Code" w:eastAsia="Times New Roman" w:hAnsi="Fira Code" w:cs="Fira Code"/>
          <w:i/>
          <w:iCs/>
          <w:color w:val="78DCE8"/>
          <w:sz w:val="21"/>
          <w:szCs w:val="21"/>
          <w:lang w:eastAsia="en-IN"/>
        </w:rPr>
        <w:t>void</w:t>
      </w:r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spellStart"/>
      <w:proofErr w:type="gramStart"/>
      <w:r w:rsidRPr="00536E09">
        <w:rPr>
          <w:rFonts w:ascii="Fira Code" w:eastAsia="Times New Roman" w:hAnsi="Fira Code" w:cs="Fira Code"/>
          <w:color w:val="A9DC76"/>
          <w:sz w:val="21"/>
          <w:szCs w:val="21"/>
          <w:lang w:eastAsia="en-IN"/>
        </w:rPr>
        <w:t>queueUpdation</w:t>
      </w:r>
      <w:proofErr w:type="spellEnd"/>
      <w:r w:rsidRPr="00536E09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(</w:t>
      </w:r>
      <w:proofErr w:type="gramEnd"/>
      <w:r w:rsidRPr="00536E09">
        <w:rPr>
          <w:rFonts w:ascii="Fira Code" w:eastAsia="Times New Roman" w:hAnsi="Fira Code" w:cs="Fira Code"/>
          <w:i/>
          <w:iCs/>
          <w:color w:val="78DCE8"/>
          <w:sz w:val="21"/>
          <w:szCs w:val="21"/>
          <w:lang w:eastAsia="en-IN"/>
        </w:rPr>
        <w:t>int</w:t>
      </w:r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536E09">
        <w:rPr>
          <w:rFonts w:ascii="Fira Code" w:eastAsia="Times New Roman" w:hAnsi="Fira Code" w:cs="Fira Code"/>
          <w:i/>
          <w:iCs/>
          <w:color w:val="FC9867"/>
          <w:sz w:val="21"/>
          <w:szCs w:val="21"/>
          <w:lang w:eastAsia="en-IN"/>
        </w:rPr>
        <w:t>queue</w:t>
      </w:r>
      <w:r w:rsidRPr="00536E09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[],</w:t>
      </w:r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536E09">
        <w:rPr>
          <w:rFonts w:ascii="Fira Code" w:eastAsia="Times New Roman" w:hAnsi="Fira Code" w:cs="Fira Code"/>
          <w:i/>
          <w:iCs/>
          <w:color w:val="78DCE8"/>
          <w:sz w:val="21"/>
          <w:szCs w:val="21"/>
          <w:lang w:eastAsia="en-IN"/>
        </w:rPr>
        <w:t>int</w:t>
      </w:r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536E09">
        <w:rPr>
          <w:rFonts w:ascii="Fira Code" w:eastAsia="Times New Roman" w:hAnsi="Fira Code" w:cs="Fira Code"/>
          <w:i/>
          <w:iCs/>
          <w:color w:val="FC9867"/>
          <w:sz w:val="21"/>
          <w:szCs w:val="21"/>
          <w:lang w:eastAsia="en-IN"/>
        </w:rPr>
        <w:t>timer</w:t>
      </w:r>
      <w:r w:rsidRPr="00536E09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,</w:t>
      </w:r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536E09">
        <w:rPr>
          <w:rFonts w:ascii="Fira Code" w:eastAsia="Times New Roman" w:hAnsi="Fira Code" w:cs="Fira Code"/>
          <w:i/>
          <w:iCs/>
          <w:color w:val="78DCE8"/>
          <w:sz w:val="21"/>
          <w:szCs w:val="21"/>
          <w:lang w:eastAsia="en-IN"/>
        </w:rPr>
        <w:t>int</w:t>
      </w:r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536E09">
        <w:rPr>
          <w:rFonts w:ascii="Fira Code" w:eastAsia="Times New Roman" w:hAnsi="Fira Code" w:cs="Fira Code"/>
          <w:i/>
          <w:iCs/>
          <w:color w:val="FC9867"/>
          <w:sz w:val="21"/>
          <w:szCs w:val="21"/>
          <w:lang w:eastAsia="en-IN"/>
        </w:rPr>
        <w:t>arrival</w:t>
      </w:r>
      <w:r w:rsidRPr="00536E09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[],</w:t>
      </w:r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536E09">
        <w:rPr>
          <w:rFonts w:ascii="Fira Code" w:eastAsia="Times New Roman" w:hAnsi="Fira Code" w:cs="Fira Code"/>
          <w:i/>
          <w:iCs/>
          <w:color w:val="78DCE8"/>
          <w:sz w:val="21"/>
          <w:szCs w:val="21"/>
          <w:lang w:eastAsia="en-IN"/>
        </w:rPr>
        <w:t>int</w:t>
      </w:r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536E09">
        <w:rPr>
          <w:rFonts w:ascii="Fira Code" w:eastAsia="Times New Roman" w:hAnsi="Fira Code" w:cs="Fira Code"/>
          <w:i/>
          <w:iCs/>
          <w:color w:val="FC9867"/>
          <w:sz w:val="21"/>
          <w:szCs w:val="21"/>
          <w:lang w:eastAsia="en-IN"/>
        </w:rPr>
        <w:t>n</w:t>
      </w:r>
      <w:r w:rsidRPr="00536E09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,</w:t>
      </w:r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536E09">
        <w:rPr>
          <w:rFonts w:ascii="Fira Code" w:eastAsia="Times New Roman" w:hAnsi="Fira Code" w:cs="Fira Code"/>
          <w:i/>
          <w:iCs/>
          <w:color w:val="78DCE8"/>
          <w:sz w:val="21"/>
          <w:szCs w:val="21"/>
          <w:lang w:eastAsia="en-IN"/>
        </w:rPr>
        <w:t>int</w:t>
      </w:r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spellStart"/>
      <w:r w:rsidRPr="00536E09">
        <w:rPr>
          <w:rFonts w:ascii="Fira Code" w:eastAsia="Times New Roman" w:hAnsi="Fira Code" w:cs="Fira Code"/>
          <w:i/>
          <w:iCs/>
          <w:color w:val="FC9867"/>
          <w:sz w:val="21"/>
          <w:szCs w:val="21"/>
          <w:lang w:eastAsia="en-IN"/>
        </w:rPr>
        <w:t>maxProccessIndex</w:t>
      </w:r>
      <w:proofErr w:type="spellEnd"/>
      <w:r w:rsidRPr="00536E09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)</w:t>
      </w:r>
    </w:p>
    <w:p w14:paraId="4C9054C2" w14:textId="77777777" w:rsidR="00536E09" w:rsidRPr="00536E09" w:rsidRDefault="00536E09" w:rsidP="00536E09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536E09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{</w:t>
      </w:r>
    </w:p>
    <w:p w14:paraId="581073B0" w14:textId="77777777" w:rsidR="00536E09" w:rsidRPr="00536E09" w:rsidRDefault="00536E09" w:rsidP="00536E09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</w:t>
      </w:r>
      <w:r w:rsidRPr="00536E09">
        <w:rPr>
          <w:rFonts w:ascii="Fira Code" w:eastAsia="Times New Roman" w:hAnsi="Fira Code" w:cs="Fira Code"/>
          <w:i/>
          <w:iCs/>
          <w:color w:val="78DCE8"/>
          <w:sz w:val="21"/>
          <w:szCs w:val="21"/>
          <w:lang w:eastAsia="en-IN"/>
        </w:rPr>
        <w:t>int</w:t>
      </w:r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spellStart"/>
      <w:proofErr w:type="gramStart"/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zeroIndex</w:t>
      </w:r>
      <w:proofErr w:type="spellEnd"/>
      <w:r w:rsidRPr="00536E09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;</w:t>
      </w:r>
      <w:proofErr w:type="gramEnd"/>
    </w:p>
    <w:p w14:paraId="0A32FF48" w14:textId="77777777" w:rsidR="00536E09" w:rsidRPr="00536E09" w:rsidRDefault="00536E09" w:rsidP="00536E09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</w:t>
      </w:r>
      <w:r w:rsidRPr="00536E09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for</w:t>
      </w:r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536E09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(</w:t>
      </w:r>
      <w:r w:rsidRPr="00536E09">
        <w:rPr>
          <w:rFonts w:ascii="Fira Code" w:eastAsia="Times New Roman" w:hAnsi="Fira Code" w:cs="Fira Code"/>
          <w:i/>
          <w:iCs/>
          <w:color w:val="78DCE8"/>
          <w:sz w:val="21"/>
          <w:szCs w:val="21"/>
          <w:lang w:eastAsia="en-IN"/>
        </w:rPr>
        <w:t>int</w:t>
      </w:r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spellStart"/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i</w:t>
      </w:r>
      <w:proofErr w:type="spellEnd"/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536E09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=</w:t>
      </w:r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536E09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0</w:t>
      </w:r>
      <w:r w:rsidRPr="00536E09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;</w:t>
      </w:r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spellStart"/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i</w:t>
      </w:r>
      <w:proofErr w:type="spellEnd"/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536E09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&lt;</w:t>
      </w:r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536E09">
        <w:rPr>
          <w:rFonts w:ascii="Fira Code" w:eastAsia="Times New Roman" w:hAnsi="Fira Code" w:cs="Fira Code"/>
          <w:i/>
          <w:iCs/>
          <w:color w:val="FC9867"/>
          <w:sz w:val="21"/>
          <w:szCs w:val="21"/>
          <w:lang w:eastAsia="en-IN"/>
        </w:rPr>
        <w:t>n</w:t>
      </w:r>
      <w:r w:rsidRPr="00536E09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;</w:t>
      </w:r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spellStart"/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i</w:t>
      </w:r>
      <w:proofErr w:type="spellEnd"/>
      <w:r w:rsidRPr="00536E09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++</w:t>
      </w:r>
      <w:r w:rsidRPr="00536E09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)</w:t>
      </w:r>
    </w:p>
    <w:p w14:paraId="6178268D" w14:textId="77777777" w:rsidR="00536E09" w:rsidRPr="00536E09" w:rsidRDefault="00536E09" w:rsidP="00536E09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</w:t>
      </w:r>
      <w:r w:rsidRPr="00536E09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{</w:t>
      </w:r>
    </w:p>
    <w:p w14:paraId="596BCE4E" w14:textId="77777777" w:rsidR="00536E09" w:rsidRPr="00536E09" w:rsidRDefault="00536E09" w:rsidP="00536E09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</w:t>
      </w:r>
      <w:r w:rsidRPr="00536E09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if</w:t>
      </w:r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536E09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(</w:t>
      </w:r>
      <w:r w:rsidRPr="00536E09">
        <w:rPr>
          <w:rFonts w:ascii="Fira Code" w:eastAsia="Times New Roman" w:hAnsi="Fira Code" w:cs="Fira Code"/>
          <w:i/>
          <w:iCs/>
          <w:color w:val="FC9867"/>
          <w:sz w:val="21"/>
          <w:szCs w:val="21"/>
          <w:lang w:eastAsia="en-IN"/>
        </w:rPr>
        <w:t>queue</w:t>
      </w:r>
      <w:r w:rsidRPr="00536E09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[</w:t>
      </w:r>
      <w:proofErr w:type="spellStart"/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i</w:t>
      </w:r>
      <w:proofErr w:type="spellEnd"/>
      <w:r w:rsidRPr="00536E09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]</w:t>
      </w:r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536E09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==</w:t>
      </w:r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536E09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0</w:t>
      </w:r>
      <w:r w:rsidRPr="00536E09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)</w:t>
      </w:r>
    </w:p>
    <w:p w14:paraId="17D6736F" w14:textId="77777777" w:rsidR="00536E09" w:rsidRPr="00536E09" w:rsidRDefault="00536E09" w:rsidP="00536E09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</w:t>
      </w:r>
      <w:r w:rsidRPr="00536E09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{</w:t>
      </w:r>
    </w:p>
    <w:p w14:paraId="19172EC9" w14:textId="77777777" w:rsidR="00536E09" w:rsidRPr="00536E09" w:rsidRDefault="00536E09" w:rsidP="00536E09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    </w:t>
      </w:r>
      <w:proofErr w:type="spellStart"/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zeroIndex</w:t>
      </w:r>
      <w:proofErr w:type="spellEnd"/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536E09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=</w:t>
      </w:r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spellStart"/>
      <w:proofErr w:type="gramStart"/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i</w:t>
      </w:r>
      <w:proofErr w:type="spellEnd"/>
      <w:r w:rsidRPr="00536E09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;</w:t>
      </w:r>
      <w:proofErr w:type="gramEnd"/>
    </w:p>
    <w:p w14:paraId="296A971C" w14:textId="77777777" w:rsidR="00536E09" w:rsidRPr="00536E09" w:rsidRDefault="00536E09" w:rsidP="00536E09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    </w:t>
      </w:r>
      <w:proofErr w:type="gramStart"/>
      <w:r w:rsidRPr="00536E09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break</w:t>
      </w:r>
      <w:r w:rsidRPr="00536E09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;</w:t>
      </w:r>
      <w:proofErr w:type="gramEnd"/>
    </w:p>
    <w:p w14:paraId="7933C896" w14:textId="77777777" w:rsidR="00536E09" w:rsidRPr="00536E09" w:rsidRDefault="00536E09" w:rsidP="00536E09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</w:t>
      </w:r>
      <w:r w:rsidRPr="00536E09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}</w:t>
      </w:r>
    </w:p>
    <w:p w14:paraId="52A32444" w14:textId="77777777" w:rsidR="00536E09" w:rsidRPr="00536E09" w:rsidRDefault="00536E09" w:rsidP="00536E09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</w:t>
      </w:r>
      <w:r w:rsidRPr="00536E09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}</w:t>
      </w:r>
    </w:p>
    <w:p w14:paraId="57B3359E" w14:textId="77777777" w:rsidR="00536E09" w:rsidRPr="00536E09" w:rsidRDefault="00536E09" w:rsidP="00536E09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</w:t>
      </w:r>
      <w:r w:rsidRPr="00536E09">
        <w:rPr>
          <w:rFonts w:ascii="Fira Code" w:eastAsia="Times New Roman" w:hAnsi="Fira Code" w:cs="Fira Code"/>
          <w:i/>
          <w:iCs/>
          <w:color w:val="FC9867"/>
          <w:sz w:val="21"/>
          <w:szCs w:val="21"/>
          <w:lang w:eastAsia="en-IN"/>
        </w:rPr>
        <w:t>queue</w:t>
      </w:r>
      <w:r w:rsidRPr="00536E09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[</w:t>
      </w:r>
      <w:proofErr w:type="spellStart"/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zeroIndex</w:t>
      </w:r>
      <w:proofErr w:type="spellEnd"/>
      <w:r w:rsidRPr="00536E09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]</w:t>
      </w:r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536E09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=</w:t>
      </w:r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spellStart"/>
      <w:r w:rsidRPr="00536E09">
        <w:rPr>
          <w:rFonts w:ascii="Fira Code" w:eastAsia="Times New Roman" w:hAnsi="Fira Code" w:cs="Fira Code"/>
          <w:i/>
          <w:iCs/>
          <w:color w:val="FC9867"/>
          <w:sz w:val="21"/>
          <w:szCs w:val="21"/>
          <w:lang w:eastAsia="en-IN"/>
        </w:rPr>
        <w:t>maxProccessIndex</w:t>
      </w:r>
      <w:proofErr w:type="spellEnd"/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536E09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+</w:t>
      </w:r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gramStart"/>
      <w:r w:rsidRPr="00536E09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1</w:t>
      </w:r>
      <w:r w:rsidRPr="00536E09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;</w:t>
      </w:r>
      <w:proofErr w:type="gramEnd"/>
    </w:p>
    <w:p w14:paraId="111CE457" w14:textId="77777777" w:rsidR="00536E09" w:rsidRPr="00536E09" w:rsidRDefault="00536E09" w:rsidP="00536E09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536E09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}</w:t>
      </w:r>
    </w:p>
    <w:p w14:paraId="1C708D56" w14:textId="77777777" w:rsidR="00536E09" w:rsidRPr="00536E09" w:rsidRDefault="00536E09" w:rsidP="00536E09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536E09">
        <w:rPr>
          <w:rFonts w:ascii="Fira Code" w:eastAsia="Times New Roman" w:hAnsi="Fira Code" w:cs="Fira Code"/>
          <w:i/>
          <w:iCs/>
          <w:color w:val="727072"/>
          <w:sz w:val="21"/>
          <w:szCs w:val="21"/>
          <w:lang w:eastAsia="en-IN"/>
        </w:rPr>
        <w:t>//queue maintained</w:t>
      </w:r>
    </w:p>
    <w:p w14:paraId="24EAEAC5" w14:textId="77777777" w:rsidR="00536E09" w:rsidRPr="00536E09" w:rsidRDefault="00536E09" w:rsidP="00536E09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536E09">
        <w:rPr>
          <w:rFonts w:ascii="Fira Code" w:eastAsia="Times New Roman" w:hAnsi="Fira Code" w:cs="Fira Code"/>
          <w:i/>
          <w:iCs/>
          <w:color w:val="78DCE8"/>
          <w:sz w:val="21"/>
          <w:szCs w:val="21"/>
          <w:lang w:eastAsia="en-IN"/>
        </w:rPr>
        <w:t>void</w:t>
      </w:r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spellStart"/>
      <w:proofErr w:type="gramStart"/>
      <w:r w:rsidRPr="00536E09">
        <w:rPr>
          <w:rFonts w:ascii="Fira Code" w:eastAsia="Times New Roman" w:hAnsi="Fira Code" w:cs="Fira Code"/>
          <w:color w:val="A9DC76"/>
          <w:sz w:val="21"/>
          <w:szCs w:val="21"/>
          <w:lang w:eastAsia="en-IN"/>
        </w:rPr>
        <w:t>queueMaintainence</w:t>
      </w:r>
      <w:proofErr w:type="spellEnd"/>
      <w:r w:rsidRPr="00536E09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(</w:t>
      </w:r>
      <w:proofErr w:type="gramEnd"/>
      <w:r w:rsidRPr="00536E09">
        <w:rPr>
          <w:rFonts w:ascii="Fira Code" w:eastAsia="Times New Roman" w:hAnsi="Fira Code" w:cs="Fira Code"/>
          <w:i/>
          <w:iCs/>
          <w:color w:val="78DCE8"/>
          <w:sz w:val="21"/>
          <w:szCs w:val="21"/>
          <w:lang w:eastAsia="en-IN"/>
        </w:rPr>
        <w:t>int</w:t>
      </w:r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536E09">
        <w:rPr>
          <w:rFonts w:ascii="Fira Code" w:eastAsia="Times New Roman" w:hAnsi="Fira Code" w:cs="Fira Code"/>
          <w:i/>
          <w:iCs/>
          <w:color w:val="FC9867"/>
          <w:sz w:val="21"/>
          <w:szCs w:val="21"/>
          <w:lang w:eastAsia="en-IN"/>
        </w:rPr>
        <w:t>queue</w:t>
      </w:r>
      <w:r w:rsidRPr="00536E09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[],</w:t>
      </w:r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536E09">
        <w:rPr>
          <w:rFonts w:ascii="Fira Code" w:eastAsia="Times New Roman" w:hAnsi="Fira Code" w:cs="Fira Code"/>
          <w:i/>
          <w:iCs/>
          <w:color w:val="78DCE8"/>
          <w:sz w:val="21"/>
          <w:szCs w:val="21"/>
          <w:lang w:eastAsia="en-IN"/>
        </w:rPr>
        <w:t>int</w:t>
      </w:r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536E09">
        <w:rPr>
          <w:rFonts w:ascii="Fira Code" w:eastAsia="Times New Roman" w:hAnsi="Fira Code" w:cs="Fira Code"/>
          <w:i/>
          <w:iCs/>
          <w:color w:val="FC9867"/>
          <w:sz w:val="21"/>
          <w:szCs w:val="21"/>
          <w:lang w:eastAsia="en-IN"/>
        </w:rPr>
        <w:t>n</w:t>
      </w:r>
      <w:r w:rsidRPr="00536E09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)</w:t>
      </w:r>
    </w:p>
    <w:p w14:paraId="633D48D4" w14:textId="77777777" w:rsidR="00536E09" w:rsidRPr="00536E09" w:rsidRDefault="00536E09" w:rsidP="00536E09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536E09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{</w:t>
      </w:r>
    </w:p>
    <w:p w14:paraId="411FCEDF" w14:textId="77777777" w:rsidR="00536E09" w:rsidRPr="00536E09" w:rsidRDefault="00536E09" w:rsidP="00536E09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</w:t>
      </w:r>
      <w:r w:rsidRPr="00536E09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for</w:t>
      </w:r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536E09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(</w:t>
      </w:r>
      <w:r w:rsidRPr="00536E09">
        <w:rPr>
          <w:rFonts w:ascii="Fira Code" w:eastAsia="Times New Roman" w:hAnsi="Fira Code" w:cs="Fira Code"/>
          <w:i/>
          <w:iCs/>
          <w:color w:val="78DCE8"/>
          <w:sz w:val="21"/>
          <w:szCs w:val="21"/>
          <w:lang w:eastAsia="en-IN"/>
        </w:rPr>
        <w:t>int</w:t>
      </w:r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spellStart"/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i</w:t>
      </w:r>
      <w:proofErr w:type="spellEnd"/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536E09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=</w:t>
      </w:r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536E09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0</w:t>
      </w:r>
      <w:r w:rsidRPr="00536E09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;</w:t>
      </w:r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536E09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(</w:t>
      </w:r>
      <w:proofErr w:type="spellStart"/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i</w:t>
      </w:r>
      <w:proofErr w:type="spellEnd"/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536E09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&lt;</w:t>
      </w:r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536E09">
        <w:rPr>
          <w:rFonts w:ascii="Fira Code" w:eastAsia="Times New Roman" w:hAnsi="Fira Code" w:cs="Fira Code"/>
          <w:i/>
          <w:iCs/>
          <w:color w:val="FC9867"/>
          <w:sz w:val="21"/>
          <w:szCs w:val="21"/>
          <w:lang w:eastAsia="en-IN"/>
        </w:rPr>
        <w:t>n</w:t>
      </w:r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536E09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-</w:t>
      </w:r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536E09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1</w:t>
      </w:r>
      <w:r w:rsidRPr="00536E09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)</w:t>
      </w:r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536E09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&amp;&amp;</w:t>
      </w:r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536E09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(</w:t>
      </w:r>
      <w:proofErr w:type="gramStart"/>
      <w:r w:rsidRPr="00536E09">
        <w:rPr>
          <w:rFonts w:ascii="Fira Code" w:eastAsia="Times New Roman" w:hAnsi="Fira Code" w:cs="Fira Code"/>
          <w:i/>
          <w:iCs/>
          <w:color w:val="FC9867"/>
          <w:sz w:val="21"/>
          <w:szCs w:val="21"/>
          <w:lang w:eastAsia="en-IN"/>
        </w:rPr>
        <w:t>queue</w:t>
      </w:r>
      <w:r w:rsidRPr="00536E09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[</w:t>
      </w:r>
      <w:proofErr w:type="spellStart"/>
      <w:proofErr w:type="gramEnd"/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i</w:t>
      </w:r>
      <w:proofErr w:type="spellEnd"/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536E09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+</w:t>
      </w:r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536E09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1</w:t>
      </w:r>
      <w:r w:rsidRPr="00536E09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]</w:t>
      </w:r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536E09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!=</w:t>
      </w:r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536E09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0</w:t>
      </w:r>
      <w:r w:rsidRPr="00536E09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);</w:t>
      </w:r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spellStart"/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i</w:t>
      </w:r>
      <w:proofErr w:type="spellEnd"/>
      <w:r w:rsidRPr="00536E09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++</w:t>
      </w:r>
      <w:r w:rsidRPr="00536E09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)</w:t>
      </w:r>
    </w:p>
    <w:p w14:paraId="7C502364" w14:textId="77777777" w:rsidR="00536E09" w:rsidRPr="00536E09" w:rsidRDefault="00536E09" w:rsidP="00536E09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</w:t>
      </w:r>
      <w:r w:rsidRPr="00536E09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{</w:t>
      </w:r>
    </w:p>
    <w:p w14:paraId="296AA020" w14:textId="77777777" w:rsidR="00536E09" w:rsidRPr="00536E09" w:rsidRDefault="00536E09" w:rsidP="00536E09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</w:t>
      </w:r>
      <w:r w:rsidRPr="00536E09">
        <w:rPr>
          <w:rFonts w:ascii="Fira Code" w:eastAsia="Times New Roman" w:hAnsi="Fira Code" w:cs="Fira Code"/>
          <w:i/>
          <w:iCs/>
          <w:color w:val="78DCE8"/>
          <w:sz w:val="21"/>
          <w:szCs w:val="21"/>
          <w:lang w:eastAsia="en-IN"/>
        </w:rPr>
        <w:t>int</w:t>
      </w:r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temp </w:t>
      </w:r>
      <w:r w:rsidRPr="00536E09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=</w:t>
      </w:r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536E09">
        <w:rPr>
          <w:rFonts w:ascii="Fira Code" w:eastAsia="Times New Roman" w:hAnsi="Fira Code" w:cs="Fira Code"/>
          <w:i/>
          <w:iCs/>
          <w:color w:val="FC9867"/>
          <w:sz w:val="21"/>
          <w:szCs w:val="21"/>
          <w:lang w:eastAsia="en-IN"/>
        </w:rPr>
        <w:t>queue</w:t>
      </w:r>
      <w:r w:rsidRPr="00536E09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[</w:t>
      </w:r>
      <w:proofErr w:type="spellStart"/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i</w:t>
      </w:r>
      <w:proofErr w:type="spellEnd"/>
      <w:proofErr w:type="gramStart"/>
      <w:r w:rsidRPr="00536E09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];</w:t>
      </w:r>
      <w:proofErr w:type="gramEnd"/>
    </w:p>
    <w:p w14:paraId="7A8DBB92" w14:textId="77777777" w:rsidR="00536E09" w:rsidRPr="00536E09" w:rsidRDefault="00536E09" w:rsidP="00536E09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</w:t>
      </w:r>
      <w:r w:rsidRPr="00536E09">
        <w:rPr>
          <w:rFonts w:ascii="Fira Code" w:eastAsia="Times New Roman" w:hAnsi="Fira Code" w:cs="Fira Code"/>
          <w:i/>
          <w:iCs/>
          <w:color w:val="FC9867"/>
          <w:sz w:val="21"/>
          <w:szCs w:val="21"/>
          <w:lang w:eastAsia="en-IN"/>
        </w:rPr>
        <w:t>queue</w:t>
      </w:r>
      <w:r w:rsidRPr="00536E09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[</w:t>
      </w:r>
      <w:proofErr w:type="spellStart"/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i</w:t>
      </w:r>
      <w:proofErr w:type="spellEnd"/>
      <w:r w:rsidRPr="00536E09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]</w:t>
      </w:r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536E09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=</w:t>
      </w:r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gramStart"/>
      <w:r w:rsidRPr="00536E09">
        <w:rPr>
          <w:rFonts w:ascii="Fira Code" w:eastAsia="Times New Roman" w:hAnsi="Fira Code" w:cs="Fira Code"/>
          <w:i/>
          <w:iCs/>
          <w:color w:val="FC9867"/>
          <w:sz w:val="21"/>
          <w:szCs w:val="21"/>
          <w:lang w:eastAsia="en-IN"/>
        </w:rPr>
        <w:t>queue</w:t>
      </w:r>
      <w:r w:rsidRPr="00536E09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[</w:t>
      </w:r>
      <w:proofErr w:type="spellStart"/>
      <w:proofErr w:type="gramEnd"/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i</w:t>
      </w:r>
      <w:proofErr w:type="spellEnd"/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536E09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+</w:t>
      </w:r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536E09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1</w:t>
      </w:r>
      <w:r w:rsidRPr="00536E09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];</w:t>
      </w:r>
    </w:p>
    <w:p w14:paraId="2A61C8FA" w14:textId="77777777" w:rsidR="00536E09" w:rsidRPr="00536E09" w:rsidRDefault="00536E09" w:rsidP="00536E09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</w:t>
      </w:r>
      <w:proofErr w:type="gramStart"/>
      <w:r w:rsidRPr="00536E09">
        <w:rPr>
          <w:rFonts w:ascii="Fira Code" w:eastAsia="Times New Roman" w:hAnsi="Fira Code" w:cs="Fira Code"/>
          <w:i/>
          <w:iCs/>
          <w:color w:val="FC9867"/>
          <w:sz w:val="21"/>
          <w:szCs w:val="21"/>
          <w:lang w:eastAsia="en-IN"/>
        </w:rPr>
        <w:t>queue</w:t>
      </w:r>
      <w:r w:rsidRPr="00536E09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[</w:t>
      </w:r>
      <w:proofErr w:type="spellStart"/>
      <w:proofErr w:type="gramEnd"/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i</w:t>
      </w:r>
      <w:proofErr w:type="spellEnd"/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536E09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+</w:t>
      </w:r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536E09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1</w:t>
      </w:r>
      <w:r w:rsidRPr="00536E09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]</w:t>
      </w:r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536E09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=</w:t>
      </w:r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temp</w:t>
      </w:r>
      <w:r w:rsidRPr="00536E09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;</w:t>
      </w:r>
    </w:p>
    <w:p w14:paraId="0467D8E5" w14:textId="77777777" w:rsidR="00536E09" w:rsidRPr="00536E09" w:rsidRDefault="00536E09" w:rsidP="00536E09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</w:t>
      </w:r>
      <w:r w:rsidRPr="00536E09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}</w:t>
      </w:r>
    </w:p>
    <w:p w14:paraId="1EF873E7" w14:textId="77777777" w:rsidR="00536E09" w:rsidRPr="00536E09" w:rsidRDefault="00536E09" w:rsidP="00536E09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536E09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}</w:t>
      </w:r>
    </w:p>
    <w:p w14:paraId="3C832CED" w14:textId="77777777" w:rsidR="00536E09" w:rsidRPr="00536E09" w:rsidRDefault="00536E09" w:rsidP="00536E09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</w:p>
    <w:p w14:paraId="0F5F48EE" w14:textId="77777777" w:rsidR="00536E09" w:rsidRPr="00536E09" w:rsidRDefault="00536E09" w:rsidP="00536E09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536E09">
        <w:rPr>
          <w:rFonts w:ascii="Fira Code" w:eastAsia="Times New Roman" w:hAnsi="Fira Code" w:cs="Fira Code"/>
          <w:i/>
          <w:iCs/>
          <w:color w:val="78DCE8"/>
          <w:sz w:val="21"/>
          <w:szCs w:val="21"/>
          <w:lang w:eastAsia="en-IN"/>
        </w:rPr>
        <w:t>void</w:t>
      </w:r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spellStart"/>
      <w:proofErr w:type="gramStart"/>
      <w:r w:rsidRPr="00536E09">
        <w:rPr>
          <w:rFonts w:ascii="Fira Code" w:eastAsia="Times New Roman" w:hAnsi="Fira Code" w:cs="Fira Code"/>
          <w:color w:val="A9DC76"/>
          <w:sz w:val="21"/>
          <w:szCs w:val="21"/>
          <w:lang w:eastAsia="en-IN"/>
        </w:rPr>
        <w:t>checkNewArrival</w:t>
      </w:r>
      <w:proofErr w:type="spellEnd"/>
      <w:r w:rsidRPr="00536E09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(</w:t>
      </w:r>
      <w:proofErr w:type="gramEnd"/>
      <w:r w:rsidRPr="00536E09">
        <w:rPr>
          <w:rFonts w:ascii="Fira Code" w:eastAsia="Times New Roman" w:hAnsi="Fira Code" w:cs="Fira Code"/>
          <w:i/>
          <w:iCs/>
          <w:color w:val="78DCE8"/>
          <w:sz w:val="21"/>
          <w:szCs w:val="21"/>
          <w:lang w:eastAsia="en-IN"/>
        </w:rPr>
        <w:t>int</w:t>
      </w:r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536E09">
        <w:rPr>
          <w:rFonts w:ascii="Fira Code" w:eastAsia="Times New Roman" w:hAnsi="Fira Code" w:cs="Fira Code"/>
          <w:i/>
          <w:iCs/>
          <w:color w:val="FC9867"/>
          <w:sz w:val="21"/>
          <w:szCs w:val="21"/>
          <w:lang w:eastAsia="en-IN"/>
        </w:rPr>
        <w:t>timer</w:t>
      </w:r>
      <w:r w:rsidRPr="00536E09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,</w:t>
      </w:r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536E09">
        <w:rPr>
          <w:rFonts w:ascii="Fira Code" w:eastAsia="Times New Roman" w:hAnsi="Fira Code" w:cs="Fira Code"/>
          <w:i/>
          <w:iCs/>
          <w:color w:val="78DCE8"/>
          <w:sz w:val="21"/>
          <w:szCs w:val="21"/>
          <w:lang w:eastAsia="en-IN"/>
        </w:rPr>
        <w:t>int</w:t>
      </w:r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536E09">
        <w:rPr>
          <w:rFonts w:ascii="Fira Code" w:eastAsia="Times New Roman" w:hAnsi="Fira Code" w:cs="Fira Code"/>
          <w:i/>
          <w:iCs/>
          <w:color w:val="FC9867"/>
          <w:sz w:val="21"/>
          <w:szCs w:val="21"/>
          <w:lang w:eastAsia="en-IN"/>
        </w:rPr>
        <w:t>arrival</w:t>
      </w:r>
      <w:r w:rsidRPr="00536E09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[],</w:t>
      </w:r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536E09">
        <w:rPr>
          <w:rFonts w:ascii="Fira Code" w:eastAsia="Times New Roman" w:hAnsi="Fira Code" w:cs="Fira Code"/>
          <w:i/>
          <w:iCs/>
          <w:color w:val="78DCE8"/>
          <w:sz w:val="21"/>
          <w:szCs w:val="21"/>
          <w:lang w:eastAsia="en-IN"/>
        </w:rPr>
        <w:t>int</w:t>
      </w:r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536E09">
        <w:rPr>
          <w:rFonts w:ascii="Fira Code" w:eastAsia="Times New Roman" w:hAnsi="Fira Code" w:cs="Fira Code"/>
          <w:i/>
          <w:iCs/>
          <w:color w:val="FC9867"/>
          <w:sz w:val="21"/>
          <w:szCs w:val="21"/>
          <w:lang w:eastAsia="en-IN"/>
        </w:rPr>
        <w:t>n</w:t>
      </w:r>
      <w:r w:rsidRPr="00536E09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,</w:t>
      </w:r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536E09">
        <w:rPr>
          <w:rFonts w:ascii="Fira Code" w:eastAsia="Times New Roman" w:hAnsi="Fira Code" w:cs="Fira Code"/>
          <w:i/>
          <w:iCs/>
          <w:color w:val="78DCE8"/>
          <w:sz w:val="21"/>
          <w:szCs w:val="21"/>
          <w:lang w:eastAsia="en-IN"/>
        </w:rPr>
        <w:t>int</w:t>
      </w:r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spellStart"/>
      <w:r w:rsidRPr="00536E09">
        <w:rPr>
          <w:rFonts w:ascii="Fira Code" w:eastAsia="Times New Roman" w:hAnsi="Fira Code" w:cs="Fira Code"/>
          <w:i/>
          <w:iCs/>
          <w:color w:val="FC9867"/>
          <w:sz w:val="21"/>
          <w:szCs w:val="21"/>
          <w:lang w:eastAsia="en-IN"/>
        </w:rPr>
        <w:t>maxProccessIndex</w:t>
      </w:r>
      <w:proofErr w:type="spellEnd"/>
      <w:r w:rsidRPr="00536E09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,</w:t>
      </w:r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536E09">
        <w:rPr>
          <w:rFonts w:ascii="Fira Code" w:eastAsia="Times New Roman" w:hAnsi="Fira Code" w:cs="Fira Code"/>
          <w:i/>
          <w:iCs/>
          <w:color w:val="78DCE8"/>
          <w:sz w:val="21"/>
          <w:szCs w:val="21"/>
          <w:lang w:eastAsia="en-IN"/>
        </w:rPr>
        <w:t>int</w:t>
      </w:r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536E09">
        <w:rPr>
          <w:rFonts w:ascii="Fira Code" w:eastAsia="Times New Roman" w:hAnsi="Fira Code" w:cs="Fira Code"/>
          <w:i/>
          <w:iCs/>
          <w:color w:val="FC9867"/>
          <w:sz w:val="21"/>
          <w:szCs w:val="21"/>
          <w:lang w:eastAsia="en-IN"/>
        </w:rPr>
        <w:t>queue</w:t>
      </w:r>
      <w:r w:rsidRPr="00536E09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[])</w:t>
      </w:r>
    </w:p>
    <w:p w14:paraId="557D9B37" w14:textId="77777777" w:rsidR="00536E09" w:rsidRPr="00536E09" w:rsidRDefault="00536E09" w:rsidP="00536E09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536E09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lastRenderedPageBreak/>
        <w:t>{</w:t>
      </w:r>
    </w:p>
    <w:p w14:paraId="4EB87521" w14:textId="77777777" w:rsidR="00536E09" w:rsidRPr="00536E09" w:rsidRDefault="00536E09" w:rsidP="00536E09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</w:t>
      </w:r>
      <w:r w:rsidRPr="00536E09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if</w:t>
      </w:r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536E09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(</w:t>
      </w:r>
      <w:r w:rsidRPr="00536E09">
        <w:rPr>
          <w:rFonts w:ascii="Fira Code" w:eastAsia="Times New Roman" w:hAnsi="Fira Code" w:cs="Fira Code"/>
          <w:i/>
          <w:iCs/>
          <w:color w:val="FC9867"/>
          <w:sz w:val="21"/>
          <w:szCs w:val="21"/>
          <w:lang w:eastAsia="en-IN"/>
        </w:rPr>
        <w:t>timer</w:t>
      </w:r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536E09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&lt;=</w:t>
      </w:r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gramStart"/>
      <w:r w:rsidRPr="00536E09">
        <w:rPr>
          <w:rFonts w:ascii="Fira Code" w:eastAsia="Times New Roman" w:hAnsi="Fira Code" w:cs="Fira Code"/>
          <w:i/>
          <w:iCs/>
          <w:color w:val="FC9867"/>
          <w:sz w:val="21"/>
          <w:szCs w:val="21"/>
          <w:lang w:eastAsia="en-IN"/>
        </w:rPr>
        <w:t>arrival</w:t>
      </w:r>
      <w:r w:rsidRPr="00536E09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[</w:t>
      </w:r>
      <w:proofErr w:type="gramEnd"/>
      <w:r w:rsidRPr="00536E09">
        <w:rPr>
          <w:rFonts w:ascii="Fira Code" w:eastAsia="Times New Roman" w:hAnsi="Fira Code" w:cs="Fira Code"/>
          <w:i/>
          <w:iCs/>
          <w:color w:val="FC9867"/>
          <w:sz w:val="21"/>
          <w:szCs w:val="21"/>
          <w:lang w:eastAsia="en-IN"/>
        </w:rPr>
        <w:t>n</w:t>
      </w:r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536E09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-</w:t>
      </w:r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536E09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1</w:t>
      </w:r>
      <w:r w:rsidRPr="00536E09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])</w:t>
      </w:r>
    </w:p>
    <w:p w14:paraId="15725F43" w14:textId="77777777" w:rsidR="00536E09" w:rsidRPr="00536E09" w:rsidRDefault="00536E09" w:rsidP="00536E09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</w:t>
      </w:r>
      <w:r w:rsidRPr="00536E09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{</w:t>
      </w:r>
    </w:p>
    <w:p w14:paraId="5FBD52DF" w14:textId="77777777" w:rsidR="00536E09" w:rsidRPr="00536E09" w:rsidRDefault="00536E09" w:rsidP="00536E09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</w:t>
      </w:r>
      <w:r w:rsidRPr="00536E09">
        <w:rPr>
          <w:rFonts w:ascii="Fira Code" w:eastAsia="Times New Roman" w:hAnsi="Fira Code" w:cs="Fira Code"/>
          <w:i/>
          <w:iCs/>
          <w:color w:val="78DCE8"/>
          <w:sz w:val="21"/>
          <w:szCs w:val="21"/>
          <w:lang w:eastAsia="en-IN"/>
        </w:rPr>
        <w:t>bool</w:t>
      </w:r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spellStart"/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newArrival</w:t>
      </w:r>
      <w:proofErr w:type="spellEnd"/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536E09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=</w:t>
      </w:r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gramStart"/>
      <w:r w:rsidRPr="00536E09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false</w:t>
      </w:r>
      <w:r w:rsidRPr="00536E09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;</w:t>
      </w:r>
      <w:proofErr w:type="gramEnd"/>
    </w:p>
    <w:p w14:paraId="7D21246D" w14:textId="77777777" w:rsidR="00536E09" w:rsidRPr="00536E09" w:rsidRDefault="00536E09" w:rsidP="00536E09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</w:t>
      </w:r>
      <w:r w:rsidRPr="00536E09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for</w:t>
      </w:r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536E09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(</w:t>
      </w:r>
      <w:r w:rsidRPr="00536E09">
        <w:rPr>
          <w:rFonts w:ascii="Fira Code" w:eastAsia="Times New Roman" w:hAnsi="Fira Code" w:cs="Fira Code"/>
          <w:i/>
          <w:iCs/>
          <w:color w:val="78DCE8"/>
          <w:sz w:val="21"/>
          <w:szCs w:val="21"/>
          <w:lang w:eastAsia="en-IN"/>
        </w:rPr>
        <w:t>int</w:t>
      </w:r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j </w:t>
      </w:r>
      <w:r w:rsidRPr="00536E09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=</w:t>
      </w:r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536E09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(</w:t>
      </w:r>
      <w:proofErr w:type="spellStart"/>
      <w:r w:rsidRPr="00536E09">
        <w:rPr>
          <w:rFonts w:ascii="Fira Code" w:eastAsia="Times New Roman" w:hAnsi="Fira Code" w:cs="Fira Code"/>
          <w:i/>
          <w:iCs/>
          <w:color w:val="FC9867"/>
          <w:sz w:val="21"/>
          <w:szCs w:val="21"/>
          <w:lang w:eastAsia="en-IN"/>
        </w:rPr>
        <w:t>maxProccessIndex</w:t>
      </w:r>
      <w:proofErr w:type="spellEnd"/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536E09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+</w:t>
      </w:r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536E09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1</w:t>
      </w:r>
      <w:r w:rsidRPr="00536E09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);</w:t>
      </w:r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j </w:t>
      </w:r>
      <w:r w:rsidRPr="00536E09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&lt;</w:t>
      </w:r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536E09">
        <w:rPr>
          <w:rFonts w:ascii="Fira Code" w:eastAsia="Times New Roman" w:hAnsi="Fira Code" w:cs="Fira Code"/>
          <w:i/>
          <w:iCs/>
          <w:color w:val="FC9867"/>
          <w:sz w:val="21"/>
          <w:szCs w:val="21"/>
          <w:lang w:eastAsia="en-IN"/>
        </w:rPr>
        <w:t>n</w:t>
      </w:r>
      <w:r w:rsidRPr="00536E09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;</w:t>
      </w:r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spellStart"/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j</w:t>
      </w:r>
      <w:r w:rsidRPr="00536E09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++</w:t>
      </w:r>
      <w:proofErr w:type="spellEnd"/>
      <w:r w:rsidRPr="00536E09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)</w:t>
      </w:r>
    </w:p>
    <w:p w14:paraId="7B7F6D9E" w14:textId="77777777" w:rsidR="00536E09" w:rsidRPr="00536E09" w:rsidRDefault="00536E09" w:rsidP="00536E09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</w:t>
      </w:r>
      <w:r w:rsidRPr="00536E09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{</w:t>
      </w:r>
    </w:p>
    <w:p w14:paraId="629D48B2" w14:textId="77777777" w:rsidR="00536E09" w:rsidRPr="00536E09" w:rsidRDefault="00536E09" w:rsidP="00536E09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    </w:t>
      </w:r>
      <w:r w:rsidRPr="00536E09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if</w:t>
      </w:r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536E09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(</w:t>
      </w:r>
      <w:r w:rsidRPr="00536E09">
        <w:rPr>
          <w:rFonts w:ascii="Fira Code" w:eastAsia="Times New Roman" w:hAnsi="Fira Code" w:cs="Fira Code"/>
          <w:i/>
          <w:iCs/>
          <w:color w:val="FC9867"/>
          <w:sz w:val="21"/>
          <w:szCs w:val="21"/>
          <w:lang w:eastAsia="en-IN"/>
        </w:rPr>
        <w:t>arrival</w:t>
      </w:r>
      <w:r w:rsidRPr="00536E09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[</w:t>
      </w:r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j</w:t>
      </w:r>
      <w:r w:rsidRPr="00536E09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]</w:t>
      </w:r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536E09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&lt;=</w:t>
      </w:r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536E09">
        <w:rPr>
          <w:rFonts w:ascii="Fira Code" w:eastAsia="Times New Roman" w:hAnsi="Fira Code" w:cs="Fira Code"/>
          <w:i/>
          <w:iCs/>
          <w:color w:val="FC9867"/>
          <w:sz w:val="21"/>
          <w:szCs w:val="21"/>
          <w:lang w:eastAsia="en-IN"/>
        </w:rPr>
        <w:t>timer</w:t>
      </w:r>
      <w:r w:rsidRPr="00536E09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)</w:t>
      </w:r>
    </w:p>
    <w:p w14:paraId="46FAD012" w14:textId="77777777" w:rsidR="00536E09" w:rsidRPr="00536E09" w:rsidRDefault="00536E09" w:rsidP="00536E09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    </w:t>
      </w:r>
      <w:r w:rsidRPr="00536E09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{</w:t>
      </w:r>
    </w:p>
    <w:p w14:paraId="1F0D2299" w14:textId="77777777" w:rsidR="00536E09" w:rsidRPr="00536E09" w:rsidRDefault="00536E09" w:rsidP="00536E09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        </w:t>
      </w:r>
      <w:r w:rsidRPr="00536E09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if</w:t>
      </w:r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536E09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(</w:t>
      </w:r>
      <w:proofErr w:type="spellStart"/>
      <w:r w:rsidRPr="00536E09">
        <w:rPr>
          <w:rFonts w:ascii="Fira Code" w:eastAsia="Times New Roman" w:hAnsi="Fira Code" w:cs="Fira Code"/>
          <w:i/>
          <w:iCs/>
          <w:color w:val="FC9867"/>
          <w:sz w:val="21"/>
          <w:szCs w:val="21"/>
          <w:lang w:eastAsia="en-IN"/>
        </w:rPr>
        <w:t>maxProccessIndex</w:t>
      </w:r>
      <w:proofErr w:type="spellEnd"/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536E09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&lt;</w:t>
      </w:r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j</w:t>
      </w:r>
      <w:r w:rsidRPr="00536E09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)</w:t>
      </w:r>
    </w:p>
    <w:p w14:paraId="55F51C2D" w14:textId="77777777" w:rsidR="00536E09" w:rsidRPr="00536E09" w:rsidRDefault="00536E09" w:rsidP="00536E09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        </w:t>
      </w:r>
      <w:r w:rsidRPr="00536E09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{</w:t>
      </w:r>
    </w:p>
    <w:p w14:paraId="3746C6F6" w14:textId="77777777" w:rsidR="00536E09" w:rsidRPr="00536E09" w:rsidRDefault="00536E09" w:rsidP="00536E09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            </w:t>
      </w:r>
      <w:proofErr w:type="spellStart"/>
      <w:r w:rsidRPr="00536E09">
        <w:rPr>
          <w:rFonts w:ascii="Fira Code" w:eastAsia="Times New Roman" w:hAnsi="Fira Code" w:cs="Fira Code"/>
          <w:i/>
          <w:iCs/>
          <w:color w:val="FC9867"/>
          <w:sz w:val="21"/>
          <w:szCs w:val="21"/>
          <w:lang w:eastAsia="en-IN"/>
        </w:rPr>
        <w:t>maxProccessIndex</w:t>
      </w:r>
      <w:proofErr w:type="spellEnd"/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536E09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=</w:t>
      </w:r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gramStart"/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j</w:t>
      </w:r>
      <w:r w:rsidRPr="00536E09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;</w:t>
      </w:r>
      <w:proofErr w:type="gramEnd"/>
    </w:p>
    <w:p w14:paraId="314B9253" w14:textId="77777777" w:rsidR="00536E09" w:rsidRPr="00536E09" w:rsidRDefault="00536E09" w:rsidP="00536E09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            </w:t>
      </w:r>
      <w:proofErr w:type="spellStart"/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newArrival</w:t>
      </w:r>
      <w:proofErr w:type="spellEnd"/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536E09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=</w:t>
      </w:r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gramStart"/>
      <w:r w:rsidRPr="00536E09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true</w:t>
      </w:r>
      <w:r w:rsidRPr="00536E09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;</w:t>
      </w:r>
      <w:proofErr w:type="gramEnd"/>
    </w:p>
    <w:p w14:paraId="3B395484" w14:textId="77777777" w:rsidR="00536E09" w:rsidRPr="00536E09" w:rsidRDefault="00536E09" w:rsidP="00536E09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        </w:t>
      </w:r>
      <w:r w:rsidRPr="00536E09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}</w:t>
      </w:r>
    </w:p>
    <w:p w14:paraId="216C280B" w14:textId="77777777" w:rsidR="00536E09" w:rsidRPr="00536E09" w:rsidRDefault="00536E09" w:rsidP="00536E09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    </w:t>
      </w:r>
      <w:r w:rsidRPr="00536E09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}</w:t>
      </w:r>
    </w:p>
    <w:p w14:paraId="4D48EA8A" w14:textId="77777777" w:rsidR="00536E09" w:rsidRPr="00536E09" w:rsidRDefault="00536E09" w:rsidP="00536E09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</w:t>
      </w:r>
      <w:r w:rsidRPr="00536E09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}</w:t>
      </w:r>
    </w:p>
    <w:p w14:paraId="015A80FC" w14:textId="77777777" w:rsidR="00536E09" w:rsidRPr="00536E09" w:rsidRDefault="00536E09" w:rsidP="00536E09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536E09">
        <w:rPr>
          <w:rFonts w:ascii="Fira Code" w:eastAsia="Times New Roman" w:hAnsi="Fira Code" w:cs="Fira Code"/>
          <w:i/>
          <w:iCs/>
          <w:color w:val="727072"/>
          <w:sz w:val="21"/>
          <w:szCs w:val="21"/>
          <w:lang w:eastAsia="en-IN"/>
        </w:rPr>
        <w:t>        //adds the incoming process to the ready queue</w:t>
      </w:r>
    </w:p>
    <w:p w14:paraId="0812F6A7" w14:textId="77777777" w:rsidR="00536E09" w:rsidRPr="00536E09" w:rsidRDefault="00536E09" w:rsidP="00536E09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</w:p>
    <w:p w14:paraId="5A8D137F" w14:textId="77777777" w:rsidR="00536E09" w:rsidRPr="00536E09" w:rsidRDefault="00536E09" w:rsidP="00536E09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</w:t>
      </w:r>
      <w:r w:rsidRPr="00536E09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if</w:t>
      </w:r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536E09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(</w:t>
      </w:r>
      <w:proofErr w:type="spellStart"/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newArrival</w:t>
      </w:r>
      <w:proofErr w:type="spellEnd"/>
      <w:r w:rsidRPr="00536E09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)</w:t>
      </w:r>
    </w:p>
    <w:p w14:paraId="7131E8A1" w14:textId="77777777" w:rsidR="00536E09" w:rsidRPr="00536E09" w:rsidRDefault="00536E09" w:rsidP="00536E09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</w:t>
      </w:r>
      <w:r w:rsidRPr="00536E09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{</w:t>
      </w:r>
    </w:p>
    <w:p w14:paraId="22B669D1" w14:textId="77777777" w:rsidR="00536E09" w:rsidRPr="00536E09" w:rsidRDefault="00536E09" w:rsidP="00536E09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    </w:t>
      </w:r>
      <w:proofErr w:type="spellStart"/>
      <w:proofErr w:type="gramStart"/>
      <w:r w:rsidRPr="00536E09">
        <w:rPr>
          <w:rFonts w:ascii="Fira Code" w:eastAsia="Times New Roman" w:hAnsi="Fira Code" w:cs="Fira Code"/>
          <w:color w:val="A9DC76"/>
          <w:sz w:val="21"/>
          <w:szCs w:val="21"/>
          <w:lang w:eastAsia="en-IN"/>
        </w:rPr>
        <w:t>queueUpdation</w:t>
      </w:r>
      <w:proofErr w:type="spellEnd"/>
      <w:r w:rsidRPr="00536E09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(</w:t>
      </w:r>
      <w:proofErr w:type="gramEnd"/>
      <w:r w:rsidRPr="00536E09">
        <w:rPr>
          <w:rFonts w:ascii="Fira Code" w:eastAsia="Times New Roman" w:hAnsi="Fira Code" w:cs="Fira Code"/>
          <w:i/>
          <w:iCs/>
          <w:color w:val="FC9867"/>
          <w:sz w:val="21"/>
          <w:szCs w:val="21"/>
          <w:lang w:eastAsia="en-IN"/>
        </w:rPr>
        <w:t>queue</w:t>
      </w:r>
      <w:r w:rsidRPr="00536E09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,</w:t>
      </w:r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536E09">
        <w:rPr>
          <w:rFonts w:ascii="Fira Code" w:eastAsia="Times New Roman" w:hAnsi="Fira Code" w:cs="Fira Code"/>
          <w:i/>
          <w:iCs/>
          <w:color w:val="FC9867"/>
          <w:sz w:val="21"/>
          <w:szCs w:val="21"/>
          <w:lang w:eastAsia="en-IN"/>
        </w:rPr>
        <w:t>timer</w:t>
      </w:r>
      <w:r w:rsidRPr="00536E09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,</w:t>
      </w:r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536E09">
        <w:rPr>
          <w:rFonts w:ascii="Fira Code" w:eastAsia="Times New Roman" w:hAnsi="Fira Code" w:cs="Fira Code"/>
          <w:i/>
          <w:iCs/>
          <w:color w:val="FC9867"/>
          <w:sz w:val="21"/>
          <w:szCs w:val="21"/>
          <w:lang w:eastAsia="en-IN"/>
        </w:rPr>
        <w:t>arrival</w:t>
      </w:r>
      <w:r w:rsidRPr="00536E09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,</w:t>
      </w:r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536E09">
        <w:rPr>
          <w:rFonts w:ascii="Fira Code" w:eastAsia="Times New Roman" w:hAnsi="Fira Code" w:cs="Fira Code"/>
          <w:i/>
          <w:iCs/>
          <w:color w:val="FC9867"/>
          <w:sz w:val="21"/>
          <w:szCs w:val="21"/>
          <w:lang w:eastAsia="en-IN"/>
        </w:rPr>
        <w:t>n</w:t>
      </w:r>
      <w:r w:rsidRPr="00536E09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,</w:t>
      </w:r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spellStart"/>
      <w:r w:rsidRPr="00536E09">
        <w:rPr>
          <w:rFonts w:ascii="Fira Code" w:eastAsia="Times New Roman" w:hAnsi="Fira Code" w:cs="Fira Code"/>
          <w:i/>
          <w:iCs/>
          <w:color w:val="FC9867"/>
          <w:sz w:val="21"/>
          <w:szCs w:val="21"/>
          <w:lang w:eastAsia="en-IN"/>
        </w:rPr>
        <w:t>maxProccessIndex</w:t>
      </w:r>
      <w:proofErr w:type="spellEnd"/>
      <w:r w:rsidRPr="00536E09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);</w:t>
      </w:r>
    </w:p>
    <w:p w14:paraId="4B063E2F" w14:textId="77777777" w:rsidR="00536E09" w:rsidRPr="00536E09" w:rsidRDefault="00536E09" w:rsidP="00536E09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</w:t>
      </w:r>
      <w:r w:rsidRPr="00536E09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}</w:t>
      </w:r>
    </w:p>
    <w:p w14:paraId="498C60F3" w14:textId="77777777" w:rsidR="00536E09" w:rsidRPr="00536E09" w:rsidRDefault="00536E09" w:rsidP="00536E09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</w:t>
      </w:r>
      <w:r w:rsidRPr="00536E09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}</w:t>
      </w:r>
    </w:p>
    <w:p w14:paraId="297015E2" w14:textId="77777777" w:rsidR="00536E09" w:rsidRPr="00536E09" w:rsidRDefault="00536E09" w:rsidP="00536E09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536E09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}</w:t>
      </w:r>
    </w:p>
    <w:p w14:paraId="4C043D24" w14:textId="77777777" w:rsidR="00536E09" w:rsidRPr="00536E09" w:rsidRDefault="00536E09" w:rsidP="00536E09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</w:p>
    <w:p w14:paraId="59AA7734" w14:textId="77777777" w:rsidR="00536E09" w:rsidRPr="00536E09" w:rsidRDefault="00536E09" w:rsidP="00536E09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536E09">
        <w:rPr>
          <w:rFonts w:ascii="Fira Code" w:eastAsia="Times New Roman" w:hAnsi="Fira Code" w:cs="Fira Code"/>
          <w:i/>
          <w:iCs/>
          <w:color w:val="78DCE8"/>
          <w:sz w:val="21"/>
          <w:szCs w:val="21"/>
          <w:lang w:eastAsia="en-IN"/>
        </w:rPr>
        <w:t>int</w:t>
      </w:r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gramStart"/>
      <w:r w:rsidRPr="00536E09">
        <w:rPr>
          <w:rFonts w:ascii="Fira Code" w:eastAsia="Times New Roman" w:hAnsi="Fira Code" w:cs="Fira Code"/>
          <w:color w:val="A9DC76"/>
          <w:sz w:val="21"/>
          <w:szCs w:val="21"/>
          <w:lang w:eastAsia="en-IN"/>
        </w:rPr>
        <w:t>main</w:t>
      </w:r>
      <w:r w:rsidRPr="00536E09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(</w:t>
      </w:r>
      <w:proofErr w:type="gramEnd"/>
      <w:r w:rsidRPr="00536E09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)</w:t>
      </w:r>
    </w:p>
    <w:p w14:paraId="7BABD9A8" w14:textId="77777777" w:rsidR="00536E09" w:rsidRPr="00536E09" w:rsidRDefault="00536E09" w:rsidP="00536E09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536E09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{</w:t>
      </w:r>
    </w:p>
    <w:p w14:paraId="0ACA0516" w14:textId="77777777" w:rsidR="00536E09" w:rsidRPr="00536E09" w:rsidRDefault="00536E09" w:rsidP="00536E09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</w:t>
      </w:r>
      <w:r w:rsidRPr="00536E09">
        <w:rPr>
          <w:rFonts w:ascii="Fira Code" w:eastAsia="Times New Roman" w:hAnsi="Fira Code" w:cs="Fira Code"/>
          <w:i/>
          <w:iCs/>
          <w:color w:val="78DCE8"/>
          <w:sz w:val="21"/>
          <w:szCs w:val="21"/>
          <w:lang w:eastAsia="en-IN"/>
        </w:rPr>
        <w:t>int</w:t>
      </w:r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n</w:t>
      </w:r>
      <w:r w:rsidRPr="00536E09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,</w:t>
      </w:r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spellStart"/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tq</w:t>
      </w:r>
      <w:proofErr w:type="spellEnd"/>
      <w:r w:rsidRPr="00536E09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,</w:t>
      </w:r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timer </w:t>
      </w:r>
      <w:r w:rsidRPr="00536E09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=</w:t>
      </w:r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536E09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0</w:t>
      </w:r>
      <w:r w:rsidRPr="00536E09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,</w:t>
      </w:r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spellStart"/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maxProccessIndex</w:t>
      </w:r>
      <w:proofErr w:type="spellEnd"/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536E09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=</w:t>
      </w:r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gramStart"/>
      <w:r w:rsidRPr="00536E09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0</w:t>
      </w:r>
      <w:r w:rsidRPr="00536E09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;</w:t>
      </w:r>
      <w:proofErr w:type="gramEnd"/>
    </w:p>
    <w:p w14:paraId="0331C4A2" w14:textId="77777777" w:rsidR="00536E09" w:rsidRPr="00536E09" w:rsidRDefault="00536E09" w:rsidP="00536E09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</w:t>
      </w:r>
      <w:r w:rsidRPr="00536E09">
        <w:rPr>
          <w:rFonts w:ascii="Fira Code" w:eastAsia="Times New Roman" w:hAnsi="Fira Code" w:cs="Fira Code"/>
          <w:i/>
          <w:iCs/>
          <w:color w:val="78DCE8"/>
          <w:sz w:val="21"/>
          <w:szCs w:val="21"/>
          <w:lang w:eastAsia="en-IN"/>
        </w:rPr>
        <w:t>float</w:t>
      </w:r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spellStart"/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avgWait</w:t>
      </w:r>
      <w:proofErr w:type="spellEnd"/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536E09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=</w:t>
      </w:r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536E09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0</w:t>
      </w:r>
      <w:r w:rsidRPr="00536E09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,</w:t>
      </w:r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spellStart"/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avgTT</w:t>
      </w:r>
      <w:proofErr w:type="spellEnd"/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536E09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=</w:t>
      </w:r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gramStart"/>
      <w:r w:rsidRPr="00536E09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0</w:t>
      </w:r>
      <w:r w:rsidRPr="00536E09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;</w:t>
      </w:r>
      <w:proofErr w:type="gramEnd"/>
    </w:p>
    <w:p w14:paraId="275131B3" w14:textId="77777777" w:rsidR="00536E09" w:rsidRPr="00536E09" w:rsidRDefault="00536E09" w:rsidP="00536E09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</w:t>
      </w:r>
      <w:proofErr w:type="spellStart"/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cout</w:t>
      </w:r>
      <w:proofErr w:type="spellEnd"/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536E09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&lt;&lt;</w:t>
      </w:r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536E09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"</w:t>
      </w:r>
      <w:r w:rsidRPr="00536E09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\</w:t>
      </w:r>
      <w:proofErr w:type="spellStart"/>
      <w:r w:rsidRPr="00536E09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n</w:t>
      </w:r>
      <w:r w:rsidRPr="00536E09">
        <w:rPr>
          <w:rFonts w:ascii="Fira Code" w:eastAsia="Times New Roman" w:hAnsi="Fira Code" w:cs="Fira Code"/>
          <w:color w:val="FFD866"/>
          <w:sz w:val="21"/>
          <w:szCs w:val="21"/>
          <w:lang w:eastAsia="en-IN"/>
        </w:rPr>
        <w:t>Please</w:t>
      </w:r>
      <w:proofErr w:type="spellEnd"/>
      <w:r w:rsidRPr="00536E09">
        <w:rPr>
          <w:rFonts w:ascii="Fira Code" w:eastAsia="Times New Roman" w:hAnsi="Fira Code" w:cs="Fira Code"/>
          <w:color w:val="FFD866"/>
          <w:sz w:val="21"/>
          <w:szCs w:val="21"/>
          <w:lang w:eastAsia="en-IN"/>
        </w:rPr>
        <w:t xml:space="preserve"> enter the Time </w:t>
      </w:r>
      <w:proofErr w:type="gramStart"/>
      <w:r w:rsidRPr="00536E09">
        <w:rPr>
          <w:rFonts w:ascii="Fira Code" w:eastAsia="Times New Roman" w:hAnsi="Fira Code" w:cs="Fira Code"/>
          <w:color w:val="FFD866"/>
          <w:sz w:val="21"/>
          <w:szCs w:val="21"/>
          <w:lang w:eastAsia="en-IN"/>
        </w:rPr>
        <w:t>Quantum :</w:t>
      </w:r>
      <w:proofErr w:type="gramEnd"/>
      <w:r w:rsidRPr="00536E09">
        <w:rPr>
          <w:rFonts w:ascii="Fira Code" w:eastAsia="Times New Roman" w:hAnsi="Fira Code" w:cs="Fira Code"/>
          <w:color w:val="FFD866"/>
          <w:sz w:val="21"/>
          <w:szCs w:val="21"/>
          <w:lang w:eastAsia="en-IN"/>
        </w:rPr>
        <w:t xml:space="preserve"> </w:t>
      </w:r>
      <w:r w:rsidRPr="00536E09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";</w:t>
      </w:r>
    </w:p>
    <w:p w14:paraId="70EC785E" w14:textId="77777777" w:rsidR="00536E09" w:rsidRPr="00536E09" w:rsidRDefault="00536E09" w:rsidP="00536E09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</w:t>
      </w:r>
      <w:proofErr w:type="spellStart"/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cin</w:t>
      </w:r>
      <w:proofErr w:type="spellEnd"/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536E09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&gt;&gt;</w:t>
      </w:r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spellStart"/>
      <w:proofErr w:type="gramStart"/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tq</w:t>
      </w:r>
      <w:proofErr w:type="spellEnd"/>
      <w:r w:rsidRPr="00536E09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;</w:t>
      </w:r>
      <w:proofErr w:type="gramEnd"/>
    </w:p>
    <w:p w14:paraId="3AD2A4E9" w14:textId="77777777" w:rsidR="00536E09" w:rsidRPr="00536E09" w:rsidRDefault="00536E09" w:rsidP="00536E09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</w:t>
      </w:r>
      <w:proofErr w:type="spellStart"/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cout</w:t>
      </w:r>
      <w:proofErr w:type="spellEnd"/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536E09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&lt;&lt;</w:t>
      </w:r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536E09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"</w:t>
      </w:r>
      <w:r w:rsidRPr="00536E09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\</w:t>
      </w:r>
      <w:proofErr w:type="spellStart"/>
      <w:r w:rsidRPr="00536E09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n</w:t>
      </w:r>
      <w:r w:rsidRPr="00536E09">
        <w:rPr>
          <w:rFonts w:ascii="Fira Code" w:eastAsia="Times New Roman" w:hAnsi="Fira Code" w:cs="Fira Code"/>
          <w:color w:val="FFD866"/>
          <w:sz w:val="21"/>
          <w:szCs w:val="21"/>
          <w:lang w:eastAsia="en-IN"/>
        </w:rPr>
        <w:t>Please</w:t>
      </w:r>
      <w:proofErr w:type="spellEnd"/>
      <w:r w:rsidRPr="00536E09">
        <w:rPr>
          <w:rFonts w:ascii="Fira Code" w:eastAsia="Times New Roman" w:hAnsi="Fira Code" w:cs="Fira Code"/>
          <w:color w:val="FFD866"/>
          <w:sz w:val="21"/>
          <w:szCs w:val="21"/>
          <w:lang w:eastAsia="en-IN"/>
        </w:rPr>
        <w:t xml:space="preserve"> enter the number of </w:t>
      </w:r>
      <w:proofErr w:type="gramStart"/>
      <w:r w:rsidRPr="00536E09">
        <w:rPr>
          <w:rFonts w:ascii="Fira Code" w:eastAsia="Times New Roman" w:hAnsi="Fira Code" w:cs="Fira Code"/>
          <w:color w:val="FFD866"/>
          <w:sz w:val="21"/>
          <w:szCs w:val="21"/>
          <w:lang w:eastAsia="en-IN"/>
        </w:rPr>
        <w:t>processes :</w:t>
      </w:r>
      <w:proofErr w:type="gramEnd"/>
      <w:r w:rsidRPr="00536E09">
        <w:rPr>
          <w:rFonts w:ascii="Fira Code" w:eastAsia="Times New Roman" w:hAnsi="Fira Code" w:cs="Fira Code"/>
          <w:color w:val="FFD866"/>
          <w:sz w:val="21"/>
          <w:szCs w:val="21"/>
          <w:lang w:eastAsia="en-IN"/>
        </w:rPr>
        <w:t xml:space="preserve"> </w:t>
      </w:r>
      <w:r w:rsidRPr="00536E09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";</w:t>
      </w:r>
    </w:p>
    <w:p w14:paraId="3E0D54BD" w14:textId="77777777" w:rsidR="00536E09" w:rsidRPr="00536E09" w:rsidRDefault="00536E09" w:rsidP="00536E09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</w:t>
      </w:r>
      <w:proofErr w:type="spellStart"/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cin</w:t>
      </w:r>
      <w:proofErr w:type="spellEnd"/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536E09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&gt;&gt;</w:t>
      </w:r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gramStart"/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n</w:t>
      </w:r>
      <w:r w:rsidRPr="00536E09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;</w:t>
      </w:r>
      <w:proofErr w:type="gramEnd"/>
    </w:p>
    <w:p w14:paraId="2078A530" w14:textId="77777777" w:rsidR="00536E09" w:rsidRPr="00536E09" w:rsidRDefault="00536E09" w:rsidP="00536E09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</w:t>
      </w:r>
      <w:r w:rsidRPr="00536E09">
        <w:rPr>
          <w:rFonts w:ascii="Fira Code" w:eastAsia="Times New Roman" w:hAnsi="Fira Code" w:cs="Fira Code"/>
          <w:i/>
          <w:iCs/>
          <w:color w:val="78DCE8"/>
          <w:sz w:val="21"/>
          <w:szCs w:val="21"/>
          <w:lang w:eastAsia="en-IN"/>
        </w:rPr>
        <w:t>int</w:t>
      </w:r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arrival</w:t>
      </w:r>
      <w:r w:rsidRPr="00536E09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[</w:t>
      </w:r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n</w:t>
      </w:r>
      <w:r w:rsidRPr="00536E09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],</w:t>
      </w:r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burst</w:t>
      </w:r>
      <w:r w:rsidRPr="00536E09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[</w:t>
      </w:r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n</w:t>
      </w:r>
      <w:r w:rsidRPr="00536E09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],</w:t>
      </w:r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wait</w:t>
      </w:r>
      <w:r w:rsidRPr="00536E09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[</w:t>
      </w:r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n</w:t>
      </w:r>
      <w:r w:rsidRPr="00536E09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],</w:t>
      </w:r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turn</w:t>
      </w:r>
      <w:r w:rsidRPr="00536E09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[</w:t>
      </w:r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n</w:t>
      </w:r>
      <w:r w:rsidRPr="00536E09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],</w:t>
      </w:r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queue</w:t>
      </w:r>
      <w:r w:rsidRPr="00536E09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[</w:t>
      </w:r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n</w:t>
      </w:r>
      <w:r w:rsidRPr="00536E09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],</w:t>
      </w:r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spellStart"/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temp_burst</w:t>
      </w:r>
      <w:proofErr w:type="spellEnd"/>
      <w:r w:rsidRPr="00536E09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[</w:t>
      </w:r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n</w:t>
      </w:r>
      <w:proofErr w:type="gramStart"/>
      <w:r w:rsidRPr="00536E09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];</w:t>
      </w:r>
      <w:proofErr w:type="gramEnd"/>
    </w:p>
    <w:p w14:paraId="4F65E3B3" w14:textId="77777777" w:rsidR="00536E09" w:rsidRPr="00536E09" w:rsidRDefault="00536E09" w:rsidP="00536E09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</w:t>
      </w:r>
      <w:r w:rsidRPr="00536E09">
        <w:rPr>
          <w:rFonts w:ascii="Fira Code" w:eastAsia="Times New Roman" w:hAnsi="Fira Code" w:cs="Fira Code"/>
          <w:i/>
          <w:iCs/>
          <w:color w:val="78DCE8"/>
          <w:sz w:val="21"/>
          <w:szCs w:val="21"/>
          <w:lang w:eastAsia="en-IN"/>
        </w:rPr>
        <w:t>bool</w:t>
      </w:r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complete</w:t>
      </w:r>
      <w:r w:rsidRPr="00536E09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[</w:t>
      </w:r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n</w:t>
      </w:r>
      <w:proofErr w:type="gramStart"/>
      <w:r w:rsidRPr="00536E09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];</w:t>
      </w:r>
      <w:proofErr w:type="gramEnd"/>
    </w:p>
    <w:p w14:paraId="12DD2BE3" w14:textId="77777777" w:rsidR="00536E09" w:rsidRPr="00536E09" w:rsidRDefault="00536E09" w:rsidP="00536E09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</w:p>
    <w:p w14:paraId="49E95F7B" w14:textId="77777777" w:rsidR="00536E09" w:rsidRPr="00536E09" w:rsidRDefault="00536E09" w:rsidP="00536E09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</w:t>
      </w:r>
      <w:proofErr w:type="spellStart"/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cout</w:t>
      </w:r>
      <w:proofErr w:type="spellEnd"/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536E09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&lt;&lt;</w:t>
      </w:r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536E09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"</w:t>
      </w:r>
      <w:r w:rsidRPr="00536E09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\</w:t>
      </w:r>
      <w:proofErr w:type="spellStart"/>
      <w:r w:rsidRPr="00536E09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n</w:t>
      </w:r>
      <w:r w:rsidRPr="00536E09">
        <w:rPr>
          <w:rFonts w:ascii="Fira Code" w:eastAsia="Times New Roman" w:hAnsi="Fira Code" w:cs="Fira Code"/>
          <w:color w:val="FFD866"/>
          <w:sz w:val="21"/>
          <w:szCs w:val="21"/>
          <w:lang w:eastAsia="en-IN"/>
        </w:rPr>
        <w:t>Please</w:t>
      </w:r>
      <w:proofErr w:type="spellEnd"/>
      <w:r w:rsidRPr="00536E09">
        <w:rPr>
          <w:rFonts w:ascii="Fira Code" w:eastAsia="Times New Roman" w:hAnsi="Fira Code" w:cs="Fira Code"/>
          <w:color w:val="FFD866"/>
          <w:sz w:val="21"/>
          <w:szCs w:val="21"/>
          <w:lang w:eastAsia="en-IN"/>
        </w:rPr>
        <w:t xml:space="preserve"> enter the Arrival Time (in ascending order</w:t>
      </w:r>
      <w:proofErr w:type="gramStart"/>
      <w:r w:rsidRPr="00536E09">
        <w:rPr>
          <w:rFonts w:ascii="Fira Code" w:eastAsia="Times New Roman" w:hAnsi="Fira Code" w:cs="Fira Code"/>
          <w:color w:val="FFD866"/>
          <w:sz w:val="21"/>
          <w:szCs w:val="21"/>
          <w:lang w:eastAsia="en-IN"/>
        </w:rPr>
        <w:t>) :</w:t>
      </w:r>
      <w:proofErr w:type="gramEnd"/>
      <w:r w:rsidRPr="00536E09">
        <w:rPr>
          <w:rFonts w:ascii="Fira Code" w:eastAsia="Times New Roman" w:hAnsi="Fira Code" w:cs="Fira Code"/>
          <w:color w:val="FFD866"/>
          <w:sz w:val="21"/>
          <w:szCs w:val="21"/>
          <w:lang w:eastAsia="en-IN"/>
        </w:rPr>
        <w:t xml:space="preserve"> </w:t>
      </w:r>
      <w:r w:rsidRPr="00536E09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";</w:t>
      </w:r>
    </w:p>
    <w:p w14:paraId="1900DE7B" w14:textId="77777777" w:rsidR="00536E09" w:rsidRPr="00536E09" w:rsidRDefault="00536E09" w:rsidP="00536E09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</w:t>
      </w:r>
      <w:r w:rsidRPr="00536E09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for</w:t>
      </w:r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536E09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(</w:t>
      </w:r>
      <w:r w:rsidRPr="00536E09">
        <w:rPr>
          <w:rFonts w:ascii="Fira Code" w:eastAsia="Times New Roman" w:hAnsi="Fira Code" w:cs="Fira Code"/>
          <w:i/>
          <w:iCs/>
          <w:color w:val="78DCE8"/>
          <w:sz w:val="21"/>
          <w:szCs w:val="21"/>
          <w:lang w:eastAsia="en-IN"/>
        </w:rPr>
        <w:t>int</w:t>
      </w:r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spellStart"/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i</w:t>
      </w:r>
      <w:proofErr w:type="spellEnd"/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536E09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=</w:t>
      </w:r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536E09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0</w:t>
      </w:r>
      <w:r w:rsidRPr="00536E09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;</w:t>
      </w:r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spellStart"/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i</w:t>
      </w:r>
      <w:proofErr w:type="spellEnd"/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536E09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&lt;</w:t>
      </w:r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n</w:t>
      </w:r>
      <w:r w:rsidRPr="00536E09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;</w:t>
      </w:r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spellStart"/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i</w:t>
      </w:r>
      <w:proofErr w:type="spellEnd"/>
      <w:r w:rsidRPr="00536E09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++</w:t>
      </w:r>
      <w:r w:rsidRPr="00536E09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)</w:t>
      </w:r>
    </w:p>
    <w:p w14:paraId="5163E4A2" w14:textId="77777777" w:rsidR="00536E09" w:rsidRPr="00536E09" w:rsidRDefault="00536E09" w:rsidP="00536E09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</w:t>
      </w:r>
      <w:r w:rsidRPr="00536E09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{</w:t>
      </w:r>
    </w:p>
    <w:p w14:paraId="0046ED6D" w14:textId="77777777" w:rsidR="00536E09" w:rsidRPr="00536E09" w:rsidRDefault="00536E09" w:rsidP="00536E09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</w:t>
      </w:r>
      <w:proofErr w:type="spellStart"/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cin</w:t>
      </w:r>
      <w:proofErr w:type="spellEnd"/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536E09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&gt;&gt;</w:t>
      </w:r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arrival</w:t>
      </w:r>
      <w:r w:rsidRPr="00536E09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[</w:t>
      </w:r>
      <w:proofErr w:type="spellStart"/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i</w:t>
      </w:r>
      <w:proofErr w:type="spellEnd"/>
      <w:proofErr w:type="gramStart"/>
      <w:r w:rsidRPr="00536E09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];</w:t>
      </w:r>
      <w:proofErr w:type="gramEnd"/>
    </w:p>
    <w:p w14:paraId="3C0F2885" w14:textId="77777777" w:rsidR="00536E09" w:rsidRPr="00536E09" w:rsidRDefault="00536E09" w:rsidP="00536E09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</w:t>
      </w:r>
      <w:r w:rsidRPr="00536E09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}</w:t>
      </w:r>
    </w:p>
    <w:p w14:paraId="2C923975" w14:textId="77777777" w:rsidR="00536E09" w:rsidRPr="00536E09" w:rsidRDefault="00536E09" w:rsidP="00536E09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</w:p>
    <w:p w14:paraId="00B2F5C7" w14:textId="77777777" w:rsidR="00536E09" w:rsidRPr="00536E09" w:rsidRDefault="00536E09" w:rsidP="00536E09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lastRenderedPageBreak/>
        <w:t xml:space="preserve">    </w:t>
      </w:r>
      <w:proofErr w:type="spellStart"/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cout</w:t>
      </w:r>
      <w:proofErr w:type="spellEnd"/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536E09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&lt;&lt;</w:t>
      </w:r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536E09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"</w:t>
      </w:r>
      <w:r w:rsidRPr="00536E09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\</w:t>
      </w:r>
      <w:proofErr w:type="spellStart"/>
      <w:r w:rsidRPr="00536E09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n</w:t>
      </w:r>
      <w:r w:rsidRPr="00536E09">
        <w:rPr>
          <w:rFonts w:ascii="Fira Code" w:eastAsia="Times New Roman" w:hAnsi="Fira Code" w:cs="Fira Code"/>
          <w:color w:val="FFD866"/>
          <w:sz w:val="21"/>
          <w:szCs w:val="21"/>
          <w:lang w:eastAsia="en-IN"/>
        </w:rPr>
        <w:t>Please</w:t>
      </w:r>
      <w:proofErr w:type="spellEnd"/>
      <w:r w:rsidRPr="00536E09">
        <w:rPr>
          <w:rFonts w:ascii="Fira Code" w:eastAsia="Times New Roman" w:hAnsi="Fira Code" w:cs="Fira Code"/>
          <w:color w:val="FFD866"/>
          <w:sz w:val="21"/>
          <w:szCs w:val="21"/>
          <w:lang w:eastAsia="en-IN"/>
        </w:rPr>
        <w:t xml:space="preserve"> enter the CPU Burst Time of the </w:t>
      </w:r>
      <w:proofErr w:type="gramStart"/>
      <w:r w:rsidRPr="00536E09">
        <w:rPr>
          <w:rFonts w:ascii="Fira Code" w:eastAsia="Times New Roman" w:hAnsi="Fira Code" w:cs="Fira Code"/>
          <w:color w:val="FFD866"/>
          <w:sz w:val="21"/>
          <w:szCs w:val="21"/>
          <w:lang w:eastAsia="en-IN"/>
        </w:rPr>
        <w:t>processes :</w:t>
      </w:r>
      <w:proofErr w:type="gramEnd"/>
      <w:r w:rsidRPr="00536E09">
        <w:rPr>
          <w:rFonts w:ascii="Fira Code" w:eastAsia="Times New Roman" w:hAnsi="Fira Code" w:cs="Fira Code"/>
          <w:color w:val="FFD866"/>
          <w:sz w:val="21"/>
          <w:szCs w:val="21"/>
          <w:lang w:eastAsia="en-IN"/>
        </w:rPr>
        <w:t xml:space="preserve"> </w:t>
      </w:r>
      <w:r w:rsidRPr="00536E09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";</w:t>
      </w:r>
    </w:p>
    <w:p w14:paraId="6C8B9694" w14:textId="77777777" w:rsidR="00536E09" w:rsidRPr="00536E09" w:rsidRDefault="00536E09" w:rsidP="00536E09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</w:t>
      </w:r>
      <w:r w:rsidRPr="00536E09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for</w:t>
      </w:r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536E09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(</w:t>
      </w:r>
      <w:r w:rsidRPr="00536E09">
        <w:rPr>
          <w:rFonts w:ascii="Fira Code" w:eastAsia="Times New Roman" w:hAnsi="Fira Code" w:cs="Fira Code"/>
          <w:i/>
          <w:iCs/>
          <w:color w:val="78DCE8"/>
          <w:sz w:val="21"/>
          <w:szCs w:val="21"/>
          <w:lang w:eastAsia="en-IN"/>
        </w:rPr>
        <w:t>int</w:t>
      </w:r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spellStart"/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i</w:t>
      </w:r>
      <w:proofErr w:type="spellEnd"/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536E09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=</w:t>
      </w:r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536E09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0</w:t>
      </w:r>
      <w:r w:rsidRPr="00536E09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;</w:t>
      </w:r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spellStart"/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i</w:t>
      </w:r>
      <w:proofErr w:type="spellEnd"/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536E09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&lt;</w:t>
      </w:r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n</w:t>
      </w:r>
      <w:r w:rsidRPr="00536E09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;</w:t>
      </w:r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spellStart"/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i</w:t>
      </w:r>
      <w:proofErr w:type="spellEnd"/>
      <w:r w:rsidRPr="00536E09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++</w:t>
      </w:r>
      <w:r w:rsidRPr="00536E09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)</w:t>
      </w:r>
    </w:p>
    <w:p w14:paraId="421C89F4" w14:textId="77777777" w:rsidR="00536E09" w:rsidRPr="00536E09" w:rsidRDefault="00536E09" w:rsidP="00536E09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</w:t>
      </w:r>
      <w:r w:rsidRPr="00536E09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{</w:t>
      </w:r>
    </w:p>
    <w:p w14:paraId="5BE52118" w14:textId="77777777" w:rsidR="00536E09" w:rsidRPr="00536E09" w:rsidRDefault="00536E09" w:rsidP="00536E09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</w:t>
      </w:r>
      <w:proofErr w:type="spellStart"/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cin</w:t>
      </w:r>
      <w:proofErr w:type="spellEnd"/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536E09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&gt;&gt;</w:t>
      </w:r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burst</w:t>
      </w:r>
      <w:r w:rsidRPr="00536E09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[</w:t>
      </w:r>
      <w:proofErr w:type="spellStart"/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i</w:t>
      </w:r>
      <w:proofErr w:type="spellEnd"/>
      <w:proofErr w:type="gramStart"/>
      <w:r w:rsidRPr="00536E09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];</w:t>
      </w:r>
      <w:proofErr w:type="gramEnd"/>
    </w:p>
    <w:p w14:paraId="00336C31" w14:textId="77777777" w:rsidR="00536E09" w:rsidRPr="00536E09" w:rsidRDefault="00536E09" w:rsidP="00536E09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</w:t>
      </w:r>
      <w:proofErr w:type="spellStart"/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temp_burst</w:t>
      </w:r>
      <w:proofErr w:type="spellEnd"/>
      <w:r w:rsidRPr="00536E09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[</w:t>
      </w:r>
      <w:proofErr w:type="spellStart"/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i</w:t>
      </w:r>
      <w:proofErr w:type="spellEnd"/>
      <w:r w:rsidRPr="00536E09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]</w:t>
      </w:r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536E09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=</w:t>
      </w:r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burst</w:t>
      </w:r>
      <w:r w:rsidRPr="00536E09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[</w:t>
      </w:r>
      <w:proofErr w:type="spellStart"/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i</w:t>
      </w:r>
      <w:proofErr w:type="spellEnd"/>
      <w:proofErr w:type="gramStart"/>
      <w:r w:rsidRPr="00536E09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];</w:t>
      </w:r>
      <w:proofErr w:type="gramEnd"/>
    </w:p>
    <w:p w14:paraId="4FCA3871" w14:textId="77777777" w:rsidR="00536E09" w:rsidRPr="00536E09" w:rsidRDefault="00536E09" w:rsidP="00536E09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</w:t>
      </w:r>
      <w:r w:rsidRPr="00536E09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}</w:t>
      </w:r>
    </w:p>
    <w:p w14:paraId="1BE41A13" w14:textId="77777777" w:rsidR="00536E09" w:rsidRPr="00536E09" w:rsidRDefault="00536E09" w:rsidP="00536E09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</w:p>
    <w:p w14:paraId="18C916A8" w14:textId="77777777" w:rsidR="00536E09" w:rsidRPr="00536E09" w:rsidRDefault="00536E09" w:rsidP="00536E09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</w:t>
      </w:r>
      <w:r w:rsidRPr="00536E09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for</w:t>
      </w:r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536E09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(</w:t>
      </w:r>
      <w:r w:rsidRPr="00536E09">
        <w:rPr>
          <w:rFonts w:ascii="Fira Code" w:eastAsia="Times New Roman" w:hAnsi="Fira Code" w:cs="Fira Code"/>
          <w:i/>
          <w:iCs/>
          <w:color w:val="78DCE8"/>
          <w:sz w:val="21"/>
          <w:szCs w:val="21"/>
          <w:lang w:eastAsia="en-IN"/>
        </w:rPr>
        <w:t>int</w:t>
      </w:r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spellStart"/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i</w:t>
      </w:r>
      <w:proofErr w:type="spellEnd"/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536E09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=</w:t>
      </w:r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536E09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0</w:t>
      </w:r>
      <w:r w:rsidRPr="00536E09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;</w:t>
      </w:r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spellStart"/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i</w:t>
      </w:r>
      <w:proofErr w:type="spellEnd"/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536E09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&lt;</w:t>
      </w:r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n</w:t>
      </w:r>
      <w:r w:rsidRPr="00536E09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;</w:t>
      </w:r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spellStart"/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i</w:t>
      </w:r>
      <w:proofErr w:type="spellEnd"/>
      <w:r w:rsidRPr="00536E09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++</w:t>
      </w:r>
      <w:r w:rsidRPr="00536E09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)</w:t>
      </w:r>
    </w:p>
    <w:p w14:paraId="7576F701" w14:textId="77777777" w:rsidR="00536E09" w:rsidRPr="00536E09" w:rsidRDefault="00536E09" w:rsidP="00536E09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</w:t>
      </w:r>
      <w:proofErr w:type="gramStart"/>
      <w:r w:rsidRPr="00536E09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{</w:t>
      </w:r>
      <w:r w:rsidRPr="00536E09">
        <w:rPr>
          <w:rFonts w:ascii="Fira Code" w:eastAsia="Times New Roman" w:hAnsi="Fira Code" w:cs="Fira Code"/>
          <w:i/>
          <w:iCs/>
          <w:color w:val="727072"/>
          <w:sz w:val="21"/>
          <w:szCs w:val="21"/>
          <w:lang w:eastAsia="en-IN"/>
        </w:rPr>
        <w:t xml:space="preserve"> /</w:t>
      </w:r>
      <w:proofErr w:type="gramEnd"/>
      <w:r w:rsidRPr="00536E09">
        <w:rPr>
          <w:rFonts w:ascii="Fira Code" w:eastAsia="Times New Roman" w:hAnsi="Fira Code" w:cs="Fira Code"/>
          <w:i/>
          <w:iCs/>
          <w:color w:val="727072"/>
          <w:sz w:val="21"/>
          <w:szCs w:val="21"/>
          <w:lang w:eastAsia="en-IN"/>
        </w:rPr>
        <w:t>/Initializing the queue and complete array</w:t>
      </w:r>
    </w:p>
    <w:p w14:paraId="6FEEE89B" w14:textId="77777777" w:rsidR="00536E09" w:rsidRPr="00536E09" w:rsidRDefault="00536E09" w:rsidP="00536E09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        complete</w:t>
      </w:r>
      <w:r w:rsidRPr="00536E09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[</w:t>
      </w:r>
      <w:proofErr w:type="spellStart"/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i</w:t>
      </w:r>
      <w:proofErr w:type="spellEnd"/>
      <w:r w:rsidRPr="00536E09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]</w:t>
      </w:r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536E09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=</w:t>
      </w:r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gramStart"/>
      <w:r w:rsidRPr="00536E09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false</w:t>
      </w:r>
      <w:r w:rsidRPr="00536E09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;</w:t>
      </w:r>
      <w:proofErr w:type="gramEnd"/>
    </w:p>
    <w:p w14:paraId="3B5E7D44" w14:textId="77777777" w:rsidR="00536E09" w:rsidRPr="00536E09" w:rsidRDefault="00536E09" w:rsidP="00536E09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        queue</w:t>
      </w:r>
      <w:r w:rsidRPr="00536E09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[</w:t>
      </w:r>
      <w:proofErr w:type="spellStart"/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i</w:t>
      </w:r>
      <w:proofErr w:type="spellEnd"/>
      <w:r w:rsidRPr="00536E09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]</w:t>
      </w:r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536E09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=</w:t>
      </w:r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gramStart"/>
      <w:r w:rsidRPr="00536E09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0</w:t>
      </w:r>
      <w:r w:rsidRPr="00536E09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;</w:t>
      </w:r>
      <w:proofErr w:type="gramEnd"/>
    </w:p>
    <w:p w14:paraId="32F87664" w14:textId="77777777" w:rsidR="00536E09" w:rsidRPr="00536E09" w:rsidRDefault="00536E09" w:rsidP="00536E09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</w:t>
      </w:r>
      <w:r w:rsidRPr="00536E09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}</w:t>
      </w:r>
    </w:p>
    <w:p w14:paraId="00E2A842" w14:textId="77777777" w:rsidR="00536E09" w:rsidRPr="00536E09" w:rsidRDefault="00536E09" w:rsidP="00536E09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</w:p>
    <w:p w14:paraId="125D9BDC" w14:textId="77777777" w:rsidR="00536E09" w:rsidRPr="00536E09" w:rsidRDefault="00536E09" w:rsidP="00536E09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</w:t>
      </w:r>
      <w:r w:rsidRPr="00536E09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while</w:t>
      </w:r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536E09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(</w:t>
      </w:r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timer </w:t>
      </w:r>
      <w:r w:rsidRPr="00536E09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&lt;</w:t>
      </w:r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gramStart"/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arrival</w:t>
      </w:r>
      <w:r w:rsidRPr="00536E09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[</w:t>
      </w:r>
      <w:proofErr w:type="gramEnd"/>
      <w:r w:rsidRPr="00536E09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0</w:t>
      </w:r>
      <w:r w:rsidRPr="00536E09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])</w:t>
      </w:r>
      <w:r w:rsidRPr="00536E09">
        <w:rPr>
          <w:rFonts w:ascii="Fira Code" w:eastAsia="Times New Roman" w:hAnsi="Fira Code" w:cs="Fira Code"/>
          <w:i/>
          <w:iCs/>
          <w:color w:val="727072"/>
          <w:sz w:val="21"/>
          <w:szCs w:val="21"/>
          <w:lang w:eastAsia="en-IN"/>
        </w:rPr>
        <w:t xml:space="preserve"> //Incrementing Timer until the first process arrives</w:t>
      </w:r>
    </w:p>
    <w:p w14:paraId="2C30FD06" w14:textId="77777777" w:rsidR="00536E09" w:rsidRPr="00536E09" w:rsidRDefault="00536E09" w:rsidP="00536E09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</w:t>
      </w:r>
      <w:r w:rsidRPr="00536E09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{</w:t>
      </w:r>
    </w:p>
    <w:p w14:paraId="6E6793B3" w14:textId="77777777" w:rsidR="00536E09" w:rsidRPr="00536E09" w:rsidRDefault="00536E09" w:rsidP="00536E09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        timer</w:t>
      </w:r>
      <w:r w:rsidRPr="00536E09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+</w:t>
      </w:r>
      <w:proofErr w:type="gramStart"/>
      <w:r w:rsidRPr="00536E09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+</w:t>
      </w:r>
      <w:r w:rsidRPr="00536E09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;</w:t>
      </w:r>
      <w:proofErr w:type="gramEnd"/>
    </w:p>
    <w:p w14:paraId="169A2B49" w14:textId="77777777" w:rsidR="00536E09" w:rsidRPr="00536E09" w:rsidRDefault="00536E09" w:rsidP="00536E09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</w:t>
      </w:r>
      <w:r w:rsidRPr="00536E09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}</w:t>
      </w:r>
    </w:p>
    <w:p w14:paraId="337B44F2" w14:textId="77777777" w:rsidR="00536E09" w:rsidRPr="00536E09" w:rsidRDefault="00536E09" w:rsidP="00536E09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</w:t>
      </w:r>
      <w:proofErr w:type="gramStart"/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queue</w:t>
      </w:r>
      <w:r w:rsidRPr="00536E09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[</w:t>
      </w:r>
      <w:proofErr w:type="gramEnd"/>
      <w:r w:rsidRPr="00536E09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0</w:t>
      </w:r>
      <w:r w:rsidRPr="00536E09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]</w:t>
      </w:r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536E09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=</w:t>
      </w:r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536E09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1</w:t>
      </w:r>
      <w:r w:rsidRPr="00536E09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;</w:t>
      </w:r>
    </w:p>
    <w:p w14:paraId="1B10BEF3" w14:textId="77777777" w:rsidR="00536E09" w:rsidRPr="00536E09" w:rsidRDefault="00536E09" w:rsidP="00536E09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</w:p>
    <w:p w14:paraId="6C7A2B3E" w14:textId="77777777" w:rsidR="00536E09" w:rsidRPr="00536E09" w:rsidRDefault="00536E09" w:rsidP="00536E09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</w:t>
      </w:r>
      <w:r w:rsidRPr="00536E09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while</w:t>
      </w:r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536E09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(</w:t>
      </w:r>
      <w:r w:rsidRPr="00536E09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true</w:t>
      </w:r>
      <w:r w:rsidRPr="00536E09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)</w:t>
      </w:r>
    </w:p>
    <w:p w14:paraId="25D9E7DB" w14:textId="77777777" w:rsidR="00536E09" w:rsidRPr="00536E09" w:rsidRDefault="00536E09" w:rsidP="00536E09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</w:t>
      </w:r>
      <w:r w:rsidRPr="00536E09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{</w:t>
      </w:r>
    </w:p>
    <w:p w14:paraId="33A079A0" w14:textId="77777777" w:rsidR="00536E09" w:rsidRPr="00536E09" w:rsidRDefault="00536E09" w:rsidP="00536E09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</w:t>
      </w:r>
      <w:r w:rsidRPr="00536E09">
        <w:rPr>
          <w:rFonts w:ascii="Fira Code" w:eastAsia="Times New Roman" w:hAnsi="Fira Code" w:cs="Fira Code"/>
          <w:i/>
          <w:iCs/>
          <w:color w:val="78DCE8"/>
          <w:sz w:val="21"/>
          <w:szCs w:val="21"/>
          <w:lang w:eastAsia="en-IN"/>
        </w:rPr>
        <w:t>bool</w:t>
      </w:r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flag </w:t>
      </w:r>
      <w:r w:rsidRPr="00536E09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=</w:t>
      </w:r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gramStart"/>
      <w:r w:rsidRPr="00536E09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true</w:t>
      </w:r>
      <w:r w:rsidRPr="00536E09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;</w:t>
      </w:r>
      <w:proofErr w:type="gramEnd"/>
    </w:p>
    <w:p w14:paraId="2E66CA64" w14:textId="77777777" w:rsidR="00536E09" w:rsidRPr="00536E09" w:rsidRDefault="00536E09" w:rsidP="00536E09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</w:t>
      </w:r>
      <w:r w:rsidRPr="00536E09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for</w:t>
      </w:r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536E09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(</w:t>
      </w:r>
      <w:r w:rsidRPr="00536E09">
        <w:rPr>
          <w:rFonts w:ascii="Fira Code" w:eastAsia="Times New Roman" w:hAnsi="Fira Code" w:cs="Fira Code"/>
          <w:i/>
          <w:iCs/>
          <w:color w:val="78DCE8"/>
          <w:sz w:val="21"/>
          <w:szCs w:val="21"/>
          <w:lang w:eastAsia="en-IN"/>
        </w:rPr>
        <w:t>int</w:t>
      </w:r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spellStart"/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i</w:t>
      </w:r>
      <w:proofErr w:type="spellEnd"/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536E09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=</w:t>
      </w:r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536E09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0</w:t>
      </w:r>
      <w:r w:rsidRPr="00536E09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;</w:t>
      </w:r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spellStart"/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i</w:t>
      </w:r>
      <w:proofErr w:type="spellEnd"/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536E09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&lt;</w:t>
      </w:r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n</w:t>
      </w:r>
      <w:r w:rsidRPr="00536E09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;</w:t>
      </w:r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spellStart"/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i</w:t>
      </w:r>
      <w:proofErr w:type="spellEnd"/>
      <w:r w:rsidRPr="00536E09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++</w:t>
      </w:r>
      <w:r w:rsidRPr="00536E09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)</w:t>
      </w:r>
    </w:p>
    <w:p w14:paraId="386F1AF2" w14:textId="77777777" w:rsidR="00536E09" w:rsidRPr="00536E09" w:rsidRDefault="00536E09" w:rsidP="00536E09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</w:t>
      </w:r>
      <w:r w:rsidRPr="00536E09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{</w:t>
      </w:r>
    </w:p>
    <w:p w14:paraId="19698DBC" w14:textId="77777777" w:rsidR="00536E09" w:rsidRPr="00536E09" w:rsidRDefault="00536E09" w:rsidP="00536E09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    </w:t>
      </w:r>
      <w:r w:rsidRPr="00536E09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if</w:t>
      </w:r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536E09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(</w:t>
      </w:r>
      <w:proofErr w:type="spellStart"/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temp_burst</w:t>
      </w:r>
      <w:proofErr w:type="spellEnd"/>
      <w:r w:rsidRPr="00536E09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[</w:t>
      </w:r>
      <w:proofErr w:type="spellStart"/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i</w:t>
      </w:r>
      <w:proofErr w:type="spellEnd"/>
      <w:proofErr w:type="gramStart"/>
      <w:r w:rsidRPr="00536E09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]</w:t>
      </w:r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536E09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!</w:t>
      </w:r>
      <w:proofErr w:type="gramEnd"/>
      <w:r w:rsidRPr="00536E09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=</w:t>
      </w:r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536E09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0</w:t>
      </w:r>
      <w:r w:rsidRPr="00536E09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)</w:t>
      </w:r>
    </w:p>
    <w:p w14:paraId="016F1448" w14:textId="77777777" w:rsidR="00536E09" w:rsidRPr="00536E09" w:rsidRDefault="00536E09" w:rsidP="00536E09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    </w:t>
      </w:r>
      <w:r w:rsidRPr="00536E09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{</w:t>
      </w:r>
    </w:p>
    <w:p w14:paraId="1D69BD5D" w14:textId="77777777" w:rsidR="00536E09" w:rsidRPr="00536E09" w:rsidRDefault="00536E09" w:rsidP="00536E09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        flag </w:t>
      </w:r>
      <w:r w:rsidRPr="00536E09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=</w:t>
      </w:r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gramStart"/>
      <w:r w:rsidRPr="00536E09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false</w:t>
      </w:r>
      <w:r w:rsidRPr="00536E09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;</w:t>
      </w:r>
      <w:proofErr w:type="gramEnd"/>
    </w:p>
    <w:p w14:paraId="7C925CE5" w14:textId="77777777" w:rsidR="00536E09" w:rsidRPr="00536E09" w:rsidRDefault="00536E09" w:rsidP="00536E09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        </w:t>
      </w:r>
      <w:proofErr w:type="gramStart"/>
      <w:r w:rsidRPr="00536E09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break</w:t>
      </w:r>
      <w:r w:rsidRPr="00536E09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;</w:t>
      </w:r>
      <w:proofErr w:type="gramEnd"/>
    </w:p>
    <w:p w14:paraId="1602A6CE" w14:textId="77777777" w:rsidR="00536E09" w:rsidRPr="00536E09" w:rsidRDefault="00536E09" w:rsidP="00536E09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    </w:t>
      </w:r>
      <w:r w:rsidRPr="00536E09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}</w:t>
      </w:r>
    </w:p>
    <w:p w14:paraId="7EC5F464" w14:textId="77777777" w:rsidR="00536E09" w:rsidRPr="00536E09" w:rsidRDefault="00536E09" w:rsidP="00536E09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</w:t>
      </w:r>
      <w:r w:rsidRPr="00536E09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}</w:t>
      </w:r>
    </w:p>
    <w:p w14:paraId="0B3D8C14" w14:textId="77777777" w:rsidR="00536E09" w:rsidRPr="00536E09" w:rsidRDefault="00536E09" w:rsidP="00536E09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</w:t>
      </w:r>
      <w:r w:rsidRPr="00536E09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if</w:t>
      </w:r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536E09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(</w:t>
      </w:r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flag</w:t>
      </w:r>
      <w:r w:rsidRPr="00536E09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)</w:t>
      </w:r>
    </w:p>
    <w:p w14:paraId="53339688" w14:textId="77777777" w:rsidR="00536E09" w:rsidRPr="00536E09" w:rsidRDefault="00536E09" w:rsidP="00536E09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</w:t>
      </w:r>
      <w:r w:rsidRPr="00536E09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{</w:t>
      </w:r>
    </w:p>
    <w:p w14:paraId="7D22D33E" w14:textId="77777777" w:rsidR="00536E09" w:rsidRPr="00536E09" w:rsidRDefault="00536E09" w:rsidP="00536E09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    </w:t>
      </w:r>
      <w:proofErr w:type="gramStart"/>
      <w:r w:rsidRPr="00536E09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break</w:t>
      </w:r>
      <w:r w:rsidRPr="00536E09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;</w:t>
      </w:r>
      <w:proofErr w:type="gramEnd"/>
    </w:p>
    <w:p w14:paraId="3C0EEAAF" w14:textId="77777777" w:rsidR="00536E09" w:rsidRPr="00536E09" w:rsidRDefault="00536E09" w:rsidP="00536E09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</w:t>
      </w:r>
      <w:r w:rsidRPr="00536E09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}</w:t>
      </w:r>
    </w:p>
    <w:p w14:paraId="234E0A7A" w14:textId="77777777" w:rsidR="00536E09" w:rsidRPr="00536E09" w:rsidRDefault="00536E09" w:rsidP="00536E09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</w:p>
    <w:p w14:paraId="03F4A811" w14:textId="77777777" w:rsidR="00536E09" w:rsidRPr="00536E09" w:rsidRDefault="00536E09" w:rsidP="00536E09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</w:t>
      </w:r>
      <w:r w:rsidRPr="00536E09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for</w:t>
      </w:r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536E09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(</w:t>
      </w:r>
      <w:r w:rsidRPr="00536E09">
        <w:rPr>
          <w:rFonts w:ascii="Fira Code" w:eastAsia="Times New Roman" w:hAnsi="Fira Code" w:cs="Fira Code"/>
          <w:i/>
          <w:iCs/>
          <w:color w:val="78DCE8"/>
          <w:sz w:val="21"/>
          <w:szCs w:val="21"/>
          <w:lang w:eastAsia="en-IN"/>
        </w:rPr>
        <w:t>int</w:t>
      </w:r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spellStart"/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i</w:t>
      </w:r>
      <w:proofErr w:type="spellEnd"/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536E09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=</w:t>
      </w:r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536E09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0</w:t>
      </w:r>
      <w:r w:rsidRPr="00536E09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;</w:t>
      </w:r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536E09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(</w:t>
      </w:r>
      <w:proofErr w:type="spellStart"/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i</w:t>
      </w:r>
      <w:proofErr w:type="spellEnd"/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536E09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&lt;</w:t>
      </w:r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n</w:t>
      </w:r>
      <w:r w:rsidRPr="00536E09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)</w:t>
      </w:r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536E09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&amp;&amp;</w:t>
      </w:r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536E09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(</w:t>
      </w:r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queue</w:t>
      </w:r>
      <w:r w:rsidRPr="00536E09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[</w:t>
      </w:r>
      <w:proofErr w:type="spellStart"/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i</w:t>
      </w:r>
      <w:proofErr w:type="spellEnd"/>
      <w:proofErr w:type="gramStart"/>
      <w:r w:rsidRPr="00536E09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]</w:t>
      </w:r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536E09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!</w:t>
      </w:r>
      <w:proofErr w:type="gramEnd"/>
      <w:r w:rsidRPr="00536E09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=</w:t>
      </w:r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536E09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0</w:t>
      </w:r>
      <w:r w:rsidRPr="00536E09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);</w:t>
      </w:r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spellStart"/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i</w:t>
      </w:r>
      <w:proofErr w:type="spellEnd"/>
      <w:r w:rsidRPr="00536E09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++</w:t>
      </w:r>
      <w:r w:rsidRPr="00536E09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)</w:t>
      </w:r>
    </w:p>
    <w:p w14:paraId="5BE03B10" w14:textId="77777777" w:rsidR="00536E09" w:rsidRPr="00536E09" w:rsidRDefault="00536E09" w:rsidP="00536E09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</w:t>
      </w:r>
      <w:r w:rsidRPr="00536E09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{</w:t>
      </w:r>
    </w:p>
    <w:p w14:paraId="4446B911" w14:textId="77777777" w:rsidR="00536E09" w:rsidRPr="00536E09" w:rsidRDefault="00536E09" w:rsidP="00536E09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    </w:t>
      </w:r>
      <w:r w:rsidRPr="00536E09">
        <w:rPr>
          <w:rFonts w:ascii="Fira Code" w:eastAsia="Times New Roman" w:hAnsi="Fira Code" w:cs="Fira Code"/>
          <w:i/>
          <w:iCs/>
          <w:color w:val="78DCE8"/>
          <w:sz w:val="21"/>
          <w:szCs w:val="21"/>
          <w:lang w:eastAsia="en-IN"/>
        </w:rPr>
        <w:t>int</w:t>
      </w:r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spellStart"/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ctr</w:t>
      </w:r>
      <w:proofErr w:type="spellEnd"/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536E09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=</w:t>
      </w:r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gramStart"/>
      <w:r w:rsidRPr="00536E09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0</w:t>
      </w:r>
      <w:r w:rsidRPr="00536E09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;</w:t>
      </w:r>
      <w:proofErr w:type="gramEnd"/>
    </w:p>
    <w:p w14:paraId="68369C5D" w14:textId="77777777" w:rsidR="00536E09" w:rsidRPr="00536E09" w:rsidRDefault="00536E09" w:rsidP="00536E09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    </w:t>
      </w:r>
      <w:r w:rsidRPr="00536E09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while</w:t>
      </w:r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536E09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((</w:t>
      </w:r>
      <w:proofErr w:type="spellStart"/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ctr</w:t>
      </w:r>
      <w:proofErr w:type="spellEnd"/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536E09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&lt;</w:t>
      </w:r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spellStart"/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tq</w:t>
      </w:r>
      <w:proofErr w:type="spellEnd"/>
      <w:r w:rsidRPr="00536E09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)</w:t>
      </w:r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536E09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&amp;&amp;</w:t>
      </w:r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536E09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(</w:t>
      </w:r>
      <w:proofErr w:type="spellStart"/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temp_burst</w:t>
      </w:r>
      <w:proofErr w:type="spellEnd"/>
      <w:r w:rsidRPr="00536E09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[</w:t>
      </w:r>
      <w:proofErr w:type="gramStart"/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queue</w:t>
      </w:r>
      <w:r w:rsidRPr="00536E09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[</w:t>
      </w:r>
      <w:proofErr w:type="gramEnd"/>
      <w:r w:rsidRPr="00536E09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0</w:t>
      </w:r>
      <w:r w:rsidRPr="00536E09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]</w:t>
      </w:r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536E09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-</w:t>
      </w:r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536E09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1</w:t>
      </w:r>
      <w:r w:rsidRPr="00536E09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]</w:t>
      </w:r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536E09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&gt;</w:t>
      </w:r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536E09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0</w:t>
      </w:r>
      <w:r w:rsidRPr="00536E09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))</w:t>
      </w:r>
    </w:p>
    <w:p w14:paraId="121977CD" w14:textId="77777777" w:rsidR="00536E09" w:rsidRPr="00536E09" w:rsidRDefault="00536E09" w:rsidP="00536E09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    </w:t>
      </w:r>
      <w:r w:rsidRPr="00536E09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{</w:t>
      </w:r>
    </w:p>
    <w:p w14:paraId="7615A90B" w14:textId="77777777" w:rsidR="00536E09" w:rsidRPr="00536E09" w:rsidRDefault="00536E09" w:rsidP="00536E09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lastRenderedPageBreak/>
        <w:t xml:space="preserve">                </w:t>
      </w:r>
      <w:proofErr w:type="spellStart"/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temp_burst</w:t>
      </w:r>
      <w:proofErr w:type="spellEnd"/>
      <w:r w:rsidRPr="00536E09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[</w:t>
      </w:r>
      <w:proofErr w:type="gramStart"/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queue</w:t>
      </w:r>
      <w:r w:rsidRPr="00536E09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[</w:t>
      </w:r>
      <w:proofErr w:type="gramEnd"/>
      <w:r w:rsidRPr="00536E09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0</w:t>
      </w:r>
      <w:r w:rsidRPr="00536E09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]</w:t>
      </w:r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536E09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-</w:t>
      </w:r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536E09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1</w:t>
      </w:r>
      <w:r w:rsidRPr="00536E09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]</w:t>
      </w:r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536E09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-=</w:t>
      </w:r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536E09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1</w:t>
      </w:r>
      <w:r w:rsidRPr="00536E09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;</w:t>
      </w:r>
    </w:p>
    <w:p w14:paraId="38030654" w14:textId="77777777" w:rsidR="00536E09" w:rsidRPr="00536E09" w:rsidRDefault="00536E09" w:rsidP="00536E09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        timer </w:t>
      </w:r>
      <w:r w:rsidRPr="00536E09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+=</w:t>
      </w:r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gramStart"/>
      <w:r w:rsidRPr="00536E09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1</w:t>
      </w:r>
      <w:r w:rsidRPr="00536E09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;</w:t>
      </w:r>
      <w:proofErr w:type="gramEnd"/>
    </w:p>
    <w:p w14:paraId="67169DC1" w14:textId="77777777" w:rsidR="00536E09" w:rsidRPr="00536E09" w:rsidRDefault="00536E09" w:rsidP="00536E09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        </w:t>
      </w:r>
      <w:proofErr w:type="spellStart"/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ctr</w:t>
      </w:r>
      <w:proofErr w:type="spellEnd"/>
      <w:r w:rsidRPr="00536E09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+</w:t>
      </w:r>
      <w:proofErr w:type="gramStart"/>
      <w:r w:rsidRPr="00536E09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+</w:t>
      </w:r>
      <w:r w:rsidRPr="00536E09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;</w:t>
      </w:r>
      <w:proofErr w:type="gramEnd"/>
    </w:p>
    <w:p w14:paraId="69AEDBC3" w14:textId="77777777" w:rsidR="00536E09" w:rsidRPr="00536E09" w:rsidRDefault="00536E09" w:rsidP="00536E09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</w:p>
    <w:p w14:paraId="7431C232" w14:textId="77777777" w:rsidR="00536E09" w:rsidRPr="00536E09" w:rsidRDefault="00536E09" w:rsidP="00536E09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536E09">
        <w:rPr>
          <w:rFonts w:ascii="Fira Code" w:eastAsia="Times New Roman" w:hAnsi="Fira Code" w:cs="Fira Code"/>
          <w:i/>
          <w:iCs/>
          <w:color w:val="727072"/>
          <w:sz w:val="21"/>
          <w:szCs w:val="21"/>
          <w:lang w:eastAsia="en-IN"/>
        </w:rPr>
        <w:t xml:space="preserve">                //Checking and </w:t>
      </w:r>
      <w:proofErr w:type="gramStart"/>
      <w:r w:rsidRPr="00536E09">
        <w:rPr>
          <w:rFonts w:ascii="Fira Code" w:eastAsia="Times New Roman" w:hAnsi="Fira Code" w:cs="Fira Code"/>
          <w:i/>
          <w:iCs/>
          <w:color w:val="727072"/>
          <w:sz w:val="21"/>
          <w:szCs w:val="21"/>
          <w:lang w:eastAsia="en-IN"/>
        </w:rPr>
        <w:t>Updating</w:t>
      </w:r>
      <w:proofErr w:type="gramEnd"/>
      <w:r w:rsidRPr="00536E09">
        <w:rPr>
          <w:rFonts w:ascii="Fira Code" w:eastAsia="Times New Roman" w:hAnsi="Fira Code" w:cs="Fira Code"/>
          <w:i/>
          <w:iCs/>
          <w:color w:val="727072"/>
          <w:sz w:val="21"/>
          <w:szCs w:val="21"/>
          <w:lang w:eastAsia="en-IN"/>
        </w:rPr>
        <w:t xml:space="preserve"> the ready queue until all the processes arrive</w:t>
      </w:r>
    </w:p>
    <w:p w14:paraId="33F3E9C2" w14:textId="77777777" w:rsidR="00536E09" w:rsidRPr="00536E09" w:rsidRDefault="00536E09" w:rsidP="00536E09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        </w:t>
      </w:r>
      <w:proofErr w:type="spellStart"/>
      <w:proofErr w:type="gramStart"/>
      <w:r w:rsidRPr="00536E09">
        <w:rPr>
          <w:rFonts w:ascii="Fira Code" w:eastAsia="Times New Roman" w:hAnsi="Fira Code" w:cs="Fira Code"/>
          <w:color w:val="A9DC76"/>
          <w:sz w:val="21"/>
          <w:szCs w:val="21"/>
          <w:lang w:eastAsia="en-IN"/>
        </w:rPr>
        <w:t>checkNewArrival</w:t>
      </w:r>
      <w:proofErr w:type="spellEnd"/>
      <w:r w:rsidRPr="00536E09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(</w:t>
      </w:r>
      <w:proofErr w:type="gramEnd"/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timer</w:t>
      </w:r>
      <w:r w:rsidRPr="00536E09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,</w:t>
      </w:r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arrival</w:t>
      </w:r>
      <w:r w:rsidRPr="00536E09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,</w:t>
      </w:r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n</w:t>
      </w:r>
      <w:r w:rsidRPr="00536E09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,</w:t>
      </w:r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spellStart"/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maxProccessIndex</w:t>
      </w:r>
      <w:proofErr w:type="spellEnd"/>
      <w:r w:rsidRPr="00536E09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,</w:t>
      </w:r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queue</w:t>
      </w:r>
      <w:r w:rsidRPr="00536E09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);</w:t>
      </w:r>
    </w:p>
    <w:p w14:paraId="2F5B790A" w14:textId="77777777" w:rsidR="00536E09" w:rsidRPr="00536E09" w:rsidRDefault="00536E09" w:rsidP="00536E09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    </w:t>
      </w:r>
      <w:r w:rsidRPr="00536E09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}</w:t>
      </w:r>
    </w:p>
    <w:p w14:paraId="633F4BFF" w14:textId="77777777" w:rsidR="00536E09" w:rsidRPr="00536E09" w:rsidRDefault="00536E09" w:rsidP="00536E09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</w:p>
    <w:p w14:paraId="0E536DE6" w14:textId="77777777" w:rsidR="00536E09" w:rsidRPr="00536E09" w:rsidRDefault="00536E09" w:rsidP="00536E09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    </w:t>
      </w:r>
      <w:r w:rsidRPr="00536E09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if</w:t>
      </w:r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536E09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((</w:t>
      </w:r>
      <w:proofErr w:type="spellStart"/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temp_burst</w:t>
      </w:r>
      <w:proofErr w:type="spellEnd"/>
      <w:r w:rsidRPr="00536E09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[</w:t>
      </w:r>
      <w:proofErr w:type="gramStart"/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queue</w:t>
      </w:r>
      <w:r w:rsidRPr="00536E09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[</w:t>
      </w:r>
      <w:proofErr w:type="gramEnd"/>
      <w:r w:rsidRPr="00536E09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0</w:t>
      </w:r>
      <w:r w:rsidRPr="00536E09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]</w:t>
      </w:r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536E09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-</w:t>
      </w:r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536E09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1</w:t>
      </w:r>
      <w:r w:rsidRPr="00536E09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]</w:t>
      </w:r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536E09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==</w:t>
      </w:r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536E09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0</w:t>
      </w:r>
      <w:r w:rsidRPr="00536E09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)</w:t>
      </w:r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536E09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&amp;&amp;</w:t>
      </w:r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536E09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(</w:t>
      </w:r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complete</w:t>
      </w:r>
      <w:r w:rsidRPr="00536E09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[</w:t>
      </w:r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queue</w:t>
      </w:r>
      <w:r w:rsidRPr="00536E09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[</w:t>
      </w:r>
      <w:r w:rsidRPr="00536E09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0</w:t>
      </w:r>
      <w:r w:rsidRPr="00536E09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]</w:t>
      </w:r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536E09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-</w:t>
      </w:r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536E09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1</w:t>
      </w:r>
      <w:r w:rsidRPr="00536E09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]</w:t>
      </w:r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536E09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==</w:t>
      </w:r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536E09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false</w:t>
      </w:r>
      <w:r w:rsidRPr="00536E09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))</w:t>
      </w:r>
    </w:p>
    <w:p w14:paraId="31ABD87D" w14:textId="77777777" w:rsidR="00536E09" w:rsidRPr="00536E09" w:rsidRDefault="00536E09" w:rsidP="00536E09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    </w:t>
      </w:r>
      <w:r w:rsidRPr="00536E09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{</w:t>
      </w:r>
    </w:p>
    <w:p w14:paraId="289CF546" w14:textId="77777777" w:rsidR="00536E09" w:rsidRPr="00536E09" w:rsidRDefault="00536E09" w:rsidP="00536E09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536E09">
        <w:rPr>
          <w:rFonts w:ascii="Fira Code" w:eastAsia="Times New Roman" w:hAnsi="Fira Code" w:cs="Fira Code"/>
          <w:i/>
          <w:iCs/>
          <w:color w:val="727072"/>
          <w:sz w:val="21"/>
          <w:szCs w:val="21"/>
          <w:lang w:eastAsia="en-IN"/>
        </w:rPr>
        <w:t>                //turn array currently stores the completion time</w:t>
      </w:r>
    </w:p>
    <w:p w14:paraId="287A4B4F" w14:textId="77777777" w:rsidR="00536E09" w:rsidRPr="00536E09" w:rsidRDefault="00536E09" w:rsidP="00536E09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                turn</w:t>
      </w:r>
      <w:r w:rsidRPr="00536E09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[</w:t>
      </w:r>
      <w:proofErr w:type="gramStart"/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queue</w:t>
      </w:r>
      <w:r w:rsidRPr="00536E09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[</w:t>
      </w:r>
      <w:proofErr w:type="gramEnd"/>
      <w:r w:rsidRPr="00536E09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0</w:t>
      </w:r>
      <w:r w:rsidRPr="00536E09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]</w:t>
      </w:r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536E09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-</w:t>
      </w:r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536E09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1</w:t>
      </w:r>
      <w:r w:rsidRPr="00536E09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]</w:t>
      </w:r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536E09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=</w:t>
      </w:r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timer</w:t>
      </w:r>
      <w:r w:rsidRPr="00536E09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;</w:t>
      </w:r>
    </w:p>
    <w:p w14:paraId="76A7D71C" w14:textId="77777777" w:rsidR="00536E09" w:rsidRPr="00536E09" w:rsidRDefault="00536E09" w:rsidP="00536E09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                complete</w:t>
      </w:r>
      <w:r w:rsidRPr="00536E09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[</w:t>
      </w:r>
      <w:proofErr w:type="gramStart"/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queue</w:t>
      </w:r>
      <w:r w:rsidRPr="00536E09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[</w:t>
      </w:r>
      <w:proofErr w:type="gramEnd"/>
      <w:r w:rsidRPr="00536E09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0</w:t>
      </w:r>
      <w:r w:rsidRPr="00536E09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]</w:t>
      </w:r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536E09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-</w:t>
      </w:r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536E09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1</w:t>
      </w:r>
      <w:r w:rsidRPr="00536E09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]</w:t>
      </w:r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536E09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=</w:t>
      </w:r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536E09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true</w:t>
      </w:r>
      <w:r w:rsidRPr="00536E09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;</w:t>
      </w:r>
    </w:p>
    <w:p w14:paraId="1FF43CF8" w14:textId="77777777" w:rsidR="00536E09" w:rsidRPr="00536E09" w:rsidRDefault="00536E09" w:rsidP="00536E09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    </w:t>
      </w:r>
      <w:r w:rsidRPr="00536E09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}</w:t>
      </w:r>
    </w:p>
    <w:p w14:paraId="77D3A9DE" w14:textId="77777777" w:rsidR="00536E09" w:rsidRPr="00536E09" w:rsidRDefault="00536E09" w:rsidP="00536E09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</w:p>
    <w:p w14:paraId="0E289732" w14:textId="77777777" w:rsidR="00536E09" w:rsidRPr="00536E09" w:rsidRDefault="00536E09" w:rsidP="00536E09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    </w:t>
      </w:r>
      <w:r w:rsidRPr="00536E09">
        <w:rPr>
          <w:rFonts w:ascii="Fira Code" w:eastAsia="Times New Roman" w:hAnsi="Fira Code" w:cs="Fira Code"/>
          <w:i/>
          <w:iCs/>
          <w:color w:val="78DCE8"/>
          <w:sz w:val="21"/>
          <w:szCs w:val="21"/>
          <w:lang w:eastAsia="en-IN"/>
        </w:rPr>
        <w:t>bool</w:t>
      </w:r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idle </w:t>
      </w:r>
      <w:r w:rsidRPr="00536E09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=</w:t>
      </w:r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gramStart"/>
      <w:r w:rsidRPr="00536E09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true</w:t>
      </w:r>
      <w:r w:rsidRPr="00536E09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;</w:t>
      </w:r>
      <w:proofErr w:type="gramEnd"/>
    </w:p>
    <w:p w14:paraId="463D2238" w14:textId="77777777" w:rsidR="00536E09" w:rsidRPr="00536E09" w:rsidRDefault="00536E09" w:rsidP="00536E09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    </w:t>
      </w:r>
      <w:r w:rsidRPr="00536E09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if</w:t>
      </w:r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536E09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(</w:t>
      </w:r>
      <w:proofErr w:type="gramStart"/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queue</w:t>
      </w:r>
      <w:r w:rsidRPr="00536E09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[</w:t>
      </w:r>
      <w:proofErr w:type="gramEnd"/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n </w:t>
      </w:r>
      <w:r w:rsidRPr="00536E09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-</w:t>
      </w:r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536E09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1</w:t>
      </w:r>
      <w:r w:rsidRPr="00536E09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]</w:t>
      </w:r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536E09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==</w:t>
      </w:r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536E09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0</w:t>
      </w:r>
      <w:r w:rsidRPr="00536E09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)</w:t>
      </w:r>
    </w:p>
    <w:p w14:paraId="32569C01" w14:textId="77777777" w:rsidR="00536E09" w:rsidRPr="00536E09" w:rsidRDefault="00536E09" w:rsidP="00536E09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    </w:t>
      </w:r>
      <w:r w:rsidRPr="00536E09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{</w:t>
      </w:r>
    </w:p>
    <w:p w14:paraId="3FABAE27" w14:textId="77777777" w:rsidR="00536E09" w:rsidRPr="00536E09" w:rsidRDefault="00536E09" w:rsidP="00536E09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        </w:t>
      </w:r>
      <w:r w:rsidRPr="00536E09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for</w:t>
      </w:r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536E09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(</w:t>
      </w:r>
      <w:r w:rsidRPr="00536E09">
        <w:rPr>
          <w:rFonts w:ascii="Fira Code" w:eastAsia="Times New Roman" w:hAnsi="Fira Code" w:cs="Fira Code"/>
          <w:i/>
          <w:iCs/>
          <w:color w:val="78DCE8"/>
          <w:sz w:val="21"/>
          <w:szCs w:val="21"/>
          <w:lang w:eastAsia="en-IN"/>
        </w:rPr>
        <w:t>int</w:t>
      </w:r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spellStart"/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i</w:t>
      </w:r>
      <w:proofErr w:type="spellEnd"/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536E09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=</w:t>
      </w:r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536E09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0</w:t>
      </w:r>
      <w:r w:rsidRPr="00536E09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;</w:t>
      </w:r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spellStart"/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i</w:t>
      </w:r>
      <w:proofErr w:type="spellEnd"/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536E09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&lt;</w:t>
      </w:r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n </w:t>
      </w:r>
      <w:r w:rsidRPr="00536E09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&amp;&amp;</w:t>
      </w:r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queue</w:t>
      </w:r>
      <w:r w:rsidRPr="00536E09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[</w:t>
      </w:r>
      <w:proofErr w:type="spellStart"/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i</w:t>
      </w:r>
      <w:proofErr w:type="spellEnd"/>
      <w:proofErr w:type="gramStart"/>
      <w:r w:rsidRPr="00536E09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]</w:t>
      </w:r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536E09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!</w:t>
      </w:r>
      <w:proofErr w:type="gramEnd"/>
      <w:r w:rsidRPr="00536E09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=</w:t>
      </w:r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536E09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0</w:t>
      </w:r>
      <w:r w:rsidRPr="00536E09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;</w:t>
      </w:r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spellStart"/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i</w:t>
      </w:r>
      <w:proofErr w:type="spellEnd"/>
      <w:r w:rsidRPr="00536E09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++</w:t>
      </w:r>
      <w:r w:rsidRPr="00536E09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)</w:t>
      </w:r>
    </w:p>
    <w:p w14:paraId="3844D533" w14:textId="77777777" w:rsidR="00536E09" w:rsidRPr="00536E09" w:rsidRDefault="00536E09" w:rsidP="00536E09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        </w:t>
      </w:r>
      <w:r w:rsidRPr="00536E09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{</w:t>
      </w:r>
    </w:p>
    <w:p w14:paraId="43B3E6DC" w14:textId="77777777" w:rsidR="00536E09" w:rsidRPr="00536E09" w:rsidRDefault="00536E09" w:rsidP="00536E09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            </w:t>
      </w:r>
      <w:r w:rsidRPr="00536E09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if</w:t>
      </w:r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536E09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(</w:t>
      </w:r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complete</w:t>
      </w:r>
      <w:r w:rsidRPr="00536E09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[</w:t>
      </w:r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queue</w:t>
      </w:r>
      <w:r w:rsidRPr="00536E09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[</w:t>
      </w:r>
      <w:proofErr w:type="spellStart"/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i</w:t>
      </w:r>
      <w:proofErr w:type="spellEnd"/>
      <w:r w:rsidRPr="00536E09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]</w:t>
      </w:r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536E09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-</w:t>
      </w:r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536E09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1</w:t>
      </w:r>
      <w:r w:rsidRPr="00536E09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]</w:t>
      </w:r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536E09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==</w:t>
      </w:r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536E09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false</w:t>
      </w:r>
      <w:r w:rsidRPr="00536E09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)</w:t>
      </w:r>
    </w:p>
    <w:p w14:paraId="67AC5DE3" w14:textId="77777777" w:rsidR="00536E09" w:rsidRPr="00536E09" w:rsidRDefault="00536E09" w:rsidP="00536E09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            </w:t>
      </w:r>
      <w:r w:rsidRPr="00536E09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{</w:t>
      </w:r>
    </w:p>
    <w:p w14:paraId="5A9AB0BE" w14:textId="77777777" w:rsidR="00536E09" w:rsidRPr="00536E09" w:rsidRDefault="00536E09" w:rsidP="00536E09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                idle </w:t>
      </w:r>
      <w:r w:rsidRPr="00536E09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=</w:t>
      </w:r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gramStart"/>
      <w:r w:rsidRPr="00536E09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false</w:t>
      </w:r>
      <w:r w:rsidRPr="00536E09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;</w:t>
      </w:r>
      <w:proofErr w:type="gramEnd"/>
    </w:p>
    <w:p w14:paraId="7B7B5CB6" w14:textId="77777777" w:rsidR="00536E09" w:rsidRPr="00536E09" w:rsidRDefault="00536E09" w:rsidP="00536E09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            </w:t>
      </w:r>
      <w:r w:rsidRPr="00536E09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}</w:t>
      </w:r>
    </w:p>
    <w:p w14:paraId="46A09D57" w14:textId="77777777" w:rsidR="00536E09" w:rsidRPr="00536E09" w:rsidRDefault="00536E09" w:rsidP="00536E09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        </w:t>
      </w:r>
      <w:r w:rsidRPr="00536E09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}</w:t>
      </w:r>
    </w:p>
    <w:p w14:paraId="1AC0E9C0" w14:textId="77777777" w:rsidR="00536E09" w:rsidRPr="00536E09" w:rsidRDefault="00536E09" w:rsidP="00536E09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    </w:t>
      </w:r>
      <w:r w:rsidRPr="00536E09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}</w:t>
      </w:r>
    </w:p>
    <w:p w14:paraId="75D427BD" w14:textId="77777777" w:rsidR="00536E09" w:rsidRPr="00536E09" w:rsidRDefault="00536E09" w:rsidP="00536E09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    </w:t>
      </w:r>
      <w:r w:rsidRPr="00536E09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else</w:t>
      </w:r>
    </w:p>
    <w:p w14:paraId="67057851" w14:textId="77777777" w:rsidR="00536E09" w:rsidRPr="00536E09" w:rsidRDefault="00536E09" w:rsidP="00536E09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    </w:t>
      </w:r>
      <w:r w:rsidRPr="00536E09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{</w:t>
      </w:r>
    </w:p>
    <w:p w14:paraId="57E5A29A" w14:textId="77777777" w:rsidR="00536E09" w:rsidRPr="00536E09" w:rsidRDefault="00536E09" w:rsidP="00536E09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        idle </w:t>
      </w:r>
      <w:r w:rsidRPr="00536E09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=</w:t>
      </w:r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gramStart"/>
      <w:r w:rsidRPr="00536E09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false</w:t>
      </w:r>
      <w:r w:rsidRPr="00536E09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;</w:t>
      </w:r>
      <w:proofErr w:type="gramEnd"/>
    </w:p>
    <w:p w14:paraId="1F9BCC5B" w14:textId="77777777" w:rsidR="00536E09" w:rsidRPr="00536E09" w:rsidRDefault="00536E09" w:rsidP="00536E09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    </w:t>
      </w:r>
      <w:r w:rsidRPr="00536E09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}</w:t>
      </w:r>
    </w:p>
    <w:p w14:paraId="36FB93CE" w14:textId="77777777" w:rsidR="00536E09" w:rsidRPr="00536E09" w:rsidRDefault="00536E09" w:rsidP="00536E09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    </w:t>
      </w:r>
      <w:r w:rsidRPr="00536E09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if</w:t>
      </w:r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536E09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(</w:t>
      </w:r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idle</w:t>
      </w:r>
      <w:r w:rsidRPr="00536E09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)</w:t>
      </w:r>
    </w:p>
    <w:p w14:paraId="6C620A05" w14:textId="77777777" w:rsidR="00536E09" w:rsidRPr="00536E09" w:rsidRDefault="00536E09" w:rsidP="00536E09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    </w:t>
      </w:r>
      <w:r w:rsidRPr="00536E09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{</w:t>
      </w:r>
    </w:p>
    <w:p w14:paraId="082746E6" w14:textId="77777777" w:rsidR="00536E09" w:rsidRPr="00536E09" w:rsidRDefault="00536E09" w:rsidP="00536E09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                timer</w:t>
      </w:r>
      <w:r w:rsidRPr="00536E09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+</w:t>
      </w:r>
      <w:proofErr w:type="gramStart"/>
      <w:r w:rsidRPr="00536E09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+</w:t>
      </w:r>
      <w:r w:rsidRPr="00536E09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;</w:t>
      </w:r>
      <w:proofErr w:type="gramEnd"/>
    </w:p>
    <w:p w14:paraId="65D79A61" w14:textId="77777777" w:rsidR="00536E09" w:rsidRPr="00536E09" w:rsidRDefault="00536E09" w:rsidP="00536E09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        </w:t>
      </w:r>
      <w:proofErr w:type="spellStart"/>
      <w:proofErr w:type="gramStart"/>
      <w:r w:rsidRPr="00536E09">
        <w:rPr>
          <w:rFonts w:ascii="Fira Code" w:eastAsia="Times New Roman" w:hAnsi="Fira Code" w:cs="Fira Code"/>
          <w:color w:val="A9DC76"/>
          <w:sz w:val="21"/>
          <w:szCs w:val="21"/>
          <w:lang w:eastAsia="en-IN"/>
        </w:rPr>
        <w:t>checkNewArrival</w:t>
      </w:r>
      <w:proofErr w:type="spellEnd"/>
      <w:r w:rsidRPr="00536E09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(</w:t>
      </w:r>
      <w:proofErr w:type="gramEnd"/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timer</w:t>
      </w:r>
      <w:r w:rsidRPr="00536E09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,</w:t>
      </w:r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arrival</w:t>
      </w:r>
      <w:r w:rsidRPr="00536E09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,</w:t>
      </w:r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n</w:t>
      </w:r>
      <w:r w:rsidRPr="00536E09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,</w:t>
      </w:r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spellStart"/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maxProccessIndex</w:t>
      </w:r>
      <w:proofErr w:type="spellEnd"/>
      <w:r w:rsidRPr="00536E09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,</w:t>
      </w:r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queue</w:t>
      </w:r>
      <w:r w:rsidRPr="00536E09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);</w:t>
      </w:r>
    </w:p>
    <w:p w14:paraId="1B4A5741" w14:textId="77777777" w:rsidR="00536E09" w:rsidRPr="00536E09" w:rsidRDefault="00536E09" w:rsidP="00536E09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    </w:t>
      </w:r>
      <w:r w:rsidRPr="00536E09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}</w:t>
      </w:r>
    </w:p>
    <w:p w14:paraId="0E020E31" w14:textId="77777777" w:rsidR="00536E09" w:rsidRPr="00536E09" w:rsidRDefault="00536E09" w:rsidP="00536E09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</w:p>
    <w:p w14:paraId="7FE71C67" w14:textId="77777777" w:rsidR="00536E09" w:rsidRPr="00536E09" w:rsidRDefault="00536E09" w:rsidP="00536E09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536E09">
        <w:rPr>
          <w:rFonts w:ascii="Fira Code" w:eastAsia="Times New Roman" w:hAnsi="Fira Code" w:cs="Fira Code"/>
          <w:i/>
          <w:iCs/>
          <w:color w:val="727072"/>
          <w:sz w:val="21"/>
          <w:szCs w:val="21"/>
          <w:lang w:eastAsia="en-IN"/>
        </w:rPr>
        <w:t>            //Maintaining the entries of processes</w:t>
      </w:r>
    </w:p>
    <w:p w14:paraId="60399ADF" w14:textId="77777777" w:rsidR="00536E09" w:rsidRPr="00536E09" w:rsidRDefault="00536E09" w:rsidP="00536E09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536E09">
        <w:rPr>
          <w:rFonts w:ascii="Fira Code" w:eastAsia="Times New Roman" w:hAnsi="Fira Code" w:cs="Fira Code"/>
          <w:i/>
          <w:iCs/>
          <w:color w:val="727072"/>
          <w:sz w:val="21"/>
          <w:szCs w:val="21"/>
          <w:lang w:eastAsia="en-IN"/>
        </w:rPr>
        <w:t xml:space="preserve">            //after each </w:t>
      </w:r>
      <w:proofErr w:type="spellStart"/>
      <w:r w:rsidRPr="00536E09">
        <w:rPr>
          <w:rFonts w:ascii="Fira Code" w:eastAsia="Times New Roman" w:hAnsi="Fira Code" w:cs="Fira Code"/>
          <w:i/>
          <w:iCs/>
          <w:color w:val="727072"/>
          <w:sz w:val="21"/>
          <w:szCs w:val="21"/>
          <w:lang w:eastAsia="en-IN"/>
        </w:rPr>
        <w:t>premption</w:t>
      </w:r>
      <w:proofErr w:type="spellEnd"/>
      <w:r w:rsidRPr="00536E09">
        <w:rPr>
          <w:rFonts w:ascii="Fira Code" w:eastAsia="Times New Roman" w:hAnsi="Fira Code" w:cs="Fira Code"/>
          <w:i/>
          <w:iCs/>
          <w:color w:val="727072"/>
          <w:sz w:val="21"/>
          <w:szCs w:val="21"/>
          <w:lang w:eastAsia="en-IN"/>
        </w:rPr>
        <w:t xml:space="preserve"> in the ready Queue</w:t>
      </w:r>
    </w:p>
    <w:p w14:paraId="1CF735CE" w14:textId="77777777" w:rsidR="00536E09" w:rsidRPr="00536E09" w:rsidRDefault="00536E09" w:rsidP="00536E09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    </w:t>
      </w:r>
      <w:proofErr w:type="spellStart"/>
      <w:proofErr w:type="gramStart"/>
      <w:r w:rsidRPr="00536E09">
        <w:rPr>
          <w:rFonts w:ascii="Fira Code" w:eastAsia="Times New Roman" w:hAnsi="Fira Code" w:cs="Fira Code"/>
          <w:color w:val="A9DC76"/>
          <w:sz w:val="21"/>
          <w:szCs w:val="21"/>
          <w:lang w:eastAsia="en-IN"/>
        </w:rPr>
        <w:t>queueMaintainence</w:t>
      </w:r>
      <w:proofErr w:type="spellEnd"/>
      <w:r w:rsidRPr="00536E09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(</w:t>
      </w:r>
      <w:proofErr w:type="gramEnd"/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queue</w:t>
      </w:r>
      <w:r w:rsidRPr="00536E09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,</w:t>
      </w:r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n</w:t>
      </w:r>
      <w:r w:rsidRPr="00536E09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);</w:t>
      </w:r>
    </w:p>
    <w:p w14:paraId="52D7DCAD" w14:textId="77777777" w:rsidR="00536E09" w:rsidRPr="00536E09" w:rsidRDefault="00536E09" w:rsidP="00536E09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lastRenderedPageBreak/>
        <w:t xml:space="preserve">        </w:t>
      </w:r>
      <w:r w:rsidRPr="00536E09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}</w:t>
      </w:r>
    </w:p>
    <w:p w14:paraId="3E39C592" w14:textId="77777777" w:rsidR="00536E09" w:rsidRPr="00536E09" w:rsidRDefault="00536E09" w:rsidP="00536E09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</w:t>
      </w:r>
      <w:r w:rsidRPr="00536E09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}</w:t>
      </w:r>
    </w:p>
    <w:p w14:paraId="495D3B05" w14:textId="77777777" w:rsidR="00536E09" w:rsidRPr="00536E09" w:rsidRDefault="00536E09" w:rsidP="00536E09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</w:p>
    <w:p w14:paraId="18AE0583" w14:textId="77777777" w:rsidR="00536E09" w:rsidRPr="00536E09" w:rsidRDefault="00536E09" w:rsidP="00536E09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</w:t>
      </w:r>
      <w:r w:rsidRPr="00536E09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for</w:t>
      </w:r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536E09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(</w:t>
      </w:r>
      <w:r w:rsidRPr="00536E09">
        <w:rPr>
          <w:rFonts w:ascii="Fira Code" w:eastAsia="Times New Roman" w:hAnsi="Fira Code" w:cs="Fira Code"/>
          <w:i/>
          <w:iCs/>
          <w:color w:val="78DCE8"/>
          <w:sz w:val="21"/>
          <w:szCs w:val="21"/>
          <w:lang w:eastAsia="en-IN"/>
        </w:rPr>
        <w:t>int</w:t>
      </w:r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spellStart"/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i</w:t>
      </w:r>
      <w:proofErr w:type="spellEnd"/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536E09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=</w:t>
      </w:r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536E09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0</w:t>
      </w:r>
      <w:r w:rsidRPr="00536E09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;</w:t>
      </w:r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spellStart"/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i</w:t>
      </w:r>
      <w:proofErr w:type="spellEnd"/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536E09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&lt;</w:t>
      </w:r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n</w:t>
      </w:r>
      <w:r w:rsidRPr="00536E09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;</w:t>
      </w:r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spellStart"/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i</w:t>
      </w:r>
      <w:proofErr w:type="spellEnd"/>
      <w:r w:rsidRPr="00536E09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++</w:t>
      </w:r>
      <w:r w:rsidRPr="00536E09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)</w:t>
      </w:r>
    </w:p>
    <w:p w14:paraId="67162C22" w14:textId="77777777" w:rsidR="00536E09" w:rsidRPr="00536E09" w:rsidRDefault="00536E09" w:rsidP="00536E09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</w:t>
      </w:r>
      <w:r w:rsidRPr="00536E09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{</w:t>
      </w:r>
    </w:p>
    <w:p w14:paraId="58A8015F" w14:textId="77777777" w:rsidR="00536E09" w:rsidRPr="00536E09" w:rsidRDefault="00536E09" w:rsidP="00536E09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        turn</w:t>
      </w:r>
      <w:r w:rsidRPr="00536E09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[</w:t>
      </w:r>
      <w:proofErr w:type="spellStart"/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i</w:t>
      </w:r>
      <w:proofErr w:type="spellEnd"/>
      <w:r w:rsidRPr="00536E09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]</w:t>
      </w:r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536E09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=</w:t>
      </w:r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turn</w:t>
      </w:r>
      <w:r w:rsidRPr="00536E09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[</w:t>
      </w:r>
      <w:proofErr w:type="spellStart"/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i</w:t>
      </w:r>
      <w:proofErr w:type="spellEnd"/>
      <w:r w:rsidRPr="00536E09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]</w:t>
      </w:r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536E09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-</w:t>
      </w:r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arrival</w:t>
      </w:r>
      <w:r w:rsidRPr="00536E09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[</w:t>
      </w:r>
      <w:proofErr w:type="spellStart"/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i</w:t>
      </w:r>
      <w:proofErr w:type="spellEnd"/>
      <w:proofErr w:type="gramStart"/>
      <w:r w:rsidRPr="00536E09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];</w:t>
      </w:r>
      <w:proofErr w:type="gramEnd"/>
    </w:p>
    <w:p w14:paraId="40497E5E" w14:textId="77777777" w:rsidR="00536E09" w:rsidRPr="00536E09" w:rsidRDefault="00536E09" w:rsidP="00536E09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        wait</w:t>
      </w:r>
      <w:r w:rsidRPr="00536E09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[</w:t>
      </w:r>
      <w:proofErr w:type="spellStart"/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i</w:t>
      </w:r>
      <w:proofErr w:type="spellEnd"/>
      <w:r w:rsidRPr="00536E09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]</w:t>
      </w:r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536E09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=</w:t>
      </w:r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turn</w:t>
      </w:r>
      <w:r w:rsidRPr="00536E09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[</w:t>
      </w:r>
      <w:proofErr w:type="spellStart"/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i</w:t>
      </w:r>
      <w:proofErr w:type="spellEnd"/>
      <w:r w:rsidRPr="00536E09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]</w:t>
      </w:r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536E09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-</w:t>
      </w:r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burst</w:t>
      </w:r>
      <w:r w:rsidRPr="00536E09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[</w:t>
      </w:r>
      <w:proofErr w:type="spellStart"/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i</w:t>
      </w:r>
      <w:proofErr w:type="spellEnd"/>
      <w:proofErr w:type="gramStart"/>
      <w:r w:rsidRPr="00536E09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];</w:t>
      </w:r>
      <w:proofErr w:type="gramEnd"/>
    </w:p>
    <w:p w14:paraId="5E81A25B" w14:textId="77777777" w:rsidR="00536E09" w:rsidRPr="00536E09" w:rsidRDefault="00536E09" w:rsidP="00536E09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</w:t>
      </w:r>
      <w:r w:rsidRPr="00536E09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}</w:t>
      </w:r>
    </w:p>
    <w:p w14:paraId="2E3E5E77" w14:textId="77777777" w:rsidR="00536E09" w:rsidRPr="00536E09" w:rsidRDefault="00536E09" w:rsidP="00536E09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</w:p>
    <w:p w14:paraId="29BADA2B" w14:textId="77777777" w:rsidR="00536E09" w:rsidRPr="00536E09" w:rsidRDefault="00536E09" w:rsidP="00536E09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</w:t>
      </w:r>
      <w:proofErr w:type="spellStart"/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cout</w:t>
      </w:r>
      <w:proofErr w:type="spellEnd"/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536E09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&lt;&lt;</w:t>
      </w:r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536E09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"</w:t>
      </w:r>
      <w:r w:rsidRPr="00536E09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\</w:t>
      </w:r>
      <w:proofErr w:type="spellStart"/>
      <w:r w:rsidRPr="00536E09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n</w:t>
      </w:r>
      <w:r w:rsidRPr="00536E09">
        <w:rPr>
          <w:rFonts w:ascii="Fira Code" w:eastAsia="Times New Roman" w:hAnsi="Fira Code" w:cs="Fira Code"/>
          <w:color w:val="FFD866"/>
          <w:sz w:val="21"/>
          <w:szCs w:val="21"/>
          <w:lang w:eastAsia="en-IN"/>
        </w:rPr>
        <w:t>Processes</w:t>
      </w:r>
      <w:proofErr w:type="spellEnd"/>
      <w:r w:rsidRPr="00536E09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\</w:t>
      </w:r>
      <w:proofErr w:type="spellStart"/>
      <w:r w:rsidRPr="00536E09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t</w:t>
      </w:r>
      <w:r w:rsidRPr="00536E09">
        <w:rPr>
          <w:rFonts w:ascii="Fira Code" w:eastAsia="Times New Roman" w:hAnsi="Fira Code" w:cs="Fira Code"/>
          <w:color w:val="FFD866"/>
          <w:sz w:val="21"/>
          <w:szCs w:val="21"/>
          <w:lang w:eastAsia="en-IN"/>
        </w:rPr>
        <w:t>Arrival</w:t>
      </w:r>
      <w:proofErr w:type="spellEnd"/>
      <w:r w:rsidRPr="00536E09">
        <w:rPr>
          <w:rFonts w:ascii="Fira Code" w:eastAsia="Times New Roman" w:hAnsi="Fira Code" w:cs="Fira Code"/>
          <w:color w:val="FFD866"/>
          <w:sz w:val="21"/>
          <w:szCs w:val="21"/>
          <w:lang w:eastAsia="en-IN"/>
        </w:rPr>
        <w:t xml:space="preserve"> Time</w:t>
      </w:r>
      <w:r w:rsidRPr="00536E09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\</w:t>
      </w:r>
      <w:proofErr w:type="spellStart"/>
      <w:r w:rsidRPr="00536E09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t</w:t>
      </w:r>
      <w:r w:rsidRPr="00536E09">
        <w:rPr>
          <w:rFonts w:ascii="Fira Code" w:eastAsia="Times New Roman" w:hAnsi="Fira Code" w:cs="Fira Code"/>
          <w:color w:val="FFD866"/>
          <w:sz w:val="21"/>
          <w:szCs w:val="21"/>
          <w:lang w:eastAsia="en-IN"/>
        </w:rPr>
        <w:t>CPU</w:t>
      </w:r>
      <w:proofErr w:type="spellEnd"/>
      <w:r w:rsidRPr="00536E09">
        <w:rPr>
          <w:rFonts w:ascii="Fira Code" w:eastAsia="Times New Roman" w:hAnsi="Fira Code" w:cs="Fira Code"/>
          <w:color w:val="FFD866"/>
          <w:sz w:val="21"/>
          <w:szCs w:val="21"/>
          <w:lang w:eastAsia="en-IN"/>
        </w:rPr>
        <w:t xml:space="preserve"> Burst Time</w:t>
      </w:r>
      <w:r w:rsidRPr="00536E09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\</w:t>
      </w:r>
      <w:proofErr w:type="spellStart"/>
      <w:r w:rsidRPr="00536E09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t</w:t>
      </w:r>
      <w:r w:rsidRPr="00536E09">
        <w:rPr>
          <w:rFonts w:ascii="Fira Code" w:eastAsia="Times New Roman" w:hAnsi="Fira Code" w:cs="Fira Code"/>
          <w:color w:val="FFD866"/>
          <w:sz w:val="21"/>
          <w:szCs w:val="21"/>
          <w:lang w:eastAsia="en-IN"/>
        </w:rPr>
        <w:t>Waiting</w:t>
      </w:r>
      <w:proofErr w:type="spellEnd"/>
      <w:r w:rsidRPr="00536E09">
        <w:rPr>
          <w:rFonts w:ascii="Fira Code" w:eastAsia="Times New Roman" w:hAnsi="Fira Code" w:cs="Fira Code"/>
          <w:color w:val="FFD866"/>
          <w:sz w:val="21"/>
          <w:szCs w:val="21"/>
          <w:lang w:eastAsia="en-IN"/>
        </w:rPr>
        <w:t xml:space="preserve"> Time</w:t>
      </w:r>
      <w:r w:rsidRPr="00536E09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\</w:t>
      </w:r>
      <w:proofErr w:type="spellStart"/>
      <w:r w:rsidRPr="00536E09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t</w:t>
      </w:r>
      <w:r w:rsidRPr="00536E09">
        <w:rPr>
          <w:rFonts w:ascii="Fira Code" w:eastAsia="Times New Roman" w:hAnsi="Fira Code" w:cs="Fira Code"/>
          <w:color w:val="FFD866"/>
          <w:sz w:val="21"/>
          <w:szCs w:val="21"/>
          <w:lang w:eastAsia="en-IN"/>
        </w:rPr>
        <w:t>Turnaround</w:t>
      </w:r>
      <w:proofErr w:type="spellEnd"/>
      <w:r w:rsidRPr="00536E09">
        <w:rPr>
          <w:rFonts w:ascii="Fira Code" w:eastAsia="Times New Roman" w:hAnsi="Fira Code" w:cs="Fira Code"/>
          <w:color w:val="FFD866"/>
          <w:sz w:val="21"/>
          <w:szCs w:val="21"/>
          <w:lang w:eastAsia="en-IN"/>
        </w:rPr>
        <w:t xml:space="preserve"> Time</w:t>
      </w:r>
      <w:r w:rsidRPr="00536E09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"</w:t>
      </w:r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536E09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&lt;&lt;</w:t>
      </w:r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spellStart"/>
      <w:proofErr w:type="gramStart"/>
      <w:r w:rsidRPr="00536E09">
        <w:rPr>
          <w:rFonts w:ascii="Fira Code" w:eastAsia="Times New Roman" w:hAnsi="Fira Code" w:cs="Fira Code"/>
          <w:color w:val="A9DC76"/>
          <w:sz w:val="21"/>
          <w:szCs w:val="21"/>
          <w:lang w:eastAsia="en-IN"/>
        </w:rPr>
        <w:t>endl</w:t>
      </w:r>
      <w:proofErr w:type="spellEnd"/>
      <w:r w:rsidRPr="00536E09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;</w:t>
      </w:r>
      <w:proofErr w:type="gramEnd"/>
    </w:p>
    <w:p w14:paraId="00505C6C" w14:textId="77777777" w:rsidR="00536E09" w:rsidRPr="00536E09" w:rsidRDefault="00536E09" w:rsidP="00536E09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</w:t>
      </w:r>
      <w:r w:rsidRPr="00536E09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for</w:t>
      </w:r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536E09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(</w:t>
      </w:r>
      <w:r w:rsidRPr="00536E09">
        <w:rPr>
          <w:rFonts w:ascii="Fira Code" w:eastAsia="Times New Roman" w:hAnsi="Fira Code" w:cs="Fira Code"/>
          <w:i/>
          <w:iCs/>
          <w:color w:val="78DCE8"/>
          <w:sz w:val="21"/>
          <w:szCs w:val="21"/>
          <w:lang w:eastAsia="en-IN"/>
        </w:rPr>
        <w:t>int</w:t>
      </w:r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spellStart"/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i</w:t>
      </w:r>
      <w:proofErr w:type="spellEnd"/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536E09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=</w:t>
      </w:r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536E09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0</w:t>
      </w:r>
      <w:r w:rsidRPr="00536E09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;</w:t>
      </w:r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spellStart"/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i</w:t>
      </w:r>
      <w:proofErr w:type="spellEnd"/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536E09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&lt;</w:t>
      </w:r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n</w:t>
      </w:r>
      <w:r w:rsidRPr="00536E09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;</w:t>
      </w:r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spellStart"/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i</w:t>
      </w:r>
      <w:proofErr w:type="spellEnd"/>
      <w:r w:rsidRPr="00536E09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++</w:t>
      </w:r>
      <w:r w:rsidRPr="00536E09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)</w:t>
      </w:r>
    </w:p>
    <w:p w14:paraId="25F64293" w14:textId="77777777" w:rsidR="00536E09" w:rsidRPr="00536E09" w:rsidRDefault="00536E09" w:rsidP="00536E09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</w:t>
      </w:r>
      <w:r w:rsidRPr="00536E09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{</w:t>
      </w:r>
    </w:p>
    <w:p w14:paraId="7364C2BD" w14:textId="77777777" w:rsidR="00536E09" w:rsidRPr="00536E09" w:rsidRDefault="00536E09" w:rsidP="00536E09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</w:t>
      </w:r>
      <w:proofErr w:type="spellStart"/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cout</w:t>
      </w:r>
      <w:proofErr w:type="spellEnd"/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536E09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&lt;&lt;</w:t>
      </w:r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spellStart"/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i</w:t>
      </w:r>
      <w:proofErr w:type="spellEnd"/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536E09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+</w:t>
      </w:r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536E09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1</w:t>
      </w:r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536E09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&lt;&lt;</w:t>
      </w:r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536E09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"</w:t>
      </w:r>
      <w:r w:rsidRPr="00536E09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\t\t</w:t>
      </w:r>
      <w:r w:rsidRPr="00536E09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"</w:t>
      </w:r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536E09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&lt;&lt;</w:t>
      </w:r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arrival</w:t>
      </w:r>
      <w:r w:rsidRPr="00536E09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[</w:t>
      </w:r>
      <w:proofErr w:type="spellStart"/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i</w:t>
      </w:r>
      <w:proofErr w:type="spellEnd"/>
      <w:r w:rsidRPr="00536E09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]</w:t>
      </w:r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536E09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&lt;&lt;</w:t>
      </w:r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536E09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"</w:t>
      </w:r>
      <w:r w:rsidRPr="00536E09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\t\t</w:t>
      </w:r>
      <w:r w:rsidRPr="00536E09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"</w:t>
      </w:r>
    </w:p>
    <w:p w14:paraId="7B8FC3DE" w14:textId="77777777" w:rsidR="00536E09" w:rsidRPr="00536E09" w:rsidRDefault="00536E09" w:rsidP="00536E09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             </w:t>
      </w:r>
      <w:r w:rsidRPr="00536E09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&lt;&lt;</w:t>
      </w:r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burst</w:t>
      </w:r>
      <w:r w:rsidRPr="00536E09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[</w:t>
      </w:r>
      <w:proofErr w:type="spellStart"/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i</w:t>
      </w:r>
      <w:proofErr w:type="spellEnd"/>
      <w:r w:rsidRPr="00536E09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]</w:t>
      </w:r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536E09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&lt;&lt;</w:t>
      </w:r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536E09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"</w:t>
      </w:r>
      <w:r w:rsidRPr="00536E09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\t\t</w:t>
      </w:r>
      <w:r w:rsidRPr="00536E09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"</w:t>
      </w:r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536E09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&lt;&lt;</w:t>
      </w:r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wait</w:t>
      </w:r>
      <w:r w:rsidRPr="00536E09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[</w:t>
      </w:r>
      <w:proofErr w:type="spellStart"/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i</w:t>
      </w:r>
      <w:proofErr w:type="spellEnd"/>
      <w:r w:rsidRPr="00536E09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]</w:t>
      </w:r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536E09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&lt;&lt;</w:t>
      </w:r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536E09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"</w:t>
      </w:r>
      <w:r w:rsidRPr="00536E09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\t\t</w:t>
      </w:r>
      <w:r w:rsidRPr="00536E09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"</w:t>
      </w:r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536E09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&lt;&lt;</w:t>
      </w:r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turn</w:t>
      </w:r>
      <w:r w:rsidRPr="00536E09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[</w:t>
      </w:r>
      <w:proofErr w:type="spellStart"/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i</w:t>
      </w:r>
      <w:proofErr w:type="spellEnd"/>
      <w:r w:rsidRPr="00536E09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]</w:t>
      </w:r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536E09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&lt;&lt;</w:t>
      </w:r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spellStart"/>
      <w:proofErr w:type="gramStart"/>
      <w:r w:rsidRPr="00536E09">
        <w:rPr>
          <w:rFonts w:ascii="Fira Code" w:eastAsia="Times New Roman" w:hAnsi="Fira Code" w:cs="Fira Code"/>
          <w:color w:val="A9DC76"/>
          <w:sz w:val="21"/>
          <w:szCs w:val="21"/>
          <w:lang w:eastAsia="en-IN"/>
        </w:rPr>
        <w:t>endl</w:t>
      </w:r>
      <w:proofErr w:type="spellEnd"/>
      <w:r w:rsidRPr="00536E09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;</w:t>
      </w:r>
      <w:proofErr w:type="gramEnd"/>
    </w:p>
    <w:p w14:paraId="555A1B8D" w14:textId="77777777" w:rsidR="00536E09" w:rsidRPr="00536E09" w:rsidRDefault="00536E09" w:rsidP="00536E09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</w:t>
      </w:r>
      <w:r w:rsidRPr="00536E09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}</w:t>
      </w:r>
    </w:p>
    <w:p w14:paraId="7CDFCC75" w14:textId="77777777" w:rsidR="00536E09" w:rsidRPr="00536E09" w:rsidRDefault="00536E09" w:rsidP="00536E09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</w:t>
      </w:r>
      <w:r w:rsidRPr="00536E09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for</w:t>
      </w:r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536E09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(</w:t>
      </w:r>
      <w:r w:rsidRPr="00536E09">
        <w:rPr>
          <w:rFonts w:ascii="Fira Code" w:eastAsia="Times New Roman" w:hAnsi="Fira Code" w:cs="Fira Code"/>
          <w:i/>
          <w:iCs/>
          <w:color w:val="78DCE8"/>
          <w:sz w:val="21"/>
          <w:szCs w:val="21"/>
          <w:lang w:eastAsia="en-IN"/>
        </w:rPr>
        <w:t>int</w:t>
      </w:r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spellStart"/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i</w:t>
      </w:r>
      <w:proofErr w:type="spellEnd"/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536E09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=</w:t>
      </w:r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536E09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0</w:t>
      </w:r>
      <w:r w:rsidRPr="00536E09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;</w:t>
      </w:r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spellStart"/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i</w:t>
      </w:r>
      <w:proofErr w:type="spellEnd"/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536E09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&lt;</w:t>
      </w:r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n</w:t>
      </w:r>
      <w:r w:rsidRPr="00536E09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;</w:t>
      </w:r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spellStart"/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i</w:t>
      </w:r>
      <w:proofErr w:type="spellEnd"/>
      <w:r w:rsidRPr="00536E09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++</w:t>
      </w:r>
      <w:r w:rsidRPr="00536E09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)</w:t>
      </w:r>
    </w:p>
    <w:p w14:paraId="30B39559" w14:textId="77777777" w:rsidR="00536E09" w:rsidRPr="00536E09" w:rsidRDefault="00536E09" w:rsidP="00536E09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</w:t>
      </w:r>
      <w:r w:rsidRPr="00536E09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{</w:t>
      </w:r>
    </w:p>
    <w:p w14:paraId="74754016" w14:textId="77777777" w:rsidR="00536E09" w:rsidRPr="00536E09" w:rsidRDefault="00536E09" w:rsidP="00536E09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</w:t>
      </w:r>
      <w:proofErr w:type="spellStart"/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avgWait</w:t>
      </w:r>
      <w:proofErr w:type="spellEnd"/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536E09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+=</w:t>
      </w:r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wait</w:t>
      </w:r>
      <w:r w:rsidRPr="00536E09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[</w:t>
      </w:r>
      <w:proofErr w:type="spellStart"/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i</w:t>
      </w:r>
      <w:proofErr w:type="spellEnd"/>
      <w:proofErr w:type="gramStart"/>
      <w:r w:rsidRPr="00536E09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];</w:t>
      </w:r>
      <w:proofErr w:type="gramEnd"/>
    </w:p>
    <w:p w14:paraId="51287424" w14:textId="77777777" w:rsidR="00536E09" w:rsidRPr="00536E09" w:rsidRDefault="00536E09" w:rsidP="00536E09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</w:t>
      </w:r>
      <w:proofErr w:type="spellStart"/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avgTT</w:t>
      </w:r>
      <w:proofErr w:type="spellEnd"/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536E09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+=</w:t>
      </w:r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turn</w:t>
      </w:r>
      <w:r w:rsidRPr="00536E09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[</w:t>
      </w:r>
      <w:proofErr w:type="spellStart"/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i</w:t>
      </w:r>
      <w:proofErr w:type="spellEnd"/>
      <w:proofErr w:type="gramStart"/>
      <w:r w:rsidRPr="00536E09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];</w:t>
      </w:r>
      <w:proofErr w:type="gramEnd"/>
    </w:p>
    <w:p w14:paraId="17FC7581" w14:textId="77777777" w:rsidR="00536E09" w:rsidRPr="00536E09" w:rsidRDefault="00536E09" w:rsidP="00536E09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</w:t>
      </w:r>
      <w:r w:rsidRPr="00536E09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}</w:t>
      </w:r>
    </w:p>
    <w:p w14:paraId="4B3482F8" w14:textId="77777777" w:rsidR="00536E09" w:rsidRPr="00536E09" w:rsidRDefault="00536E09" w:rsidP="00536E09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</w:t>
      </w:r>
      <w:proofErr w:type="spellStart"/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cout</w:t>
      </w:r>
      <w:proofErr w:type="spellEnd"/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536E09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&lt;&lt;</w:t>
      </w:r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536E09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"</w:t>
      </w:r>
      <w:r w:rsidRPr="00536E09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\</w:t>
      </w:r>
      <w:proofErr w:type="spellStart"/>
      <w:r w:rsidRPr="00536E09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n</w:t>
      </w:r>
      <w:r w:rsidRPr="00536E09">
        <w:rPr>
          <w:rFonts w:ascii="Fira Code" w:eastAsia="Times New Roman" w:hAnsi="Fira Code" w:cs="Fira Code"/>
          <w:color w:val="FFD866"/>
          <w:sz w:val="21"/>
          <w:szCs w:val="21"/>
          <w:lang w:eastAsia="en-IN"/>
        </w:rPr>
        <w:t>Average</w:t>
      </w:r>
      <w:proofErr w:type="spellEnd"/>
      <w:r w:rsidRPr="00536E09">
        <w:rPr>
          <w:rFonts w:ascii="Fira Code" w:eastAsia="Times New Roman" w:hAnsi="Fira Code" w:cs="Fira Code"/>
          <w:color w:val="FFD866"/>
          <w:sz w:val="21"/>
          <w:szCs w:val="21"/>
          <w:lang w:eastAsia="en-IN"/>
        </w:rPr>
        <w:t xml:space="preserve"> Waiting </w:t>
      </w:r>
      <w:proofErr w:type="gramStart"/>
      <w:r w:rsidRPr="00536E09">
        <w:rPr>
          <w:rFonts w:ascii="Fira Code" w:eastAsia="Times New Roman" w:hAnsi="Fira Code" w:cs="Fira Code"/>
          <w:color w:val="FFD866"/>
          <w:sz w:val="21"/>
          <w:szCs w:val="21"/>
          <w:lang w:eastAsia="en-IN"/>
        </w:rPr>
        <w:t>Time :</w:t>
      </w:r>
      <w:proofErr w:type="gramEnd"/>
      <w:r w:rsidRPr="00536E09">
        <w:rPr>
          <w:rFonts w:ascii="Fira Code" w:eastAsia="Times New Roman" w:hAnsi="Fira Code" w:cs="Fira Code"/>
          <w:color w:val="FFD866"/>
          <w:sz w:val="21"/>
          <w:szCs w:val="21"/>
          <w:lang w:eastAsia="en-IN"/>
        </w:rPr>
        <w:t xml:space="preserve"> </w:t>
      </w:r>
      <w:r w:rsidRPr="00536E09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"</w:t>
      </w:r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536E09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&lt;&lt;</w:t>
      </w:r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536E09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(</w:t>
      </w:r>
      <w:proofErr w:type="spellStart"/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avgWait</w:t>
      </w:r>
      <w:proofErr w:type="spellEnd"/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536E09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/</w:t>
      </w:r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n</w:t>
      </w:r>
      <w:r w:rsidRPr="00536E09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)</w:t>
      </w:r>
    </w:p>
    <w:p w14:paraId="38914B45" w14:textId="77777777" w:rsidR="00536E09" w:rsidRPr="00536E09" w:rsidRDefault="00536E09" w:rsidP="00536E09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         </w:t>
      </w:r>
      <w:r w:rsidRPr="00536E09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&lt;&lt;</w:t>
      </w:r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536E09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"</w:t>
      </w:r>
      <w:r w:rsidRPr="00536E09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\</w:t>
      </w:r>
      <w:proofErr w:type="spellStart"/>
      <w:r w:rsidRPr="00536E09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n</w:t>
      </w:r>
      <w:r w:rsidRPr="00536E09">
        <w:rPr>
          <w:rFonts w:ascii="Fira Code" w:eastAsia="Times New Roman" w:hAnsi="Fira Code" w:cs="Fira Code"/>
          <w:color w:val="FFD866"/>
          <w:sz w:val="21"/>
          <w:szCs w:val="21"/>
          <w:lang w:eastAsia="en-IN"/>
        </w:rPr>
        <w:t>Average</w:t>
      </w:r>
      <w:proofErr w:type="spellEnd"/>
      <w:r w:rsidRPr="00536E09">
        <w:rPr>
          <w:rFonts w:ascii="Fira Code" w:eastAsia="Times New Roman" w:hAnsi="Fira Code" w:cs="Fira Code"/>
          <w:color w:val="FFD866"/>
          <w:sz w:val="21"/>
          <w:szCs w:val="21"/>
          <w:lang w:eastAsia="en-IN"/>
        </w:rPr>
        <w:t xml:space="preserve"> Turn Around </w:t>
      </w:r>
      <w:proofErr w:type="gramStart"/>
      <w:r w:rsidRPr="00536E09">
        <w:rPr>
          <w:rFonts w:ascii="Fira Code" w:eastAsia="Times New Roman" w:hAnsi="Fira Code" w:cs="Fira Code"/>
          <w:color w:val="FFD866"/>
          <w:sz w:val="21"/>
          <w:szCs w:val="21"/>
          <w:lang w:eastAsia="en-IN"/>
        </w:rPr>
        <w:t>Time :</w:t>
      </w:r>
      <w:proofErr w:type="gramEnd"/>
      <w:r w:rsidRPr="00536E09">
        <w:rPr>
          <w:rFonts w:ascii="Fira Code" w:eastAsia="Times New Roman" w:hAnsi="Fira Code" w:cs="Fira Code"/>
          <w:color w:val="FFD866"/>
          <w:sz w:val="21"/>
          <w:szCs w:val="21"/>
          <w:lang w:eastAsia="en-IN"/>
        </w:rPr>
        <w:t xml:space="preserve"> </w:t>
      </w:r>
      <w:r w:rsidRPr="00536E09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"</w:t>
      </w:r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536E09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&lt;&lt;</w:t>
      </w:r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536E09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(</w:t>
      </w:r>
      <w:proofErr w:type="spellStart"/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avgTT</w:t>
      </w:r>
      <w:proofErr w:type="spellEnd"/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536E09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/</w:t>
      </w:r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n</w:t>
      </w:r>
      <w:r w:rsidRPr="00536E09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);</w:t>
      </w:r>
    </w:p>
    <w:p w14:paraId="3901747A" w14:textId="77777777" w:rsidR="00536E09" w:rsidRPr="00536E09" w:rsidRDefault="00536E09" w:rsidP="00536E09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</w:p>
    <w:p w14:paraId="07DE4111" w14:textId="77777777" w:rsidR="00536E09" w:rsidRPr="00536E09" w:rsidRDefault="00536E09" w:rsidP="00536E09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</w:t>
      </w:r>
      <w:r w:rsidRPr="00536E09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return</w:t>
      </w:r>
      <w:r w:rsidRPr="00536E09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gramStart"/>
      <w:r w:rsidRPr="00536E09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0</w:t>
      </w:r>
      <w:r w:rsidRPr="00536E09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;</w:t>
      </w:r>
      <w:proofErr w:type="gramEnd"/>
    </w:p>
    <w:p w14:paraId="7472ED5C" w14:textId="77777777" w:rsidR="00536E09" w:rsidRPr="00536E09" w:rsidRDefault="00536E09" w:rsidP="00536E09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536E09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}</w:t>
      </w:r>
    </w:p>
    <w:p w14:paraId="7808C77F" w14:textId="77777777" w:rsidR="00536E09" w:rsidRPr="00536E09" w:rsidRDefault="00536E09" w:rsidP="00536E09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</w:p>
    <w:p w14:paraId="0AC11CAA" w14:textId="77777777" w:rsidR="00C923E6" w:rsidRDefault="00C923E6" w:rsidP="00EA053E">
      <w:pPr>
        <w:jc w:val="center"/>
        <w:rPr>
          <w:rFonts w:ascii="Fira Code" w:hAnsi="Fira Code" w:cs="Fira Code"/>
          <w:b/>
          <w:bCs/>
          <w:color w:val="3B3838" w:themeColor="background2" w:themeShade="40"/>
          <w:sz w:val="48"/>
          <w:szCs w:val="48"/>
        </w:rPr>
      </w:pPr>
    </w:p>
    <w:p w14:paraId="6B94C4D8" w14:textId="77777777" w:rsidR="00536E09" w:rsidRDefault="00536E09" w:rsidP="00C923E6">
      <w:pPr>
        <w:jc w:val="center"/>
        <w:rPr>
          <w:rFonts w:ascii="Fira Code" w:hAnsi="Fira Code" w:cs="Fira Code"/>
          <w:b/>
          <w:bCs/>
          <w:color w:val="3B3838" w:themeColor="background2" w:themeShade="40"/>
          <w:sz w:val="48"/>
          <w:szCs w:val="48"/>
        </w:rPr>
      </w:pPr>
    </w:p>
    <w:p w14:paraId="3AA55572" w14:textId="77777777" w:rsidR="00536E09" w:rsidRDefault="00536E09" w:rsidP="00C923E6">
      <w:pPr>
        <w:jc w:val="center"/>
        <w:rPr>
          <w:rFonts w:ascii="Fira Code" w:hAnsi="Fira Code" w:cs="Fira Code"/>
          <w:b/>
          <w:bCs/>
          <w:color w:val="3B3838" w:themeColor="background2" w:themeShade="40"/>
          <w:sz w:val="48"/>
          <w:szCs w:val="48"/>
        </w:rPr>
      </w:pPr>
    </w:p>
    <w:p w14:paraId="6B54D28D" w14:textId="77777777" w:rsidR="00536E09" w:rsidRDefault="00536E09" w:rsidP="00C923E6">
      <w:pPr>
        <w:jc w:val="center"/>
        <w:rPr>
          <w:rFonts w:ascii="Fira Code" w:hAnsi="Fira Code" w:cs="Fira Code"/>
          <w:b/>
          <w:bCs/>
          <w:color w:val="3B3838" w:themeColor="background2" w:themeShade="40"/>
          <w:sz w:val="48"/>
          <w:szCs w:val="48"/>
        </w:rPr>
      </w:pPr>
    </w:p>
    <w:p w14:paraId="1A06469B" w14:textId="77777777" w:rsidR="00536E09" w:rsidRDefault="00536E09" w:rsidP="00C923E6">
      <w:pPr>
        <w:jc w:val="center"/>
        <w:rPr>
          <w:rFonts w:ascii="Fira Code" w:hAnsi="Fira Code" w:cs="Fira Code"/>
          <w:b/>
          <w:bCs/>
          <w:color w:val="3B3838" w:themeColor="background2" w:themeShade="40"/>
          <w:sz w:val="48"/>
          <w:szCs w:val="48"/>
        </w:rPr>
      </w:pPr>
    </w:p>
    <w:p w14:paraId="19374638" w14:textId="77777777" w:rsidR="00536E09" w:rsidRDefault="00536E09" w:rsidP="00C923E6">
      <w:pPr>
        <w:jc w:val="center"/>
        <w:rPr>
          <w:rFonts w:ascii="Fira Code" w:hAnsi="Fira Code" w:cs="Fira Code"/>
          <w:b/>
          <w:bCs/>
          <w:color w:val="3B3838" w:themeColor="background2" w:themeShade="40"/>
          <w:sz w:val="48"/>
          <w:szCs w:val="48"/>
        </w:rPr>
      </w:pPr>
    </w:p>
    <w:p w14:paraId="6756A657" w14:textId="77777777" w:rsidR="00536E09" w:rsidRDefault="00536E09" w:rsidP="00C923E6">
      <w:pPr>
        <w:jc w:val="center"/>
        <w:rPr>
          <w:rFonts w:ascii="Fira Code" w:hAnsi="Fira Code" w:cs="Fira Code"/>
          <w:b/>
          <w:bCs/>
          <w:color w:val="3B3838" w:themeColor="background2" w:themeShade="40"/>
          <w:sz w:val="48"/>
          <w:szCs w:val="48"/>
        </w:rPr>
      </w:pPr>
    </w:p>
    <w:p w14:paraId="36DDBD45" w14:textId="7F08B407" w:rsidR="00C923E6" w:rsidRDefault="00C923E6" w:rsidP="00C923E6">
      <w:pPr>
        <w:jc w:val="center"/>
        <w:rPr>
          <w:rFonts w:ascii="Fira Code" w:hAnsi="Fira Code" w:cs="Fira Code"/>
          <w:b/>
          <w:bCs/>
          <w:color w:val="3B3838" w:themeColor="background2" w:themeShade="40"/>
          <w:sz w:val="48"/>
          <w:szCs w:val="48"/>
        </w:rPr>
      </w:pPr>
      <w:r>
        <w:rPr>
          <w:rFonts w:ascii="Fira Code" w:hAnsi="Fira Code" w:cs="Fira Code"/>
          <w:b/>
          <w:bCs/>
          <w:color w:val="3B3838" w:themeColor="background2" w:themeShade="40"/>
          <w:sz w:val="48"/>
          <w:szCs w:val="48"/>
        </w:rPr>
        <w:t>OUTPUT</w:t>
      </w:r>
    </w:p>
    <w:p w14:paraId="0BEF5A32" w14:textId="77777777" w:rsidR="000863FF" w:rsidRDefault="000863FF" w:rsidP="00C923E6">
      <w:pPr>
        <w:jc w:val="center"/>
        <w:rPr>
          <w:rFonts w:ascii="Fira Code" w:hAnsi="Fira Code" w:cs="Fira Code"/>
          <w:b/>
          <w:bCs/>
          <w:color w:val="3B3838" w:themeColor="background2" w:themeShade="40"/>
          <w:sz w:val="48"/>
          <w:szCs w:val="48"/>
        </w:rPr>
      </w:pPr>
    </w:p>
    <w:p w14:paraId="69EFC006" w14:textId="63D66D63" w:rsidR="00536E09" w:rsidRDefault="00536E09" w:rsidP="00C923E6">
      <w:pPr>
        <w:jc w:val="center"/>
        <w:rPr>
          <w:rFonts w:ascii="Fira Code" w:hAnsi="Fira Code" w:cs="Fira Code"/>
          <w:b/>
          <w:bCs/>
          <w:color w:val="3B3838" w:themeColor="background2" w:themeShade="40"/>
          <w:sz w:val="48"/>
          <w:szCs w:val="48"/>
        </w:rPr>
      </w:pPr>
      <w:r>
        <w:rPr>
          <w:rFonts w:ascii="Fira Code" w:hAnsi="Fira Code" w:cs="Fira Code"/>
          <w:b/>
          <w:bCs/>
          <w:noProof/>
          <w:color w:val="E7E6E6" w:themeColor="background2"/>
          <w:sz w:val="48"/>
          <w:szCs w:val="48"/>
        </w:rPr>
        <w:drawing>
          <wp:inline distT="0" distB="0" distL="0" distR="0" wp14:anchorId="5615CE92" wp14:editId="4405D462">
            <wp:extent cx="6173061" cy="3762900"/>
            <wp:effectExtent l="0" t="0" r="0" b="9525"/>
            <wp:docPr id="10" name="Picture 10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Text&#10;&#10;Description automatically generated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73061" cy="3762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2F4F19" w14:textId="15FA4DA6" w:rsidR="001A41F4" w:rsidRDefault="001A41F4" w:rsidP="00C923E6">
      <w:pPr>
        <w:jc w:val="center"/>
        <w:rPr>
          <w:rFonts w:ascii="Fira Code" w:hAnsi="Fira Code" w:cs="Fira Code"/>
          <w:b/>
          <w:bCs/>
          <w:color w:val="3B3838" w:themeColor="background2" w:themeShade="40"/>
          <w:sz w:val="48"/>
          <w:szCs w:val="48"/>
        </w:rPr>
      </w:pPr>
    </w:p>
    <w:p w14:paraId="3E818B6F" w14:textId="0ACEE8A9" w:rsidR="001A41F4" w:rsidRDefault="001A41F4" w:rsidP="00C923E6">
      <w:pPr>
        <w:jc w:val="center"/>
        <w:rPr>
          <w:rFonts w:ascii="Fira Code" w:hAnsi="Fira Code" w:cs="Fira Code"/>
          <w:b/>
          <w:bCs/>
          <w:color w:val="3B3838" w:themeColor="background2" w:themeShade="40"/>
          <w:sz w:val="48"/>
          <w:szCs w:val="48"/>
        </w:rPr>
      </w:pPr>
    </w:p>
    <w:p w14:paraId="3EC04BE0" w14:textId="722B97DB" w:rsidR="001A41F4" w:rsidRDefault="001A41F4" w:rsidP="00C923E6">
      <w:pPr>
        <w:jc w:val="center"/>
        <w:rPr>
          <w:rFonts w:ascii="Fira Code" w:hAnsi="Fira Code" w:cs="Fira Code"/>
          <w:b/>
          <w:bCs/>
          <w:color w:val="3B3838" w:themeColor="background2" w:themeShade="40"/>
          <w:sz w:val="48"/>
          <w:szCs w:val="48"/>
        </w:rPr>
      </w:pPr>
    </w:p>
    <w:p w14:paraId="0D6D9157" w14:textId="3F6D75EC" w:rsidR="001A41F4" w:rsidRDefault="001A41F4" w:rsidP="00C923E6">
      <w:pPr>
        <w:jc w:val="center"/>
        <w:rPr>
          <w:rFonts w:ascii="Fira Code" w:hAnsi="Fira Code" w:cs="Fira Code"/>
          <w:b/>
          <w:bCs/>
          <w:color w:val="3B3838" w:themeColor="background2" w:themeShade="40"/>
          <w:sz w:val="48"/>
          <w:szCs w:val="48"/>
        </w:rPr>
      </w:pPr>
    </w:p>
    <w:p w14:paraId="6551A4DE" w14:textId="082EB317" w:rsidR="001A41F4" w:rsidRDefault="001A41F4" w:rsidP="00C923E6">
      <w:pPr>
        <w:jc w:val="center"/>
        <w:rPr>
          <w:rFonts w:ascii="Fira Code" w:hAnsi="Fira Code" w:cs="Fira Code"/>
          <w:b/>
          <w:bCs/>
          <w:color w:val="3B3838" w:themeColor="background2" w:themeShade="40"/>
          <w:sz w:val="48"/>
          <w:szCs w:val="48"/>
        </w:rPr>
      </w:pPr>
    </w:p>
    <w:p w14:paraId="0299360D" w14:textId="4ABB4925" w:rsidR="001A41F4" w:rsidRDefault="001A41F4" w:rsidP="00C923E6">
      <w:pPr>
        <w:jc w:val="center"/>
        <w:rPr>
          <w:rFonts w:ascii="Fira Code" w:hAnsi="Fira Code" w:cs="Fira Code"/>
          <w:b/>
          <w:bCs/>
          <w:color w:val="3B3838" w:themeColor="background2" w:themeShade="40"/>
          <w:sz w:val="48"/>
          <w:szCs w:val="48"/>
        </w:rPr>
      </w:pPr>
    </w:p>
    <w:p w14:paraId="0DF1E1AB" w14:textId="136B23B5" w:rsidR="001A41F4" w:rsidRDefault="001A41F4" w:rsidP="00C923E6">
      <w:pPr>
        <w:jc w:val="center"/>
        <w:rPr>
          <w:rFonts w:ascii="Fira Code" w:hAnsi="Fira Code" w:cs="Fira Code"/>
          <w:b/>
          <w:bCs/>
          <w:color w:val="3B3838" w:themeColor="background2" w:themeShade="40"/>
          <w:sz w:val="48"/>
          <w:szCs w:val="48"/>
        </w:rPr>
      </w:pPr>
    </w:p>
    <w:p w14:paraId="10458E47" w14:textId="5770041F" w:rsidR="001A41F4" w:rsidRDefault="001A41F4" w:rsidP="00C923E6">
      <w:pPr>
        <w:jc w:val="center"/>
        <w:rPr>
          <w:rFonts w:ascii="Fira Code" w:hAnsi="Fira Code" w:cs="Fira Code"/>
          <w:b/>
          <w:bCs/>
          <w:color w:val="3B3838" w:themeColor="background2" w:themeShade="40"/>
          <w:sz w:val="48"/>
          <w:szCs w:val="48"/>
        </w:rPr>
      </w:pPr>
    </w:p>
    <w:p w14:paraId="7F5AFA4A" w14:textId="6040F1B3" w:rsidR="001A41F4" w:rsidRDefault="001A41F4" w:rsidP="00C923E6">
      <w:pPr>
        <w:jc w:val="center"/>
        <w:rPr>
          <w:rFonts w:ascii="Fira Code" w:hAnsi="Fira Code" w:cs="Fira Code"/>
          <w:b/>
          <w:bCs/>
          <w:color w:val="3B3838" w:themeColor="background2" w:themeShade="40"/>
          <w:sz w:val="48"/>
          <w:szCs w:val="48"/>
        </w:rPr>
      </w:pPr>
    </w:p>
    <w:p w14:paraId="6A81D421" w14:textId="4D877FD7" w:rsidR="001A41F4" w:rsidRDefault="001A41F4" w:rsidP="00C923E6">
      <w:pPr>
        <w:jc w:val="center"/>
        <w:rPr>
          <w:rFonts w:ascii="Fira Code" w:hAnsi="Fira Code" w:cs="Fira Code"/>
          <w:b/>
          <w:bCs/>
          <w:color w:val="3B3838" w:themeColor="background2" w:themeShade="40"/>
          <w:sz w:val="48"/>
          <w:szCs w:val="48"/>
        </w:rPr>
      </w:pPr>
      <w:r>
        <w:rPr>
          <w:rFonts w:ascii="Fira Code" w:hAnsi="Fira Code" w:cs="Fira Code"/>
          <w:b/>
          <w:bCs/>
          <w:color w:val="3B3838" w:themeColor="background2" w:themeShade="40"/>
          <w:sz w:val="48"/>
          <w:szCs w:val="48"/>
        </w:rPr>
        <w:t>Practical 8</w:t>
      </w:r>
    </w:p>
    <w:p w14:paraId="62403E3C" w14:textId="7EDD192B" w:rsidR="006D74B0" w:rsidRPr="00AF580A" w:rsidRDefault="006D74B0" w:rsidP="00C923E6">
      <w:pPr>
        <w:jc w:val="center"/>
        <w:rPr>
          <w:rFonts w:ascii="Fira Code" w:hAnsi="Fira Code" w:cs="Fira Code"/>
          <w:color w:val="000000"/>
          <w:sz w:val="28"/>
          <w:szCs w:val="28"/>
        </w:rPr>
      </w:pPr>
      <w:r w:rsidRPr="00AF580A">
        <w:rPr>
          <w:rFonts w:ascii="Fira Code" w:hAnsi="Fira Code" w:cs="Fira Code"/>
          <w:color w:val="000000"/>
          <w:sz w:val="28"/>
          <w:szCs w:val="28"/>
        </w:rPr>
        <w:t>Write program to implement SJF scheduling algorithm</w:t>
      </w:r>
    </w:p>
    <w:p w14:paraId="031B9331" w14:textId="77777777" w:rsidR="006D74B0" w:rsidRPr="006D74B0" w:rsidRDefault="006D74B0" w:rsidP="00C923E6">
      <w:pPr>
        <w:jc w:val="center"/>
        <w:rPr>
          <w:rFonts w:ascii="Fira Code" w:hAnsi="Fira Code" w:cs="Fira Code"/>
          <w:b/>
          <w:bCs/>
          <w:color w:val="3B3838" w:themeColor="background2" w:themeShade="40"/>
          <w:sz w:val="48"/>
          <w:szCs w:val="48"/>
        </w:rPr>
      </w:pPr>
    </w:p>
    <w:p w14:paraId="6177ABEC" w14:textId="667294F0" w:rsidR="001A41F4" w:rsidRDefault="001A41F4" w:rsidP="00C923E6">
      <w:pPr>
        <w:jc w:val="center"/>
        <w:rPr>
          <w:rFonts w:ascii="Fira Code" w:hAnsi="Fira Code" w:cs="Fira Code"/>
          <w:b/>
          <w:bCs/>
          <w:color w:val="3B3838" w:themeColor="background2" w:themeShade="40"/>
          <w:sz w:val="48"/>
          <w:szCs w:val="48"/>
        </w:rPr>
      </w:pPr>
      <w:r>
        <w:rPr>
          <w:rFonts w:ascii="Fira Code" w:hAnsi="Fira Code" w:cs="Fira Code"/>
          <w:b/>
          <w:bCs/>
          <w:color w:val="3B3838" w:themeColor="background2" w:themeShade="40"/>
          <w:sz w:val="48"/>
          <w:szCs w:val="48"/>
        </w:rPr>
        <w:t>CODE</w:t>
      </w:r>
    </w:p>
    <w:p w14:paraId="5E10828C" w14:textId="77777777" w:rsidR="006D74B0" w:rsidRPr="006D74B0" w:rsidRDefault="006D74B0" w:rsidP="006D74B0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6D74B0">
        <w:rPr>
          <w:rFonts w:ascii="Fira Code" w:eastAsia="Times New Roman" w:hAnsi="Fira Code" w:cs="Fira Code"/>
          <w:i/>
          <w:iCs/>
          <w:color w:val="727072"/>
          <w:sz w:val="21"/>
          <w:szCs w:val="21"/>
          <w:lang w:eastAsia="en-IN"/>
        </w:rPr>
        <w:t>//SJF scheduling algorithm</w:t>
      </w:r>
    </w:p>
    <w:p w14:paraId="3A6D209B" w14:textId="77777777" w:rsidR="006D74B0" w:rsidRPr="006D74B0" w:rsidRDefault="006D74B0" w:rsidP="006D74B0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</w:p>
    <w:p w14:paraId="0788BBCB" w14:textId="77777777" w:rsidR="006D74B0" w:rsidRPr="006D74B0" w:rsidRDefault="006D74B0" w:rsidP="006D74B0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6D74B0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#</w:t>
      </w:r>
      <w:r w:rsidRPr="006D74B0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include</w:t>
      </w:r>
      <w:r w:rsidRPr="006D74B0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lt;</w:t>
      </w:r>
      <w:r w:rsidRPr="006D74B0">
        <w:rPr>
          <w:rFonts w:ascii="Fira Code" w:eastAsia="Times New Roman" w:hAnsi="Fira Code" w:cs="Fira Code"/>
          <w:color w:val="FFD866"/>
          <w:sz w:val="21"/>
          <w:szCs w:val="21"/>
          <w:lang w:eastAsia="en-IN"/>
        </w:rPr>
        <w:t>iostream</w:t>
      </w:r>
      <w:r w:rsidRPr="006D74B0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gt;</w:t>
      </w:r>
    </w:p>
    <w:p w14:paraId="23991A4A" w14:textId="77777777" w:rsidR="006D74B0" w:rsidRPr="006D74B0" w:rsidRDefault="006D74B0" w:rsidP="006D74B0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6D74B0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using</w:t>
      </w:r>
      <w:r w:rsidRPr="006D74B0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6D74B0">
        <w:rPr>
          <w:rFonts w:ascii="Fira Code" w:eastAsia="Times New Roman" w:hAnsi="Fira Code" w:cs="Fira Code"/>
          <w:i/>
          <w:iCs/>
          <w:color w:val="78DCE8"/>
          <w:sz w:val="21"/>
          <w:szCs w:val="21"/>
          <w:lang w:eastAsia="en-IN"/>
        </w:rPr>
        <w:t>namespace</w:t>
      </w:r>
      <w:r w:rsidRPr="006D74B0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gramStart"/>
      <w:r w:rsidRPr="006D74B0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std</w:t>
      </w:r>
      <w:r w:rsidRPr="006D74B0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;</w:t>
      </w:r>
      <w:proofErr w:type="gramEnd"/>
    </w:p>
    <w:p w14:paraId="43923D8F" w14:textId="77777777" w:rsidR="006D74B0" w:rsidRPr="006D74B0" w:rsidRDefault="006D74B0" w:rsidP="006D74B0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6D74B0">
        <w:rPr>
          <w:rFonts w:ascii="Fira Code" w:eastAsia="Times New Roman" w:hAnsi="Fira Code" w:cs="Fira Code"/>
          <w:i/>
          <w:iCs/>
          <w:color w:val="78DCE8"/>
          <w:sz w:val="21"/>
          <w:szCs w:val="21"/>
          <w:lang w:eastAsia="en-IN"/>
        </w:rPr>
        <w:t>int</w:t>
      </w:r>
      <w:r w:rsidRPr="006D74B0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gramStart"/>
      <w:r w:rsidRPr="006D74B0">
        <w:rPr>
          <w:rFonts w:ascii="Fira Code" w:eastAsia="Times New Roman" w:hAnsi="Fira Code" w:cs="Fira Code"/>
          <w:color w:val="A9DC76"/>
          <w:sz w:val="21"/>
          <w:szCs w:val="21"/>
          <w:lang w:eastAsia="en-IN"/>
        </w:rPr>
        <w:t>main</w:t>
      </w:r>
      <w:r w:rsidRPr="006D74B0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(</w:t>
      </w:r>
      <w:proofErr w:type="gramEnd"/>
      <w:r w:rsidRPr="006D74B0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)</w:t>
      </w:r>
    </w:p>
    <w:p w14:paraId="5C506506" w14:textId="77777777" w:rsidR="006D74B0" w:rsidRPr="006D74B0" w:rsidRDefault="006D74B0" w:rsidP="006D74B0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6D74B0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{</w:t>
      </w:r>
    </w:p>
    <w:p w14:paraId="13407B5D" w14:textId="77777777" w:rsidR="006D74B0" w:rsidRPr="006D74B0" w:rsidRDefault="006D74B0" w:rsidP="006D74B0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6D74B0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</w:t>
      </w:r>
      <w:r w:rsidRPr="006D74B0">
        <w:rPr>
          <w:rFonts w:ascii="Fira Code" w:eastAsia="Times New Roman" w:hAnsi="Fira Code" w:cs="Fira Code"/>
          <w:i/>
          <w:iCs/>
          <w:color w:val="78DCE8"/>
          <w:sz w:val="21"/>
          <w:szCs w:val="21"/>
          <w:lang w:eastAsia="en-IN"/>
        </w:rPr>
        <w:t>int</w:t>
      </w:r>
      <w:r w:rsidRPr="006D74B0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gramStart"/>
      <w:r w:rsidRPr="006D74B0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n</w:t>
      </w:r>
      <w:r w:rsidRPr="006D74B0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;</w:t>
      </w:r>
      <w:proofErr w:type="gramEnd"/>
    </w:p>
    <w:p w14:paraId="2BC94CA5" w14:textId="77777777" w:rsidR="006D74B0" w:rsidRPr="006D74B0" w:rsidRDefault="006D74B0" w:rsidP="006D74B0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6D74B0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</w:t>
      </w:r>
      <w:proofErr w:type="spellStart"/>
      <w:r w:rsidRPr="006D74B0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cout</w:t>
      </w:r>
      <w:proofErr w:type="spellEnd"/>
      <w:r w:rsidRPr="006D74B0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&lt;&lt;</w:t>
      </w:r>
      <w:r w:rsidRPr="006D74B0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"</w:t>
      </w:r>
      <w:r w:rsidRPr="006D74B0">
        <w:rPr>
          <w:rFonts w:ascii="Fira Code" w:eastAsia="Times New Roman" w:hAnsi="Fira Code" w:cs="Fira Code"/>
          <w:color w:val="FFD866"/>
          <w:sz w:val="21"/>
          <w:szCs w:val="21"/>
          <w:lang w:eastAsia="en-IN"/>
        </w:rPr>
        <w:t xml:space="preserve">Please enter the number of processes: </w:t>
      </w:r>
      <w:proofErr w:type="gramStart"/>
      <w:r w:rsidRPr="006D74B0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";</w:t>
      </w:r>
      <w:proofErr w:type="gramEnd"/>
    </w:p>
    <w:p w14:paraId="648E0FB6" w14:textId="77777777" w:rsidR="006D74B0" w:rsidRPr="006D74B0" w:rsidRDefault="006D74B0" w:rsidP="006D74B0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6D74B0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</w:t>
      </w:r>
      <w:proofErr w:type="spellStart"/>
      <w:r w:rsidRPr="006D74B0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cin</w:t>
      </w:r>
      <w:proofErr w:type="spellEnd"/>
      <w:r w:rsidRPr="006D74B0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&gt;&gt;</w:t>
      </w:r>
      <w:proofErr w:type="gramStart"/>
      <w:r w:rsidRPr="006D74B0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n</w:t>
      </w:r>
      <w:r w:rsidRPr="006D74B0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;</w:t>
      </w:r>
      <w:proofErr w:type="gramEnd"/>
    </w:p>
    <w:p w14:paraId="38FD94AE" w14:textId="77777777" w:rsidR="006D74B0" w:rsidRPr="006D74B0" w:rsidRDefault="006D74B0" w:rsidP="006D74B0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</w:p>
    <w:p w14:paraId="733DAFB3" w14:textId="77777777" w:rsidR="006D74B0" w:rsidRPr="006D74B0" w:rsidRDefault="006D74B0" w:rsidP="006D74B0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6D74B0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</w:t>
      </w:r>
      <w:r w:rsidRPr="006D74B0">
        <w:rPr>
          <w:rFonts w:ascii="Fira Code" w:eastAsia="Times New Roman" w:hAnsi="Fira Code" w:cs="Fira Code"/>
          <w:i/>
          <w:iCs/>
          <w:color w:val="78DCE8"/>
          <w:sz w:val="21"/>
          <w:szCs w:val="21"/>
          <w:lang w:eastAsia="en-IN"/>
        </w:rPr>
        <w:t>int</w:t>
      </w:r>
      <w:r w:rsidRPr="006D74B0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burst</w:t>
      </w:r>
      <w:r w:rsidRPr="006D74B0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[</w:t>
      </w:r>
      <w:r w:rsidRPr="006D74B0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n</w:t>
      </w:r>
      <w:proofErr w:type="gramStart"/>
      <w:r w:rsidRPr="006D74B0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],</w:t>
      </w:r>
      <w:r w:rsidRPr="006D74B0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process</w:t>
      </w:r>
      <w:proofErr w:type="gramEnd"/>
      <w:r w:rsidRPr="006D74B0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[</w:t>
      </w:r>
      <w:r w:rsidRPr="006D74B0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n</w:t>
      </w:r>
      <w:r w:rsidRPr="006D74B0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];</w:t>
      </w:r>
    </w:p>
    <w:p w14:paraId="208A53B9" w14:textId="77777777" w:rsidR="006D74B0" w:rsidRPr="006D74B0" w:rsidRDefault="006D74B0" w:rsidP="006D74B0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</w:p>
    <w:p w14:paraId="75BAB70C" w14:textId="77777777" w:rsidR="006D74B0" w:rsidRPr="006D74B0" w:rsidRDefault="006D74B0" w:rsidP="006D74B0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6D74B0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</w:t>
      </w:r>
      <w:proofErr w:type="gramStart"/>
      <w:r w:rsidRPr="006D74B0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for</w:t>
      </w:r>
      <w:r w:rsidRPr="006D74B0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(</w:t>
      </w:r>
      <w:proofErr w:type="gramEnd"/>
      <w:r w:rsidRPr="006D74B0">
        <w:rPr>
          <w:rFonts w:ascii="Fira Code" w:eastAsia="Times New Roman" w:hAnsi="Fira Code" w:cs="Fira Code"/>
          <w:i/>
          <w:iCs/>
          <w:color w:val="78DCE8"/>
          <w:sz w:val="21"/>
          <w:szCs w:val="21"/>
          <w:lang w:eastAsia="en-IN"/>
        </w:rPr>
        <w:t>int</w:t>
      </w:r>
      <w:r w:rsidRPr="006D74B0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spellStart"/>
      <w:r w:rsidRPr="006D74B0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i</w:t>
      </w:r>
      <w:proofErr w:type="spellEnd"/>
      <w:r w:rsidRPr="006D74B0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=</w:t>
      </w:r>
      <w:r w:rsidRPr="006D74B0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0</w:t>
      </w:r>
      <w:r w:rsidRPr="006D74B0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;</w:t>
      </w:r>
      <w:r w:rsidRPr="006D74B0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spellStart"/>
      <w:r w:rsidRPr="006D74B0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i</w:t>
      </w:r>
      <w:proofErr w:type="spellEnd"/>
      <w:r w:rsidRPr="006D74B0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&lt;</w:t>
      </w:r>
      <w:r w:rsidRPr="006D74B0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n</w:t>
      </w:r>
      <w:r w:rsidRPr="006D74B0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;</w:t>
      </w:r>
      <w:r w:rsidRPr="006D74B0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spellStart"/>
      <w:r w:rsidRPr="006D74B0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i</w:t>
      </w:r>
      <w:proofErr w:type="spellEnd"/>
      <w:r w:rsidRPr="006D74B0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++</w:t>
      </w:r>
      <w:r w:rsidRPr="006D74B0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)</w:t>
      </w:r>
    </w:p>
    <w:p w14:paraId="170D3535" w14:textId="77777777" w:rsidR="006D74B0" w:rsidRPr="006D74B0" w:rsidRDefault="006D74B0" w:rsidP="006D74B0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6D74B0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</w:t>
      </w:r>
      <w:r w:rsidRPr="006D74B0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{</w:t>
      </w:r>
    </w:p>
    <w:p w14:paraId="70BEF0D1" w14:textId="77777777" w:rsidR="006D74B0" w:rsidRPr="006D74B0" w:rsidRDefault="006D74B0" w:rsidP="006D74B0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6D74B0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</w:t>
      </w:r>
      <w:proofErr w:type="spellStart"/>
      <w:r w:rsidRPr="006D74B0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cout</w:t>
      </w:r>
      <w:proofErr w:type="spellEnd"/>
      <w:r w:rsidRPr="006D74B0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&lt;&lt;</w:t>
      </w:r>
      <w:r w:rsidRPr="006D74B0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"</w:t>
      </w:r>
      <w:r w:rsidRPr="006D74B0">
        <w:rPr>
          <w:rFonts w:ascii="Fira Code" w:eastAsia="Times New Roman" w:hAnsi="Fira Code" w:cs="Fira Code"/>
          <w:color w:val="FFD866"/>
          <w:sz w:val="21"/>
          <w:szCs w:val="21"/>
          <w:lang w:eastAsia="en-IN"/>
        </w:rPr>
        <w:t>Please enter the CPU Burst Time for process P</w:t>
      </w:r>
      <w:r w:rsidRPr="006D74B0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"</w:t>
      </w:r>
      <w:r w:rsidRPr="006D74B0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&lt;&lt;</w:t>
      </w:r>
      <w:r w:rsidRPr="006D74B0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i</w:t>
      </w:r>
      <w:r w:rsidRPr="006D74B0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+</w:t>
      </w:r>
      <w:r w:rsidRPr="006D74B0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1</w:t>
      </w:r>
      <w:r w:rsidRPr="006D74B0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&lt;&lt;</w:t>
      </w:r>
      <w:proofErr w:type="gramStart"/>
      <w:r w:rsidRPr="006D74B0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"</w:t>
      </w:r>
      <w:r w:rsidRPr="006D74B0">
        <w:rPr>
          <w:rFonts w:ascii="Fira Code" w:eastAsia="Times New Roman" w:hAnsi="Fira Code" w:cs="Fira Code"/>
          <w:color w:val="FFD866"/>
          <w:sz w:val="21"/>
          <w:szCs w:val="21"/>
          <w:lang w:eastAsia="en-IN"/>
        </w:rPr>
        <w:t xml:space="preserve"> :</w:t>
      </w:r>
      <w:proofErr w:type="gramEnd"/>
      <w:r w:rsidRPr="006D74B0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";</w:t>
      </w:r>
    </w:p>
    <w:p w14:paraId="68297577" w14:textId="77777777" w:rsidR="006D74B0" w:rsidRPr="006D74B0" w:rsidRDefault="006D74B0" w:rsidP="006D74B0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6D74B0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</w:t>
      </w:r>
      <w:proofErr w:type="spellStart"/>
      <w:r w:rsidRPr="006D74B0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cin</w:t>
      </w:r>
      <w:proofErr w:type="spellEnd"/>
      <w:r w:rsidRPr="006D74B0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&gt;&gt;</w:t>
      </w:r>
      <w:r w:rsidRPr="006D74B0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burst</w:t>
      </w:r>
      <w:r w:rsidRPr="006D74B0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[</w:t>
      </w:r>
      <w:proofErr w:type="spellStart"/>
      <w:r w:rsidRPr="006D74B0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i</w:t>
      </w:r>
      <w:proofErr w:type="spellEnd"/>
      <w:proofErr w:type="gramStart"/>
      <w:r w:rsidRPr="006D74B0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];</w:t>
      </w:r>
      <w:proofErr w:type="gramEnd"/>
    </w:p>
    <w:p w14:paraId="198C33AB" w14:textId="77777777" w:rsidR="006D74B0" w:rsidRPr="006D74B0" w:rsidRDefault="006D74B0" w:rsidP="006D74B0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6D74B0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        process</w:t>
      </w:r>
      <w:r w:rsidRPr="006D74B0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[</w:t>
      </w:r>
      <w:proofErr w:type="spellStart"/>
      <w:r w:rsidRPr="006D74B0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i</w:t>
      </w:r>
      <w:proofErr w:type="spellEnd"/>
      <w:r w:rsidRPr="006D74B0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]</w:t>
      </w:r>
      <w:r w:rsidRPr="006D74B0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=</w:t>
      </w:r>
      <w:r w:rsidRPr="006D74B0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i</w:t>
      </w:r>
      <w:r w:rsidRPr="006D74B0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+</w:t>
      </w:r>
      <w:proofErr w:type="gramStart"/>
      <w:r w:rsidRPr="006D74B0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1</w:t>
      </w:r>
      <w:r w:rsidRPr="006D74B0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;</w:t>
      </w:r>
      <w:proofErr w:type="gramEnd"/>
    </w:p>
    <w:p w14:paraId="32A6EE01" w14:textId="77777777" w:rsidR="006D74B0" w:rsidRPr="006D74B0" w:rsidRDefault="006D74B0" w:rsidP="006D74B0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6D74B0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</w:t>
      </w:r>
      <w:r w:rsidRPr="006D74B0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}</w:t>
      </w:r>
    </w:p>
    <w:p w14:paraId="49056FC2" w14:textId="77777777" w:rsidR="006D74B0" w:rsidRPr="006D74B0" w:rsidRDefault="006D74B0" w:rsidP="006D74B0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</w:p>
    <w:p w14:paraId="709D45AF" w14:textId="77777777" w:rsidR="006D74B0" w:rsidRPr="006D74B0" w:rsidRDefault="006D74B0" w:rsidP="006D74B0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6D74B0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</w:t>
      </w:r>
      <w:r w:rsidRPr="006D74B0">
        <w:rPr>
          <w:rFonts w:ascii="Fira Code" w:eastAsia="Times New Roman" w:hAnsi="Fira Code" w:cs="Fira Code"/>
          <w:i/>
          <w:iCs/>
          <w:color w:val="78DCE8"/>
          <w:sz w:val="21"/>
          <w:szCs w:val="21"/>
          <w:lang w:eastAsia="en-IN"/>
        </w:rPr>
        <w:t>int</w:t>
      </w:r>
      <w:r w:rsidRPr="006D74B0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spellStart"/>
      <w:proofErr w:type="gramStart"/>
      <w:r w:rsidRPr="006D74B0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j</w:t>
      </w:r>
      <w:r w:rsidRPr="006D74B0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,</w:t>
      </w:r>
      <w:r w:rsidRPr="006D74B0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k</w:t>
      </w:r>
      <w:proofErr w:type="spellEnd"/>
      <w:proofErr w:type="gramEnd"/>
      <w:r w:rsidRPr="006D74B0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;</w:t>
      </w:r>
    </w:p>
    <w:p w14:paraId="5C872D1A" w14:textId="77777777" w:rsidR="006D74B0" w:rsidRPr="006D74B0" w:rsidRDefault="006D74B0" w:rsidP="006D74B0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6D74B0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</w:t>
      </w:r>
      <w:r w:rsidRPr="006D74B0">
        <w:rPr>
          <w:rFonts w:ascii="Fira Code" w:eastAsia="Times New Roman" w:hAnsi="Fira Code" w:cs="Fira Code"/>
          <w:i/>
          <w:iCs/>
          <w:color w:val="78DCE8"/>
          <w:sz w:val="21"/>
          <w:szCs w:val="21"/>
          <w:lang w:eastAsia="en-IN"/>
        </w:rPr>
        <w:t>int</w:t>
      </w:r>
      <w:r w:rsidRPr="006D74B0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temp</w:t>
      </w:r>
      <w:proofErr w:type="gramStart"/>
      <w:r w:rsidRPr="006D74B0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1</w:t>
      </w:r>
      <w:r w:rsidRPr="006D74B0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,</w:t>
      </w:r>
      <w:r w:rsidRPr="006D74B0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temp</w:t>
      </w:r>
      <w:proofErr w:type="gramEnd"/>
      <w:r w:rsidRPr="006D74B0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2</w:t>
      </w:r>
      <w:r w:rsidRPr="006D74B0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;</w:t>
      </w:r>
    </w:p>
    <w:p w14:paraId="48DA3941" w14:textId="77777777" w:rsidR="006D74B0" w:rsidRPr="006D74B0" w:rsidRDefault="006D74B0" w:rsidP="006D74B0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6D74B0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</w:t>
      </w:r>
      <w:proofErr w:type="gramStart"/>
      <w:r w:rsidRPr="006D74B0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for</w:t>
      </w:r>
      <w:r w:rsidRPr="006D74B0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(</w:t>
      </w:r>
      <w:proofErr w:type="gramEnd"/>
      <w:r w:rsidRPr="006D74B0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j</w:t>
      </w:r>
      <w:r w:rsidRPr="006D74B0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=</w:t>
      </w:r>
      <w:r w:rsidRPr="006D74B0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1</w:t>
      </w:r>
      <w:r w:rsidRPr="006D74B0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;</w:t>
      </w:r>
      <w:r w:rsidRPr="006D74B0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j</w:t>
      </w:r>
      <w:r w:rsidRPr="006D74B0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&lt;</w:t>
      </w:r>
      <w:r w:rsidRPr="006D74B0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n</w:t>
      </w:r>
      <w:r w:rsidRPr="006D74B0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;</w:t>
      </w:r>
      <w:r w:rsidRPr="006D74B0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spellStart"/>
      <w:r w:rsidRPr="006D74B0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j</w:t>
      </w:r>
      <w:r w:rsidRPr="006D74B0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++</w:t>
      </w:r>
      <w:proofErr w:type="spellEnd"/>
      <w:r w:rsidRPr="006D74B0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)</w:t>
      </w:r>
      <w:r w:rsidRPr="006D74B0">
        <w:rPr>
          <w:rFonts w:ascii="Fira Code" w:eastAsia="Times New Roman" w:hAnsi="Fira Code" w:cs="Fira Code"/>
          <w:i/>
          <w:iCs/>
          <w:color w:val="727072"/>
          <w:sz w:val="21"/>
          <w:szCs w:val="21"/>
          <w:lang w:eastAsia="en-IN"/>
        </w:rPr>
        <w:t xml:space="preserve">                //sorting burst time and swapping elements of process[] along with burst[]</w:t>
      </w:r>
    </w:p>
    <w:p w14:paraId="76D34149" w14:textId="77777777" w:rsidR="006D74B0" w:rsidRPr="006D74B0" w:rsidRDefault="006D74B0" w:rsidP="006D74B0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6D74B0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</w:t>
      </w:r>
      <w:r w:rsidRPr="006D74B0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{</w:t>
      </w:r>
    </w:p>
    <w:p w14:paraId="217C8316" w14:textId="77777777" w:rsidR="006D74B0" w:rsidRPr="006D74B0" w:rsidRDefault="006D74B0" w:rsidP="006D74B0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6D74B0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        temp1</w:t>
      </w:r>
      <w:r w:rsidRPr="006D74B0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=</w:t>
      </w:r>
      <w:r w:rsidRPr="006D74B0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burst</w:t>
      </w:r>
      <w:r w:rsidRPr="006D74B0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[</w:t>
      </w:r>
      <w:r w:rsidRPr="006D74B0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j</w:t>
      </w:r>
      <w:proofErr w:type="gramStart"/>
      <w:r w:rsidRPr="006D74B0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];</w:t>
      </w:r>
      <w:proofErr w:type="gramEnd"/>
    </w:p>
    <w:p w14:paraId="40BD9651" w14:textId="77777777" w:rsidR="006D74B0" w:rsidRPr="006D74B0" w:rsidRDefault="006D74B0" w:rsidP="006D74B0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6D74B0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        temp2</w:t>
      </w:r>
      <w:r w:rsidRPr="006D74B0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=</w:t>
      </w:r>
      <w:r w:rsidRPr="006D74B0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process</w:t>
      </w:r>
      <w:r w:rsidRPr="006D74B0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[</w:t>
      </w:r>
      <w:r w:rsidRPr="006D74B0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j</w:t>
      </w:r>
      <w:proofErr w:type="gramStart"/>
      <w:r w:rsidRPr="006D74B0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];</w:t>
      </w:r>
      <w:proofErr w:type="gramEnd"/>
    </w:p>
    <w:p w14:paraId="443C8B86" w14:textId="77777777" w:rsidR="006D74B0" w:rsidRPr="006D74B0" w:rsidRDefault="006D74B0" w:rsidP="006D74B0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6D74B0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</w:t>
      </w:r>
      <w:proofErr w:type="gramStart"/>
      <w:r w:rsidRPr="006D74B0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for</w:t>
      </w:r>
      <w:r w:rsidRPr="006D74B0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(</w:t>
      </w:r>
      <w:proofErr w:type="gramEnd"/>
      <w:r w:rsidRPr="006D74B0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k</w:t>
      </w:r>
      <w:r w:rsidRPr="006D74B0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=</w:t>
      </w:r>
      <w:r w:rsidRPr="006D74B0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j</w:t>
      </w:r>
      <w:r w:rsidRPr="006D74B0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;</w:t>
      </w:r>
      <w:r w:rsidRPr="006D74B0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k</w:t>
      </w:r>
      <w:r w:rsidRPr="006D74B0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&gt;</w:t>
      </w:r>
      <w:r w:rsidRPr="006D74B0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0</w:t>
      </w:r>
      <w:r w:rsidRPr="006D74B0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6D74B0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&amp;&amp;</w:t>
      </w:r>
      <w:r w:rsidRPr="006D74B0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temp1</w:t>
      </w:r>
      <w:r w:rsidRPr="006D74B0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&lt;</w:t>
      </w:r>
      <w:r w:rsidRPr="006D74B0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burst</w:t>
      </w:r>
      <w:r w:rsidRPr="006D74B0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[</w:t>
      </w:r>
      <w:r w:rsidRPr="006D74B0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k</w:t>
      </w:r>
      <w:r w:rsidRPr="006D74B0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-</w:t>
      </w:r>
      <w:r w:rsidRPr="006D74B0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1</w:t>
      </w:r>
      <w:r w:rsidRPr="006D74B0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];</w:t>
      </w:r>
      <w:r w:rsidRPr="006D74B0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k</w:t>
      </w:r>
      <w:r w:rsidRPr="006D74B0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--</w:t>
      </w:r>
      <w:r w:rsidRPr="006D74B0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)</w:t>
      </w:r>
    </w:p>
    <w:p w14:paraId="61C1754F" w14:textId="77777777" w:rsidR="006D74B0" w:rsidRPr="006D74B0" w:rsidRDefault="006D74B0" w:rsidP="006D74B0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6D74B0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</w:t>
      </w:r>
      <w:r w:rsidRPr="006D74B0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{</w:t>
      </w:r>
    </w:p>
    <w:p w14:paraId="55BE4B8A" w14:textId="77777777" w:rsidR="006D74B0" w:rsidRPr="006D74B0" w:rsidRDefault="006D74B0" w:rsidP="006D74B0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6D74B0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            burst</w:t>
      </w:r>
      <w:r w:rsidRPr="006D74B0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[</w:t>
      </w:r>
      <w:r w:rsidRPr="006D74B0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k</w:t>
      </w:r>
      <w:r w:rsidRPr="006D74B0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]</w:t>
      </w:r>
      <w:r w:rsidRPr="006D74B0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=</w:t>
      </w:r>
      <w:r w:rsidRPr="006D74B0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burst</w:t>
      </w:r>
      <w:r w:rsidRPr="006D74B0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[</w:t>
      </w:r>
      <w:r w:rsidRPr="006D74B0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k</w:t>
      </w:r>
      <w:r w:rsidRPr="006D74B0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-</w:t>
      </w:r>
      <w:r w:rsidRPr="006D74B0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1</w:t>
      </w:r>
      <w:proofErr w:type="gramStart"/>
      <w:r w:rsidRPr="006D74B0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];</w:t>
      </w:r>
      <w:proofErr w:type="gramEnd"/>
    </w:p>
    <w:p w14:paraId="0064BFEF" w14:textId="77777777" w:rsidR="006D74B0" w:rsidRPr="006D74B0" w:rsidRDefault="006D74B0" w:rsidP="006D74B0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6D74B0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            process</w:t>
      </w:r>
      <w:r w:rsidRPr="006D74B0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[</w:t>
      </w:r>
      <w:r w:rsidRPr="006D74B0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k</w:t>
      </w:r>
      <w:r w:rsidRPr="006D74B0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]</w:t>
      </w:r>
      <w:r w:rsidRPr="006D74B0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=</w:t>
      </w:r>
      <w:r w:rsidRPr="006D74B0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process</w:t>
      </w:r>
      <w:r w:rsidRPr="006D74B0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[</w:t>
      </w:r>
      <w:r w:rsidRPr="006D74B0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k</w:t>
      </w:r>
      <w:r w:rsidRPr="006D74B0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-</w:t>
      </w:r>
      <w:r w:rsidRPr="006D74B0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1</w:t>
      </w:r>
      <w:proofErr w:type="gramStart"/>
      <w:r w:rsidRPr="006D74B0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];</w:t>
      </w:r>
      <w:proofErr w:type="gramEnd"/>
    </w:p>
    <w:p w14:paraId="3423DC49" w14:textId="77777777" w:rsidR="006D74B0" w:rsidRPr="006D74B0" w:rsidRDefault="006D74B0" w:rsidP="006D74B0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6D74B0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</w:t>
      </w:r>
      <w:r w:rsidRPr="006D74B0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}</w:t>
      </w:r>
    </w:p>
    <w:p w14:paraId="5EC6B9A8" w14:textId="77777777" w:rsidR="006D74B0" w:rsidRPr="006D74B0" w:rsidRDefault="006D74B0" w:rsidP="006D74B0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</w:p>
    <w:p w14:paraId="08CD41CB" w14:textId="77777777" w:rsidR="006D74B0" w:rsidRPr="006D74B0" w:rsidRDefault="006D74B0" w:rsidP="006D74B0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6D74B0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        burst</w:t>
      </w:r>
      <w:r w:rsidRPr="006D74B0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[</w:t>
      </w:r>
      <w:r w:rsidRPr="006D74B0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k</w:t>
      </w:r>
      <w:r w:rsidRPr="006D74B0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]</w:t>
      </w:r>
      <w:r w:rsidRPr="006D74B0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=</w:t>
      </w:r>
      <w:proofErr w:type="gramStart"/>
      <w:r w:rsidRPr="006D74B0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temp1</w:t>
      </w:r>
      <w:r w:rsidRPr="006D74B0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;</w:t>
      </w:r>
      <w:proofErr w:type="gramEnd"/>
    </w:p>
    <w:p w14:paraId="4561C178" w14:textId="77777777" w:rsidR="006D74B0" w:rsidRPr="006D74B0" w:rsidRDefault="006D74B0" w:rsidP="006D74B0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6D74B0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        process</w:t>
      </w:r>
      <w:r w:rsidRPr="006D74B0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[</w:t>
      </w:r>
      <w:r w:rsidRPr="006D74B0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k</w:t>
      </w:r>
      <w:r w:rsidRPr="006D74B0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]</w:t>
      </w:r>
      <w:r w:rsidRPr="006D74B0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=</w:t>
      </w:r>
      <w:proofErr w:type="gramStart"/>
      <w:r w:rsidRPr="006D74B0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temp2</w:t>
      </w:r>
      <w:r w:rsidRPr="006D74B0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;</w:t>
      </w:r>
      <w:proofErr w:type="gramEnd"/>
    </w:p>
    <w:p w14:paraId="5247DF53" w14:textId="77777777" w:rsidR="006D74B0" w:rsidRPr="006D74B0" w:rsidRDefault="006D74B0" w:rsidP="006D74B0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6D74B0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</w:t>
      </w:r>
      <w:r w:rsidRPr="006D74B0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}</w:t>
      </w:r>
    </w:p>
    <w:p w14:paraId="2A4F5EFA" w14:textId="77777777" w:rsidR="006D74B0" w:rsidRPr="006D74B0" w:rsidRDefault="006D74B0" w:rsidP="006D74B0">
      <w:pPr>
        <w:shd w:val="clear" w:color="auto" w:fill="2D2A2E"/>
        <w:spacing w:after="24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</w:p>
    <w:p w14:paraId="41FB5EE8" w14:textId="77777777" w:rsidR="006D74B0" w:rsidRPr="006D74B0" w:rsidRDefault="006D74B0" w:rsidP="006D74B0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6D74B0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</w:t>
      </w:r>
      <w:r w:rsidRPr="006D74B0">
        <w:rPr>
          <w:rFonts w:ascii="Fira Code" w:eastAsia="Times New Roman" w:hAnsi="Fira Code" w:cs="Fira Code"/>
          <w:i/>
          <w:iCs/>
          <w:color w:val="78DCE8"/>
          <w:sz w:val="21"/>
          <w:szCs w:val="21"/>
          <w:lang w:eastAsia="en-IN"/>
        </w:rPr>
        <w:t>int</w:t>
      </w:r>
      <w:r w:rsidRPr="006D74B0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spellStart"/>
      <w:r w:rsidRPr="006D74B0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wait_time</w:t>
      </w:r>
      <w:proofErr w:type="spellEnd"/>
      <w:r w:rsidRPr="006D74B0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[</w:t>
      </w:r>
      <w:r w:rsidRPr="006D74B0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n</w:t>
      </w:r>
      <w:proofErr w:type="gramStart"/>
      <w:r w:rsidRPr="006D74B0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],</w:t>
      </w:r>
      <w:proofErr w:type="spellStart"/>
      <w:r w:rsidRPr="006D74B0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turnaround</w:t>
      </w:r>
      <w:proofErr w:type="gramEnd"/>
      <w:r w:rsidRPr="006D74B0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_time</w:t>
      </w:r>
      <w:proofErr w:type="spellEnd"/>
      <w:r w:rsidRPr="006D74B0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[</w:t>
      </w:r>
      <w:r w:rsidRPr="006D74B0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n</w:t>
      </w:r>
      <w:r w:rsidRPr="006D74B0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];</w:t>
      </w:r>
    </w:p>
    <w:p w14:paraId="6374CC10" w14:textId="77777777" w:rsidR="006D74B0" w:rsidRPr="006D74B0" w:rsidRDefault="006D74B0" w:rsidP="006D74B0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</w:p>
    <w:p w14:paraId="12C55D3A" w14:textId="77777777" w:rsidR="006D74B0" w:rsidRPr="006D74B0" w:rsidRDefault="006D74B0" w:rsidP="006D74B0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6D74B0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</w:t>
      </w:r>
      <w:proofErr w:type="spellStart"/>
      <w:r w:rsidRPr="006D74B0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wait_</w:t>
      </w:r>
      <w:proofErr w:type="gramStart"/>
      <w:r w:rsidRPr="006D74B0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time</w:t>
      </w:r>
      <w:proofErr w:type="spellEnd"/>
      <w:r w:rsidRPr="006D74B0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[</w:t>
      </w:r>
      <w:proofErr w:type="gramEnd"/>
      <w:r w:rsidRPr="006D74B0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0</w:t>
      </w:r>
      <w:r w:rsidRPr="006D74B0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]</w:t>
      </w:r>
      <w:r w:rsidRPr="006D74B0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=</w:t>
      </w:r>
      <w:r w:rsidRPr="006D74B0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0</w:t>
      </w:r>
      <w:r w:rsidRPr="006D74B0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;</w:t>
      </w:r>
    </w:p>
    <w:p w14:paraId="389644A0" w14:textId="77777777" w:rsidR="006D74B0" w:rsidRPr="006D74B0" w:rsidRDefault="006D74B0" w:rsidP="006D74B0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6D74B0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</w:t>
      </w:r>
      <w:proofErr w:type="gramStart"/>
      <w:r w:rsidRPr="006D74B0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for</w:t>
      </w:r>
      <w:r w:rsidRPr="006D74B0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(</w:t>
      </w:r>
      <w:proofErr w:type="gramEnd"/>
      <w:r w:rsidRPr="006D74B0">
        <w:rPr>
          <w:rFonts w:ascii="Fira Code" w:eastAsia="Times New Roman" w:hAnsi="Fira Code" w:cs="Fira Code"/>
          <w:i/>
          <w:iCs/>
          <w:color w:val="78DCE8"/>
          <w:sz w:val="21"/>
          <w:szCs w:val="21"/>
          <w:lang w:eastAsia="en-IN"/>
        </w:rPr>
        <w:t>int</w:t>
      </w:r>
      <w:r w:rsidRPr="006D74B0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spellStart"/>
      <w:r w:rsidRPr="006D74B0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i</w:t>
      </w:r>
      <w:proofErr w:type="spellEnd"/>
      <w:r w:rsidRPr="006D74B0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=</w:t>
      </w:r>
      <w:r w:rsidRPr="006D74B0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1</w:t>
      </w:r>
      <w:r w:rsidRPr="006D74B0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;</w:t>
      </w:r>
      <w:r w:rsidRPr="006D74B0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spellStart"/>
      <w:r w:rsidRPr="006D74B0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i</w:t>
      </w:r>
      <w:proofErr w:type="spellEnd"/>
      <w:r w:rsidRPr="006D74B0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&lt;</w:t>
      </w:r>
      <w:r w:rsidRPr="006D74B0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n</w:t>
      </w:r>
      <w:r w:rsidRPr="006D74B0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;</w:t>
      </w:r>
      <w:r w:rsidRPr="006D74B0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spellStart"/>
      <w:r w:rsidRPr="006D74B0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i</w:t>
      </w:r>
      <w:proofErr w:type="spellEnd"/>
      <w:r w:rsidRPr="006D74B0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++</w:t>
      </w:r>
      <w:r w:rsidRPr="006D74B0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)</w:t>
      </w:r>
    </w:p>
    <w:p w14:paraId="77D37DB2" w14:textId="77777777" w:rsidR="006D74B0" w:rsidRPr="006D74B0" w:rsidRDefault="006D74B0" w:rsidP="006D74B0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6D74B0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</w:t>
      </w:r>
      <w:proofErr w:type="spellStart"/>
      <w:r w:rsidRPr="006D74B0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wait_time</w:t>
      </w:r>
      <w:proofErr w:type="spellEnd"/>
      <w:r w:rsidRPr="006D74B0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[</w:t>
      </w:r>
      <w:proofErr w:type="spellStart"/>
      <w:r w:rsidRPr="006D74B0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i</w:t>
      </w:r>
      <w:proofErr w:type="spellEnd"/>
      <w:r w:rsidRPr="006D74B0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]</w:t>
      </w:r>
      <w:r w:rsidRPr="006D74B0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=</w:t>
      </w:r>
      <w:proofErr w:type="spellStart"/>
      <w:r w:rsidRPr="006D74B0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wait_time</w:t>
      </w:r>
      <w:proofErr w:type="spellEnd"/>
      <w:r w:rsidRPr="006D74B0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[</w:t>
      </w:r>
      <w:r w:rsidRPr="006D74B0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i</w:t>
      </w:r>
      <w:r w:rsidRPr="006D74B0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-</w:t>
      </w:r>
      <w:proofErr w:type="gramStart"/>
      <w:r w:rsidRPr="006D74B0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1</w:t>
      </w:r>
      <w:r w:rsidRPr="006D74B0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]</w:t>
      </w:r>
      <w:r w:rsidRPr="006D74B0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+</w:t>
      </w:r>
      <w:proofErr w:type="gramEnd"/>
      <w:r w:rsidRPr="006D74B0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burst</w:t>
      </w:r>
      <w:r w:rsidRPr="006D74B0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[</w:t>
      </w:r>
      <w:r w:rsidRPr="006D74B0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i</w:t>
      </w:r>
      <w:r w:rsidRPr="006D74B0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-</w:t>
      </w:r>
      <w:r w:rsidRPr="006D74B0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1</w:t>
      </w:r>
      <w:r w:rsidRPr="006D74B0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];</w:t>
      </w:r>
      <w:r w:rsidRPr="006D74B0">
        <w:rPr>
          <w:rFonts w:ascii="Fira Code" w:eastAsia="Times New Roman" w:hAnsi="Fira Code" w:cs="Fira Code"/>
          <w:i/>
          <w:iCs/>
          <w:color w:val="727072"/>
          <w:sz w:val="21"/>
          <w:szCs w:val="21"/>
          <w:lang w:eastAsia="en-IN"/>
        </w:rPr>
        <w:t xml:space="preserve">     //calculating wait time</w:t>
      </w:r>
    </w:p>
    <w:p w14:paraId="078A1220" w14:textId="77777777" w:rsidR="006D74B0" w:rsidRPr="006D74B0" w:rsidRDefault="006D74B0" w:rsidP="006D74B0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</w:p>
    <w:p w14:paraId="56E5FDDC" w14:textId="77777777" w:rsidR="006D74B0" w:rsidRPr="006D74B0" w:rsidRDefault="006D74B0" w:rsidP="006D74B0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6D74B0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</w:t>
      </w:r>
      <w:proofErr w:type="gramStart"/>
      <w:r w:rsidRPr="006D74B0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for</w:t>
      </w:r>
      <w:r w:rsidRPr="006D74B0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(</w:t>
      </w:r>
      <w:proofErr w:type="gramEnd"/>
      <w:r w:rsidRPr="006D74B0">
        <w:rPr>
          <w:rFonts w:ascii="Fira Code" w:eastAsia="Times New Roman" w:hAnsi="Fira Code" w:cs="Fira Code"/>
          <w:i/>
          <w:iCs/>
          <w:color w:val="78DCE8"/>
          <w:sz w:val="21"/>
          <w:szCs w:val="21"/>
          <w:lang w:eastAsia="en-IN"/>
        </w:rPr>
        <w:t>int</w:t>
      </w:r>
      <w:r w:rsidRPr="006D74B0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spellStart"/>
      <w:r w:rsidRPr="006D74B0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i</w:t>
      </w:r>
      <w:proofErr w:type="spellEnd"/>
      <w:r w:rsidRPr="006D74B0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=</w:t>
      </w:r>
      <w:r w:rsidRPr="006D74B0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0</w:t>
      </w:r>
      <w:r w:rsidRPr="006D74B0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;</w:t>
      </w:r>
      <w:r w:rsidRPr="006D74B0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spellStart"/>
      <w:r w:rsidRPr="006D74B0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i</w:t>
      </w:r>
      <w:proofErr w:type="spellEnd"/>
      <w:r w:rsidRPr="006D74B0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&lt;</w:t>
      </w:r>
      <w:r w:rsidRPr="006D74B0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n</w:t>
      </w:r>
      <w:r w:rsidRPr="006D74B0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;</w:t>
      </w:r>
      <w:r w:rsidRPr="006D74B0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spellStart"/>
      <w:r w:rsidRPr="006D74B0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i</w:t>
      </w:r>
      <w:proofErr w:type="spellEnd"/>
      <w:r w:rsidRPr="006D74B0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++</w:t>
      </w:r>
      <w:r w:rsidRPr="006D74B0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)</w:t>
      </w:r>
    </w:p>
    <w:p w14:paraId="5048CF84" w14:textId="77777777" w:rsidR="006D74B0" w:rsidRPr="006D74B0" w:rsidRDefault="006D74B0" w:rsidP="006D74B0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6D74B0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</w:t>
      </w:r>
      <w:proofErr w:type="spellStart"/>
      <w:r w:rsidRPr="006D74B0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turnaround_time</w:t>
      </w:r>
      <w:proofErr w:type="spellEnd"/>
      <w:r w:rsidRPr="006D74B0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[</w:t>
      </w:r>
      <w:proofErr w:type="spellStart"/>
      <w:r w:rsidRPr="006D74B0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i</w:t>
      </w:r>
      <w:proofErr w:type="spellEnd"/>
      <w:r w:rsidRPr="006D74B0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]</w:t>
      </w:r>
      <w:r w:rsidRPr="006D74B0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=</w:t>
      </w:r>
      <w:proofErr w:type="spellStart"/>
      <w:r w:rsidRPr="006D74B0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wait_time</w:t>
      </w:r>
      <w:proofErr w:type="spellEnd"/>
      <w:r w:rsidRPr="006D74B0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[</w:t>
      </w:r>
      <w:proofErr w:type="spellStart"/>
      <w:r w:rsidRPr="006D74B0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i</w:t>
      </w:r>
      <w:proofErr w:type="spellEnd"/>
      <w:r w:rsidRPr="006D74B0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]</w:t>
      </w:r>
      <w:r w:rsidRPr="006D74B0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+</w:t>
      </w:r>
      <w:r w:rsidRPr="006D74B0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burst</w:t>
      </w:r>
      <w:r w:rsidRPr="006D74B0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[</w:t>
      </w:r>
      <w:proofErr w:type="spellStart"/>
      <w:r w:rsidRPr="006D74B0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i</w:t>
      </w:r>
      <w:proofErr w:type="spellEnd"/>
      <w:proofErr w:type="gramStart"/>
      <w:r w:rsidRPr="006D74B0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];</w:t>
      </w:r>
      <w:r w:rsidRPr="006D74B0">
        <w:rPr>
          <w:rFonts w:ascii="Fira Code" w:eastAsia="Times New Roman" w:hAnsi="Fira Code" w:cs="Fira Code"/>
          <w:i/>
          <w:iCs/>
          <w:color w:val="727072"/>
          <w:sz w:val="21"/>
          <w:szCs w:val="21"/>
          <w:lang w:eastAsia="en-IN"/>
        </w:rPr>
        <w:t xml:space="preserve">   </w:t>
      </w:r>
      <w:proofErr w:type="gramEnd"/>
      <w:r w:rsidRPr="006D74B0">
        <w:rPr>
          <w:rFonts w:ascii="Fira Code" w:eastAsia="Times New Roman" w:hAnsi="Fira Code" w:cs="Fira Code"/>
          <w:i/>
          <w:iCs/>
          <w:color w:val="727072"/>
          <w:sz w:val="21"/>
          <w:szCs w:val="21"/>
          <w:lang w:eastAsia="en-IN"/>
        </w:rPr>
        <w:t>    //calculating turnaround time</w:t>
      </w:r>
    </w:p>
    <w:p w14:paraId="144DD8B1" w14:textId="77777777" w:rsidR="006D74B0" w:rsidRPr="006D74B0" w:rsidRDefault="006D74B0" w:rsidP="006D74B0">
      <w:pPr>
        <w:shd w:val="clear" w:color="auto" w:fill="2D2A2E"/>
        <w:spacing w:after="24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6D74B0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br/>
      </w:r>
    </w:p>
    <w:p w14:paraId="097EBAB2" w14:textId="77777777" w:rsidR="006D74B0" w:rsidRPr="006D74B0" w:rsidRDefault="006D74B0" w:rsidP="006D74B0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6D74B0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</w:t>
      </w:r>
      <w:r w:rsidRPr="006D74B0">
        <w:rPr>
          <w:rFonts w:ascii="Fira Code" w:eastAsia="Times New Roman" w:hAnsi="Fira Code" w:cs="Fira Code"/>
          <w:i/>
          <w:iCs/>
          <w:color w:val="78DCE8"/>
          <w:sz w:val="21"/>
          <w:szCs w:val="21"/>
          <w:lang w:eastAsia="en-IN"/>
        </w:rPr>
        <w:t>float</w:t>
      </w:r>
      <w:r w:rsidRPr="006D74B0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spellStart"/>
      <w:r w:rsidRPr="006D74B0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avg_wt</w:t>
      </w:r>
      <w:proofErr w:type="spellEnd"/>
      <w:r w:rsidRPr="006D74B0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=</w:t>
      </w:r>
      <w:proofErr w:type="gramStart"/>
      <w:r w:rsidRPr="006D74B0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0</w:t>
      </w:r>
      <w:r w:rsidRPr="006D74B0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,</w:t>
      </w:r>
      <w:r w:rsidRPr="006D74B0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avg</w:t>
      </w:r>
      <w:proofErr w:type="gramEnd"/>
      <w:r w:rsidRPr="006D74B0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_tt</w:t>
      </w:r>
      <w:r w:rsidRPr="006D74B0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=</w:t>
      </w:r>
      <w:r w:rsidRPr="006D74B0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0</w:t>
      </w:r>
      <w:r w:rsidRPr="006D74B0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;</w:t>
      </w:r>
    </w:p>
    <w:p w14:paraId="5DCD0193" w14:textId="77777777" w:rsidR="006D74B0" w:rsidRPr="006D74B0" w:rsidRDefault="006D74B0" w:rsidP="006D74B0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</w:p>
    <w:p w14:paraId="1CC2461C" w14:textId="77777777" w:rsidR="006D74B0" w:rsidRPr="006D74B0" w:rsidRDefault="006D74B0" w:rsidP="006D74B0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6D74B0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</w:t>
      </w:r>
      <w:proofErr w:type="spellStart"/>
      <w:r w:rsidRPr="006D74B0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cout</w:t>
      </w:r>
      <w:proofErr w:type="spellEnd"/>
      <w:r w:rsidRPr="006D74B0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&lt;&lt;</w:t>
      </w:r>
      <w:r w:rsidRPr="006D74B0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"</w:t>
      </w:r>
      <w:r w:rsidRPr="006D74B0">
        <w:rPr>
          <w:rFonts w:ascii="Fira Code" w:eastAsia="Times New Roman" w:hAnsi="Fira Code" w:cs="Fira Code"/>
          <w:color w:val="FFD866"/>
          <w:sz w:val="21"/>
          <w:szCs w:val="21"/>
          <w:lang w:eastAsia="en-IN"/>
        </w:rPr>
        <w:t xml:space="preserve">Processes </w:t>
      </w:r>
      <w:r w:rsidRPr="006D74B0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\</w:t>
      </w:r>
      <w:proofErr w:type="gramStart"/>
      <w:r w:rsidRPr="006D74B0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t</w:t>
      </w:r>
      <w:r w:rsidRPr="006D74B0">
        <w:rPr>
          <w:rFonts w:ascii="Fira Code" w:eastAsia="Times New Roman" w:hAnsi="Fira Code" w:cs="Fira Code"/>
          <w:color w:val="FFD866"/>
          <w:sz w:val="21"/>
          <w:szCs w:val="21"/>
          <w:lang w:eastAsia="en-IN"/>
        </w:rPr>
        <w:t xml:space="preserve">  Burst</w:t>
      </w:r>
      <w:proofErr w:type="gramEnd"/>
      <w:r w:rsidRPr="006D74B0">
        <w:rPr>
          <w:rFonts w:ascii="Fira Code" w:eastAsia="Times New Roman" w:hAnsi="Fira Code" w:cs="Fira Code"/>
          <w:color w:val="FFD866"/>
          <w:sz w:val="21"/>
          <w:szCs w:val="21"/>
          <w:lang w:eastAsia="en-IN"/>
        </w:rPr>
        <w:t xml:space="preserve"> Time </w:t>
      </w:r>
      <w:r w:rsidRPr="006D74B0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\t</w:t>
      </w:r>
      <w:r w:rsidRPr="006D74B0">
        <w:rPr>
          <w:rFonts w:ascii="Fira Code" w:eastAsia="Times New Roman" w:hAnsi="Fira Code" w:cs="Fira Code"/>
          <w:color w:val="FFD866"/>
          <w:sz w:val="21"/>
          <w:szCs w:val="21"/>
          <w:lang w:eastAsia="en-IN"/>
        </w:rPr>
        <w:t xml:space="preserve">   Waiting Time  </w:t>
      </w:r>
      <w:r w:rsidRPr="006D74B0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\t</w:t>
      </w:r>
      <w:r w:rsidRPr="006D74B0">
        <w:rPr>
          <w:rFonts w:ascii="Fira Code" w:eastAsia="Times New Roman" w:hAnsi="Fira Code" w:cs="Fira Code"/>
          <w:color w:val="FFD866"/>
          <w:sz w:val="21"/>
          <w:szCs w:val="21"/>
          <w:lang w:eastAsia="en-IN"/>
        </w:rPr>
        <w:t xml:space="preserve">  Turnaround Time</w:t>
      </w:r>
      <w:r w:rsidRPr="006D74B0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"</w:t>
      </w:r>
      <w:r w:rsidRPr="006D74B0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&lt;&lt;</w:t>
      </w:r>
      <w:proofErr w:type="spellStart"/>
      <w:r w:rsidRPr="006D74B0">
        <w:rPr>
          <w:rFonts w:ascii="Fira Code" w:eastAsia="Times New Roman" w:hAnsi="Fira Code" w:cs="Fira Code"/>
          <w:color w:val="A9DC76"/>
          <w:sz w:val="21"/>
          <w:szCs w:val="21"/>
          <w:lang w:eastAsia="en-IN"/>
        </w:rPr>
        <w:t>endl</w:t>
      </w:r>
      <w:proofErr w:type="spellEnd"/>
      <w:r w:rsidRPr="006D74B0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;</w:t>
      </w:r>
      <w:r w:rsidRPr="006D74B0">
        <w:rPr>
          <w:rFonts w:ascii="Fira Code" w:eastAsia="Times New Roman" w:hAnsi="Fira Code" w:cs="Fira Code"/>
          <w:i/>
          <w:iCs/>
          <w:color w:val="727072"/>
          <w:sz w:val="21"/>
          <w:szCs w:val="21"/>
          <w:lang w:eastAsia="en-IN"/>
        </w:rPr>
        <w:t xml:space="preserve">       //printing wait time &amp; turnaround time</w:t>
      </w:r>
    </w:p>
    <w:p w14:paraId="6408749D" w14:textId="77777777" w:rsidR="006D74B0" w:rsidRPr="006D74B0" w:rsidRDefault="006D74B0" w:rsidP="006D74B0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6D74B0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</w:t>
      </w:r>
      <w:proofErr w:type="gramStart"/>
      <w:r w:rsidRPr="006D74B0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for</w:t>
      </w:r>
      <w:r w:rsidRPr="006D74B0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(</w:t>
      </w:r>
      <w:proofErr w:type="gramEnd"/>
      <w:r w:rsidRPr="006D74B0">
        <w:rPr>
          <w:rFonts w:ascii="Fira Code" w:eastAsia="Times New Roman" w:hAnsi="Fira Code" w:cs="Fira Code"/>
          <w:i/>
          <w:iCs/>
          <w:color w:val="78DCE8"/>
          <w:sz w:val="21"/>
          <w:szCs w:val="21"/>
          <w:lang w:eastAsia="en-IN"/>
        </w:rPr>
        <w:t>int</w:t>
      </w:r>
      <w:r w:rsidRPr="006D74B0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spellStart"/>
      <w:r w:rsidRPr="006D74B0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i</w:t>
      </w:r>
      <w:proofErr w:type="spellEnd"/>
      <w:r w:rsidRPr="006D74B0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=</w:t>
      </w:r>
      <w:r w:rsidRPr="006D74B0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0</w:t>
      </w:r>
      <w:r w:rsidRPr="006D74B0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;</w:t>
      </w:r>
      <w:r w:rsidRPr="006D74B0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spellStart"/>
      <w:r w:rsidRPr="006D74B0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i</w:t>
      </w:r>
      <w:proofErr w:type="spellEnd"/>
      <w:r w:rsidRPr="006D74B0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&lt;</w:t>
      </w:r>
      <w:r w:rsidRPr="006D74B0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n</w:t>
      </w:r>
      <w:r w:rsidRPr="006D74B0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;</w:t>
      </w:r>
      <w:r w:rsidRPr="006D74B0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spellStart"/>
      <w:r w:rsidRPr="006D74B0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i</w:t>
      </w:r>
      <w:proofErr w:type="spellEnd"/>
      <w:r w:rsidRPr="006D74B0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++</w:t>
      </w:r>
      <w:r w:rsidRPr="006D74B0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)</w:t>
      </w:r>
    </w:p>
    <w:p w14:paraId="336EA013" w14:textId="77777777" w:rsidR="006D74B0" w:rsidRPr="006D74B0" w:rsidRDefault="006D74B0" w:rsidP="006D74B0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6D74B0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</w:t>
      </w:r>
      <w:r w:rsidRPr="006D74B0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{</w:t>
      </w:r>
    </w:p>
    <w:p w14:paraId="35FFC81A" w14:textId="77777777" w:rsidR="006D74B0" w:rsidRPr="006D74B0" w:rsidRDefault="006D74B0" w:rsidP="006D74B0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6D74B0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</w:t>
      </w:r>
      <w:proofErr w:type="spellStart"/>
      <w:r w:rsidRPr="006D74B0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cout</w:t>
      </w:r>
      <w:proofErr w:type="spellEnd"/>
      <w:r w:rsidRPr="006D74B0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&lt;&lt;</w:t>
      </w:r>
      <w:r w:rsidRPr="006D74B0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"</w:t>
      </w:r>
      <w:r w:rsidRPr="006D74B0">
        <w:rPr>
          <w:rFonts w:ascii="Fira Code" w:eastAsia="Times New Roman" w:hAnsi="Fira Code" w:cs="Fira Code"/>
          <w:color w:val="FFD866"/>
          <w:sz w:val="21"/>
          <w:szCs w:val="21"/>
          <w:lang w:eastAsia="en-IN"/>
        </w:rPr>
        <w:t>P</w:t>
      </w:r>
      <w:r w:rsidRPr="006D74B0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"</w:t>
      </w:r>
      <w:r w:rsidRPr="006D74B0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&lt;&lt;</w:t>
      </w:r>
      <w:r w:rsidRPr="006D74B0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process</w:t>
      </w:r>
      <w:r w:rsidRPr="006D74B0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[</w:t>
      </w:r>
      <w:proofErr w:type="spellStart"/>
      <w:r w:rsidRPr="006D74B0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i</w:t>
      </w:r>
      <w:proofErr w:type="spellEnd"/>
      <w:r w:rsidRPr="006D74B0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]</w:t>
      </w:r>
      <w:r w:rsidRPr="006D74B0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&lt;&lt;</w:t>
      </w:r>
      <w:proofErr w:type="gramStart"/>
      <w:r w:rsidRPr="006D74B0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"</w:t>
      </w:r>
      <w:r w:rsidRPr="006D74B0">
        <w:rPr>
          <w:rFonts w:ascii="Fira Code" w:eastAsia="Times New Roman" w:hAnsi="Fira Code" w:cs="Fira Code"/>
          <w:color w:val="FFD866"/>
          <w:sz w:val="21"/>
          <w:szCs w:val="21"/>
          <w:lang w:eastAsia="en-IN"/>
        </w:rPr>
        <w:t xml:space="preserve">  </w:t>
      </w:r>
      <w:r w:rsidRPr="006D74B0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\t\t</w:t>
      </w:r>
      <w:proofErr w:type="gramEnd"/>
      <w:r w:rsidRPr="006D74B0">
        <w:rPr>
          <w:rFonts w:ascii="Fira Code" w:eastAsia="Times New Roman" w:hAnsi="Fira Code" w:cs="Fira Code"/>
          <w:color w:val="FFD866"/>
          <w:sz w:val="21"/>
          <w:szCs w:val="21"/>
          <w:lang w:eastAsia="en-IN"/>
        </w:rPr>
        <w:t xml:space="preserve">   </w:t>
      </w:r>
      <w:r w:rsidRPr="006D74B0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"</w:t>
      </w:r>
      <w:r w:rsidRPr="006D74B0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&lt;&lt;</w:t>
      </w:r>
      <w:r w:rsidRPr="006D74B0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burst</w:t>
      </w:r>
      <w:r w:rsidRPr="006D74B0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[</w:t>
      </w:r>
      <w:proofErr w:type="spellStart"/>
      <w:r w:rsidRPr="006D74B0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i</w:t>
      </w:r>
      <w:proofErr w:type="spellEnd"/>
      <w:r w:rsidRPr="006D74B0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]</w:t>
      </w:r>
      <w:r w:rsidRPr="006D74B0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&lt;&lt;</w:t>
      </w:r>
      <w:r w:rsidRPr="006D74B0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"</w:t>
      </w:r>
      <w:r w:rsidRPr="006D74B0">
        <w:rPr>
          <w:rFonts w:ascii="Fira Code" w:eastAsia="Times New Roman" w:hAnsi="Fira Code" w:cs="Fira Code"/>
          <w:color w:val="FFD866"/>
          <w:sz w:val="21"/>
          <w:szCs w:val="21"/>
          <w:lang w:eastAsia="en-IN"/>
        </w:rPr>
        <w:t xml:space="preserve">   </w:t>
      </w:r>
      <w:r w:rsidRPr="006D74B0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\t\t</w:t>
      </w:r>
      <w:r w:rsidRPr="006D74B0">
        <w:rPr>
          <w:rFonts w:ascii="Fira Code" w:eastAsia="Times New Roman" w:hAnsi="Fira Code" w:cs="Fira Code"/>
          <w:color w:val="FFD866"/>
          <w:sz w:val="21"/>
          <w:szCs w:val="21"/>
          <w:lang w:eastAsia="en-IN"/>
        </w:rPr>
        <w:t xml:space="preserve">      </w:t>
      </w:r>
      <w:r w:rsidRPr="006D74B0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"</w:t>
      </w:r>
      <w:r w:rsidRPr="006D74B0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&lt;&lt;</w:t>
      </w:r>
      <w:proofErr w:type="spellStart"/>
      <w:r w:rsidRPr="006D74B0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wait_time</w:t>
      </w:r>
      <w:proofErr w:type="spellEnd"/>
      <w:r w:rsidRPr="006D74B0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[</w:t>
      </w:r>
      <w:proofErr w:type="spellStart"/>
      <w:r w:rsidRPr="006D74B0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i</w:t>
      </w:r>
      <w:proofErr w:type="spellEnd"/>
      <w:r w:rsidRPr="006D74B0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]</w:t>
      </w:r>
      <w:r w:rsidRPr="006D74B0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&lt;&lt;</w:t>
      </w:r>
      <w:r w:rsidRPr="006D74B0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"</w:t>
      </w:r>
      <w:r w:rsidRPr="006D74B0">
        <w:rPr>
          <w:rFonts w:ascii="Fira Code" w:eastAsia="Times New Roman" w:hAnsi="Fira Code" w:cs="Fira Code"/>
          <w:color w:val="FFD866"/>
          <w:sz w:val="21"/>
          <w:szCs w:val="21"/>
          <w:lang w:eastAsia="en-IN"/>
        </w:rPr>
        <w:t xml:space="preserve">   </w:t>
      </w:r>
      <w:r w:rsidRPr="006D74B0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\t\t\t</w:t>
      </w:r>
      <w:r w:rsidRPr="006D74B0">
        <w:rPr>
          <w:rFonts w:ascii="Fira Code" w:eastAsia="Times New Roman" w:hAnsi="Fira Code" w:cs="Fira Code"/>
          <w:color w:val="FFD866"/>
          <w:sz w:val="21"/>
          <w:szCs w:val="21"/>
          <w:lang w:eastAsia="en-IN"/>
        </w:rPr>
        <w:t xml:space="preserve">   </w:t>
      </w:r>
      <w:r w:rsidRPr="006D74B0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"</w:t>
      </w:r>
      <w:r w:rsidRPr="006D74B0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&lt;&lt;</w:t>
      </w:r>
      <w:proofErr w:type="spellStart"/>
      <w:r w:rsidRPr="006D74B0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turnaround_time</w:t>
      </w:r>
      <w:proofErr w:type="spellEnd"/>
      <w:r w:rsidRPr="006D74B0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[</w:t>
      </w:r>
      <w:proofErr w:type="spellStart"/>
      <w:r w:rsidRPr="006D74B0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i</w:t>
      </w:r>
      <w:proofErr w:type="spellEnd"/>
      <w:r w:rsidRPr="006D74B0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]</w:t>
      </w:r>
      <w:r w:rsidRPr="006D74B0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&lt;&lt;</w:t>
      </w:r>
      <w:proofErr w:type="spellStart"/>
      <w:r w:rsidRPr="006D74B0">
        <w:rPr>
          <w:rFonts w:ascii="Fira Code" w:eastAsia="Times New Roman" w:hAnsi="Fira Code" w:cs="Fira Code"/>
          <w:color w:val="A9DC76"/>
          <w:sz w:val="21"/>
          <w:szCs w:val="21"/>
          <w:lang w:eastAsia="en-IN"/>
        </w:rPr>
        <w:t>endl</w:t>
      </w:r>
      <w:proofErr w:type="spellEnd"/>
      <w:r w:rsidRPr="006D74B0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;</w:t>
      </w:r>
    </w:p>
    <w:p w14:paraId="30AC6710" w14:textId="77777777" w:rsidR="006D74B0" w:rsidRPr="006D74B0" w:rsidRDefault="006D74B0" w:rsidP="006D74B0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6D74B0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</w:t>
      </w:r>
      <w:proofErr w:type="spellStart"/>
      <w:r w:rsidRPr="006D74B0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avg_wt</w:t>
      </w:r>
      <w:proofErr w:type="spellEnd"/>
      <w:r w:rsidRPr="006D74B0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+=</w:t>
      </w:r>
      <w:proofErr w:type="spellStart"/>
      <w:r w:rsidRPr="006D74B0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wait_time</w:t>
      </w:r>
      <w:proofErr w:type="spellEnd"/>
      <w:r w:rsidRPr="006D74B0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[</w:t>
      </w:r>
      <w:proofErr w:type="spellStart"/>
      <w:r w:rsidRPr="006D74B0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i</w:t>
      </w:r>
      <w:proofErr w:type="spellEnd"/>
      <w:proofErr w:type="gramStart"/>
      <w:r w:rsidRPr="006D74B0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];</w:t>
      </w:r>
      <w:r w:rsidRPr="006D74B0">
        <w:rPr>
          <w:rFonts w:ascii="Fira Code" w:eastAsia="Times New Roman" w:hAnsi="Fira Code" w:cs="Fira Code"/>
          <w:i/>
          <w:iCs/>
          <w:color w:val="727072"/>
          <w:sz w:val="21"/>
          <w:szCs w:val="21"/>
          <w:lang w:eastAsia="en-IN"/>
        </w:rPr>
        <w:t xml:space="preserve">   </w:t>
      </w:r>
      <w:proofErr w:type="gramEnd"/>
      <w:r w:rsidRPr="006D74B0">
        <w:rPr>
          <w:rFonts w:ascii="Fira Code" w:eastAsia="Times New Roman" w:hAnsi="Fira Code" w:cs="Fira Code"/>
          <w:i/>
          <w:iCs/>
          <w:color w:val="727072"/>
          <w:sz w:val="21"/>
          <w:szCs w:val="21"/>
          <w:lang w:eastAsia="en-IN"/>
        </w:rPr>
        <w:t>            //calculating total sum of wait time</w:t>
      </w:r>
    </w:p>
    <w:p w14:paraId="60FA8D94" w14:textId="77777777" w:rsidR="006D74B0" w:rsidRPr="006D74B0" w:rsidRDefault="006D74B0" w:rsidP="006D74B0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6D74B0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</w:t>
      </w:r>
      <w:proofErr w:type="spellStart"/>
      <w:r w:rsidRPr="006D74B0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avg_tt</w:t>
      </w:r>
      <w:proofErr w:type="spellEnd"/>
      <w:r w:rsidRPr="006D74B0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+=</w:t>
      </w:r>
      <w:proofErr w:type="spellStart"/>
      <w:r w:rsidRPr="006D74B0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turnaround_time</w:t>
      </w:r>
      <w:proofErr w:type="spellEnd"/>
      <w:r w:rsidRPr="006D74B0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[</w:t>
      </w:r>
      <w:proofErr w:type="spellStart"/>
      <w:r w:rsidRPr="006D74B0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i</w:t>
      </w:r>
      <w:proofErr w:type="spellEnd"/>
      <w:proofErr w:type="gramStart"/>
      <w:r w:rsidRPr="006D74B0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];</w:t>
      </w:r>
      <w:r w:rsidRPr="006D74B0">
        <w:rPr>
          <w:rFonts w:ascii="Fira Code" w:eastAsia="Times New Roman" w:hAnsi="Fira Code" w:cs="Fira Code"/>
          <w:i/>
          <w:iCs/>
          <w:color w:val="727072"/>
          <w:sz w:val="21"/>
          <w:szCs w:val="21"/>
          <w:lang w:eastAsia="en-IN"/>
        </w:rPr>
        <w:t xml:space="preserve">   </w:t>
      </w:r>
      <w:proofErr w:type="gramEnd"/>
      <w:r w:rsidRPr="006D74B0">
        <w:rPr>
          <w:rFonts w:ascii="Fira Code" w:eastAsia="Times New Roman" w:hAnsi="Fira Code" w:cs="Fira Code"/>
          <w:i/>
          <w:iCs/>
          <w:color w:val="727072"/>
          <w:sz w:val="21"/>
          <w:szCs w:val="21"/>
          <w:lang w:eastAsia="en-IN"/>
        </w:rPr>
        <w:t>      //calculating total sum of turnaround time</w:t>
      </w:r>
    </w:p>
    <w:p w14:paraId="07164C86" w14:textId="77777777" w:rsidR="006D74B0" w:rsidRPr="006D74B0" w:rsidRDefault="006D74B0" w:rsidP="006D74B0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6D74B0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</w:t>
      </w:r>
      <w:r w:rsidRPr="006D74B0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}</w:t>
      </w:r>
    </w:p>
    <w:p w14:paraId="7D82576A" w14:textId="77777777" w:rsidR="006D74B0" w:rsidRPr="006D74B0" w:rsidRDefault="006D74B0" w:rsidP="006D74B0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</w:p>
    <w:p w14:paraId="0C607A31" w14:textId="77777777" w:rsidR="006D74B0" w:rsidRPr="006D74B0" w:rsidRDefault="006D74B0" w:rsidP="006D74B0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6D74B0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</w:t>
      </w:r>
      <w:proofErr w:type="spellStart"/>
      <w:r w:rsidRPr="006D74B0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avg_wt</w:t>
      </w:r>
      <w:proofErr w:type="spellEnd"/>
      <w:r w:rsidRPr="006D74B0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=</w:t>
      </w:r>
      <w:proofErr w:type="spellStart"/>
      <w:r w:rsidRPr="006D74B0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avg_wt</w:t>
      </w:r>
      <w:proofErr w:type="spellEnd"/>
      <w:r w:rsidRPr="006D74B0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/</w:t>
      </w:r>
      <w:proofErr w:type="gramStart"/>
      <w:r w:rsidRPr="006D74B0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n</w:t>
      </w:r>
      <w:r w:rsidRPr="006D74B0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;</w:t>
      </w:r>
      <w:r w:rsidRPr="006D74B0">
        <w:rPr>
          <w:rFonts w:ascii="Fira Code" w:eastAsia="Times New Roman" w:hAnsi="Fira Code" w:cs="Fira Code"/>
          <w:i/>
          <w:iCs/>
          <w:color w:val="727072"/>
          <w:sz w:val="21"/>
          <w:szCs w:val="21"/>
          <w:lang w:eastAsia="en-IN"/>
        </w:rPr>
        <w:t xml:space="preserve">   </w:t>
      </w:r>
      <w:proofErr w:type="gramEnd"/>
      <w:r w:rsidRPr="006D74B0">
        <w:rPr>
          <w:rFonts w:ascii="Fira Code" w:eastAsia="Times New Roman" w:hAnsi="Fira Code" w:cs="Fira Code"/>
          <w:i/>
          <w:iCs/>
          <w:color w:val="727072"/>
          <w:sz w:val="21"/>
          <w:szCs w:val="21"/>
          <w:lang w:eastAsia="en-IN"/>
        </w:rPr>
        <w:t xml:space="preserve">             //calculating </w:t>
      </w:r>
      <w:proofErr w:type="spellStart"/>
      <w:r w:rsidRPr="006D74B0">
        <w:rPr>
          <w:rFonts w:ascii="Fira Code" w:eastAsia="Times New Roman" w:hAnsi="Fira Code" w:cs="Fira Code"/>
          <w:i/>
          <w:iCs/>
          <w:color w:val="727072"/>
          <w:sz w:val="21"/>
          <w:szCs w:val="21"/>
          <w:lang w:eastAsia="en-IN"/>
        </w:rPr>
        <w:t>avg</w:t>
      </w:r>
      <w:proofErr w:type="spellEnd"/>
      <w:r w:rsidRPr="006D74B0">
        <w:rPr>
          <w:rFonts w:ascii="Fira Code" w:eastAsia="Times New Roman" w:hAnsi="Fira Code" w:cs="Fira Code"/>
          <w:i/>
          <w:iCs/>
          <w:color w:val="727072"/>
          <w:sz w:val="21"/>
          <w:szCs w:val="21"/>
          <w:lang w:eastAsia="en-IN"/>
        </w:rPr>
        <w:t xml:space="preserve"> wait time</w:t>
      </w:r>
    </w:p>
    <w:p w14:paraId="6C3C66DD" w14:textId="77777777" w:rsidR="006D74B0" w:rsidRPr="006D74B0" w:rsidRDefault="006D74B0" w:rsidP="006D74B0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6D74B0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</w:t>
      </w:r>
      <w:proofErr w:type="spellStart"/>
      <w:r w:rsidRPr="006D74B0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avg_tt</w:t>
      </w:r>
      <w:proofErr w:type="spellEnd"/>
      <w:r w:rsidRPr="006D74B0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=</w:t>
      </w:r>
      <w:proofErr w:type="spellStart"/>
      <w:r w:rsidRPr="006D74B0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avg_tt</w:t>
      </w:r>
      <w:proofErr w:type="spellEnd"/>
      <w:r w:rsidRPr="006D74B0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/</w:t>
      </w:r>
      <w:proofErr w:type="gramStart"/>
      <w:r w:rsidRPr="006D74B0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n</w:t>
      </w:r>
      <w:r w:rsidRPr="006D74B0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;</w:t>
      </w:r>
      <w:r w:rsidRPr="006D74B0">
        <w:rPr>
          <w:rFonts w:ascii="Fira Code" w:eastAsia="Times New Roman" w:hAnsi="Fira Code" w:cs="Fira Code"/>
          <w:i/>
          <w:iCs/>
          <w:color w:val="727072"/>
          <w:sz w:val="21"/>
          <w:szCs w:val="21"/>
          <w:lang w:eastAsia="en-IN"/>
        </w:rPr>
        <w:t xml:space="preserve">   </w:t>
      </w:r>
      <w:proofErr w:type="gramEnd"/>
      <w:r w:rsidRPr="006D74B0">
        <w:rPr>
          <w:rFonts w:ascii="Fira Code" w:eastAsia="Times New Roman" w:hAnsi="Fira Code" w:cs="Fira Code"/>
          <w:i/>
          <w:iCs/>
          <w:color w:val="727072"/>
          <w:sz w:val="21"/>
          <w:szCs w:val="21"/>
          <w:lang w:eastAsia="en-IN"/>
        </w:rPr>
        <w:t xml:space="preserve">             //calculating </w:t>
      </w:r>
      <w:proofErr w:type="spellStart"/>
      <w:r w:rsidRPr="006D74B0">
        <w:rPr>
          <w:rFonts w:ascii="Fira Code" w:eastAsia="Times New Roman" w:hAnsi="Fira Code" w:cs="Fira Code"/>
          <w:i/>
          <w:iCs/>
          <w:color w:val="727072"/>
          <w:sz w:val="21"/>
          <w:szCs w:val="21"/>
          <w:lang w:eastAsia="en-IN"/>
        </w:rPr>
        <w:t>avg</w:t>
      </w:r>
      <w:proofErr w:type="spellEnd"/>
      <w:r w:rsidRPr="006D74B0">
        <w:rPr>
          <w:rFonts w:ascii="Fira Code" w:eastAsia="Times New Roman" w:hAnsi="Fira Code" w:cs="Fira Code"/>
          <w:i/>
          <w:iCs/>
          <w:color w:val="727072"/>
          <w:sz w:val="21"/>
          <w:szCs w:val="21"/>
          <w:lang w:eastAsia="en-IN"/>
        </w:rPr>
        <w:t xml:space="preserve"> turnaround time</w:t>
      </w:r>
    </w:p>
    <w:p w14:paraId="64432DE9" w14:textId="77777777" w:rsidR="006D74B0" w:rsidRPr="006D74B0" w:rsidRDefault="006D74B0" w:rsidP="006D74B0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</w:p>
    <w:p w14:paraId="004526C7" w14:textId="77777777" w:rsidR="006D74B0" w:rsidRPr="006D74B0" w:rsidRDefault="006D74B0" w:rsidP="006D74B0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6D74B0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</w:t>
      </w:r>
      <w:proofErr w:type="spellStart"/>
      <w:r w:rsidRPr="006D74B0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cout</w:t>
      </w:r>
      <w:proofErr w:type="spellEnd"/>
      <w:r w:rsidRPr="006D74B0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&lt;&lt;</w:t>
      </w:r>
      <w:r w:rsidRPr="006D74B0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"</w:t>
      </w:r>
      <w:r w:rsidRPr="006D74B0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\</w:t>
      </w:r>
      <w:proofErr w:type="spellStart"/>
      <w:r w:rsidRPr="006D74B0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n</w:t>
      </w:r>
      <w:r w:rsidRPr="006D74B0">
        <w:rPr>
          <w:rFonts w:ascii="Fira Code" w:eastAsia="Times New Roman" w:hAnsi="Fira Code" w:cs="Fira Code"/>
          <w:color w:val="FFD866"/>
          <w:sz w:val="21"/>
          <w:szCs w:val="21"/>
          <w:lang w:eastAsia="en-IN"/>
        </w:rPr>
        <w:t>Average</w:t>
      </w:r>
      <w:proofErr w:type="spellEnd"/>
      <w:r w:rsidRPr="006D74B0">
        <w:rPr>
          <w:rFonts w:ascii="Fira Code" w:eastAsia="Times New Roman" w:hAnsi="Fira Code" w:cs="Fira Code"/>
          <w:color w:val="FFD866"/>
          <w:sz w:val="21"/>
          <w:szCs w:val="21"/>
          <w:lang w:eastAsia="en-IN"/>
        </w:rPr>
        <w:t xml:space="preserve"> Waiting Time = </w:t>
      </w:r>
      <w:r w:rsidRPr="006D74B0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"</w:t>
      </w:r>
      <w:r w:rsidRPr="006D74B0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&lt;&lt;</w:t>
      </w:r>
      <w:proofErr w:type="spellStart"/>
      <w:r w:rsidRPr="006D74B0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avg_wt</w:t>
      </w:r>
      <w:proofErr w:type="spellEnd"/>
      <w:r w:rsidRPr="006D74B0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&lt;&lt;</w:t>
      </w:r>
      <w:proofErr w:type="spellStart"/>
      <w:proofErr w:type="gramStart"/>
      <w:r w:rsidRPr="006D74B0">
        <w:rPr>
          <w:rFonts w:ascii="Fira Code" w:eastAsia="Times New Roman" w:hAnsi="Fira Code" w:cs="Fira Code"/>
          <w:color w:val="A9DC76"/>
          <w:sz w:val="21"/>
          <w:szCs w:val="21"/>
          <w:lang w:eastAsia="en-IN"/>
        </w:rPr>
        <w:t>endl</w:t>
      </w:r>
      <w:proofErr w:type="spellEnd"/>
      <w:r w:rsidRPr="006D74B0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;</w:t>
      </w:r>
      <w:proofErr w:type="gramEnd"/>
    </w:p>
    <w:p w14:paraId="77ED5FAE" w14:textId="77777777" w:rsidR="006D74B0" w:rsidRPr="006D74B0" w:rsidRDefault="006D74B0" w:rsidP="006D74B0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6D74B0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</w:t>
      </w:r>
      <w:proofErr w:type="spellStart"/>
      <w:r w:rsidRPr="006D74B0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cout</w:t>
      </w:r>
      <w:proofErr w:type="spellEnd"/>
      <w:r w:rsidRPr="006D74B0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&lt;&lt;</w:t>
      </w:r>
      <w:r w:rsidRPr="006D74B0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"</w:t>
      </w:r>
      <w:r w:rsidRPr="006D74B0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\</w:t>
      </w:r>
      <w:proofErr w:type="spellStart"/>
      <w:r w:rsidRPr="006D74B0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n</w:t>
      </w:r>
      <w:r w:rsidRPr="006D74B0">
        <w:rPr>
          <w:rFonts w:ascii="Fira Code" w:eastAsia="Times New Roman" w:hAnsi="Fira Code" w:cs="Fira Code"/>
          <w:color w:val="FFD866"/>
          <w:sz w:val="21"/>
          <w:szCs w:val="21"/>
          <w:lang w:eastAsia="en-IN"/>
        </w:rPr>
        <w:t>Average</w:t>
      </w:r>
      <w:proofErr w:type="spellEnd"/>
      <w:r w:rsidRPr="006D74B0">
        <w:rPr>
          <w:rFonts w:ascii="Fira Code" w:eastAsia="Times New Roman" w:hAnsi="Fira Code" w:cs="Fira Code"/>
          <w:color w:val="FFD866"/>
          <w:sz w:val="21"/>
          <w:szCs w:val="21"/>
          <w:lang w:eastAsia="en-IN"/>
        </w:rPr>
        <w:t xml:space="preserve"> Turnaround Time = </w:t>
      </w:r>
      <w:r w:rsidRPr="006D74B0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"</w:t>
      </w:r>
      <w:r w:rsidRPr="006D74B0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&lt;&lt;</w:t>
      </w:r>
      <w:proofErr w:type="spellStart"/>
      <w:r w:rsidRPr="006D74B0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avg_tt</w:t>
      </w:r>
      <w:proofErr w:type="spellEnd"/>
      <w:r w:rsidRPr="006D74B0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&lt;&lt;</w:t>
      </w:r>
      <w:proofErr w:type="spellStart"/>
      <w:proofErr w:type="gramStart"/>
      <w:r w:rsidRPr="006D74B0">
        <w:rPr>
          <w:rFonts w:ascii="Fira Code" w:eastAsia="Times New Roman" w:hAnsi="Fira Code" w:cs="Fira Code"/>
          <w:color w:val="A9DC76"/>
          <w:sz w:val="21"/>
          <w:szCs w:val="21"/>
          <w:lang w:eastAsia="en-IN"/>
        </w:rPr>
        <w:t>endl</w:t>
      </w:r>
      <w:proofErr w:type="spellEnd"/>
      <w:r w:rsidRPr="006D74B0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;</w:t>
      </w:r>
      <w:proofErr w:type="gramEnd"/>
    </w:p>
    <w:p w14:paraId="687C89AD" w14:textId="77777777" w:rsidR="006D74B0" w:rsidRPr="006D74B0" w:rsidRDefault="006D74B0" w:rsidP="006D74B0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</w:p>
    <w:p w14:paraId="0CBA96A1" w14:textId="77777777" w:rsidR="006D74B0" w:rsidRPr="006D74B0" w:rsidRDefault="006D74B0" w:rsidP="006D74B0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6D74B0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</w:t>
      </w:r>
      <w:r w:rsidRPr="006D74B0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return</w:t>
      </w:r>
      <w:r w:rsidRPr="006D74B0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gramStart"/>
      <w:r w:rsidRPr="006D74B0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0</w:t>
      </w:r>
      <w:r w:rsidRPr="006D74B0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;</w:t>
      </w:r>
      <w:proofErr w:type="gramEnd"/>
    </w:p>
    <w:p w14:paraId="6D315DBA" w14:textId="77777777" w:rsidR="006D74B0" w:rsidRPr="006D74B0" w:rsidRDefault="006D74B0" w:rsidP="006D74B0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6D74B0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}</w:t>
      </w:r>
    </w:p>
    <w:p w14:paraId="19E58E1A" w14:textId="53EA68FC" w:rsidR="006D74B0" w:rsidRPr="006D74B0" w:rsidRDefault="006D74B0" w:rsidP="006D74B0">
      <w:pPr>
        <w:shd w:val="clear" w:color="auto" w:fill="2D2A2E"/>
        <w:spacing w:after="24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</w:p>
    <w:p w14:paraId="54C8B83E" w14:textId="77777777" w:rsidR="006D74B0" w:rsidRDefault="006D74B0" w:rsidP="00C923E6">
      <w:pPr>
        <w:jc w:val="center"/>
        <w:rPr>
          <w:rFonts w:ascii="Fira Code" w:hAnsi="Fira Code" w:cs="Fira Code"/>
          <w:b/>
          <w:bCs/>
          <w:color w:val="3B3838" w:themeColor="background2" w:themeShade="40"/>
          <w:sz w:val="48"/>
          <w:szCs w:val="48"/>
        </w:rPr>
      </w:pPr>
    </w:p>
    <w:p w14:paraId="691ED3CC" w14:textId="43C62358" w:rsidR="001A41F4" w:rsidRDefault="001A41F4" w:rsidP="00C923E6">
      <w:pPr>
        <w:jc w:val="center"/>
        <w:rPr>
          <w:rFonts w:ascii="Fira Code" w:hAnsi="Fira Code" w:cs="Fira Code"/>
          <w:b/>
          <w:bCs/>
          <w:color w:val="3B3838" w:themeColor="background2" w:themeShade="40"/>
          <w:sz w:val="48"/>
          <w:szCs w:val="48"/>
        </w:rPr>
      </w:pPr>
      <w:r>
        <w:rPr>
          <w:rFonts w:ascii="Fira Code" w:hAnsi="Fira Code" w:cs="Fira Code"/>
          <w:b/>
          <w:bCs/>
          <w:color w:val="3B3838" w:themeColor="background2" w:themeShade="40"/>
          <w:sz w:val="48"/>
          <w:szCs w:val="48"/>
        </w:rPr>
        <w:t>OUTPUT</w:t>
      </w:r>
    </w:p>
    <w:p w14:paraId="2346BF9C" w14:textId="77777777" w:rsidR="0009139E" w:rsidRDefault="0009139E" w:rsidP="00C923E6">
      <w:pPr>
        <w:jc w:val="center"/>
        <w:rPr>
          <w:rFonts w:ascii="Fira Code" w:hAnsi="Fira Code" w:cs="Fira Code"/>
          <w:b/>
          <w:bCs/>
          <w:color w:val="3B3838" w:themeColor="background2" w:themeShade="40"/>
          <w:sz w:val="48"/>
          <w:szCs w:val="48"/>
        </w:rPr>
      </w:pPr>
    </w:p>
    <w:p w14:paraId="224A144F" w14:textId="257AAB91" w:rsidR="0009139E" w:rsidRDefault="0009139E" w:rsidP="00C923E6">
      <w:pPr>
        <w:jc w:val="center"/>
        <w:rPr>
          <w:rFonts w:ascii="Fira Code" w:hAnsi="Fira Code" w:cs="Fira Code"/>
          <w:b/>
          <w:bCs/>
          <w:color w:val="3B3838" w:themeColor="background2" w:themeShade="40"/>
          <w:sz w:val="48"/>
          <w:szCs w:val="48"/>
        </w:rPr>
      </w:pPr>
      <w:r>
        <w:rPr>
          <w:rFonts w:ascii="Fira Code" w:hAnsi="Fira Code" w:cs="Fira Code"/>
          <w:b/>
          <w:bCs/>
          <w:noProof/>
          <w:color w:val="E7E6E6" w:themeColor="background2"/>
          <w:sz w:val="48"/>
          <w:szCs w:val="48"/>
        </w:rPr>
        <w:drawing>
          <wp:inline distT="0" distB="0" distL="0" distR="0" wp14:anchorId="6E149DC8" wp14:editId="7E3B4B56">
            <wp:extent cx="6287377" cy="2848373"/>
            <wp:effectExtent l="0" t="0" r="0" b="9525"/>
            <wp:docPr id="11" name="Picture 11" descr="A picture containing 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A picture containing graphical user interface&#10;&#10;Description automatically generated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87377" cy="28483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91DD22" w14:textId="2B3771A9" w:rsidR="006D74B0" w:rsidRDefault="006D74B0" w:rsidP="00C923E6">
      <w:pPr>
        <w:jc w:val="center"/>
        <w:rPr>
          <w:rFonts w:ascii="Fira Code" w:hAnsi="Fira Code" w:cs="Fira Code"/>
          <w:b/>
          <w:bCs/>
          <w:color w:val="3B3838" w:themeColor="background2" w:themeShade="40"/>
          <w:sz w:val="48"/>
          <w:szCs w:val="48"/>
        </w:rPr>
      </w:pPr>
    </w:p>
    <w:p w14:paraId="0910325F" w14:textId="4D690F0C" w:rsidR="002E500C" w:rsidRDefault="002E500C" w:rsidP="00C923E6">
      <w:pPr>
        <w:jc w:val="center"/>
        <w:rPr>
          <w:rFonts w:ascii="Fira Code" w:hAnsi="Fira Code" w:cs="Fira Code"/>
          <w:b/>
          <w:bCs/>
          <w:color w:val="3B3838" w:themeColor="background2" w:themeShade="40"/>
          <w:sz w:val="48"/>
          <w:szCs w:val="48"/>
        </w:rPr>
      </w:pPr>
    </w:p>
    <w:p w14:paraId="52732376" w14:textId="2624597C" w:rsidR="002E500C" w:rsidRDefault="002E500C" w:rsidP="00C923E6">
      <w:pPr>
        <w:jc w:val="center"/>
        <w:rPr>
          <w:rFonts w:ascii="Fira Code" w:hAnsi="Fira Code" w:cs="Fira Code"/>
          <w:b/>
          <w:bCs/>
          <w:color w:val="3B3838" w:themeColor="background2" w:themeShade="40"/>
          <w:sz w:val="48"/>
          <w:szCs w:val="48"/>
        </w:rPr>
      </w:pPr>
    </w:p>
    <w:p w14:paraId="5B89A7F0" w14:textId="4AFC7D60" w:rsidR="002E500C" w:rsidRDefault="002E500C" w:rsidP="00C923E6">
      <w:pPr>
        <w:jc w:val="center"/>
        <w:rPr>
          <w:rFonts w:ascii="Fira Code" w:hAnsi="Fira Code" w:cs="Fira Code"/>
          <w:b/>
          <w:bCs/>
          <w:color w:val="3B3838" w:themeColor="background2" w:themeShade="40"/>
          <w:sz w:val="48"/>
          <w:szCs w:val="48"/>
        </w:rPr>
      </w:pPr>
    </w:p>
    <w:p w14:paraId="5362A7E3" w14:textId="0ACF8B68" w:rsidR="002E500C" w:rsidRDefault="002E500C" w:rsidP="00C923E6">
      <w:pPr>
        <w:jc w:val="center"/>
        <w:rPr>
          <w:rFonts w:ascii="Fira Code" w:hAnsi="Fira Code" w:cs="Fira Code"/>
          <w:b/>
          <w:bCs/>
          <w:color w:val="3B3838" w:themeColor="background2" w:themeShade="40"/>
          <w:sz w:val="48"/>
          <w:szCs w:val="48"/>
        </w:rPr>
      </w:pPr>
    </w:p>
    <w:p w14:paraId="5723C363" w14:textId="120B860F" w:rsidR="002E500C" w:rsidRDefault="002E500C" w:rsidP="00C923E6">
      <w:pPr>
        <w:jc w:val="center"/>
        <w:rPr>
          <w:rFonts w:ascii="Fira Code" w:hAnsi="Fira Code" w:cs="Fira Code"/>
          <w:b/>
          <w:bCs/>
          <w:color w:val="3B3838" w:themeColor="background2" w:themeShade="40"/>
          <w:sz w:val="48"/>
          <w:szCs w:val="48"/>
        </w:rPr>
      </w:pPr>
    </w:p>
    <w:p w14:paraId="5F229FCD" w14:textId="4E5957B5" w:rsidR="002E500C" w:rsidRDefault="002E500C" w:rsidP="00C923E6">
      <w:pPr>
        <w:jc w:val="center"/>
        <w:rPr>
          <w:rFonts w:ascii="Fira Code" w:hAnsi="Fira Code" w:cs="Fira Code"/>
          <w:b/>
          <w:bCs/>
          <w:color w:val="3B3838" w:themeColor="background2" w:themeShade="40"/>
          <w:sz w:val="48"/>
          <w:szCs w:val="48"/>
        </w:rPr>
      </w:pPr>
    </w:p>
    <w:p w14:paraId="5486AB98" w14:textId="4D71D530" w:rsidR="002E500C" w:rsidRDefault="002E500C" w:rsidP="00C923E6">
      <w:pPr>
        <w:jc w:val="center"/>
        <w:rPr>
          <w:rFonts w:ascii="Fira Code" w:hAnsi="Fira Code" w:cs="Fira Code"/>
          <w:b/>
          <w:bCs/>
          <w:color w:val="3B3838" w:themeColor="background2" w:themeShade="40"/>
          <w:sz w:val="48"/>
          <w:szCs w:val="48"/>
        </w:rPr>
      </w:pPr>
    </w:p>
    <w:p w14:paraId="230C6CA7" w14:textId="2EB110D2" w:rsidR="002E500C" w:rsidRDefault="002E500C" w:rsidP="00C923E6">
      <w:pPr>
        <w:jc w:val="center"/>
        <w:rPr>
          <w:rFonts w:ascii="Fira Code" w:hAnsi="Fira Code" w:cs="Fira Code"/>
          <w:b/>
          <w:bCs/>
          <w:color w:val="3B3838" w:themeColor="background2" w:themeShade="40"/>
          <w:sz w:val="48"/>
          <w:szCs w:val="48"/>
        </w:rPr>
      </w:pPr>
    </w:p>
    <w:p w14:paraId="4E7BDEA1" w14:textId="77777777" w:rsidR="00AF580A" w:rsidRDefault="00AF580A" w:rsidP="00C923E6">
      <w:pPr>
        <w:jc w:val="center"/>
        <w:rPr>
          <w:rFonts w:ascii="Fira Code" w:hAnsi="Fira Code" w:cs="Fira Code"/>
          <w:b/>
          <w:bCs/>
          <w:color w:val="3B3838" w:themeColor="background2" w:themeShade="40"/>
          <w:sz w:val="48"/>
          <w:szCs w:val="48"/>
        </w:rPr>
      </w:pPr>
    </w:p>
    <w:p w14:paraId="59DF0D12" w14:textId="0A287E24" w:rsidR="002E500C" w:rsidRDefault="002E500C" w:rsidP="00C923E6">
      <w:pPr>
        <w:jc w:val="center"/>
        <w:rPr>
          <w:rFonts w:ascii="Fira Code" w:hAnsi="Fira Code" w:cs="Fira Code"/>
          <w:b/>
          <w:bCs/>
          <w:color w:val="3B3838" w:themeColor="background2" w:themeShade="40"/>
          <w:sz w:val="48"/>
          <w:szCs w:val="48"/>
        </w:rPr>
      </w:pPr>
      <w:r>
        <w:rPr>
          <w:rFonts w:ascii="Fira Code" w:hAnsi="Fira Code" w:cs="Fira Code"/>
          <w:b/>
          <w:bCs/>
          <w:color w:val="3B3838" w:themeColor="background2" w:themeShade="40"/>
          <w:sz w:val="48"/>
          <w:szCs w:val="48"/>
        </w:rPr>
        <w:lastRenderedPageBreak/>
        <w:t>Practical 9</w:t>
      </w:r>
    </w:p>
    <w:p w14:paraId="45A37CD5" w14:textId="10B875CA" w:rsidR="002E500C" w:rsidRPr="00AF580A" w:rsidRDefault="002E500C" w:rsidP="00C923E6">
      <w:pPr>
        <w:jc w:val="center"/>
        <w:rPr>
          <w:rFonts w:ascii="Fira Code" w:hAnsi="Fira Code" w:cs="Fira Code"/>
          <w:color w:val="000000"/>
          <w:sz w:val="28"/>
          <w:szCs w:val="28"/>
        </w:rPr>
      </w:pPr>
      <w:r w:rsidRPr="00AF580A">
        <w:rPr>
          <w:rFonts w:ascii="Fira Code" w:hAnsi="Fira Code" w:cs="Fira Code"/>
          <w:color w:val="000000"/>
          <w:sz w:val="28"/>
          <w:szCs w:val="28"/>
        </w:rPr>
        <w:t>Write program to implement non-</w:t>
      </w:r>
      <w:proofErr w:type="spellStart"/>
      <w:r w:rsidRPr="00AF580A">
        <w:rPr>
          <w:rFonts w:ascii="Fira Code" w:hAnsi="Fira Code" w:cs="Fira Code"/>
          <w:color w:val="000000"/>
          <w:sz w:val="28"/>
          <w:szCs w:val="28"/>
        </w:rPr>
        <w:t>preemptive</w:t>
      </w:r>
      <w:proofErr w:type="spellEnd"/>
      <w:r w:rsidRPr="00AF580A">
        <w:rPr>
          <w:rFonts w:ascii="Fira Code" w:hAnsi="Fira Code" w:cs="Fira Code"/>
          <w:color w:val="000000"/>
          <w:sz w:val="28"/>
          <w:szCs w:val="28"/>
        </w:rPr>
        <w:t xml:space="preserve"> priority based scheduling algorithm</w:t>
      </w:r>
    </w:p>
    <w:p w14:paraId="0F8B9177" w14:textId="77777777" w:rsidR="002E500C" w:rsidRPr="002E500C" w:rsidRDefault="002E500C" w:rsidP="00C923E6">
      <w:pPr>
        <w:jc w:val="center"/>
        <w:rPr>
          <w:rFonts w:ascii="Fira Code" w:hAnsi="Fira Code" w:cs="Fira Code"/>
          <w:b/>
          <w:bCs/>
          <w:color w:val="3B3838" w:themeColor="background2" w:themeShade="40"/>
          <w:sz w:val="48"/>
          <w:szCs w:val="48"/>
        </w:rPr>
      </w:pPr>
    </w:p>
    <w:p w14:paraId="6B16F22A" w14:textId="77777777" w:rsidR="002E500C" w:rsidRDefault="002E500C" w:rsidP="00C923E6">
      <w:pPr>
        <w:jc w:val="center"/>
        <w:rPr>
          <w:rFonts w:ascii="Fira Code" w:hAnsi="Fira Code" w:cs="Fira Code"/>
          <w:b/>
          <w:bCs/>
          <w:color w:val="3B3838" w:themeColor="background2" w:themeShade="40"/>
          <w:sz w:val="48"/>
          <w:szCs w:val="48"/>
        </w:rPr>
      </w:pPr>
      <w:r>
        <w:rPr>
          <w:rFonts w:ascii="Fira Code" w:hAnsi="Fira Code" w:cs="Fira Code"/>
          <w:b/>
          <w:bCs/>
          <w:color w:val="3B3838" w:themeColor="background2" w:themeShade="40"/>
          <w:sz w:val="48"/>
          <w:szCs w:val="48"/>
        </w:rPr>
        <w:t>CODE</w:t>
      </w:r>
    </w:p>
    <w:p w14:paraId="509131F6" w14:textId="77777777" w:rsidR="00916601" w:rsidRPr="00916601" w:rsidRDefault="00916601" w:rsidP="00916601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916601">
        <w:rPr>
          <w:rFonts w:ascii="Fira Code" w:eastAsia="Times New Roman" w:hAnsi="Fira Code" w:cs="Fira Code"/>
          <w:i/>
          <w:iCs/>
          <w:color w:val="727072"/>
          <w:sz w:val="21"/>
          <w:szCs w:val="21"/>
          <w:lang w:eastAsia="en-IN"/>
        </w:rPr>
        <w:t>//non-</w:t>
      </w:r>
      <w:proofErr w:type="spellStart"/>
      <w:r w:rsidRPr="00916601">
        <w:rPr>
          <w:rFonts w:ascii="Fira Code" w:eastAsia="Times New Roman" w:hAnsi="Fira Code" w:cs="Fira Code"/>
          <w:i/>
          <w:iCs/>
          <w:color w:val="727072"/>
          <w:sz w:val="21"/>
          <w:szCs w:val="21"/>
          <w:lang w:eastAsia="en-IN"/>
        </w:rPr>
        <w:t>preemptive</w:t>
      </w:r>
      <w:proofErr w:type="spellEnd"/>
      <w:r w:rsidRPr="00916601">
        <w:rPr>
          <w:rFonts w:ascii="Fira Code" w:eastAsia="Times New Roman" w:hAnsi="Fira Code" w:cs="Fira Code"/>
          <w:i/>
          <w:iCs/>
          <w:color w:val="727072"/>
          <w:sz w:val="21"/>
          <w:szCs w:val="21"/>
          <w:lang w:eastAsia="en-IN"/>
        </w:rPr>
        <w:t xml:space="preserve"> priority scheduling algorithm</w:t>
      </w:r>
    </w:p>
    <w:p w14:paraId="6D369789" w14:textId="77777777" w:rsidR="00916601" w:rsidRPr="00916601" w:rsidRDefault="00916601" w:rsidP="00916601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916601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#</w:t>
      </w:r>
      <w:r w:rsidRPr="00916601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include</w:t>
      </w:r>
      <w:r w:rsidRPr="00916601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 xml:space="preserve"> </w:t>
      </w:r>
      <w:r w:rsidRPr="00916601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lt;</w:t>
      </w:r>
      <w:r w:rsidRPr="00916601">
        <w:rPr>
          <w:rFonts w:ascii="Fira Code" w:eastAsia="Times New Roman" w:hAnsi="Fira Code" w:cs="Fira Code"/>
          <w:color w:val="FFD866"/>
          <w:sz w:val="21"/>
          <w:szCs w:val="21"/>
          <w:lang w:eastAsia="en-IN"/>
        </w:rPr>
        <w:t>bits/</w:t>
      </w:r>
      <w:proofErr w:type="spellStart"/>
      <w:r w:rsidRPr="00916601">
        <w:rPr>
          <w:rFonts w:ascii="Fira Code" w:eastAsia="Times New Roman" w:hAnsi="Fira Code" w:cs="Fira Code"/>
          <w:color w:val="FFD866"/>
          <w:sz w:val="21"/>
          <w:szCs w:val="21"/>
          <w:lang w:eastAsia="en-IN"/>
        </w:rPr>
        <w:t>stdc</w:t>
      </w:r>
      <w:proofErr w:type="spellEnd"/>
      <w:r w:rsidRPr="00916601">
        <w:rPr>
          <w:rFonts w:ascii="Fira Code" w:eastAsia="Times New Roman" w:hAnsi="Fira Code" w:cs="Fira Code"/>
          <w:color w:val="FFD866"/>
          <w:sz w:val="21"/>
          <w:szCs w:val="21"/>
          <w:lang w:eastAsia="en-IN"/>
        </w:rPr>
        <w:t>++.h</w:t>
      </w:r>
      <w:r w:rsidRPr="00916601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gt;</w:t>
      </w:r>
    </w:p>
    <w:p w14:paraId="6260558F" w14:textId="77777777" w:rsidR="00916601" w:rsidRPr="00916601" w:rsidRDefault="00916601" w:rsidP="00916601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916601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#</w:t>
      </w:r>
      <w:r w:rsidRPr="00916601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include</w:t>
      </w:r>
      <w:r w:rsidRPr="00916601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 xml:space="preserve"> </w:t>
      </w:r>
      <w:r w:rsidRPr="00916601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lt;</w:t>
      </w:r>
      <w:r w:rsidRPr="00916601">
        <w:rPr>
          <w:rFonts w:ascii="Fira Code" w:eastAsia="Times New Roman" w:hAnsi="Fira Code" w:cs="Fira Code"/>
          <w:color w:val="FFD866"/>
          <w:sz w:val="21"/>
          <w:szCs w:val="21"/>
          <w:lang w:eastAsia="en-IN"/>
        </w:rPr>
        <w:t>iostream</w:t>
      </w:r>
      <w:r w:rsidRPr="00916601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gt;</w:t>
      </w:r>
    </w:p>
    <w:p w14:paraId="24BF3348" w14:textId="77777777" w:rsidR="00916601" w:rsidRPr="00916601" w:rsidRDefault="00916601" w:rsidP="00916601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916601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using</w:t>
      </w:r>
      <w:r w:rsidRPr="0091660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916601">
        <w:rPr>
          <w:rFonts w:ascii="Fira Code" w:eastAsia="Times New Roman" w:hAnsi="Fira Code" w:cs="Fira Code"/>
          <w:i/>
          <w:iCs/>
          <w:color w:val="78DCE8"/>
          <w:sz w:val="21"/>
          <w:szCs w:val="21"/>
          <w:lang w:eastAsia="en-IN"/>
        </w:rPr>
        <w:t>namespace</w:t>
      </w:r>
      <w:r w:rsidRPr="0091660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gramStart"/>
      <w:r w:rsidRPr="0091660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std</w:t>
      </w:r>
      <w:r w:rsidRPr="00916601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;</w:t>
      </w:r>
      <w:proofErr w:type="gramEnd"/>
    </w:p>
    <w:p w14:paraId="561F0CF3" w14:textId="77777777" w:rsidR="00916601" w:rsidRPr="00916601" w:rsidRDefault="00916601" w:rsidP="00916601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</w:p>
    <w:p w14:paraId="00409E2C" w14:textId="77777777" w:rsidR="00916601" w:rsidRPr="00916601" w:rsidRDefault="00916601" w:rsidP="00916601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916601">
        <w:rPr>
          <w:rFonts w:ascii="Fira Code" w:eastAsia="Times New Roman" w:hAnsi="Fira Code" w:cs="Fira Code"/>
          <w:i/>
          <w:iCs/>
          <w:color w:val="78DCE8"/>
          <w:sz w:val="21"/>
          <w:szCs w:val="21"/>
          <w:lang w:eastAsia="en-IN"/>
        </w:rPr>
        <w:t>struct</w:t>
      </w:r>
      <w:r w:rsidRPr="0091660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916601">
        <w:rPr>
          <w:rFonts w:ascii="Fira Code" w:eastAsia="Times New Roman" w:hAnsi="Fira Code" w:cs="Fira Code"/>
          <w:color w:val="78DCE8"/>
          <w:sz w:val="21"/>
          <w:szCs w:val="21"/>
          <w:lang w:eastAsia="en-IN"/>
        </w:rPr>
        <w:t>Process</w:t>
      </w:r>
    </w:p>
    <w:p w14:paraId="4A00B3EF" w14:textId="77777777" w:rsidR="00916601" w:rsidRPr="00916601" w:rsidRDefault="00916601" w:rsidP="00916601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916601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{</w:t>
      </w:r>
    </w:p>
    <w:p w14:paraId="1803A947" w14:textId="77777777" w:rsidR="00916601" w:rsidRPr="00916601" w:rsidRDefault="00916601" w:rsidP="00916601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91660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</w:t>
      </w:r>
      <w:r w:rsidRPr="00916601">
        <w:rPr>
          <w:rFonts w:ascii="Fira Code" w:eastAsia="Times New Roman" w:hAnsi="Fira Code" w:cs="Fira Code"/>
          <w:i/>
          <w:iCs/>
          <w:color w:val="78DCE8"/>
          <w:sz w:val="21"/>
          <w:szCs w:val="21"/>
          <w:lang w:eastAsia="en-IN"/>
        </w:rPr>
        <w:t>int</w:t>
      </w:r>
      <w:r w:rsidRPr="0091660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spellStart"/>
      <w:proofErr w:type="gramStart"/>
      <w:r w:rsidRPr="0091660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pid</w:t>
      </w:r>
      <w:proofErr w:type="spellEnd"/>
      <w:r w:rsidRPr="00916601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;</w:t>
      </w:r>
      <w:proofErr w:type="gramEnd"/>
    </w:p>
    <w:p w14:paraId="5F81B54C" w14:textId="77777777" w:rsidR="00916601" w:rsidRPr="00916601" w:rsidRDefault="00916601" w:rsidP="00916601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91660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</w:t>
      </w:r>
      <w:r w:rsidRPr="00916601">
        <w:rPr>
          <w:rFonts w:ascii="Fira Code" w:eastAsia="Times New Roman" w:hAnsi="Fira Code" w:cs="Fira Code"/>
          <w:i/>
          <w:iCs/>
          <w:color w:val="78DCE8"/>
          <w:sz w:val="21"/>
          <w:szCs w:val="21"/>
          <w:lang w:eastAsia="en-IN"/>
        </w:rPr>
        <w:t>int</w:t>
      </w:r>
      <w:r w:rsidRPr="0091660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spellStart"/>
      <w:proofErr w:type="gramStart"/>
      <w:r w:rsidRPr="0091660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bt</w:t>
      </w:r>
      <w:proofErr w:type="spellEnd"/>
      <w:r w:rsidRPr="00916601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;</w:t>
      </w:r>
      <w:proofErr w:type="gramEnd"/>
    </w:p>
    <w:p w14:paraId="0E1520C5" w14:textId="77777777" w:rsidR="00916601" w:rsidRPr="00916601" w:rsidRDefault="00916601" w:rsidP="00916601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91660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</w:t>
      </w:r>
      <w:r w:rsidRPr="00916601">
        <w:rPr>
          <w:rFonts w:ascii="Fira Code" w:eastAsia="Times New Roman" w:hAnsi="Fira Code" w:cs="Fira Code"/>
          <w:i/>
          <w:iCs/>
          <w:color w:val="78DCE8"/>
          <w:sz w:val="21"/>
          <w:szCs w:val="21"/>
          <w:lang w:eastAsia="en-IN"/>
        </w:rPr>
        <w:t>int</w:t>
      </w:r>
      <w:r w:rsidRPr="0091660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gramStart"/>
      <w:r w:rsidRPr="0091660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priority</w:t>
      </w:r>
      <w:r w:rsidRPr="00916601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;</w:t>
      </w:r>
      <w:proofErr w:type="gramEnd"/>
    </w:p>
    <w:p w14:paraId="5B96D837" w14:textId="77777777" w:rsidR="00916601" w:rsidRPr="00916601" w:rsidRDefault="00916601" w:rsidP="00916601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916601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};</w:t>
      </w:r>
    </w:p>
    <w:p w14:paraId="44F1AE17" w14:textId="77777777" w:rsidR="00916601" w:rsidRPr="00916601" w:rsidRDefault="00916601" w:rsidP="00916601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</w:p>
    <w:p w14:paraId="06B088B8" w14:textId="77777777" w:rsidR="00916601" w:rsidRPr="00916601" w:rsidRDefault="00916601" w:rsidP="00916601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916601">
        <w:rPr>
          <w:rFonts w:ascii="Fira Code" w:eastAsia="Times New Roman" w:hAnsi="Fira Code" w:cs="Fira Code"/>
          <w:i/>
          <w:iCs/>
          <w:color w:val="78DCE8"/>
          <w:sz w:val="21"/>
          <w:szCs w:val="21"/>
          <w:lang w:eastAsia="en-IN"/>
        </w:rPr>
        <w:t>bool</w:t>
      </w:r>
      <w:r w:rsidRPr="0091660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gramStart"/>
      <w:r w:rsidRPr="00916601">
        <w:rPr>
          <w:rFonts w:ascii="Fira Code" w:eastAsia="Times New Roman" w:hAnsi="Fira Code" w:cs="Fira Code"/>
          <w:color w:val="A9DC76"/>
          <w:sz w:val="21"/>
          <w:szCs w:val="21"/>
          <w:lang w:eastAsia="en-IN"/>
        </w:rPr>
        <w:t>comparison</w:t>
      </w:r>
      <w:r w:rsidRPr="00916601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(</w:t>
      </w:r>
      <w:proofErr w:type="gramEnd"/>
      <w:r w:rsidRPr="00916601">
        <w:rPr>
          <w:rFonts w:ascii="Fira Code" w:eastAsia="Times New Roman" w:hAnsi="Fira Code" w:cs="Fira Code"/>
          <w:color w:val="78DCE8"/>
          <w:sz w:val="21"/>
          <w:szCs w:val="21"/>
          <w:lang w:eastAsia="en-IN"/>
        </w:rPr>
        <w:t>Process</w:t>
      </w:r>
      <w:r w:rsidRPr="0091660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916601">
        <w:rPr>
          <w:rFonts w:ascii="Fira Code" w:eastAsia="Times New Roman" w:hAnsi="Fira Code" w:cs="Fira Code"/>
          <w:i/>
          <w:iCs/>
          <w:color w:val="FC9867"/>
          <w:sz w:val="21"/>
          <w:szCs w:val="21"/>
          <w:lang w:eastAsia="en-IN"/>
        </w:rPr>
        <w:t>a</w:t>
      </w:r>
      <w:r w:rsidRPr="00916601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,</w:t>
      </w:r>
      <w:r w:rsidRPr="0091660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916601">
        <w:rPr>
          <w:rFonts w:ascii="Fira Code" w:eastAsia="Times New Roman" w:hAnsi="Fira Code" w:cs="Fira Code"/>
          <w:color w:val="78DCE8"/>
          <w:sz w:val="21"/>
          <w:szCs w:val="21"/>
          <w:lang w:eastAsia="en-IN"/>
        </w:rPr>
        <w:t>Process</w:t>
      </w:r>
      <w:r w:rsidRPr="0091660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916601">
        <w:rPr>
          <w:rFonts w:ascii="Fira Code" w:eastAsia="Times New Roman" w:hAnsi="Fira Code" w:cs="Fira Code"/>
          <w:i/>
          <w:iCs/>
          <w:color w:val="FC9867"/>
          <w:sz w:val="21"/>
          <w:szCs w:val="21"/>
          <w:lang w:eastAsia="en-IN"/>
        </w:rPr>
        <w:t>b</w:t>
      </w:r>
      <w:r w:rsidRPr="00916601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)</w:t>
      </w:r>
    </w:p>
    <w:p w14:paraId="3D799E96" w14:textId="77777777" w:rsidR="00916601" w:rsidRPr="00916601" w:rsidRDefault="00916601" w:rsidP="00916601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916601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{</w:t>
      </w:r>
    </w:p>
    <w:p w14:paraId="7DC5AC9E" w14:textId="77777777" w:rsidR="00916601" w:rsidRPr="00916601" w:rsidRDefault="00916601" w:rsidP="00916601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91660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</w:t>
      </w:r>
      <w:r w:rsidRPr="00916601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return</w:t>
      </w:r>
      <w:r w:rsidRPr="0091660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916601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(</w:t>
      </w:r>
      <w:proofErr w:type="spellStart"/>
      <w:proofErr w:type="gramStart"/>
      <w:r w:rsidRPr="00916601">
        <w:rPr>
          <w:rFonts w:ascii="Fira Code" w:eastAsia="Times New Roman" w:hAnsi="Fira Code" w:cs="Fira Code"/>
          <w:i/>
          <w:iCs/>
          <w:color w:val="FC9867"/>
          <w:sz w:val="21"/>
          <w:szCs w:val="21"/>
          <w:lang w:eastAsia="en-IN"/>
        </w:rPr>
        <w:t>a</w:t>
      </w:r>
      <w:r w:rsidRPr="00916601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.</w:t>
      </w:r>
      <w:r w:rsidRPr="0091660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priority</w:t>
      </w:r>
      <w:proofErr w:type="spellEnd"/>
      <w:proofErr w:type="gramEnd"/>
      <w:r w:rsidRPr="0091660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916601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&gt;</w:t>
      </w:r>
      <w:r w:rsidRPr="0091660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spellStart"/>
      <w:r w:rsidRPr="00916601">
        <w:rPr>
          <w:rFonts w:ascii="Fira Code" w:eastAsia="Times New Roman" w:hAnsi="Fira Code" w:cs="Fira Code"/>
          <w:i/>
          <w:iCs/>
          <w:color w:val="FC9867"/>
          <w:sz w:val="21"/>
          <w:szCs w:val="21"/>
          <w:lang w:eastAsia="en-IN"/>
        </w:rPr>
        <w:t>b</w:t>
      </w:r>
      <w:r w:rsidRPr="00916601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.</w:t>
      </w:r>
      <w:r w:rsidRPr="0091660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priority</w:t>
      </w:r>
      <w:proofErr w:type="spellEnd"/>
      <w:r w:rsidRPr="00916601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);</w:t>
      </w:r>
    </w:p>
    <w:p w14:paraId="237C1838" w14:textId="77777777" w:rsidR="00916601" w:rsidRPr="00916601" w:rsidRDefault="00916601" w:rsidP="00916601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916601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}</w:t>
      </w:r>
    </w:p>
    <w:p w14:paraId="6AB9E8B2" w14:textId="77777777" w:rsidR="00916601" w:rsidRPr="00916601" w:rsidRDefault="00916601" w:rsidP="00916601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</w:p>
    <w:p w14:paraId="7920D206" w14:textId="77777777" w:rsidR="00916601" w:rsidRPr="00916601" w:rsidRDefault="00916601" w:rsidP="00916601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916601">
        <w:rPr>
          <w:rFonts w:ascii="Fira Code" w:eastAsia="Times New Roman" w:hAnsi="Fira Code" w:cs="Fira Code"/>
          <w:i/>
          <w:iCs/>
          <w:color w:val="78DCE8"/>
          <w:sz w:val="21"/>
          <w:szCs w:val="21"/>
          <w:lang w:eastAsia="en-IN"/>
        </w:rPr>
        <w:t>void</w:t>
      </w:r>
      <w:r w:rsidRPr="0091660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spellStart"/>
      <w:proofErr w:type="gramStart"/>
      <w:r w:rsidRPr="00916601">
        <w:rPr>
          <w:rFonts w:ascii="Fira Code" w:eastAsia="Times New Roman" w:hAnsi="Fira Code" w:cs="Fira Code"/>
          <w:color w:val="A9DC76"/>
          <w:sz w:val="21"/>
          <w:szCs w:val="21"/>
          <w:lang w:eastAsia="en-IN"/>
        </w:rPr>
        <w:t>findWaitingTime</w:t>
      </w:r>
      <w:proofErr w:type="spellEnd"/>
      <w:r w:rsidRPr="00916601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(</w:t>
      </w:r>
      <w:proofErr w:type="gramEnd"/>
      <w:r w:rsidRPr="00916601">
        <w:rPr>
          <w:rFonts w:ascii="Fira Code" w:eastAsia="Times New Roman" w:hAnsi="Fira Code" w:cs="Fira Code"/>
          <w:color w:val="78DCE8"/>
          <w:sz w:val="21"/>
          <w:szCs w:val="21"/>
          <w:lang w:eastAsia="en-IN"/>
        </w:rPr>
        <w:t>Process</w:t>
      </w:r>
      <w:r w:rsidRPr="0091660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916601">
        <w:rPr>
          <w:rFonts w:ascii="Fira Code" w:eastAsia="Times New Roman" w:hAnsi="Fira Code" w:cs="Fira Code"/>
          <w:i/>
          <w:iCs/>
          <w:color w:val="FC9867"/>
          <w:sz w:val="21"/>
          <w:szCs w:val="21"/>
          <w:lang w:eastAsia="en-IN"/>
        </w:rPr>
        <w:t>proc</w:t>
      </w:r>
      <w:r w:rsidRPr="00916601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[],</w:t>
      </w:r>
      <w:r w:rsidRPr="0091660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916601">
        <w:rPr>
          <w:rFonts w:ascii="Fira Code" w:eastAsia="Times New Roman" w:hAnsi="Fira Code" w:cs="Fira Code"/>
          <w:i/>
          <w:iCs/>
          <w:color w:val="78DCE8"/>
          <w:sz w:val="21"/>
          <w:szCs w:val="21"/>
          <w:lang w:eastAsia="en-IN"/>
        </w:rPr>
        <w:t>int</w:t>
      </w:r>
      <w:r w:rsidRPr="0091660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916601">
        <w:rPr>
          <w:rFonts w:ascii="Fira Code" w:eastAsia="Times New Roman" w:hAnsi="Fira Code" w:cs="Fira Code"/>
          <w:i/>
          <w:iCs/>
          <w:color w:val="FC9867"/>
          <w:sz w:val="21"/>
          <w:szCs w:val="21"/>
          <w:lang w:eastAsia="en-IN"/>
        </w:rPr>
        <w:t>n</w:t>
      </w:r>
      <w:r w:rsidRPr="00916601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,</w:t>
      </w:r>
      <w:r w:rsidRPr="0091660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916601">
        <w:rPr>
          <w:rFonts w:ascii="Fira Code" w:eastAsia="Times New Roman" w:hAnsi="Fira Code" w:cs="Fira Code"/>
          <w:i/>
          <w:iCs/>
          <w:color w:val="78DCE8"/>
          <w:sz w:val="21"/>
          <w:szCs w:val="21"/>
          <w:lang w:eastAsia="en-IN"/>
        </w:rPr>
        <w:t>int</w:t>
      </w:r>
      <w:r w:rsidRPr="0091660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spellStart"/>
      <w:r w:rsidRPr="00916601">
        <w:rPr>
          <w:rFonts w:ascii="Fira Code" w:eastAsia="Times New Roman" w:hAnsi="Fira Code" w:cs="Fira Code"/>
          <w:i/>
          <w:iCs/>
          <w:color w:val="FC9867"/>
          <w:sz w:val="21"/>
          <w:szCs w:val="21"/>
          <w:lang w:eastAsia="en-IN"/>
        </w:rPr>
        <w:t>wt</w:t>
      </w:r>
      <w:proofErr w:type="spellEnd"/>
      <w:r w:rsidRPr="00916601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[])</w:t>
      </w:r>
    </w:p>
    <w:p w14:paraId="7B261674" w14:textId="77777777" w:rsidR="00916601" w:rsidRPr="00916601" w:rsidRDefault="00916601" w:rsidP="00916601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916601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{</w:t>
      </w:r>
    </w:p>
    <w:p w14:paraId="7F385E17" w14:textId="77777777" w:rsidR="00916601" w:rsidRPr="00916601" w:rsidRDefault="00916601" w:rsidP="00916601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91660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</w:t>
      </w:r>
      <w:proofErr w:type="spellStart"/>
      <w:proofErr w:type="gramStart"/>
      <w:r w:rsidRPr="00916601">
        <w:rPr>
          <w:rFonts w:ascii="Fira Code" w:eastAsia="Times New Roman" w:hAnsi="Fira Code" w:cs="Fira Code"/>
          <w:i/>
          <w:iCs/>
          <w:color w:val="FC9867"/>
          <w:sz w:val="21"/>
          <w:szCs w:val="21"/>
          <w:lang w:eastAsia="en-IN"/>
        </w:rPr>
        <w:t>wt</w:t>
      </w:r>
      <w:proofErr w:type="spellEnd"/>
      <w:r w:rsidRPr="00916601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[</w:t>
      </w:r>
      <w:proofErr w:type="gramEnd"/>
      <w:r w:rsidRPr="00916601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0</w:t>
      </w:r>
      <w:r w:rsidRPr="00916601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]</w:t>
      </w:r>
      <w:r w:rsidRPr="0091660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916601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=</w:t>
      </w:r>
      <w:r w:rsidRPr="0091660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916601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0</w:t>
      </w:r>
      <w:r w:rsidRPr="00916601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;</w:t>
      </w:r>
    </w:p>
    <w:p w14:paraId="307EA599" w14:textId="77777777" w:rsidR="00916601" w:rsidRPr="00916601" w:rsidRDefault="00916601" w:rsidP="00916601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</w:p>
    <w:p w14:paraId="05A3A132" w14:textId="77777777" w:rsidR="00916601" w:rsidRPr="00916601" w:rsidRDefault="00916601" w:rsidP="00916601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91660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</w:t>
      </w:r>
      <w:r w:rsidRPr="00916601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for</w:t>
      </w:r>
      <w:r w:rsidRPr="0091660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916601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(</w:t>
      </w:r>
      <w:r w:rsidRPr="00916601">
        <w:rPr>
          <w:rFonts w:ascii="Fira Code" w:eastAsia="Times New Roman" w:hAnsi="Fira Code" w:cs="Fira Code"/>
          <w:i/>
          <w:iCs/>
          <w:color w:val="78DCE8"/>
          <w:sz w:val="21"/>
          <w:szCs w:val="21"/>
          <w:lang w:eastAsia="en-IN"/>
        </w:rPr>
        <w:t>int</w:t>
      </w:r>
      <w:r w:rsidRPr="0091660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spellStart"/>
      <w:r w:rsidRPr="0091660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i</w:t>
      </w:r>
      <w:proofErr w:type="spellEnd"/>
      <w:r w:rsidRPr="0091660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916601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=</w:t>
      </w:r>
      <w:r w:rsidRPr="0091660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916601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1</w:t>
      </w:r>
      <w:r w:rsidRPr="00916601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;</w:t>
      </w:r>
      <w:r w:rsidRPr="0091660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spellStart"/>
      <w:r w:rsidRPr="0091660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i</w:t>
      </w:r>
      <w:proofErr w:type="spellEnd"/>
      <w:r w:rsidRPr="0091660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916601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&lt;</w:t>
      </w:r>
      <w:r w:rsidRPr="0091660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916601">
        <w:rPr>
          <w:rFonts w:ascii="Fira Code" w:eastAsia="Times New Roman" w:hAnsi="Fira Code" w:cs="Fira Code"/>
          <w:i/>
          <w:iCs/>
          <w:color w:val="FC9867"/>
          <w:sz w:val="21"/>
          <w:szCs w:val="21"/>
          <w:lang w:eastAsia="en-IN"/>
        </w:rPr>
        <w:t>n</w:t>
      </w:r>
      <w:r w:rsidRPr="00916601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;</w:t>
      </w:r>
      <w:r w:rsidRPr="0091660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spellStart"/>
      <w:r w:rsidRPr="0091660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i</w:t>
      </w:r>
      <w:proofErr w:type="spellEnd"/>
      <w:r w:rsidRPr="00916601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++</w:t>
      </w:r>
      <w:r w:rsidRPr="00916601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)</w:t>
      </w:r>
    </w:p>
    <w:p w14:paraId="716BC0FF" w14:textId="77777777" w:rsidR="00916601" w:rsidRPr="00916601" w:rsidRDefault="00916601" w:rsidP="00916601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91660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</w:t>
      </w:r>
      <w:proofErr w:type="spellStart"/>
      <w:r w:rsidRPr="00916601">
        <w:rPr>
          <w:rFonts w:ascii="Fira Code" w:eastAsia="Times New Roman" w:hAnsi="Fira Code" w:cs="Fira Code"/>
          <w:i/>
          <w:iCs/>
          <w:color w:val="FC9867"/>
          <w:sz w:val="21"/>
          <w:szCs w:val="21"/>
          <w:lang w:eastAsia="en-IN"/>
        </w:rPr>
        <w:t>wt</w:t>
      </w:r>
      <w:proofErr w:type="spellEnd"/>
      <w:r w:rsidRPr="00916601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[</w:t>
      </w:r>
      <w:proofErr w:type="spellStart"/>
      <w:r w:rsidRPr="0091660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i</w:t>
      </w:r>
      <w:proofErr w:type="spellEnd"/>
      <w:r w:rsidRPr="00916601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]</w:t>
      </w:r>
      <w:r w:rsidRPr="0091660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916601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=</w:t>
      </w:r>
      <w:r w:rsidRPr="0091660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gramStart"/>
      <w:r w:rsidRPr="00916601">
        <w:rPr>
          <w:rFonts w:ascii="Fira Code" w:eastAsia="Times New Roman" w:hAnsi="Fira Code" w:cs="Fira Code"/>
          <w:i/>
          <w:iCs/>
          <w:color w:val="FC9867"/>
          <w:sz w:val="21"/>
          <w:szCs w:val="21"/>
          <w:lang w:eastAsia="en-IN"/>
        </w:rPr>
        <w:t>proc</w:t>
      </w:r>
      <w:r w:rsidRPr="00916601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[</w:t>
      </w:r>
      <w:proofErr w:type="spellStart"/>
      <w:proofErr w:type="gramEnd"/>
      <w:r w:rsidRPr="0091660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i</w:t>
      </w:r>
      <w:proofErr w:type="spellEnd"/>
      <w:r w:rsidRPr="0091660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916601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-</w:t>
      </w:r>
      <w:r w:rsidRPr="0091660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916601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1</w:t>
      </w:r>
      <w:r w:rsidRPr="00916601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].</w:t>
      </w:r>
      <w:proofErr w:type="spellStart"/>
      <w:r w:rsidRPr="0091660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bt</w:t>
      </w:r>
      <w:proofErr w:type="spellEnd"/>
      <w:r w:rsidRPr="0091660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916601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+</w:t>
      </w:r>
      <w:r w:rsidRPr="0091660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spellStart"/>
      <w:r w:rsidRPr="00916601">
        <w:rPr>
          <w:rFonts w:ascii="Fira Code" w:eastAsia="Times New Roman" w:hAnsi="Fira Code" w:cs="Fira Code"/>
          <w:i/>
          <w:iCs/>
          <w:color w:val="FC9867"/>
          <w:sz w:val="21"/>
          <w:szCs w:val="21"/>
          <w:lang w:eastAsia="en-IN"/>
        </w:rPr>
        <w:t>wt</w:t>
      </w:r>
      <w:proofErr w:type="spellEnd"/>
      <w:r w:rsidRPr="00916601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[</w:t>
      </w:r>
      <w:proofErr w:type="spellStart"/>
      <w:r w:rsidRPr="0091660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i</w:t>
      </w:r>
      <w:proofErr w:type="spellEnd"/>
      <w:r w:rsidRPr="0091660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916601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-</w:t>
      </w:r>
      <w:r w:rsidRPr="0091660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916601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1</w:t>
      </w:r>
      <w:r w:rsidRPr="00916601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];</w:t>
      </w:r>
    </w:p>
    <w:p w14:paraId="4DD7DB91" w14:textId="77777777" w:rsidR="00916601" w:rsidRPr="00916601" w:rsidRDefault="00916601" w:rsidP="00916601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916601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}</w:t>
      </w:r>
    </w:p>
    <w:p w14:paraId="6D0F16ED" w14:textId="77777777" w:rsidR="00916601" w:rsidRPr="00916601" w:rsidRDefault="00916601" w:rsidP="00916601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</w:p>
    <w:p w14:paraId="76EF6659" w14:textId="77777777" w:rsidR="00916601" w:rsidRPr="00916601" w:rsidRDefault="00916601" w:rsidP="00916601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916601">
        <w:rPr>
          <w:rFonts w:ascii="Fira Code" w:eastAsia="Times New Roman" w:hAnsi="Fira Code" w:cs="Fira Code"/>
          <w:i/>
          <w:iCs/>
          <w:color w:val="78DCE8"/>
          <w:sz w:val="21"/>
          <w:szCs w:val="21"/>
          <w:lang w:eastAsia="en-IN"/>
        </w:rPr>
        <w:t>void</w:t>
      </w:r>
      <w:r w:rsidRPr="0091660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spellStart"/>
      <w:proofErr w:type="gramStart"/>
      <w:r w:rsidRPr="00916601">
        <w:rPr>
          <w:rFonts w:ascii="Fira Code" w:eastAsia="Times New Roman" w:hAnsi="Fira Code" w:cs="Fira Code"/>
          <w:color w:val="A9DC76"/>
          <w:sz w:val="21"/>
          <w:szCs w:val="21"/>
          <w:lang w:eastAsia="en-IN"/>
        </w:rPr>
        <w:t>findTurnAroundTime</w:t>
      </w:r>
      <w:proofErr w:type="spellEnd"/>
      <w:r w:rsidRPr="00916601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(</w:t>
      </w:r>
      <w:proofErr w:type="gramEnd"/>
      <w:r w:rsidRPr="00916601">
        <w:rPr>
          <w:rFonts w:ascii="Fira Code" w:eastAsia="Times New Roman" w:hAnsi="Fira Code" w:cs="Fira Code"/>
          <w:color w:val="78DCE8"/>
          <w:sz w:val="21"/>
          <w:szCs w:val="21"/>
          <w:lang w:eastAsia="en-IN"/>
        </w:rPr>
        <w:t>Process</w:t>
      </w:r>
      <w:r w:rsidRPr="0091660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916601">
        <w:rPr>
          <w:rFonts w:ascii="Fira Code" w:eastAsia="Times New Roman" w:hAnsi="Fira Code" w:cs="Fira Code"/>
          <w:i/>
          <w:iCs/>
          <w:color w:val="FC9867"/>
          <w:sz w:val="21"/>
          <w:szCs w:val="21"/>
          <w:lang w:eastAsia="en-IN"/>
        </w:rPr>
        <w:t>proc</w:t>
      </w:r>
      <w:r w:rsidRPr="00916601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[],</w:t>
      </w:r>
      <w:r w:rsidRPr="0091660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916601">
        <w:rPr>
          <w:rFonts w:ascii="Fira Code" w:eastAsia="Times New Roman" w:hAnsi="Fira Code" w:cs="Fira Code"/>
          <w:i/>
          <w:iCs/>
          <w:color w:val="78DCE8"/>
          <w:sz w:val="21"/>
          <w:szCs w:val="21"/>
          <w:lang w:eastAsia="en-IN"/>
        </w:rPr>
        <w:t>int</w:t>
      </w:r>
      <w:r w:rsidRPr="0091660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916601">
        <w:rPr>
          <w:rFonts w:ascii="Fira Code" w:eastAsia="Times New Roman" w:hAnsi="Fira Code" w:cs="Fira Code"/>
          <w:i/>
          <w:iCs/>
          <w:color w:val="FC9867"/>
          <w:sz w:val="21"/>
          <w:szCs w:val="21"/>
          <w:lang w:eastAsia="en-IN"/>
        </w:rPr>
        <w:t>n</w:t>
      </w:r>
      <w:r w:rsidRPr="00916601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,</w:t>
      </w:r>
      <w:r w:rsidRPr="0091660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916601">
        <w:rPr>
          <w:rFonts w:ascii="Fira Code" w:eastAsia="Times New Roman" w:hAnsi="Fira Code" w:cs="Fira Code"/>
          <w:i/>
          <w:iCs/>
          <w:color w:val="78DCE8"/>
          <w:sz w:val="21"/>
          <w:szCs w:val="21"/>
          <w:lang w:eastAsia="en-IN"/>
        </w:rPr>
        <w:t>int</w:t>
      </w:r>
      <w:r w:rsidRPr="0091660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spellStart"/>
      <w:r w:rsidRPr="00916601">
        <w:rPr>
          <w:rFonts w:ascii="Fira Code" w:eastAsia="Times New Roman" w:hAnsi="Fira Code" w:cs="Fira Code"/>
          <w:i/>
          <w:iCs/>
          <w:color w:val="FC9867"/>
          <w:sz w:val="21"/>
          <w:szCs w:val="21"/>
          <w:lang w:eastAsia="en-IN"/>
        </w:rPr>
        <w:t>wt</w:t>
      </w:r>
      <w:proofErr w:type="spellEnd"/>
      <w:r w:rsidRPr="00916601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[],</w:t>
      </w:r>
      <w:r w:rsidRPr="0091660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916601">
        <w:rPr>
          <w:rFonts w:ascii="Fira Code" w:eastAsia="Times New Roman" w:hAnsi="Fira Code" w:cs="Fira Code"/>
          <w:i/>
          <w:iCs/>
          <w:color w:val="78DCE8"/>
          <w:sz w:val="21"/>
          <w:szCs w:val="21"/>
          <w:lang w:eastAsia="en-IN"/>
        </w:rPr>
        <w:t>int</w:t>
      </w:r>
      <w:r w:rsidRPr="0091660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spellStart"/>
      <w:r w:rsidRPr="00916601">
        <w:rPr>
          <w:rFonts w:ascii="Fira Code" w:eastAsia="Times New Roman" w:hAnsi="Fira Code" w:cs="Fira Code"/>
          <w:i/>
          <w:iCs/>
          <w:color w:val="FC9867"/>
          <w:sz w:val="21"/>
          <w:szCs w:val="21"/>
          <w:lang w:eastAsia="en-IN"/>
        </w:rPr>
        <w:t>tat</w:t>
      </w:r>
      <w:proofErr w:type="spellEnd"/>
      <w:r w:rsidRPr="00916601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[])</w:t>
      </w:r>
    </w:p>
    <w:p w14:paraId="59366608" w14:textId="77777777" w:rsidR="00916601" w:rsidRPr="00916601" w:rsidRDefault="00916601" w:rsidP="00916601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916601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{</w:t>
      </w:r>
    </w:p>
    <w:p w14:paraId="16F52AEF" w14:textId="77777777" w:rsidR="00916601" w:rsidRPr="00916601" w:rsidRDefault="00916601" w:rsidP="00916601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91660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</w:t>
      </w:r>
      <w:r w:rsidRPr="00916601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for</w:t>
      </w:r>
      <w:r w:rsidRPr="0091660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916601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(</w:t>
      </w:r>
      <w:r w:rsidRPr="00916601">
        <w:rPr>
          <w:rFonts w:ascii="Fira Code" w:eastAsia="Times New Roman" w:hAnsi="Fira Code" w:cs="Fira Code"/>
          <w:i/>
          <w:iCs/>
          <w:color w:val="78DCE8"/>
          <w:sz w:val="21"/>
          <w:szCs w:val="21"/>
          <w:lang w:eastAsia="en-IN"/>
        </w:rPr>
        <w:t>int</w:t>
      </w:r>
      <w:r w:rsidRPr="0091660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spellStart"/>
      <w:r w:rsidRPr="0091660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i</w:t>
      </w:r>
      <w:proofErr w:type="spellEnd"/>
      <w:r w:rsidRPr="0091660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916601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=</w:t>
      </w:r>
      <w:r w:rsidRPr="0091660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916601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0</w:t>
      </w:r>
      <w:r w:rsidRPr="00916601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;</w:t>
      </w:r>
      <w:r w:rsidRPr="0091660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spellStart"/>
      <w:r w:rsidRPr="0091660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i</w:t>
      </w:r>
      <w:proofErr w:type="spellEnd"/>
      <w:r w:rsidRPr="0091660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916601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&lt;</w:t>
      </w:r>
      <w:r w:rsidRPr="0091660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916601">
        <w:rPr>
          <w:rFonts w:ascii="Fira Code" w:eastAsia="Times New Roman" w:hAnsi="Fira Code" w:cs="Fira Code"/>
          <w:i/>
          <w:iCs/>
          <w:color w:val="FC9867"/>
          <w:sz w:val="21"/>
          <w:szCs w:val="21"/>
          <w:lang w:eastAsia="en-IN"/>
        </w:rPr>
        <w:t>n</w:t>
      </w:r>
      <w:r w:rsidRPr="00916601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;</w:t>
      </w:r>
      <w:r w:rsidRPr="0091660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spellStart"/>
      <w:r w:rsidRPr="0091660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i</w:t>
      </w:r>
      <w:proofErr w:type="spellEnd"/>
      <w:r w:rsidRPr="00916601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++</w:t>
      </w:r>
      <w:r w:rsidRPr="00916601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)</w:t>
      </w:r>
    </w:p>
    <w:p w14:paraId="567CC720" w14:textId="77777777" w:rsidR="00916601" w:rsidRPr="00916601" w:rsidRDefault="00916601" w:rsidP="00916601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91660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</w:t>
      </w:r>
      <w:proofErr w:type="spellStart"/>
      <w:r w:rsidRPr="00916601">
        <w:rPr>
          <w:rFonts w:ascii="Fira Code" w:eastAsia="Times New Roman" w:hAnsi="Fira Code" w:cs="Fira Code"/>
          <w:i/>
          <w:iCs/>
          <w:color w:val="FC9867"/>
          <w:sz w:val="21"/>
          <w:szCs w:val="21"/>
          <w:lang w:eastAsia="en-IN"/>
        </w:rPr>
        <w:t>tat</w:t>
      </w:r>
      <w:proofErr w:type="spellEnd"/>
      <w:r w:rsidRPr="00916601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[</w:t>
      </w:r>
      <w:proofErr w:type="spellStart"/>
      <w:r w:rsidRPr="0091660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i</w:t>
      </w:r>
      <w:proofErr w:type="spellEnd"/>
      <w:r w:rsidRPr="00916601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]</w:t>
      </w:r>
      <w:r w:rsidRPr="0091660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916601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=</w:t>
      </w:r>
      <w:r w:rsidRPr="0091660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916601">
        <w:rPr>
          <w:rFonts w:ascii="Fira Code" w:eastAsia="Times New Roman" w:hAnsi="Fira Code" w:cs="Fira Code"/>
          <w:i/>
          <w:iCs/>
          <w:color w:val="FC9867"/>
          <w:sz w:val="21"/>
          <w:szCs w:val="21"/>
          <w:lang w:eastAsia="en-IN"/>
        </w:rPr>
        <w:t>proc</w:t>
      </w:r>
      <w:r w:rsidRPr="00916601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[</w:t>
      </w:r>
      <w:proofErr w:type="spellStart"/>
      <w:r w:rsidRPr="0091660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i</w:t>
      </w:r>
      <w:proofErr w:type="spellEnd"/>
      <w:r w:rsidRPr="00916601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].</w:t>
      </w:r>
      <w:proofErr w:type="spellStart"/>
      <w:r w:rsidRPr="0091660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bt</w:t>
      </w:r>
      <w:proofErr w:type="spellEnd"/>
      <w:r w:rsidRPr="0091660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916601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+</w:t>
      </w:r>
      <w:r w:rsidRPr="0091660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spellStart"/>
      <w:r w:rsidRPr="00916601">
        <w:rPr>
          <w:rFonts w:ascii="Fira Code" w:eastAsia="Times New Roman" w:hAnsi="Fira Code" w:cs="Fira Code"/>
          <w:i/>
          <w:iCs/>
          <w:color w:val="FC9867"/>
          <w:sz w:val="21"/>
          <w:szCs w:val="21"/>
          <w:lang w:eastAsia="en-IN"/>
        </w:rPr>
        <w:t>wt</w:t>
      </w:r>
      <w:proofErr w:type="spellEnd"/>
      <w:r w:rsidRPr="00916601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[</w:t>
      </w:r>
      <w:proofErr w:type="spellStart"/>
      <w:r w:rsidRPr="0091660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i</w:t>
      </w:r>
      <w:proofErr w:type="spellEnd"/>
      <w:proofErr w:type="gramStart"/>
      <w:r w:rsidRPr="00916601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];</w:t>
      </w:r>
      <w:proofErr w:type="gramEnd"/>
    </w:p>
    <w:p w14:paraId="0BEFE83A" w14:textId="77777777" w:rsidR="00916601" w:rsidRPr="00916601" w:rsidRDefault="00916601" w:rsidP="00916601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916601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}</w:t>
      </w:r>
    </w:p>
    <w:p w14:paraId="0DACA522" w14:textId="77777777" w:rsidR="00916601" w:rsidRPr="00916601" w:rsidRDefault="00916601" w:rsidP="00916601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</w:p>
    <w:p w14:paraId="3347B556" w14:textId="77777777" w:rsidR="00916601" w:rsidRPr="00916601" w:rsidRDefault="00916601" w:rsidP="00916601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916601">
        <w:rPr>
          <w:rFonts w:ascii="Fira Code" w:eastAsia="Times New Roman" w:hAnsi="Fira Code" w:cs="Fira Code"/>
          <w:i/>
          <w:iCs/>
          <w:color w:val="78DCE8"/>
          <w:sz w:val="21"/>
          <w:szCs w:val="21"/>
          <w:lang w:eastAsia="en-IN"/>
        </w:rPr>
        <w:t>void</w:t>
      </w:r>
      <w:r w:rsidRPr="0091660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spellStart"/>
      <w:proofErr w:type="gramStart"/>
      <w:r w:rsidRPr="00916601">
        <w:rPr>
          <w:rFonts w:ascii="Fira Code" w:eastAsia="Times New Roman" w:hAnsi="Fira Code" w:cs="Fira Code"/>
          <w:color w:val="A9DC76"/>
          <w:sz w:val="21"/>
          <w:szCs w:val="21"/>
          <w:lang w:eastAsia="en-IN"/>
        </w:rPr>
        <w:t>findavgTime</w:t>
      </w:r>
      <w:proofErr w:type="spellEnd"/>
      <w:r w:rsidRPr="00916601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(</w:t>
      </w:r>
      <w:proofErr w:type="gramEnd"/>
      <w:r w:rsidRPr="00916601">
        <w:rPr>
          <w:rFonts w:ascii="Fira Code" w:eastAsia="Times New Roman" w:hAnsi="Fira Code" w:cs="Fira Code"/>
          <w:color w:val="78DCE8"/>
          <w:sz w:val="21"/>
          <w:szCs w:val="21"/>
          <w:lang w:eastAsia="en-IN"/>
        </w:rPr>
        <w:t>Process</w:t>
      </w:r>
      <w:r w:rsidRPr="0091660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916601">
        <w:rPr>
          <w:rFonts w:ascii="Fira Code" w:eastAsia="Times New Roman" w:hAnsi="Fira Code" w:cs="Fira Code"/>
          <w:i/>
          <w:iCs/>
          <w:color w:val="FC9867"/>
          <w:sz w:val="21"/>
          <w:szCs w:val="21"/>
          <w:lang w:eastAsia="en-IN"/>
        </w:rPr>
        <w:t>proc</w:t>
      </w:r>
      <w:r w:rsidRPr="00916601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[],</w:t>
      </w:r>
      <w:r w:rsidRPr="0091660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916601">
        <w:rPr>
          <w:rFonts w:ascii="Fira Code" w:eastAsia="Times New Roman" w:hAnsi="Fira Code" w:cs="Fira Code"/>
          <w:i/>
          <w:iCs/>
          <w:color w:val="78DCE8"/>
          <w:sz w:val="21"/>
          <w:szCs w:val="21"/>
          <w:lang w:eastAsia="en-IN"/>
        </w:rPr>
        <w:t>int</w:t>
      </w:r>
      <w:r w:rsidRPr="0091660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916601">
        <w:rPr>
          <w:rFonts w:ascii="Fira Code" w:eastAsia="Times New Roman" w:hAnsi="Fira Code" w:cs="Fira Code"/>
          <w:i/>
          <w:iCs/>
          <w:color w:val="FC9867"/>
          <w:sz w:val="21"/>
          <w:szCs w:val="21"/>
          <w:lang w:eastAsia="en-IN"/>
        </w:rPr>
        <w:t>n</w:t>
      </w:r>
      <w:r w:rsidRPr="00916601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)</w:t>
      </w:r>
    </w:p>
    <w:p w14:paraId="61046F9E" w14:textId="77777777" w:rsidR="00916601" w:rsidRPr="00916601" w:rsidRDefault="00916601" w:rsidP="00916601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916601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lastRenderedPageBreak/>
        <w:t>{</w:t>
      </w:r>
    </w:p>
    <w:p w14:paraId="023AF644" w14:textId="77777777" w:rsidR="00916601" w:rsidRPr="00916601" w:rsidRDefault="00916601" w:rsidP="00916601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91660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</w:t>
      </w:r>
      <w:r w:rsidRPr="00916601">
        <w:rPr>
          <w:rFonts w:ascii="Fira Code" w:eastAsia="Times New Roman" w:hAnsi="Fira Code" w:cs="Fira Code"/>
          <w:i/>
          <w:iCs/>
          <w:color w:val="78DCE8"/>
          <w:sz w:val="21"/>
          <w:szCs w:val="21"/>
          <w:lang w:eastAsia="en-IN"/>
        </w:rPr>
        <w:t>int</w:t>
      </w:r>
      <w:r w:rsidRPr="0091660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spellStart"/>
      <w:r w:rsidRPr="0091660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wt</w:t>
      </w:r>
      <w:proofErr w:type="spellEnd"/>
      <w:r w:rsidRPr="00916601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[</w:t>
      </w:r>
      <w:r w:rsidRPr="00916601">
        <w:rPr>
          <w:rFonts w:ascii="Fira Code" w:eastAsia="Times New Roman" w:hAnsi="Fira Code" w:cs="Fira Code"/>
          <w:i/>
          <w:iCs/>
          <w:color w:val="FC9867"/>
          <w:sz w:val="21"/>
          <w:szCs w:val="21"/>
          <w:lang w:eastAsia="en-IN"/>
        </w:rPr>
        <w:t>n</w:t>
      </w:r>
      <w:r w:rsidRPr="00916601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],</w:t>
      </w:r>
      <w:r w:rsidRPr="0091660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tat</w:t>
      </w:r>
      <w:r w:rsidRPr="00916601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[</w:t>
      </w:r>
      <w:r w:rsidRPr="00916601">
        <w:rPr>
          <w:rFonts w:ascii="Fira Code" w:eastAsia="Times New Roman" w:hAnsi="Fira Code" w:cs="Fira Code"/>
          <w:i/>
          <w:iCs/>
          <w:color w:val="FC9867"/>
          <w:sz w:val="21"/>
          <w:szCs w:val="21"/>
          <w:lang w:eastAsia="en-IN"/>
        </w:rPr>
        <w:t>n</w:t>
      </w:r>
      <w:r w:rsidRPr="00916601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],</w:t>
      </w:r>
      <w:r w:rsidRPr="0091660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spellStart"/>
      <w:r w:rsidRPr="0091660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total_wt</w:t>
      </w:r>
      <w:proofErr w:type="spellEnd"/>
      <w:r w:rsidRPr="0091660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916601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=</w:t>
      </w:r>
      <w:r w:rsidRPr="0091660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916601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0</w:t>
      </w:r>
      <w:r w:rsidRPr="00916601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,</w:t>
      </w:r>
      <w:r w:rsidRPr="0091660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spellStart"/>
      <w:r w:rsidRPr="0091660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total_tat</w:t>
      </w:r>
      <w:proofErr w:type="spellEnd"/>
      <w:r w:rsidRPr="0091660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916601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=</w:t>
      </w:r>
      <w:r w:rsidRPr="0091660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gramStart"/>
      <w:r w:rsidRPr="00916601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0</w:t>
      </w:r>
      <w:r w:rsidRPr="00916601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;</w:t>
      </w:r>
      <w:proofErr w:type="gramEnd"/>
    </w:p>
    <w:p w14:paraId="2B063777" w14:textId="77777777" w:rsidR="00916601" w:rsidRPr="00916601" w:rsidRDefault="00916601" w:rsidP="00916601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91660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</w:t>
      </w:r>
      <w:proofErr w:type="spellStart"/>
      <w:proofErr w:type="gramStart"/>
      <w:r w:rsidRPr="00916601">
        <w:rPr>
          <w:rFonts w:ascii="Fira Code" w:eastAsia="Times New Roman" w:hAnsi="Fira Code" w:cs="Fira Code"/>
          <w:color w:val="A9DC76"/>
          <w:sz w:val="21"/>
          <w:szCs w:val="21"/>
          <w:lang w:eastAsia="en-IN"/>
        </w:rPr>
        <w:t>findWaitingTime</w:t>
      </w:r>
      <w:proofErr w:type="spellEnd"/>
      <w:r w:rsidRPr="00916601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(</w:t>
      </w:r>
      <w:proofErr w:type="gramEnd"/>
      <w:r w:rsidRPr="00916601">
        <w:rPr>
          <w:rFonts w:ascii="Fira Code" w:eastAsia="Times New Roman" w:hAnsi="Fira Code" w:cs="Fira Code"/>
          <w:i/>
          <w:iCs/>
          <w:color w:val="FC9867"/>
          <w:sz w:val="21"/>
          <w:szCs w:val="21"/>
          <w:lang w:eastAsia="en-IN"/>
        </w:rPr>
        <w:t>proc</w:t>
      </w:r>
      <w:r w:rsidRPr="00916601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,</w:t>
      </w:r>
      <w:r w:rsidRPr="0091660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916601">
        <w:rPr>
          <w:rFonts w:ascii="Fira Code" w:eastAsia="Times New Roman" w:hAnsi="Fira Code" w:cs="Fira Code"/>
          <w:i/>
          <w:iCs/>
          <w:color w:val="FC9867"/>
          <w:sz w:val="21"/>
          <w:szCs w:val="21"/>
          <w:lang w:eastAsia="en-IN"/>
        </w:rPr>
        <w:t>n</w:t>
      </w:r>
      <w:r w:rsidRPr="00916601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,</w:t>
      </w:r>
      <w:r w:rsidRPr="0091660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spellStart"/>
      <w:r w:rsidRPr="0091660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wt</w:t>
      </w:r>
      <w:proofErr w:type="spellEnd"/>
      <w:r w:rsidRPr="00916601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);</w:t>
      </w:r>
    </w:p>
    <w:p w14:paraId="288AA2E1" w14:textId="77777777" w:rsidR="00916601" w:rsidRPr="00916601" w:rsidRDefault="00916601" w:rsidP="00916601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91660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</w:t>
      </w:r>
      <w:proofErr w:type="spellStart"/>
      <w:proofErr w:type="gramStart"/>
      <w:r w:rsidRPr="00916601">
        <w:rPr>
          <w:rFonts w:ascii="Fira Code" w:eastAsia="Times New Roman" w:hAnsi="Fira Code" w:cs="Fira Code"/>
          <w:color w:val="A9DC76"/>
          <w:sz w:val="21"/>
          <w:szCs w:val="21"/>
          <w:lang w:eastAsia="en-IN"/>
        </w:rPr>
        <w:t>findTurnAroundTime</w:t>
      </w:r>
      <w:proofErr w:type="spellEnd"/>
      <w:r w:rsidRPr="00916601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(</w:t>
      </w:r>
      <w:proofErr w:type="gramEnd"/>
      <w:r w:rsidRPr="00916601">
        <w:rPr>
          <w:rFonts w:ascii="Fira Code" w:eastAsia="Times New Roman" w:hAnsi="Fira Code" w:cs="Fira Code"/>
          <w:i/>
          <w:iCs/>
          <w:color w:val="FC9867"/>
          <w:sz w:val="21"/>
          <w:szCs w:val="21"/>
          <w:lang w:eastAsia="en-IN"/>
        </w:rPr>
        <w:t>proc</w:t>
      </w:r>
      <w:r w:rsidRPr="00916601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,</w:t>
      </w:r>
      <w:r w:rsidRPr="0091660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916601">
        <w:rPr>
          <w:rFonts w:ascii="Fira Code" w:eastAsia="Times New Roman" w:hAnsi="Fira Code" w:cs="Fira Code"/>
          <w:i/>
          <w:iCs/>
          <w:color w:val="FC9867"/>
          <w:sz w:val="21"/>
          <w:szCs w:val="21"/>
          <w:lang w:eastAsia="en-IN"/>
        </w:rPr>
        <w:t>n</w:t>
      </w:r>
      <w:r w:rsidRPr="00916601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,</w:t>
      </w:r>
      <w:r w:rsidRPr="0091660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spellStart"/>
      <w:r w:rsidRPr="0091660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wt</w:t>
      </w:r>
      <w:proofErr w:type="spellEnd"/>
      <w:r w:rsidRPr="00916601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,</w:t>
      </w:r>
      <w:r w:rsidRPr="0091660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tat</w:t>
      </w:r>
      <w:r w:rsidRPr="00916601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);</w:t>
      </w:r>
    </w:p>
    <w:p w14:paraId="699769A1" w14:textId="77777777" w:rsidR="00916601" w:rsidRPr="00916601" w:rsidRDefault="00916601" w:rsidP="00916601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</w:p>
    <w:p w14:paraId="70BC21CC" w14:textId="77777777" w:rsidR="00916601" w:rsidRPr="00916601" w:rsidRDefault="00916601" w:rsidP="00916601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91660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</w:t>
      </w:r>
      <w:proofErr w:type="spellStart"/>
      <w:r w:rsidRPr="0091660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cout</w:t>
      </w:r>
      <w:proofErr w:type="spellEnd"/>
      <w:r w:rsidRPr="0091660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916601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&lt;&lt;</w:t>
      </w:r>
      <w:r w:rsidRPr="0091660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916601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"</w:t>
      </w:r>
      <w:r w:rsidRPr="00916601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\</w:t>
      </w:r>
      <w:proofErr w:type="spellStart"/>
      <w:proofErr w:type="gramStart"/>
      <w:r w:rsidRPr="00916601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n</w:t>
      </w:r>
      <w:r w:rsidRPr="00916601">
        <w:rPr>
          <w:rFonts w:ascii="Fira Code" w:eastAsia="Times New Roman" w:hAnsi="Fira Code" w:cs="Fira Code"/>
          <w:color w:val="FFD866"/>
          <w:sz w:val="21"/>
          <w:szCs w:val="21"/>
          <w:lang w:eastAsia="en-IN"/>
        </w:rPr>
        <w:t>Processes</w:t>
      </w:r>
      <w:proofErr w:type="spellEnd"/>
      <w:r w:rsidRPr="00916601">
        <w:rPr>
          <w:rFonts w:ascii="Fira Code" w:eastAsia="Times New Roman" w:hAnsi="Fira Code" w:cs="Fira Code"/>
          <w:color w:val="FFD866"/>
          <w:sz w:val="21"/>
          <w:szCs w:val="21"/>
          <w:lang w:eastAsia="en-IN"/>
        </w:rPr>
        <w:t xml:space="preserve">  </w:t>
      </w:r>
      <w:r w:rsidRPr="00916601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"</w:t>
      </w:r>
      <w:proofErr w:type="gramEnd"/>
    </w:p>
    <w:p w14:paraId="7C6986EB" w14:textId="77777777" w:rsidR="00916601" w:rsidRPr="00916601" w:rsidRDefault="00916601" w:rsidP="00916601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91660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         </w:t>
      </w:r>
      <w:r w:rsidRPr="00916601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&lt;&lt;</w:t>
      </w:r>
      <w:r w:rsidRPr="0091660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916601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"</w:t>
      </w:r>
      <w:r w:rsidRPr="00916601">
        <w:rPr>
          <w:rFonts w:ascii="Fira Code" w:eastAsia="Times New Roman" w:hAnsi="Fira Code" w:cs="Fira Code"/>
          <w:color w:val="FFD866"/>
          <w:sz w:val="21"/>
          <w:szCs w:val="21"/>
          <w:lang w:eastAsia="en-IN"/>
        </w:rPr>
        <w:t xml:space="preserve"> CPU Burst </w:t>
      </w:r>
      <w:proofErr w:type="gramStart"/>
      <w:r w:rsidRPr="00916601">
        <w:rPr>
          <w:rFonts w:ascii="Fira Code" w:eastAsia="Times New Roman" w:hAnsi="Fira Code" w:cs="Fira Code"/>
          <w:color w:val="FFD866"/>
          <w:sz w:val="21"/>
          <w:szCs w:val="21"/>
          <w:lang w:eastAsia="en-IN"/>
        </w:rPr>
        <w:t>time  </w:t>
      </w:r>
      <w:r w:rsidRPr="00916601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"</w:t>
      </w:r>
      <w:proofErr w:type="gramEnd"/>
    </w:p>
    <w:p w14:paraId="7769D04A" w14:textId="77777777" w:rsidR="00916601" w:rsidRPr="00916601" w:rsidRDefault="00916601" w:rsidP="00916601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91660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         </w:t>
      </w:r>
      <w:r w:rsidRPr="00916601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&lt;&lt;</w:t>
      </w:r>
      <w:r w:rsidRPr="0091660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916601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"</w:t>
      </w:r>
      <w:r w:rsidRPr="00916601">
        <w:rPr>
          <w:rFonts w:ascii="Fira Code" w:eastAsia="Times New Roman" w:hAnsi="Fira Code" w:cs="Fira Code"/>
          <w:color w:val="FFD866"/>
          <w:sz w:val="21"/>
          <w:szCs w:val="21"/>
          <w:lang w:eastAsia="en-IN"/>
        </w:rPr>
        <w:t xml:space="preserve"> Waiting </w:t>
      </w:r>
      <w:proofErr w:type="gramStart"/>
      <w:r w:rsidRPr="00916601">
        <w:rPr>
          <w:rFonts w:ascii="Fira Code" w:eastAsia="Times New Roman" w:hAnsi="Fira Code" w:cs="Fira Code"/>
          <w:color w:val="FFD866"/>
          <w:sz w:val="21"/>
          <w:szCs w:val="21"/>
          <w:lang w:eastAsia="en-IN"/>
        </w:rPr>
        <w:t>time  </w:t>
      </w:r>
      <w:r w:rsidRPr="00916601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"</w:t>
      </w:r>
      <w:proofErr w:type="gramEnd"/>
    </w:p>
    <w:p w14:paraId="3168AEE1" w14:textId="77777777" w:rsidR="00916601" w:rsidRPr="00916601" w:rsidRDefault="00916601" w:rsidP="00916601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91660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         </w:t>
      </w:r>
      <w:r w:rsidRPr="00916601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&lt;&lt;</w:t>
      </w:r>
      <w:r w:rsidRPr="0091660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916601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"</w:t>
      </w:r>
      <w:r w:rsidRPr="00916601">
        <w:rPr>
          <w:rFonts w:ascii="Fira Code" w:eastAsia="Times New Roman" w:hAnsi="Fira Code" w:cs="Fira Code"/>
          <w:color w:val="FFD866"/>
          <w:sz w:val="21"/>
          <w:szCs w:val="21"/>
          <w:lang w:eastAsia="en-IN"/>
        </w:rPr>
        <w:t xml:space="preserve"> </w:t>
      </w:r>
      <w:proofErr w:type="spellStart"/>
      <w:r w:rsidRPr="00916601">
        <w:rPr>
          <w:rFonts w:ascii="Fira Code" w:eastAsia="Times New Roman" w:hAnsi="Fira Code" w:cs="Fira Code"/>
          <w:color w:val="FFD866"/>
          <w:sz w:val="21"/>
          <w:szCs w:val="21"/>
          <w:lang w:eastAsia="en-IN"/>
        </w:rPr>
        <w:t>Turn around</w:t>
      </w:r>
      <w:proofErr w:type="spellEnd"/>
      <w:r w:rsidRPr="00916601">
        <w:rPr>
          <w:rFonts w:ascii="Fira Code" w:eastAsia="Times New Roman" w:hAnsi="Fira Code" w:cs="Fira Code"/>
          <w:color w:val="FFD866"/>
          <w:sz w:val="21"/>
          <w:szCs w:val="21"/>
          <w:lang w:eastAsia="en-IN"/>
        </w:rPr>
        <w:t xml:space="preserve"> time</w:t>
      </w:r>
      <w:r w:rsidRPr="00916601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\n</w:t>
      </w:r>
      <w:proofErr w:type="gramStart"/>
      <w:r w:rsidRPr="00916601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";</w:t>
      </w:r>
      <w:proofErr w:type="gramEnd"/>
    </w:p>
    <w:p w14:paraId="1809BB4B" w14:textId="77777777" w:rsidR="00916601" w:rsidRPr="00916601" w:rsidRDefault="00916601" w:rsidP="00916601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</w:p>
    <w:p w14:paraId="4862DFA6" w14:textId="77777777" w:rsidR="00916601" w:rsidRPr="00916601" w:rsidRDefault="00916601" w:rsidP="00916601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91660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</w:t>
      </w:r>
      <w:r w:rsidRPr="00916601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for</w:t>
      </w:r>
      <w:r w:rsidRPr="0091660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916601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(</w:t>
      </w:r>
      <w:r w:rsidRPr="00916601">
        <w:rPr>
          <w:rFonts w:ascii="Fira Code" w:eastAsia="Times New Roman" w:hAnsi="Fira Code" w:cs="Fira Code"/>
          <w:i/>
          <w:iCs/>
          <w:color w:val="78DCE8"/>
          <w:sz w:val="21"/>
          <w:szCs w:val="21"/>
          <w:lang w:eastAsia="en-IN"/>
        </w:rPr>
        <w:t>int</w:t>
      </w:r>
      <w:r w:rsidRPr="0091660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spellStart"/>
      <w:r w:rsidRPr="0091660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i</w:t>
      </w:r>
      <w:proofErr w:type="spellEnd"/>
      <w:r w:rsidRPr="0091660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916601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=</w:t>
      </w:r>
      <w:r w:rsidRPr="0091660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916601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0</w:t>
      </w:r>
      <w:r w:rsidRPr="00916601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;</w:t>
      </w:r>
      <w:r w:rsidRPr="0091660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spellStart"/>
      <w:r w:rsidRPr="0091660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i</w:t>
      </w:r>
      <w:proofErr w:type="spellEnd"/>
      <w:r w:rsidRPr="0091660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916601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&lt;</w:t>
      </w:r>
      <w:r w:rsidRPr="0091660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916601">
        <w:rPr>
          <w:rFonts w:ascii="Fira Code" w:eastAsia="Times New Roman" w:hAnsi="Fira Code" w:cs="Fira Code"/>
          <w:i/>
          <w:iCs/>
          <w:color w:val="FC9867"/>
          <w:sz w:val="21"/>
          <w:szCs w:val="21"/>
          <w:lang w:eastAsia="en-IN"/>
        </w:rPr>
        <w:t>n</w:t>
      </w:r>
      <w:r w:rsidRPr="00916601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;</w:t>
      </w:r>
      <w:r w:rsidRPr="0091660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spellStart"/>
      <w:r w:rsidRPr="0091660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i</w:t>
      </w:r>
      <w:proofErr w:type="spellEnd"/>
      <w:r w:rsidRPr="00916601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++</w:t>
      </w:r>
      <w:r w:rsidRPr="00916601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)</w:t>
      </w:r>
    </w:p>
    <w:p w14:paraId="142AAE03" w14:textId="77777777" w:rsidR="00916601" w:rsidRPr="00916601" w:rsidRDefault="00916601" w:rsidP="00916601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91660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</w:t>
      </w:r>
      <w:r w:rsidRPr="00916601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{</w:t>
      </w:r>
    </w:p>
    <w:p w14:paraId="4462603D" w14:textId="77777777" w:rsidR="00916601" w:rsidRPr="00916601" w:rsidRDefault="00916601" w:rsidP="00916601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91660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</w:t>
      </w:r>
      <w:proofErr w:type="spellStart"/>
      <w:r w:rsidRPr="0091660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total_wt</w:t>
      </w:r>
      <w:proofErr w:type="spellEnd"/>
      <w:r w:rsidRPr="0091660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916601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=</w:t>
      </w:r>
      <w:r w:rsidRPr="0091660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spellStart"/>
      <w:r w:rsidRPr="0091660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total_wt</w:t>
      </w:r>
      <w:proofErr w:type="spellEnd"/>
      <w:r w:rsidRPr="0091660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916601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+</w:t>
      </w:r>
      <w:r w:rsidRPr="0091660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spellStart"/>
      <w:r w:rsidRPr="0091660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wt</w:t>
      </w:r>
      <w:proofErr w:type="spellEnd"/>
      <w:r w:rsidRPr="00916601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[</w:t>
      </w:r>
      <w:proofErr w:type="spellStart"/>
      <w:r w:rsidRPr="0091660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i</w:t>
      </w:r>
      <w:proofErr w:type="spellEnd"/>
      <w:proofErr w:type="gramStart"/>
      <w:r w:rsidRPr="00916601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];</w:t>
      </w:r>
      <w:proofErr w:type="gramEnd"/>
    </w:p>
    <w:p w14:paraId="0D12D204" w14:textId="77777777" w:rsidR="00916601" w:rsidRPr="00916601" w:rsidRDefault="00916601" w:rsidP="00916601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91660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</w:t>
      </w:r>
      <w:proofErr w:type="spellStart"/>
      <w:r w:rsidRPr="0091660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total_tat</w:t>
      </w:r>
      <w:proofErr w:type="spellEnd"/>
      <w:r w:rsidRPr="0091660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916601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=</w:t>
      </w:r>
      <w:r w:rsidRPr="0091660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spellStart"/>
      <w:r w:rsidRPr="0091660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total_tat</w:t>
      </w:r>
      <w:proofErr w:type="spellEnd"/>
      <w:r w:rsidRPr="0091660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916601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+</w:t>
      </w:r>
      <w:r w:rsidRPr="0091660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tat</w:t>
      </w:r>
      <w:r w:rsidRPr="00916601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[</w:t>
      </w:r>
      <w:proofErr w:type="spellStart"/>
      <w:r w:rsidRPr="0091660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i</w:t>
      </w:r>
      <w:proofErr w:type="spellEnd"/>
      <w:proofErr w:type="gramStart"/>
      <w:r w:rsidRPr="00916601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];</w:t>
      </w:r>
      <w:proofErr w:type="gramEnd"/>
    </w:p>
    <w:p w14:paraId="260F8C5E" w14:textId="77777777" w:rsidR="00916601" w:rsidRPr="00916601" w:rsidRDefault="00916601" w:rsidP="00916601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91660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</w:t>
      </w:r>
      <w:proofErr w:type="spellStart"/>
      <w:r w:rsidRPr="0091660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cout</w:t>
      </w:r>
      <w:proofErr w:type="spellEnd"/>
      <w:r w:rsidRPr="0091660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916601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&lt;&lt;</w:t>
      </w:r>
      <w:r w:rsidRPr="0091660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916601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"</w:t>
      </w:r>
      <w:r w:rsidRPr="00916601">
        <w:rPr>
          <w:rFonts w:ascii="Fira Code" w:eastAsia="Times New Roman" w:hAnsi="Fira Code" w:cs="Fira Code"/>
          <w:color w:val="FFD866"/>
          <w:sz w:val="21"/>
          <w:szCs w:val="21"/>
          <w:lang w:eastAsia="en-IN"/>
        </w:rPr>
        <w:t xml:space="preserve">   </w:t>
      </w:r>
      <w:r w:rsidRPr="00916601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"</w:t>
      </w:r>
      <w:r w:rsidRPr="0091660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916601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&lt;&lt;</w:t>
      </w:r>
      <w:r w:rsidRPr="0091660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916601">
        <w:rPr>
          <w:rFonts w:ascii="Fira Code" w:eastAsia="Times New Roman" w:hAnsi="Fira Code" w:cs="Fira Code"/>
          <w:i/>
          <w:iCs/>
          <w:color w:val="FC9867"/>
          <w:sz w:val="21"/>
          <w:szCs w:val="21"/>
          <w:lang w:eastAsia="en-IN"/>
        </w:rPr>
        <w:t>proc</w:t>
      </w:r>
      <w:r w:rsidRPr="00916601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[</w:t>
      </w:r>
      <w:proofErr w:type="spellStart"/>
      <w:r w:rsidRPr="0091660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i</w:t>
      </w:r>
      <w:proofErr w:type="spellEnd"/>
      <w:proofErr w:type="gramStart"/>
      <w:r w:rsidRPr="00916601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].</w:t>
      </w:r>
      <w:proofErr w:type="spellStart"/>
      <w:r w:rsidRPr="0091660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pid</w:t>
      </w:r>
      <w:proofErr w:type="spellEnd"/>
      <w:proofErr w:type="gramEnd"/>
      <w:r w:rsidRPr="0091660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916601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&lt;&lt;</w:t>
      </w:r>
      <w:r w:rsidRPr="0091660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916601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"</w:t>
      </w:r>
      <w:r w:rsidRPr="00916601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\t\t</w:t>
      </w:r>
      <w:r w:rsidRPr="00916601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"</w:t>
      </w:r>
      <w:r w:rsidRPr="0091660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916601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&lt;&lt;</w:t>
      </w:r>
      <w:r w:rsidRPr="0091660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916601">
        <w:rPr>
          <w:rFonts w:ascii="Fira Code" w:eastAsia="Times New Roman" w:hAnsi="Fira Code" w:cs="Fira Code"/>
          <w:i/>
          <w:iCs/>
          <w:color w:val="FC9867"/>
          <w:sz w:val="21"/>
          <w:szCs w:val="21"/>
          <w:lang w:eastAsia="en-IN"/>
        </w:rPr>
        <w:t>proc</w:t>
      </w:r>
      <w:r w:rsidRPr="00916601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[</w:t>
      </w:r>
      <w:proofErr w:type="spellStart"/>
      <w:r w:rsidRPr="0091660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i</w:t>
      </w:r>
      <w:proofErr w:type="spellEnd"/>
      <w:r w:rsidRPr="00916601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].</w:t>
      </w:r>
      <w:proofErr w:type="spellStart"/>
      <w:r w:rsidRPr="0091660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bt</w:t>
      </w:r>
      <w:proofErr w:type="spellEnd"/>
      <w:r w:rsidRPr="0091660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916601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&lt;&lt;</w:t>
      </w:r>
      <w:r w:rsidRPr="0091660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916601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"</w:t>
      </w:r>
      <w:r w:rsidRPr="00916601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\t</w:t>
      </w:r>
      <w:r w:rsidRPr="00916601">
        <w:rPr>
          <w:rFonts w:ascii="Fira Code" w:eastAsia="Times New Roman" w:hAnsi="Fira Code" w:cs="Fira Code"/>
          <w:color w:val="FFD866"/>
          <w:sz w:val="21"/>
          <w:szCs w:val="21"/>
          <w:lang w:eastAsia="en-IN"/>
        </w:rPr>
        <w:t xml:space="preserve">    </w:t>
      </w:r>
      <w:r w:rsidRPr="00916601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"</w:t>
      </w:r>
      <w:r w:rsidRPr="0091660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916601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&lt;&lt;</w:t>
      </w:r>
      <w:r w:rsidRPr="0091660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spellStart"/>
      <w:r w:rsidRPr="0091660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wt</w:t>
      </w:r>
      <w:proofErr w:type="spellEnd"/>
      <w:r w:rsidRPr="00916601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[</w:t>
      </w:r>
      <w:proofErr w:type="spellStart"/>
      <w:r w:rsidRPr="0091660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i</w:t>
      </w:r>
      <w:proofErr w:type="spellEnd"/>
      <w:r w:rsidRPr="00916601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]</w:t>
      </w:r>
      <w:r w:rsidRPr="0091660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916601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&lt;&lt;</w:t>
      </w:r>
      <w:r w:rsidRPr="0091660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916601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"</w:t>
      </w:r>
      <w:r w:rsidRPr="00916601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\t\t</w:t>
      </w:r>
      <w:r w:rsidRPr="00916601">
        <w:rPr>
          <w:rFonts w:ascii="Fira Code" w:eastAsia="Times New Roman" w:hAnsi="Fira Code" w:cs="Fira Code"/>
          <w:color w:val="FFD866"/>
          <w:sz w:val="21"/>
          <w:szCs w:val="21"/>
          <w:lang w:eastAsia="en-IN"/>
        </w:rPr>
        <w:t xml:space="preserve">  </w:t>
      </w:r>
      <w:r w:rsidRPr="00916601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"</w:t>
      </w:r>
      <w:r w:rsidRPr="0091660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916601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&lt;&lt;</w:t>
      </w:r>
      <w:r w:rsidRPr="0091660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tat</w:t>
      </w:r>
      <w:r w:rsidRPr="00916601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[</w:t>
      </w:r>
      <w:proofErr w:type="spellStart"/>
      <w:r w:rsidRPr="0091660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i</w:t>
      </w:r>
      <w:proofErr w:type="spellEnd"/>
      <w:r w:rsidRPr="00916601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]</w:t>
      </w:r>
      <w:r w:rsidRPr="0091660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916601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&lt;&lt;</w:t>
      </w:r>
      <w:r w:rsidRPr="0091660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spellStart"/>
      <w:r w:rsidRPr="00916601">
        <w:rPr>
          <w:rFonts w:ascii="Fira Code" w:eastAsia="Times New Roman" w:hAnsi="Fira Code" w:cs="Fira Code"/>
          <w:color w:val="A9DC76"/>
          <w:sz w:val="21"/>
          <w:szCs w:val="21"/>
          <w:lang w:eastAsia="en-IN"/>
        </w:rPr>
        <w:t>endl</w:t>
      </w:r>
      <w:proofErr w:type="spellEnd"/>
      <w:r w:rsidRPr="00916601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;</w:t>
      </w:r>
    </w:p>
    <w:p w14:paraId="3D88AC5E" w14:textId="77777777" w:rsidR="00916601" w:rsidRPr="00916601" w:rsidRDefault="00916601" w:rsidP="00916601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91660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</w:t>
      </w:r>
      <w:r w:rsidRPr="00916601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}</w:t>
      </w:r>
    </w:p>
    <w:p w14:paraId="3F497128" w14:textId="77777777" w:rsidR="00916601" w:rsidRPr="00916601" w:rsidRDefault="00916601" w:rsidP="00916601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</w:p>
    <w:p w14:paraId="7F86F1A8" w14:textId="77777777" w:rsidR="00916601" w:rsidRPr="00916601" w:rsidRDefault="00916601" w:rsidP="00916601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91660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</w:t>
      </w:r>
      <w:proofErr w:type="spellStart"/>
      <w:r w:rsidRPr="0091660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cout</w:t>
      </w:r>
      <w:proofErr w:type="spellEnd"/>
      <w:r w:rsidRPr="0091660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916601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&lt;&lt;</w:t>
      </w:r>
      <w:r w:rsidRPr="0091660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916601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"</w:t>
      </w:r>
      <w:r w:rsidRPr="00916601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\</w:t>
      </w:r>
      <w:proofErr w:type="spellStart"/>
      <w:r w:rsidRPr="00916601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n</w:t>
      </w:r>
      <w:r w:rsidRPr="00916601">
        <w:rPr>
          <w:rFonts w:ascii="Fira Code" w:eastAsia="Times New Roman" w:hAnsi="Fira Code" w:cs="Fira Code"/>
          <w:color w:val="FFD866"/>
          <w:sz w:val="21"/>
          <w:szCs w:val="21"/>
          <w:lang w:eastAsia="en-IN"/>
        </w:rPr>
        <w:t>Average</w:t>
      </w:r>
      <w:proofErr w:type="spellEnd"/>
      <w:r w:rsidRPr="00916601">
        <w:rPr>
          <w:rFonts w:ascii="Fira Code" w:eastAsia="Times New Roman" w:hAnsi="Fira Code" w:cs="Fira Code"/>
          <w:color w:val="FFD866"/>
          <w:sz w:val="21"/>
          <w:szCs w:val="21"/>
          <w:lang w:eastAsia="en-IN"/>
        </w:rPr>
        <w:t xml:space="preserve"> Waiting Time = </w:t>
      </w:r>
      <w:r w:rsidRPr="00916601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"</w:t>
      </w:r>
      <w:r w:rsidRPr="0091660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916601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&lt;&lt;</w:t>
      </w:r>
      <w:r w:rsidRPr="0091660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916601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(</w:t>
      </w:r>
      <w:r w:rsidRPr="00916601">
        <w:rPr>
          <w:rFonts w:ascii="Fira Code" w:eastAsia="Times New Roman" w:hAnsi="Fira Code" w:cs="Fira Code"/>
          <w:i/>
          <w:iCs/>
          <w:color w:val="78DCE8"/>
          <w:sz w:val="21"/>
          <w:szCs w:val="21"/>
          <w:lang w:eastAsia="en-IN"/>
        </w:rPr>
        <w:t>float</w:t>
      </w:r>
      <w:r w:rsidRPr="00916601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)</w:t>
      </w:r>
      <w:proofErr w:type="spellStart"/>
      <w:r w:rsidRPr="0091660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total_wt</w:t>
      </w:r>
      <w:proofErr w:type="spellEnd"/>
      <w:r w:rsidRPr="0091660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916601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/</w:t>
      </w:r>
      <w:r w:rsidRPr="0091660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916601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(</w:t>
      </w:r>
      <w:r w:rsidRPr="00916601">
        <w:rPr>
          <w:rFonts w:ascii="Fira Code" w:eastAsia="Times New Roman" w:hAnsi="Fira Code" w:cs="Fira Code"/>
          <w:i/>
          <w:iCs/>
          <w:color w:val="78DCE8"/>
          <w:sz w:val="21"/>
          <w:szCs w:val="21"/>
          <w:lang w:eastAsia="en-IN"/>
        </w:rPr>
        <w:t>float</w:t>
      </w:r>
      <w:r w:rsidRPr="00916601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)</w:t>
      </w:r>
      <w:proofErr w:type="gramStart"/>
      <w:r w:rsidRPr="00916601">
        <w:rPr>
          <w:rFonts w:ascii="Fira Code" w:eastAsia="Times New Roman" w:hAnsi="Fira Code" w:cs="Fira Code"/>
          <w:i/>
          <w:iCs/>
          <w:color w:val="FC9867"/>
          <w:sz w:val="21"/>
          <w:szCs w:val="21"/>
          <w:lang w:eastAsia="en-IN"/>
        </w:rPr>
        <w:t>n</w:t>
      </w:r>
      <w:r w:rsidRPr="00916601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;</w:t>
      </w:r>
      <w:proofErr w:type="gramEnd"/>
    </w:p>
    <w:p w14:paraId="76F1A9F9" w14:textId="77777777" w:rsidR="00916601" w:rsidRPr="00916601" w:rsidRDefault="00916601" w:rsidP="00916601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91660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</w:t>
      </w:r>
      <w:proofErr w:type="spellStart"/>
      <w:r w:rsidRPr="0091660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cout</w:t>
      </w:r>
      <w:proofErr w:type="spellEnd"/>
      <w:r w:rsidRPr="0091660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916601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&lt;&lt;</w:t>
      </w:r>
      <w:r w:rsidRPr="0091660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916601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"</w:t>
      </w:r>
      <w:r w:rsidRPr="00916601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\</w:t>
      </w:r>
      <w:proofErr w:type="spellStart"/>
      <w:r w:rsidRPr="00916601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n</w:t>
      </w:r>
      <w:r w:rsidRPr="00916601">
        <w:rPr>
          <w:rFonts w:ascii="Fira Code" w:eastAsia="Times New Roman" w:hAnsi="Fira Code" w:cs="Fira Code"/>
          <w:color w:val="FFD866"/>
          <w:sz w:val="21"/>
          <w:szCs w:val="21"/>
          <w:lang w:eastAsia="en-IN"/>
        </w:rPr>
        <w:t>Average</w:t>
      </w:r>
      <w:proofErr w:type="spellEnd"/>
      <w:r w:rsidRPr="00916601">
        <w:rPr>
          <w:rFonts w:ascii="Fira Code" w:eastAsia="Times New Roman" w:hAnsi="Fira Code" w:cs="Fira Code"/>
          <w:color w:val="FFD866"/>
          <w:sz w:val="21"/>
          <w:szCs w:val="21"/>
          <w:lang w:eastAsia="en-IN"/>
        </w:rPr>
        <w:t xml:space="preserve"> </w:t>
      </w:r>
      <w:proofErr w:type="spellStart"/>
      <w:r w:rsidRPr="00916601">
        <w:rPr>
          <w:rFonts w:ascii="Fira Code" w:eastAsia="Times New Roman" w:hAnsi="Fira Code" w:cs="Fira Code"/>
          <w:color w:val="FFD866"/>
          <w:sz w:val="21"/>
          <w:szCs w:val="21"/>
          <w:lang w:eastAsia="en-IN"/>
        </w:rPr>
        <w:t>Turn around</w:t>
      </w:r>
      <w:proofErr w:type="spellEnd"/>
      <w:r w:rsidRPr="00916601">
        <w:rPr>
          <w:rFonts w:ascii="Fira Code" w:eastAsia="Times New Roman" w:hAnsi="Fira Code" w:cs="Fira Code"/>
          <w:color w:val="FFD866"/>
          <w:sz w:val="21"/>
          <w:szCs w:val="21"/>
          <w:lang w:eastAsia="en-IN"/>
        </w:rPr>
        <w:t xml:space="preserve"> Time = </w:t>
      </w:r>
      <w:r w:rsidRPr="00916601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"</w:t>
      </w:r>
      <w:r w:rsidRPr="0091660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916601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&lt;&lt;</w:t>
      </w:r>
      <w:r w:rsidRPr="0091660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916601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(</w:t>
      </w:r>
      <w:r w:rsidRPr="00916601">
        <w:rPr>
          <w:rFonts w:ascii="Fira Code" w:eastAsia="Times New Roman" w:hAnsi="Fira Code" w:cs="Fira Code"/>
          <w:i/>
          <w:iCs/>
          <w:color w:val="78DCE8"/>
          <w:sz w:val="21"/>
          <w:szCs w:val="21"/>
          <w:lang w:eastAsia="en-IN"/>
        </w:rPr>
        <w:t>float</w:t>
      </w:r>
      <w:r w:rsidRPr="00916601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)</w:t>
      </w:r>
      <w:proofErr w:type="spellStart"/>
      <w:r w:rsidRPr="0091660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total_tat</w:t>
      </w:r>
      <w:proofErr w:type="spellEnd"/>
      <w:r w:rsidRPr="0091660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916601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/</w:t>
      </w:r>
      <w:r w:rsidRPr="0091660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916601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(</w:t>
      </w:r>
      <w:r w:rsidRPr="00916601">
        <w:rPr>
          <w:rFonts w:ascii="Fira Code" w:eastAsia="Times New Roman" w:hAnsi="Fira Code" w:cs="Fira Code"/>
          <w:i/>
          <w:iCs/>
          <w:color w:val="78DCE8"/>
          <w:sz w:val="21"/>
          <w:szCs w:val="21"/>
          <w:lang w:eastAsia="en-IN"/>
        </w:rPr>
        <w:t>float</w:t>
      </w:r>
      <w:r w:rsidRPr="00916601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)</w:t>
      </w:r>
      <w:proofErr w:type="gramStart"/>
      <w:r w:rsidRPr="00916601">
        <w:rPr>
          <w:rFonts w:ascii="Fira Code" w:eastAsia="Times New Roman" w:hAnsi="Fira Code" w:cs="Fira Code"/>
          <w:i/>
          <w:iCs/>
          <w:color w:val="FC9867"/>
          <w:sz w:val="21"/>
          <w:szCs w:val="21"/>
          <w:lang w:eastAsia="en-IN"/>
        </w:rPr>
        <w:t>n</w:t>
      </w:r>
      <w:r w:rsidRPr="00916601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;</w:t>
      </w:r>
      <w:proofErr w:type="gramEnd"/>
    </w:p>
    <w:p w14:paraId="30129DAF" w14:textId="77777777" w:rsidR="00916601" w:rsidRPr="00916601" w:rsidRDefault="00916601" w:rsidP="00916601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916601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}</w:t>
      </w:r>
    </w:p>
    <w:p w14:paraId="55380F86" w14:textId="77777777" w:rsidR="00916601" w:rsidRPr="00916601" w:rsidRDefault="00916601" w:rsidP="00916601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</w:p>
    <w:p w14:paraId="62B8766C" w14:textId="77777777" w:rsidR="00916601" w:rsidRPr="00916601" w:rsidRDefault="00916601" w:rsidP="00916601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916601">
        <w:rPr>
          <w:rFonts w:ascii="Fira Code" w:eastAsia="Times New Roman" w:hAnsi="Fira Code" w:cs="Fira Code"/>
          <w:i/>
          <w:iCs/>
          <w:color w:val="78DCE8"/>
          <w:sz w:val="21"/>
          <w:szCs w:val="21"/>
          <w:lang w:eastAsia="en-IN"/>
        </w:rPr>
        <w:t>void</w:t>
      </w:r>
      <w:r w:rsidRPr="0091660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spellStart"/>
      <w:proofErr w:type="gramStart"/>
      <w:r w:rsidRPr="00916601">
        <w:rPr>
          <w:rFonts w:ascii="Fira Code" w:eastAsia="Times New Roman" w:hAnsi="Fira Code" w:cs="Fira Code"/>
          <w:color w:val="A9DC76"/>
          <w:sz w:val="21"/>
          <w:szCs w:val="21"/>
          <w:lang w:eastAsia="en-IN"/>
        </w:rPr>
        <w:t>priorityScheduling</w:t>
      </w:r>
      <w:proofErr w:type="spellEnd"/>
      <w:r w:rsidRPr="00916601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(</w:t>
      </w:r>
      <w:proofErr w:type="gramEnd"/>
      <w:r w:rsidRPr="00916601">
        <w:rPr>
          <w:rFonts w:ascii="Fira Code" w:eastAsia="Times New Roman" w:hAnsi="Fira Code" w:cs="Fira Code"/>
          <w:color w:val="78DCE8"/>
          <w:sz w:val="21"/>
          <w:szCs w:val="21"/>
          <w:lang w:eastAsia="en-IN"/>
        </w:rPr>
        <w:t>Process</w:t>
      </w:r>
      <w:r w:rsidRPr="0091660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916601">
        <w:rPr>
          <w:rFonts w:ascii="Fira Code" w:eastAsia="Times New Roman" w:hAnsi="Fira Code" w:cs="Fira Code"/>
          <w:i/>
          <w:iCs/>
          <w:color w:val="FC9867"/>
          <w:sz w:val="21"/>
          <w:szCs w:val="21"/>
          <w:lang w:eastAsia="en-IN"/>
        </w:rPr>
        <w:t>proc</w:t>
      </w:r>
      <w:r w:rsidRPr="00916601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[],</w:t>
      </w:r>
      <w:r w:rsidRPr="0091660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916601">
        <w:rPr>
          <w:rFonts w:ascii="Fira Code" w:eastAsia="Times New Roman" w:hAnsi="Fira Code" w:cs="Fira Code"/>
          <w:i/>
          <w:iCs/>
          <w:color w:val="78DCE8"/>
          <w:sz w:val="21"/>
          <w:szCs w:val="21"/>
          <w:lang w:eastAsia="en-IN"/>
        </w:rPr>
        <w:t>int</w:t>
      </w:r>
      <w:r w:rsidRPr="0091660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916601">
        <w:rPr>
          <w:rFonts w:ascii="Fira Code" w:eastAsia="Times New Roman" w:hAnsi="Fira Code" w:cs="Fira Code"/>
          <w:i/>
          <w:iCs/>
          <w:color w:val="FC9867"/>
          <w:sz w:val="21"/>
          <w:szCs w:val="21"/>
          <w:lang w:eastAsia="en-IN"/>
        </w:rPr>
        <w:t>n</w:t>
      </w:r>
      <w:r w:rsidRPr="00916601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)</w:t>
      </w:r>
    </w:p>
    <w:p w14:paraId="59A3F8E8" w14:textId="77777777" w:rsidR="00916601" w:rsidRPr="00916601" w:rsidRDefault="00916601" w:rsidP="00916601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916601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{</w:t>
      </w:r>
    </w:p>
    <w:p w14:paraId="0290B6CC" w14:textId="77777777" w:rsidR="00916601" w:rsidRPr="00916601" w:rsidRDefault="00916601" w:rsidP="00916601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91660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</w:t>
      </w:r>
      <w:proofErr w:type="gramStart"/>
      <w:r w:rsidRPr="0091660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std</w:t>
      </w:r>
      <w:r w:rsidRPr="00916601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::</w:t>
      </w:r>
      <w:proofErr w:type="gramEnd"/>
      <w:r w:rsidRPr="00916601">
        <w:rPr>
          <w:rFonts w:ascii="Fira Code" w:eastAsia="Times New Roman" w:hAnsi="Fira Code" w:cs="Fira Code"/>
          <w:color w:val="A9DC76"/>
          <w:sz w:val="21"/>
          <w:szCs w:val="21"/>
          <w:lang w:eastAsia="en-IN"/>
        </w:rPr>
        <w:t>sort</w:t>
      </w:r>
      <w:r w:rsidRPr="00916601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(</w:t>
      </w:r>
      <w:r w:rsidRPr="00916601">
        <w:rPr>
          <w:rFonts w:ascii="Fira Code" w:eastAsia="Times New Roman" w:hAnsi="Fira Code" w:cs="Fira Code"/>
          <w:i/>
          <w:iCs/>
          <w:color w:val="FC9867"/>
          <w:sz w:val="21"/>
          <w:szCs w:val="21"/>
          <w:lang w:eastAsia="en-IN"/>
        </w:rPr>
        <w:t>proc</w:t>
      </w:r>
      <w:r w:rsidRPr="00916601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,</w:t>
      </w:r>
      <w:r w:rsidRPr="0091660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916601">
        <w:rPr>
          <w:rFonts w:ascii="Fira Code" w:eastAsia="Times New Roman" w:hAnsi="Fira Code" w:cs="Fira Code"/>
          <w:i/>
          <w:iCs/>
          <w:color w:val="FC9867"/>
          <w:sz w:val="21"/>
          <w:szCs w:val="21"/>
          <w:lang w:eastAsia="en-IN"/>
        </w:rPr>
        <w:t>proc</w:t>
      </w:r>
      <w:r w:rsidRPr="0091660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916601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+</w:t>
      </w:r>
      <w:r w:rsidRPr="0091660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916601">
        <w:rPr>
          <w:rFonts w:ascii="Fira Code" w:eastAsia="Times New Roman" w:hAnsi="Fira Code" w:cs="Fira Code"/>
          <w:i/>
          <w:iCs/>
          <w:color w:val="FC9867"/>
          <w:sz w:val="21"/>
          <w:szCs w:val="21"/>
          <w:lang w:eastAsia="en-IN"/>
        </w:rPr>
        <w:t>n</w:t>
      </w:r>
      <w:r w:rsidRPr="00916601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,</w:t>
      </w:r>
      <w:r w:rsidRPr="0091660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916601">
        <w:rPr>
          <w:rFonts w:ascii="Fira Code" w:eastAsia="Times New Roman" w:hAnsi="Fira Code" w:cs="Fira Code"/>
          <w:color w:val="A9DC76"/>
          <w:sz w:val="21"/>
          <w:szCs w:val="21"/>
          <w:lang w:eastAsia="en-IN"/>
        </w:rPr>
        <w:t>comparison</w:t>
      </w:r>
      <w:r w:rsidRPr="00916601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);</w:t>
      </w:r>
    </w:p>
    <w:p w14:paraId="04C173C6" w14:textId="77777777" w:rsidR="00916601" w:rsidRPr="00916601" w:rsidRDefault="00916601" w:rsidP="00916601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</w:p>
    <w:p w14:paraId="0C83273C" w14:textId="77777777" w:rsidR="00916601" w:rsidRPr="00916601" w:rsidRDefault="00916601" w:rsidP="00916601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91660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</w:t>
      </w:r>
      <w:proofErr w:type="spellStart"/>
      <w:r w:rsidRPr="0091660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cout</w:t>
      </w:r>
      <w:proofErr w:type="spellEnd"/>
      <w:r w:rsidRPr="0091660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916601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&lt;&lt;</w:t>
      </w:r>
      <w:r w:rsidRPr="0091660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916601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"</w:t>
      </w:r>
      <w:r w:rsidRPr="00916601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\</w:t>
      </w:r>
      <w:proofErr w:type="spellStart"/>
      <w:r w:rsidRPr="00916601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n</w:t>
      </w:r>
      <w:r w:rsidRPr="00916601">
        <w:rPr>
          <w:rFonts w:ascii="Fira Code" w:eastAsia="Times New Roman" w:hAnsi="Fira Code" w:cs="Fira Code"/>
          <w:color w:val="FFD866"/>
          <w:sz w:val="21"/>
          <w:szCs w:val="21"/>
          <w:lang w:eastAsia="en-IN"/>
        </w:rPr>
        <w:t>Order</w:t>
      </w:r>
      <w:proofErr w:type="spellEnd"/>
      <w:r w:rsidRPr="00916601">
        <w:rPr>
          <w:rFonts w:ascii="Fira Code" w:eastAsia="Times New Roman" w:hAnsi="Fira Code" w:cs="Fira Code"/>
          <w:color w:val="FFD866"/>
          <w:sz w:val="21"/>
          <w:szCs w:val="21"/>
          <w:lang w:eastAsia="en-IN"/>
        </w:rPr>
        <w:t xml:space="preserve"> of execution: </w:t>
      </w:r>
      <w:proofErr w:type="gramStart"/>
      <w:r w:rsidRPr="00916601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";</w:t>
      </w:r>
      <w:proofErr w:type="gramEnd"/>
    </w:p>
    <w:p w14:paraId="1E84EB07" w14:textId="77777777" w:rsidR="00916601" w:rsidRPr="00916601" w:rsidRDefault="00916601" w:rsidP="00916601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91660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</w:t>
      </w:r>
      <w:r w:rsidRPr="00916601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for</w:t>
      </w:r>
      <w:r w:rsidRPr="0091660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916601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(</w:t>
      </w:r>
      <w:r w:rsidRPr="00916601">
        <w:rPr>
          <w:rFonts w:ascii="Fira Code" w:eastAsia="Times New Roman" w:hAnsi="Fira Code" w:cs="Fira Code"/>
          <w:i/>
          <w:iCs/>
          <w:color w:val="78DCE8"/>
          <w:sz w:val="21"/>
          <w:szCs w:val="21"/>
          <w:lang w:eastAsia="en-IN"/>
        </w:rPr>
        <w:t>int</w:t>
      </w:r>
      <w:r w:rsidRPr="0091660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spellStart"/>
      <w:r w:rsidRPr="0091660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i</w:t>
      </w:r>
      <w:proofErr w:type="spellEnd"/>
      <w:r w:rsidRPr="0091660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916601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=</w:t>
      </w:r>
      <w:r w:rsidRPr="0091660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916601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0</w:t>
      </w:r>
      <w:r w:rsidRPr="00916601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;</w:t>
      </w:r>
      <w:r w:rsidRPr="0091660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spellStart"/>
      <w:r w:rsidRPr="0091660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i</w:t>
      </w:r>
      <w:proofErr w:type="spellEnd"/>
      <w:r w:rsidRPr="0091660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916601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&lt;</w:t>
      </w:r>
      <w:r w:rsidRPr="0091660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916601">
        <w:rPr>
          <w:rFonts w:ascii="Fira Code" w:eastAsia="Times New Roman" w:hAnsi="Fira Code" w:cs="Fira Code"/>
          <w:i/>
          <w:iCs/>
          <w:color w:val="FC9867"/>
          <w:sz w:val="21"/>
          <w:szCs w:val="21"/>
          <w:lang w:eastAsia="en-IN"/>
        </w:rPr>
        <w:t>n</w:t>
      </w:r>
      <w:r w:rsidRPr="00916601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;</w:t>
      </w:r>
      <w:r w:rsidRPr="0091660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spellStart"/>
      <w:r w:rsidRPr="0091660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i</w:t>
      </w:r>
      <w:proofErr w:type="spellEnd"/>
      <w:r w:rsidRPr="00916601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++</w:t>
      </w:r>
      <w:r w:rsidRPr="00916601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)</w:t>
      </w:r>
    </w:p>
    <w:p w14:paraId="6C3925A3" w14:textId="77777777" w:rsidR="00916601" w:rsidRPr="00916601" w:rsidRDefault="00916601" w:rsidP="00916601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91660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</w:t>
      </w:r>
      <w:r w:rsidRPr="00916601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{</w:t>
      </w:r>
    </w:p>
    <w:p w14:paraId="6765DD11" w14:textId="77777777" w:rsidR="00916601" w:rsidRPr="00916601" w:rsidRDefault="00916601" w:rsidP="00916601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91660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</w:t>
      </w:r>
      <w:proofErr w:type="spellStart"/>
      <w:r w:rsidRPr="0091660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cout</w:t>
      </w:r>
      <w:proofErr w:type="spellEnd"/>
      <w:r w:rsidRPr="0091660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916601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&lt;&lt;</w:t>
      </w:r>
      <w:r w:rsidRPr="0091660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916601">
        <w:rPr>
          <w:rFonts w:ascii="Fira Code" w:eastAsia="Times New Roman" w:hAnsi="Fira Code" w:cs="Fira Code"/>
          <w:i/>
          <w:iCs/>
          <w:color w:val="FC9867"/>
          <w:sz w:val="21"/>
          <w:szCs w:val="21"/>
          <w:lang w:eastAsia="en-IN"/>
        </w:rPr>
        <w:t>proc</w:t>
      </w:r>
      <w:r w:rsidRPr="00916601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[</w:t>
      </w:r>
      <w:proofErr w:type="spellStart"/>
      <w:r w:rsidRPr="0091660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i</w:t>
      </w:r>
      <w:proofErr w:type="spellEnd"/>
      <w:proofErr w:type="gramStart"/>
      <w:r w:rsidRPr="00916601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].</w:t>
      </w:r>
      <w:proofErr w:type="spellStart"/>
      <w:r w:rsidRPr="0091660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pid</w:t>
      </w:r>
      <w:proofErr w:type="spellEnd"/>
      <w:proofErr w:type="gramEnd"/>
      <w:r w:rsidRPr="0091660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916601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&lt;&lt;</w:t>
      </w:r>
      <w:r w:rsidRPr="0091660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916601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"</w:t>
      </w:r>
      <w:r w:rsidRPr="00916601">
        <w:rPr>
          <w:rFonts w:ascii="Fira Code" w:eastAsia="Times New Roman" w:hAnsi="Fira Code" w:cs="Fira Code"/>
          <w:color w:val="FFD866"/>
          <w:sz w:val="21"/>
          <w:szCs w:val="21"/>
          <w:lang w:eastAsia="en-IN"/>
        </w:rPr>
        <w:t xml:space="preserve"> </w:t>
      </w:r>
      <w:r w:rsidRPr="00916601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";</w:t>
      </w:r>
    </w:p>
    <w:p w14:paraId="49DEC2F2" w14:textId="77777777" w:rsidR="00916601" w:rsidRPr="00916601" w:rsidRDefault="00916601" w:rsidP="00916601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91660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</w:t>
      </w:r>
      <w:r w:rsidRPr="00916601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}</w:t>
      </w:r>
    </w:p>
    <w:p w14:paraId="01E99BBA" w14:textId="77777777" w:rsidR="00916601" w:rsidRPr="00916601" w:rsidRDefault="00916601" w:rsidP="00916601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91660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</w:t>
      </w:r>
      <w:proofErr w:type="spellStart"/>
      <w:r w:rsidRPr="0091660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cout</w:t>
      </w:r>
      <w:proofErr w:type="spellEnd"/>
      <w:r w:rsidRPr="00916601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&lt;&lt;</w:t>
      </w:r>
      <w:r w:rsidRPr="0091660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spellStart"/>
      <w:proofErr w:type="gramStart"/>
      <w:r w:rsidRPr="00916601">
        <w:rPr>
          <w:rFonts w:ascii="Fira Code" w:eastAsia="Times New Roman" w:hAnsi="Fira Code" w:cs="Fira Code"/>
          <w:color w:val="A9DC76"/>
          <w:sz w:val="21"/>
          <w:szCs w:val="21"/>
          <w:lang w:eastAsia="en-IN"/>
        </w:rPr>
        <w:t>endl</w:t>
      </w:r>
      <w:proofErr w:type="spellEnd"/>
      <w:r w:rsidRPr="00916601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;</w:t>
      </w:r>
      <w:proofErr w:type="gramEnd"/>
    </w:p>
    <w:p w14:paraId="7A07F1ED" w14:textId="77777777" w:rsidR="00916601" w:rsidRPr="00916601" w:rsidRDefault="00916601" w:rsidP="00916601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91660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</w:t>
      </w:r>
      <w:proofErr w:type="spellStart"/>
      <w:proofErr w:type="gramStart"/>
      <w:r w:rsidRPr="00916601">
        <w:rPr>
          <w:rFonts w:ascii="Fira Code" w:eastAsia="Times New Roman" w:hAnsi="Fira Code" w:cs="Fira Code"/>
          <w:color w:val="A9DC76"/>
          <w:sz w:val="21"/>
          <w:szCs w:val="21"/>
          <w:lang w:eastAsia="en-IN"/>
        </w:rPr>
        <w:t>findavgTime</w:t>
      </w:r>
      <w:proofErr w:type="spellEnd"/>
      <w:r w:rsidRPr="00916601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(</w:t>
      </w:r>
      <w:proofErr w:type="gramEnd"/>
      <w:r w:rsidRPr="00916601">
        <w:rPr>
          <w:rFonts w:ascii="Fira Code" w:eastAsia="Times New Roman" w:hAnsi="Fira Code" w:cs="Fira Code"/>
          <w:i/>
          <w:iCs/>
          <w:color w:val="FC9867"/>
          <w:sz w:val="21"/>
          <w:szCs w:val="21"/>
          <w:lang w:eastAsia="en-IN"/>
        </w:rPr>
        <w:t>proc</w:t>
      </w:r>
      <w:r w:rsidRPr="00916601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,</w:t>
      </w:r>
      <w:r w:rsidRPr="0091660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916601">
        <w:rPr>
          <w:rFonts w:ascii="Fira Code" w:eastAsia="Times New Roman" w:hAnsi="Fira Code" w:cs="Fira Code"/>
          <w:i/>
          <w:iCs/>
          <w:color w:val="FC9867"/>
          <w:sz w:val="21"/>
          <w:szCs w:val="21"/>
          <w:lang w:eastAsia="en-IN"/>
        </w:rPr>
        <w:t>n</w:t>
      </w:r>
      <w:r w:rsidRPr="00916601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);</w:t>
      </w:r>
    </w:p>
    <w:p w14:paraId="1DD91C9E" w14:textId="77777777" w:rsidR="00916601" w:rsidRPr="00916601" w:rsidRDefault="00916601" w:rsidP="00916601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916601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}</w:t>
      </w:r>
    </w:p>
    <w:p w14:paraId="2D2BAC32" w14:textId="77777777" w:rsidR="00916601" w:rsidRPr="00916601" w:rsidRDefault="00916601" w:rsidP="00916601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</w:p>
    <w:p w14:paraId="7F79C8FC" w14:textId="77777777" w:rsidR="00916601" w:rsidRPr="00916601" w:rsidRDefault="00916601" w:rsidP="00916601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916601">
        <w:rPr>
          <w:rFonts w:ascii="Fira Code" w:eastAsia="Times New Roman" w:hAnsi="Fira Code" w:cs="Fira Code"/>
          <w:i/>
          <w:iCs/>
          <w:color w:val="78DCE8"/>
          <w:sz w:val="21"/>
          <w:szCs w:val="21"/>
          <w:lang w:eastAsia="en-IN"/>
        </w:rPr>
        <w:t>int</w:t>
      </w:r>
      <w:r w:rsidRPr="0091660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gramStart"/>
      <w:r w:rsidRPr="00916601">
        <w:rPr>
          <w:rFonts w:ascii="Fira Code" w:eastAsia="Times New Roman" w:hAnsi="Fira Code" w:cs="Fira Code"/>
          <w:color w:val="A9DC76"/>
          <w:sz w:val="21"/>
          <w:szCs w:val="21"/>
          <w:lang w:eastAsia="en-IN"/>
        </w:rPr>
        <w:t>main</w:t>
      </w:r>
      <w:r w:rsidRPr="00916601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(</w:t>
      </w:r>
      <w:proofErr w:type="gramEnd"/>
      <w:r w:rsidRPr="00916601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)</w:t>
      </w:r>
    </w:p>
    <w:p w14:paraId="7E206F0B" w14:textId="77777777" w:rsidR="00916601" w:rsidRPr="00916601" w:rsidRDefault="00916601" w:rsidP="00916601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916601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{</w:t>
      </w:r>
    </w:p>
    <w:p w14:paraId="3D50F0CF" w14:textId="77777777" w:rsidR="00916601" w:rsidRPr="00916601" w:rsidRDefault="00916601" w:rsidP="00916601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91660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</w:t>
      </w:r>
      <w:r w:rsidRPr="00916601">
        <w:rPr>
          <w:rFonts w:ascii="Fira Code" w:eastAsia="Times New Roman" w:hAnsi="Fira Code" w:cs="Fira Code"/>
          <w:i/>
          <w:iCs/>
          <w:color w:val="78DCE8"/>
          <w:sz w:val="21"/>
          <w:szCs w:val="21"/>
          <w:lang w:eastAsia="en-IN"/>
        </w:rPr>
        <w:t>int</w:t>
      </w:r>
      <w:r w:rsidRPr="0091660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gramStart"/>
      <w:r w:rsidRPr="0091660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n</w:t>
      </w:r>
      <w:r w:rsidRPr="00916601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;</w:t>
      </w:r>
      <w:proofErr w:type="gramEnd"/>
    </w:p>
    <w:p w14:paraId="6532F9C2" w14:textId="77777777" w:rsidR="00916601" w:rsidRPr="00916601" w:rsidRDefault="00916601" w:rsidP="00916601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91660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</w:t>
      </w:r>
      <w:proofErr w:type="spellStart"/>
      <w:r w:rsidRPr="0091660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cout</w:t>
      </w:r>
      <w:proofErr w:type="spellEnd"/>
      <w:r w:rsidRPr="0091660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916601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&lt;&lt;</w:t>
      </w:r>
      <w:r w:rsidRPr="0091660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916601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"</w:t>
      </w:r>
      <w:r w:rsidRPr="00916601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\</w:t>
      </w:r>
      <w:proofErr w:type="spellStart"/>
      <w:r w:rsidRPr="00916601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n</w:t>
      </w:r>
      <w:r w:rsidRPr="00916601">
        <w:rPr>
          <w:rFonts w:ascii="Fira Code" w:eastAsia="Times New Roman" w:hAnsi="Fira Code" w:cs="Fira Code"/>
          <w:color w:val="FFD866"/>
          <w:sz w:val="21"/>
          <w:szCs w:val="21"/>
          <w:lang w:eastAsia="en-IN"/>
        </w:rPr>
        <w:t>Priority</w:t>
      </w:r>
      <w:proofErr w:type="spellEnd"/>
      <w:r w:rsidRPr="00916601">
        <w:rPr>
          <w:rFonts w:ascii="Fira Code" w:eastAsia="Times New Roman" w:hAnsi="Fira Code" w:cs="Fira Code"/>
          <w:color w:val="FFD866"/>
          <w:sz w:val="21"/>
          <w:szCs w:val="21"/>
          <w:lang w:eastAsia="en-IN"/>
        </w:rPr>
        <w:t xml:space="preserve"> Scheduling</w:t>
      </w:r>
      <w:r w:rsidRPr="00916601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\</w:t>
      </w:r>
      <w:proofErr w:type="spellStart"/>
      <w:r w:rsidRPr="00916601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n</w:t>
      </w:r>
      <w:r w:rsidRPr="00916601">
        <w:rPr>
          <w:rFonts w:ascii="Fira Code" w:eastAsia="Times New Roman" w:hAnsi="Fira Code" w:cs="Fira Code"/>
          <w:color w:val="FFD866"/>
          <w:sz w:val="21"/>
          <w:szCs w:val="21"/>
          <w:lang w:eastAsia="en-IN"/>
        </w:rPr>
        <w:t>Please</w:t>
      </w:r>
      <w:proofErr w:type="spellEnd"/>
      <w:r w:rsidRPr="00916601">
        <w:rPr>
          <w:rFonts w:ascii="Fira Code" w:eastAsia="Times New Roman" w:hAnsi="Fira Code" w:cs="Fira Code"/>
          <w:color w:val="FFD866"/>
          <w:sz w:val="21"/>
          <w:szCs w:val="21"/>
          <w:lang w:eastAsia="en-IN"/>
        </w:rPr>
        <w:t xml:space="preserve"> enter the number of Processes = </w:t>
      </w:r>
      <w:proofErr w:type="gramStart"/>
      <w:r w:rsidRPr="00916601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";</w:t>
      </w:r>
      <w:proofErr w:type="gramEnd"/>
    </w:p>
    <w:p w14:paraId="6FA46908" w14:textId="77777777" w:rsidR="00916601" w:rsidRPr="00916601" w:rsidRDefault="00916601" w:rsidP="00916601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91660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</w:t>
      </w:r>
      <w:proofErr w:type="spellStart"/>
      <w:r w:rsidRPr="0091660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cin</w:t>
      </w:r>
      <w:proofErr w:type="spellEnd"/>
      <w:r w:rsidRPr="0091660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916601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&gt;&gt;</w:t>
      </w:r>
      <w:r w:rsidRPr="0091660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gramStart"/>
      <w:r w:rsidRPr="0091660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n</w:t>
      </w:r>
      <w:r w:rsidRPr="00916601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;</w:t>
      </w:r>
      <w:proofErr w:type="gramEnd"/>
    </w:p>
    <w:p w14:paraId="115E44C8" w14:textId="77777777" w:rsidR="00916601" w:rsidRPr="00916601" w:rsidRDefault="00916601" w:rsidP="00916601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91660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</w:t>
      </w:r>
      <w:r w:rsidRPr="00916601">
        <w:rPr>
          <w:rFonts w:ascii="Fira Code" w:eastAsia="Times New Roman" w:hAnsi="Fira Code" w:cs="Fira Code"/>
          <w:color w:val="78DCE8"/>
          <w:sz w:val="21"/>
          <w:szCs w:val="21"/>
          <w:lang w:eastAsia="en-IN"/>
        </w:rPr>
        <w:t>Process</w:t>
      </w:r>
      <w:r w:rsidRPr="0091660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916601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*</w:t>
      </w:r>
      <w:r w:rsidRPr="0091660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proc </w:t>
      </w:r>
      <w:r w:rsidRPr="00916601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=</w:t>
      </w:r>
      <w:r w:rsidRPr="0091660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916601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new</w:t>
      </w:r>
      <w:r w:rsidRPr="0091660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916601">
        <w:rPr>
          <w:rFonts w:ascii="Fira Code" w:eastAsia="Times New Roman" w:hAnsi="Fira Code" w:cs="Fira Code"/>
          <w:color w:val="78DCE8"/>
          <w:sz w:val="21"/>
          <w:szCs w:val="21"/>
          <w:lang w:eastAsia="en-IN"/>
        </w:rPr>
        <w:t>Process</w:t>
      </w:r>
      <w:r w:rsidRPr="00916601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[</w:t>
      </w:r>
      <w:r w:rsidRPr="0091660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n</w:t>
      </w:r>
      <w:proofErr w:type="gramStart"/>
      <w:r w:rsidRPr="00916601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];</w:t>
      </w:r>
      <w:proofErr w:type="gramEnd"/>
    </w:p>
    <w:p w14:paraId="68815D48" w14:textId="77777777" w:rsidR="00916601" w:rsidRPr="00916601" w:rsidRDefault="00916601" w:rsidP="00916601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</w:p>
    <w:p w14:paraId="45E48EF0" w14:textId="77777777" w:rsidR="00916601" w:rsidRPr="00916601" w:rsidRDefault="00916601" w:rsidP="00916601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91660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</w:t>
      </w:r>
      <w:r w:rsidRPr="00916601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for</w:t>
      </w:r>
      <w:r w:rsidRPr="0091660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916601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(</w:t>
      </w:r>
      <w:r w:rsidRPr="00916601">
        <w:rPr>
          <w:rFonts w:ascii="Fira Code" w:eastAsia="Times New Roman" w:hAnsi="Fira Code" w:cs="Fira Code"/>
          <w:i/>
          <w:iCs/>
          <w:color w:val="78DCE8"/>
          <w:sz w:val="21"/>
          <w:szCs w:val="21"/>
          <w:lang w:eastAsia="en-IN"/>
        </w:rPr>
        <w:t>int</w:t>
      </w:r>
      <w:r w:rsidRPr="0091660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spellStart"/>
      <w:r w:rsidRPr="0091660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i</w:t>
      </w:r>
      <w:proofErr w:type="spellEnd"/>
      <w:r w:rsidRPr="0091660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916601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=</w:t>
      </w:r>
      <w:r w:rsidRPr="0091660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916601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0</w:t>
      </w:r>
      <w:r w:rsidRPr="00916601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;</w:t>
      </w:r>
      <w:r w:rsidRPr="0091660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spellStart"/>
      <w:r w:rsidRPr="0091660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i</w:t>
      </w:r>
      <w:proofErr w:type="spellEnd"/>
      <w:r w:rsidRPr="0091660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916601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&lt;</w:t>
      </w:r>
      <w:r w:rsidRPr="0091660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n</w:t>
      </w:r>
      <w:r w:rsidRPr="00916601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;</w:t>
      </w:r>
      <w:r w:rsidRPr="0091660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spellStart"/>
      <w:r w:rsidRPr="0091660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i</w:t>
      </w:r>
      <w:proofErr w:type="spellEnd"/>
      <w:r w:rsidRPr="00916601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++</w:t>
      </w:r>
      <w:r w:rsidRPr="00916601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)</w:t>
      </w:r>
    </w:p>
    <w:p w14:paraId="6C4C69B9" w14:textId="77777777" w:rsidR="00916601" w:rsidRPr="00916601" w:rsidRDefault="00916601" w:rsidP="00916601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91660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</w:t>
      </w:r>
      <w:r w:rsidRPr="00916601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{</w:t>
      </w:r>
    </w:p>
    <w:p w14:paraId="4A80C48F" w14:textId="77777777" w:rsidR="00916601" w:rsidRPr="00916601" w:rsidRDefault="00916601" w:rsidP="00916601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91660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</w:t>
      </w:r>
      <w:proofErr w:type="spellStart"/>
      <w:r w:rsidRPr="0091660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cout</w:t>
      </w:r>
      <w:proofErr w:type="spellEnd"/>
      <w:r w:rsidRPr="0091660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916601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&lt;&lt;</w:t>
      </w:r>
      <w:r w:rsidRPr="0091660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916601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"</w:t>
      </w:r>
      <w:r w:rsidRPr="00916601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\</w:t>
      </w:r>
      <w:proofErr w:type="spellStart"/>
      <w:r w:rsidRPr="00916601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n</w:t>
      </w:r>
      <w:r w:rsidRPr="00916601">
        <w:rPr>
          <w:rFonts w:ascii="Fira Code" w:eastAsia="Times New Roman" w:hAnsi="Fira Code" w:cs="Fira Code"/>
          <w:color w:val="FFD866"/>
          <w:sz w:val="21"/>
          <w:szCs w:val="21"/>
          <w:lang w:eastAsia="en-IN"/>
        </w:rPr>
        <w:t>Please</w:t>
      </w:r>
      <w:proofErr w:type="spellEnd"/>
      <w:r w:rsidRPr="00916601">
        <w:rPr>
          <w:rFonts w:ascii="Fira Code" w:eastAsia="Times New Roman" w:hAnsi="Fira Code" w:cs="Fira Code"/>
          <w:color w:val="FFD866"/>
          <w:sz w:val="21"/>
          <w:szCs w:val="21"/>
          <w:lang w:eastAsia="en-IN"/>
        </w:rPr>
        <w:t xml:space="preserve"> enter the CPU Burst Time for Process P</w:t>
      </w:r>
      <w:r w:rsidRPr="00916601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"</w:t>
      </w:r>
      <w:r w:rsidRPr="0091660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916601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&lt;&lt;</w:t>
      </w:r>
      <w:r w:rsidRPr="0091660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spellStart"/>
      <w:r w:rsidRPr="0091660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i</w:t>
      </w:r>
      <w:proofErr w:type="spellEnd"/>
      <w:r w:rsidRPr="0091660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916601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+</w:t>
      </w:r>
      <w:r w:rsidRPr="0091660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916601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1</w:t>
      </w:r>
      <w:r w:rsidRPr="0091660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916601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&lt;&lt;</w:t>
      </w:r>
      <w:r w:rsidRPr="0091660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916601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"</w:t>
      </w:r>
      <w:r w:rsidRPr="00916601">
        <w:rPr>
          <w:rFonts w:ascii="Fira Code" w:eastAsia="Times New Roman" w:hAnsi="Fira Code" w:cs="Fira Code"/>
          <w:color w:val="FFD866"/>
          <w:sz w:val="21"/>
          <w:szCs w:val="21"/>
          <w:lang w:eastAsia="en-IN"/>
        </w:rPr>
        <w:t xml:space="preserve">= </w:t>
      </w:r>
      <w:proofErr w:type="gramStart"/>
      <w:r w:rsidRPr="00916601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";</w:t>
      </w:r>
      <w:proofErr w:type="gramEnd"/>
    </w:p>
    <w:p w14:paraId="49018095" w14:textId="77777777" w:rsidR="00916601" w:rsidRPr="00916601" w:rsidRDefault="00916601" w:rsidP="00916601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91660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</w:t>
      </w:r>
      <w:proofErr w:type="spellStart"/>
      <w:r w:rsidRPr="0091660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cin</w:t>
      </w:r>
      <w:proofErr w:type="spellEnd"/>
      <w:r w:rsidRPr="0091660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916601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&gt;&gt;</w:t>
      </w:r>
      <w:r w:rsidRPr="0091660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proc</w:t>
      </w:r>
      <w:r w:rsidRPr="00916601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[</w:t>
      </w:r>
      <w:proofErr w:type="spellStart"/>
      <w:r w:rsidRPr="0091660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i</w:t>
      </w:r>
      <w:proofErr w:type="spellEnd"/>
      <w:r w:rsidRPr="00916601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].</w:t>
      </w:r>
      <w:proofErr w:type="spellStart"/>
      <w:proofErr w:type="gramStart"/>
      <w:r w:rsidRPr="0091660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bt</w:t>
      </w:r>
      <w:proofErr w:type="spellEnd"/>
      <w:r w:rsidRPr="00916601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;</w:t>
      </w:r>
      <w:proofErr w:type="gramEnd"/>
    </w:p>
    <w:p w14:paraId="59AEBDC7" w14:textId="77777777" w:rsidR="00916601" w:rsidRPr="00916601" w:rsidRDefault="00916601" w:rsidP="00916601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91660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</w:t>
      </w:r>
      <w:proofErr w:type="spellStart"/>
      <w:r w:rsidRPr="0091660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cout</w:t>
      </w:r>
      <w:proofErr w:type="spellEnd"/>
      <w:r w:rsidRPr="0091660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916601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&lt;&lt;</w:t>
      </w:r>
      <w:r w:rsidRPr="0091660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916601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"</w:t>
      </w:r>
      <w:r w:rsidRPr="00916601">
        <w:rPr>
          <w:rFonts w:ascii="Fira Code" w:eastAsia="Times New Roman" w:hAnsi="Fira Code" w:cs="Fira Code"/>
          <w:color w:val="FFD866"/>
          <w:sz w:val="21"/>
          <w:szCs w:val="21"/>
          <w:lang w:eastAsia="en-IN"/>
        </w:rPr>
        <w:t>Please enter the Priority of Process P</w:t>
      </w:r>
      <w:r w:rsidRPr="00916601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"</w:t>
      </w:r>
      <w:r w:rsidRPr="0091660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916601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&lt;&lt;</w:t>
      </w:r>
      <w:r w:rsidRPr="0091660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spellStart"/>
      <w:r w:rsidRPr="0091660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i</w:t>
      </w:r>
      <w:proofErr w:type="spellEnd"/>
      <w:r w:rsidRPr="0091660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916601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+</w:t>
      </w:r>
      <w:r w:rsidRPr="0091660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916601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1</w:t>
      </w:r>
      <w:r w:rsidRPr="0091660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916601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&lt;&lt;</w:t>
      </w:r>
      <w:r w:rsidRPr="0091660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916601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"</w:t>
      </w:r>
      <w:r w:rsidRPr="00916601">
        <w:rPr>
          <w:rFonts w:ascii="Fira Code" w:eastAsia="Times New Roman" w:hAnsi="Fira Code" w:cs="Fira Code"/>
          <w:color w:val="FFD866"/>
          <w:sz w:val="21"/>
          <w:szCs w:val="21"/>
          <w:lang w:eastAsia="en-IN"/>
        </w:rPr>
        <w:t xml:space="preserve">= </w:t>
      </w:r>
      <w:proofErr w:type="gramStart"/>
      <w:r w:rsidRPr="00916601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";</w:t>
      </w:r>
      <w:proofErr w:type="gramEnd"/>
    </w:p>
    <w:p w14:paraId="1FB3597B" w14:textId="77777777" w:rsidR="00916601" w:rsidRPr="00916601" w:rsidRDefault="00916601" w:rsidP="00916601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91660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</w:t>
      </w:r>
      <w:proofErr w:type="spellStart"/>
      <w:r w:rsidRPr="0091660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cin</w:t>
      </w:r>
      <w:proofErr w:type="spellEnd"/>
      <w:r w:rsidRPr="0091660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916601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&gt;&gt;</w:t>
      </w:r>
      <w:r w:rsidRPr="0091660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proc</w:t>
      </w:r>
      <w:r w:rsidRPr="00916601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[</w:t>
      </w:r>
      <w:proofErr w:type="spellStart"/>
      <w:r w:rsidRPr="0091660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i</w:t>
      </w:r>
      <w:proofErr w:type="spellEnd"/>
      <w:proofErr w:type="gramStart"/>
      <w:r w:rsidRPr="00916601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].</w:t>
      </w:r>
      <w:r w:rsidRPr="0091660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priority</w:t>
      </w:r>
      <w:proofErr w:type="gramEnd"/>
      <w:r w:rsidRPr="00916601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;</w:t>
      </w:r>
    </w:p>
    <w:p w14:paraId="3E7C8386" w14:textId="77777777" w:rsidR="00916601" w:rsidRPr="00916601" w:rsidRDefault="00916601" w:rsidP="00916601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91660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        proc</w:t>
      </w:r>
      <w:r w:rsidRPr="00916601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[</w:t>
      </w:r>
      <w:proofErr w:type="spellStart"/>
      <w:r w:rsidRPr="0091660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i</w:t>
      </w:r>
      <w:proofErr w:type="spellEnd"/>
      <w:proofErr w:type="gramStart"/>
      <w:r w:rsidRPr="00916601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].</w:t>
      </w:r>
      <w:proofErr w:type="spellStart"/>
      <w:r w:rsidRPr="0091660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pid</w:t>
      </w:r>
      <w:proofErr w:type="spellEnd"/>
      <w:proofErr w:type="gramEnd"/>
      <w:r w:rsidRPr="0091660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916601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=</w:t>
      </w:r>
      <w:r w:rsidRPr="0091660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spellStart"/>
      <w:r w:rsidRPr="0091660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i</w:t>
      </w:r>
      <w:proofErr w:type="spellEnd"/>
      <w:r w:rsidRPr="0091660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916601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+</w:t>
      </w:r>
      <w:r w:rsidRPr="0091660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916601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1</w:t>
      </w:r>
      <w:r w:rsidRPr="00916601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;</w:t>
      </w:r>
    </w:p>
    <w:p w14:paraId="49CE7C3A" w14:textId="77777777" w:rsidR="00916601" w:rsidRPr="00916601" w:rsidRDefault="00916601" w:rsidP="00916601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91660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</w:t>
      </w:r>
      <w:r w:rsidRPr="00916601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}</w:t>
      </w:r>
    </w:p>
    <w:p w14:paraId="1180A107" w14:textId="77777777" w:rsidR="00916601" w:rsidRPr="00916601" w:rsidRDefault="00916601" w:rsidP="00916601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91660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</w:t>
      </w:r>
      <w:proofErr w:type="spellStart"/>
      <w:proofErr w:type="gramStart"/>
      <w:r w:rsidRPr="00916601">
        <w:rPr>
          <w:rFonts w:ascii="Fira Code" w:eastAsia="Times New Roman" w:hAnsi="Fira Code" w:cs="Fira Code"/>
          <w:color w:val="A9DC76"/>
          <w:sz w:val="21"/>
          <w:szCs w:val="21"/>
          <w:lang w:eastAsia="en-IN"/>
        </w:rPr>
        <w:t>priorityScheduling</w:t>
      </w:r>
      <w:proofErr w:type="spellEnd"/>
      <w:r w:rsidRPr="00916601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(</w:t>
      </w:r>
      <w:proofErr w:type="gramEnd"/>
      <w:r w:rsidRPr="0091660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proc</w:t>
      </w:r>
      <w:r w:rsidRPr="00916601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,</w:t>
      </w:r>
      <w:r w:rsidRPr="0091660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n</w:t>
      </w:r>
      <w:r w:rsidRPr="00916601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);</w:t>
      </w:r>
    </w:p>
    <w:p w14:paraId="0EAE48DC" w14:textId="77777777" w:rsidR="00916601" w:rsidRPr="00916601" w:rsidRDefault="00916601" w:rsidP="00916601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91660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</w:t>
      </w:r>
      <w:r w:rsidRPr="00916601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return</w:t>
      </w:r>
      <w:r w:rsidRPr="00916601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gramStart"/>
      <w:r w:rsidRPr="00916601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0</w:t>
      </w:r>
      <w:r w:rsidRPr="00916601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;</w:t>
      </w:r>
      <w:proofErr w:type="gramEnd"/>
    </w:p>
    <w:p w14:paraId="4F2DE60E" w14:textId="77777777" w:rsidR="00916601" w:rsidRPr="00916601" w:rsidRDefault="00916601" w:rsidP="00916601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916601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}</w:t>
      </w:r>
    </w:p>
    <w:p w14:paraId="2EDF8187" w14:textId="77777777" w:rsidR="00916601" w:rsidRPr="00916601" w:rsidRDefault="00916601" w:rsidP="00916601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</w:p>
    <w:p w14:paraId="73B19605" w14:textId="77777777" w:rsidR="00916601" w:rsidRDefault="002E500C" w:rsidP="00C923E6">
      <w:pPr>
        <w:jc w:val="center"/>
        <w:rPr>
          <w:rFonts w:ascii="Fira Code" w:hAnsi="Fira Code" w:cs="Fira Code"/>
          <w:b/>
          <w:bCs/>
          <w:color w:val="3B3838" w:themeColor="background2" w:themeShade="40"/>
          <w:sz w:val="48"/>
          <w:szCs w:val="48"/>
        </w:rPr>
      </w:pPr>
      <w:r>
        <w:rPr>
          <w:rFonts w:ascii="Fira Code" w:hAnsi="Fira Code" w:cs="Fira Code"/>
          <w:b/>
          <w:bCs/>
          <w:color w:val="3B3838" w:themeColor="background2" w:themeShade="40"/>
          <w:sz w:val="48"/>
          <w:szCs w:val="48"/>
        </w:rPr>
        <w:br/>
      </w:r>
    </w:p>
    <w:p w14:paraId="709CD3EB" w14:textId="3C85CA60" w:rsidR="002E500C" w:rsidRDefault="002E500C" w:rsidP="00C923E6">
      <w:pPr>
        <w:jc w:val="center"/>
        <w:rPr>
          <w:rFonts w:ascii="Fira Code" w:hAnsi="Fira Code" w:cs="Fira Code"/>
          <w:b/>
          <w:bCs/>
          <w:color w:val="3B3838" w:themeColor="background2" w:themeShade="40"/>
          <w:sz w:val="48"/>
          <w:szCs w:val="48"/>
        </w:rPr>
      </w:pPr>
      <w:r>
        <w:rPr>
          <w:rFonts w:ascii="Fira Code" w:hAnsi="Fira Code" w:cs="Fira Code"/>
          <w:b/>
          <w:bCs/>
          <w:color w:val="3B3838" w:themeColor="background2" w:themeShade="40"/>
          <w:sz w:val="48"/>
          <w:szCs w:val="48"/>
        </w:rPr>
        <w:t>OUTPUT</w:t>
      </w:r>
    </w:p>
    <w:p w14:paraId="69860F14" w14:textId="56FD69DA" w:rsidR="00916601" w:rsidRDefault="00916601" w:rsidP="00C923E6">
      <w:pPr>
        <w:jc w:val="center"/>
        <w:rPr>
          <w:rFonts w:ascii="Fira Code" w:hAnsi="Fira Code" w:cs="Fira Code"/>
          <w:b/>
          <w:bCs/>
          <w:color w:val="3B3838" w:themeColor="background2" w:themeShade="40"/>
          <w:sz w:val="48"/>
          <w:szCs w:val="48"/>
        </w:rPr>
      </w:pPr>
    </w:p>
    <w:p w14:paraId="52D2A623" w14:textId="67450192" w:rsidR="00916601" w:rsidRDefault="00916601" w:rsidP="00C923E6">
      <w:pPr>
        <w:jc w:val="center"/>
        <w:rPr>
          <w:rFonts w:ascii="Fira Code" w:hAnsi="Fira Code" w:cs="Fira Code"/>
          <w:b/>
          <w:bCs/>
          <w:color w:val="3B3838" w:themeColor="background2" w:themeShade="40"/>
          <w:sz w:val="48"/>
          <w:szCs w:val="48"/>
        </w:rPr>
      </w:pPr>
      <w:r>
        <w:rPr>
          <w:rFonts w:ascii="Fira Code" w:hAnsi="Fira Code" w:cs="Fira Code"/>
          <w:b/>
          <w:bCs/>
          <w:noProof/>
          <w:color w:val="E7E6E6" w:themeColor="background2"/>
          <w:sz w:val="48"/>
          <w:szCs w:val="48"/>
        </w:rPr>
        <w:drawing>
          <wp:inline distT="0" distB="0" distL="0" distR="0" wp14:anchorId="6F0C4B4E" wp14:editId="4DA7E194">
            <wp:extent cx="4896533" cy="4105848"/>
            <wp:effectExtent l="0" t="0" r="0" b="9525"/>
            <wp:docPr id="12" name="Picture 1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Text&#10;&#10;Description automatically generated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96533" cy="41058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5A2524" w14:textId="45ECD15B" w:rsidR="00EA4140" w:rsidRDefault="00EA4140" w:rsidP="00C923E6">
      <w:pPr>
        <w:jc w:val="center"/>
        <w:rPr>
          <w:rFonts w:ascii="Fira Code" w:hAnsi="Fira Code" w:cs="Fira Code"/>
          <w:b/>
          <w:bCs/>
          <w:color w:val="3B3838" w:themeColor="background2" w:themeShade="40"/>
          <w:sz w:val="48"/>
          <w:szCs w:val="48"/>
        </w:rPr>
      </w:pPr>
      <w:r>
        <w:rPr>
          <w:rFonts w:ascii="Fira Code" w:hAnsi="Fira Code" w:cs="Fira Code"/>
          <w:b/>
          <w:bCs/>
          <w:color w:val="3B3838" w:themeColor="background2" w:themeShade="40"/>
          <w:sz w:val="48"/>
          <w:szCs w:val="48"/>
        </w:rPr>
        <w:lastRenderedPageBreak/>
        <w:t>Practical 10</w:t>
      </w:r>
    </w:p>
    <w:p w14:paraId="591B5F6B" w14:textId="1A1CC57C" w:rsidR="00AF580A" w:rsidRPr="00AF580A" w:rsidRDefault="00AF580A" w:rsidP="00AF580A">
      <w:pPr>
        <w:rPr>
          <w:rFonts w:ascii="Fira Code" w:hAnsi="Fira Code" w:cs="Fira Code"/>
          <w:color w:val="000000"/>
          <w:sz w:val="28"/>
          <w:szCs w:val="28"/>
        </w:rPr>
      </w:pPr>
      <w:r w:rsidRPr="00AF580A">
        <w:rPr>
          <w:rFonts w:ascii="Fira Code" w:hAnsi="Fira Code" w:cs="Fira Code"/>
          <w:color w:val="000000"/>
          <w:sz w:val="28"/>
          <w:szCs w:val="28"/>
        </w:rPr>
        <w:t xml:space="preserve">Write program to implement </w:t>
      </w:r>
      <w:proofErr w:type="spellStart"/>
      <w:r w:rsidRPr="00AF580A">
        <w:rPr>
          <w:rFonts w:ascii="Fira Code" w:hAnsi="Fira Code" w:cs="Fira Code"/>
          <w:color w:val="000000"/>
          <w:sz w:val="28"/>
          <w:szCs w:val="28"/>
        </w:rPr>
        <w:t>preemptive</w:t>
      </w:r>
      <w:proofErr w:type="spellEnd"/>
      <w:r w:rsidRPr="00AF580A">
        <w:rPr>
          <w:rFonts w:ascii="Fira Code" w:hAnsi="Fira Code" w:cs="Fira Code"/>
          <w:color w:val="000000"/>
          <w:sz w:val="28"/>
          <w:szCs w:val="28"/>
        </w:rPr>
        <w:t xml:space="preserve"> priority based scheduling algorithm</w:t>
      </w:r>
    </w:p>
    <w:p w14:paraId="29287969" w14:textId="77777777" w:rsidR="00AF580A" w:rsidRDefault="00AF580A" w:rsidP="00C923E6">
      <w:pPr>
        <w:jc w:val="center"/>
        <w:rPr>
          <w:rFonts w:ascii="Fira Code" w:hAnsi="Fira Code" w:cs="Fira Code"/>
          <w:b/>
          <w:bCs/>
          <w:color w:val="3B3838" w:themeColor="background2" w:themeShade="40"/>
          <w:sz w:val="48"/>
          <w:szCs w:val="48"/>
        </w:rPr>
      </w:pPr>
    </w:p>
    <w:p w14:paraId="688F6F65" w14:textId="7ED4BDD9" w:rsidR="00EA4140" w:rsidRDefault="00EA4140" w:rsidP="00C923E6">
      <w:pPr>
        <w:jc w:val="center"/>
        <w:rPr>
          <w:rFonts w:ascii="Fira Code" w:hAnsi="Fira Code" w:cs="Fira Code"/>
          <w:b/>
          <w:bCs/>
          <w:color w:val="3B3838" w:themeColor="background2" w:themeShade="40"/>
          <w:sz w:val="48"/>
          <w:szCs w:val="48"/>
        </w:rPr>
      </w:pPr>
      <w:r>
        <w:rPr>
          <w:rFonts w:ascii="Fira Code" w:hAnsi="Fira Code" w:cs="Fira Code"/>
          <w:b/>
          <w:bCs/>
          <w:color w:val="3B3838" w:themeColor="background2" w:themeShade="40"/>
          <w:sz w:val="48"/>
          <w:szCs w:val="48"/>
        </w:rPr>
        <w:t>CODE</w:t>
      </w:r>
    </w:p>
    <w:p w14:paraId="4284223C" w14:textId="77777777" w:rsidR="00F72EAE" w:rsidRDefault="00F72EAE" w:rsidP="00C923E6">
      <w:pPr>
        <w:jc w:val="center"/>
        <w:rPr>
          <w:rFonts w:ascii="Fira Code" w:hAnsi="Fira Code" w:cs="Fira Code"/>
          <w:b/>
          <w:bCs/>
          <w:color w:val="3B3838" w:themeColor="background2" w:themeShade="40"/>
          <w:sz w:val="48"/>
          <w:szCs w:val="48"/>
        </w:rPr>
      </w:pPr>
    </w:p>
    <w:p w14:paraId="2E489A56" w14:textId="77777777" w:rsidR="0090172B" w:rsidRPr="0090172B" w:rsidRDefault="0090172B" w:rsidP="0090172B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90172B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#</w:t>
      </w:r>
      <w:r w:rsidRPr="0090172B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include</w:t>
      </w:r>
      <w:r w:rsidRPr="0090172B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 xml:space="preserve"> </w:t>
      </w:r>
      <w:r w:rsidRPr="0090172B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lt;</w:t>
      </w:r>
      <w:r w:rsidRPr="0090172B">
        <w:rPr>
          <w:rFonts w:ascii="Fira Code" w:eastAsia="Times New Roman" w:hAnsi="Fira Code" w:cs="Fira Code"/>
          <w:color w:val="FFD866"/>
          <w:sz w:val="21"/>
          <w:szCs w:val="21"/>
          <w:lang w:eastAsia="en-IN"/>
        </w:rPr>
        <w:t>iostream</w:t>
      </w:r>
      <w:r w:rsidRPr="0090172B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gt;</w:t>
      </w:r>
    </w:p>
    <w:p w14:paraId="3255B1DB" w14:textId="77777777" w:rsidR="0090172B" w:rsidRPr="0090172B" w:rsidRDefault="0090172B" w:rsidP="0090172B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90172B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using</w:t>
      </w:r>
      <w:r w:rsidRPr="0090172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90172B">
        <w:rPr>
          <w:rFonts w:ascii="Fira Code" w:eastAsia="Times New Roman" w:hAnsi="Fira Code" w:cs="Fira Code"/>
          <w:i/>
          <w:iCs/>
          <w:color w:val="78DCE8"/>
          <w:sz w:val="21"/>
          <w:szCs w:val="21"/>
          <w:lang w:eastAsia="en-IN"/>
        </w:rPr>
        <w:t>namespace</w:t>
      </w:r>
      <w:r w:rsidRPr="0090172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gramStart"/>
      <w:r w:rsidRPr="0090172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std</w:t>
      </w:r>
      <w:r w:rsidRPr="0090172B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;</w:t>
      </w:r>
      <w:proofErr w:type="gramEnd"/>
    </w:p>
    <w:p w14:paraId="1C94E585" w14:textId="77777777" w:rsidR="0090172B" w:rsidRPr="0090172B" w:rsidRDefault="0090172B" w:rsidP="0090172B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</w:p>
    <w:p w14:paraId="1735D352" w14:textId="77777777" w:rsidR="0090172B" w:rsidRPr="0090172B" w:rsidRDefault="0090172B" w:rsidP="0090172B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90172B">
        <w:rPr>
          <w:rFonts w:ascii="Fira Code" w:eastAsia="Times New Roman" w:hAnsi="Fira Code" w:cs="Fira Code"/>
          <w:i/>
          <w:iCs/>
          <w:color w:val="78DCE8"/>
          <w:sz w:val="21"/>
          <w:szCs w:val="21"/>
          <w:lang w:eastAsia="en-IN"/>
        </w:rPr>
        <w:t>int</w:t>
      </w:r>
      <w:r w:rsidRPr="0090172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gramStart"/>
      <w:r w:rsidRPr="0090172B">
        <w:rPr>
          <w:rFonts w:ascii="Fira Code" w:eastAsia="Times New Roman" w:hAnsi="Fira Code" w:cs="Fira Code"/>
          <w:color w:val="A9DC76"/>
          <w:sz w:val="21"/>
          <w:szCs w:val="21"/>
          <w:lang w:eastAsia="en-IN"/>
        </w:rPr>
        <w:t>main</w:t>
      </w:r>
      <w:r w:rsidRPr="0090172B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(</w:t>
      </w:r>
      <w:proofErr w:type="gramEnd"/>
      <w:r w:rsidRPr="0090172B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)</w:t>
      </w:r>
    </w:p>
    <w:p w14:paraId="06F8A684" w14:textId="77777777" w:rsidR="0090172B" w:rsidRPr="0090172B" w:rsidRDefault="0090172B" w:rsidP="0090172B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90172B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{</w:t>
      </w:r>
    </w:p>
    <w:p w14:paraId="0C18D280" w14:textId="77777777" w:rsidR="0090172B" w:rsidRPr="0090172B" w:rsidRDefault="0090172B" w:rsidP="0090172B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90172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</w:t>
      </w:r>
      <w:r w:rsidRPr="0090172B">
        <w:rPr>
          <w:rFonts w:ascii="Fira Code" w:eastAsia="Times New Roman" w:hAnsi="Fira Code" w:cs="Fira Code"/>
          <w:i/>
          <w:iCs/>
          <w:color w:val="78DCE8"/>
          <w:sz w:val="21"/>
          <w:szCs w:val="21"/>
          <w:lang w:eastAsia="en-IN"/>
        </w:rPr>
        <w:t>int</w:t>
      </w:r>
      <w:r w:rsidRPr="0090172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gramStart"/>
      <w:r w:rsidRPr="0090172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n</w:t>
      </w:r>
      <w:r w:rsidRPr="0090172B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;</w:t>
      </w:r>
      <w:proofErr w:type="gramEnd"/>
    </w:p>
    <w:p w14:paraId="2F5022FC" w14:textId="77777777" w:rsidR="0090172B" w:rsidRPr="0090172B" w:rsidRDefault="0090172B" w:rsidP="0090172B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90172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</w:t>
      </w:r>
      <w:proofErr w:type="spellStart"/>
      <w:r w:rsidRPr="0090172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cout</w:t>
      </w:r>
      <w:proofErr w:type="spellEnd"/>
      <w:r w:rsidRPr="0090172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90172B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&lt;&lt;</w:t>
      </w:r>
      <w:r w:rsidRPr="0090172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90172B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"</w:t>
      </w:r>
      <w:r w:rsidRPr="0090172B">
        <w:rPr>
          <w:rFonts w:ascii="Fira Code" w:eastAsia="Times New Roman" w:hAnsi="Fira Code" w:cs="Fira Code"/>
          <w:color w:val="FFD866"/>
          <w:sz w:val="21"/>
          <w:szCs w:val="21"/>
          <w:lang w:eastAsia="en-IN"/>
        </w:rPr>
        <w:t xml:space="preserve">Please enter the number of processes: </w:t>
      </w:r>
      <w:proofErr w:type="gramStart"/>
      <w:r w:rsidRPr="0090172B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";</w:t>
      </w:r>
      <w:proofErr w:type="gramEnd"/>
    </w:p>
    <w:p w14:paraId="305AF703" w14:textId="77777777" w:rsidR="0090172B" w:rsidRPr="0090172B" w:rsidRDefault="0090172B" w:rsidP="0090172B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90172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</w:t>
      </w:r>
      <w:proofErr w:type="spellStart"/>
      <w:r w:rsidRPr="0090172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cin</w:t>
      </w:r>
      <w:proofErr w:type="spellEnd"/>
      <w:r w:rsidRPr="0090172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90172B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&gt;&gt;</w:t>
      </w:r>
      <w:r w:rsidRPr="0090172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gramStart"/>
      <w:r w:rsidRPr="0090172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n</w:t>
      </w:r>
      <w:r w:rsidRPr="0090172B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;</w:t>
      </w:r>
      <w:proofErr w:type="gramEnd"/>
    </w:p>
    <w:p w14:paraId="2CC30349" w14:textId="77777777" w:rsidR="0090172B" w:rsidRPr="0090172B" w:rsidRDefault="0090172B" w:rsidP="0090172B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90172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</w:t>
      </w:r>
      <w:r w:rsidRPr="0090172B">
        <w:rPr>
          <w:rFonts w:ascii="Fira Code" w:eastAsia="Times New Roman" w:hAnsi="Fira Code" w:cs="Fira Code"/>
          <w:i/>
          <w:iCs/>
          <w:color w:val="78DCE8"/>
          <w:sz w:val="21"/>
          <w:szCs w:val="21"/>
          <w:lang w:eastAsia="en-IN"/>
        </w:rPr>
        <w:t>float</w:t>
      </w:r>
      <w:r w:rsidRPr="0090172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total</w:t>
      </w:r>
      <w:r w:rsidRPr="0090172B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,</w:t>
      </w:r>
      <w:r w:rsidRPr="0090172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wait</w:t>
      </w:r>
      <w:r w:rsidRPr="0090172B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[</w:t>
      </w:r>
      <w:r w:rsidRPr="0090172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n</w:t>
      </w:r>
      <w:proofErr w:type="gramStart"/>
      <w:r w:rsidRPr="0090172B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];</w:t>
      </w:r>
      <w:proofErr w:type="gramEnd"/>
    </w:p>
    <w:p w14:paraId="5061CF26" w14:textId="77777777" w:rsidR="0090172B" w:rsidRPr="0090172B" w:rsidRDefault="0090172B" w:rsidP="0090172B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90172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</w:t>
      </w:r>
      <w:r w:rsidRPr="0090172B">
        <w:rPr>
          <w:rFonts w:ascii="Fira Code" w:eastAsia="Times New Roman" w:hAnsi="Fira Code" w:cs="Fira Code"/>
          <w:i/>
          <w:iCs/>
          <w:color w:val="78DCE8"/>
          <w:sz w:val="21"/>
          <w:szCs w:val="21"/>
          <w:lang w:eastAsia="en-IN"/>
        </w:rPr>
        <w:t>float</w:t>
      </w:r>
      <w:r w:rsidRPr="0090172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p</w:t>
      </w:r>
      <w:r w:rsidRPr="0090172B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[</w:t>
      </w:r>
      <w:r w:rsidRPr="0090172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n</w:t>
      </w:r>
      <w:r w:rsidRPr="0090172B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],</w:t>
      </w:r>
      <w:r w:rsidRPr="0090172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spellStart"/>
      <w:r w:rsidRPr="0090172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twaiting</w:t>
      </w:r>
      <w:proofErr w:type="spellEnd"/>
      <w:r w:rsidRPr="0090172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90172B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=</w:t>
      </w:r>
      <w:r w:rsidRPr="0090172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90172B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0</w:t>
      </w:r>
      <w:r w:rsidRPr="0090172B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,</w:t>
      </w:r>
      <w:r w:rsidRPr="0090172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waiting </w:t>
      </w:r>
      <w:r w:rsidRPr="0090172B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=</w:t>
      </w:r>
      <w:r w:rsidRPr="0090172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gramStart"/>
      <w:r w:rsidRPr="0090172B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0</w:t>
      </w:r>
      <w:r w:rsidRPr="0090172B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;</w:t>
      </w:r>
      <w:proofErr w:type="gramEnd"/>
    </w:p>
    <w:p w14:paraId="5354D785" w14:textId="77777777" w:rsidR="0090172B" w:rsidRPr="0090172B" w:rsidRDefault="0090172B" w:rsidP="0090172B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90172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</w:t>
      </w:r>
      <w:r w:rsidRPr="0090172B">
        <w:rPr>
          <w:rFonts w:ascii="Fira Code" w:eastAsia="Times New Roman" w:hAnsi="Fira Code" w:cs="Fira Code"/>
          <w:i/>
          <w:iCs/>
          <w:color w:val="78DCE8"/>
          <w:sz w:val="21"/>
          <w:szCs w:val="21"/>
          <w:lang w:eastAsia="en-IN"/>
        </w:rPr>
        <w:t>int</w:t>
      </w:r>
      <w:r w:rsidRPr="0090172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gramStart"/>
      <w:r w:rsidRPr="0090172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proc</w:t>
      </w:r>
      <w:r w:rsidRPr="0090172B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;</w:t>
      </w:r>
      <w:proofErr w:type="gramEnd"/>
    </w:p>
    <w:p w14:paraId="78DCE6AD" w14:textId="77777777" w:rsidR="0090172B" w:rsidRPr="0090172B" w:rsidRDefault="0090172B" w:rsidP="0090172B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90172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</w:t>
      </w:r>
      <w:r w:rsidRPr="0090172B">
        <w:rPr>
          <w:rFonts w:ascii="Fira Code" w:eastAsia="Times New Roman" w:hAnsi="Fira Code" w:cs="Fira Code"/>
          <w:i/>
          <w:iCs/>
          <w:color w:val="78DCE8"/>
          <w:sz w:val="21"/>
          <w:szCs w:val="21"/>
          <w:lang w:eastAsia="en-IN"/>
        </w:rPr>
        <w:t>int</w:t>
      </w:r>
      <w:r w:rsidRPr="0090172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stack</w:t>
      </w:r>
      <w:r w:rsidRPr="0090172B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[</w:t>
      </w:r>
      <w:r w:rsidRPr="0090172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n</w:t>
      </w:r>
      <w:proofErr w:type="gramStart"/>
      <w:r w:rsidRPr="0090172B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];</w:t>
      </w:r>
      <w:proofErr w:type="gramEnd"/>
    </w:p>
    <w:p w14:paraId="4D8A6120" w14:textId="77777777" w:rsidR="0090172B" w:rsidRPr="0090172B" w:rsidRDefault="0090172B" w:rsidP="0090172B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90172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</w:t>
      </w:r>
      <w:r w:rsidRPr="0090172B">
        <w:rPr>
          <w:rFonts w:ascii="Fira Code" w:eastAsia="Times New Roman" w:hAnsi="Fira Code" w:cs="Fira Code"/>
          <w:i/>
          <w:iCs/>
          <w:color w:val="78DCE8"/>
          <w:sz w:val="21"/>
          <w:szCs w:val="21"/>
          <w:lang w:eastAsia="en-IN"/>
        </w:rPr>
        <w:t>float</w:t>
      </w:r>
      <w:r w:rsidRPr="0090172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spellStart"/>
      <w:r w:rsidRPr="0090172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brust</w:t>
      </w:r>
      <w:proofErr w:type="spellEnd"/>
      <w:r w:rsidRPr="0090172B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[</w:t>
      </w:r>
      <w:r w:rsidRPr="0090172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n</w:t>
      </w:r>
      <w:r w:rsidRPr="0090172B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],</w:t>
      </w:r>
      <w:r w:rsidRPr="0090172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arrival</w:t>
      </w:r>
      <w:r w:rsidRPr="0090172B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[</w:t>
      </w:r>
      <w:r w:rsidRPr="0090172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n</w:t>
      </w:r>
      <w:r w:rsidRPr="0090172B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],</w:t>
      </w:r>
      <w:r w:rsidRPr="0090172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spellStart"/>
      <w:r w:rsidRPr="0090172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sbrust</w:t>
      </w:r>
      <w:proofErr w:type="spellEnd"/>
      <w:r w:rsidRPr="0090172B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,</w:t>
      </w:r>
      <w:r w:rsidRPr="0090172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temp</w:t>
      </w:r>
      <w:r w:rsidRPr="0090172B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[</w:t>
      </w:r>
      <w:r w:rsidRPr="0090172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n</w:t>
      </w:r>
      <w:r w:rsidRPr="0090172B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],</w:t>
      </w:r>
      <w:r w:rsidRPr="0090172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top </w:t>
      </w:r>
      <w:r w:rsidRPr="0090172B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=</w:t>
      </w:r>
      <w:r w:rsidRPr="0090172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n</w:t>
      </w:r>
      <w:r w:rsidRPr="0090172B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,</w:t>
      </w:r>
      <w:r w:rsidRPr="0090172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spellStart"/>
      <w:r w:rsidRPr="0090172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prority</w:t>
      </w:r>
      <w:proofErr w:type="spellEnd"/>
      <w:r w:rsidRPr="0090172B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[</w:t>
      </w:r>
      <w:r w:rsidRPr="0090172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n</w:t>
      </w:r>
      <w:proofErr w:type="gramStart"/>
      <w:r w:rsidRPr="0090172B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];</w:t>
      </w:r>
      <w:proofErr w:type="gramEnd"/>
    </w:p>
    <w:p w14:paraId="50BCE037" w14:textId="77777777" w:rsidR="0090172B" w:rsidRPr="0090172B" w:rsidRDefault="0090172B" w:rsidP="0090172B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90172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</w:t>
      </w:r>
      <w:r w:rsidRPr="0090172B">
        <w:rPr>
          <w:rFonts w:ascii="Fira Code" w:eastAsia="Times New Roman" w:hAnsi="Fira Code" w:cs="Fira Code"/>
          <w:i/>
          <w:iCs/>
          <w:color w:val="78DCE8"/>
          <w:sz w:val="21"/>
          <w:szCs w:val="21"/>
          <w:lang w:eastAsia="en-IN"/>
        </w:rPr>
        <w:t>int</w:t>
      </w:r>
      <w:r w:rsidRPr="0090172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spellStart"/>
      <w:proofErr w:type="gramStart"/>
      <w:r w:rsidRPr="0090172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i</w:t>
      </w:r>
      <w:proofErr w:type="spellEnd"/>
      <w:r w:rsidRPr="0090172B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;</w:t>
      </w:r>
      <w:proofErr w:type="gramEnd"/>
    </w:p>
    <w:p w14:paraId="78F284C7" w14:textId="77777777" w:rsidR="0090172B" w:rsidRPr="0090172B" w:rsidRDefault="0090172B" w:rsidP="0090172B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</w:p>
    <w:p w14:paraId="0ADCCE97" w14:textId="77777777" w:rsidR="0090172B" w:rsidRPr="0090172B" w:rsidRDefault="0090172B" w:rsidP="0090172B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90172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</w:t>
      </w:r>
      <w:r w:rsidRPr="0090172B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for</w:t>
      </w:r>
      <w:r w:rsidRPr="0090172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90172B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(</w:t>
      </w:r>
      <w:proofErr w:type="spellStart"/>
      <w:r w:rsidRPr="0090172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i</w:t>
      </w:r>
      <w:proofErr w:type="spellEnd"/>
      <w:r w:rsidRPr="0090172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90172B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=</w:t>
      </w:r>
      <w:r w:rsidRPr="0090172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90172B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0</w:t>
      </w:r>
      <w:r w:rsidRPr="0090172B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;</w:t>
      </w:r>
      <w:r w:rsidRPr="0090172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spellStart"/>
      <w:r w:rsidRPr="0090172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i</w:t>
      </w:r>
      <w:proofErr w:type="spellEnd"/>
      <w:r w:rsidRPr="0090172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90172B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&lt;</w:t>
      </w:r>
      <w:r w:rsidRPr="0090172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n</w:t>
      </w:r>
      <w:r w:rsidRPr="0090172B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;</w:t>
      </w:r>
      <w:r w:rsidRPr="0090172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spellStart"/>
      <w:r w:rsidRPr="0090172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i</w:t>
      </w:r>
      <w:proofErr w:type="spellEnd"/>
      <w:r w:rsidRPr="0090172B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++</w:t>
      </w:r>
      <w:r w:rsidRPr="0090172B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)</w:t>
      </w:r>
    </w:p>
    <w:p w14:paraId="53EE39EA" w14:textId="77777777" w:rsidR="0090172B" w:rsidRPr="0090172B" w:rsidRDefault="0090172B" w:rsidP="0090172B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90172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</w:t>
      </w:r>
      <w:r w:rsidRPr="0090172B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{</w:t>
      </w:r>
    </w:p>
    <w:p w14:paraId="7530B5A6" w14:textId="77777777" w:rsidR="0090172B" w:rsidRPr="0090172B" w:rsidRDefault="0090172B" w:rsidP="0090172B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90172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        p</w:t>
      </w:r>
      <w:r w:rsidRPr="0090172B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[</w:t>
      </w:r>
      <w:proofErr w:type="spellStart"/>
      <w:r w:rsidRPr="0090172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i</w:t>
      </w:r>
      <w:proofErr w:type="spellEnd"/>
      <w:r w:rsidRPr="0090172B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]</w:t>
      </w:r>
      <w:r w:rsidRPr="0090172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90172B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=</w:t>
      </w:r>
      <w:r w:rsidRPr="0090172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spellStart"/>
      <w:proofErr w:type="gramStart"/>
      <w:r w:rsidRPr="0090172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i</w:t>
      </w:r>
      <w:proofErr w:type="spellEnd"/>
      <w:r w:rsidRPr="0090172B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;</w:t>
      </w:r>
      <w:proofErr w:type="gramEnd"/>
    </w:p>
    <w:p w14:paraId="68B593DE" w14:textId="77777777" w:rsidR="0090172B" w:rsidRPr="0090172B" w:rsidRDefault="0090172B" w:rsidP="0090172B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90172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        stack</w:t>
      </w:r>
      <w:r w:rsidRPr="0090172B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[</w:t>
      </w:r>
      <w:proofErr w:type="spellStart"/>
      <w:r w:rsidRPr="0090172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i</w:t>
      </w:r>
      <w:proofErr w:type="spellEnd"/>
      <w:r w:rsidRPr="0090172B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]</w:t>
      </w:r>
      <w:r w:rsidRPr="0090172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90172B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=</w:t>
      </w:r>
      <w:r w:rsidRPr="0090172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spellStart"/>
      <w:proofErr w:type="gramStart"/>
      <w:r w:rsidRPr="0090172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i</w:t>
      </w:r>
      <w:proofErr w:type="spellEnd"/>
      <w:r w:rsidRPr="0090172B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;</w:t>
      </w:r>
      <w:proofErr w:type="gramEnd"/>
    </w:p>
    <w:p w14:paraId="18F6A183" w14:textId="77777777" w:rsidR="0090172B" w:rsidRPr="0090172B" w:rsidRDefault="0090172B" w:rsidP="0090172B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90172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</w:t>
      </w:r>
      <w:proofErr w:type="spellStart"/>
      <w:r w:rsidRPr="0090172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cout</w:t>
      </w:r>
      <w:proofErr w:type="spellEnd"/>
      <w:r w:rsidRPr="0090172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90172B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&lt;&lt;</w:t>
      </w:r>
      <w:r w:rsidRPr="0090172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90172B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"</w:t>
      </w:r>
      <w:r w:rsidRPr="0090172B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\</w:t>
      </w:r>
      <w:proofErr w:type="spellStart"/>
      <w:r w:rsidRPr="0090172B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n</w:t>
      </w:r>
      <w:r w:rsidRPr="0090172B">
        <w:rPr>
          <w:rFonts w:ascii="Fira Code" w:eastAsia="Times New Roman" w:hAnsi="Fira Code" w:cs="Fira Code"/>
          <w:color w:val="FFD866"/>
          <w:sz w:val="21"/>
          <w:szCs w:val="21"/>
          <w:lang w:eastAsia="en-IN"/>
        </w:rPr>
        <w:t>Please</w:t>
      </w:r>
      <w:proofErr w:type="spellEnd"/>
      <w:r w:rsidRPr="0090172B">
        <w:rPr>
          <w:rFonts w:ascii="Fira Code" w:eastAsia="Times New Roman" w:hAnsi="Fira Code" w:cs="Fira Code"/>
          <w:color w:val="FFD866"/>
          <w:sz w:val="21"/>
          <w:szCs w:val="21"/>
          <w:lang w:eastAsia="en-IN"/>
        </w:rPr>
        <w:t xml:space="preserve"> enter the Arrival Time: </w:t>
      </w:r>
      <w:proofErr w:type="gramStart"/>
      <w:r w:rsidRPr="0090172B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";</w:t>
      </w:r>
      <w:proofErr w:type="gramEnd"/>
    </w:p>
    <w:p w14:paraId="489EEDB7" w14:textId="77777777" w:rsidR="0090172B" w:rsidRPr="0090172B" w:rsidRDefault="0090172B" w:rsidP="0090172B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90172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</w:t>
      </w:r>
      <w:proofErr w:type="spellStart"/>
      <w:r w:rsidRPr="0090172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cin</w:t>
      </w:r>
      <w:proofErr w:type="spellEnd"/>
      <w:r w:rsidRPr="0090172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90172B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&gt;&gt;</w:t>
      </w:r>
      <w:r w:rsidRPr="0090172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arrival</w:t>
      </w:r>
      <w:r w:rsidRPr="0090172B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[</w:t>
      </w:r>
      <w:proofErr w:type="spellStart"/>
      <w:r w:rsidRPr="0090172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i</w:t>
      </w:r>
      <w:proofErr w:type="spellEnd"/>
      <w:proofErr w:type="gramStart"/>
      <w:r w:rsidRPr="0090172B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];</w:t>
      </w:r>
      <w:proofErr w:type="gramEnd"/>
    </w:p>
    <w:p w14:paraId="14125821" w14:textId="77777777" w:rsidR="0090172B" w:rsidRPr="0090172B" w:rsidRDefault="0090172B" w:rsidP="0090172B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90172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</w:t>
      </w:r>
      <w:proofErr w:type="spellStart"/>
      <w:r w:rsidRPr="0090172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cout</w:t>
      </w:r>
      <w:proofErr w:type="spellEnd"/>
      <w:r w:rsidRPr="0090172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90172B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&lt;&lt;</w:t>
      </w:r>
      <w:r w:rsidRPr="0090172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90172B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"</w:t>
      </w:r>
      <w:r w:rsidRPr="0090172B">
        <w:rPr>
          <w:rFonts w:ascii="Fira Code" w:eastAsia="Times New Roman" w:hAnsi="Fira Code" w:cs="Fira Code"/>
          <w:color w:val="FFD866"/>
          <w:sz w:val="21"/>
          <w:szCs w:val="21"/>
          <w:lang w:eastAsia="en-IN"/>
        </w:rPr>
        <w:t xml:space="preserve">Please enter the CPU Brust Time: </w:t>
      </w:r>
      <w:proofErr w:type="gramStart"/>
      <w:r w:rsidRPr="0090172B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";</w:t>
      </w:r>
      <w:proofErr w:type="gramEnd"/>
    </w:p>
    <w:p w14:paraId="1ECBAAE1" w14:textId="77777777" w:rsidR="0090172B" w:rsidRPr="0090172B" w:rsidRDefault="0090172B" w:rsidP="0090172B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90172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</w:t>
      </w:r>
      <w:proofErr w:type="spellStart"/>
      <w:r w:rsidRPr="0090172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cin</w:t>
      </w:r>
      <w:proofErr w:type="spellEnd"/>
      <w:r w:rsidRPr="0090172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90172B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&gt;&gt;</w:t>
      </w:r>
      <w:r w:rsidRPr="0090172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spellStart"/>
      <w:r w:rsidRPr="0090172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brust</w:t>
      </w:r>
      <w:proofErr w:type="spellEnd"/>
      <w:r w:rsidRPr="0090172B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[</w:t>
      </w:r>
      <w:proofErr w:type="spellStart"/>
      <w:r w:rsidRPr="0090172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i</w:t>
      </w:r>
      <w:proofErr w:type="spellEnd"/>
      <w:proofErr w:type="gramStart"/>
      <w:r w:rsidRPr="0090172B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];</w:t>
      </w:r>
      <w:proofErr w:type="gramEnd"/>
    </w:p>
    <w:p w14:paraId="066738C2" w14:textId="77777777" w:rsidR="0090172B" w:rsidRPr="0090172B" w:rsidRDefault="0090172B" w:rsidP="0090172B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90172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</w:t>
      </w:r>
      <w:proofErr w:type="spellStart"/>
      <w:r w:rsidRPr="0090172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cout</w:t>
      </w:r>
      <w:proofErr w:type="spellEnd"/>
      <w:r w:rsidRPr="0090172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90172B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&lt;&lt;</w:t>
      </w:r>
      <w:r w:rsidRPr="0090172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90172B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"</w:t>
      </w:r>
      <w:r w:rsidRPr="0090172B">
        <w:rPr>
          <w:rFonts w:ascii="Fira Code" w:eastAsia="Times New Roman" w:hAnsi="Fira Code" w:cs="Fira Code"/>
          <w:color w:val="FFD866"/>
          <w:sz w:val="21"/>
          <w:szCs w:val="21"/>
          <w:lang w:eastAsia="en-IN"/>
        </w:rPr>
        <w:t xml:space="preserve">Please enter the Priority Time: </w:t>
      </w:r>
      <w:proofErr w:type="gramStart"/>
      <w:r w:rsidRPr="0090172B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";</w:t>
      </w:r>
      <w:proofErr w:type="gramEnd"/>
    </w:p>
    <w:p w14:paraId="40F914BD" w14:textId="77777777" w:rsidR="0090172B" w:rsidRPr="0090172B" w:rsidRDefault="0090172B" w:rsidP="0090172B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90172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</w:t>
      </w:r>
      <w:proofErr w:type="spellStart"/>
      <w:r w:rsidRPr="0090172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cin</w:t>
      </w:r>
      <w:proofErr w:type="spellEnd"/>
      <w:r w:rsidRPr="0090172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90172B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&gt;&gt;</w:t>
      </w:r>
      <w:r w:rsidRPr="0090172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spellStart"/>
      <w:r w:rsidRPr="0090172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prority</w:t>
      </w:r>
      <w:proofErr w:type="spellEnd"/>
      <w:r w:rsidRPr="0090172B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[</w:t>
      </w:r>
      <w:proofErr w:type="spellStart"/>
      <w:r w:rsidRPr="0090172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i</w:t>
      </w:r>
      <w:proofErr w:type="spellEnd"/>
      <w:proofErr w:type="gramStart"/>
      <w:r w:rsidRPr="0090172B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];</w:t>
      </w:r>
      <w:proofErr w:type="gramEnd"/>
    </w:p>
    <w:p w14:paraId="2E9D5B39" w14:textId="77777777" w:rsidR="0090172B" w:rsidRPr="0090172B" w:rsidRDefault="0090172B" w:rsidP="0090172B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90172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        temp</w:t>
      </w:r>
      <w:r w:rsidRPr="0090172B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[</w:t>
      </w:r>
      <w:proofErr w:type="spellStart"/>
      <w:r w:rsidRPr="0090172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i</w:t>
      </w:r>
      <w:proofErr w:type="spellEnd"/>
      <w:r w:rsidRPr="0090172B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]</w:t>
      </w:r>
      <w:r w:rsidRPr="0090172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90172B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=</w:t>
      </w:r>
      <w:r w:rsidRPr="0090172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arrival</w:t>
      </w:r>
      <w:r w:rsidRPr="0090172B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[</w:t>
      </w:r>
      <w:proofErr w:type="spellStart"/>
      <w:r w:rsidRPr="0090172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i</w:t>
      </w:r>
      <w:proofErr w:type="spellEnd"/>
      <w:proofErr w:type="gramStart"/>
      <w:r w:rsidRPr="0090172B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];</w:t>
      </w:r>
      <w:proofErr w:type="gramEnd"/>
    </w:p>
    <w:p w14:paraId="65C154E6" w14:textId="77777777" w:rsidR="0090172B" w:rsidRPr="0090172B" w:rsidRDefault="0090172B" w:rsidP="0090172B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90172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</w:t>
      </w:r>
      <w:proofErr w:type="spellStart"/>
      <w:r w:rsidRPr="0090172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sbrust</w:t>
      </w:r>
      <w:proofErr w:type="spellEnd"/>
      <w:r w:rsidRPr="0090172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90172B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=</w:t>
      </w:r>
      <w:r w:rsidRPr="0090172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spellStart"/>
      <w:r w:rsidRPr="0090172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brust</w:t>
      </w:r>
      <w:proofErr w:type="spellEnd"/>
      <w:r w:rsidRPr="0090172B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[</w:t>
      </w:r>
      <w:proofErr w:type="spellStart"/>
      <w:r w:rsidRPr="0090172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i</w:t>
      </w:r>
      <w:proofErr w:type="spellEnd"/>
      <w:r w:rsidRPr="0090172B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]</w:t>
      </w:r>
      <w:r w:rsidRPr="0090172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90172B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+</w:t>
      </w:r>
      <w:r w:rsidRPr="0090172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spellStart"/>
      <w:proofErr w:type="gramStart"/>
      <w:r w:rsidRPr="0090172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sbrust</w:t>
      </w:r>
      <w:proofErr w:type="spellEnd"/>
      <w:r w:rsidRPr="0090172B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;</w:t>
      </w:r>
      <w:proofErr w:type="gramEnd"/>
    </w:p>
    <w:p w14:paraId="44E2E86D" w14:textId="77777777" w:rsidR="0090172B" w:rsidRPr="0090172B" w:rsidRDefault="0090172B" w:rsidP="0090172B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90172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</w:t>
      </w:r>
      <w:r w:rsidRPr="0090172B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}</w:t>
      </w:r>
    </w:p>
    <w:p w14:paraId="4FFB7484" w14:textId="77777777" w:rsidR="0090172B" w:rsidRPr="0090172B" w:rsidRDefault="0090172B" w:rsidP="0090172B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</w:p>
    <w:p w14:paraId="7CB1BA66" w14:textId="77777777" w:rsidR="0090172B" w:rsidRPr="0090172B" w:rsidRDefault="0090172B" w:rsidP="0090172B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90172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</w:t>
      </w:r>
      <w:r w:rsidRPr="0090172B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for</w:t>
      </w:r>
      <w:r w:rsidRPr="0090172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90172B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(</w:t>
      </w:r>
      <w:proofErr w:type="spellStart"/>
      <w:r w:rsidRPr="0090172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i</w:t>
      </w:r>
      <w:proofErr w:type="spellEnd"/>
      <w:r w:rsidRPr="0090172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90172B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=</w:t>
      </w:r>
      <w:r w:rsidRPr="0090172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90172B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0</w:t>
      </w:r>
      <w:r w:rsidRPr="0090172B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;</w:t>
      </w:r>
      <w:r w:rsidRPr="0090172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spellStart"/>
      <w:r w:rsidRPr="0090172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i</w:t>
      </w:r>
      <w:proofErr w:type="spellEnd"/>
      <w:r w:rsidRPr="0090172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90172B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&lt;</w:t>
      </w:r>
      <w:r w:rsidRPr="0090172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spellStart"/>
      <w:r w:rsidRPr="0090172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sbrust</w:t>
      </w:r>
      <w:proofErr w:type="spellEnd"/>
      <w:r w:rsidRPr="0090172B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;</w:t>
      </w:r>
      <w:r w:rsidRPr="0090172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spellStart"/>
      <w:r w:rsidRPr="0090172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i</w:t>
      </w:r>
      <w:proofErr w:type="spellEnd"/>
      <w:r w:rsidRPr="0090172B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++</w:t>
      </w:r>
      <w:r w:rsidRPr="0090172B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)</w:t>
      </w:r>
    </w:p>
    <w:p w14:paraId="4948E213" w14:textId="77777777" w:rsidR="0090172B" w:rsidRPr="0090172B" w:rsidRDefault="0090172B" w:rsidP="0090172B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90172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lastRenderedPageBreak/>
        <w:t xml:space="preserve">    </w:t>
      </w:r>
      <w:r w:rsidRPr="0090172B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{</w:t>
      </w:r>
    </w:p>
    <w:p w14:paraId="0C15D908" w14:textId="77777777" w:rsidR="0090172B" w:rsidRPr="0090172B" w:rsidRDefault="0090172B" w:rsidP="0090172B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90172B">
        <w:rPr>
          <w:rFonts w:ascii="Fira Code" w:eastAsia="Times New Roman" w:hAnsi="Fira Code" w:cs="Fira Code"/>
          <w:i/>
          <w:iCs/>
          <w:color w:val="727072"/>
          <w:sz w:val="21"/>
          <w:szCs w:val="21"/>
          <w:lang w:eastAsia="en-IN"/>
        </w:rPr>
        <w:t>        //section 1</w:t>
      </w:r>
    </w:p>
    <w:p w14:paraId="3D33D17D" w14:textId="77777777" w:rsidR="0090172B" w:rsidRPr="0090172B" w:rsidRDefault="0090172B" w:rsidP="0090172B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90172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proc </w:t>
      </w:r>
      <w:r w:rsidRPr="0090172B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=</w:t>
      </w:r>
      <w:r w:rsidRPr="0090172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gramStart"/>
      <w:r w:rsidRPr="0090172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stack</w:t>
      </w:r>
      <w:r w:rsidRPr="0090172B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[</w:t>
      </w:r>
      <w:proofErr w:type="gramEnd"/>
      <w:r w:rsidRPr="0090172B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0</w:t>
      </w:r>
      <w:r w:rsidRPr="0090172B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];</w:t>
      </w:r>
    </w:p>
    <w:p w14:paraId="07F86A20" w14:textId="77777777" w:rsidR="0090172B" w:rsidRPr="0090172B" w:rsidRDefault="0090172B" w:rsidP="0090172B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90172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</w:t>
      </w:r>
      <w:r w:rsidRPr="0090172B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if</w:t>
      </w:r>
      <w:r w:rsidRPr="0090172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90172B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(</w:t>
      </w:r>
      <w:r w:rsidRPr="0090172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temp</w:t>
      </w:r>
      <w:r w:rsidRPr="0090172B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[</w:t>
      </w:r>
      <w:r w:rsidRPr="0090172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proc</w:t>
      </w:r>
      <w:r w:rsidRPr="0090172B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]</w:t>
      </w:r>
      <w:r w:rsidRPr="0090172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90172B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==</w:t>
      </w:r>
      <w:r w:rsidRPr="0090172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spellStart"/>
      <w:r w:rsidRPr="0090172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i</w:t>
      </w:r>
      <w:proofErr w:type="spellEnd"/>
      <w:r w:rsidRPr="0090172B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)</w:t>
      </w:r>
    </w:p>
    <w:p w14:paraId="600C0C90" w14:textId="77777777" w:rsidR="0090172B" w:rsidRPr="0090172B" w:rsidRDefault="0090172B" w:rsidP="0090172B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90172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    </w:t>
      </w:r>
      <w:proofErr w:type="spellStart"/>
      <w:r w:rsidRPr="0090172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twaiting</w:t>
      </w:r>
      <w:proofErr w:type="spellEnd"/>
      <w:r w:rsidRPr="0090172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90172B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=</w:t>
      </w:r>
      <w:r w:rsidRPr="0090172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gramStart"/>
      <w:r w:rsidRPr="0090172B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0</w:t>
      </w:r>
      <w:r w:rsidRPr="0090172B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;</w:t>
      </w:r>
      <w:proofErr w:type="gramEnd"/>
    </w:p>
    <w:p w14:paraId="494AE054" w14:textId="77777777" w:rsidR="0090172B" w:rsidRPr="0090172B" w:rsidRDefault="0090172B" w:rsidP="0090172B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90172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</w:t>
      </w:r>
      <w:r w:rsidRPr="0090172B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else</w:t>
      </w:r>
    </w:p>
    <w:p w14:paraId="588CE58F" w14:textId="77777777" w:rsidR="0090172B" w:rsidRPr="0090172B" w:rsidRDefault="0090172B" w:rsidP="0090172B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90172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    </w:t>
      </w:r>
      <w:proofErr w:type="spellStart"/>
      <w:r w:rsidRPr="0090172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twaiting</w:t>
      </w:r>
      <w:proofErr w:type="spellEnd"/>
      <w:r w:rsidRPr="0090172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90172B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=</w:t>
      </w:r>
      <w:r w:rsidRPr="0090172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spellStart"/>
      <w:r w:rsidRPr="0090172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i</w:t>
      </w:r>
      <w:proofErr w:type="spellEnd"/>
      <w:r w:rsidRPr="0090172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90172B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-</w:t>
      </w:r>
      <w:r w:rsidRPr="0090172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90172B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(</w:t>
      </w:r>
      <w:r w:rsidRPr="0090172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temp</w:t>
      </w:r>
      <w:r w:rsidRPr="0090172B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[</w:t>
      </w:r>
      <w:r w:rsidRPr="0090172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proc</w:t>
      </w:r>
      <w:r w:rsidRPr="0090172B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]</w:t>
      </w:r>
      <w:proofErr w:type="gramStart"/>
      <w:r w:rsidRPr="0090172B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);</w:t>
      </w:r>
      <w:proofErr w:type="gramEnd"/>
    </w:p>
    <w:p w14:paraId="304F8022" w14:textId="77777777" w:rsidR="0090172B" w:rsidRPr="0090172B" w:rsidRDefault="0090172B" w:rsidP="0090172B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90172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        temp</w:t>
      </w:r>
      <w:r w:rsidRPr="0090172B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[</w:t>
      </w:r>
      <w:r w:rsidRPr="0090172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proc</w:t>
      </w:r>
      <w:r w:rsidRPr="0090172B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]</w:t>
      </w:r>
      <w:r w:rsidRPr="0090172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90172B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=</w:t>
      </w:r>
      <w:r w:rsidRPr="0090172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spellStart"/>
      <w:r w:rsidRPr="0090172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i</w:t>
      </w:r>
      <w:proofErr w:type="spellEnd"/>
      <w:r w:rsidRPr="0090172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90172B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+</w:t>
      </w:r>
      <w:r w:rsidRPr="0090172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gramStart"/>
      <w:r w:rsidRPr="0090172B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1</w:t>
      </w:r>
      <w:r w:rsidRPr="0090172B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;</w:t>
      </w:r>
      <w:proofErr w:type="gramEnd"/>
    </w:p>
    <w:p w14:paraId="74F36261" w14:textId="77777777" w:rsidR="0090172B" w:rsidRPr="0090172B" w:rsidRDefault="0090172B" w:rsidP="0090172B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90172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        wait</w:t>
      </w:r>
      <w:r w:rsidRPr="0090172B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[</w:t>
      </w:r>
      <w:r w:rsidRPr="0090172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proc</w:t>
      </w:r>
      <w:r w:rsidRPr="0090172B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]</w:t>
      </w:r>
      <w:r w:rsidRPr="0090172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90172B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=</w:t>
      </w:r>
      <w:r w:rsidRPr="0090172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wait</w:t>
      </w:r>
      <w:r w:rsidRPr="0090172B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[</w:t>
      </w:r>
      <w:r w:rsidRPr="0090172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proc</w:t>
      </w:r>
      <w:r w:rsidRPr="0090172B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]</w:t>
      </w:r>
      <w:r w:rsidRPr="0090172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90172B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+</w:t>
      </w:r>
      <w:r w:rsidRPr="0090172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spellStart"/>
      <w:proofErr w:type="gramStart"/>
      <w:r w:rsidRPr="0090172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twaiting</w:t>
      </w:r>
      <w:proofErr w:type="spellEnd"/>
      <w:r w:rsidRPr="0090172B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;</w:t>
      </w:r>
      <w:proofErr w:type="gramEnd"/>
    </w:p>
    <w:p w14:paraId="38120EC3" w14:textId="77777777" w:rsidR="0090172B" w:rsidRPr="0090172B" w:rsidRDefault="0090172B" w:rsidP="0090172B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90172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waiting </w:t>
      </w:r>
      <w:r w:rsidRPr="0090172B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=</w:t>
      </w:r>
      <w:r w:rsidRPr="0090172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waiting </w:t>
      </w:r>
      <w:r w:rsidRPr="0090172B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+</w:t>
      </w:r>
      <w:r w:rsidRPr="0090172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90172B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(</w:t>
      </w:r>
      <w:proofErr w:type="spellStart"/>
      <w:r w:rsidRPr="0090172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twaiting</w:t>
      </w:r>
      <w:proofErr w:type="spellEnd"/>
      <w:proofErr w:type="gramStart"/>
      <w:r w:rsidRPr="0090172B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);</w:t>
      </w:r>
      <w:proofErr w:type="gramEnd"/>
    </w:p>
    <w:p w14:paraId="27CD1B7E" w14:textId="77777777" w:rsidR="0090172B" w:rsidRPr="0090172B" w:rsidRDefault="0090172B" w:rsidP="0090172B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90172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</w:t>
      </w:r>
      <w:proofErr w:type="spellStart"/>
      <w:r w:rsidRPr="0090172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brust</w:t>
      </w:r>
      <w:proofErr w:type="spellEnd"/>
      <w:r w:rsidRPr="0090172B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[</w:t>
      </w:r>
      <w:r w:rsidRPr="0090172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proc</w:t>
      </w:r>
      <w:r w:rsidRPr="0090172B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]</w:t>
      </w:r>
      <w:r w:rsidRPr="0090172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90172B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=</w:t>
      </w:r>
      <w:r w:rsidRPr="0090172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spellStart"/>
      <w:r w:rsidRPr="0090172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brust</w:t>
      </w:r>
      <w:proofErr w:type="spellEnd"/>
      <w:r w:rsidRPr="0090172B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[</w:t>
      </w:r>
      <w:r w:rsidRPr="0090172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proc</w:t>
      </w:r>
      <w:r w:rsidRPr="0090172B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]</w:t>
      </w:r>
      <w:r w:rsidRPr="0090172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90172B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-</w:t>
      </w:r>
      <w:r w:rsidRPr="0090172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gramStart"/>
      <w:r w:rsidRPr="0090172B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1</w:t>
      </w:r>
      <w:r w:rsidRPr="0090172B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;</w:t>
      </w:r>
      <w:proofErr w:type="gramEnd"/>
    </w:p>
    <w:p w14:paraId="02A483A6" w14:textId="77777777" w:rsidR="0090172B" w:rsidRPr="0090172B" w:rsidRDefault="0090172B" w:rsidP="0090172B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</w:p>
    <w:p w14:paraId="7C5B26BB" w14:textId="77777777" w:rsidR="0090172B" w:rsidRPr="0090172B" w:rsidRDefault="0090172B" w:rsidP="0090172B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90172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</w:t>
      </w:r>
      <w:r w:rsidRPr="0090172B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if</w:t>
      </w:r>
      <w:r w:rsidRPr="0090172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90172B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(</w:t>
      </w:r>
      <w:proofErr w:type="spellStart"/>
      <w:r w:rsidRPr="0090172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brust</w:t>
      </w:r>
      <w:proofErr w:type="spellEnd"/>
      <w:r w:rsidRPr="0090172B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[</w:t>
      </w:r>
      <w:r w:rsidRPr="0090172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proc</w:t>
      </w:r>
      <w:r w:rsidRPr="0090172B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]</w:t>
      </w:r>
      <w:r w:rsidRPr="0090172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90172B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==</w:t>
      </w:r>
      <w:r w:rsidRPr="0090172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90172B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0</w:t>
      </w:r>
      <w:r w:rsidRPr="0090172B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)</w:t>
      </w:r>
    </w:p>
    <w:p w14:paraId="4FE9D350" w14:textId="77777777" w:rsidR="0090172B" w:rsidRPr="0090172B" w:rsidRDefault="0090172B" w:rsidP="0090172B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90172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</w:t>
      </w:r>
      <w:r w:rsidRPr="0090172B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{</w:t>
      </w:r>
    </w:p>
    <w:p w14:paraId="585C8CE3" w14:textId="77777777" w:rsidR="0090172B" w:rsidRPr="0090172B" w:rsidRDefault="0090172B" w:rsidP="0090172B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90172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    </w:t>
      </w:r>
      <w:r w:rsidRPr="0090172B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for</w:t>
      </w:r>
      <w:r w:rsidRPr="0090172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90172B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(</w:t>
      </w:r>
      <w:r w:rsidRPr="0090172B">
        <w:rPr>
          <w:rFonts w:ascii="Fira Code" w:eastAsia="Times New Roman" w:hAnsi="Fira Code" w:cs="Fira Code"/>
          <w:i/>
          <w:iCs/>
          <w:color w:val="78DCE8"/>
          <w:sz w:val="21"/>
          <w:szCs w:val="21"/>
          <w:lang w:eastAsia="en-IN"/>
        </w:rPr>
        <w:t>int</w:t>
      </w:r>
      <w:r w:rsidRPr="0090172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x </w:t>
      </w:r>
      <w:r w:rsidRPr="0090172B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=</w:t>
      </w:r>
      <w:r w:rsidRPr="0090172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90172B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0</w:t>
      </w:r>
      <w:r w:rsidRPr="0090172B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;</w:t>
      </w:r>
      <w:r w:rsidRPr="0090172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x </w:t>
      </w:r>
      <w:r w:rsidRPr="0090172B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&lt;</w:t>
      </w:r>
      <w:r w:rsidRPr="0090172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top </w:t>
      </w:r>
      <w:r w:rsidRPr="0090172B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-</w:t>
      </w:r>
      <w:r w:rsidRPr="0090172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90172B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1</w:t>
      </w:r>
      <w:r w:rsidRPr="0090172B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;</w:t>
      </w:r>
      <w:r w:rsidRPr="0090172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x</w:t>
      </w:r>
      <w:r w:rsidRPr="0090172B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++</w:t>
      </w:r>
      <w:r w:rsidRPr="0090172B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)</w:t>
      </w:r>
    </w:p>
    <w:p w14:paraId="7195BEB9" w14:textId="77777777" w:rsidR="0090172B" w:rsidRPr="0090172B" w:rsidRDefault="0090172B" w:rsidP="0090172B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90172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                stack</w:t>
      </w:r>
      <w:r w:rsidRPr="0090172B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[</w:t>
      </w:r>
      <w:r w:rsidRPr="0090172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x</w:t>
      </w:r>
      <w:r w:rsidRPr="0090172B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]</w:t>
      </w:r>
      <w:r w:rsidRPr="0090172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90172B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=</w:t>
      </w:r>
      <w:r w:rsidRPr="0090172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gramStart"/>
      <w:r w:rsidRPr="0090172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stack</w:t>
      </w:r>
      <w:r w:rsidRPr="0090172B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[</w:t>
      </w:r>
      <w:proofErr w:type="gramEnd"/>
      <w:r w:rsidRPr="0090172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x </w:t>
      </w:r>
      <w:r w:rsidRPr="0090172B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+</w:t>
      </w:r>
      <w:r w:rsidRPr="0090172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90172B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1</w:t>
      </w:r>
      <w:r w:rsidRPr="0090172B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];</w:t>
      </w:r>
    </w:p>
    <w:p w14:paraId="18C2AC61" w14:textId="77777777" w:rsidR="0090172B" w:rsidRPr="0090172B" w:rsidRDefault="0090172B" w:rsidP="0090172B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90172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    top </w:t>
      </w:r>
      <w:r w:rsidRPr="0090172B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=</w:t>
      </w:r>
      <w:r w:rsidRPr="0090172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top </w:t>
      </w:r>
      <w:r w:rsidRPr="0090172B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-</w:t>
      </w:r>
      <w:r w:rsidRPr="0090172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gramStart"/>
      <w:r w:rsidRPr="0090172B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1</w:t>
      </w:r>
      <w:r w:rsidRPr="0090172B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;</w:t>
      </w:r>
      <w:proofErr w:type="gramEnd"/>
    </w:p>
    <w:p w14:paraId="7F5BD1BD" w14:textId="77777777" w:rsidR="0090172B" w:rsidRPr="0090172B" w:rsidRDefault="0090172B" w:rsidP="0090172B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90172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</w:t>
      </w:r>
      <w:r w:rsidRPr="0090172B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}</w:t>
      </w:r>
    </w:p>
    <w:p w14:paraId="008A2AF6" w14:textId="77777777" w:rsidR="0090172B" w:rsidRPr="0090172B" w:rsidRDefault="0090172B" w:rsidP="0090172B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</w:p>
    <w:p w14:paraId="4F9ED70A" w14:textId="77777777" w:rsidR="0090172B" w:rsidRPr="0090172B" w:rsidRDefault="0090172B" w:rsidP="0090172B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90172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</w:t>
      </w:r>
      <w:r w:rsidRPr="0090172B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for</w:t>
      </w:r>
      <w:r w:rsidRPr="0090172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90172B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(</w:t>
      </w:r>
      <w:r w:rsidRPr="0090172B">
        <w:rPr>
          <w:rFonts w:ascii="Fira Code" w:eastAsia="Times New Roman" w:hAnsi="Fira Code" w:cs="Fira Code"/>
          <w:i/>
          <w:iCs/>
          <w:color w:val="78DCE8"/>
          <w:sz w:val="21"/>
          <w:szCs w:val="21"/>
          <w:lang w:eastAsia="en-IN"/>
        </w:rPr>
        <w:t>int</w:t>
      </w:r>
      <w:r w:rsidRPr="0090172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z </w:t>
      </w:r>
      <w:r w:rsidRPr="0090172B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=</w:t>
      </w:r>
      <w:r w:rsidRPr="0090172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90172B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0</w:t>
      </w:r>
      <w:r w:rsidRPr="0090172B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;</w:t>
      </w:r>
      <w:r w:rsidRPr="0090172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z </w:t>
      </w:r>
      <w:r w:rsidRPr="0090172B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&lt;</w:t>
      </w:r>
      <w:r w:rsidRPr="0090172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top </w:t>
      </w:r>
      <w:r w:rsidRPr="0090172B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-</w:t>
      </w:r>
      <w:r w:rsidRPr="0090172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90172B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1</w:t>
      </w:r>
      <w:r w:rsidRPr="0090172B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;</w:t>
      </w:r>
      <w:r w:rsidRPr="0090172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z</w:t>
      </w:r>
      <w:r w:rsidRPr="0090172B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++</w:t>
      </w:r>
      <w:r w:rsidRPr="0090172B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)</w:t>
      </w:r>
    </w:p>
    <w:p w14:paraId="1BAC72E7" w14:textId="77777777" w:rsidR="0090172B" w:rsidRPr="0090172B" w:rsidRDefault="0090172B" w:rsidP="0090172B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90172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</w:t>
      </w:r>
      <w:r w:rsidRPr="0090172B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{</w:t>
      </w:r>
    </w:p>
    <w:p w14:paraId="41C0C5CF" w14:textId="77777777" w:rsidR="0090172B" w:rsidRPr="0090172B" w:rsidRDefault="0090172B" w:rsidP="0090172B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90172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    </w:t>
      </w:r>
      <w:r w:rsidRPr="0090172B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if</w:t>
      </w:r>
      <w:r w:rsidRPr="0090172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90172B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((</w:t>
      </w:r>
      <w:proofErr w:type="spellStart"/>
      <w:r w:rsidRPr="0090172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prority</w:t>
      </w:r>
      <w:proofErr w:type="spellEnd"/>
      <w:r w:rsidRPr="0090172B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[</w:t>
      </w:r>
      <w:proofErr w:type="gramStart"/>
      <w:r w:rsidRPr="0090172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stack</w:t>
      </w:r>
      <w:r w:rsidRPr="0090172B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[</w:t>
      </w:r>
      <w:proofErr w:type="gramEnd"/>
      <w:r w:rsidRPr="0090172B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0</w:t>
      </w:r>
      <w:r w:rsidRPr="0090172B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]]</w:t>
      </w:r>
      <w:r w:rsidRPr="0090172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90172B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&gt;</w:t>
      </w:r>
      <w:r w:rsidRPr="0090172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spellStart"/>
      <w:r w:rsidRPr="0090172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prority</w:t>
      </w:r>
      <w:proofErr w:type="spellEnd"/>
      <w:r w:rsidRPr="0090172B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[</w:t>
      </w:r>
      <w:r w:rsidRPr="0090172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stack</w:t>
      </w:r>
      <w:r w:rsidRPr="0090172B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[</w:t>
      </w:r>
      <w:r w:rsidRPr="0090172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z </w:t>
      </w:r>
      <w:r w:rsidRPr="0090172B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+</w:t>
      </w:r>
      <w:r w:rsidRPr="0090172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90172B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1</w:t>
      </w:r>
      <w:r w:rsidRPr="0090172B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]])</w:t>
      </w:r>
      <w:r w:rsidRPr="0090172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90172B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&amp;&amp;</w:t>
      </w:r>
      <w:r w:rsidRPr="0090172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90172B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(</w:t>
      </w:r>
      <w:r w:rsidRPr="0090172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arrival</w:t>
      </w:r>
      <w:r w:rsidRPr="0090172B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[</w:t>
      </w:r>
      <w:r w:rsidRPr="0090172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stack</w:t>
      </w:r>
      <w:r w:rsidRPr="0090172B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[</w:t>
      </w:r>
      <w:r w:rsidRPr="0090172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z </w:t>
      </w:r>
      <w:r w:rsidRPr="0090172B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+</w:t>
      </w:r>
      <w:r w:rsidRPr="0090172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90172B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1</w:t>
      </w:r>
      <w:r w:rsidRPr="0090172B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]]</w:t>
      </w:r>
      <w:r w:rsidRPr="0090172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90172B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&lt;=</w:t>
      </w:r>
      <w:r w:rsidRPr="0090172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spellStart"/>
      <w:r w:rsidRPr="0090172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i</w:t>
      </w:r>
      <w:proofErr w:type="spellEnd"/>
      <w:r w:rsidRPr="0090172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90172B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+</w:t>
      </w:r>
      <w:r w:rsidRPr="0090172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90172B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1</w:t>
      </w:r>
      <w:r w:rsidRPr="0090172B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))</w:t>
      </w:r>
    </w:p>
    <w:p w14:paraId="1B717164" w14:textId="77777777" w:rsidR="0090172B" w:rsidRPr="0090172B" w:rsidRDefault="0090172B" w:rsidP="0090172B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90172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    </w:t>
      </w:r>
      <w:r w:rsidRPr="0090172B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{</w:t>
      </w:r>
    </w:p>
    <w:p w14:paraId="6A17BEF9" w14:textId="77777777" w:rsidR="0090172B" w:rsidRPr="0090172B" w:rsidRDefault="0090172B" w:rsidP="0090172B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90172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        </w:t>
      </w:r>
      <w:r w:rsidRPr="0090172B">
        <w:rPr>
          <w:rFonts w:ascii="Fira Code" w:eastAsia="Times New Roman" w:hAnsi="Fira Code" w:cs="Fira Code"/>
          <w:i/>
          <w:iCs/>
          <w:color w:val="78DCE8"/>
          <w:sz w:val="21"/>
          <w:szCs w:val="21"/>
          <w:lang w:eastAsia="en-IN"/>
        </w:rPr>
        <w:t>int</w:t>
      </w:r>
      <w:r w:rsidRPr="0090172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t </w:t>
      </w:r>
      <w:r w:rsidRPr="0090172B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=</w:t>
      </w:r>
      <w:r w:rsidRPr="0090172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gramStart"/>
      <w:r w:rsidRPr="0090172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stack</w:t>
      </w:r>
      <w:r w:rsidRPr="0090172B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[</w:t>
      </w:r>
      <w:proofErr w:type="gramEnd"/>
      <w:r w:rsidRPr="0090172B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0</w:t>
      </w:r>
      <w:r w:rsidRPr="0090172B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];</w:t>
      </w:r>
    </w:p>
    <w:p w14:paraId="2C0658C2" w14:textId="77777777" w:rsidR="0090172B" w:rsidRPr="0090172B" w:rsidRDefault="0090172B" w:rsidP="0090172B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90172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        </w:t>
      </w:r>
      <w:proofErr w:type="gramStart"/>
      <w:r w:rsidRPr="0090172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stack</w:t>
      </w:r>
      <w:r w:rsidRPr="0090172B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[</w:t>
      </w:r>
      <w:proofErr w:type="gramEnd"/>
      <w:r w:rsidRPr="0090172B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0</w:t>
      </w:r>
      <w:r w:rsidRPr="0090172B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]</w:t>
      </w:r>
      <w:r w:rsidRPr="0090172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90172B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=</w:t>
      </w:r>
      <w:r w:rsidRPr="0090172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stack</w:t>
      </w:r>
      <w:r w:rsidRPr="0090172B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[</w:t>
      </w:r>
      <w:r w:rsidRPr="0090172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z </w:t>
      </w:r>
      <w:r w:rsidRPr="0090172B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+</w:t>
      </w:r>
      <w:r w:rsidRPr="0090172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90172B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1</w:t>
      </w:r>
      <w:r w:rsidRPr="0090172B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];</w:t>
      </w:r>
    </w:p>
    <w:p w14:paraId="0A87DF73" w14:textId="77777777" w:rsidR="0090172B" w:rsidRPr="0090172B" w:rsidRDefault="0090172B" w:rsidP="0090172B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90172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        </w:t>
      </w:r>
      <w:proofErr w:type="gramStart"/>
      <w:r w:rsidRPr="0090172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stack</w:t>
      </w:r>
      <w:r w:rsidRPr="0090172B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[</w:t>
      </w:r>
      <w:proofErr w:type="gramEnd"/>
      <w:r w:rsidRPr="0090172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z </w:t>
      </w:r>
      <w:r w:rsidRPr="0090172B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+</w:t>
      </w:r>
      <w:r w:rsidRPr="0090172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90172B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1</w:t>
      </w:r>
      <w:r w:rsidRPr="0090172B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]</w:t>
      </w:r>
      <w:r w:rsidRPr="0090172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90172B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=</w:t>
      </w:r>
      <w:r w:rsidRPr="0090172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t</w:t>
      </w:r>
      <w:r w:rsidRPr="0090172B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;</w:t>
      </w:r>
    </w:p>
    <w:p w14:paraId="1993F182" w14:textId="77777777" w:rsidR="0090172B" w:rsidRPr="0090172B" w:rsidRDefault="0090172B" w:rsidP="0090172B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90172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    </w:t>
      </w:r>
      <w:r w:rsidRPr="0090172B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}</w:t>
      </w:r>
    </w:p>
    <w:p w14:paraId="5BA4BA94" w14:textId="77777777" w:rsidR="0090172B" w:rsidRPr="0090172B" w:rsidRDefault="0090172B" w:rsidP="0090172B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90172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</w:t>
      </w:r>
      <w:r w:rsidRPr="0090172B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}</w:t>
      </w:r>
    </w:p>
    <w:p w14:paraId="59969C00" w14:textId="77777777" w:rsidR="0090172B" w:rsidRPr="0090172B" w:rsidRDefault="0090172B" w:rsidP="0090172B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90172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</w:t>
      </w:r>
      <w:r w:rsidRPr="0090172B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}</w:t>
      </w:r>
    </w:p>
    <w:p w14:paraId="01EB9CD9" w14:textId="77777777" w:rsidR="0090172B" w:rsidRPr="0090172B" w:rsidRDefault="0090172B" w:rsidP="0090172B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</w:p>
    <w:p w14:paraId="46ECD313" w14:textId="77777777" w:rsidR="0090172B" w:rsidRPr="0090172B" w:rsidRDefault="0090172B" w:rsidP="0090172B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90172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</w:t>
      </w:r>
      <w:proofErr w:type="spellStart"/>
      <w:r w:rsidRPr="0090172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cout</w:t>
      </w:r>
      <w:proofErr w:type="spellEnd"/>
      <w:r w:rsidRPr="0090172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90172B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&lt;&lt;</w:t>
      </w:r>
      <w:r w:rsidRPr="0090172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90172B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"</w:t>
      </w:r>
      <w:r w:rsidRPr="0090172B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\</w:t>
      </w:r>
      <w:proofErr w:type="spellStart"/>
      <w:r w:rsidRPr="0090172B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n</w:t>
      </w:r>
      <w:r w:rsidRPr="0090172B">
        <w:rPr>
          <w:rFonts w:ascii="Fira Code" w:eastAsia="Times New Roman" w:hAnsi="Fira Code" w:cs="Fira Code"/>
          <w:color w:val="FFD866"/>
          <w:sz w:val="21"/>
          <w:szCs w:val="21"/>
          <w:lang w:eastAsia="en-IN"/>
        </w:rPr>
        <w:t>Average</w:t>
      </w:r>
      <w:proofErr w:type="spellEnd"/>
      <w:r w:rsidRPr="0090172B">
        <w:rPr>
          <w:rFonts w:ascii="Fira Code" w:eastAsia="Times New Roman" w:hAnsi="Fira Code" w:cs="Fira Code"/>
          <w:color w:val="FFD866"/>
          <w:sz w:val="21"/>
          <w:szCs w:val="21"/>
          <w:lang w:eastAsia="en-IN"/>
        </w:rPr>
        <w:t xml:space="preserve"> Waiting </w:t>
      </w:r>
      <w:proofErr w:type="gramStart"/>
      <w:r w:rsidRPr="0090172B">
        <w:rPr>
          <w:rFonts w:ascii="Fira Code" w:eastAsia="Times New Roman" w:hAnsi="Fira Code" w:cs="Fira Code"/>
          <w:color w:val="FFD866"/>
          <w:sz w:val="21"/>
          <w:szCs w:val="21"/>
          <w:lang w:eastAsia="en-IN"/>
        </w:rPr>
        <w:t>Time :</w:t>
      </w:r>
      <w:proofErr w:type="gramEnd"/>
      <w:r w:rsidRPr="0090172B">
        <w:rPr>
          <w:rFonts w:ascii="Fira Code" w:eastAsia="Times New Roman" w:hAnsi="Fira Code" w:cs="Fira Code"/>
          <w:color w:val="FFD866"/>
          <w:sz w:val="21"/>
          <w:szCs w:val="21"/>
          <w:lang w:eastAsia="en-IN"/>
        </w:rPr>
        <w:t xml:space="preserve"> </w:t>
      </w:r>
      <w:r w:rsidRPr="0090172B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"</w:t>
      </w:r>
      <w:r w:rsidRPr="0090172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90172B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&lt;&lt;</w:t>
      </w:r>
      <w:r w:rsidRPr="0090172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waiting </w:t>
      </w:r>
      <w:r w:rsidRPr="0090172B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/</w:t>
      </w:r>
      <w:r w:rsidRPr="0090172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n</w:t>
      </w:r>
      <w:r w:rsidRPr="0090172B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;</w:t>
      </w:r>
    </w:p>
    <w:p w14:paraId="066A5A1F" w14:textId="77777777" w:rsidR="0090172B" w:rsidRPr="0090172B" w:rsidRDefault="0090172B" w:rsidP="0090172B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90172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</w:t>
      </w:r>
      <w:r w:rsidRPr="0090172B">
        <w:rPr>
          <w:rFonts w:ascii="Fira Code" w:eastAsia="Times New Roman" w:hAnsi="Fira Code" w:cs="Fira Code"/>
          <w:i/>
          <w:iCs/>
          <w:color w:val="78DCE8"/>
          <w:sz w:val="21"/>
          <w:szCs w:val="21"/>
          <w:lang w:eastAsia="en-IN"/>
        </w:rPr>
        <w:t>float</w:t>
      </w:r>
      <w:r w:rsidRPr="0090172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spellStart"/>
      <w:r w:rsidRPr="0090172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tu</w:t>
      </w:r>
      <w:proofErr w:type="spellEnd"/>
      <w:r w:rsidRPr="0090172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90172B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=</w:t>
      </w:r>
      <w:r w:rsidRPr="0090172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90172B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(</w:t>
      </w:r>
      <w:proofErr w:type="spellStart"/>
      <w:r w:rsidRPr="0090172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sbrust</w:t>
      </w:r>
      <w:proofErr w:type="spellEnd"/>
      <w:r w:rsidRPr="0090172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90172B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+</w:t>
      </w:r>
      <w:r w:rsidRPr="0090172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waiting</w:t>
      </w:r>
      <w:r w:rsidRPr="0090172B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)</w:t>
      </w:r>
      <w:r w:rsidRPr="0090172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90172B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/</w:t>
      </w:r>
      <w:r w:rsidRPr="0090172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gramStart"/>
      <w:r w:rsidRPr="0090172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n</w:t>
      </w:r>
      <w:r w:rsidRPr="0090172B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;</w:t>
      </w:r>
      <w:proofErr w:type="gramEnd"/>
    </w:p>
    <w:p w14:paraId="3910160D" w14:textId="77777777" w:rsidR="0090172B" w:rsidRPr="0090172B" w:rsidRDefault="0090172B" w:rsidP="0090172B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90172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</w:t>
      </w:r>
      <w:proofErr w:type="spellStart"/>
      <w:r w:rsidRPr="0090172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cout</w:t>
      </w:r>
      <w:proofErr w:type="spellEnd"/>
      <w:r w:rsidRPr="0090172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90172B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&lt;&lt;</w:t>
      </w:r>
      <w:r w:rsidRPr="0090172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spellStart"/>
      <w:r w:rsidRPr="0090172B">
        <w:rPr>
          <w:rFonts w:ascii="Fira Code" w:eastAsia="Times New Roman" w:hAnsi="Fira Code" w:cs="Fira Code"/>
          <w:color w:val="A9DC76"/>
          <w:sz w:val="21"/>
          <w:szCs w:val="21"/>
          <w:lang w:eastAsia="en-IN"/>
        </w:rPr>
        <w:t>endl</w:t>
      </w:r>
      <w:proofErr w:type="spellEnd"/>
    </w:p>
    <w:p w14:paraId="392AD2CE" w14:textId="77777777" w:rsidR="0090172B" w:rsidRPr="0090172B" w:rsidRDefault="0090172B" w:rsidP="0090172B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90172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         </w:t>
      </w:r>
      <w:r w:rsidRPr="0090172B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&lt;&lt;</w:t>
      </w:r>
      <w:r w:rsidRPr="0090172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90172B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"</w:t>
      </w:r>
      <w:r w:rsidRPr="0090172B">
        <w:rPr>
          <w:rFonts w:ascii="Fira Code" w:eastAsia="Times New Roman" w:hAnsi="Fira Code" w:cs="Fira Code"/>
          <w:color w:val="FFD866"/>
          <w:sz w:val="21"/>
          <w:szCs w:val="21"/>
          <w:lang w:eastAsia="en-IN"/>
        </w:rPr>
        <w:t xml:space="preserve">Average Turnaround </w:t>
      </w:r>
      <w:proofErr w:type="gramStart"/>
      <w:r w:rsidRPr="0090172B">
        <w:rPr>
          <w:rFonts w:ascii="Fira Code" w:eastAsia="Times New Roman" w:hAnsi="Fira Code" w:cs="Fira Code"/>
          <w:color w:val="FFD866"/>
          <w:sz w:val="21"/>
          <w:szCs w:val="21"/>
          <w:lang w:eastAsia="en-IN"/>
        </w:rPr>
        <w:t>Time :</w:t>
      </w:r>
      <w:proofErr w:type="gramEnd"/>
      <w:r w:rsidRPr="0090172B">
        <w:rPr>
          <w:rFonts w:ascii="Fira Code" w:eastAsia="Times New Roman" w:hAnsi="Fira Code" w:cs="Fira Code"/>
          <w:color w:val="FFD866"/>
          <w:sz w:val="21"/>
          <w:szCs w:val="21"/>
          <w:lang w:eastAsia="en-IN"/>
        </w:rPr>
        <w:t xml:space="preserve"> </w:t>
      </w:r>
      <w:r w:rsidRPr="0090172B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"</w:t>
      </w:r>
      <w:r w:rsidRPr="0090172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90172B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&lt;&lt;</w:t>
      </w:r>
      <w:r w:rsidRPr="0090172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spellStart"/>
      <w:r w:rsidRPr="0090172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tu</w:t>
      </w:r>
      <w:proofErr w:type="spellEnd"/>
      <w:r w:rsidRPr="0090172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90172B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&lt;&lt;</w:t>
      </w:r>
      <w:r w:rsidRPr="0090172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spellStart"/>
      <w:r w:rsidRPr="0090172B">
        <w:rPr>
          <w:rFonts w:ascii="Fira Code" w:eastAsia="Times New Roman" w:hAnsi="Fira Code" w:cs="Fira Code"/>
          <w:color w:val="A9DC76"/>
          <w:sz w:val="21"/>
          <w:szCs w:val="21"/>
          <w:lang w:eastAsia="en-IN"/>
        </w:rPr>
        <w:t>endl</w:t>
      </w:r>
      <w:proofErr w:type="spellEnd"/>
      <w:r w:rsidRPr="0090172B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;</w:t>
      </w:r>
    </w:p>
    <w:p w14:paraId="3AE5F9C2" w14:textId="77777777" w:rsidR="0090172B" w:rsidRPr="0090172B" w:rsidRDefault="0090172B" w:rsidP="0090172B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90172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</w:t>
      </w:r>
      <w:r w:rsidRPr="0090172B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return</w:t>
      </w:r>
      <w:r w:rsidRPr="0090172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gramStart"/>
      <w:r w:rsidRPr="0090172B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0</w:t>
      </w:r>
      <w:r w:rsidRPr="0090172B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;</w:t>
      </w:r>
      <w:proofErr w:type="gramEnd"/>
    </w:p>
    <w:p w14:paraId="23AB67E9" w14:textId="77777777" w:rsidR="0090172B" w:rsidRPr="0090172B" w:rsidRDefault="0090172B" w:rsidP="0090172B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90172B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}</w:t>
      </w:r>
    </w:p>
    <w:p w14:paraId="01BE26B9" w14:textId="77777777" w:rsidR="0090172B" w:rsidRPr="0090172B" w:rsidRDefault="0090172B" w:rsidP="0090172B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</w:p>
    <w:p w14:paraId="56FB8FE6" w14:textId="77777777" w:rsidR="00CD7960" w:rsidRDefault="00CD7960" w:rsidP="00C923E6">
      <w:pPr>
        <w:jc w:val="center"/>
        <w:rPr>
          <w:rFonts w:ascii="Fira Code" w:hAnsi="Fira Code" w:cs="Fira Code"/>
          <w:b/>
          <w:bCs/>
          <w:color w:val="3B3838" w:themeColor="background2" w:themeShade="40"/>
          <w:sz w:val="48"/>
          <w:szCs w:val="48"/>
        </w:rPr>
      </w:pPr>
    </w:p>
    <w:p w14:paraId="108BFC08" w14:textId="77777777" w:rsidR="0090172B" w:rsidRDefault="0090172B" w:rsidP="00C923E6">
      <w:pPr>
        <w:jc w:val="center"/>
        <w:rPr>
          <w:rFonts w:ascii="Fira Code" w:hAnsi="Fira Code" w:cs="Fira Code"/>
          <w:b/>
          <w:bCs/>
          <w:color w:val="3B3838" w:themeColor="background2" w:themeShade="40"/>
          <w:sz w:val="48"/>
          <w:szCs w:val="48"/>
        </w:rPr>
      </w:pPr>
    </w:p>
    <w:p w14:paraId="36A3F7D2" w14:textId="5ADA489E" w:rsidR="00EA4140" w:rsidRDefault="00AF580A" w:rsidP="00C923E6">
      <w:pPr>
        <w:jc w:val="center"/>
        <w:rPr>
          <w:rFonts w:ascii="Fira Code" w:hAnsi="Fira Code" w:cs="Fira Code"/>
          <w:b/>
          <w:bCs/>
          <w:color w:val="3B3838" w:themeColor="background2" w:themeShade="40"/>
          <w:sz w:val="48"/>
          <w:szCs w:val="48"/>
        </w:rPr>
      </w:pPr>
      <w:r>
        <w:rPr>
          <w:rFonts w:ascii="Fira Code" w:hAnsi="Fira Code" w:cs="Fira Code"/>
          <w:b/>
          <w:bCs/>
          <w:color w:val="3B3838" w:themeColor="background2" w:themeShade="40"/>
          <w:sz w:val="48"/>
          <w:szCs w:val="48"/>
        </w:rPr>
        <w:t>OUTPUT</w:t>
      </w:r>
    </w:p>
    <w:p w14:paraId="0320C81E" w14:textId="77777777" w:rsidR="00765D63" w:rsidRDefault="00765D63" w:rsidP="00C923E6">
      <w:pPr>
        <w:jc w:val="center"/>
        <w:rPr>
          <w:rFonts w:ascii="Fira Code" w:hAnsi="Fira Code" w:cs="Fira Code"/>
          <w:b/>
          <w:bCs/>
          <w:color w:val="3B3838" w:themeColor="background2" w:themeShade="40"/>
          <w:sz w:val="48"/>
          <w:szCs w:val="48"/>
        </w:rPr>
      </w:pPr>
    </w:p>
    <w:p w14:paraId="5B26E0ED" w14:textId="10BB17BD" w:rsidR="0090172B" w:rsidRDefault="0090172B" w:rsidP="00C923E6">
      <w:pPr>
        <w:jc w:val="center"/>
        <w:rPr>
          <w:rFonts w:ascii="Fira Code" w:hAnsi="Fira Code" w:cs="Fira Code"/>
          <w:b/>
          <w:bCs/>
          <w:color w:val="3B3838" w:themeColor="background2" w:themeShade="40"/>
          <w:sz w:val="48"/>
          <w:szCs w:val="48"/>
        </w:rPr>
      </w:pPr>
      <w:r>
        <w:rPr>
          <w:rFonts w:ascii="Fira Code" w:hAnsi="Fira Code" w:cs="Fira Code"/>
          <w:b/>
          <w:bCs/>
          <w:noProof/>
          <w:color w:val="E7E6E6" w:themeColor="background2"/>
          <w:sz w:val="48"/>
          <w:szCs w:val="48"/>
        </w:rPr>
        <w:drawing>
          <wp:inline distT="0" distB="0" distL="0" distR="0" wp14:anchorId="748A6C39" wp14:editId="19954EDC">
            <wp:extent cx="6468378" cy="3162741"/>
            <wp:effectExtent l="0" t="0" r="8890" b="0"/>
            <wp:docPr id="18" name="Picture 18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Text&#10;&#10;Description automatically generated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68378" cy="31627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FE7AD7" w14:textId="11BB86DD" w:rsidR="00CE27C5" w:rsidRDefault="00CE27C5" w:rsidP="00C923E6">
      <w:pPr>
        <w:jc w:val="center"/>
        <w:rPr>
          <w:rFonts w:ascii="Fira Code" w:hAnsi="Fira Code" w:cs="Fira Code"/>
          <w:b/>
          <w:bCs/>
          <w:color w:val="3B3838" w:themeColor="background2" w:themeShade="40"/>
          <w:sz w:val="48"/>
          <w:szCs w:val="48"/>
        </w:rPr>
      </w:pPr>
    </w:p>
    <w:p w14:paraId="62319051" w14:textId="227A70EF" w:rsidR="00CE27C5" w:rsidRDefault="00CE27C5" w:rsidP="00C923E6">
      <w:pPr>
        <w:jc w:val="center"/>
        <w:rPr>
          <w:rFonts w:ascii="Fira Code" w:hAnsi="Fira Code" w:cs="Fira Code"/>
          <w:b/>
          <w:bCs/>
          <w:color w:val="3B3838" w:themeColor="background2" w:themeShade="40"/>
          <w:sz w:val="48"/>
          <w:szCs w:val="48"/>
        </w:rPr>
      </w:pPr>
    </w:p>
    <w:p w14:paraId="4E4B3DD1" w14:textId="378F4F39" w:rsidR="00CE27C5" w:rsidRDefault="00CE27C5" w:rsidP="00C923E6">
      <w:pPr>
        <w:jc w:val="center"/>
        <w:rPr>
          <w:rFonts w:ascii="Fira Code" w:hAnsi="Fira Code" w:cs="Fira Code"/>
          <w:b/>
          <w:bCs/>
          <w:color w:val="3B3838" w:themeColor="background2" w:themeShade="40"/>
          <w:sz w:val="48"/>
          <w:szCs w:val="48"/>
        </w:rPr>
      </w:pPr>
    </w:p>
    <w:p w14:paraId="0FDEFE73" w14:textId="78D432DA" w:rsidR="00CE27C5" w:rsidRDefault="00CE27C5" w:rsidP="00C923E6">
      <w:pPr>
        <w:jc w:val="center"/>
        <w:rPr>
          <w:rFonts w:ascii="Fira Code" w:hAnsi="Fira Code" w:cs="Fira Code"/>
          <w:b/>
          <w:bCs/>
          <w:color w:val="3B3838" w:themeColor="background2" w:themeShade="40"/>
          <w:sz w:val="48"/>
          <w:szCs w:val="48"/>
        </w:rPr>
      </w:pPr>
    </w:p>
    <w:p w14:paraId="7FAFD46C" w14:textId="17751D8F" w:rsidR="00CE27C5" w:rsidRDefault="00CE27C5" w:rsidP="00C923E6">
      <w:pPr>
        <w:jc w:val="center"/>
        <w:rPr>
          <w:rFonts w:ascii="Fira Code" w:hAnsi="Fira Code" w:cs="Fira Code"/>
          <w:b/>
          <w:bCs/>
          <w:color w:val="3B3838" w:themeColor="background2" w:themeShade="40"/>
          <w:sz w:val="48"/>
          <w:szCs w:val="48"/>
        </w:rPr>
      </w:pPr>
    </w:p>
    <w:p w14:paraId="02FBC734" w14:textId="1015B79D" w:rsidR="00CE27C5" w:rsidRDefault="00CE27C5" w:rsidP="00C923E6">
      <w:pPr>
        <w:jc w:val="center"/>
        <w:rPr>
          <w:rFonts w:ascii="Fira Code" w:hAnsi="Fira Code" w:cs="Fira Code"/>
          <w:b/>
          <w:bCs/>
          <w:color w:val="3B3838" w:themeColor="background2" w:themeShade="40"/>
          <w:sz w:val="48"/>
          <w:szCs w:val="48"/>
        </w:rPr>
      </w:pPr>
    </w:p>
    <w:p w14:paraId="2C31AB79" w14:textId="088C1C99" w:rsidR="00CE27C5" w:rsidRDefault="00CE27C5" w:rsidP="00C923E6">
      <w:pPr>
        <w:jc w:val="center"/>
        <w:rPr>
          <w:rFonts w:ascii="Fira Code" w:hAnsi="Fira Code" w:cs="Fira Code"/>
          <w:b/>
          <w:bCs/>
          <w:color w:val="3B3838" w:themeColor="background2" w:themeShade="40"/>
          <w:sz w:val="48"/>
          <w:szCs w:val="48"/>
        </w:rPr>
      </w:pPr>
    </w:p>
    <w:p w14:paraId="0231D2AE" w14:textId="4C6C206C" w:rsidR="00CE27C5" w:rsidRDefault="00CE27C5" w:rsidP="00C923E6">
      <w:pPr>
        <w:jc w:val="center"/>
        <w:rPr>
          <w:rFonts w:ascii="Fira Code" w:hAnsi="Fira Code" w:cs="Fira Code"/>
          <w:b/>
          <w:bCs/>
          <w:color w:val="3B3838" w:themeColor="background2" w:themeShade="40"/>
          <w:sz w:val="48"/>
          <w:szCs w:val="48"/>
        </w:rPr>
      </w:pPr>
    </w:p>
    <w:p w14:paraId="6B24A673" w14:textId="78128B1A" w:rsidR="00CE27C5" w:rsidRDefault="00CE27C5" w:rsidP="00C923E6">
      <w:pPr>
        <w:jc w:val="center"/>
        <w:rPr>
          <w:rFonts w:ascii="Fira Code" w:hAnsi="Fira Code" w:cs="Fira Code"/>
          <w:b/>
          <w:bCs/>
          <w:color w:val="3B3838" w:themeColor="background2" w:themeShade="40"/>
          <w:sz w:val="48"/>
          <w:szCs w:val="48"/>
        </w:rPr>
      </w:pPr>
    </w:p>
    <w:p w14:paraId="7A6F5210" w14:textId="1BAC2620" w:rsidR="00CE27C5" w:rsidRDefault="00CE27C5" w:rsidP="00C923E6">
      <w:pPr>
        <w:jc w:val="center"/>
        <w:rPr>
          <w:rFonts w:ascii="Fira Code" w:hAnsi="Fira Code" w:cs="Fira Code"/>
          <w:b/>
          <w:bCs/>
          <w:color w:val="3B3838" w:themeColor="background2" w:themeShade="40"/>
          <w:sz w:val="48"/>
          <w:szCs w:val="48"/>
        </w:rPr>
      </w:pPr>
    </w:p>
    <w:p w14:paraId="363F6C46" w14:textId="3A297A51" w:rsidR="00CE27C5" w:rsidRDefault="00CE27C5" w:rsidP="00C923E6">
      <w:pPr>
        <w:jc w:val="center"/>
        <w:rPr>
          <w:rFonts w:ascii="Fira Code" w:hAnsi="Fira Code" w:cs="Fira Code"/>
          <w:b/>
          <w:bCs/>
          <w:color w:val="3B3838" w:themeColor="background2" w:themeShade="40"/>
          <w:sz w:val="48"/>
          <w:szCs w:val="48"/>
        </w:rPr>
      </w:pPr>
    </w:p>
    <w:p w14:paraId="64465ACD" w14:textId="7A166175" w:rsidR="00CE27C5" w:rsidRDefault="00CE27C5" w:rsidP="00C923E6">
      <w:pPr>
        <w:jc w:val="center"/>
        <w:rPr>
          <w:rFonts w:ascii="Fira Code" w:hAnsi="Fira Code" w:cs="Fira Code"/>
          <w:b/>
          <w:bCs/>
          <w:color w:val="3B3838" w:themeColor="background2" w:themeShade="40"/>
          <w:sz w:val="48"/>
          <w:szCs w:val="48"/>
        </w:rPr>
      </w:pPr>
    </w:p>
    <w:p w14:paraId="47A5B06D" w14:textId="3A6E273B" w:rsidR="00CE27C5" w:rsidRDefault="00CE27C5" w:rsidP="00C923E6">
      <w:pPr>
        <w:jc w:val="center"/>
        <w:rPr>
          <w:rFonts w:ascii="Fira Code" w:hAnsi="Fira Code" w:cs="Fira Code"/>
          <w:b/>
          <w:bCs/>
          <w:color w:val="3B3838" w:themeColor="background2" w:themeShade="40"/>
          <w:sz w:val="48"/>
          <w:szCs w:val="48"/>
        </w:rPr>
      </w:pPr>
    </w:p>
    <w:p w14:paraId="0333EDE1" w14:textId="1DB22119" w:rsidR="00CE27C5" w:rsidRDefault="00CE27C5" w:rsidP="00C923E6">
      <w:pPr>
        <w:jc w:val="center"/>
        <w:rPr>
          <w:rFonts w:ascii="Fira Code" w:hAnsi="Fira Code" w:cs="Fira Code"/>
          <w:b/>
          <w:bCs/>
          <w:color w:val="3B3838" w:themeColor="background2" w:themeShade="40"/>
          <w:sz w:val="48"/>
          <w:szCs w:val="48"/>
        </w:rPr>
      </w:pPr>
      <w:r>
        <w:rPr>
          <w:rFonts w:ascii="Fira Code" w:hAnsi="Fira Code" w:cs="Fira Code"/>
          <w:b/>
          <w:bCs/>
          <w:color w:val="3B3838" w:themeColor="background2" w:themeShade="40"/>
          <w:sz w:val="48"/>
          <w:szCs w:val="48"/>
        </w:rPr>
        <w:t>Practical 11</w:t>
      </w:r>
    </w:p>
    <w:p w14:paraId="55AC78A0" w14:textId="270979BA" w:rsidR="0062017F" w:rsidRPr="0062017F" w:rsidRDefault="0062017F" w:rsidP="00C923E6">
      <w:pPr>
        <w:jc w:val="center"/>
        <w:rPr>
          <w:rFonts w:ascii="Fira Code" w:hAnsi="Fira Code" w:cs="Fira Code"/>
          <w:b/>
          <w:bCs/>
          <w:color w:val="3B3838" w:themeColor="background2" w:themeShade="40"/>
          <w:sz w:val="48"/>
          <w:szCs w:val="48"/>
        </w:rPr>
      </w:pPr>
      <w:r w:rsidRPr="0062017F">
        <w:rPr>
          <w:rFonts w:ascii="Fira Code" w:hAnsi="Fira Code" w:cs="Fira Code"/>
          <w:color w:val="000000"/>
          <w:sz w:val="28"/>
          <w:szCs w:val="28"/>
        </w:rPr>
        <w:t>Write program to implement SRJF scheduling algorithm</w:t>
      </w:r>
    </w:p>
    <w:p w14:paraId="6AADC2AB" w14:textId="77777777" w:rsidR="0062017F" w:rsidRDefault="0062017F" w:rsidP="00C923E6">
      <w:pPr>
        <w:jc w:val="center"/>
        <w:rPr>
          <w:rFonts w:ascii="Fira Code" w:hAnsi="Fira Code" w:cs="Fira Code"/>
          <w:b/>
          <w:bCs/>
          <w:color w:val="3B3838" w:themeColor="background2" w:themeShade="40"/>
          <w:sz w:val="48"/>
          <w:szCs w:val="48"/>
        </w:rPr>
      </w:pPr>
    </w:p>
    <w:p w14:paraId="7C3AEA78" w14:textId="2711FB74" w:rsidR="00CE27C5" w:rsidRDefault="00CE27C5" w:rsidP="00C923E6">
      <w:pPr>
        <w:jc w:val="center"/>
        <w:rPr>
          <w:rFonts w:ascii="Fira Code" w:hAnsi="Fira Code" w:cs="Fira Code"/>
          <w:b/>
          <w:bCs/>
          <w:color w:val="3B3838" w:themeColor="background2" w:themeShade="40"/>
          <w:sz w:val="48"/>
          <w:szCs w:val="48"/>
        </w:rPr>
      </w:pPr>
      <w:r>
        <w:rPr>
          <w:rFonts w:ascii="Fira Code" w:hAnsi="Fira Code" w:cs="Fira Code"/>
          <w:b/>
          <w:bCs/>
          <w:color w:val="3B3838" w:themeColor="background2" w:themeShade="40"/>
          <w:sz w:val="48"/>
          <w:szCs w:val="48"/>
        </w:rPr>
        <w:t>CODE</w:t>
      </w:r>
    </w:p>
    <w:p w14:paraId="472D822C" w14:textId="77777777" w:rsidR="0062017F" w:rsidRPr="0062017F" w:rsidRDefault="0062017F" w:rsidP="0062017F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62017F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#</w:t>
      </w:r>
      <w:r w:rsidRPr="0062017F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include</w:t>
      </w:r>
      <w:r w:rsidRPr="0062017F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 xml:space="preserve"> </w:t>
      </w:r>
      <w:r w:rsidRPr="0062017F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lt;</w:t>
      </w:r>
      <w:r w:rsidRPr="0062017F">
        <w:rPr>
          <w:rFonts w:ascii="Fira Code" w:eastAsia="Times New Roman" w:hAnsi="Fira Code" w:cs="Fira Code"/>
          <w:color w:val="FFD866"/>
          <w:sz w:val="21"/>
          <w:szCs w:val="21"/>
          <w:lang w:eastAsia="en-IN"/>
        </w:rPr>
        <w:t>iostream</w:t>
      </w:r>
      <w:r w:rsidRPr="0062017F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gt;</w:t>
      </w:r>
    </w:p>
    <w:p w14:paraId="37E79FD6" w14:textId="77777777" w:rsidR="0062017F" w:rsidRPr="0062017F" w:rsidRDefault="0062017F" w:rsidP="0062017F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</w:p>
    <w:p w14:paraId="4BEBA404" w14:textId="77777777" w:rsidR="0062017F" w:rsidRPr="0062017F" w:rsidRDefault="0062017F" w:rsidP="0062017F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62017F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using</w:t>
      </w:r>
      <w:r w:rsidRPr="0062017F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62017F">
        <w:rPr>
          <w:rFonts w:ascii="Fira Code" w:eastAsia="Times New Roman" w:hAnsi="Fira Code" w:cs="Fira Code"/>
          <w:i/>
          <w:iCs/>
          <w:color w:val="78DCE8"/>
          <w:sz w:val="21"/>
          <w:szCs w:val="21"/>
          <w:lang w:eastAsia="en-IN"/>
        </w:rPr>
        <w:t>namespace</w:t>
      </w:r>
      <w:r w:rsidRPr="0062017F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gramStart"/>
      <w:r w:rsidRPr="0062017F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std</w:t>
      </w:r>
      <w:r w:rsidRPr="0062017F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;</w:t>
      </w:r>
      <w:proofErr w:type="gramEnd"/>
    </w:p>
    <w:p w14:paraId="2A000E0A" w14:textId="77777777" w:rsidR="0062017F" w:rsidRPr="0062017F" w:rsidRDefault="0062017F" w:rsidP="0062017F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</w:p>
    <w:p w14:paraId="5F274E47" w14:textId="77777777" w:rsidR="0062017F" w:rsidRPr="0062017F" w:rsidRDefault="0062017F" w:rsidP="0062017F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62017F">
        <w:rPr>
          <w:rFonts w:ascii="Fira Code" w:eastAsia="Times New Roman" w:hAnsi="Fira Code" w:cs="Fira Code"/>
          <w:i/>
          <w:iCs/>
          <w:color w:val="78DCE8"/>
          <w:sz w:val="21"/>
          <w:szCs w:val="21"/>
          <w:lang w:eastAsia="en-IN"/>
        </w:rPr>
        <w:t>void</w:t>
      </w:r>
      <w:r w:rsidRPr="0062017F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spellStart"/>
      <w:r w:rsidRPr="0062017F">
        <w:rPr>
          <w:rFonts w:ascii="Fira Code" w:eastAsia="Times New Roman" w:hAnsi="Fira Code" w:cs="Fira Code"/>
          <w:color w:val="A9DC76"/>
          <w:sz w:val="21"/>
          <w:szCs w:val="21"/>
          <w:lang w:eastAsia="en-IN"/>
        </w:rPr>
        <w:t>waiting_</w:t>
      </w:r>
      <w:proofErr w:type="gramStart"/>
      <w:r w:rsidRPr="0062017F">
        <w:rPr>
          <w:rFonts w:ascii="Fira Code" w:eastAsia="Times New Roman" w:hAnsi="Fira Code" w:cs="Fira Code"/>
          <w:color w:val="A9DC76"/>
          <w:sz w:val="21"/>
          <w:szCs w:val="21"/>
          <w:lang w:eastAsia="en-IN"/>
        </w:rPr>
        <w:t>time</w:t>
      </w:r>
      <w:proofErr w:type="spellEnd"/>
      <w:r w:rsidRPr="0062017F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(</w:t>
      </w:r>
      <w:proofErr w:type="gramEnd"/>
      <w:r w:rsidRPr="0062017F">
        <w:rPr>
          <w:rFonts w:ascii="Fira Code" w:eastAsia="Times New Roman" w:hAnsi="Fira Code" w:cs="Fira Code"/>
          <w:i/>
          <w:iCs/>
          <w:color w:val="78DCE8"/>
          <w:sz w:val="21"/>
          <w:szCs w:val="21"/>
          <w:lang w:eastAsia="en-IN"/>
        </w:rPr>
        <w:t>struct</w:t>
      </w:r>
      <w:r w:rsidRPr="0062017F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62017F">
        <w:rPr>
          <w:rFonts w:ascii="Fira Code" w:eastAsia="Times New Roman" w:hAnsi="Fira Code" w:cs="Fira Code"/>
          <w:color w:val="78DCE8"/>
          <w:sz w:val="21"/>
          <w:szCs w:val="21"/>
          <w:lang w:eastAsia="en-IN"/>
        </w:rPr>
        <w:t>process</w:t>
      </w:r>
      <w:r w:rsidRPr="0062017F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62017F">
        <w:rPr>
          <w:rFonts w:ascii="Fira Code" w:eastAsia="Times New Roman" w:hAnsi="Fira Code" w:cs="Fira Code"/>
          <w:i/>
          <w:iCs/>
          <w:color w:val="FC9867"/>
          <w:sz w:val="21"/>
          <w:szCs w:val="21"/>
          <w:lang w:eastAsia="en-IN"/>
        </w:rPr>
        <w:t>a</w:t>
      </w:r>
      <w:r w:rsidRPr="0062017F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[],</w:t>
      </w:r>
      <w:r w:rsidRPr="0062017F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62017F">
        <w:rPr>
          <w:rFonts w:ascii="Fira Code" w:eastAsia="Times New Roman" w:hAnsi="Fira Code" w:cs="Fira Code"/>
          <w:i/>
          <w:iCs/>
          <w:color w:val="78DCE8"/>
          <w:sz w:val="21"/>
          <w:szCs w:val="21"/>
          <w:lang w:eastAsia="en-IN"/>
        </w:rPr>
        <w:t>int</w:t>
      </w:r>
      <w:r w:rsidRPr="0062017F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62017F">
        <w:rPr>
          <w:rFonts w:ascii="Fira Code" w:eastAsia="Times New Roman" w:hAnsi="Fira Code" w:cs="Fira Code"/>
          <w:i/>
          <w:iCs/>
          <w:color w:val="FC9867"/>
          <w:sz w:val="21"/>
          <w:szCs w:val="21"/>
          <w:lang w:eastAsia="en-IN"/>
        </w:rPr>
        <w:t>n</w:t>
      </w:r>
      <w:r w:rsidRPr="0062017F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);</w:t>
      </w:r>
    </w:p>
    <w:p w14:paraId="01F2DFED" w14:textId="77777777" w:rsidR="0062017F" w:rsidRPr="0062017F" w:rsidRDefault="0062017F" w:rsidP="0062017F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</w:p>
    <w:p w14:paraId="5D852A50" w14:textId="77777777" w:rsidR="0062017F" w:rsidRPr="0062017F" w:rsidRDefault="0062017F" w:rsidP="0062017F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62017F">
        <w:rPr>
          <w:rFonts w:ascii="Fira Code" w:eastAsia="Times New Roman" w:hAnsi="Fira Code" w:cs="Fira Code"/>
          <w:i/>
          <w:iCs/>
          <w:color w:val="78DCE8"/>
          <w:sz w:val="21"/>
          <w:szCs w:val="21"/>
          <w:lang w:eastAsia="en-IN"/>
        </w:rPr>
        <w:t>struct</w:t>
      </w:r>
      <w:r w:rsidRPr="0062017F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62017F">
        <w:rPr>
          <w:rFonts w:ascii="Fira Code" w:eastAsia="Times New Roman" w:hAnsi="Fira Code" w:cs="Fira Code"/>
          <w:color w:val="78DCE8"/>
          <w:sz w:val="21"/>
          <w:szCs w:val="21"/>
          <w:lang w:eastAsia="en-IN"/>
        </w:rPr>
        <w:t>process</w:t>
      </w:r>
    </w:p>
    <w:p w14:paraId="58B52724" w14:textId="77777777" w:rsidR="0062017F" w:rsidRPr="0062017F" w:rsidRDefault="0062017F" w:rsidP="0062017F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62017F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{</w:t>
      </w:r>
    </w:p>
    <w:p w14:paraId="38AB6606" w14:textId="77777777" w:rsidR="0062017F" w:rsidRPr="0062017F" w:rsidRDefault="0062017F" w:rsidP="0062017F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</w:p>
    <w:p w14:paraId="2275B4C5" w14:textId="77777777" w:rsidR="0062017F" w:rsidRPr="0062017F" w:rsidRDefault="0062017F" w:rsidP="0062017F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62017F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</w:t>
      </w:r>
      <w:r w:rsidRPr="0062017F">
        <w:rPr>
          <w:rFonts w:ascii="Fira Code" w:eastAsia="Times New Roman" w:hAnsi="Fira Code" w:cs="Fira Code"/>
          <w:i/>
          <w:iCs/>
          <w:color w:val="78DCE8"/>
          <w:sz w:val="21"/>
          <w:szCs w:val="21"/>
          <w:lang w:eastAsia="en-IN"/>
        </w:rPr>
        <w:t>int</w:t>
      </w:r>
      <w:r w:rsidRPr="0062017F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spellStart"/>
      <w:r w:rsidRPr="0062017F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process_</w:t>
      </w:r>
      <w:proofErr w:type="gramStart"/>
      <w:r w:rsidRPr="0062017F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id</w:t>
      </w:r>
      <w:proofErr w:type="spellEnd"/>
      <w:r w:rsidRPr="0062017F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;</w:t>
      </w:r>
      <w:proofErr w:type="gramEnd"/>
    </w:p>
    <w:p w14:paraId="18A4B313" w14:textId="77777777" w:rsidR="0062017F" w:rsidRPr="0062017F" w:rsidRDefault="0062017F" w:rsidP="0062017F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62017F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</w:t>
      </w:r>
      <w:r w:rsidRPr="0062017F">
        <w:rPr>
          <w:rFonts w:ascii="Fira Code" w:eastAsia="Times New Roman" w:hAnsi="Fira Code" w:cs="Fira Code"/>
          <w:i/>
          <w:iCs/>
          <w:color w:val="78DCE8"/>
          <w:sz w:val="21"/>
          <w:szCs w:val="21"/>
          <w:lang w:eastAsia="en-IN"/>
        </w:rPr>
        <w:t>int</w:t>
      </w:r>
      <w:r w:rsidRPr="0062017F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spellStart"/>
      <w:r w:rsidRPr="0062017F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burst_</w:t>
      </w:r>
      <w:proofErr w:type="gramStart"/>
      <w:r w:rsidRPr="0062017F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time</w:t>
      </w:r>
      <w:proofErr w:type="spellEnd"/>
      <w:r w:rsidRPr="0062017F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;</w:t>
      </w:r>
      <w:proofErr w:type="gramEnd"/>
    </w:p>
    <w:p w14:paraId="01769AA6" w14:textId="77777777" w:rsidR="0062017F" w:rsidRPr="0062017F" w:rsidRDefault="0062017F" w:rsidP="0062017F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62017F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</w:t>
      </w:r>
      <w:r w:rsidRPr="0062017F">
        <w:rPr>
          <w:rFonts w:ascii="Fira Code" w:eastAsia="Times New Roman" w:hAnsi="Fira Code" w:cs="Fira Code"/>
          <w:i/>
          <w:iCs/>
          <w:color w:val="78DCE8"/>
          <w:sz w:val="21"/>
          <w:szCs w:val="21"/>
          <w:lang w:eastAsia="en-IN"/>
        </w:rPr>
        <w:t>int</w:t>
      </w:r>
      <w:r w:rsidRPr="0062017F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spellStart"/>
      <w:r w:rsidRPr="0062017F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waiting_</w:t>
      </w:r>
      <w:proofErr w:type="gramStart"/>
      <w:r w:rsidRPr="0062017F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time</w:t>
      </w:r>
      <w:proofErr w:type="spellEnd"/>
      <w:r w:rsidRPr="0062017F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;</w:t>
      </w:r>
      <w:proofErr w:type="gramEnd"/>
    </w:p>
    <w:p w14:paraId="3E17955E" w14:textId="77777777" w:rsidR="0062017F" w:rsidRPr="0062017F" w:rsidRDefault="0062017F" w:rsidP="0062017F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62017F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</w:t>
      </w:r>
      <w:r w:rsidRPr="0062017F">
        <w:rPr>
          <w:rFonts w:ascii="Fira Code" w:eastAsia="Times New Roman" w:hAnsi="Fira Code" w:cs="Fira Code"/>
          <w:i/>
          <w:iCs/>
          <w:color w:val="78DCE8"/>
          <w:sz w:val="21"/>
          <w:szCs w:val="21"/>
          <w:lang w:eastAsia="en-IN"/>
        </w:rPr>
        <w:t>int</w:t>
      </w:r>
      <w:r w:rsidRPr="0062017F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spellStart"/>
      <w:r w:rsidRPr="0062017F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arrival_</w:t>
      </w:r>
      <w:proofErr w:type="gramStart"/>
      <w:r w:rsidRPr="0062017F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time</w:t>
      </w:r>
      <w:proofErr w:type="spellEnd"/>
      <w:r w:rsidRPr="0062017F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;</w:t>
      </w:r>
      <w:proofErr w:type="gramEnd"/>
    </w:p>
    <w:p w14:paraId="29CA006E" w14:textId="77777777" w:rsidR="0062017F" w:rsidRPr="0062017F" w:rsidRDefault="0062017F" w:rsidP="0062017F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62017F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</w:t>
      </w:r>
      <w:r w:rsidRPr="0062017F">
        <w:rPr>
          <w:rFonts w:ascii="Fira Code" w:eastAsia="Times New Roman" w:hAnsi="Fira Code" w:cs="Fira Code"/>
          <w:i/>
          <w:iCs/>
          <w:color w:val="78DCE8"/>
          <w:sz w:val="21"/>
          <w:szCs w:val="21"/>
          <w:lang w:eastAsia="en-IN"/>
        </w:rPr>
        <w:t>int</w:t>
      </w:r>
      <w:r w:rsidRPr="0062017F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spellStart"/>
      <w:r w:rsidRPr="0062017F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remain_</w:t>
      </w:r>
      <w:proofErr w:type="gramStart"/>
      <w:r w:rsidRPr="0062017F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time</w:t>
      </w:r>
      <w:proofErr w:type="spellEnd"/>
      <w:r w:rsidRPr="0062017F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;</w:t>
      </w:r>
      <w:proofErr w:type="gramEnd"/>
    </w:p>
    <w:p w14:paraId="457F53A1" w14:textId="77777777" w:rsidR="0062017F" w:rsidRPr="0062017F" w:rsidRDefault="0062017F" w:rsidP="0062017F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</w:p>
    <w:p w14:paraId="40B80EE5" w14:textId="77777777" w:rsidR="0062017F" w:rsidRPr="0062017F" w:rsidRDefault="0062017F" w:rsidP="0062017F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62017F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}</w:t>
      </w:r>
      <w:r w:rsidRPr="0062017F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spellStart"/>
      <w:proofErr w:type="gramStart"/>
      <w:r w:rsidRPr="0062017F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arr</w:t>
      </w:r>
      <w:proofErr w:type="spellEnd"/>
      <w:r w:rsidRPr="0062017F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[</w:t>
      </w:r>
      <w:proofErr w:type="gramEnd"/>
      <w:r w:rsidRPr="0062017F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100</w:t>
      </w:r>
      <w:r w:rsidRPr="0062017F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];</w:t>
      </w:r>
    </w:p>
    <w:p w14:paraId="70204500" w14:textId="77777777" w:rsidR="0062017F" w:rsidRPr="0062017F" w:rsidRDefault="0062017F" w:rsidP="0062017F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</w:p>
    <w:p w14:paraId="2103FABA" w14:textId="77777777" w:rsidR="0062017F" w:rsidRPr="0062017F" w:rsidRDefault="0062017F" w:rsidP="0062017F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62017F">
        <w:rPr>
          <w:rFonts w:ascii="Fira Code" w:eastAsia="Times New Roman" w:hAnsi="Fira Code" w:cs="Fira Code"/>
          <w:i/>
          <w:iCs/>
          <w:color w:val="78DCE8"/>
          <w:sz w:val="21"/>
          <w:szCs w:val="21"/>
          <w:lang w:eastAsia="en-IN"/>
        </w:rPr>
        <w:t>int</w:t>
      </w:r>
      <w:r w:rsidRPr="0062017F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spellStart"/>
      <w:r w:rsidRPr="0062017F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process_</w:t>
      </w:r>
      <w:proofErr w:type="gramStart"/>
      <w:r w:rsidRPr="0062017F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finish</w:t>
      </w:r>
      <w:proofErr w:type="spellEnd"/>
      <w:r w:rsidRPr="0062017F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[</w:t>
      </w:r>
      <w:proofErr w:type="gramEnd"/>
      <w:r w:rsidRPr="0062017F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100</w:t>
      </w:r>
      <w:r w:rsidRPr="0062017F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];</w:t>
      </w:r>
    </w:p>
    <w:p w14:paraId="30B67070" w14:textId="77777777" w:rsidR="0062017F" w:rsidRPr="0062017F" w:rsidRDefault="0062017F" w:rsidP="0062017F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</w:p>
    <w:p w14:paraId="62043B5F" w14:textId="77777777" w:rsidR="0062017F" w:rsidRPr="0062017F" w:rsidRDefault="0062017F" w:rsidP="0062017F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62017F">
        <w:rPr>
          <w:rFonts w:ascii="Fira Code" w:eastAsia="Times New Roman" w:hAnsi="Fira Code" w:cs="Fira Code"/>
          <w:i/>
          <w:iCs/>
          <w:color w:val="78DCE8"/>
          <w:sz w:val="21"/>
          <w:szCs w:val="21"/>
          <w:lang w:eastAsia="en-IN"/>
        </w:rPr>
        <w:t>int</w:t>
      </w:r>
      <w:r w:rsidRPr="0062017F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gramStart"/>
      <w:r w:rsidRPr="0062017F">
        <w:rPr>
          <w:rFonts w:ascii="Fira Code" w:eastAsia="Times New Roman" w:hAnsi="Fira Code" w:cs="Fira Code"/>
          <w:color w:val="A9DC76"/>
          <w:sz w:val="21"/>
          <w:szCs w:val="21"/>
          <w:lang w:eastAsia="en-IN"/>
        </w:rPr>
        <w:t>main</w:t>
      </w:r>
      <w:r w:rsidRPr="0062017F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(</w:t>
      </w:r>
      <w:proofErr w:type="gramEnd"/>
      <w:r w:rsidRPr="0062017F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)</w:t>
      </w:r>
    </w:p>
    <w:p w14:paraId="57669EAD" w14:textId="77777777" w:rsidR="0062017F" w:rsidRPr="0062017F" w:rsidRDefault="0062017F" w:rsidP="0062017F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62017F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{</w:t>
      </w:r>
    </w:p>
    <w:p w14:paraId="16E233A8" w14:textId="77777777" w:rsidR="0062017F" w:rsidRPr="0062017F" w:rsidRDefault="0062017F" w:rsidP="0062017F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62017F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</w:t>
      </w:r>
      <w:proofErr w:type="spellStart"/>
      <w:proofErr w:type="gramStart"/>
      <w:r w:rsidRPr="0062017F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arr</w:t>
      </w:r>
      <w:proofErr w:type="spellEnd"/>
      <w:r w:rsidRPr="0062017F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[</w:t>
      </w:r>
      <w:proofErr w:type="gramEnd"/>
      <w:r w:rsidRPr="0062017F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99</w:t>
      </w:r>
      <w:r w:rsidRPr="0062017F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].</w:t>
      </w:r>
      <w:proofErr w:type="spellStart"/>
      <w:r w:rsidRPr="0062017F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remain_time</w:t>
      </w:r>
      <w:proofErr w:type="spellEnd"/>
      <w:r w:rsidRPr="0062017F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62017F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=</w:t>
      </w:r>
      <w:r w:rsidRPr="0062017F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62017F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9999</w:t>
      </w:r>
      <w:r w:rsidRPr="0062017F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;</w:t>
      </w:r>
    </w:p>
    <w:p w14:paraId="7EE48194" w14:textId="77777777" w:rsidR="0062017F" w:rsidRPr="0062017F" w:rsidRDefault="0062017F" w:rsidP="0062017F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</w:p>
    <w:p w14:paraId="1F4C0AE5" w14:textId="77777777" w:rsidR="0062017F" w:rsidRPr="0062017F" w:rsidRDefault="0062017F" w:rsidP="0062017F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62017F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</w:t>
      </w:r>
      <w:r w:rsidRPr="0062017F">
        <w:rPr>
          <w:rFonts w:ascii="Fira Code" w:eastAsia="Times New Roman" w:hAnsi="Fira Code" w:cs="Fira Code"/>
          <w:i/>
          <w:iCs/>
          <w:color w:val="78DCE8"/>
          <w:sz w:val="21"/>
          <w:szCs w:val="21"/>
          <w:lang w:eastAsia="en-IN"/>
        </w:rPr>
        <w:t>int</w:t>
      </w:r>
      <w:r w:rsidRPr="0062017F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n</w:t>
      </w:r>
      <w:r w:rsidRPr="0062017F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;</w:t>
      </w:r>
      <w:r w:rsidRPr="0062017F">
        <w:rPr>
          <w:rFonts w:ascii="Fira Code" w:eastAsia="Times New Roman" w:hAnsi="Fira Code" w:cs="Fira Code"/>
          <w:i/>
          <w:iCs/>
          <w:color w:val="727072"/>
          <w:sz w:val="21"/>
          <w:szCs w:val="21"/>
          <w:lang w:eastAsia="en-IN"/>
        </w:rPr>
        <w:t xml:space="preserve"> //No of process in variable n</w:t>
      </w:r>
    </w:p>
    <w:p w14:paraId="434ABE0B" w14:textId="77777777" w:rsidR="0062017F" w:rsidRPr="0062017F" w:rsidRDefault="0062017F" w:rsidP="0062017F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</w:p>
    <w:p w14:paraId="25699772" w14:textId="77777777" w:rsidR="0062017F" w:rsidRPr="0062017F" w:rsidRDefault="0062017F" w:rsidP="0062017F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62017F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</w:t>
      </w:r>
      <w:proofErr w:type="spellStart"/>
      <w:r w:rsidRPr="0062017F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cout</w:t>
      </w:r>
      <w:proofErr w:type="spellEnd"/>
      <w:r w:rsidRPr="0062017F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62017F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&lt;&lt;</w:t>
      </w:r>
      <w:r w:rsidRPr="0062017F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62017F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"</w:t>
      </w:r>
      <w:r w:rsidRPr="0062017F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\</w:t>
      </w:r>
      <w:proofErr w:type="spellStart"/>
      <w:r w:rsidRPr="0062017F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n</w:t>
      </w:r>
      <w:r w:rsidRPr="0062017F">
        <w:rPr>
          <w:rFonts w:ascii="Fira Code" w:eastAsia="Times New Roman" w:hAnsi="Fira Code" w:cs="Fira Code"/>
          <w:color w:val="FFD866"/>
          <w:sz w:val="21"/>
          <w:szCs w:val="21"/>
          <w:lang w:eastAsia="en-IN"/>
        </w:rPr>
        <w:t>Please</w:t>
      </w:r>
      <w:proofErr w:type="spellEnd"/>
      <w:r w:rsidRPr="0062017F">
        <w:rPr>
          <w:rFonts w:ascii="Fira Code" w:eastAsia="Times New Roman" w:hAnsi="Fira Code" w:cs="Fira Code"/>
          <w:color w:val="FFD866"/>
          <w:sz w:val="21"/>
          <w:szCs w:val="21"/>
          <w:lang w:eastAsia="en-IN"/>
        </w:rPr>
        <w:t xml:space="preserve"> enter the number of </w:t>
      </w:r>
      <w:proofErr w:type="gramStart"/>
      <w:r w:rsidRPr="0062017F">
        <w:rPr>
          <w:rFonts w:ascii="Fira Code" w:eastAsia="Times New Roman" w:hAnsi="Fira Code" w:cs="Fira Code"/>
          <w:color w:val="FFD866"/>
          <w:sz w:val="21"/>
          <w:szCs w:val="21"/>
          <w:lang w:eastAsia="en-IN"/>
        </w:rPr>
        <w:t>Processes :</w:t>
      </w:r>
      <w:proofErr w:type="gramEnd"/>
      <w:r w:rsidRPr="0062017F">
        <w:rPr>
          <w:rFonts w:ascii="Fira Code" w:eastAsia="Times New Roman" w:hAnsi="Fira Code" w:cs="Fira Code"/>
          <w:color w:val="FFD866"/>
          <w:sz w:val="21"/>
          <w:szCs w:val="21"/>
          <w:lang w:eastAsia="en-IN"/>
        </w:rPr>
        <w:t xml:space="preserve"> </w:t>
      </w:r>
      <w:r w:rsidRPr="0062017F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";</w:t>
      </w:r>
    </w:p>
    <w:p w14:paraId="5EE3B605" w14:textId="77777777" w:rsidR="0062017F" w:rsidRPr="0062017F" w:rsidRDefault="0062017F" w:rsidP="0062017F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62017F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lastRenderedPageBreak/>
        <w:t xml:space="preserve">    </w:t>
      </w:r>
      <w:proofErr w:type="spellStart"/>
      <w:r w:rsidRPr="0062017F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cin</w:t>
      </w:r>
      <w:proofErr w:type="spellEnd"/>
      <w:r w:rsidRPr="0062017F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62017F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&gt;&gt;</w:t>
      </w:r>
      <w:r w:rsidRPr="0062017F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gramStart"/>
      <w:r w:rsidRPr="0062017F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n</w:t>
      </w:r>
      <w:r w:rsidRPr="0062017F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;</w:t>
      </w:r>
      <w:proofErr w:type="gramEnd"/>
    </w:p>
    <w:p w14:paraId="60CAD434" w14:textId="77777777" w:rsidR="0062017F" w:rsidRPr="0062017F" w:rsidRDefault="0062017F" w:rsidP="0062017F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62017F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</w:t>
      </w:r>
      <w:proofErr w:type="spellStart"/>
      <w:r w:rsidRPr="0062017F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cout</w:t>
      </w:r>
      <w:proofErr w:type="spellEnd"/>
      <w:r w:rsidRPr="0062017F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62017F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&lt;&lt;</w:t>
      </w:r>
      <w:r w:rsidRPr="0062017F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spellStart"/>
      <w:proofErr w:type="gramStart"/>
      <w:r w:rsidRPr="0062017F">
        <w:rPr>
          <w:rFonts w:ascii="Fira Code" w:eastAsia="Times New Roman" w:hAnsi="Fira Code" w:cs="Fira Code"/>
          <w:color w:val="A9DC76"/>
          <w:sz w:val="21"/>
          <w:szCs w:val="21"/>
          <w:lang w:eastAsia="en-IN"/>
        </w:rPr>
        <w:t>endl</w:t>
      </w:r>
      <w:proofErr w:type="spellEnd"/>
      <w:r w:rsidRPr="0062017F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;</w:t>
      </w:r>
      <w:proofErr w:type="gramEnd"/>
    </w:p>
    <w:p w14:paraId="603BA86E" w14:textId="77777777" w:rsidR="0062017F" w:rsidRPr="0062017F" w:rsidRDefault="0062017F" w:rsidP="0062017F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</w:p>
    <w:p w14:paraId="6BB9601F" w14:textId="77777777" w:rsidR="0062017F" w:rsidRPr="0062017F" w:rsidRDefault="0062017F" w:rsidP="0062017F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62017F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</w:t>
      </w:r>
      <w:r w:rsidRPr="0062017F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for</w:t>
      </w:r>
      <w:r w:rsidRPr="0062017F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62017F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(</w:t>
      </w:r>
      <w:r w:rsidRPr="0062017F">
        <w:rPr>
          <w:rFonts w:ascii="Fira Code" w:eastAsia="Times New Roman" w:hAnsi="Fira Code" w:cs="Fira Code"/>
          <w:i/>
          <w:iCs/>
          <w:color w:val="78DCE8"/>
          <w:sz w:val="21"/>
          <w:szCs w:val="21"/>
          <w:lang w:eastAsia="en-IN"/>
        </w:rPr>
        <w:t>int</w:t>
      </w:r>
      <w:r w:rsidRPr="0062017F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spellStart"/>
      <w:r w:rsidRPr="0062017F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i</w:t>
      </w:r>
      <w:proofErr w:type="spellEnd"/>
      <w:r w:rsidRPr="0062017F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62017F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=</w:t>
      </w:r>
      <w:r w:rsidRPr="0062017F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62017F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0</w:t>
      </w:r>
      <w:r w:rsidRPr="0062017F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;</w:t>
      </w:r>
      <w:r w:rsidRPr="0062017F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spellStart"/>
      <w:r w:rsidRPr="0062017F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i</w:t>
      </w:r>
      <w:proofErr w:type="spellEnd"/>
      <w:r w:rsidRPr="0062017F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62017F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&lt;</w:t>
      </w:r>
      <w:r w:rsidRPr="0062017F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n</w:t>
      </w:r>
      <w:r w:rsidRPr="0062017F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;</w:t>
      </w:r>
      <w:r w:rsidRPr="0062017F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spellStart"/>
      <w:r w:rsidRPr="0062017F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i</w:t>
      </w:r>
      <w:proofErr w:type="spellEnd"/>
      <w:r w:rsidRPr="0062017F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++</w:t>
      </w:r>
      <w:r w:rsidRPr="0062017F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)</w:t>
      </w:r>
      <w:r w:rsidRPr="0062017F">
        <w:rPr>
          <w:rFonts w:ascii="Fira Code" w:eastAsia="Times New Roman" w:hAnsi="Fira Code" w:cs="Fira Code"/>
          <w:i/>
          <w:iCs/>
          <w:color w:val="727072"/>
          <w:sz w:val="21"/>
          <w:szCs w:val="21"/>
          <w:lang w:eastAsia="en-IN"/>
        </w:rPr>
        <w:t xml:space="preserve"> //Take the Burst time for each process by using loop</w:t>
      </w:r>
    </w:p>
    <w:p w14:paraId="41A96F23" w14:textId="77777777" w:rsidR="0062017F" w:rsidRPr="0062017F" w:rsidRDefault="0062017F" w:rsidP="0062017F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62017F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</w:t>
      </w:r>
      <w:r w:rsidRPr="0062017F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{</w:t>
      </w:r>
    </w:p>
    <w:p w14:paraId="1C195E85" w14:textId="77777777" w:rsidR="0062017F" w:rsidRPr="0062017F" w:rsidRDefault="0062017F" w:rsidP="0062017F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</w:p>
    <w:p w14:paraId="144BCEC3" w14:textId="77777777" w:rsidR="0062017F" w:rsidRPr="0062017F" w:rsidRDefault="0062017F" w:rsidP="0062017F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62017F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</w:t>
      </w:r>
      <w:proofErr w:type="spellStart"/>
      <w:r w:rsidRPr="0062017F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arr</w:t>
      </w:r>
      <w:proofErr w:type="spellEnd"/>
      <w:r w:rsidRPr="0062017F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[</w:t>
      </w:r>
      <w:proofErr w:type="spellStart"/>
      <w:r w:rsidRPr="0062017F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i</w:t>
      </w:r>
      <w:proofErr w:type="spellEnd"/>
      <w:proofErr w:type="gramStart"/>
      <w:r w:rsidRPr="0062017F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].</w:t>
      </w:r>
      <w:proofErr w:type="spellStart"/>
      <w:r w:rsidRPr="0062017F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process</w:t>
      </w:r>
      <w:proofErr w:type="gramEnd"/>
      <w:r w:rsidRPr="0062017F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_id</w:t>
      </w:r>
      <w:proofErr w:type="spellEnd"/>
      <w:r w:rsidRPr="0062017F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62017F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=</w:t>
      </w:r>
      <w:r w:rsidRPr="0062017F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spellStart"/>
      <w:r w:rsidRPr="0062017F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i</w:t>
      </w:r>
      <w:proofErr w:type="spellEnd"/>
      <w:r w:rsidRPr="0062017F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62017F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+</w:t>
      </w:r>
      <w:r w:rsidRPr="0062017F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62017F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1</w:t>
      </w:r>
      <w:r w:rsidRPr="0062017F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;</w:t>
      </w:r>
      <w:r w:rsidRPr="0062017F">
        <w:rPr>
          <w:rFonts w:ascii="Fira Code" w:eastAsia="Times New Roman" w:hAnsi="Fira Code" w:cs="Fira Code"/>
          <w:i/>
          <w:iCs/>
          <w:color w:val="727072"/>
          <w:sz w:val="21"/>
          <w:szCs w:val="21"/>
          <w:lang w:eastAsia="en-IN"/>
        </w:rPr>
        <w:t xml:space="preserve"> //increment the </w:t>
      </w:r>
      <w:proofErr w:type="spellStart"/>
      <w:r w:rsidRPr="0062017F">
        <w:rPr>
          <w:rFonts w:ascii="Fira Code" w:eastAsia="Times New Roman" w:hAnsi="Fira Code" w:cs="Fira Code"/>
          <w:i/>
          <w:iCs/>
          <w:color w:val="727072"/>
          <w:sz w:val="21"/>
          <w:szCs w:val="21"/>
          <w:lang w:eastAsia="en-IN"/>
        </w:rPr>
        <w:t>process_id</w:t>
      </w:r>
      <w:proofErr w:type="spellEnd"/>
      <w:r w:rsidRPr="0062017F">
        <w:rPr>
          <w:rFonts w:ascii="Fira Code" w:eastAsia="Times New Roman" w:hAnsi="Fira Code" w:cs="Fira Code"/>
          <w:i/>
          <w:iCs/>
          <w:color w:val="727072"/>
          <w:sz w:val="21"/>
          <w:szCs w:val="21"/>
          <w:lang w:eastAsia="en-IN"/>
        </w:rPr>
        <w:t xml:space="preserve"> by 1 after each </w:t>
      </w:r>
      <w:proofErr w:type="spellStart"/>
      <w:r w:rsidRPr="0062017F">
        <w:rPr>
          <w:rFonts w:ascii="Fira Code" w:eastAsia="Times New Roman" w:hAnsi="Fira Code" w:cs="Fira Code"/>
          <w:i/>
          <w:iCs/>
          <w:color w:val="727072"/>
          <w:sz w:val="21"/>
          <w:szCs w:val="21"/>
          <w:lang w:eastAsia="en-IN"/>
        </w:rPr>
        <w:t>burst_time</w:t>
      </w:r>
      <w:proofErr w:type="spellEnd"/>
    </w:p>
    <w:p w14:paraId="3B47DC64" w14:textId="77777777" w:rsidR="0062017F" w:rsidRPr="0062017F" w:rsidRDefault="0062017F" w:rsidP="0062017F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</w:p>
    <w:p w14:paraId="4EDEC217" w14:textId="77777777" w:rsidR="0062017F" w:rsidRPr="0062017F" w:rsidRDefault="0062017F" w:rsidP="0062017F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62017F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</w:t>
      </w:r>
      <w:proofErr w:type="spellStart"/>
      <w:r w:rsidRPr="0062017F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cout</w:t>
      </w:r>
      <w:proofErr w:type="spellEnd"/>
      <w:r w:rsidRPr="0062017F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62017F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&lt;&lt;</w:t>
      </w:r>
      <w:r w:rsidRPr="0062017F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62017F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"</w:t>
      </w:r>
      <w:r w:rsidRPr="0062017F">
        <w:rPr>
          <w:rFonts w:ascii="Fira Code" w:eastAsia="Times New Roman" w:hAnsi="Fira Code" w:cs="Fira Code"/>
          <w:color w:val="FFD866"/>
          <w:sz w:val="21"/>
          <w:szCs w:val="21"/>
          <w:lang w:eastAsia="en-IN"/>
        </w:rPr>
        <w:t>Please enter the CPU Burst Time of P</w:t>
      </w:r>
      <w:r w:rsidRPr="0062017F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"</w:t>
      </w:r>
      <w:r w:rsidRPr="0062017F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62017F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&lt;&lt;</w:t>
      </w:r>
      <w:r w:rsidRPr="0062017F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spellStart"/>
      <w:r w:rsidRPr="0062017F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i</w:t>
      </w:r>
      <w:proofErr w:type="spellEnd"/>
      <w:r w:rsidRPr="0062017F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62017F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+</w:t>
      </w:r>
      <w:r w:rsidRPr="0062017F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62017F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1</w:t>
      </w:r>
      <w:r w:rsidRPr="0062017F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62017F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&lt;&lt;</w:t>
      </w:r>
      <w:r w:rsidRPr="0062017F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gramStart"/>
      <w:r w:rsidRPr="0062017F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"</w:t>
      </w:r>
      <w:r w:rsidRPr="0062017F">
        <w:rPr>
          <w:rFonts w:ascii="Fira Code" w:eastAsia="Times New Roman" w:hAnsi="Fira Code" w:cs="Fira Code"/>
          <w:color w:val="FFD866"/>
          <w:sz w:val="21"/>
          <w:szCs w:val="21"/>
          <w:lang w:eastAsia="en-IN"/>
        </w:rPr>
        <w:t xml:space="preserve"> :</w:t>
      </w:r>
      <w:proofErr w:type="gramEnd"/>
      <w:r w:rsidRPr="0062017F">
        <w:rPr>
          <w:rFonts w:ascii="Fira Code" w:eastAsia="Times New Roman" w:hAnsi="Fira Code" w:cs="Fira Code"/>
          <w:color w:val="FFD866"/>
          <w:sz w:val="21"/>
          <w:szCs w:val="21"/>
          <w:lang w:eastAsia="en-IN"/>
        </w:rPr>
        <w:t xml:space="preserve"> </w:t>
      </w:r>
      <w:r w:rsidRPr="0062017F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";</w:t>
      </w:r>
    </w:p>
    <w:p w14:paraId="52C8DD6C" w14:textId="77777777" w:rsidR="0062017F" w:rsidRPr="0062017F" w:rsidRDefault="0062017F" w:rsidP="0062017F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</w:p>
    <w:p w14:paraId="7EE355BE" w14:textId="77777777" w:rsidR="0062017F" w:rsidRPr="0062017F" w:rsidRDefault="0062017F" w:rsidP="0062017F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62017F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</w:t>
      </w:r>
      <w:proofErr w:type="spellStart"/>
      <w:r w:rsidRPr="0062017F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cin</w:t>
      </w:r>
      <w:proofErr w:type="spellEnd"/>
      <w:r w:rsidRPr="0062017F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62017F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&gt;&gt;</w:t>
      </w:r>
      <w:r w:rsidRPr="0062017F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spellStart"/>
      <w:r w:rsidRPr="0062017F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arr</w:t>
      </w:r>
      <w:proofErr w:type="spellEnd"/>
      <w:r w:rsidRPr="0062017F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[</w:t>
      </w:r>
      <w:proofErr w:type="spellStart"/>
      <w:r w:rsidRPr="0062017F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i</w:t>
      </w:r>
      <w:proofErr w:type="spellEnd"/>
      <w:proofErr w:type="gramStart"/>
      <w:r w:rsidRPr="0062017F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].</w:t>
      </w:r>
      <w:proofErr w:type="spellStart"/>
      <w:r w:rsidRPr="0062017F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burst</w:t>
      </w:r>
      <w:proofErr w:type="gramEnd"/>
      <w:r w:rsidRPr="0062017F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_time</w:t>
      </w:r>
      <w:proofErr w:type="spellEnd"/>
      <w:r w:rsidRPr="0062017F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;</w:t>
      </w:r>
    </w:p>
    <w:p w14:paraId="725D4E3C" w14:textId="77777777" w:rsidR="0062017F" w:rsidRPr="0062017F" w:rsidRDefault="0062017F" w:rsidP="0062017F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</w:p>
    <w:p w14:paraId="008F4983" w14:textId="77777777" w:rsidR="0062017F" w:rsidRPr="0062017F" w:rsidRDefault="0062017F" w:rsidP="0062017F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62017F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</w:t>
      </w:r>
      <w:proofErr w:type="spellStart"/>
      <w:r w:rsidRPr="0062017F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arr</w:t>
      </w:r>
      <w:proofErr w:type="spellEnd"/>
      <w:r w:rsidRPr="0062017F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[</w:t>
      </w:r>
      <w:proofErr w:type="spellStart"/>
      <w:r w:rsidRPr="0062017F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i</w:t>
      </w:r>
      <w:proofErr w:type="spellEnd"/>
      <w:proofErr w:type="gramStart"/>
      <w:r w:rsidRPr="0062017F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].</w:t>
      </w:r>
      <w:proofErr w:type="spellStart"/>
      <w:r w:rsidRPr="0062017F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remain</w:t>
      </w:r>
      <w:proofErr w:type="gramEnd"/>
      <w:r w:rsidRPr="0062017F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_time</w:t>
      </w:r>
      <w:proofErr w:type="spellEnd"/>
      <w:r w:rsidRPr="0062017F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62017F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=</w:t>
      </w:r>
      <w:r w:rsidRPr="0062017F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spellStart"/>
      <w:r w:rsidRPr="0062017F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arr</w:t>
      </w:r>
      <w:proofErr w:type="spellEnd"/>
      <w:r w:rsidRPr="0062017F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[</w:t>
      </w:r>
      <w:proofErr w:type="spellStart"/>
      <w:r w:rsidRPr="0062017F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i</w:t>
      </w:r>
      <w:proofErr w:type="spellEnd"/>
      <w:r w:rsidRPr="0062017F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].</w:t>
      </w:r>
      <w:proofErr w:type="spellStart"/>
      <w:r w:rsidRPr="0062017F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burst_time</w:t>
      </w:r>
      <w:proofErr w:type="spellEnd"/>
      <w:r w:rsidRPr="0062017F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;</w:t>
      </w:r>
      <w:r w:rsidRPr="0062017F">
        <w:rPr>
          <w:rFonts w:ascii="Fira Code" w:eastAsia="Times New Roman" w:hAnsi="Fira Code" w:cs="Fira Code"/>
          <w:i/>
          <w:iCs/>
          <w:color w:val="727072"/>
          <w:sz w:val="21"/>
          <w:szCs w:val="21"/>
          <w:lang w:eastAsia="en-IN"/>
        </w:rPr>
        <w:t xml:space="preserve"> //copy each process </w:t>
      </w:r>
      <w:proofErr w:type="spellStart"/>
      <w:r w:rsidRPr="0062017F">
        <w:rPr>
          <w:rFonts w:ascii="Fira Code" w:eastAsia="Times New Roman" w:hAnsi="Fira Code" w:cs="Fira Code"/>
          <w:i/>
          <w:iCs/>
          <w:color w:val="727072"/>
          <w:sz w:val="21"/>
          <w:szCs w:val="21"/>
          <w:lang w:eastAsia="en-IN"/>
        </w:rPr>
        <w:t>burst_time</w:t>
      </w:r>
      <w:proofErr w:type="spellEnd"/>
      <w:r w:rsidRPr="0062017F">
        <w:rPr>
          <w:rFonts w:ascii="Fira Code" w:eastAsia="Times New Roman" w:hAnsi="Fira Code" w:cs="Fira Code"/>
          <w:i/>
          <w:iCs/>
          <w:color w:val="727072"/>
          <w:sz w:val="21"/>
          <w:szCs w:val="21"/>
          <w:lang w:eastAsia="en-IN"/>
        </w:rPr>
        <w:t xml:space="preserve"> to another array </w:t>
      </w:r>
      <w:proofErr w:type="spellStart"/>
      <w:r w:rsidRPr="0062017F">
        <w:rPr>
          <w:rFonts w:ascii="Fira Code" w:eastAsia="Times New Roman" w:hAnsi="Fira Code" w:cs="Fira Code"/>
          <w:i/>
          <w:iCs/>
          <w:color w:val="727072"/>
          <w:sz w:val="21"/>
          <w:szCs w:val="21"/>
          <w:lang w:eastAsia="en-IN"/>
        </w:rPr>
        <w:t>remain_time</w:t>
      </w:r>
      <w:proofErr w:type="spellEnd"/>
      <w:r w:rsidRPr="0062017F">
        <w:rPr>
          <w:rFonts w:ascii="Fira Code" w:eastAsia="Times New Roman" w:hAnsi="Fira Code" w:cs="Fira Code"/>
          <w:i/>
          <w:iCs/>
          <w:color w:val="727072"/>
          <w:sz w:val="21"/>
          <w:szCs w:val="21"/>
          <w:lang w:eastAsia="en-IN"/>
        </w:rPr>
        <w:t>[]</w:t>
      </w:r>
    </w:p>
    <w:p w14:paraId="1403E7DB" w14:textId="77777777" w:rsidR="0062017F" w:rsidRPr="0062017F" w:rsidRDefault="0062017F" w:rsidP="0062017F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</w:p>
    <w:p w14:paraId="74E2780D" w14:textId="77777777" w:rsidR="0062017F" w:rsidRPr="0062017F" w:rsidRDefault="0062017F" w:rsidP="0062017F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62017F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</w:t>
      </w:r>
      <w:proofErr w:type="spellStart"/>
      <w:r w:rsidRPr="0062017F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cout</w:t>
      </w:r>
      <w:proofErr w:type="spellEnd"/>
      <w:r w:rsidRPr="0062017F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62017F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&lt;&lt;</w:t>
      </w:r>
      <w:r w:rsidRPr="0062017F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62017F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"</w:t>
      </w:r>
      <w:r w:rsidRPr="0062017F">
        <w:rPr>
          <w:rFonts w:ascii="Fira Code" w:eastAsia="Times New Roman" w:hAnsi="Fira Code" w:cs="Fira Code"/>
          <w:color w:val="FFD866"/>
          <w:sz w:val="21"/>
          <w:szCs w:val="21"/>
          <w:lang w:eastAsia="en-IN"/>
        </w:rPr>
        <w:t xml:space="preserve">Please enter the Arrival </w:t>
      </w:r>
      <w:proofErr w:type="gramStart"/>
      <w:r w:rsidRPr="0062017F">
        <w:rPr>
          <w:rFonts w:ascii="Fira Code" w:eastAsia="Times New Roman" w:hAnsi="Fira Code" w:cs="Fira Code"/>
          <w:color w:val="FFD866"/>
          <w:sz w:val="21"/>
          <w:szCs w:val="21"/>
          <w:lang w:eastAsia="en-IN"/>
        </w:rPr>
        <w:t>Time :</w:t>
      </w:r>
      <w:proofErr w:type="gramEnd"/>
      <w:r w:rsidRPr="0062017F">
        <w:rPr>
          <w:rFonts w:ascii="Fira Code" w:eastAsia="Times New Roman" w:hAnsi="Fira Code" w:cs="Fira Code"/>
          <w:color w:val="FFD866"/>
          <w:sz w:val="21"/>
          <w:szCs w:val="21"/>
          <w:lang w:eastAsia="en-IN"/>
        </w:rPr>
        <w:t xml:space="preserve"> </w:t>
      </w:r>
      <w:r w:rsidRPr="0062017F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";</w:t>
      </w:r>
    </w:p>
    <w:p w14:paraId="2F24789B" w14:textId="77777777" w:rsidR="0062017F" w:rsidRPr="0062017F" w:rsidRDefault="0062017F" w:rsidP="0062017F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</w:p>
    <w:p w14:paraId="2533A781" w14:textId="77777777" w:rsidR="0062017F" w:rsidRPr="0062017F" w:rsidRDefault="0062017F" w:rsidP="0062017F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62017F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</w:t>
      </w:r>
      <w:proofErr w:type="spellStart"/>
      <w:r w:rsidRPr="0062017F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cin</w:t>
      </w:r>
      <w:proofErr w:type="spellEnd"/>
      <w:r w:rsidRPr="0062017F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62017F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&gt;&gt;</w:t>
      </w:r>
      <w:r w:rsidRPr="0062017F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spellStart"/>
      <w:r w:rsidRPr="0062017F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arr</w:t>
      </w:r>
      <w:proofErr w:type="spellEnd"/>
      <w:r w:rsidRPr="0062017F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[</w:t>
      </w:r>
      <w:proofErr w:type="spellStart"/>
      <w:r w:rsidRPr="0062017F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i</w:t>
      </w:r>
      <w:proofErr w:type="spellEnd"/>
      <w:proofErr w:type="gramStart"/>
      <w:r w:rsidRPr="0062017F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].</w:t>
      </w:r>
      <w:proofErr w:type="spellStart"/>
      <w:r w:rsidRPr="0062017F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arrival</w:t>
      </w:r>
      <w:proofErr w:type="gramEnd"/>
      <w:r w:rsidRPr="0062017F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_time</w:t>
      </w:r>
      <w:proofErr w:type="spellEnd"/>
      <w:r w:rsidRPr="0062017F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;</w:t>
      </w:r>
    </w:p>
    <w:p w14:paraId="49ADC77F" w14:textId="77777777" w:rsidR="0062017F" w:rsidRPr="0062017F" w:rsidRDefault="0062017F" w:rsidP="0062017F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62017F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</w:t>
      </w:r>
      <w:proofErr w:type="spellStart"/>
      <w:r w:rsidRPr="0062017F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cout</w:t>
      </w:r>
      <w:proofErr w:type="spellEnd"/>
      <w:r w:rsidRPr="0062017F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62017F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&lt;&lt;</w:t>
      </w:r>
      <w:r w:rsidRPr="0062017F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spellStart"/>
      <w:proofErr w:type="gramStart"/>
      <w:r w:rsidRPr="0062017F">
        <w:rPr>
          <w:rFonts w:ascii="Fira Code" w:eastAsia="Times New Roman" w:hAnsi="Fira Code" w:cs="Fira Code"/>
          <w:color w:val="A9DC76"/>
          <w:sz w:val="21"/>
          <w:szCs w:val="21"/>
          <w:lang w:eastAsia="en-IN"/>
        </w:rPr>
        <w:t>endl</w:t>
      </w:r>
      <w:proofErr w:type="spellEnd"/>
      <w:r w:rsidRPr="0062017F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;</w:t>
      </w:r>
      <w:proofErr w:type="gramEnd"/>
    </w:p>
    <w:p w14:paraId="2ACB1F7E" w14:textId="77777777" w:rsidR="0062017F" w:rsidRPr="0062017F" w:rsidRDefault="0062017F" w:rsidP="0062017F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62017F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</w:t>
      </w:r>
      <w:r w:rsidRPr="0062017F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}</w:t>
      </w:r>
    </w:p>
    <w:p w14:paraId="4D83DBC5" w14:textId="77777777" w:rsidR="0062017F" w:rsidRPr="0062017F" w:rsidRDefault="0062017F" w:rsidP="0062017F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</w:p>
    <w:p w14:paraId="5692FAD8" w14:textId="77777777" w:rsidR="0062017F" w:rsidRPr="0062017F" w:rsidRDefault="0062017F" w:rsidP="0062017F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62017F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</w:t>
      </w:r>
      <w:proofErr w:type="spellStart"/>
      <w:r w:rsidRPr="0062017F">
        <w:rPr>
          <w:rFonts w:ascii="Fira Code" w:eastAsia="Times New Roman" w:hAnsi="Fira Code" w:cs="Fira Code"/>
          <w:color w:val="A9DC76"/>
          <w:sz w:val="21"/>
          <w:szCs w:val="21"/>
          <w:lang w:eastAsia="en-IN"/>
        </w:rPr>
        <w:t>waiting_</w:t>
      </w:r>
      <w:proofErr w:type="gramStart"/>
      <w:r w:rsidRPr="0062017F">
        <w:rPr>
          <w:rFonts w:ascii="Fira Code" w:eastAsia="Times New Roman" w:hAnsi="Fira Code" w:cs="Fira Code"/>
          <w:color w:val="A9DC76"/>
          <w:sz w:val="21"/>
          <w:szCs w:val="21"/>
          <w:lang w:eastAsia="en-IN"/>
        </w:rPr>
        <w:t>time</w:t>
      </w:r>
      <w:proofErr w:type="spellEnd"/>
      <w:r w:rsidRPr="0062017F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(</w:t>
      </w:r>
      <w:proofErr w:type="spellStart"/>
      <w:proofErr w:type="gramEnd"/>
      <w:r w:rsidRPr="0062017F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arr</w:t>
      </w:r>
      <w:proofErr w:type="spellEnd"/>
      <w:r w:rsidRPr="0062017F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,</w:t>
      </w:r>
      <w:r w:rsidRPr="0062017F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n</w:t>
      </w:r>
      <w:r w:rsidRPr="0062017F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);</w:t>
      </w:r>
    </w:p>
    <w:p w14:paraId="5FAE07FC" w14:textId="77777777" w:rsidR="0062017F" w:rsidRPr="0062017F" w:rsidRDefault="0062017F" w:rsidP="0062017F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62017F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</w:t>
      </w:r>
      <w:r w:rsidRPr="0062017F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return</w:t>
      </w:r>
      <w:r w:rsidRPr="0062017F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gramStart"/>
      <w:r w:rsidRPr="0062017F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0</w:t>
      </w:r>
      <w:r w:rsidRPr="0062017F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;</w:t>
      </w:r>
      <w:proofErr w:type="gramEnd"/>
    </w:p>
    <w:p w14:paraId="32752E62" w14:textId="77777777" w:rsidR="0062017F" w:rsidRPr="0062017F" w:rsidRDefault="0062017F" w:rsidP="0062017F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62017F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}</w:t>
      </w:r>
    </w:p>
    <w:p w14:paraId="5481254A" w14:textId="77777777" w:rsidR="0062017F" w:rsidRPr="0062017F" w:rsidRDefault="0062017F" w:rsidP="0062017F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</w:p>
    <w:p w14:paraId="798070DB" w14:textId="77777777" w:rsidR="0062017F" w:rsidRPr="0062017F" w:rsidRDefault="0062017F" w:rsidP="0062017F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62017F">
        <w:rPr>
          <w:rFonts w:ascii="Fira Code" w:eastAsia="Times New Roman" w:hAnsi="Fira Code" w:cs="Fira Code"/>
          <w:i/>
          <w:iCs/>
          <w:color w:val="78DCE8"/>
          <w:sz w:val="21"/>
          <w:szCs w:val="21"/>
          <w:lang w:eastAsia="en-IN"/>
        </w:rPr>
        <w:t>void</w:t>
      </w:r>
      <w:r w:rsidRPr="0062017F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spellStart"/>
      <w:r w:rsidRPr="0062017F">
        <w:rPr>
          <w:rFonts w:ascii="Fira Code" w:eastAsia="Times New Roman" w:hAnsi="Fira Code" w:cs="Fira Code"/>
          <w:color w:val="A9DC76"/>
          <w:sz w:val="21"/>
          <w:szCs w:val="21"/>
          <w:lang w:eastAsia="en-IN"/>
        </w:rPr>
        <w:t>waiting_</w:t>
      </w:r>
      <w:proofErr w:type="gramStart"/>
      <w:r w:rsidRPr="0062017F">
        <w:rPr>
          <w:rFonts w:ascii="Fira Code" w:eastAsia="Times New Roman" w:hAnsi="Fira Code" w:cs="Fira Code"/>
          <w:color w:val="A9DC76"/>
          <w:sz w:val="21"/>
          <w:szCs w:val="21"/>
          <w:lang w:eastAsia="en-IN"/>
        </w:rPr>
        <w:t>time</w:t>
      </w:r>
      <w:proofErr w:type="spellEnd"/>
      <w:r w:rsidRPr="0062017F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(</w:t>
      </w:r>
      <w:proofErr w:type="gramEnd"/>
      <w:r w:rsidRPr="0062017F">
        <w:rPr>
          <w:rFonts w:ascii="Fira Code" w:eastAsia="Times New Roman" w:hAnsi="Fira Code" w:cs="Fira Code"/>
          <w:i/>
          <w:iCs/>
          <w:color w:val="78DCE8"/>
          <w:sz w:val="21"/>
          <w:szCs w:val="21"/>
          <w:lang w:eastAsia="en-IN"/>
        </w:rPr>
        <w:t>struct</w:t>
      </w:r>
      <w:r w:rsidRPr="0062017F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62017F">
        <w:rPr>
          <w:rFonts w:ascii="Fira Code" w:eastAsia="Times New Roman" w:hAnsi="Fira Code" w:cs="Fira Code"/>
          <w:color w:val="78DCE8"/>
          <w:sz w:val="21"/>
          <w:szCs w:val="21"/>
          <w:lang w:eastAsia="en-IN"/>
        </w:rPr>
        <w:t>process</w:t>
      </w:r>
      <w:r w:rsidRPr="0062017F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62017F">
        <w:rPr>
          <w:rFonts w:ascii="Fira Code" w:eastAsia="Times New Roman" w:hAnsi="Fira Code" w:cs="Fira Code"/>
          <w:i/>
          <w:iCs/>
          <w:color w:val="FC9867"/>
          <w:sz w:val="21"/>
          <w:szCs w:val="21"/>
          <w:lang w:eastAsia="en-IN"/>
        </w:rPr>
        <w:t>a</w:t>
      </w:r>
      <w:r w:rsidRPr="0062017F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[],</w:t>
      </w:r>
      <w:r w:rsidRPr="0062017F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62017F">
        <w:rPr>
          <w:rFonts w:ascii="Fira Code" w:eastAsia="Times New Roman" w:hAnsi="Fira Code" w:cs="Fira Code"/>
          <w:i/>
          <w:iCs/>
          <w:color w:val="78DCE8"/>
          <w:sz w:val="21"/>
          <w:szCs w:val="21"/>
          <w:lang w:eastAsia="en-IN"/>
        </w:rPr>
        <w:t>int</w:t>
      </w:r>
      <w:r w:rsidRPr="0062017F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62017F">
        <w:rPr>
          <w:rFonts w:ascii="Fira Code" w:eastAsia="Times New Roman" w:hAnsi="Fira Code" w:cs="Fira Code"/>
          <w:i/>
          <w:iCs/>
          <w:color w:val="FC9867"/>
          <w:sz w:val="21"/>
          <w:szCs w:val="21"/>
          <w:lang w:eastAsia="en-IN"/>
        </w:rPr>
        <w:t>n</w:t>
      </w:r>
      <w:r w:rsidRPr="0062017F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)</w:t>
      </w:r>
    </w:p>
    <w:p w14:paraId="4F766DC1" w14:textId="77777777" w:rsidR="0062017F" w:rsidRPr="0062017F" w:rsidRDefault="0062017F" w:rsidP="0062017F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</w:p>
    <w:p w14:paraId="0D5D6A0C" w14:textId="77777777" w:rsidR="0062017F" w:rsidRPr="0062017F" w:rsidRDefault="0062017F" w:rsidP="0062017F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62017F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{</w:t>
      </w:r>
    </w:p>
    <w:p w14:paraId="53B9F52C" w14:textId="77777777" w:rsidR="0062017F" w:rsidRPr="0062017F" w:rsidRDefault="0062017F" w:rsidP="0062017F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</w:p>
    <w:p w14:paraId="1FFF7646" w14:textId="77777777" w:rsidR="0062017F" w:rsidRPr="0062017F" w:rsidRDefault="0062017F" w:rsidP="0062017F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62017F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</w:t>
      </w:r>
      <w:r w:rsidRPr="0062017F">
        <w:rPr>
          <w:rFonts w:ascii="Fira Code" w:eastAsia="Times New Roman" w:hAnsi="Fira Code" w:cs="Fira Code"/>
          <w:i/>
          <w:iCs/>
          <w:color w:val="78DCE8"/>
          <w:sz w:val="21"/>
          <w:szCs w:val="21"/>
          <w:lang w:eastAsia="en-IN"/>
        </w:rPr>
        <w:t>int</w:t>
      </w:r>
      <w:r w:rsidRPr="0062017F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remain </w:t>
      </w:r>
      <w:r w:rsidRPr="0062017F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=</w:t>
      </w:r>
      <w:r w:rsidRPr="0062017F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62017F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0</w:t>
      </w:r>
      <w:r w:rsidRPr="0062017F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,</w:t>
      </w:r>
      <w:r w:rsidRPr="0062017F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spellStart"/>
      <w:r w:rsidRPr="0062017F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sum_wait</w:t>
      </w:r>
      <w:proofErr w:type="spellEnd"/>
      <w:r w:rsidRPr="0062017F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62017F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=</w:t>
      </w:r>
      <w:r w:rsidRPr="0062017F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62017F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0</w:t>
      </w:r>
      <w:r w:rsidRPr="0062017F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,</w:t>
      </w:r>
      <w:r w:rsidRPr="0062017F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spellStart"/>
      <w:r w:rsidRPr="0062017F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sum_turnaround</w:t>
      </w:r>
      <w:proofErr w:type="spellEnd"/>
      <w:r w:rsidRPr="0062017F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62017F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=</w:t>
      </w:r>
      <w:r w:rsidRPr="0062017F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62017F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0</w:t>
      </w:r>
      <w:r w:rsidRPr="0062017F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,</w:t>
      </w:r>
      <w:r w:rsidRPr="0062017F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spellStart"/>
      <w:r w:rsidRPr="0062017F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endTime</w:t>
      </w:r>
      <w:proofErr w:type="spellEnd"/>
      <w:r w:rsidRPr="0062017F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,</w:t>
      </w:r>
      <w:r w:rsidRPr="0062017F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gramStart"/>
      <w:r w:rsidRPr="0062017F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smallest</w:t>
      </w:r>
      <w:r w:rsidRPr="0062017F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;</w:t>
      </w:r>
      <w:proofErr w:type="gramEnd"/>
    </w:p>
    <w:p w14:paraId="26691461" w14:textId="77777777" w:rsidR="0062017F" w:rsidRPr="0062017F" w:rsidRDefault="0062017F" w:rsidP="0062017F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</w:p>
    <w:p w14:paraId="283F8284" w14:textId="77777777" w:rsidR="0062017F" w:rsidRPr="0062017F" w:rsidRDefault="0062017F" w:rsidP="0062017F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62017F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</w:t>
      </w:r>
      <w:proofErr w:type="spellStart"/>
      <w:r w:rsidRPr="0062017F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cout</w:t>
      </w:r>
      <w:proofErr w:type="spellEnd"/>
      <w:r w:rsidRPr="0062017F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62017F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&lt;&lt;</w:t>
      </w:r>
      <w:r w:rsidRPr="0062017F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62017F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"</w:t>
      </w:r>
      <w:proofErr w:type="gramStart"/>
      <w:r w:rsidRPr="0062017F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\n\</w:t>
      </w:r>
      <w:proofErr w:type="spellStart"/>
      <w:r w:rsidRPr="0062017F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n</w:t>
      </w:r>
      <w:r w:rsidRPr="0062017F">
        <w:rPr>
          <w:rFonts w:ascii="Fira Code" w:eastAsia="Times New Roman" w:hAnsi="Fira Code" w:cs="Fira Code"/>
          <w:color w:val="FFD866"/>
          <w:sz w:val="21"/>
          <w:szCs w:val="21"/>
          <w:lang w:eastAsia="en-IN"/>
        </w:rPr>
        <w:t>Process</w:t>
      </w:r>
      <w:proofErr w:type="spellEnd"/>
      <w:r w:rsidRPr="0062017F">
        <w:rPr>
          <w:rFonts w:ascii="Fira Code" w:eastAsia="Times New Roman" w:hAnsi="Fira Code" w:cs="Fira Code"/>
          <w:color w:val="FFD866"/>
          <w:sz w:val="21"/>
          <w:szCs w:val="21"/>
          <w:lang w:eastAsia="en-IN"/>
        </w:rPr>
        <w:t xml:space="preserve">  Turnaround</w:t>
      </w:r>
      <w:proofErr w:type="gramEnd"/>
      <w:r w:rsidRPr="0062017F">
        <w:rPr>
          <w:rFonts w:ascii="Fira Code" w:eastAsia="Times New Roman" w:hAnsi="Fira Code" w:cs="Fira Code"/>
          <w:color w:val="FFD866"/>
          <w:sz w:val="21"/>
          <w:szCs w:val="21"/>
          <w:lang w:eastAsia="en-IN"/>
        </w:rPr>
        <w:t xml:space="preserve"> Time  Waiting Time</w:t>
      </w:r>
      <w:r w:rsidRPr="0062017F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\n\n</w:t>
      </w:r>
      <w:r w:rsidRPr="0062017F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";</w:t>
      </w:r>
    </w:p>
    <w:p w14:paraId="277EBB0D" w14:textId="77777777" w:rsidR="0062017F" w:rsidRPr="0062017F" w:rsidRDefault="0062017F" w:rsidP="0062017F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</w:p>
    <w:p w14:paraId="43DAA4EF" w14:textId="77777777" w:rsidR="0062017F" w:rsidRPr="0062017F" w:rsidRDefault="0062017F" w:rsidP="0062017F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62017F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</w:t>
      </w:r>
      <w:r w:rsidRPr="0062017F">
        <w:rPr>
          <w:rFonts w:ascii="Fira Code" w:eastAsia="Times New Roman" w:hAnsi="Fira Code" w:cs="Fira Code"/>
          <w:i/>
          <w:iCs/>
          <w:color w:val="78DCE8"/>
          <w:sz w:val="21"/>
          <w:szCs w:val="21"/>
          <w:lang w:eastAsia="en-IN"/>
        </w:rPr>
        <w:t>int</w:t>
      </w:r>
      <w:r w:rsidRPr="0062017F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spellStart"/>
      <w:r w:rsidRPr="0062017F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process_f</w:t>
      </w:r>
      <w:proofErr w:type="spellEnd"/>
      <w:r w:rsidRPr="0062017F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62017F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=</w:t>
      </w:r>
      <w:r w:rsidRPr="0062017F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62017F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0</w:t>
      </w:r>
      <w:r w:rsidRPr="0062017F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;</w:t>
      </w:r>
      <w:r w:rsidRPr="0062017F">
        <w:rPr>
          <w:rFonts w:ascii="Fira Code" w:eastAsia="Times New Roman" w:hAnsi="Fira Code" w:cs="Fira Code"/>
          <w:i/>
          <w:iCs/>
          <w:color w:val="727072"/>
          <w:sz w:val="21"/>
          <w:szCs w:val="21"/>
          <w:lang w:eastAsia="en-IN"/>
        </w:rPr>
        <w:t xml:space="preserve"> // handle the INDEX of array </w:t>
      </w:r>
      <w:proofErr w:type="spellStart"/>
      <w:r w:rsidRPr="0062017F">
        <w:rPr>
          <w:rFonts w:ascii="Fira Code" w:eastAsia="Times New Roman" w:hAnsi="Fira Code" w:cs="Fira Code"/>
          <w:i/>
          <w:iCs/>
          <w:color w:val="727072"/>
          <w:sz w:val="21"/>
          <w:szCs w:val="21"/>
          <w:lang w:eastAsia="en-IN"/>
        </w:rPr>
        <w:t>process_finish</w:t>
      </w:r>
      <w:proofErr w:type="spellEnd"/>
      <w:r w:rsidRPr="0062017F">
        <w:rPr>
          <w:rFonts w:ascii="Fira Code" w:eastAsia="Times New Roman" w:hAnsi="Fira Code" w:cs="Fira Code"/>
          <w:i/>
          <w:iCs/>
          <w:color w:val="727072"/>
          <w:sz w:val="21"/>
          <w:szCs w:val="21"/>
          <w:lang w:eastAsia="en-IN"/>
        </w:rPr>
        <w:t>.</w:t>
      </w:r>
    </w:p>
    <w:p w14:paraId="35F63C0B" w14:textId="77777777" w:rsidR="0062017F" w:rsidRPr="0062017F" w:rsidRDefault="0062017F" w:rsidP="0062017F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</w:p>
    <w:p w14:paraId="426A35F5" w14:textId="77777777" w:rsidR="0062017F" w:rsidRPr="0062017F" w:rsidRDefault="0062017F" w:rsidP="0062017F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62017F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</w:t>
      </w:r>
      <w:r w:rsidRPr="0062017F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for</w:t>
      </w:r>
      <w:r w:rsidRPr="0062017F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62017F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(</w:t>
      </w:r>
      <w:r w:rsidRPr="0062017F">
        <w:rPr>
          <w:rFonts w:ascii="Fira Code" w:eastAsia="Times New Roman" w:hAnsi="Fira Code" w:cs="Fira Code"/>
          <w:i/>
          <w:iCs/>
          <w:color w:val="78DCE8"/>
          <w:sz w:val="21"/>
          <w:szCs w:val="21"/>
          <w:lang w:eastAsia="en-IN"/>
        </w:rPr>
        <w:t>int</w:t>
      </w:r>
      <w:r w:rsidRPr="0062017F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time </w:t>
      </w:r>
      <w:r w:rsidRPr="0062017F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=</w:t>
      </w:r>
      <w:r w:rsidRPr="0062017F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62017F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0</w:t>
      </w:r>
      <w:r w:rsidRPr="0062017F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;</w:t>
      </w:r>
      <w:r w:rsidRPr="0062017F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gramStart"/>
      <w:r w:rsidRPr="0062017F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remain </w:t>
      </w:r>
      <w:r w:rsidRPr="0062017F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!</w:t>
      </w:r>
      <w:proofErr w:type="gramEnd"/>
      <w:r w:rsidRPr="0062017F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=</w:t>
      </w:r>
      <w:r w:rsidRPr="0062017F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62017F">
        <w:rPr>
          <w:rFonts w:ascii="Fira Code" w:eastAsia="Times New Roman" w:hAnsi="Fira Code" w:cs="Fira Code"/>
          <w:i/>
          <w:iCs/>
          <w:color w:val="FC9867"/>
          <w:sz w:val="21"/>
          <w:szCs w:val="21"/>
          <w:lang w:eastAsia="en-IN"/>
        </w:rPr>
        <w:t>n</w:t>
      </w:r>
      <w:r w:rsidRPr="0062017F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;</w:t>
      </w:r>
      <w:r w:rsidRPr="0062017F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time</w:t>
      </w:r>
      <w:r w:rsidRPr="0062017F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++</w:t>
      </w:r>
      <w:r w:rsidRPr="0062017F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)</w:t>
      </w:r>
    </w:p>
    <w:p w14:paraId="7FA4C82C" w14:textId="77777777" w:rsidR="0062017F" w:rsidRPr="0062017F" w:rsidRDefault="0062017F" w:rsidP="0062017F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62017F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</w:t>
      </w:r>
      <w:r w:rsidRPr="0062017F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{</w:t>
      </w:r>
    </w:p>
    <w:p w14:paraId="6FA04DD2" w14:textId="77777777" w:rsidR="0062017F" w:rsidRPr="0062017F" w:rsidRDefault="0062017F" w:rsidP="0062017F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62017F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smallest </w:t>
      </w:r>
      <w:r w:rsidRPr="0062017F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=</w:t>
      </w:r>
      <w:r w:rsidRPr="0062017F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gramStart"/>
      <w:r w:rsidRPr="0062017F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99</w:t>
      </w:r>
      <w:r w:rsidRPr="0062017F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;</w:t>
      </w:r>
      <w:proofErr w:type="gramEnd"/>
    </w:p>
    <w:p w14:paraId="73D66BA5" w14:textId="77777777" w:rsidR="0062017F" w:rsidRPr="0062017F" w:rsidRDefault="0062017F" w:rsidP="0062017F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</w:p>
    <w:p w14:paraId="03EC8A9D" w14:textId="77777777" w:rsidR="0062017F" w:rsidRPr="0062017F" w:rsidRDefault="0062017F" w:rsidP="0062017F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62017F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lastRenderedPageBreak/>
        <w:t xml:space="preserve">        </w:t>
      </w:r>
      <w:r w:rsidRPr="0062017F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for</w:t>
      </w:r>
      <w:r w:rsidRPr="0062017F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62017F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(</w:t>
      </w:r>
      <w:r w:rsidRPr="0062017F">
        <w:rPr>
          <w:rFonts w:ascii="Fira Code" w:eastAsia="Times New Roman" w:hAnsi="Fira Code" w:cs="Fira Code"/>
          <w:i/>
          <w:iCs/>
          <w:color w:val="78DCE8"/>
          <w:sz w:val="21"/>
          <w:szCs w:val="21"/>
          <w:lang w:eastAsia="en-IN"/>
        </w:rPr>
        <w:t>int</w:t>
      </w:r>
      <w:r w:rsidRPr="0062017F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spellStart"/>
      <w:r w:rsidRPr="0062017F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i</w:t>
      </w:r>
      <w:proofErr w:type="spellEnd"/>
      <w:r w:rsidRPr="0062017F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62017F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=</w:t>
      </w:r>
      <w:r w:rsidRPr="0062017F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62017F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0</w:t>
      </w:r>
      <w:r w:rsidRPr="0062017F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;</w:t>
      </w:r>
      <w:r w:rsidRPr="0062017F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spellStart"/>
      <w:r w:rsidRPr="0062017F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i</w:t>
      </w:r>
      <w:proofErr w:type="spellEnd"/>
      <w:r w:rsidRPr="0062017F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62017F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&lt;</w:t>
      </w:r>
      <w:r w:rsidRPr="0062017F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62017F">
        <w:rPr>
          <w:rFonts w:ascii="Fira Code" w:eastAsia="Times New Roman" w:hAnsi="Fira Code" w:cs="Fira Code"/>
          <w:i/>
          <w:iCs/>
          <w:color w:val="FC9867"/>
          <w:sz w:val="21"/>
          <w:szCs w:val="21"/>
          <w:lang w:eastAsia="en-IN"/>
        </w:rPr>
        <w:t>n</w:t>
      </w:r>
      <w:r w:rsidRPr="0062017F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;</w:t>
      </w:r>
      <w:r w:rsidRPr="0062017F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spellStart"/>
      <w:r w:rsidRPr="0062017F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i</w:t>
      </w:r>
      <w:proofErr w:type="spellEnd"/>
      <w:r w:rsidRPr="0062017F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++</w:t>
      </w:r>
      <w:r w:rsidRPr="0062017F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)</w:t>
      </w:r>
    </w:p>
    <w:p w14:paraId="248E4B48" w14:textId="77777777" w:rsidR="0062017F" w:rsidRPr="0062017F" w:rsidRDefault="0062017F" w:rsidP="0062017F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62017F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</w:t>
      </w:r>
      <w:r w:rsidRPr="0062017F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{</w:t>
      </w:r>
    </w:p>
    <w:p w14:paraId="01EABD03" w14:textId="77777777" w:rsidR="0062017F" w:rsidRPr="0062017F" w:rsidRDefault="0062017F" w:rsidP="0062017F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62017F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    </w:t>
      </w:r>
      <w:r w:rsidRPr="0062017F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if</w:t>
      </w:r>
      <w:r w:rsidRPr="0062017F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62017F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((</w:t>
      </w:r>
      <w:r w:rsidRPr="0062017F">
        <w:rPr>
          <w:rFonts w:ascii="Fira Code" w:eastAsia="Times New Roman" w:hAnsi="Fira Code" w:cs="Fira Code"/>
          <w:i/>
          <w:iCs/>
          <w:color w:val="FC9867"/>
          <w:sz w:val="21"/>
          <w:szCs w:val="21"/>
          <w:lang w:eastAsia="en-IN"/>
        </w:rPr>
        <w:t>a</w:t>
      </w:r>
      <w:r w:rsidRPr="0062017F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[</w:t>
      </w:r>
      <w:proofErr w:type="spellStart"/>
      <w:r w:rsidRPr="0062017F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i</w:t>
      </w:r>
      <w:proofErr w:type="spellEnd"/>
      <w:proofErr w:type="gramStart"/>
      <w:r w:rsidRPr="0062017F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].</w:t>
      </w:r>
      <w:proofErr w:type="spellStart"/>
      <w:r w:rsidRPr="0062017F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arrival</w:t>
      </w:r>
      <w:proofErr w:type="gramEnd"/>
      <w:r w:rsidRPr="0062017F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_time</w:t>
      </w:r>
      <w:proofErr w:type="spellEnd"/>
      <w:r w:rsidRPr="0062017F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62017F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&lt;=</w:t>
      </w:r>
      <w:r w:rsidRPr="0062017F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time</w:t>
      </w:r>
      <w:r w:rsidRPr="0062017F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)</w:t>
      </w:r>
      <w:r w:rsidRPr="0062017F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62017F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&amp;&amp;</w:t>
      </w:r>
      <w:r w:rsidRPr="0062017F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62017F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(</w:t>
      </w:r>
      <w:r w:rsidRPr="0062017F">
        <w:rPr>
          <w:rFonts w:ascii="Fira Code" w:eastAsia="Times New Roman" w:hAnsi="Fira Code" w:cs="Fira Code"/>
          <w:i/>
          <w:iCs/>
          <w:color w:val="FC9867"/>
          <w:sz w:val="21"/>
          <w:szCs w:val="21"/>
          <w:lang w:eastAsia="en-IN"/>
        </w:rPr>
        <w:t>a</w:t>
      </w:r>
      <w:r w:rsidRPr="0062017F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[</w:t>
      </w:r>
      <w:proofErr w:type="spellStart"/>
      <w:r w:rsidRPr="0062017F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i</w:t>
      </w:r>
      <w:proofErr w:type="spellEnd"/>
      <w:r w:rsidRPr="0062017F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].</w:t>
      </w:r>
      <w:proofErr w:type="spellStart"/>
      <w:r w:rsidRPr="0062017F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remain_time</w:t>
      </w:r>
      <w:proofErr w:type="spellEnd"/>
      <w:r w:rsidRPr="0062017F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62017F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&lt;</w:t>
      </w:r>
      <w:r w:rsidRPr="0062017F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62017F">
        <w:rPr>
          <w:rFonts w:ascii="Fira Code" w:eastAsia="Times New Roman" w:hAnsi="Fira Code" w:cs="Fira Code"/>
          <w:i/>
          <w:iCs/>
          <w:color w:val="FC9867"/>
          <w:sz w:val="21"/>
          <w:szCs w:val="21"/>
          <w:lang w:eastAsia="en-IN"/>
        </w:rPr>
        <w:t>a</w:t>
      </w:r>
      <w:r w:rsidRPr="0062017F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[</w:t>
      </w:r>
      <w:r w:rsidRPr="0062017F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smallest</w:t>
      </w:r>
      <w:r w:rsidRPr="0062017F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].</w:t>
      </w:r>
      <w:proofErr w:type="spellStart"/>
      <w:r w:rsidRPr="0062017F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remain_time</w:t>
      </w:r>
      <w:proofErr w:type="spellEnd"/>
      <w:r w:rsidRPr="0062017F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)</w:t>
      </w:r>
      <w:r w:rsidRPr="0062017F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62017F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&amp;&amp;</w:t>
      </w:r>
      <w:r w:rsidRPr="0062017F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62017F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(</w:t>
      </w:r>
      <w:r w:rsidRPr="0062017F">
        <w:rPr>
          <w:rFonts w:ascii="Fira Code" w:eastAsia="Times New Roman" w:hAnsi="Fira Code" w:cs="Fira Code"/>
          <w:i/>
          <w:iCs/>
          <w:color w:val="FC9867"/>
          <w:sz w:val="21"/>
          <w:szCs w:val="21"/>
          <w:lang w:eastAsia="en-IN"/>
        </w:rPr>
        <w:t>a</w:t>
      </w:r>
      <w:r w:rsidRPr="0062017F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[</w:t>
      </w:r>
      <w:proofErr w:type="spellStart"/>
      <w:r w:rsidRPr="0062017F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i</w:t>
      </w:r>
      <w:proofErr w:type="spellEnd"/>
      <w:r w:rsidRPr="0062017F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].</w:t>
      </w:r>
      <w:proofErr w:type="spellStart"/>
      <w:r w:rsidRPr="0062017F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remain_time</w:t>
      </w:r>
      <w:proofErr w:type="spellEnd"/>
      <w:r w:rsidRPr="0062017F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62017F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&gt;</w:t>
      </w:r>
      <w:r w:rsidRPr="0062017F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62017F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0</w:t>
      </w:r>
      <w:r w:rsidRPr="0062017F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))</w:t>
      </w:r>
    </w:p>
    <w:p w14:paraId="2561C3E1" w14:textId="77777777" w:rsidR="0062017F" w:rsidRPr="0062017F" w:rsidRDefault="0062017F" w:rsidP="0062017F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62017F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    </w:t>
      </w:r>
      <w:r w:rsidRPr="0062017F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{</w:t>
      </w:r>
    </w:p>
    <w:p w14:paraId="32A45387" w14:textId="77777777" w:rsidR="0062017F" w:rsidRPr="0062017F" w:rsidRDefault="0062017F" w:rsidP="0062017F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62017F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        smallest </w:t>
      </w:r>
      <w:r w:rsidRPr="0062017F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=</w:t>
      </w:r>
      <w:r w:rsidRPr="0062017F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spellStart"/>
      <w:proofErr w:type="gramStart"/>
      <w:r w:rsidRPr="0062017F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i</w:t>
      </w:r>
      <w:proofErr w:type="spellEnd"/>
      <w:r w:rsidRPr="0062017F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;</w:t>
      </w:r>
      <w:proofErr w:type="gramEnd"/>
    </w:p>
    <w:p w14:paraId="652522C7" w14:textId="77777777" w:rsidR="0062017F" w:rsidRPr="0062017F" w:rsidRDefault="0062017F" w:rsidP="0062017F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62017F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    </w:t>
      </w:r>
      <w:r w:rsidRPr="0062017F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}</w:t>
      </w:r>
    </w:p>
    <w:p w14:paraId="5CB42A19" w14:textId="77777777" w:rsidR="0062017F" w:rsidRPr="0062017F" w:rsidRDefault="0062017F" w:rsidP="0062017F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62017F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</w:t>
      </w:r>
      <w:r w:rsidRPr="0062017F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}</w:t>
      </w:r>
    </w:p>
    <w:p w14:paraId="06BFD9F3" w14:textId="77777777" w:rsidR="0062017F" w:rsidRPr="0062017F" w:rsidRDefault="0062017F" w:rsidP="0062017F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</w:p>
    <w:p w14:paraId="09190317" w14:textId="77777777" w:rsidR="0062017F" w:rsidRPr="0062017F" w:rsidRDefault="0062017F" w:rsidP="0062017F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62017F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</w:t>
      </w:r>
      <w:r w:rsidRPr="0062017F">
        <w:rPr>
          <w:rFonts w:ascii="Fira Code" w:eastAsia="Times New Roman" w:hAnsi="Fira Code" w:cs="Fira Code"/>
          <w:i/>
          <w:iCs/>
          <w:color w:val="FC9867"/>
          <w:sz w:val="21"/>
          <w:szCs w:val="21"/>
          <w:lang w:eastAsia="en-IN"/>
        </w:rPr>
        <w:t>a</w:t>
      </w:r>
      <w:r w:rsidRPr="0062017F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[</w:t>
      </w:r>
      <w:r w:rsidRPr="0062017F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smallest</w:t>
      </w:r>
      <w:proofErr w:type="gramStart"/>
      <w:r w:rsidRPr="0062017F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].</w:t>
      </w:r>
      <w:proofErr w:type="spellStart"/>
      <w:r w:rsidRPr="0062017F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remain</w:t>
      </w:r>
      <w:proofErr w:type="gramEnd"/>
      <w:r w:rsidRPr="0062017F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_time</w:t>
      </w:r>
      <w:proofErr w:type="spellEnd"/>
      <w:r w:rsidRPr="0062017F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--</w:t>
      </w:r>
      <w:r w:rsidRPr="0062017F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;</w:t>
      </w:r>
    </w:p>
    <w:p w14:paraId="1F984B98" w14:textId="77777777" w:rsidR="0062017F" w:rsidRPr="0062017F" w:rsidRDefault="0062017F" w:rsidP="0062017F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</w:p>
    <w:p w14:paraId="3098CF93" w14:textId="77777777" w:rsidR="0062017F" w:rsidRPr="0062017F" w:rsidRDefault="0062017F" w:rsidP="0062017F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62017F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</w:t>
      </w:r>
      <w:r w:rsidRPr="0062017F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if</w:t>
      </w:r>
      <w:r w:rsidRPr="0062017F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62017F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(</w:t>
      </w:r>
      <w:r w:rsidRPr="0062017F">
        <w:rPr>
          <w:rFonts w:ascii="Fira Code" w:eastAsia="Times New Roman" w:hAnsi="Fira Code" w:cs="Fira Code"/>
          <w:i/>
          <w:iCs/>
          <w:color w:val="FC9867"/>
          <w:sz w:val="21"/>
          <w:szCs w:val="21"/>
          <w:lang w:eastAsia="en-IN"/>
        </w:rPr>
        <w:t>a</w:t>
      </w:r>
      <w:r w:rsidRPr="0062017F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[</w:t>
      </w:r>
      <w:r w:rsidRPr="0062017F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smallest</w:t>
      </w:r>
      <w:proofErr w:type="gramStart"/>
      <w:r w:rsidRPr="0062017F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].</w:t>
      </w:r>
      <w:proofErr w:type="spellStart"/>
      <w:r w:rsidRPr="0062017F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remain</w:t>
      </w:r>
      <w:proofErr w:type="gramEnd"/>
      <w:r w:rsidRPr="0062017F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_time</w:t>
      </w:r>
      <w:proofErr w:type="spellEnd"/>
      <w:r w:rsidRPr="0062017F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62017F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==</w:t>
      </w:r>
      <w:r w:rsidRPr="0062017F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62017F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0</w:t>
      </w:r>
      <w:r w:rsidRPr="0062017F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)</w:t>
      </w:r>
    </w:p>
    <w:p w14:paraId="71600D92" w14:textId="77777777" w:rsidR="0062017F" w:rsidRPr="0062017F" w:rsidRDefault="0062017F" w:rsidP="0062017F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62017F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</w:t>
      </w:r>
      <w:r w:rsidRPr="0062017F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{</w:t>
      </w:r>
    </w:p>
    <w:p w14:paraId="0CF58BB5" w14:textId="77777777" w:rsidR="0062017F" w:rsidRPr="0062017F" w:rsidRDefault="0062017F" w:rsidP="0062017F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62017F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    </w:t>
      </w:r>
      <w:proofErr w:type="spellStart"/>
      <w:r w:rsidRPr="0062017F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process_finish</w:t>
      </w:r>
      <w:proofErr w:type="spellEnd"/>
      <w:r w:rsidRPr="0062017F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[</w:t>
      </w:r>
      <w:proofErr w:type="spellStart"/>
      <w:r w:rsidRPr="0062017F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process_f</w:t>
      </w:r>
      <w:proofErr w:type="spellEnd"/>
      <w:r w:rsidRPr="0062017F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]</w:t>
      </w:r>
      <w:r w:rsidRPr="0062017F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62017F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=</w:t>
      </w:r>
      <w:r w:rsidRPr="0062017F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smallest </w:t>
      </w:r>
      <w:r w:rsidRPr="0062017F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+</w:t>
      </w:r>
      <w:r w:rsidRPr="0062017F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62017F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1</w:t>
      </w:r>
      <w:r w:rsidRPr="0062017F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;</w:t>
      </w:r>
      <w:r w:rsidRPr="0062017F">
        <w:rPr>
          <w:rFonts w:ascii="Fira Code" w:eastAsia="Times New Roman" w:hAnsi="Fira Code" w:cs="Fira Code"/>
          <w:i/>
          <w:iCs/>
          <w:color w:val="727072"/>
          <w:sz w:val="21"/>
          <w:szCs w:val="21"/>
          <w:lang w:eastAsia="en-IN"/>
        </w:rPr>
        <w:t xml:space="preserve"> //to assign a process # which finish the total job</w:t>
      </w:r>
    </w:p>
    <w:p w14:paraId="42FD675C" w14:textId="77777777" w:rsidR="0062017F" w:rsidRPr="0062017F" w:rsidRDefault="0062017F" w:rsidP="0062017F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62017F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    </w:t>
      </w:r>
      <w:proofErr w:type="spellStart"/>
      <w:r w:rsidRPr="0062017F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process_f</w:t>
      </w:r>
      <w:proofErr w:type="spellEnd"/>
      <w:r w:rsidRPr="0062017F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+</w:t>
      </w:r>
      <w:proofErr w:type="gramStart"/>
      <w:r w:rsidRPr="0062017F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+</w:t>
      </w:r>
      <w:r w:rsidRPr="0062017F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;</w:t>
      </w:r>
      <w:proofErr w:type="gramEnd"/>
    </w:p>
    <w:p w14:paraId="0E730EA4" w14:textId="77777777" w:rsidR="0062017F" w:rsidRPr="0062017F" w:rsidRDefault="0062017F" w:rsidP="0062017F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62017F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    </w:t>
      </w:r>
      <w:r w:rsidRPr="0062017F">
        <w:rPr>
          <w:rFonts w:ascii="Fira Code" w:eastAsia="Times New Roman" w:hAnsi="Fira Code" w:cs="Fira Code"/>
          <w:i/>
          <w:iCs/>
          <w:color w:val="FC9867"/>
          <w:sz w:val="21"/>
          <w:szCs w:val="21"/>
          <w:lang w:eastAsia="en-IN"/>
        </w:rPr>
        <w:t>a</w:t>
      </w:r>
      <w:r w:rsidRPr="0062017F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[</w:t>
      </w:r>
      <w:r w:rsidRPr="0062017F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smallest</w:t>
      </w:r>
      <w:proofErr w:type="gramStart"/>
      <w:r w:rsidRPr="0062017F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].</w:t>
      </w:r>
      <w:proofErr w:type="spellStart"/>
      <w:r w:rsidRPr="0062017F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process</w:t>
      </w:r>
      <w:proofErr w:type="gramEnd"/>
      <w:r w:rsidRPr="0062017F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_id</w:t>
      </w:r>
      <w:proofErr w:type="spellEnd"/>
      <w:r w:rsidRPr="0062017F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62017F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=</w:t>
      </w:r>
      <w:r w:rsidRPr="0062017F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smallest </w:t>
      </w:r>
      <w:r w:rsidRPr="0062017F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+</w:t>
      </w:r>
      <w:r w:rsidRPr="0062017F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62017F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1</w:t>
      </w:r>
      <w:r w:rsidRPr="0062017F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;</w:t>
      </w:r>
      <w:r w:rsidRPr="0062017F">
        <w:rPr>
          <w:rFonts w:ascii="Fira Code" w:eastAsia="Times New Roman" w:hAnsi="Fira Code" w:cs="Fira Code"/>
          <w:i/>
          <w:iCs/>
          <w:color w:val="727072"/>
          <w:sz w:val="21"/>
          <w:szCs w:val="21"/>
          <w:lang w:eastAsia="en-IN"/>
        </w:rPr>
        <w:t xml:space="preserve"> //to </w:t>
      </w:r>
      <w:proofErr w:type="spellStart"/>
      <w:r w:rsidRPr="0062017F">
        <w:rPr>
          <w:rFonts w:ascii="Fira Code" w:eastAsia="Times New Roman" w:hAnsi="Fira Code" w:cs="Fira Code"/>
          <w:i/>
          <w:iCs/>
          <w:color w:val="727072"/>
          <w:sz w:val="21"/>
          <w:szCs w:val="21"/>
          <w:lang w:eastAsia="en-IN"/>
        </w:rPr>
        <w:t>ssign</w:t>
      </w:r>
      <w:proofErr w:type="spellEnd"/>
      <w:r w:rsidRPr="0062017F">
        <w:rPr>
          <w:rFonts w:ascii="Fira Code" w:eastAsia="Times New Roman" w:hAnsi="Fira Code" w:cs="Fira Code"/>
          <w:i/>
          <w:iCs/>
          <w:color w:val="727072"/>
          <w:sz w:val="21"/>
          <w:szCs w:val="21"/>
          <w:lang w:eastAsia="en-IN"/>
        </w:rPr>
        <w:t xml:space="preserve"> a </w:t>
      </w:r>
      <w:proofErr w:type="spellStart"/>
      <w:r w:rsidRPr="0062017F">
        <w:rPr>
          <w:rFonts w:ascii="Fira Code" w:eastAsia="Times New Roman" w:hAnsi="Fira Code" w:cs="Fira Code"/>
          <w:i/>
          <w:iCs/>
          <w:color w:val="727072"/>
          <w:sz w:val="21"/>
          <w:szCs w:val="21"/>
          <w:lang w:eastAsia="en-IN"/>
        </w:rPr>
        <w:t>process_id</w:t>
      </w:r>
      <w:proofErr w:type="spellEnd"/>
    </w:p>
    <w:p w14:paraId="6F05515D" w14:textId="77777777" w:rsidR="0062017F" w:rsidRPr="0062017F" w:rsidRDefault="0062017F" w:rsidP="0062017F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</w:p>
    <w:p w14:paraId="3A0F47EF" w14:textId="77777777" w:rsidR="0062017F" w:rsidRPr="0062017F" w:rsidRDefault="0062017F" w:rsidP="0062017F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62017F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    </w:t>
      </w:r>
      <w:r w:rsidRPr="0062017F">
        <w:rPr>
          <w:rFonts w:ascii="Fira Code" w:eastAsia="Times New Roman" w:hAnsi="Fira Code" w:cs="Fira Code"/>
          <w:i/>
          <w:iCs/>
          <w:color w:val="78DCE8"/>
          <w:sz w:val="21"/>
          <w:szCs w:val="21"/>
          <w:lang w:eastAsia="en-IN"/>
        </w:rPr>
        <w:t>int</w:t>
      </w:r>
      <w:r w:rsidRPr="0062017F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spellStart"/>
      <w:proofErr w:type="gramStart"/>
      <w:r w:rsidRPr="0062017F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tt</w:t>
      </w:r>
      <w:proofErr w:type="spellEnd"/>
      <w:r w:rsidRPr="0062017F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;</w:t>
      </w:r>
      <w:proofErr w:type="gramEnd"/>
    </w:p>
    <w:p w14:paraId="77476C12" w14:textId="77777777" w:rsidR="0062017F" w:rsidRPr="0062017F" w:rsidRDefault="0062017F" w:rsidP="0062017F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</w:p>
    <w:p w14:paraId="0A09DCFD" w14:textId="77777777" w:rsidR="0062017F" w:rsidRPr="0062017F" w:rsidRDefault="0062017F" w:rsidP="0062017F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62017F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            remain</w:t>
      </w:r>
      <w:r w:rsidRPr="0062017F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++</w:t>
      </w:r>
      <w:r w:rsidRPr="0062017F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;</w:t>
      </w:r>
      <w:r w:rsidRPr="0062017F">
        <w:rPr>
          <w:rFonts w:ascii="Fira Code" w:eastAsia="Times New Roman" w:hAnsi="Fira Code" w:cs="Fira Code"/>
          <w:i/>
          <w:iCs/>
          <w:color w:val="727072"/>
          <w:sz w:val="21"/>
          <w:szCs w:val="21"/>
          <w:lang w:eastAsia="en-IN"/>
        </w:rPr>
        <w:t xml:space="preserve"> //One process complete the total job</w:t>
      </w:r>
    </w:p>
    <w:p w14:paraId="376F7F7F" w14:textId="77777777" w:rsidR="0062017F" w:rsidRPr="0062017F" w:rsidRDefault="0062017F" w:rsidP="0062017F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</w:p>
    <w:p w14:paraId="4B7AFDB5" w14:textId="77777777" w:rsidR="0062017F" w:rsidRPr="0062017F" w:rsidRDefault="0062017F" w:rsidP="0062017F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62017F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    </w:t>
      </w:r>
      <w:proofErr w:type="spellStart"/>
      <w:r w:rsidRPr="0062017F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endTime</w:t>
      </w:r>
      <w:proofErr w:type="spellEnd"/>
      <w:r w:rsidRPr="0062017F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62017F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=</w:t>
      </w:r>
      <w:r w:rsidRPr="0062017F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time </w:t>
      </w:r>
      <w:r w:rsidRPr="0062017F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+</w:t>
      </w:r>
      <w:r w:rsidRPr="0062017F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62017F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1</w:t>
      </w:r>
      <w:r w:rsidRPr="0062017F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;</w:t>
      </w:r>
      <w:r w:rsidRPr="0062017F">
        <w:rPr>
          <w:rFonts w:ascii="Fira Code" w:eastAsia="Times New Roman" w:hAnsi="Fira Code" w:cs="Fira Code"/>
          <w:i/>
          <w:iCs/>
          <w:color w:val="727072"/>
          <w:sz w:val="21"/>
          <w:szCs w:val="21"/>
          <w:lang w:eastAsia="en-IN"/>
        </w:rPr>
        <w:t xml:space="preserve"> //Total </w:t>
      </w:r>
      <w:proofErr w:type="spellStart"/>
      <w:r w:rsidRPr="0062017F">
        <w:rPr>
          <w:rFonts w:ascii="Fira Code" w:eastAsia="Times New Roman" w:hAnsi="Fira Code" w:cs="Fira Code"/>
          <w:i/>
          <w:iCs/>
          <w:color w:val="727072"/>
          <w:sz w:val="21"/>
          <w:szCs w:val="21"/>
          <w:lang w:eastAsia="en-IN"/>
        </w:rPr>
        <w:t>competional</w:t>
      </w:r>
      <w:proofErr w:type="spellEnd"/>
      <w:r w:rsidRPr="0062017F">
        <w:rPr>
          <w:rFonts w:ascii="Fira Code" w:eastAsia="Times New Roman" w:hAnsi="Fira Code" w:cs="Fira Code"/>
          <w:i/>
          <w:iCs/>
          <w:color w:val="727072"/>
          <w:sz w:val="21"/>
          <w:szCs w:val="21"/>
          <w:lang w:eastAsia="en-IN"/>
        </w:rPr>
        <w:t xml:space="preserve"> time of process</w:t>
      </w:r>
    </w:p>
    <w:p w14:paraId="4863E909" w14:textId="77777777" w:rsidR="0062017F" w:rsidRPr="0062017F" w:rsidRDefault="0062017F" w:rsidP="0062017F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</w:p>
    <w:p w14:paraId="3BEFE7C5" w14:textId="77777777" w:rsidR="0062017F" w:rsidRPr="0062017F" w:rsidRDefault="0062017F" w:rsidP="0062017F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62017F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    </w:t>
      </w:r>
      <w:proofErr w:type="spellStart"/>
      <w:r w:rsidRPr="0062017F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tt</w:t>
      </w:r>
      <w:proofErr w:type="spellEnd"/>
      <w:r w:rsidRPr="0062017F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62017F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=</w:t>
      </w:r>
      <w:r w:rsidRPr="0062017F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spellStart"/>
      <w:r w:rsidRPr="0062017F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endTime</w:t>
      </w:r>
      <w:proofErr w:type="spellEnd"/>
      <w:r w:rsidRPr="0062017F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62017F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-</w:t>
      </w:r>
      <w:r w:rsidRPr="0062017F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62017F">
        <w:rPr>
          <w:rFonts w:ascii="Fira Code" w:eastAsia="Times New Roman" w:hAnsi="Fira Code" w:cs="Fira Code"/>
          <w:i/>
          <w:iCs/>
          <w:color w:val="FC9867"/>
          <w:sz w:val="21"/>
          <w:szCs w:val="21"/>
          <w:lang w:eastAsia="en-IN"/>
        </w:rPr>
        <w:t>a</w:t>
      </w:r>
      <w:r w:rsidRPr="0062017F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[</w:t>
      </w:r>
      <w:r w:rsidRPr="0062017F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smallest</w:t>
      </w:r>
      <w:proofErr w:type="gramStart"/>
      <w:r w:rsidRPr="0062017F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].</w:t>
      </w:r>
      <w:proofErr w:type="spellStart"/>
      <w:r w:rsidRPr="0062017F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arrival</w:t>
      </w:r>
      <w:proofErr w:type="gramEnd"/>
      <w:r w:rsidRPr="0062017F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_time</w:t>
      </w:r>
      <w:proofErr w:type="spellEnd"/>
      <w:r w:rsidRPr="0062017F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;</w:t>
      </w:r>
      <w:r w:rsidRPr="0062017F">
        <w:rPr>
          <w:rFonts w:ascii="Fira Code" w:eastAsia="Times New Roman" w:hAnsi="Fira Code" w:cs="Fira Code"/>
          <w:i/>
          <w:iCs/>
          <w:color w:val="727072"/>
          <w:sz w:val="21"/>
          <w:szCs w:val="21"/>
          <w:lang w:eastAsia="en-IN"/>
        </w:rPr>
        <w:t xml:space="preserve"> //Calculate the </w:t>
      </w:r>
      <w:proofErr w:type="spellStart"/>
      <w:r w:rsidRPr="0062017F">
        <w:rPr>
          <w:rFonts w:ascii="Fira Code" w:eastAsia="Times New Roman" w:hAnsi="Fira Code" w:cs="Fira Code"/>
          <w:i/>
          <w:iCs/>
          <w:color w:val="727072"/>
          <w:sz w:val="21"/>
          <w:szCs w:val="21"/>
          <w:lang w:eastAsia="en-IN"/>
        </w:rPr>
        <w:t>TURNaround</w:t>
      </w:r>
      <w:proofErr w:type="spellEnd"/>
      <w:r w:rsidRPr="0062017F">
        <w:rPr>
          <w:rFonts w:ascii="Fira Code" w:eastAsia="Times New Roman" w:hAnsi="Fira Code" w:cs="Fira Code"/>
          <w:i/>
          <w:iCs/>
          <w:color w:val="727072"/>
          <w:sz w:val="21"/>
          <w:szCs w:val="21"/>
          <w:lang w:eastAsia="en-IN"/>
        </w:rPr>
        <w:t xml:space="preserve"> TIME (</w:t>
      </w:r>
      <w:proofErr w:type="spellStart"/>
      <w:r w:rsidRPr="0062017F">
        <w:rPr>
          <w:rFonts w:ascii="Fira Code" w:eastAsia="Times New Roman" w:hAnsi="Fira Code" w:cs="Fira Code"/>
          <w:i/>
          <w:iCs/>
          <w:color w:val="727072"/>
          <w:sz w:val="21"/>
          <w:szCs w:val="21"/>
          <w:lang w:eastAsia="en-IN"/>
        </w:rPr>
        <w:t>competionalTime</w:t>
      </w:r>
      <w:proofErr w:type="spellEnd"/>
      <w:r w:rsidRPr="0062017F">
        <w:rPr>
          <w:rFonts w:ascii="Fira Code" w:eastAsia="Times New Roman" w:hAnsi="Fira Code" w:cs="Fira Code"/>
          <w:i/>
          <w:iCs/>
          <w:color w:val="727072"/>
          <w:sz w:val="21"/>
          <w:szCs w:val="21"/>
          <w:lang w:eastAsia="en-IN"/>
        </w:rPr>
        <w:t xml:space="preserve"> - TT )</w:t>
      </w:r>
    </w:p>
    <w:p w14:paraId="7D9B40D0" w14:textId="77777777" w:rsidR="0062017F" w:rsidRPr="0062017F" w:rsidRDefault="0062017F" w:rsidP="0062017F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</w:p>
    <w:p w14:paraId="48125A02" w14:textId="77777777" w:rsidR="0062017F" w:rsidRPr="0062017F" w:rsidRDefault="0062017F" w:rsidP="0062017F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62017F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    </w:t>
      </w:r>
      <w:r w:rsidRPr="0062017F">
        <w:rPr>
          <w:rFonts w:ascii="Fira Code" w:eastAsia="Times New Roman" w:hAnsi="Fira Code" w:cs="Fira Code"/>
          <w:i/>
          <w:iCs/>
          <w:color w:val="FC9867"/>
          <w:sz w:val="21"/>
          <w:szCs w:val="21"/>
          <w:lang w:eastAsia="en-IN"/>
        </w:rPr>
        <w:t>a</w:t>
      </w:r>
      <w:r w:rsidRPr="0062017F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[</w:t>
      </w:r>
      <w:r w:rsidRPr="0062017F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smallest</w:t>
      </w:r>
      <w:proofErr w:type="gramStart"/>
      <w:r w:rsidRPr="0062017F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].</w:t>
      </w:r>
      <w:proofErr w:type="spellStart"/>
      <w:r w:rsidRPr="0062017F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waiting</w:t>
      </w:r>
      <w:proofErr w:type="gramEnd"/>
      <w:r w:rsidRPr="0062017F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_time</w:t>
      </w:r>
      <w:proofErr w:type="spellEnd"/>
      <w:r w:rsidRPr="0062017F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62017F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=</w:t>
      </w:r>
      <w:r w:rsidRPr="0062017F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spellStart"/>
      <w:r w:rsidRPr="0062017F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tt</w:t>
      </w:r>
      <w:proofErr w:type="spellEnd"/>
      <w:r w:rsidRPr="0062017F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62017F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-</w:t>
      </w:r>
      <w:r w:rsidRPr="0062017F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62017F">
        <w:rPr>
          <w:rFonts w:ascii="Fira Code" w:eastAsia="Times New Roman" w:hAnsi="Fira Code" w:cs="Fira Code"/>
          <w:i/>
          <w:iCs/>
          <w:color w:val="FC9867"/>
          <w:sz w:val="21"/>
          <w:szCs w:val="21"/>
          <w:lang w:eastAsia="en-IN"/>
        </w:rPr>
        <w:t>a</w:t>
      </w:r>
      <w:r w:rsidRPr="0062017F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[</w:t>
      </w:r>
      <w:r w:rsidRPr="0062017F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smallest</w:t>
      </w:r>
      <w:r w:rsidRPr="0062017F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].</w:t>
      </w:r>
      <w:proofErr w:type="spellStart"/>
      <w:r w:rsidRPr="0062017F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burst_time</w:t>
      </w:r>
      <w:proofErr w:type="spellEnd"/>
      <w:r w:rsidRPr="0062017F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;</w:t>
      </w:r>
      <w:r w:rsidRPr="0062017F">
        <w:rPr>
          <w:rFonts w:ascii="Fira Code" w:eastAsia="Times New Roman" w:hAnsi="Fira Code" w:cs="Fira Code"/>
          <w:i/>
          <w:iCs/>
          <w:color w:val="727072"/>
          <w:sz w:val="21"/>
          <w:szCs w:val="21"/>
          <w:lang w:eastAsia="en-IN"/>
        </w:rPr>
        <w:t xml:space="preserve"> //Calculate the Waiting Time</w:t>
      </w:r>
    </w:p>
    <w:p w14:paraId="0313CEAE" w14:textId="77777777" w:rsidR="0062017F" w:rsidRPr="0062017F" w:rsidRDefault="0062017F" w:rsidP="0062017F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</w:p>
    <w:p w14:paraId="29EC956C" w14:textId="77777777" w:rsidR="0062017F" w:rsidRPr="0062017F" w:rsidRDefault="0062017F" w:rsidP="0062017F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62017F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    </w:t>
      </w:r>
      <w:proofErr w:type="spellStart"/>
      <w:r w:rsidRPr="0062017F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cout</w:t>
      </w:r>
      <w:proofErr w:type="spellEnd"/>
      <w:r w:rsidRPr="0062017F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62017F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&lt;&lt;</w:t>
      </w:r>
      <w:r w:rsidRPr="0062017F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62017F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"</w:t>
      </w:r>
      <w:r w:rsidRPr="0062017F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\</w:t>
      </w:r>
      <w:proofErr w:type="spellStart"/>
      <w:proofErr w:type="gramStart"/>
      <w:r w:rsidRPr="0062017F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n</w:t>
      </w:r>
      <w:r w:rsidRPr="0062017F">
        <w:rPr>
          <w:rFonts w:ascii="Fira Code" w:eastAsia="Times New Roman" w:hAnsi="Fira Code" w:cs="Fira Code"/>
          <w:color w:val="FFD866"/>
          <w:sz w:val="21"/>
          <w:szCs w:val="21"/>
          <w:lang w:eastAsia="en-IN"/>
        </w:rPr>
        <w:t>P</w:t>
      </w:r>
      <w:proofErr w:type="spellEnd"/>
      <w:r w:rsidRPr="0062017F">
        <w:rPr>
          <w:rFonts w:ascii="Fira Code" w:eastAsia="Times New Roman" w:hAnsi="Fira Code" w:cs="Fira Code"/>
          <w:color w:val="FFD866"/>
          <w:sz w:val="21"/>
          <w:szCs w:val="21"/>
          <w:lang w:eastAsia="en-IN"/>
        </w:rPr>
        <w:t>[</w:t>
      </w:r>
      <w:proofErr w:type="gramEnd"/>
      <w:r w:rsidRPr="0062017F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"</w:t>
      </w:r>
      <w:r w:rsidRPr="0062017F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62017F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&lt;&lt;</w:t>
      </w:r>
      <w:r w:rsidRPr="0062017F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smallest </w:t>
      </w:r>
      <w:r w:rsidRPr="0062017F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+</w:t>
      </w:r>
      <w:r w:rsidRPr="0062017F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62017F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1</w:t>
      </w:r>
      <w:r w:rsidRPr="0062017F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62017F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&lt;&lt;</w:t>
      </w:r>
      <w:r w:rsidRPr="0062017F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62017F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"</w:t>
      </w:r>
      <w:r w:rsidRPr="0062017F">
        <w:rPr>
          <w:rFonts w:ascii="Fira Code" w:eastAsia="Times New Roman" w:hAnsi="Fira Code" w:cs="Fira Code"/>
          <w:color w:val="FFD866"/>
          <w:sz w:val="21"/>
          <w:szCs w:val="21"/>
          <w:lang w:eastAsia="en-IN"/>
        </w:rPr>
        <w:t>]</w:t>
      </w:r>
      <w:r w:rsidRPr="0062017F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\t\t</w:t>
      </w:r>
      <w:r w:rsidRPr="0062017F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"</w:t>
      </w:r>
      <w:r w:rsidRPr="0062017F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62017F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&lt;&lt;</w:t>
      </w:r>
      <w:r w:rsidRPr="0062017F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spellStart"/>
      <w:r w:rsidRPr="0062017F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tt</w:t>
      </w:r>
      <w:proofErr w:type="spellEnd"/>
      <w:r w:rsidRPr="0062017F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62017F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&lt;&lt;</w:t>
      </w:r>
      <w:r w:rsidRPr="0062017F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62017F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"</w:t>
      </w:r>
      <w:r w:rsidRPr="0062017F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\t\t</w:t>
      </w:r>
      <w:r w:rsidRPr="0062017F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"</w:t>
      </w:r>
      <w:r w:rsidRPr="0062017F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62017F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&lt;&lt;</w:t>
      </w:r>
      <w:r w:rsidRPr="0062017F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62017F">
        <w:rPr>
          <w:rFonts w:ascii="Fira Code" w:eastAsia="Times New Roman" w:hAnsi="Fira Code" w:cs="Fira Code"/>
          <w:i/>
          <w:iCs/>
          <w:color w:val="FC9867"/>
          <w:sz w:val="21"/>
          <w:szCs w:val="21"/>
          <w:lang w:eastAsia="en-IN"/>
        </w:rPr>
        <w:t>a</w:t>
      </w:r>
      <w:r w:rsidRPr="0062017F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[</w:t>
      </w:r>
      <w:r w:rsidRPr="0062017F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smallest</w:t>
      </w:r>
      <w:r w:rsidRPr="0062017F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].</w:t>
      </w:r>
      <w:proofErr w:type="spellStart"/>
      <w:r w:rsidRPr="0062017F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waiting_time</w:t>
      </w:r>
      <w:proofErr w:type="spellEnd"/>
      <w:r w:rsidRPr="0062017F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;</w:t>
      </w:r>
    </w:p>
    <w:p w14:paraId="742D0A27" w14:textId="77777777" w:rsidR="0062017F" w:rsidRPr="0062017F" w:rsidRDefault="0062017F" w:rsidP="0062017F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</w:p>
    <w:p w14:paraId="7EEB7AAB" w14:textId="77777777" w:rsidR="0062017F" w:rsidRPr="0062017F" w:rsidRDefault="0062017F" w:rsidP="0062017F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62017F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    </w:t>
      </w:r>
      <w:proofErr w:type="spellStart"/>
      <w:r w:rsidRPr="0062017F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sum_wait</w:t>
      </w:r>
      <w:proofErr w:type="spellEnd"/>
      <w:r w:rsidRPr="0062017F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62017F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+=</w:t>
      </w:r>
      <w:r w:rsidRPr="0062017F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spellStart"/>
      <w:r w:rsidRPr="0062017F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tt</w:t>
      </w:r>
      <w:proofErr w:type="spellEnd"/>
      <w:r w:rsidRPr="0062017F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62017F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-</w:t>
      </w:r>
      <w:r w:rsidRPr="0062017F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62017F">
        <w:rPr>
          <w:rFonts w:ascii="Fira Code" w:eastAsia="Times New Roman" w:hAnsi="Fira Code" w:cs="Fira Code"/>
          <w:i/>
          <w:iCs/>
          <w:color w:val="FC9867"/>
          <w:sz w:val="21"/>
          <w:szCs w:val="21"/>
          <w:lang w:eastAsia="en-IN"/>
        </w:rPr>
        <w:t>a</w:t>
      </w:r>
      <w:r w:rsidRPr="0062017F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[</w:t>
      </w:r>
      <w:r w:rsidRPr="0062017F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smallest</w:t>
      </w:r>
      <w:proofErr w:type="gramStart"/>
      <w:r w:rsidRPr="0062017F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].</w:t>
      </w:r>
      <w:proofErr w:type="spellStart"/>
      <w:r w:rsidRPr="0062017F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burst</w:t>
      </w:r>
      <w:proofErr w:type="gramEnd"/>
      <w:r w:rsidRPr="0062017F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_time</w:t>
      </w:r>
      <w:proofErr w:type="spellEnd"/>
      <w:r w:rsidRPr="0062017F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;</w:t>
      </w:r>
      <w:r w:rsidRPr="0062017F">
        <w:rPr>
          <w:rFonts w:ascii="Fira Code" w:eastAsia="Times New Roman" w:hAnsi="Fira Code" w:cs="Fira Code"/>
          <w:i/>
          <w:iCs/>
          <w:color w:val="727072"/>
          <w:sz w:val="21"/>
          <w:szCs w:val="21"/>
          <w:lang w:eastAsia="en-IN"/>
        </w:rPr>
        <w:t xml:space="preserve"> //For find Average Waiting Time</w:t>
      </w:r>
    </w:p>
    <w:p w14:paraId="2ACDDFBE" w14:textId="77777777" w:rsidR="0062017F" w:rsidRPr="0062017F" w:rsidRDefault="0062017F" w:rsidP="0062017F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62017F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</w:t>
      </w:r>
      <w:r w:rsidRPr="0062017F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}</w:t>
      </w:r>
    </w:p>
    <w:p w14:paraId="370D4BF9" w14:textId="77777777" w:rsidR="0062017F" w:rsidRPr="0062017F" w:rsidRDefault="0062017F" w:rsidP="0062017F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62017F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</w:t>
      </w:r>
      <w:r w:rsidRPr="0062017F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}</w:t>
      </w:r>
    </w:p>
    <w:p w14:paraId="14286208" w14:textId="77777777" w:rsidR="0062017F" w:rsidRPr="0062017F" w:rsidRDefault="0062017F" w:rsidP="0062017F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</w:p>
    <w:p w14:paraId="6C4586D3" w14:textId="77777777" w:rsidR="0062017F" w:rsidRPr="0062017F" w:rsidRDefault="0062017F" w:rsidP="0062017F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62017F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</w:t>
      </w:r>
      <w:proofErr w:type="spellStart"/>
      <w:r w:rsidRPr="0062017F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cout</w:t>
      </w:r>
      <w:proofErr w:type="spellEnd"/>
      <w:r w:rsidRPr="0062017F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62017F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&lt;&lt;</w:t>
      </w:r>
      <w:r w:rsidRPr="0062017F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62017F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"</w:t>
      </w:r>
      <w:r w:rsidRPr="0062017F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\n\</w:t>
      </w:r>
      <w:proofErr w:type="spellStart"/>
      <w:r w:rsidRPr="0062017F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n</w:t>
      </w:r>
      <w:r w:rsidRPr="0062017F">
        <w:rPr>
          <w:rFonts w:ascii="Fira Code" w:eastAsia="Times New Roman" w:hAnsi="Fira Code" w:cs="Fira Code"/>
          <w:color w:val="FFD866"/>
          <w:sz w:val="21"/>
          <w:szCs w:val="21"/>
          <w:lang w:eastAsia="en-IN"/>
        </w:rPr>
        <w:t>Average</w:t>
      </w:r>
      <w:proofErr w:type="spellEnd"/>
      <w:r w:rsidRPr="0062017F">
        <w:rPr>
          <w:rFonts w:ascii="Fira Code" w:eastAsia="Times New Roman" w:hAnsi="Fira Code" w:cs="Fira Code"/>
          <w:color w:val="FFD866"/>
          <w:sz w:val="21"/>
          <w:szCs w:val="21"/>
          <w:lang w:eastAsia="en-IN"/>
        </w:rPr>
        <w:t xml:space="preserve"> Waiting Time = </w:t>
      </w:r>
      <w:r w:rsidRPr="0062017F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"</w:t>
      </w:r>
      <w:r w:rsidRPr="0062017F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62017F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&lt;&lt;</w:t>
      </w:r>
      <w:r w:rsidRPr="0062017F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spellStart"/>
      <w:r w:rsidRPr="0062017F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sum_wait</w:t>
      </w:r>
      <w:proofErr w:type="spellEnd"/>
      <w:r w:rsidRPr="0062017F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62017F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*</w:t>
      </w:r>
      <w:r w:rsidRPr="0062017F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62017F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1.0</w:t>
      </w:r>
      <w:r w:rsidRPr="0062017F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62017F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/</w:t>
      </w:r>
      <w:r w:rsidRPr="0062017F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gramStart"/>
      <w:r w:rsidRPr="0062017F">
        <w:rPr>
          <w:rFonts w:ascii="Fira Code" w:eastAsia="Times New Roman" w:hAnsi="Fira Code" w:cs="Fira Code"/>
          <w:i/>
          <w:iCs/>
          <w:color w:val="FC9867"/>
          <w:sz w:val="21"/>
          <w:szCs w:val="21"/>
          <w:lang w:eastAsia="en-IN"/>
        </w:rPr>
        <w:t>n</w:t>
      </w:r>
      <w:r w:rsidRPr="0062017F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;</w:t>
      </w:r>
      <w:proofErr w:type="gramEnd"/>
    </w:p>
    <w:p w14:paraId="42523627" w14:textId="77777777" w:rsidR="0062017F" w:rsidRPr="0062017F" w:rsidRDefault="0062017F" w:rsidP="0062017F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62017F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}</w:t>
      </w:r>
    </w:p>
    <w:p w14:paraId="66F4466A" w14:textId="77777777" w:rsidR="0062017F" w:rsidRPr="0062017F" w:rsidRDefault="0062017F" w:rsidP="0062017F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</w:p>
    <w:p w14:paraId="77E8691A" w14:textId="77777777" w:rsidR="0062017F" w:rsidRDefault="0062017F" w:rsidP="00C923E6">
      <w:pPr>
        <w:jc w:val="center"/>
        <w:rPr>
          <w:rFonts w:ascii="Fira Code" w:hAnsi="Fira Code" w:cs="Fira Code"/>
          <w:b/>
          <w:bCs/>
          <w:color w:val="3B3838" w:themeColor="background2" w:themeShade="40"/>
          <w:sz w:val="48"/>
          <w:szCs w:val="48"/>
        </w:rPr>
      </w:pPr>
    </w:p>
    <w:p w14:paraId="2301E671" w14:textId="77777777" w:rsidR="0062017F" w:rsidRDefault="0062017F" w:rsidP="00C923E6">
      <w:pPr>
        <w:jc w:val="center"/>
        <w:rPr>
          <w:rFonts w:ascii="Fira Code" w:hAnsi="Fira Code" w:cs="Fira Code"/>
          <w:b/>
          <w:bCs/>
          <w:color w:val="3B3838" w:themeColor="background2" w:themeShade="40"/>
          <w:sz w:val="48"/>
          <w:szCs w:val="48"/>
        </w:rPr>
      </w:pPr>
    </w:p>
    <w:p w14:paraId="5ACEBF19" w14:textId="77777777" w:rsidR="0062017F" w:rsidRDefault="0062017F" w:rsidP="00C923E6">
      <w:pPr>
        <w:jc w:val="center"/>
        <w:rPr>
          <w:rFonts w:ascii="Fira Code" w:hAnsi="Fira Code" w:cs="Fira Code"/>
          <w:b/>
          <w:bCs/>
          <w:color w:val="3B3838" w:themeColor="background2" w:themeShade="40"/>
          <w:sz w:val="48"/>
          <w:szCs w:val="48"/>
        </w:rPr>
      </w:pPr>
    </w:p>
    <w:p w14:paraId="218F5055" w14:textId="48860AD5" w:rsidR="00CE27C5" w:rsidRDefault="00CE27C5" w:rsidP="00C923E6">
      <w:pPr>
        <w:jc w:val="center"/>
        <w:rPr>
          <w:rFonts w:ascii="Fira Code" w:hAnsi="Fira Code" w:cs="Fira Code"/>
          <w:b/>
          <w:bCs/>
          <w:color w:val="3B3838" w:themeColor="background2" w:themeShade="40"/>
          <w:sz w:val="48"/>
          <w:szCs w:val="48"/>
        </w:rPr>
      </w:pPr>
      <w:r>
        <w:rPr>
          <w:rFonts w:ascii="Fira Code" w:hAnsi="Fira Code" w:cs="Fira Code"/>
          <w:b/>
          <w:bCs/>
          <w:color w:val="3B3838" w:themeColor="background2" w:themeShade="40"/>
          <w:sz w:val="48"/>
          <w:szCs w:val="48"/>
        </w:rPr>
        <w:t>OUTPUT</w:t>
      </w:r>
    </w:p>
    <w:p w14:paraId="595A64AB" w14:textId="7BD4E569" w:rsidR="0062017F" w:rsidRDefault="0062017F" w:rsidP="00C923E6">
      <w:pPr>
        <w:jc w:val="center"/>
        <w:rPr>
          <w:rFonts w:ascii="Fira Code" w:hAnsi="Fira Code" w:cs="Fira Code"/>
          <w:b/>
          <w:bCs/>
          <w:color w:val="3B3838" w:themeColor="background2" w:themeShade="40"/>
          <w:sz w:val="48"/>
          <w:szCs w:val="48"/>
        </w:rPr>
      </w:pPr>
    </w:p>
    <w:p w14:paraId="3171DF90" w14:textId="545060BE" w:rsidR="0062017F" w:rsidRDefault="0062017F" w:rsidP="00C923E6">
      <w:pPr>
        <w:jc w:val="center"/>
        <w:rPr>
          <w:rFonts w:ascii="Fira Code" w:hAnsi="Fira Code" w:cs="Fira Code"/>
          <w:b/>
          <w:bCs/>
          <w:color w:val="3B3838" w:themeColor="background2" w:themeShade="40"/>
          <w:sz w:val="48"/>
          <w:szCs w:val="48"/>
        </w:rPr>
      </w:pPr>
      <w:r>
        <w:rPr>
          <w:rFonts w:ascii="Fira Code" w:hAnsi="Fira Code" w:cs="Fira Code"/>
          <w:b/>
          <w:bCs/>
          <w:noProof/>
          <w:color w:val="E7E6E6" w:themeColor="background2"/>
          <w:sz w:val="48"/>
          <w:szCs w:val="48"/>
        </w:rPr>
        <w:drawing>
          <wp:inline distT="0" distB="0" distL="0" distR="0" wp14:anchorId="2A9C2B12" wp14:editId="4AFC2955">
            <wp:extent cx="4591691" cy="4067743"/>
            <wp:effectExtent l="0" t="0" r="0" b="9525"/>
            <wp:docPr id="13" name="Picture 13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Text&#10;&#10;Description automatically generated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91691" cy="40677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340DB8" w14:textId="5C57C5D7" w:rsidR="00CE27C5" w:rsidRDefault="00CE27C5" w:rsidP="00CE27C5">
      <w:pPr>
        <w:rPr>
          <w:rFonts w:ascii="Fira Code" w:hAnsi="Fira Code" w:cs="Fira Code"/>
          <w:b/>
          <w:bCs/>
          <w:color w:val="3B3838" w:themeColor="background2" w:themeShade="40"/>
          <w:sz w:val="48"/>
          <w:szCs w:val="48"/>
        </w:rPr>
      </w:pPr>
    </w:p>
    <w:p w14:paraId="65219341" w14:textId="77777777" w:rsidR="00483389" w:rsidRDefault="00483389" w:rsidP="00483389">
      <w:pPr>
        <w:jc w:val="center"/>
        <w:rPr>
          <w:rFonts w:ascii="Fira Code" w:hAnsi="Fira Code" w:cs="Fira Code"/>
          <w:b/>
          <w:bCs/>
          <w:color w:val="3B3838" w:themeColor="background2" w:themeShade="40"/>
          <w:sz w:val="48"/>
          <w:szCs w:val="48"/>
        </w:rPr>
      </w:pPr>
    </w:p>
    <w:p w14:paraId="303DB927" w14:textId="77777777" w:rsidR="00483389" w:rsidRDefault="00483389" w:rsidP="00483389">
      <w:pPr>
        <w:jc w:val="center"/>
        <w:rPr>
          <w:rFonts w:ascii="Fira Code" w:hAnsi="Fira Code" w:cs="Fira Code"/>
          <w:b/>
          <w:bCs/>
          <w:color w:val="3B3838" w:themeColor="background2" w:themeShade="40"/>
          <w:sz w:val="48"/>
          <w:szCs w:val="48"/>
        </w:rPr>
      </w:pPr>
    </w:p>
    <w:p w14:paraId="2C277940" w14:textId="77777777" w:rsidR="00483389" w:rsidRDefault="00483389" w:rsidP="00483389">
      <w:pPr>
        <w:jc w:val="center"/>
        <w:rPr>
          <w:rFonts w:ascii="Fira Code" w:hAnsi="Fira Code" w:cs="Fira Code"/>
          <w:b/>
          <w:bCs/>
          <w:color w:val="3B3838" w:themeColor="background2" w:themeShade="40"/>
          <w:sz w:val="48"/>
          <w:szCs w:val="48"/>
        </w:rPr>
      </w:pPr>
    </w:p>
    <w:p w14:paraId="5BC9639D" w14:textId="77777777" w:rsidR="00483389" w:rsidRDefault="00483389" w:rsidP="00483389">
      <w:pPr>
        <w:jc w:val="center"/>
        <w:rPr>
          <w:rFonts w:ascii="Fira Code" w:hAnsi="Fira Code" w:cs="Fira Code"/>
          <w:b/>
          <w:bCs/>
          <w:color w:val="3B3838" w:themeColor="background2" w:themeShade="40"/>
          <w:sz w:val="48"/>
          <w:szCs w:val="48"/>
        </w:rPr>
      </w:pPr>
    </w:p>
    <w:p w14:paraId="7D4AA1EF" w14:textId="77777777" w:rsidR="00483389" w:rsidRDefault="00483389" w:rsidP="00483389">
      <w:pPr>
        <w:jc w:val="center"/>
        <w:rPr>
          <w:rFonts w:ascii="Fira Code" w:hAnsi="Fira Code" w:cs="Fira Code"/>
          <w:b/>
          <w:bCs/>
          <w:color w:val="3B3838" w:themeColor="background2" w:themeShade="40"/>
          <w:sz w:val="48"/>
          <w:szCs w:val="48"/>
        </w:rPr>
      </w:pPr>
    </w:p>
    <w:p w14:paraId="51BE1A4B" w14:textId="77777777" w:rsidR="00483389" w:rsidRDefault="00483389" w:rsidP="00483389">
      <w:pPr>
        <w:jc w:val="center"/>
        <w:rPr>
          <w:rFonts w:ascii="Fira Code" w:hAnsi="Fira Code" w:cs="Fira Code"/>
          <w:b/>
          <w:bCs/>
          <w:color w:val="3B3838" w:themeColor="background2" w:themeShade="40"/>
          <w:sz w:val="48"/>
          <w:szCs w:val="48"/>
        </w:rPr>
      </w:pPr>
    </w:p>
    <w:p w14:paraId="73E58034" w14:textId="77777777" w:rsidR="00483389" w:rsidRDefault="00483389" w:rsidP="00483389">
      <w:pPr>
        <w:jc w:val="center"/>
        <w:rPr>
          <w:rFonts w:ascii="Fira Code" w:hAnsi="Fira Code" w:cs="Fira Code"/>
          <w:b/>
          <w:bCs/>
          <w:color w:val="3B3838" w:themeColor="background2" w:themeShade="40"/>
          <w:sz w:val="48"/>
          <w:szCs w:val="48"/>
        </w:rPr>
      </w:pPr>
    </w:p>
    <w:p w14:paraId="76240CE1" w14:textId="77777777" w:rsidR="00483389" w:rsidRDefault="00483389" w:rsidP="00483389">
      <w:pPr>
        <w:jc w:val="center"/>
        <w:rPr>
          <w:rFonts w:ascii="Fira Code" w:hAnsi="Fira Code" w:cs="Fira Code"/>
          <w:b/>
          <w:bCs/>
          <w:color w:val="3B3838" w:themeColor="background2" w:themeShade="40"/>
          <w:sz w:val="48"/>
          <w:szCs w:val="48"/>
        </w:rPr>
      </w:pPr>
    </w:p>
    <w:p w14:paraId="2E4DBB4C" w14:textId="68C4CA15" w:rsidR="00483389" w:rsidRDefault="00483389" w:rsidP="00483389">
      <w:pPr>
        <w:jc w:val="center"/>
        <w:rPr>
          <w:rFonts w:ascii="Fira Code" w:hAnsi="Fira Code" w:cs="Fira Code"/>
          <w:b/>
          <w:bCs/>
          <w:color w:val="3B3838" w:themeColor="background2" w:themeShade="40"/>
          <w:sz w:val="48"/>
          <w:szCs w:val="48"/>
        </w:rPr>
      </w:pPr>
      <w:r>
        <w:rPr>
          <w:rFonts w:ascii="Fira Code" w:hAnsi="Fira Code" w:cs="Fira Code"/>
          <w:b/>
          <w:bCs/>
          <w:color w:val="3B3838" w:themeColor="background2" w:themeShade="40"/>
          <w:sz w:val="48"/>
          <w:szCs w:val="48"/>
        </w:rPr>
        <w:t>Practical 12</w:t>
      </w:r>
    </w:p>
    <w:p w14:paraId="6089867B" w14:textId="5EEE8E15" w:rsidR="00483389" w:rsidRDefault="00483389" w:rsidP="00483389">
      <w:pPr>
        <w:jc w:val="center"/>
        <w:rPr>
          <w:rFonts w:ascii="Fira Code" w:hAnsi="Fira Code" w:cs="Fira Code"/>
          <w:color w:val="000000"/>
          <w:sz w:val="28"/>
          <w:szCs w:val="28"/>
        </w:rPr>
      </w:pPr>
      <w:r w:rsidRPr="00483389">
        <w:rPr>
          <w:rFonts w:ascii="Fira Code" w:hAnsi="Fira Code" w:cs="Fira Code"/>
          <w:color w:val="000000"/>
          <w:sz w:val="28"/>
          <w:szCs w:val="28"/>
        </w:rPr>
        <w:t>Write program to calculate sum of n numbers using thread library. </w:t>
      </w:r>
    </w:p>
    <w:p w14:paraId="00CD9F96" w14:textId="77777777" w:rsidR="007E2FA0" w:rsidRPr="00483389" w:rsidRDefault="007E2FA0" w:rsidP="00483389">
      <w:pPr>
        <w:jc w:val="center"/>
        <w:rPr>
          <w:rFonts w:ascii="Fira Code" w:hAnsi="Fira Code" w:cs="Fira Code"/>
          <w:b/>
          <w:bCs/>
          <w:color w:val="3B3838" w:themeColor="background2" w:themeShade="40"/>
          <w:sz w:val="44"/>
          <w:szCs w:val="44"/>
        </w:rPr>
      </w:pPr>
    </w:p>
    <w:p w14:paraId="3CD8FDBF" w14:textId="3646C599" w:rsidR="00483389" w:rsidRDefault="00483389" w:rsidP="00483389">
      <w:pPr>
        <w:jc w:val="center"/>
        <w:rPr>
          <w:rFonts w:ascii="Fira Code" w:hAnsi="Fira Code" w:cs="Fira Code"/>
          <w:b/>
          <w:bCs/>
          <w:color w:val="3B3838" w:themeColor="background2" w:themeShade="40"/>
          <w:sz w:val="48"/>
          <w:szCs w:val="48"/>
        </w:rPr>
      </w:pPr>
      <w:r>
        <w:rPr>
          <w:rFonts w:ascii="Fira Code" w:hAnsi="Fira Code" w:cs="Fira Code"/>
          <w:b/>
          <w:bCs/>
          <w:color w:val="3B3838" w:themeColor="background2" w:themeShade="40"/>
          <w:sz w:val="48"/>
          <w:szCs w:val="48"/>
        </w:rPr>
        <w:t>CODE</w:t>
      </w:r>
    </w:p>
    <w:p w14:paraId="34CC68C2" w14:textId="77777777" w:rsidR="007E2FA0" w:rsidRPr="007E2FA0" w:rsidRDefault="007E2FA0" w:rsidP="007E2FA0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7E2FA0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#</w:t>
      </w:r>
      <w:r w:rsidRPr="007E2FA0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include</w:t>
      </w:r>
      <w:r w:rsidRPr="007E2FA0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lt;</w:t>
      </w:r>
      <w:r w:rsidRPr="007E2FA0">
        <w:rPr>
          <w:rFonts w:ascii="Fira Code" w:eastAsia="Times New Roman" w:hAnsi="Fira Code" w:cs="Fira Code"/>
          <w:color w:val="FFD866"/>
          <w:sz w:val="21"/>
          <w:szCs w:val="21"/>
          <w:lang w:eastAsia="en-IN"/>
        </w:rPr>
        <w:t>pthread.h</w:t>
      </w:r>
      <w:r w:rsidRPr="007E2FA0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gt;</w:t>
      </w:r>
    </w:p>
    <w:p w14:paraId="20DBA123" w14:textId="77777777" w:rsidR="007E2FA0" w:rsidRPr="007E2FA0" w:rsidRDefault="007E2FA0" w:rsidP="007E2FA0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7E2FA0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#</w:t>
      </w:r>
      <w:r w:rsidRPr="007E2FA0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include</w:t>
      </w:r>
      <w:r w:rsidRPr="007E2FA0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lt;</w:t>
      </w:r>
      <w:r w:rsidRPr="007E2FA0">
        <w:rPr>
          <w:rFonts w:ascii="Fira Code" w:eastAsia="Times New Roman" w:hAnsi="Fira Code" w:cs="Fira Code"/>
          <w:color w:val="FFD866"/>
          <w:sz w:val="21"/>
          <w:szCs w:val="21"/>
          <w:lang w:eastAsia="en-IN"/>
        </w:rPr>
        <w:t>stdio.h</w:t>
      </w:r>
      <w:r w:rsidRPr="007E2FA0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gt;</w:t>
      </w:r>
    </w:p>
    <w:p w14:paraId="24C17A35" w14:textId="77777777" w:rsidR="007E2FA0" w:rsidRPr="007E2FA0" w:rsidRDefault="007E2FA0" w:rsidP="007E2FA0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7E2FA0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#</w:t>
      </w:r>
      <w:r w:rsidRPr="007E2FA0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include</w:t>
      </w:r>
      <w:r w:rsidRPr="007E2FA0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lt;</w:t>
      </w:r>
      <w:r w:rsidRPr="007E2FA0">
        <w:rPr>
          <w:rFonts w:ascii="Fira Code" w:eastAsia="Times New Roman" w:hAnsi="Fira Code" w:cs="Fira Code"/>
          <w:color w:val="FFD866"/>
          <w:sz w:val="21"/>
          <w:szCs w:val="21"/>
          <w:lang w:eastAsia="en-IN"/>
        </w:rPr>
        <w:t>stdlib.h</w:t>
      </w:r>
      <w:r w:rsidRPr="007E2FA0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gt;</w:t>
      </w:r>
    </w:p>
    <w:p w14:paraId="2D7A0977" w14:textId="77777777" w:rsidR="007E2FA0" w:rsidRPr="007E2FA0" w:rsidRDefault="007E2FA0" w:rsidP="007E2FA0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</w:p>
    <w:p w14:paraId="3DC9D546" w14:textId="7053BF15" w:rsidR="007E2FA0" w:rsidRPr="007E2FA0" w:rsidRDefault="007E2FA0" w:rsidP="007E2FA0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7E2FA0">
        <w:rPr>
          <w:rFonts w:ascii="Fira Code" w:eastAsia="Times New Roman" w:hAnsi="Fira Code" w:cs="Fira Code"/>
          <w:i/>
          <w:iCs/>
          <w:color w:val="78DCE8"/>
          <w:sz w:val="21"/>
          <w:szCs w:val="21"/>
          <w:lang w:eastAsia="en-IN"/>
        </w:rPr>
        <w:t>int</w:t>
      </w:r>
      <w:r w:rsidRPr="007E2FA0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gramStart"/>
      <w:r w:rsidRPr="007E2FA0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sum</w:t>
      </w:r>
      <w:r w:rsidRPr="007E2FA0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;</w:t>
      </w:r>
      <w:proofErr w:type="gramEnd"/>
    </w:p>
    <w:p w14:paraId="0307BD5E" w14:textId="77777777" w:rsidR="007E2FA0" w:rsidRPr="007E2FA0" w:rsidRDefault="007E2FA0" w:rsidP="007E2FA0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7E2FA0">
        <w:rPr>
          <w:rFonts w:ascii="Fira Code" w:eastAsia="Times New Roman" w:hAnsi="Fira Code" w:cs="Fira Code"/>
          <w:i/>
          <w:iCs/>
          <w:color w:val="78DCE8"/>
          <w:sz w:val="21"/>
          <w:szCs w:val="21"/>
          <w:lang w:eastAsia="en-IN"/>
        </w:rPr>
        <w:t>void</w:t>
      </w:r>
      <w:r w:rsidRPr="007E2FA0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7E2FA0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*</w:t>
      </w:r>
      <w:proofErr w:type="gramStart"/>
      <w:r w:rsidRPr="007E2FA0">
        <w:rPr>
          <w:rFonts w:ascii="Fira Code" w:eastAsia="Times New Roman" w:hAnsi="Fira Code" w:cs="Fira Code"/>
          <w:color w:val="A9DC76"/>
          <w:sz w:val="21"/>
          <w:szCs w:val="21"/>
          <w:lang w:eastAsia="en-IN"/>
        </w:rPr>
        <w:t>runner</w:t>
      </w:r>
      <w:r w:rsidRPr="007E2FA0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(</w:t>
      </w:r>
      <w:proofErr w:type="gramEnd"/>
      <w:r w:rsidRPr="007E2FA0">
        <w:rPr>
          <w:rFonts w:ascii="Fira Code" w:eastAsia="Times New Roman" w:hAnsi="Fira Code" w:cs="Fira Code"/>
          <w:i/>
          <w:iCs/>
          <w:color w:val="78DCE8"/>
          <w:sz w:val="21"/>
          <w:szCs w:val="21"/>
          <w:lang w:eastAsia="en-IN"/>
        </w:rPr>
        <w:t>void</w:t>
      </w:r>
      <w:r w:rsidRPr="007E2FA0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7E2FA0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*</w:t>
      </w:r>
      <w:r w:rsidRPr="007E2FA0">
        <w:rPr>
          <w:rFonts w:ascii="Fira Code" w:eastAsia="Times New Roman" w:hAnsi="Fira Code" w:cs="Fira Code"/>
          <w:i/>
          <w:iCs/>
          <w:color w:val="FC9867"/>
          <w:sz w:val="21"/>
          <w:szCs w:val="21"/>
          <w:lang w:eastAsia="en-IN"/>
        </w:rPr>
        <w:t>param</w:t>
      </w:r>
      <w:r w:rsidRPr="007E2FA0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);</w:t>
      </w:r>
      <w:r w:rsidRPr="007E2FA0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 </w:t>
      </w:r>
      <w:r w:rsidRPr="007E2FA0">
        <w:rPr>
          <w:rFonts w:ascii="Fira Code" w:eastAsia="Times New Roman" w:hAnsi="Fira Code" w:cs="Fira Code"/>
          <w:i/>
          <w:iCs/>
          <w:color w:val="727072"/>
          <w:sz w:val="21"/>
          <w:szCs w:val="21"/>
          <w:lang w:eastAsia="en-IN"/>
        </w:rPr>
        <w:t>// threads calls this function</w:t>
      </w:r>
    </w:p>
    <w:p w14:paraId="5AF877F1" w14:textId="77777777" w:rsidR="007E2FA0" w:rsidRPr="007E2FA0" w:rsidRDefault="007E2FA0" w:rsidP="007E2FA0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</w:p>
    <w:p w14:paraId="091E4C9F" w14:textId="77777777" w:rsidR="007E2FA0" w:rsidRPr="007E2FA0" w:rsidRDefault="007E2FA0" w:rsidP="007E2FA0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7E2FA0">
        <w:rPr>
          <w:rFonts w:ascii="Fira Code" w:eastAsia="Times New Roman" w:hAnsi="Fira Code" w:cs="Fira Code"/>
          <w:i/>
          <w:iCs/>
          <w:color w:val="78DCE8"/>
          <w:sz w:val="21"/>
          <w:szCs w:val="21"/>
          <w:lang w:eastAsia="en-IN"/>
        </w:rPr>
        <w:t>int</w:t>
      </w:r>
      <w:r w:rsidRPr="007E2FA0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gramStart"/>
      <w:r w:rsidRPr="007E2FA0">
        <w:rPr>
          <w:rFonts w:ascii="Fira Code" w:eastAsia="Times New Roman" w:hAnsi="Fira Code" w:cs="Fira Code"/>
          <w:color w:val="A9DC76"/>
          <w:sz w:val="21"/>
          <w:szCs w:val="21"/>
          <w:lang w:eastAsia="en-IN"/>
        </w:rPr>
        <w:t>main</w:t>
      </w:r>
      <w:r w:rsidRPr="007E2FA0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(</w:t>
      </w:r>
      <w:proofErr w:type="gramEnd"/>
      <w:r w:rsidRPr="007E2FA0">
        <w:rPr>
          <w:rFonts w:ascii="Fira Code" w:eastAsia="Times New Roman" w:hAnsi="Fira Code" w:cs="Fira Code"/>
          <w:i/>
          <w:iCs/>
          <w:color w:val="78DCE8"/>
          <w:sz w:val="21"/>
          <w:szCs w:val="21"/>
          <w:lang w:eastAsia="en-IN"/>
        </w:rPr>
        <w:t>int</w:t>
      </w:r>
      <w:r w:rsidRPr="007E2FA0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spellStart"/>
      <w:r w:rsidRPr="007E2FA0">
        <w:rPr>
          <w:rFonts w:ascii="Fira Code" w:eastAsia="Times New Roman" w:hAnsi="Fira Code" w:cs="Fira Code"/>
          <w:i/>
          <w:iCs/>
          <w:color w:val="FC9867"/>
          <w:sz w:val="21"/>
          <w:szCs w:val="21"/>
          <w:lang w:eastAsia="en-IN"/>
        </w:rPr>
        <w:t>argc</w:t>
      </w:r>
      <w:proofErr w:type="spellEnd"/>
      <w:r w:rsidRPr="007E2FA0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7E2FA0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,</w:t>
      </w:r>
      <w:r w:rsidRPr="007E2FA0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7E2FA0">
        <w:rPr>
          <w:rFonts w:ascii="Fira Code" w:eastAsia="Times New Roman" w:hAnsi="Fira Code" w:cs="Fira Code"/>
          <w:i/>
          <w:iCs/>
          <w:color w:val="78DCE8"/>
          <w:sz w:val="21"/>
          <w:szCs w:val="21"/>
          <w:lang w:eastAsia="en-IN"/>
        </w:rPr>
        <w:t>char</w:t>
      </w:r>
      <w:r w:rsidRPr="007E2FA0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7E2FA0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*</w:t>
      </w:r>
      <w:proofErr w:type="spellStart"/>
      <w:r w:rsidRPr="007E2FA0">
        <w:rPr>
          <w:rFonts w:ascii="Fira Code" w:eastAsia="Times New Roman" w:hAnsi="Fira Code" w:cs="Fira Code"/>
          <w:i/>
          <w:iCs/>
          <w:color w:val="FC9867"/>
          <w:sz w:val="21"/>
          <w:szCs w:val="21"/>
          <w:lang w:eastAsia="en-IN"/>
        </w:rPr>
        <w:t>argv</w:t>
      </w:r>
      <w:proofErr w:type="spellEnd"/>
      <w:r w:rsidRPr="007E2FA0">
        <w:rPr>
          <w:rFonts w:ascii="Fira Code" w:eastAsia="Times New Roman" w:hAnsi="Fira Code" w:cs="Fira Code"/>
          <w:i/>
          <w:iCs/>
          <w:color w:val="FF6188"/>
          <w:sz w:val="21"/>
          <w:szCs w:val="21"/>
          <w:lang w:eastAsia="en-IN"/>
        </w:rPr>
        <w:t>[]</w:t>
      </w:r>
      <w:r w:rsidRPr="007E2FA0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)</w:t>
      </w:r>
    </w:p>
    <w:p w14:paraId="6A6E21BD" w14:textId="77777777" w:rsidR="007E2FA0" w:rsidRPr="007E2FA0" w:rsidRDefault="007E2FA0" w:rsidP="007E2FA0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7E2FA0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{</w:t>
      </w:r>
    </w:p>
    <w:p w14:paraId="1E112F6C" w14:textId="77777777" w:rsidR="007E2FA0" w:rsidRPr="007E2FA0" w:rsidRDefault="007E2FA0" w:rsidP="007E2FA0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7E2FA0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</w:t>
      </w:r>
      <w:proofErr w:type="spellStart"/>
      <w:r w:rsidRPr="007E2FA0">
        <w:rPr>
          <w:rFonts w:ascii="Fira Code" w:eastAsia="Times New Roman" w:hAnsi="Fira Code" w:cs="Fira Code"/>
          <w:i/>
          <w:iCs/>
          <w:color w:val="78DCE8"/>
          <w:sz w:val="21"/>
          <w:szCs w:val="21"/>
          <w:lang w:eastAsia="en-IN"/>
        </w:rPr>
        <w:t>pthread_t</w:t>
      </w:r>
      <w:proofErr w:type="spellEnd"/>
      <w:r w:rsidRPr="007E2FA0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spellStart"/>
      <w:proofErr w:type="gramStart"/>
      <w:r w:rsidRPr="007E2FA0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tid</w:t>
      </w:r>
      <w:proofErr w:type="spellEnd"/>
      <w:r w:rsidRPr="007E2FA0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;</w:t>
      </w:r>
      <w:proofErr w:type="gramEnd"/>
    </w:p>
    <w:p w14:paraId="1454FAF5" w14:textId="77777777" w:rsidR="007E2FA0" w:rsidRPr="007E2FA0" w:rsidRDefault="007E2FA0" w:rsidP="007E2FA0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7E2FA0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</w:t>
      </w:r>
      <w:proofErr w:type="spellStart"/>
      <w:r w:rsidRPr="007E2FA0">
        <w:rPr>
          <w:rFonts w:ascii="Fira Code" w:eastAsia="Times New Roman" w:hAnsi="Fira Code" w:cs="Fira Code"/>
          <w:i/>
          <w:iCs/>
          <w:color w:val="78DCE8"/>
          <w:sz w:val="21"/>
          <w:szCs w:val="21"/>
          <w:lang w:eastAsia="en-IN"/>
        </w:rPr>
        <w:t>pthread_attr_t</w:t>
      </w:r>
      <w:proofErr w:type="spellEnd"/>
      <w:r w:rsidRPr="007E2FA0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spellStart"/>
      <w:proofErr w:type="gramStart"/>
      <w:r w:rsidRPr="007E2FA0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attr</w:t>
      </w:r>
      <w:proofErr w:type="spellEnd"/>
      <w:r w:rsidRPr="007E2FA0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;</w:t>
      </w:r>
      <w:proofErr w:type="gramEnd"/>
    </w:p>
    <w:p w14:paraId="1B2C4FBD" w14:textId="77777777" w:rsidR="007E2FA0" w:rsidRPr="007E2FA0" w:rsidRDefault="007E2FA0" w:rsidP="007E2FA0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7E2FA0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</w:t>
      </w:r>
      <w:r w:rsidRPr="007E2FA0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if</w:t>
      </w:r>
      <w:r w:rsidRPr="007E2FA0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(</w:t>
      </w:r>
      <w:proofErr w:type="spellStart"/>
      <w:proofErr w:type="gramStart"/>
      <w:r w:rsidRPr="007E2FA0">
        <w:rPr>
          <w:rFonts w:ascii="Fira Code" w:eastAsia="Times New Roman" w:hAnsi="Fira Code" w:cs="Fira Code"/>
          <w:i/>
          <w:iCs/>
          <w:color w:val="FC9867"/>
          <w:sz w:val="21"/>
          <w:szCs w:val="21"/>
          <w:lang w:eastAsia="en-IN"/>
        </w:rPr>
        <w:t>argc</w:t>
      </w:r>
      <w:proofErr w:type="spellEnd"/>
      <w:r w:rsidRPr="007E2FA0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!=</w:t>
      </w:r>
      <w:proofErr w:type="gramEnd"/>
      <w:r w:rsidRPr="007E2FA0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2</w:t>
      </w:r>
      <w:r w:rsidRPr="007E2FA0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)</w:t>
      </w:r>
    </w:p>
    <w:p w14:paraId="0DFBCB1F" w14:textId="77777777" w:rsidR="007E2FA0" w:rsidRPr="007E2FA0" w:rsidRDefault="007E2FA0" w:rsidP="007E2FA0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7E2FA0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</w:t>
      </w:r>
      <w:r w:rsidRPr="007E2FA0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{</w:t>
      </w:r>
    </w:p>
    <w:p w14:paraId="0FAC265A" w14:textId="77777777" w:rsidR="007E2FA0" w:rsidRPr="007E2FA0" w:rsidRDefault="007E2FA0" w:rsidP="007E2FA0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7E2FA0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7E2FA0">
        <w:rPr>
          <w:rFonts w:ascii="Fira Code" w:eastAsia="Times New Roman" w:hAnsi="Fira Code" w:cs="Fira Code"/>
          <w:color w:val="A9DC76"/>
          <w:sz w:val="21"/>
          <w:szCs w:val="21"/>
          <w:lang w:eastAsia="en-IN"/>
        </w:rPr>
        <w:t>fprintf</w:t>
      </w:r>
      <w:proofErr w:type="spellEnd"/>
      <w:r w:rsidRPr="007E2FA0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(</w:t>
      </w:r>
      <w:proofErr w:type="spellStart"/>
      <w:proofErr w:type="gramEnd"/>
      <w:r w:rsidRPr="007E2FA0">
        <w:rPr>
          <w:rFonts w:ascii="Fira Code" w:eastAsia="Times New Roman" w:hAnsi="Fira Code" w:cs="Fira Code"/>
          <w:color w:val="78DCE8"/>
          <w:sz w:val="21"/>
          <w:szCs w:val="21"/>
          <w:lang w:eastAsia="en-IN"/>
        </w:rPr>
        <w:t>stderr</w:t>
      </w:r>
      <w:r w:rsidRPr="007E2FA0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,"</w:t>
      </w:r>
      <w:r w:rsidRPr="007E2FA0">
        <w:rPr>
          <w:rFonts w:ascii="Fira Code" w:eastAsia="Times New Roman" w:hAnsi="Fira Code" w:cs="Fira Code"/>
          <w:color w:val="FFD866"/>
          <w:sz w:val="21"/>
          <w:szCs w:val="21"/>
          <w:lang w:eastAsia="en-IN"/>
        </w:rPr>
        <w:t>Usage</w:t>
      </w:r>
      <w:proofErr w:type="spellEnd"/>
      <w:r w:rsidRPr="007E2FA0">
        <w:rPr>
          <w:rFonts w:ascii="Fira Code" w:eastAsia="Times New Roman" w:hAnsi="Fira Code" w:cs="Fira Code"/>
          <w:color w:val="FFD866"/>
          <w:sz w:val="21"/>
          <w:szCs w:val="21"/>
          <w:lang w:eastAsia="en-IN"/>
        </w:rPr>
        <w:t xml:space="preserve"> : </w:t>
      </w:r>
      <w:proofErr w:type="spellStart"/>
      <w:r w:rsidRPr="007E2FA0">
        <w:rPr>
          <w:rFonts w:ascii="Fira Code" w:eastAsia="Times New Roman" w:hAnsi="Fira Code" w:cs="Fira Code"/>
          <w:color w:val="FFD866"/>
          <w:sz w:val="21"/>
          <w:szCs w:val="21"/>
          <w:lang w:eastAsia="en-IN"/>
        </w:rPr>
        <w:t>a.out</w:t>
      </w:r>
      <w:proofErr w:type="spellEnd"/>
      <w:r w:rsidRPr="007E2FA0">
        <w:rPr>
          <w:rFonts w:ascii="Fira Code" w:eastAsia="Times New Roman" w:hAnsi="Fira Code" w:cs="Fira Code"/>
          <w:color w:val="FFD866"/>
          <w:sz w:val="21"/>
          <w:szCs w:val="21"/>
          <w:lang w:eastAsia="en-IN"/>
        </w:rPr>
        <w:t>&lt;integer value&gt;</w:t>
      </w:r>
      <w:r w:rsidRPr="007E2FA0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\n</w:t>
      </w:r>
      <w:r w:rsidRPr="007E2FA0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");</w:t>
      </w:r>
    </w:p>
    <w:p w14:paraId="5A48061D" w14:textId="77777777" w:rsidR="007E2FA0" w:rsidRPr="007E2FA0" w:rsidRDefault="007E2FA0" w:rsidP="007E2FA0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7E2FA0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</w:t>
      </w:r>
      <w:r w:rsidRPr="007E2FA0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return</w:t>
      </w:r>
      <w:r w:rsidRPr="007E2FA0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gramStart"/>
      <w:r w:rsidRPr="007E2FA0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-</w:t>
      </w:r>
      <w:r w:rsidRPr="007E2FA0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1</w:t>
      </w:r>
      <w:r w:rsidRPr="007E2FA0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;</w:t>
      </w:r>
      <w:proofErr w:type="gramEnd"/>
    </w:p>
    <w:p w14:paraId="181F61F3" w14:textId="77777777" w:rsidR="007E2FA0" w:rsidRPr="007E2FA0" w:rsidRDefault="007E2FA0" w:rsidP="007E2FA0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7E2FA0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</w:t>
      </w:r>
      <w:r w:rsidRPr="007E2FA0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}</w:t>
      </w:r>
    </w:p>
    <w:p w14:paraId="06FD71D6" w14:textId="77777777" w:rsidR="007E2FA0" w:rsidRPr="007E2FA0" w:rsidRDefault="007E2FA0" w:rsidP="007E2FA0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7E2FA0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</w:t>
      </w:r>
      <w:r w:rsidRPr="007E2FA0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if</w:t>
      </w:r>
      <w:r w:rsidRPr="007E2FA0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(</w:t>
      </w:r>
      <w:proofErr w:type="spellStart"/>
      <w:r w:rsidRPr="007E2FA0">
        <w:rPr>
          <w:rFonts w:ascii="Fira Code" w:eastAsia="Times New Roman" w:hAnsi="Fira Code" w:cs="Fira Code"/>
          <w:color w:val="A9DC76"/>
          <w:sz w:val="21"/>
          <w:szCs w:val="21"/>
          <w:lang w:eastAsia="en-IN"/>
        </w:rPr>
        <w:t>atoi</w:t>
      </w:r>
      <w:proofErr w:type="spellEnd"/>
      <w:r w:rsidRPr="007E2FA0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(</w:t>
      </w:r>
      <w:proofErr w:type="spellStart"/>
      <w:proofErr w:type="gramStart"/>
      <w:r w:rsidRPr="007E2FA0">
        <w:rPr>
          <w:rFonts w:ascii="Fira Code" w:eastAsia="Times New Roman" w:hAnsi="Fira Code" w:cs="Fira Code"/>
          <w:i/>
          <w:iCs/>
          <w:color w:val="FC9867"/>
          <w:sz w:val="21"/>
          <w:szCs w:val="21"/>
          <w:lang w:eastAsia="en-IN"/>
        </w:rPr>
        <w:t>argv</w:t>
      </w:r>
      <w:proofErr w:type="spellEnd"/>
      <w:r w:rsidRPr="007E2FA0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[</w:t>
      </w:r>
      <w:proofErr w:type="gramEnd"/>
      <w:r w:rsidRPr="007E2FA0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1</w:t>
      </w:r>
      <w:r w:rsidRPr="007E2FA0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])</w:t>
      </w:r>
      <w:r w:rsidRPr="007E2FA0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&lt;</w:t>
      </w:r>
      <w:r w:rsidRPr="007E2FA0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0</w:t>
      </w:r>
      <w:r w:rsidRPr="007E2FA0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)</w:t>
      </w:r>
    </w:p>
    <w:p w14:paraId="4404C7F4" w14:textId="77777777" w:rsidR="007E2FA0" w:rsidRPr="007E2FA0" w:rsidRDefault="007E2FA0" w:rsidP="007E2FA0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7E2FA0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</w:t>
      </w:r>
      <w:r w:rsidRPr="007E2FA0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{</w:t>
      </w:r>
    </w:p>
    <w:p w14:paraId="0677B1BD" w14:textId="77777777" w:rsidR="007E2FA0" w:rsidRPr="007E2FA0" w:rsidRDefault="007E2FA0" w:rsidP="007E2FA0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7E2FA0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7E2FA0">
        <w:rPr>
          <w:rFonts w:ascii="Fira Code" w:eastAsia="Times New Roman" w:hAnsi="Fira Code" w:cs="Fira Code"/>
          <w:color w:val="A9DC76"/>
          <w:sz w:val="21"/>
          <w:szCs w:val="21"/>
          <w:lang w:eastAsia="en-IN"/>
        </w:rPr>
        <w:t>fprintf</w:t>
      </w:r>
      <w:proofErr w:type="spellEnd"/>
      <w:r w:rsidRPr="007E2FA0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(</w:t>
      </w:r>
      <w:proofErr w:type="spellStart"/>
      <w:proofErr w:type="gramEnd"/>
      <w:r w:rsidRPr="007E2FA0">
        <w:rPr>
          <w:rFonts w:ascii="Fira Code" w:eastAsia="Times New Roman" w:hAnsi="Fira Code" w:cs="Fira Code"/>
          <w:color w:val="78DCE8"/>
          <w:sz w:val="21"/>
          <w:szCs w:val="21"/>
          <w:lang w:eastAsia="en-IN"/>
        </w:rPr>
        <w:t>stderr</w:t>
      </w:r>
      <w:r w:rsidRPr="007E2FA0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,"</w:t>
      </w:r>
      <w:r w:rsidRPr="007E2FA0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%d</w:t>
      </w:r>
      <w:proofErr w:type="spellEnd"/>
      <w:r w:rsidRPr="007E2FA0">
        <w:rPr>
          <w:rFonts w:ascii="Fira Code" w:eastAsia="Times New Roman" w:hAnsi="Fira Code" w:cs="Fira Code"/>
          <w:color w:val="FFD866"/>
          <w:sz w:val="21"/>
          <w:szCs w:val="21"/>
          <w:lang w:eastAsia="en-IN"/>
        </w:rPr>
        <w:t xml:space="preserve"> must be &gt;=0</w:t>
      </w:r>
      <w:r w:rsidRPr="007E2FA0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\n</w:t>
      </w:r>
      <w:r w:rsidRPr="007E2FA0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",</w:t>
      </w:r>
      <w:proofErr w:type="spellStart"/>
      <w:r w:rsidRPr="007E2FA0">
        <w:rPr>
          <w:rFonts w:ascii="Fira Code" w:eastAsia="Times New Roman" w:hAnsi="Fira Code" w:cs="Fira Code"/>
          <w:color w:val="A9DC76"/>
          <w:sz w:val="21"/>
          <w:szCs w:val="21"/>
          <w:lang w:eastAsia="en-IN"/>
        </w:rPr>
        <w:t>atoi</w:t>
      </w:r>
      <w:proofErr w:type="spellEnd"/>
      <w:r w:rsidRPr="007E2FA0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(</w:t>
      </w:r>
      <w:proofErr w:type="spellStart"/>
      <w:r w:rsidRPr="007E2FA0">
        <w:rPr>
          <w:rFonts w:ascii="Fira Code" w:eastAsia="Times New Roman" w:hAnsi="Fira Code" w:cs="Fira Code"/>
          <w:i/>
          <w:iCs/>
          <w:color w:val="FC9867"/>
          <w:sz w:val="21"/>
          <w:szCs w:val="21"/>
          <w:lang w:eastAsia="en-IN"/>
        </w:rPr>
        <w:t>argv</w:t>
      </w:r>
      <w:proofErr w:type="spellEnd"/>
      <w:r w:rsidRPr="007E2FA0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[</w:t>
      </w:r>
      <w:r w:rsidRPr="007E2FA0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1</w:t>
      </w:r>
      <w:r w:rsidRPr="007E2FA0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]));</w:t>
      </w:r>
    </w:p>
    <w:p w14:paraId="38EA47D3" w14:textId="77777777" w:rsidR="007E2FA0" w:rsidRPr="007E2FA0" w:rsidRDefault="007E2FA0" w:rsidP="007E2FA0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7E2FA0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</w:t>
      </w:r>
      <w:r w:rsidRPr="007E2FA0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return</w:t>
      </w:r>
      <w:r w:rsidRPr="007E2FA0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gramStart"/>
      <w:r w:rsidRPr="007E2FA0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-</w:t>
      </w:r>
      <w:r w:rsidRPr="007E2FA0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1</w:t>
      </w:r>
      <w:r w:rsidRPr="007E2FA0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;</w:t>
      </w:r>
      <w:proofErr w:type="gramEnd"/>
    </w:p>
    <w:p w14:paraId="0ED22AEB" w14:textId="77777777" w:rsidR="007E2FA0" w:rsidRPr="007E2FA0" w:rsidRDefault="007E2FA0" w:rsidP="007E2FA0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7E2FA0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</w:t>
      </w:r>
      <w:r w:rsidRPr="007E2FA0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}</w:t>
      </w:r>
    </w:p>
    <w:p w14:paraId="2FC534DE" w14:textId="77777777" w:rsidR="007E2FA0" w:rsidRPr="007E2FA0" w:rsidRDefault="007E2FA0" w:rsidP="007E2FA0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7E2FA0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</w:t>
      </w:r>
      <w:proofErr w:type="spellStart"/>
      <w:r w:rsidRPr="007E2FA0">
        <w:rPr>
          <w:rFonts w:ascii="Fira Code" w:eastAsia="Times New Roman" w:hAnsi="Fira Code" w:cs="Fira Code"/>
          <w:color w:val="A9DC76"/>
          <w:sz w:val="21"/>
          <w:szCs w:val="21"/>
          <w:lang w:eastAsia="en-IN"/>
        </w:rPr>
        <w:t>pthread_attr_init</w:t>
      </w:r>
      <w:proofErr w:type="spellEnd"/>
      <w:r w:rsidRPr="007E2FA0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(</w:t>
      </w:r>
      <w:r w:rsidRPr="007E2FA0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&amp;</w:t>
      </w:r>
      <w:proofErr w:type="spellStart"/>
      <w:r w:rsidRPr="007E2FA0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attr</w:t>
      </w:r>
      <w:proofErr w:type="spellEnd"/>
      <w:proofErr w:type="gramStart"/>
      <w:r w:rsidRPr="007E2FA0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);</w:t>
      </w:r>
      <w:proofErr w:type="gramEnd"/>
    </w:p>
    <w:p w14:paraId="3B89E4AB" w14:textId="77777777" w:rsidR="007E2FA0" w:rsidRPr="007E2FA0" w:rsidRDefault="007E2FA0" w:rsidP="007E2FA0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7E2FA0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</w:t>
      </w:r>
      <w:proofErr w:type="spellStart"/>
      <w:r w:rsidRPr="007E2FA0">
        <w:rPr>
          <w:rFonts w:ascii="Fira Code" w:eastAsia="Times New Roman" w:hAnsi="Fira Code" w:cs="Fira Code"/>
          <w:color w:val="A9DC76"/>
          <w:sz w:val="21"/>
          <w:szCs w:val="21"/>
          <w:lang w:eastAsia="en-IN"/>
        </w:rPr>
        <w:t>pthread_create</w:t>
      </w:r>
      <w:proofErr w:type="spellEnd"/>
      <w:r w:rsidRPr="007E2FA0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(</w:t>
      </w:r>
      <w:r w:rsidRPr="007E2FA0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&amp;</w:t>
      </w:r>
      <w:proofErr w:type="spellStart"/>
      <w:proofErr w:type="gramStart"/>
      <w:r w:rsidRPr="007E2FA0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tid</w:t>
      </w:r>
      <w:proofErr w:type="spellEnd"/>
      <w:r w:rsidRPr="007E2FA0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,</w:t>
      </w:r>
      <w:r w:rsidRPr="007E2FA0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&amp;</w:t>
      </w:r>
      <w:proofErr w:type="spellStart"/>
      <w:proofErr w:type="gramEnd"/>
      <w:r w:rsidRPr="007E2FA0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attr</w:t>
      </w:r>
      <w:r w:rsidRPr="007E2FA0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,</w:t>
      </w:r>
      <w:r w:rsidRPr="007E2FA0">
        <w:rPr>
          <w:rFonts w:ascii="Fira Code" w:eastAsia="Times New Roman" w:hAnsi="Fira Code" w:cs="Fira Code"/>
          <w:color w:val="A9DC76"/>
          <w:sz w:val="21"/>
          <w:szCs w:val="21"/>
          <w:lang w:eastAsia="en-IN"/>
        </w:rPr>
        <w:t>runner</w:t>
      </w:r>
      <w:r w:rsidRPr="007E2FA0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,</w:t>
      </w:r>
      <w:r w:rsidRPr="007E2FA0">
        <w:rPr>
          <w:rFonts w:ascii="Fira Code" w:eastAsia="Times New Roman" w:hAnsi="Fira Code" w:cs="Fira Code"/>
          <w:i/>
          <w:iCs/>
          <w:color w:val="FC9867"/>
          <w:sz w:val="21"/>
          <w:szCs w:val="21"/>
          <w:lang w:eastAsia="en-IN"/>
        </w:rPr>
        <w:t>argv</w:t>
      </w:r>
      <w:proofErr w:type="spellEnd"/>
      <w:r w:rsidRPr="007E2FA0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[</w:t>
      </w:r>
      <w:r w:rsidRPr="007E2FA0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1</w:t>
      </w:r>
      <w:r w:rsidRPr="007E2FA0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]);</w:t>
      </w:r>
    </w:p>
    <w:p w14:paraId="34163A8E" w14:textId="77777777" w:rsidR="007E2FA0" w:rsidRPr="007E2FA0" w:rsidRDefault="007E2FA0" w:rsidP="007E2FA0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7E2FA0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</w:t>
      </w:r>
      <w:proofErr w:type="spellStart"/>
      <w:r w:rsidRPr="007E2FA0">
        <w:rPr>
          <w:rFonts w:ascii="Fira Code" w:eastAsia="Times New Roman" w:hAnsi="Fira Code" w:cs="Fira Code"/>
          <w:color w:val="A9DC76"/>
          <w:sz w:val="21"/>
          <w:szCs w:val="21"/>
          <w:lang w:eastAsia="en-IN"/>
        </w:rPr>
        <w:t>pthread_join</w:t>
      </w:r>
      <w:proofErr w:type="spellEnd"/>
      <w:r w:rsidRPr="007E2FA0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(</w:t>
      </w:r>
      <w:proofErr w:type="spellStart"/>
      <w:proofErr w:type="gramStart"/>
      <w:r w:rsidRPr="007E2FA0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tid</w:t>
      </w:r>
      <w:r w:rsidRPr="007E2FA0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,</w:t>
      </w:r>
      <w:r w:rsidRPr="007E2FA0">
        <w:rPr>
          <w:rFonts w:ascii="Fira Code" w:eastAsia="Times New Roman" w:hAnsi="Fira Code" w:cs="Fira Code"/>
          <w:color w:val="78DCE8"/>
          <w:sz w:val="21"/>
          <w:szCs w:val="21"/>
          <w:lang w:eastAsia="en-IN"/>
        </w:rPr>
        <w:t>NULL</w:t>
      </w:r>
      <w:proofErr w:type="spellEnd"/>
      <w:proofErr w:type="gramEnd"/>
      <w:r w:rsidRPr="007E2FA0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);</w:t>
      </w:r>
    </w:p>
    <w:p w14:paraId="53D12989" w14:textId="77777777" w:rsidR="007E2FA0" w:rsidRPr="007E2FA0" w:rsidRDefault="007E2FA0" w:rsidP="007E2FA0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7E2FA0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</w:t>
      </w:r>
      <w:proofErr w:type="spellStart"/>
      <w:proofErr w:type="gramStart"/>
      <w:r w:rsidRPr="007E2FA0">
        <w:rPr>
          <w:rFonts w:ascii="Fira Code" w:eastAsia="Times New Roman" w:hAnsi="Fira Code" w:cs="Fira Code"/>
          <w:color w:val="A9DC76"/>
          <w:sz w:val="21"/>
          <w:szCs w:val="21"/>
          <w:lang w:eastAsia="en-IN"/>
        </w:rPr>
        <w:t>printf</w:t>
      </w:r>
      <w:proofErr w:type="spellEnd"/>
      <w:r w:rsidRPr="007E2FA0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(</w:t>
      </w:r>
      <w:proofErr w:type="gramEnd"/>
      <w:r w:rsidRPr="007E2FA0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"</w:t>
      </w:r>
      <w:r w:rsidRPr="007E2FA0">
        <w:rPr>
          <w:rFonts w:ascii="Fira Code" w:eastAsia="Times New Roman" w:hAnsi="Fira Code" w:cs="Fira Code"/>
          <w:color w:val="FFD866"/>
          <w:sz w:val="21"/>
          <w:szCs w:val="21"/>
          <w:lang w:eastAsia="en-IN"/>
        </w:rPr>
        <w:t xml:space="preserve">Sum = </w:t>
      </w:r>
      <w:r w:rsidRPr="007E2FA0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%d</w:t>
      </w:r>
      <w:r w:rsidRPr="007E2FA0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\</w:t>
      </w:r>
      <w:proofErr w:type="spellStart"/>
      <w:r w:rsidRPr="007E2FA0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n</w:t>
      </w:r>
      <w:r w:rsidRPr="007E2FA0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",</w:t>
      </w:r>
      <w:r w:rsidRPr="007E2FA0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sum</w:t>
      </w:r>
      <w:proofErr w:type="spellEnd"/>
      <w:r w:rsidRPr="007E2FA0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);</w:t>
      </w:r>
    </w:p>
    <w:p w14:paraId="1A333F58" w14:textId="77777777" w:rsidR="007E2FA0" w:rsidRPr="007E2FA0" w:rsidRDefault="007E2FA0" w:rsidP="007E2FA0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7E2FA0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}</w:t>
      </w:r>
    </w:p>
    <w:p w14:paraId="3B11CCE4" w14:textId="77777777" w:rsidR="007E2FA0" w:rsidRPr="007E2FA0" w:rsidRDefault="007E2FA0" w:rsidP="007E2FA0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</w:p>
    <w:p w14:paraId="34EE09F7" w14:textId="77777777" w:rsidR="007E2FA0" w:rsidRPr="007E2FA0" w:rsidRDefault="007E2FA0" w:rsidP="007E2FA0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7E2FA0">
        <w:rPr>
          <w:rFonts w:ascii="Fira Code" w:eastAsia="Times New Roman" w:hAnsi="Fira Code" w:cs="Fira Code"/>
          <w:i/>
          <w:iCs/>
          <w:color w:val="78DCE8"/>
          <w:sz w:val="21"/>
          <w:szCs w:val="21"/>
          <w:lang w:eastAsia="en-IN"/>
        </w:rPr>
        <w:t>void</w:t>
      </w:r>
      <w:r w:rsidRPr="007E2FA0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7E2FA0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*</w:t>
      </w:r>
      <w:proofErr w:type="gramStart"/>
      <w:r w:rsidRPr="007E2FA0">
        <w:rPr>
          <w:rFonts w:ascii="Fira Code" w:eastAsia="Times New Roman" w:hAnsi="Fira Code" w:cs="Fira Code"/>
          <w:color w:val="A9DC76"/>
          <w:sz w:val="21"/>
          <w:szCs w:val="21"/>
          <w:lang w:eastAsia="en-IN"/>
        </w:rPr>
        <w:t>runner</w:t>
      </w:r>
      <w:r w:rsidRPr="007E2FA0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(</w:t>
      </w:r>
      <w:proofErr w:type="gramEnd"/>
      <w:r w:rsidRPr="007E2FA0">
        <w:rPr>
          <w:rFonts w:ascii="Fira Code" w:eastAsia="Times New Roman" w:hAnsi="Fira Code" w:cs="Fira Code"/>
          <w:i/>
          <w:iCs/>
          <w:color w:val="78DCE8"/>
          <w:sz w:val="21"/>
          <w:szCs w:val="21"/>
          <w:lang w:eastAsia="en-IN"/>
        </w:rPr>
        <w:t>void</w:t>
      </w:r>
      <w:r w:rsidRPr="007E2FA0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7E2FA0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*</w:t>
      </w:r>
      <w:r w:rsidRPr="007E2FA0">
        <w:rPr>
          <w:rFonts w:ascii="Fira Code" w:eastAsia="Times New Roman" w:hAnsi="Fira Code" w:cs="Fira Code"/>
          <w:i/>
          <w:iCs/>
          <w:color w:val="FC9867"/>
          <w:sz w:val="21"/>
          <w:szCs w:val="21"/>
          <w:lang w:eastAsia="en-IN"/>
        </w:rPr>
        <w:t>param</w:t>
      </w:r>
      <w:r w:rsidRPr="007E2FA0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)</w:t>
      </w:r>
    </w:p>
    <w:p w14:paraId="2B0118FB" w14:textId="77777777" w:rsidR="007E2FA0" w:rsidRPr="007E2FA0" w:rsidRDefault="007E2FA0" w:rsidP="007E2FA0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7E2FA0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{</w:t>
      </w:r>
    </w:p>
    <w:p w14:paraId="64281D43" w14:textId="77777777" w:rsidR="007E2FA0" w:rsidRPr="007E2FA0" w:rsidRDefault="007E2FA0" w:rsidP="007E2FA0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7E2FA0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</w:t>
      </w:r>
      <w:r w:rsidRPr="007E2FA0">
        <w:rPr>
          <w:rFonts w:ascii="Fira Code" w:eastAsia="Times New Roman" w:hAnsi="Fira Code" w:cs="Fira Code"/>
          <w:i/>
          <w:iCs/>
          <w:color w:val="78DCE8"/>
          <w:sz w:val="21"/>
          <w:szCs w:val="21"/>
          <w:lang w:eastAsia="en-IN"/>
        </w:rPr>
        <w:t>int</w:t>
      </w:r>
      <w:r w:rsidRPr="007E2FA0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spellStart"/>
      <w:proofErr w:type="gramStart"/>
      <w:r w:rsidRPr="007E2FA0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i</w:t>
      </w:r>
      <w:proofErr w:type="spellEnd"/>
      <w:r w:rsidRPr="007E2FA0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7E2FA0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,</w:t>
      </w:r>
      <w:proofErr w:type="gramEnd"/>
      <w:r w:rsidRPr="007E2FA0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upper</w:t>
      </w:r>
      <w:r w:rsidRPr="007E2FA0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=</w:t>
      </w:r>
      <w:proofErr w:type="spellStart"/>
      <w:r w:rsidRPr="007E2FA0">
        <w:rPr>
          <w:rFonts w:ascii="Fira Code" w:eastAsia="Times New Roman" w:hAnsi="Fira Code" w:cs="Fira Code"/>
          <w:color w:val="A9DC76"/>
          <w:sz w:val="21"/>
          <w:szCs w:val="21"/>
          <w:lang w:eastAsia="en-IN"/>
        </w:rPr>
        <w:t>atoi</w:t>
      </w:r>
      <w:proofErr w:type="spellEnd"/>
      <w:r w:rsidRPr="007E2FA0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(</w:t>
      </w:r>
      <w:r w:rsidRPr="007E2FA0">
        <w:rPr>
          <w:rFonts w:ascii="Fira Code" w:eastAsia="Times New Roman" w:hAnsi="Fira Code" w:cs="Fira Code"/>
          <w:i/>
          <w:iCs/>
          <w:color w:val="FC9867"/>
          <w:sz w:val="21"/>
          <w:szCs w:val="21"/>
          <w:lang w:eastAsia="en-IN"/>
        </w:rPr>
        <w:t>param</w:t>
      </w:r>
      <w:r w:rsidRPr="007E2FA0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);</w:t>
      </w:r>
    </w:p>
    <w:p w14:paraId="71F78980" w14:textId="77777777" w:rsidR="007E2FA0" w:rsidRPr="007E2FA0" w:rsidRDefault="007E2FA0" w:rsidP="007E2FA0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7E2FA0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    sum</w:t>
      </w:r>
      <w:r w:rsidRPr="007E2FA0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=</w:t>
      </w:r>
      <w:proofErr w:type="gramStart"/>
      <w:r w:rsidRPr="007E2FA0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0</w:t>
      </w:r>
      <w:r w:rsidRPr="007E2FA0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;</w:t>
      </w:r>
      <w:proofErr w:type="gramEnd"/>
    </w:p>
    <w:p w14:paraId="4062DE7F" w14:textId="77777777" w:rsidR="007E2FA0" w:rsidRPr="007E2FA0" w:rsidRDefault="007E2FA0" w:rsidP="007E2FA0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7E2FA0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</w:t>
      </w:r>
      <w:proofErr w:type="gramStart"/>
      <w:r w:rsidRPr="007E2FA0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for</w:t>
      </w:r>
      <w:r w:rsidRPr="007E2FA0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(</w:t>
      </w:r>
      <w:proofErr w:type="spellStart"/>
      <w:proofErr w:type="gramEnd"/>
      <w:r w:rsidRPr="007E2FA0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i</w:t>
      </w:r>
      <w:proofErr w:type="spellEnd"/>
      <w:r w:rsidRPr="007E2FA0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=</w:t>
      </w:r>
      <w:r w:rsidRPr="007E2FA0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1</w:t>
      </w:r>
      <w:r w:rsidRPr="007E2FA0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7E2FA0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;</w:t>
      </w:r>
      <w:proofErr w:type="spellStart"/>
      <w:r w:rsidRPr="007E2FA0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i</w:t>
      </w:r>
      <w:proofErr w:type="spellEnd"/>
      <w:r w:rsidRPr="007E2FA0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&lt;=</w:t>
      </w:r>
      <w:r w:rsidRPr="007E2FA0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upper </w:t>
      </w:r>
      <w:r w:rsidRPr="007E2FA0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;</w:t>
      </w:r>
      <w:proofErr w:type="spellStart"/>
      <w:r w:rsidRPr="007E2FA0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i</w:t>
      </w:r>
      <w:proofErr w:type="spellEnd"/>
      <w:r w:rsidRPr="007E2FA0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++</w:t>
      </w:r>
      <w:r w:rsidRPr="007E2FA0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)</w:t>
      </w:r>
    </w:p>
    <w:p w14:paraId="2BFE96AA" w14:textId="77777777" w:rsidR="007E2FA0" w:rsidRPr="007E2FA0" w:rsidRDefault="007E2FA0" w:rsidP="007E2FA0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7E2FA0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</w:t>
      </w:r>
      <w:r w:rsidRPr="007E2FA0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{</w:t>
      </w:r>
    </w:p>
    <w:p w14:paraId="60E6BA25" w14:textId="77777777" w:rsidR="007E2FA0" w:rsidRPr="007E2FA0" w:rsidRDefault="007E2FA0" w:rsidP="007E2FA0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7E2FA0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sum </w:t>
      </w:r>
      <w:r w:rsidRPr="007E2FA0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+=</w:t>
      </w:r>
      <w:r w:rsidRPr="007E2FA0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spellStart"/>
      <w:proofErr w:type="gramStart"/>
      <w:r w:rsidRPr="007E2FA0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i</w:t>
      </w:r>
      <w:proofErr w:type="spellEnd"/>
      <w:r w:rsidRPr="007E2FA0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;</w:t>
      </w:r>
      <w:proofErr w:type="gramEnd"/>
    </w:p>
    <w:p w14:paraId="0E7FF4BC" w14:textId="77777777" w:rsidR="007E2FA0" w:rsidRPr="007E2FA0" w:rsidRDefault="007E2FA0" w:rsidP="007E2FA0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7E2FA0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</w:t>
      </w:r>
      <w:r w:rsidRPr="007E2FA0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}</w:t>
      </w:r>
    </w:p>
    <w:p w14:paraId="5DDC9B39" w14:textId="77777777" w:rsidR="007E2FA0" w:rsidRPr="007E2FA0" w:rsidRDefault="007E2FA0" w:rsidP="007E2FA0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7E2FA0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</w:t>
      </w:r>
      <w:proofErr w:type="spellStart"/>
      <w:r w:rsidRPr="007E2FA0">
        <w:rPr>
          <w:rFonts w:ascii="Fira Code" w:eastAsia="Times New Roman" w:hAnsi="Fira Code" w:cs="Fira Code"/>
          <w:color w:val="A9DC76"/>
          <w:sz w:val="21"/>
          <w:szCs w:val="21"/>
          <w:lang w:eastAsia="en-IN"/>
        </w:rPr>
        <w:t>pthread_</w:t>
      </w:r>
      <w:proofErr w:type="gramStart"/>
      <w:r w:rsidRPr="007E2FA0">
        <w:rPr>
          <w:rFonts w:ascii="Fira Code" w:eastAsia="Times New Roman" w:hAnsi="Fira Code" w:cs="Fira Code"/>
          <w:color w:val="A9DC76"/>
          <w:sz w:val="21"/>
          <w:szCs w:val="21"/>
          <w:lang w:eastAsia="en-IN"/>
        </w:rPr>
        <w:t>exit</w:t>
      </w:r>
      <w:proofErr w:type="spellEnd"/>
      <w:r w:rsidRPr="007E2FA0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(</w:t>
      </w:r>
      <w:proofErr w:type="gramEnd"/>
      <w:r w:rsidRPr="007E2FA0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0</w:t>
      </w:r>
      <w:r w:rsidRPr="007E2FA0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);</w:t>
      </w:r>
    </w:p>
    <w:p w14:paraId="733BCC1F" w14:textId="77777777" w:rsidR="007E2FA0" w:rsidRPr="007E2FA0" w:rsidRDefault="007E2FA0" w:rsidP="007E2FA0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7E2FA0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}</w:t>
      </w:r>
    </w:p>
    <w:p w14:paraId="5812A91C" w14:textId="77777777" w:rsidR="007E2FA0" w:rsidRPr="007E2FA0" w:rsidRDefault="007E2FA0" w:rsidP="007E2FA0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</w:p>
    <w:p w14:paraId="54175A4B" w14:textId="77777777" w:rsidR="00483389" w:rsidRDefault="00483389" w:rsidP="00483389">
      <w:pPr>
        <w:jc w:val="center"/>
        <w:rPr>
          <w:rFonts w:ascii="Fira Code" w:hAnsi="Fira Code" w:cs="Fira Code"/>
          <w:b/>
          <w:bCs/>
          <w:color w:val="3B3838" w:themeColor="background2" w:themeShade="40"/>
          <w:sz w:val="48"/>
          <w:szCs w:val="48"/>
        </w:rPr>
      </w:pPr>
    </w:p>
    <w:p w14:paraId="36CC7F12" w14:textId="0DF8603E" w:rsidR="00483389" w:rsidRDefault="00483389" w:rsidP="00483389">
      <w:pPr>
        <w:jc w:val="center"/>
        <w:rPr>
          <w:rFonts w:ascii="Fira Code" w:hAnsi="Fira Code" w:cs="Fira Code"/>
          <w:b/>
          <w:bCs/>
          <w:color w:val="3B3838" w:themeColor="background2" w:themeShade="40"/>
          <w:sz w:val="48"/>
          <w:szCs w:val="48"/>
        </w:rPr>
      </w:pPr>
      <w:r>
        <w:rPr>
          <w:rFonts w:ascii="Fira Code" w:hAnsi="Fira Code" w:cs="Fira Code"/>
          <w:b/>
          <w:bCs/>
          <w:color w:val="3B3838" w:themeColor="background2" w:themeShade="40"/>
          <w:sz w:val="48"/>
          <w:szCs w:val="48"/>
        </w:rPr>
        <w:t>OUTPUT</w:t>
      </w:r>
    </w:p>
    <w:p w14:paraId="0C90F215" w14:textId="5CDE8029" w:rsidR="00483389" w:rsidRDefault="00483389" w:rsidP="00483389">
      <w:pPr>
        <w:jc w:val="center"/>
        <w:rPr>
          <w:rFonts w:ascii="Fira Code" w:hAnsi="Fira Code" w:cs="Fira Code"/>
          <w:b/>
          <w:bCs/>
          <w:color w:val="3B3838" w:themeColor="background2" w:themeShade="40"/>
          <w:sz w:val="48"/>
          <w:szCs w:val="48"/>
        </w:rPr>
      </w:pPr>
      <w:r>
        <w:rPr>
          <w:rFonts w:ascii="Fira Code" w:hAnsi="Fira Code" w:cs="Fira Code"/>
          <w:b/>
          <w:bCs/>
          <w:noProof/>
          <w:color w:val="E7E6E6" w:themeColor="background2"/>
          <w:sz w:val="48"/>
          <w:szCs w:val="48"/>
        </w:rPr>
        <w:drawing>
          <wp:inline distT="0" distB="0" distL="0" distR="0" wp14:anchorId="305587F1" wp14:editId="3FB6F43E">
            <wp:extent cx="4858428" cy="1152686"/>
            <wp:effectExtent l="0" t="0" r="0" b="9525"/>
            <wp:docPr id="14" name="Picture 14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Text&#10;&#10;Description automatically generated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58428" cy="11526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425755" w14:textId="77777777" w:rsidR="007E2FA0" w:rsidRDefault="007E2FA0" w:rsidP="00483389">
      <w:pPr>
        <w:jc w:val="center"/>
        <w:rPr>
          <w:rFonts w:ascii="Fira Code" w:hAnsi="Fira Code" w:cs="Fira Code"/>
          <w:b/>
          <w:bCs/>
          <w:color w:val="3B3838" w:themeColor="background2" w:themeShade="40"/>
          <w:sz w:val="48"/>
          <w:szCs w:val="48"/>
        </w:rPr>
      </w:pPr>
    </w:p>
    <w:p w14:paraId="2ADADC91" w14:textId="77777777" w:rsidR="007E2FA0" w:rsidRDefault="007E2FA0" w:rsidP="00483389">
      <w:pPr>
        <w:jc w:val="center"/>
        <w:rPr>
          <w:rFonts w:ascii="Fira Code" w:hAnsi="Fira Code" w:cs="Fira Code"/>
          <w:b/>
          <w:bCs/>
          <w:color w:val="3B3838" w:themeColor="background2" w:themeShade="40"/>
          <w:sz w:val="48"/>
          <w:szCs w:val="48"/>
        </w:rPr>
      </w:pPr>
    </w:p>
    <w:p w14:paraId="7489B50A" w14:textId="77777777" w:rsidR="007E2FA0" w:rsidRDefault="007E2FA0" w:rsidP="00483389">
      <w:pPr>
        <w:jc w:val="center"/>
        <w:rPr>
          <w:rFonts w:ascii="Fira Code" w:hAnsi="Fira Code" w:cs="Fira Code"/>
          <w:b/>
          <w:bCs/>
          <w:color w:val="3B3838" w:themeColor="background2" w:themeShade="40"/>
          <w:sz w:val="48"/>
          <w:szCs w:val="48"/>
        </w:rPr>
      </w:pPr>
    </w:p>
    <w:p w14:paraId="4AAC7344" w14:textId="77777777" w:rsidR="007E2FA0" w:rsidRDefault="007E2FA0" w:rsidP="00483389">
      <w:pPr>
        <w:jc w:val="center"/>
        <w:rPr>
          <w:rFonts w:ascii="Fira Code" w:hAnsi="Fira Code" w:cs="Fira Code"/>
          <w:b/>
          <w:bCs/>
          <w:color w:val="3B3838" w:themeColor="background2" w:themeShade="40"/>
          <w:sz w:val="48"/>
          <w:szCs w:val="48"/>
        </w:rPr>
      </w:pPr>
    </w:p>
    <w:p w14:paraId="1EDEE0EF" w14:textId="77777777" w:rsidR="007E2FA0" w:rsidRDefault="007E2FA0" w:rsidP="00483389">
      <w:pPr>
        <w:jc w:val="center"/>
        <w:rPr>
          <w:rFonts w:ascii="Fira Code" w:hAnsi="Fira Code" w:cs="Fira Code"/>
          <w:b/>
          <w:bCs/>
          <w:color w:val="3B3838" w:themeColor="background2" w:themeShade="40"/>
          <w:sz w:val="48"/>
          <w:szCs w:val="48"/>
        </w:rPr>
      </w:pPr>
    </w:p>
    <w:p w14:paraId="1C8517E8" w14:textId="77777777" w:rsidR="007E2FA0" w:rsidRDefault="007E2FA0" w:rsidP="00483389">
      <w:pPr>
        <w:jc w:val="center"/>
        <w:rPr>
          <w:rFonts w:ascii="Fira Code" w:hAnsi="Fira Code" w:cs="Fira Code"/>
          <w:b/>
          <w:bCs/>
          <w:color w:val="3B3838" w:themeColor="background2" w:themeShade="40"/>
          <w:sz w:val="48"/>
          <w:szCs w:val="48"/>
        </w:rPr>
      </w:pPr>
    </w:p>
    <w:p w14:paraId="5A82E07F" w14:textId="77777777" w:rsidR="007E2FA0" w:rsidRDefault="007E2FA0" w:rsidP="00483389">
      <w:pPr>
        <w:jc w:val="center"/>
        <w:rPr>
          <w:rFonts w:ascii="Fira Code" w:hAnsi="Fira Code" w:cs="Fira Code"/>
          <w:b/>
          <w:bCs/>
          <w:color w:val="3B3838" w:themeColor="background2" w:themeShade="40"/>
          <w:sz w:val="48"/>
          <w:szCs w:val="48"/>
        </w:rPr>
      </w:pPr>
    </w:p>
    <w:p w14:paraId="01B380F8" w14:textId="77777777" w:rsidR="007E2FA0" w:rsidRDefault="007E2FA0" w:rsidP="00483389">
      <w:pPr>
        <w:jc w:val="center"/>
        <w:rPr>
          <w:rFonts w:ascii="Fira Code" w:hAnsi="Fira Code" w:cs="Fira Code"/>
          <w:b/>
          <w:bCs/>
          <w:color w:val="3B3838" w:themeColor="background2" w:themeShade="40"/>
          <w:sz w:val="48"/>
          <w:szCs w:val="48"/>
        </w:rPr>
      </w:pPr>
    </w:p>
    <w:p w14:paraId="3FCDCC95" w14:textId="77777777" w:rsidR="007E2FA0" w:rsidRDefault="007E2FA0" w:rsidP="00483389">
      <w:pPr>
        <w:jc w:val="center"/>
        <w:rPr>
          <w:rFonts w:ascii="Fira Code" w:hAnsi="Fira Code" w:cs="Fira Code"/>
          <w:b/>
          <w:bCs/>
          <w:color w:val="3B3838" w:themeColor="background2" w:themeShade="40"/>
          <w:sz w:val="48"/>
          <w:szCs w:val="48"/>
        </w:rPr>
      </w:pPr>
    </w:p>
    <w:p w14:paraId="6BF53F78" w14:textId="77777777" w:rsidR="007E2FA0" w:rsidRDefault="007E2FA0" w:rsidP="00483389">
      <w:pPr>
        <w:jc w:val="center"/>
        <w:rPr>
          <w:rFonts w:ascii="Fira Code" w:hAnsi="Fira Code" w:cs="Fira Code"/>
          <w:b/>
          <w:bCs/>
          <w:color w:val="3B3838" w:themeColor="background2" w:themeShade="40"/>
          <w:sz w:val="48"/>
          <w:szCs w:val="48"/>
        </w:rPr>
      </w:pPr>
    </w:p>
    <w:p w14:paraId="62418F8B" w14:textId="77777777" w:rsidR="007E2FA0" w:rsidRDefault="007E2FA0" w:rsidP="00483389">
      <w:pPr>
        <w:jc w:val="center"/>
        <w:rPr>
          <w:rFonts w:ascii="Fira Code" w:hAnsi="Fira Code" w:cs="Fira Code"/>
          <w:b/>
          <w:bCs/>
          <w:color w:val="3B3838" w:themeColor="background2" w:themeShade="40"/>
          <w:sz w:val="48"/>
          <w:szCs w:val="48"/>
        </w:rPr>
      </w:pPr>
    </w:p>
    <w:p w14:paraId="385D968E" w14:textId="77777777" w:rsidR="007E2FA0" w:rsidRDefault="007E2FA0" w:rsidP="00483389">
      <w:pPr>
        <w:jc w:val="center"/>
        <w:rPr>
          <w:rFonts w:ascii="Fira Code" w:hAnsi="Fira Code" w:cs="Fira Code"/>
          <w:b/>
          <w:bCs/>
          <w:color w:val="3B3838" w:themeColor="background2" w:themeShade="40"/>
          <w:sz w:val="48"/>
          <w:szCs w:val="48"/>
        </w:rPr>
      </w:pPr>
    </w:p>
    <w:p w14:paraId="5EE78F97" w14:textId="3FDCA906" w:rsidR="002A1F03" w:rsidRDefault="002A1F03" w:rsidP="00483389">
      <w:pPr>
        <w:jc w:val="center"/>
        <w:rPr>
          <w:rFonts w:ascii="Fira Code" w:hAnsi="Fira Code" w:cs="Fira Code"/>
          <w:b/>
          <w:bCs/>
          <w:color w:val="3B3838" w:themeColor="background2" w:themeShade="40"/>
          <w:sz w:val="48"/>
          <w:szCs w:val="48"/>
        </w:rPr>
      </w:pPr>
      <w:r>
        <w:rPr>
          <w:rFonts w:ascii="Fira Code" w:hAnsi="Fira Code" w:cs="Fira Code"/>
          <w:b/>
          <w:bCs/>
          <w:color w:val="3B3838" w:themeColor="background2" w:themeShade="40"/>
          <w:sz w:val="48"/>
          <w:szCs w:val="48"/>
        </w:rPr>
        <w:t>Practical 13</w:t>
      </w:r>
    </w:p>
    <w:p w14:paraId="0F4D1E47" w14:textId="4AC007C7" w:rsidR="00773531" w:rsidRPr="00773531" w:rsidRDefault="00773531" w:rsidP="00483389">
      <w:pPr>
        <w:jc w:val="center"/>
        <w:rPr>
          <w:rFonts w:ascii="Fira Code" w:hAnsi="Fira Code" w:cs="Fira Code"/>
          <w:b/>
          <w:bCs/>
          <w:color w:val="3B3838" w:themeColor="background2" w:themeShade="40"/>
          <w:sz w:val="48"/>
          <w:szCs w:val="48"/>
        </w:rPr>
      </w:pPr>
      <w:r w:rsidRPr="00773531">
        <w:rPr>
          <w:rFonts w:ascii="Fira Code" w:hAnsi="Fira Code" w:cs="Fira Code"/>
          <w:color w:val="000000"/>
          <w:sz w:val="28"/>
          <w:szCs w:val="28"/>
        </w:rPr>
        <w:t>Write a program to implement first-fit, best-fit and worst-fit allocation strategies</w:t>
      </w:r>
    </w:p>
    <w:p w14:paraId="7F7234DB" w14:textId="77777777" w:rsidR="00773531" w:rsidRDefault="00773531" w:rsidP="00483389">
      <w:pPr>
        <w:jc w:val="center"/>
        <w:rPr>
          <w:rFonts w:ascii="Fira Code" w:hAnsi="Fira Code" w:cs="Fira Code"/>
          <w:b/>
          <w:bCs/>
          <w:color w:val="3B3838" w:themeColor="background2" w:themeShade="40"/>
          <w:sz w:val="48"/>
          <w:szCs w:val="48"/>
        </w:rPr>
      </w:pPr>
      <w:r>
        <w:rPr>
          <w:rFonts w:ascii="Fira Code" w:hAnsi="Fira Code" w:cs="Fira Code"/>
          <w:b/>
          <w:bCs/>
          <w:color w:val="3B3838" w:themeColor="background2" w:themeShade="40"/>
          <w:sz w:val="48"/>
          <w:szCs w:val="48"/>
        </w:rPr>
        <w:t>CODE</w:t>
      </w:r>
    </w:p>
    <w:p w14:paraId="7A624C65" w14:textId="50C4BAAD" w:rsidR="00773531" w:rsidRPr="000218F3" w:rsidRDefault="00773531" w:rsidP="00773531">
      <w:pPr>
        <w:pStyle w:val="ListParagraph"/>
        <w:numPr>
          <w:ilvl w:val="0"/>
          <w:numId w:val="3"/>
        </w:numPr>
        <w:jc w:val="center"/>
        <w:rPr>
          <w:rFonts w:ascii="Fira Code" w:hAnsi="Fira Code" w:cs="Fira Code"/>
          <w:b/>
          <w:bCs/>
          <w:color w:val="3B3838" w:themeColor="background2" w:themeShade="40"/>
          <w:sz w:val="48"/>
          <w:szCs w:val="48"/>
        </w:rPr>
      </w:pPr>
      <w:r w:rsidRPr="00773531">
        <w:rPr>
          <w:rFonts w:ascii="Fira Code" w:hAnsi="Fira Code" w:cs="Fira Code"/>
          <w:b/>
          <w:bCs/>
          <w:color w:val="767171" w:themeColor="background2" w:themeShade="80"/>
          <w:sz w:val="28"/>
          <w:szCs w:val="28"/>
        </w:rPr>
        <w:t>first fit</w:t>
      </w:r>
    </w:p>
    <w:p w14:paraId="678B4BCE" w14:textId="77777777" w:rsidR="000218F3" w:rsidRPr="000218F3" w:rsidRDefault="000218F3" w:rsidP="000218F3">
      <w:pPr>
        <w:shd w:val="clear" w:color="auto" w:fill="2D2A2E"/>
        <w:spacing w:after="0" w:line="375" w:lineRule="atLeast"/>
        <w:ind w:left="360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0218F3">
        <w:rPr>
          <w:rFonts w:ascii="Fira Code" w:eastAsia="Times New Roman" w:hAnsi="Fira Code" w:cs="Fira Code"/>
          <w:i/>
          <w:iCs/>
          <w:color w:val="727072"/>
          <w:sz w:val="21"/>
          <w:szCs w:val="21"/>
          <w:lang w:eastAsia="en-IN"/>
        </w:rPr>
        <w:t>/* program to implement first-fit allocation strategies */</w:t>
      </w:r>
    </w:p>
    <w:p w14:paraId="65E804DC" w14:textId="77777777" w:rsidR="000218F3" w:rsidRPr="000218F3" w:rsidRDefault="000218F3" w:rsidP="000218F3">
      <w:pPr>
        <w:shd w:val="clear" w:color="auto" w:fill="2D2A2E"/>
        <w:spacing w:after="0" w:line="375" w:lineRule="atLeast"/>
        <w:ind w:left="360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</w:p>
    <w:p w14:paraId="110F62C3" w14:textId="77777777" w:rsidR="000218F3" w:rsidRPr="000218F3" w:rsidRDefault="000218F3" w:rsidP="000218F3">
      <w:pPr>
        <w:shd w:val="clear" w:color="auto" w:fill="2D2A2E"/>
        <w:spacing w:after="0" w:line="375" w:lineRule="atLeast"/>
        <w:ind w:left="360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0218F3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#</w:t>
      </w:r>
      <w:r w:rsidRPr="000218F3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include</w:t>
      </w:r>
      <w:r w:rsidRPr="000218F3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 xml:space="preserve"> </w:t>
      </w:r>
      <w:r w:rsidRPr="000218F3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lt;</w:t>
      </w:r>
      <w:r w:rsidRPr="000218F3">
        <w:rPr>
          <w:rFonts w:ascii="Fira Code" w:eastAsia="Times New Roman" w:hAnsi="Fira Code" w:cs="Fira Code"/>
          <w:color w:val="FFD866"/>
          <w:sz w:val="21"/>
          <w:szCs w:val="21"/>
          <w:lang w:eastAsia="en-IN"/>
        </w:rPr>
        <w:t>iostream</w:t>
      </w:r>
      <w:r w:rsidRPr="000218F3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gt;</w:t>
      </w:r>
    </w:p>
    <w:p w14:paraId="164C8977" w14:textId="77777777" w:rsidR="000218F3" w:rsidRPr="000218F3" w:rsidRDefault="000218F3" w:rsidP="000218F3">
      <w:pPr>
        <w:shd w:val="clear" w:color="auto" w:fill="2D2A2E"/>
        <w:spacing w:after="0" w:line="375" w:lineRule="atLeast"/>
        <w:ind w:left="360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0218F3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using</w:t>
      </w:r>
      <w:r w:rsidRPr="000218F3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0218F3">
        <w:rPr>
          <w:rFonts w:ascii="Fira Code" w:eastAsia="Times New Roman" w:hAnsi="Fira Code" w:cs="Fira Code"/>
          <w:i/>
          <w:iCs/>
          <w:color w:val="78DCE8"/>
          <w:sz w:val="21"/>
          <w:szCs w:val="21"/>
          <w:lang w:eastAsia="en-IN"/>
        </w:rPr>
        <w:t>namespace</w:t>
      </w:r>
      <w:r w:rsidRPr="000218F3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gramStart"/>
      <w:r w:rsidRPr="000218F3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std</w:t>
      </w:r>
      <w:r w:rsidRPr="000218F3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;</w:t>
      </w:r>
      <w:proofErr w:type="gramEnd"/>
    </w:p>
    <w:p w14:paraId="11425DAB" w14:textId="77777777" w:rsidR="000218F3" w:rsidRPr="000218F3" w:rsidRDefault="000218F3" w:rsidP="000218F3">
      <w:pPr>
        <w:shd w:val="clear" w:color="auto" w:fill="2D2A2E"/>
        <w:spacing w:after="0" w:line="375" w:lineRule="atLeast"/>
        <w:ind w:left="360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</w:p>
    <w:p w14:paraId="3A102EE1" w14:textId="77777777" w:rsidR="000218F3" w:rsidRPr="000218F3" w:rsidRDefault="000218F3" w:rsidP="000218F3">
      <w:pPr>
        <w:shd w:val="clear" w:color="auto" w:fill="2D2A2E"/>
        <w:spacing w:after="0" w:line="375" w:lineRule="atLeast"/>
        <w:ind w:left="360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0218F3">
        <w:rPr>
          <w:rFonts w:ascii="Fira Code" w:eastAsia="Times New Roman" w:hAnsi="Fira Code" w:cs="Fira Code"/>
          <w:i/>
          <w:iCs/>
          <w:color w:val="78DCE8"/>
          <w:sz w:val="21"/>
          <w:szCs w:val="21"/>
          <w:lang w:eastAsia="en-IN"/>
        </w:rPr>
        <w:t>int</w:t>
      </w:r>
      <w:r w:rsidRPr="000218F3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gramStart"/>
      <w:r w:rsidRPr="000218F3">
        <w:rPr>
          <w:rFonts w:ascii="Fira Code" w:eastAsia="Times New Roman" w:hAnsi="Fira Code" w:cs="Fira Code"/>
          <w:color w:val="A9DC76"/>
          <w:sz w:val="21"/>
          <w:szCs w:val="21"/>
          <w:lang w:eastAsia="en-IN"/>
        </w:rPr>
        <w:t>main</w:t>
      </w:r>
      <w:r w:rsidRPr="000218F3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(</w:t>
      </w:r>
      <w:proofErr w:type="gramEnd"/>
      <w:r w:rsidRPr="000218F3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)</w:t>
      </w:r>
    </w:p>
    <w:p w14:paraId="19E34BB3" w14:textId="77777777" w:rsidR="000218F3" w:rsidRPr="000218F3" w:rsidRDefault="000218F3" w:rsidP="000218F3">
      <w:pPr>
        <w:shd w:val="clear" w:color="auto" w:fill="2D2A2E"/>
        <w:spacing w:after="0" w:line="375" w:lineRule="atLeast"/>
        <w:ind w:left="360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proofErr w:type="gramStart"/>
      <w:r w:rsidRPr="000218F3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{</w:t>
      </w:r>
      <w:r w:rsidRPr="000218F3">
        <w:rPr>
          <w:rFonts w:ascii="Fira Code" w:eastAsia="Times New Roman" w:hAnsi="Fira Code" w:cs="Fira Code"/>
          <w:i/>
          <w:iCs/>
          <w:color w:val="727072"/>
          <w:sz w:val="21"/>
          <w:szCs w:val="21"/>
          <w:lang w:eastAsia="en-IN"/>
        </w:rPr>
        <w:t xml:space="preserve"> /</w:t>
      </w:r>
      <w:proofErr w:type="gramEnd"/>
      <w:r w:rsidRPr="000218F3">
        <w:rPr>
          <w:rFonts w:ascii="Fira Code" w:eastAsia="Times New Roman" w:hAnsi="Fira Code" w:cs="Fira Code"/>
          <w:i/>
          <w:iCs/>
          <w:color w:val="727072"/>
          <w:sz w:val="21"/>
          <w:szCs w:val="21"/>
          <w:lang w:eastAsia="en-IN"/>
        </w:rPr>
        <w:t>/ main function starts</w:t>
      </w:r>
    </w:p>
    <w:p w14:paraId="3FDBE353" w14:textId="77777777" w:rsidR="000218F3" w:rsidRPr="000218F3" w:rsidRDefault="000218F3" w:rsidP="000218F3">
      <w:pPr>
        <w:shd w:val="clear" w:color="auto" w:fill="2D2A2E"/>
        <w:spacing w:after="0" w:line="375" w:lineRule="atLeast"/>
        <w:ind w:left="360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0218F3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</w:t>
      </w:r>
      <w:r w:rsidRPr="000218F3">
        <w:rPr>
          <w:rFonts w:ascii="Fira Code" w:eastAsia="Times New Roman" w:hAnsi="Fira Code" w:cs="Fira Code"/>
          <w:i/>
          <w:iCs/>
          <w:color w:val="78DCE8"/>
          <w:sz w:val="21"/>
          <w:szCs w:val="21"/>
          <w:lang w:eastAsia="en-IN"/>
        </w:rPr>
        <w:t>int</w:t>
      </w:r>
      <w:r w:rsidRPr="000218F3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spellStart"/>
      <w:proofErr w:type="gramStart"/>
      <w:r w:rsidRPr="000218F3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MemoryBlock</w:t>
      </w:r>
      <w:proofErr w:type="spellEnd"/>
      <w:r w:rsidRPr="000218F3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[</w:t>
      </w:r>
      <w:proofErr w:type="gramEnd"/>
      <w:r w:rsidRPr="000218F3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10</w:t>
      </w:r>
      <w:r w:rsidRPr="000218F3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],</w:t>
      </w:r>
      <w:r w:rsidRPr="000218F3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Process</w:t>
      </w:r>
      <w:r w:rsidRPr="000218F3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[</w:t>
      </w:r>
      <w:r w:rsidRPr="000218F3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10</w:t>
      </w:r>
      <w:r w:rsidRPr="000218F3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],</w:t>
      </w:r>
      <w:r w:rsidRPr="000218F3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spellStart"/>
      <w:r w:rsidRPr="000218F3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NumberOfBlock</w:t>
      </w:r>
      <w:proofErr w:type="spellEnd"/>
      <w:r w:rsidRPr="000218F3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,</w:t>
      </w:r>
      <w:r w:rsidRPr="000218F3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spellStart"/>
      <w:r w:rsidRPr="000218F3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NumberOfProcess</w:t>
      </w:r>
      <w:proofErr w:type="spellEnd"/>
      <w:r w:rsidRPr="000218F3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,</w:t>
      </w:r>
      <w:r w:rsidRPr="000218F3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flags</w:t>
      </w:r>
      <w:r w:rsidRPr="000218F3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[</w:t>
      </w:r>
      <w:r w:rsidRPr="000218F3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10</w:t>
      </w:r>
      <w:r w:rsidRPr="000218F3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],</w:t>
      </w:r>
    </w:p>
    <w:p w14:paraId="71ACC410" w14:textId="77777777" w:rsidR="000218F3" w:rsidRPr="000218F3" w:rsidRDefault="000218F3" w:rsidP="000218F3">
      <w:pPr>
        <w:shd w:val="clear" w:color="auto" w:fill="2D2A2E"/>
        <w:spacing w:after="0" w:line="375" w:lineRule="atLeast"/>
        <w:ind w:left="360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0218F3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</w:t>
      </w:r>
      <w:proofErr w:type="gramStart"/>
      <w:r w:rsidRPr="000218F3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allocation</w:t>
      </w:r>
      <w:r w:rsidRPr="000218F3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[</w:t>
      </w:r>
      <w:proofErr w:type="gramEnd"/>
      <w:r w:rsidRPr="000218F3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10</w:t>
      </w:r>
      <w:r w:rsidRPr="000218F3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],</w:t>
      </w:r>
      <w:r w:rsidRPr="000218F3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spellStart"/>
      <w:r w:rsidRPr="000218F3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i</w:t>
      </w:r>
      <w:proofErr w:type="spellEnd"/>
      <w:r w:rsidRPr="000218F3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,</w:t>
      </w:r>
      <w:r w:rsidRPr="000218F3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j</w:t>
      </w:r>
      <w:r w:rsidRPr="000218F3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;</w:t>
      </w:r>
    </w:p>
    <w:p w14:paraId="0BEA7CA5" w14:textId="77777777" w:rsidR="000218F3" w:rsidRPr="000218F3" w:rsidRDefault="000218F3" w:rsidP="000218F3">
      <w:pPr>
        <w:shd w:val="clear" w:color="auto" w:fill="2D2A2E"/>
        <w:spacing w:after="0" w:line="375" w:lineRule="atLeast"/>
        <w:ind w:left="360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</w:p>
    <w:p w14:paraId="3DBC8FE5" w14:textId="77777777" w:rsidR="000218F3" w:rsidRPr="000218F3" w:rsidRDefault="000218F3" w:rsidP="000218F3">
      <w:pPr>
        <w:shd w:val="clear" w:color="auto" w:fill="2D2A2E"/>
        <w:spacing w:after="0" w:line="375" w:lineRule="atLeast"/>
        <w:ind w:left="360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0218F3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</w:t>
      </w:r>
      <w:r w:rsidRPr="000218F3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for</w:t>
      </w:r>
      <w:r w:rsidRPr="000218F3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0218F3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(</w:t>
      </w:r>
      <w:proofErr w:type="spellStart"/>
      <w:r w:rsidRPr="000218F3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i</w:t>
      </w:r>
      <w:proofErr w:type="spellEnd"/>
      <w:r w:rsidRPr="000218F3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0218F3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=</w:t>
      </w:r>
      <w:r w:rsidRPr="000218F3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0218F3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0</w:t>
      </w:r>
      <w:r w:rsidRPr="000218F3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;</w:t>
      </w:r>
      <w:r w:rsidRPr="000218F3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spellStart"/>
      <w:r w:rsidRPr="000218F3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i</w:t>
      </w:r>
      <w:proofErr w:type="spellEnd"/>
      <w:r w:rsidRPr="000218F3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0218F3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&lt;</w:t>
      </w:r>
      <w:r w:rsidRPr="000218F3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0218F3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10</w:t>
      </w:r>
      <w:r w:rsidRPr="000218F3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;</w:t>
      </w:r>
      <w:r w:rsidRPr="000218F3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spellStart"/>
      <w:r w:rsidRPr="000218F3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i</w:t>
      </w:r>
      <w:proofErr w:type="spellEnd"/>
      <w:r w:rsidRPr="000218F3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++</w:t>
      </w:r>
      <w:r w:rsidRPr="000218F3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)</w:t>
      </w:r>
    </w:p>
    <w:p w14:paraId="05E928C0" w14:textId="77777777" w:rsidR="000218F3" w:rsidRPr="000218F3" w:rsidRDefault="000218F3" w:rsidP="000218F3">
      <w:pPr>
        <w:shd w:val="clear" w:color="auto" w:fill="2D2A2E"/>
        <w:spacing w:after="0" w:line="375" w:lineRule="atLeast"/>
        <w:ind w:left="360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0218F3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</w:t>
      </w:r>
      <w:proofErr w:type="gramStart"/>
      <w:r w:rsidRPr="000218F3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{</w:t>
      </w:r>
      <w:r w:rsidRPr="000218F3">
        <w:rPr>
          <w:rFonts w:ascii="Fira Code" w:eastAsia="Times New Roman" w:hAnsi="Fira Code" w:cs="Fira Code"/>
          <w:i/>
          <w:iCs/>
          <w:color w:val="727072"/>
          <w:sz w:val="21"/>
          <w:szCs w:val="21"/>
          <w:lang w:eastAsia="en-IN"/>
        </w:rPr>
        <w:t xml:space="preserve"> /</w:t>
      </w:r>
      <w:proofErr w:type="gramEnd"/>
      <w:r w:rsidRPr="000218F3">
        <w:rPr>
          <w:rFonts w:ascii="Fira Code" w:eastAsia="Times New Roman" w:hAnsi="Fira Code" w:cs="Fira Code"/>
          <w:i/>
          <w:iCs/>
          <w:color w:val="727072"/>
          <w:sz w:val="21"/>
          <w:szCs w:val="21"/>
          <w:lang w:eastAsia="en-IN"/>
        </w:rPr>
        <w:t>/ updating initial allocation status</w:t>
      </w:r>
    </w:p>
    <w:p w14:paraId="5CCCF815" w14:textId="77777777" w:rsidR="000218F3" w:rsidRPr="000218F3" w:rsidRDefault="000218F3" w:rsidP="000218F3">
      <w:pPr>
        <w:shd w:val="clear" w:color="auto" w:fill="2D2A2E"/>
        <w:spacing w:after="0" w:line="375" w:lineRule="atLeast"/>
        <w:ind w:left="360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0218F3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        flags</w:t>
      </w:r>
      <w:r w:rsidRPr="000218F3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[</w:t>
      </w:r>
      <w:proofErr w:type="spellStart"/>
      <w:r w:rsidRPr="000218F3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i</w:t>
      </w:r>
      <w:proofErr w:type="spellEnd"/>
      <w:r w:rsidRPr="000218F3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]</w:t>
      </w:r>
      <w:r w:rsidRPr="000218F3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0218F3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=</w:t>
      </w:r>
      <w:r w:rsidRPr="000218F3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gramStart"/>
      <w:r w:rsidRPr="000218F3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0</w:t>
      </w:r>
      <w:r w:rsidRPr="000218F3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;</w:t>
      </w:r>
      <w:proofErr w:type="gramEnd"/>
    </w:p>
    <w:p w14:paraId="3E562F85" w14:textId="77777777" w:rsidR="000218F3" w:rsidRPr="000218F3" w:rsidRDefault="000218F3" w:rsidP="000218F3">
      <w:pPr>
        <w:shd w:val="clear" w:color="auto" w:fill="2D2A2E"/>
        <w:spacing w:after="0" w:line="375" w:lineRule="atLeast"/>
        <w:ind w:left="360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0218F3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        allocation</w:t>
      </w:r>
      <w:r w:rsidRPr="000218F3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[</w:t>
      </w:r>
      <w:proofErr w:type="spellStart"/>
      <w:r w:rsidRPr="000218F3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i</w:t>
      </w:r>
      <w:proofErr w:type="spellEnd"/>
      <w:r w:rsidRPr="000218F3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]</w:t>
      </w:r>
      <w:r w:rsidRPr="000218F3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0218F3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=</w:t>
      </w:r>
      <w:r w:rsidRPr="000218F3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gramStart"/>
      <w:r w:rsidRPr="000218F3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-</w:t>
      </w:r>
      <w:r w:rsidRPr="000218F3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1</w:t>
      </w:r>
      <w:r w:rsidRPr="000218F3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;</w:t>
      </w:r>
      <w:proofErr w:type="gramEnd"/>
    </w:p>
    <w:p w14:paraId="0B69DEC1" w14:textId="77777777" w:rsidR="000218F3" w:rsidRPr="000218F3" w:rsidRDefault="000218F3" w:rsidP="000218F3">
      <w:pPr>
        <w:shd w:val="clear" w:color="auto" w:fill="2D2A2E"/>
        <w:spacing w:after="0" w:line="375" w:lineRule="atLeast"/>
        <w:ind w:left="360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0218F3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</w:t>
      </w:r>
      <w:r w:rsidRPr="000218F3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}</w:t>
      </w:r>
    </w:p>
    <w:p w14:paraId="779358FE" w14:textId="77777777" w:rsidR="000218F3" w:rsidRPr="000218F3" w:rsidRDefault="000218F3" w:rsidP="000218F3">
      <w:pPr>
        <w:shd w:val="clear" w:color="auto" w:fill="2D2A2E"/>
        <w:spacing w:after="0" w:line="375" w:lineRule="atLeast"/>
        <w:ind w:left="360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</w:p>
    <w:p w14:paraId="6ACA0208" w14:textId="77777777" w:rsidR="000218F3" w:rsidRPr="000218F3" w:rsidRDefault="000218F3" w:rsidP="000218F3">
      <w:pPr>
        <w:shd w:val="clear" w:color="auto" w:fill="2D2A2E"/>
        <w:spacing w:after="0" w:line="375" w:lineRule="atLeast"/>
        <w:ind w:left="360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0218F3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</w:t>
      </w:r>
      <w:proofErr w:type="spellStart"/>
      <w:r w:rsidRPr="000218F3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cout</w:t>
      </w:r>
      <w:proofErr w:type="spellEnd"/>
      <w:r w:rsidRPr="000218F3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0218F3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&lt;&lt;</w:t>
      </w:r>
      <w:r w:rsidRPr="000218F3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0218F3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"</w:t>
      </w:r>
      <w:r w:rsidRPr="000218F3">
        <w:rPr>
          <w:rFonts w:ascii="Fira Code" w:eastAsia="Times New Roman" w:hAnsi="Fira Code" w:cs="Fira Code"/>
          <w:color w:val="FFD866"/>
          <w:sz w:val="21"/>
          <w:szCs w:val="21"/>
          <w:lang w:eastAsia="en-IN"/>
        </w:rPr>
        <w:t xml:space="preserve">Please enter the number of Memory Blocks: </w:t>
      </w:r>
      <w:proofErr w:type="gramStart"/>
      <w:r w:rsidRPr="000218F3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";</w:t>
      </w:r>
      <w:proofErr w:type="gramEnd"/>
    </w:p>
    <w:p w14:paraId="62BCCD30" w14:textId="77777777" w:rsidR="000218F3" w:rsidRPr="000218F3" w:rsidRDefault="000218F3" w:rsidP="000218F3">
      <w:pPr>
        <w:shd w:val="clear" w:color="auto" w:fill="2D2A2E"/>
        <w:spacing w:after="0" w:line="375" w:lineRule="atLeast"/>
        <w:ind w:left="360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0218F3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</w:t>
      </w:r>
      <w:proofErr w:type="spellStart"/>
      <w:r w:rsidRPr="000218F3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cin</w:t>
      </w:r>
      <w:proofErr w:type="spellEnd"/>
      <w:r w:rsidRPr="000218F3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0218F3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&gt;&gt;</w:t>
      </w:r>
      <w:r w:rsidRPr="000218F3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spellStart"/>
      <w:r w:rsidRPr="000218F3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NumberOfBlock</w:t>
      </w:r>
      <w:proofErr w:type="spellEnd"/>
      <w:r w:rsidRPr="000218F3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;</w:t>
      </w:r>
      <w:r w:rsidRPr="000218F3">
        <w:rPr>
          <w:rFonts w:ascii="Fira Code" w:eastAsia="Times New Roman" w:hAnsi="Fira Code" w:cs="Fira Code"/>
          <w:i/>
          <w:iCs/>
          <w:color w:val="727072"/>
          <w:sz w:val="21"/>
          <w:szCs w:val="21"/>
          <w:lang w:eastAsia="en-IN"/>
        </w:rPr>
        <w:t xml:space="preserve"> // enter number of memory block</w:t>
      </w:r>
    </w:p>
    <w:p w14:paraId="00189404" w14:textId="77777777" w:rsidR="000218F3" w:rsidRPr="000218F3" w:rsidRDefault="000218F3" w:rsidP="000218F3">
      <w:pPr>
        <w:shd w:val="clear" w:color="auto" w:fill="2D2A2E"/>
        <w:spacing w:after="0" w:line="375" w:lineRule="atLeast"/>
        <w:ind w:left="360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</w:p>
    <w:p w14:paraId="49F30E4E" w14:textId="77777777" w:rsidR="000218F3" w:rsidRPr="000218F3" w:rsidRDefault="000218F3" w:rsidP="000218F3">
      <w:pPr>
        <w:shd w:val="clear" w:color="auto" w:fill="2D2A2E"/>
        <w:spacing w:after="0" w:line="375" w:lineRule="atLeast"/>
        <w:ind w:left="360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0218F3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</w:t>
      </w:r>
      <w:proofErr w:type="spellStart"/>
      <w:r w:rsidRPr="000218F3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cout</w:t>
      </w:r>
      <w:proofErr w:type="spellEnd"/>
      <w:r w:rsidRPr="000218F3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0218F3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&lt;&lt;</w:t>
      </w:r>
      <w:r w:rsidRPr="000218F3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0218F3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"</w:t>
      </w:r>
      <w:r w:rsidRPr="000218F3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\</w:t>
      </w:r>
      <w:proofErr w:type="spellStart"/>
      <w:r w:rsidRPr="000218F3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n</w:t>
      </w:r>
      <w:r w:rsidRPr="000218F3">
        <w:rPr>
          <w:rFonts w:ascii="Fira Code" w:eastAsia="Times New Roman" w:hAnsi="Fira Code" w:cs="Fira Code"/>
          <w:color w:val="FFD866"/>
          <w:sz w:val="21"/>
          <w:szCs w:val="21"/>
          <w:lang w:eastAsia="en-IN"/>
        </w:rPr>
        <w:t>Please</w:t>
      </w:r>
      <w:proofErr w:type="spellEnd"/>
      <w:r w:rsidRPr="000218F3">
        <w:rPr>
          <w:rFonts w:ascii="Fira Code" w:eastAsia="Times New Roman" w:hAnsi="Fira Code" w:cs="Fira Code"/>
          <w:color w:val="FFD866"/>
          <w:sz w:val="21"/>
          <w:szCs w:val="21"/>
          <w:lang w:eastAsia="en-IN"/>
        </w:rPr>
        <w:t xml:space="preserve"> enter the Size of each Memory Block: </w:t>
      </w:r>
      <w:proofErr w:type="gramStart"/>
      <w:r w:rsidRPr="000218F3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";</w:t>
      </w:r>
      <w:proofErr w:type="gramEnd"/>
    </w:p>
    <w:p w14:paraId="0C78B0AA" w14:textId="77777777" w:rsidR="000218F3" w:rsidRPr="000218F3" w:rsidRDefault="000218F3" w:rsidP="000218F3">
      <w:pPr>
        <w:shd w:val="clear" w:color="auto" w:fill="2D2A2E"/>
        <w:spacing w:after="0" w:line="375" w:lineRule="atLeast"/>
        <w:ind w:left="360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0218F3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</w:t>
      </w:r>
      <w:r w:rsidRPr="000218F3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for</w:t>
      </w:r>
      <w:r w:rsidRPr="000218F3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0218F3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(</w:t>
      </w:r>
      <w:proofErr w:type="spellStart"/>
      <w:r w:rsidRPr="000218F3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i</w:t>
      </w:r>
      <w:proofErr w:type="spellEnd"/>
      <w:r w:rsidRPr="000218F3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0218F3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=</w:t>
      </w:r>
      <w:r w:rsidRPr="000218F3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0218F3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0</w:t>
      </w:r>
      <w:r w:rsidRPr="000218F3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;</w:t>
      </w:r>
      <w:r w:rsidRPr="000218F3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spellStart"/>
      <w:r w:rsidRPr="000218F3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i</w:t>
      </w:r>
      <w:proofErr w:type="spellEnd"/>
      <w:r w:rsidRPr="000218F3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0218F3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&lt;</w:t>
      </w:r>
      <w:r w:rsidRPr="000218F3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spellStart"/>
      <w:r w:rsidRPr="000218F3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NumberOfBlock</w:t>
      </w:r>
      <w:proofErr w:type="spellEnd"/>
      <w:r w:rsidRPr="000218F3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;</w:t>
      </w:r>
      <w:r w:rsidRPr="000218F3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spellStart"/>
      <w:r w:rsidRPr="000218F3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i</w:t>
      </w:r>
      <w:proofErr w:type="spellEnd"/>
      <w:r w:rsidRPr="000218F3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++</w:t>
      </w:r>
      <w:r w:rsidRPr="000218F3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)</w:t>
      </w:r>
    </w:p>
    <w:p w14:paraId="0D1E2135" w14:textId="77777777" w:rsidR="000218F3" w:rsidRPr="000218F3" w:rsidRDefault="000218F3" w:rsidP="000218F3">
      <w:pPr>
        <w:shd w:val="clear" w:color="auto" w:fill="2D2A2E"/>
        <w:spacing w:after="0" w:line="375" w:lineRule="atLeast"/>
        <w:ind w:left="360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0218F3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</w:t>
      </w:r>
      <w:r w:rsidRPr="000218F3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{</w:t>
      </w:r>
    </w:p>
    <w:p w14:paraId="57ECB19D" w14:textId="77777777" w:rsidR="000218F3" w:rsidRPr="000218F3" w:rsidRDefault="000218F3" w:rsidP="000218F3">
      <w:pPr>
        <w:shd w:val="clear" w:color="auto" w:fill="2D2A2E"/>
        <w:spacing w:after="0" w:line="375" w:lineRule="atLeast"/>
        <w:ind w:left="360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0218F3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</w:t>
      </w:r>
      <w:proofErr w:type="spellStart"/>
      <w:r w:rsidRPr="000218F3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cin</w:t>
      </w:r>
      <w:proofErr w:type="spellEnd"/>
      <w:r w:rsidRPr="000218F3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0218F3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&gt;&gt;</w:t>
      </w:r>
      <w:r w:rsidRPr="000218F3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spellStart"/>
      <w:r w:rsidRPr="000218F3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MemoryBlock</w:t>
      </w:r>
      <w:proofErr w:type="spellEnd"/>
      <w:r w:rsidRPr="000218F3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[</w:t>
      </w:r>
      <w:proofErr w:type="spellStart"/>
      <w:r w:rsidRPr="000218F3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i</w:t>
      </w:r>
      <w:proofErr w:type="spellEnd"/>
      <w:proofErr w:type="gramStart"/>
      <w:r w:rsidRPr="000218F3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];</w:t>
      </w:r>
      <w:proofErr w:type="gramEnd"/>
    </w:p>
    <w:p w14:paraId="2E66B931" w14:textId="77777777" w:rsidR="000218F3" w:rsidRPr="000218F3" w:rsidRDefault="000218F3" w:rsidP="000218F3">
      <w:pPr>
        <w:shd w:val="clear" w:color="auto" w:fill="2D2A2E"/>
        <w:spacing w:after="0" w:line="375" w:lineRule="atLeast"/>
        <w:ind w:left="360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0218F3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</w:t>
      </w:r>
      <w:r w:rsidRPr="000218F3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}</w:t>
      </w:r>
      <w:r w:rsidRPr="000218F3">
        <w:rPr>
          <w:rFonts w:ascii="Fira Code" w:eastAsia="Times New Roman" w:hAnsi="Fira Code" w:cs="Fira Code"/>
          <w:i/>
          <w:iCs/>
          <w:color w:val="727072"/>
          <w:sz w:val="21"/>
          <w:szCs w:val="21"/>
          <w:lang w:eastAsia="en-IN"/>
        </w:rPr>
        <w:t xml:space="preserve"> // enter size of each memory block</w:t>
      </w:r>
    </w:p>
    <w:p w14:paraId="35DB4885" w14:textId="77777777" w:rsidR="000218F3" w:rsidRPr="000218F3" w:rsidRDefault="000218F3" w:rsidP="000218F3">
      <w:pPr>
        <w:shd w:val="clear" w:color="auto" w:fill="2D2A2E"/>
        <w:spacing w:after="0" w:line="375" w:lineRule="atLeast"/>
        <w:ind w:left="360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</w:p>
    <w:p w14:paraId="3879E73D" w14:textId="77777777" w:rsidR="000218F3" w:rsidRPr="000218F3" w:rsidRDefault="000218F3" w:rsidP="000218F3">
      <w:pPr>
        <w:shd w:val="clear" w:color="auto" w:fill="2D2A2E"/>
        <w:spacing w:after="0" w:line="375" w:lineRule="atLeast"/>
        <w:ind w:left="360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0218F3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lastRenderedPageBreak/>
        <w:t xml:space="preserve">    </w:t>
      </w:r>
      <w:proofErr w:type="spellStart"/>
      <w:r w:rsidRPr="000218F3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cout</w:t>
      </w:r>
      <w:proofErr w:type="spellEnd"/>
      <w:r w:rsidRPr="000218F3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0218F3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&lt;&lt;</w:t>
      </w:r>
      <w:r w:rsidRPr="000218F3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0218F3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"</w:t>
      </w:r>
      <w:r w:rsidRPr="000218F3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\</w:t>
      </w:r>
      <w:proofErr w:type="spellStart"/>
      <w:r w:rsidRPr="000218F3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n</w:t>
      </w:r>
      <w:r w:rsidRPr="000218F3">
        <w:rPr>
          <w:rFonts w:ascii="Fira Code" w:eastAsia="Times New Roman" w:hAnsi="Fira Code" w:cs="Fira Code"/>
          <w:color w:val="FFD866"/>
          <w:sz w:val="21"/>
          <w:szCs w:val="21"/>
          <w:lang w:eastAsia="en-IN"/>
        </w:rPr>
        <w:t>Please</w:t>
      </w:r>
      <w:proofErr w:type="spellEnd"/>
      <w:r w:rsidRPr="000218F3">
        <w:rPr>
          <w:rFonts w:ascii="Fira Code" w:eastAsia="Times New Roman" w:hAnsi="Fira Code" w:cs="Fira Code"/>
          <w:color w:val="FFD866"/>
          <w:sz w:val="21"/>
          <w:szCs w:val="21"/>
          <w:lang w:eastAsia="en-IN"/>
        </w:rPr>
        <w:t xml:space="preserve"> enter the number of Processes: </w:t>
      </w:r>
      <w:proofErr w:type="gramStart"/>
      <w:r w:rsidRPr="000218F3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";</w:t>
      </w:r>
      <w:proofErr w:type="gramEnd"/>
    </w:p>
    <w:p w14:paraId="37A8EF98" w14:textId="77777777" w:rsidR="000218F3" w:rsidRPr="000218F3" w:rsidRDefault="000218F3" w:rsidP="000218F3">
      <w:pPr>
        <w:shd w:val="clear" w:color="auto" w:fill="2D2A2E"/>
        <w:spacing w:after="0" w:line="375" w:lineRule="atLeast"/>
        <w:ind w:left="360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0218F3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</w:t>
      </w:r>
      <w:proofErr w:type="spellStart"/>
      <w:r w:rsidRPr="000218F3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cin</w:t>
      </w:r>
      <w:proofErr w:type="spellEnd"/>
      <w:r w:rsidRPr="000218F3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0218F3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&gt;&gt;</w:t>
      </w:r>
      <w:r w:rsidRPr="000218F3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spellStart"/>
      <w:r w:rsidRPr="000218F3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NumberOfProcess</w:t>
      </w:r>
      <w:proofErr w:type="spellEnd"/>
      <w:r w:rsidRPr="000218F3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;</w:t>
      </w:r>
      <w:r w:rsidRPr="000218F3">
        <w:rPr>
          <w:rFonts w:ascii="Fira Code" w:eastAsia="Times New Roman" w:hAnsi="Fira Code" w:cs="Fira Code"/>
          <w:i/>
          <w:iCs/>
          <w:color w:val="727072"/>
          <w:sz w:val="21"/>
          <w:szCs w:val="21"/>
          <w:lang w:eastAsia="en-IN"/>
        </w:rPr>
        <w:t xml:space="preserve"> // enter number of processes</w:t>
      </w:r>
    </w:p>
    <w:p w14:paraId="66FC6B4A" w14:textId="77777777" w:rsidR="000218F3" w:rsidRPr="000218F3" w:rsidRDefault="000218F3" w:rsidP="000218F3">
      <w:pPr>
        <w:shd w:val="clear" w:color="auto" w:fill="2D2A2E"/>
        <w:spacing w:after="0" w:line="375" w:lineRule="atLeast"/>
        <w:ind w:left="360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</w:p>
    <w:p w14:paraId="7CACE440" w14:textId="77777777" w:rsidR="000218F3" w:rsidRPr="000218F3" w:rsidRDefault="000218F3" w:rsidP="000218F3">
      <w:pPr>
        <w:shd w:val="clear" w:color="auto" w:fill="2D2A2E"/>
        <w:spacing w:after="0" w:line="375" w:lineRule="atLeast"/>
        <w:ind w:left="360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0218F3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</w:t>
      </w:r>
      <w:proofErr w:type="spellStart"/>
      <w:r w:rsidRPr="000218F3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cout</w:t>
      </w:r>
      <w:proofErr w:type="spellEnd"/>
      <w:r w:rsidRPr="000218F3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0218F3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&lt;&lt;</w:t>
      </w:r>
      <w:r w:rsidRPr="000218F3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0218F3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"</w:t>
      </w:r>
      <w:r w:rsidRPr="000218F3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\</w:t>
      </w:r>
      <w:proofErr w:type="spellStart"/>
      <w:r w:rsidRPr="000218F3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n</w:t>
      </w:r>
      <w:r w:rsidRPr="000218F3">
        <w:rPr>
          <w:rFonts w:ascii="Fira Code" w:eastAsia="Times New Roman" w:hAnsi="Fira Code" w:cs="Fira Code"/>
          <w:color w:val="FFD866"/>
          <w:sz w:val="21"/>
          <w:szCs w:val="21"/>
          <w:lang w:eastAsia="en-IN"/>
        </w:rPr>
        <w:t>Please</w:t>
      </w:r>
      <w:proofErr w:type="spellEnd"/>
      <w:r w:rsidRPr="000218F3">
        <w:rPr>
          <w:rFonts w:ascii="Fira Code" w:eastAsia="Times New Roman" w:hAnsi="Fira Code" w:cs="Fira Code"/>
          <w:color w:val="FFD866"/>
          <w:sz w:val="21"/>
          <w:szCs w:val="21"/>
          <w:lang w:eastAsia="en-IN"/>
        </w:rPr>
        <w:t xml:space="preserve"> enter each Process size: </w:t>
      </w:r>
      <w:proofErr w:type="gramStart"/>
      <w:r w:rsidRPr="000218F3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";</w:t>
      </w:r>
      <w:proofErr w:type="gramEnd"/>
    </w:p>
    <w:p w14:paraId="0FBD5A72" w14:textId="77777777" w:rsidR="000218F3" w:rsidRPr="000218F3" w:rsidRDefault="000218F3" w:rsidP="000218F3">
      <w:pPr>
        <w:shd w:val="clear" w:color="auto" w:fill="2D2A2E"/>
        <w:spacing w:after="0" w:line="375" w:lineRule="atLeast"/>
        <w:ind w:left="360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0218F3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</w:t>
      </w:r>
      <w:r w:rsidRPr="000218F3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for</w:t>
      </w:r>
      <w:r w:rsidRPr="000218F3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0218F3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(</w:t>
      </w:r>
      <w:proofErr w:type="spellStart"/>
      <w:r w:rsidRPr="000218F3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i</w:t>
      </w:r>
      <w:proofErr w:type="spellEnd"/>
      <w:r w:rsidRPr="000218F3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0218F3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=</w:t>
      </w:r>
      <w:r w:rsidRPr="000218F3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0218F3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0</w:t>
      </w:r>
      <w:r w:rsidRPr="000218F3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;</w:t>
      </w:r>
      <w:r w:rsidRPr="000218F3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spellStart"/>
      <w:r w:rsidRPr="000218F3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i</w:t>
      </w:r>
      <w:proofErr w:type="spellEnd"/>
      <w:r w:rsidRPr="000218F3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0218F3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&lt;</w:t>
      </w:r>
      <w:r w:rsidRPr="000218F3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spellStart"/>
      <w:r w:rsidRPr="000218F3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NumberOfProcess</w:t>
      </w:r>
      <w:proofErr w:type="spellEnd"/>
      <w:r w:rsidRPr="000218F3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;</w:t>
      </w:r>
      <w:r w:rsidRPr="000218F3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spellStart"/>
      <w:r w:rsidRPr="000218F3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i</w:t>
      </w:r>
      <w:proofErr w:type="spellEnd"/>
      <w:r w:rsidRPr="000218F3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++</w:t>
      </w:r>
      <w:r w:rsidRPr="000218F3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)</w:t>
      </w:r>
    </w:p>
    <w:p w14:paraId="6E43902B" w14:textId="77777777" w:rsidR="000218F3" w:rsidRPr="000218F3" w:rsidRDefault="000218F3" w:rsidP="000218F3">
      <w:pPr>
        <w:shd w:val="clear" w:color="auto" w:fill="2D2A2E"/>
        <w:spacing w:after="0" w:line="375" w:lineRule="atLeast"/>
        <w:ind w:left="360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0218F3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</w:t>
      </w:r>
      <w:r w:rsidRPr="000218F3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{</w:t>
      </w:r>
    </w:p>
    <w:p w14:paraId="30FEA9C6" w14:textId="77777777" w:rsidR="000218F3" w:rsidRPr="000218F3" w:rsidRDefault="000218F3" w:rsidP="000218F3">
      <w:pPr>
        <w:shd w:val="clear" w:color="auto" w:fill="2D2A2E"/>
        <w:spacing w:after="0" w:line="375" w:lineRule="atLeast"/>
        <w:ind w:left="360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0218F3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</w:t>
      </w:r>
      <w:proofErr w:type="spellStart"/>
      <w:r w:rsidRPr="000218F3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cin</w:t>
      </w:r>
      <w:proofErr w:type="spellEnd"/>
      <w:r w:rsidRPr="000218F3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0218F3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&gt;&gt;</w:t>
      </w:r>
      <w:r w:rsidRPr="000218F3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Process</w:t>
      </w:r>
      <w:r w:rsidRPr="000218F3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[</w:t>
      </w:r>
      <w:proofErr w:type="spellStart"/>
      <w:r w:rsidRPr="000218F3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i</w:t>
      </w:r>
      <w:proofErr w:type="spellEnd"/>
      <w:proofErr w:type="gramStart"/>
      <w:r w:rsidRPr="000218F3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];</w:t>
      </w:r>
      <w:proofErr w:type="gramEnd"/>
    </w:p>
    <w:p w14:paraId="34C3D6FD" w14:textId="77777777" w:rsidR="000218F3" w:rsidRPr="000218F3" w:rsidRDefault="000218F3" w:rsidP="000218F3">
      <w:pPr>
        <w:shd w:val="clear" w:color="auto" w:fill="2D2A2E"/>
        <w:spacing w:after="0" w:line="375" w:lineRule="atLeast"/>
        <w:ind w:left="360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0218F3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</w:t>
      </w:r>
      <w:r w:rsidRPr="000218F3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}</w:t>
      </w:r>
      <w:r w:rsidRPr="000218F3">
        <w:rPr>
          <w:rFonts w:ascii="Fira Code" w:eastAsia="Times New Roman" w:hAnsi="Fira Code" w:cs="Fira Code"/>
          <w:i/>
          <w:iCs/>
          <w:color w:val="727072"/>
          <w:sz w:val="21"/>
          <w:szCs w:val="21"/>
          <w:lang w:eastAsia="en-IN"/>
        </w:rPr>
        <w:t xml:space="preserve"> // enter size of each process</w:t>
      </w:r>
    </w:p>
    <w:p w14:paraId="581B7B61" w14:textId="77777777" w:rsidR="000218F3" w:rsidRPr="000218F3" w:rsidRDefault="000218F3" w:rsidP="000218F3">
      <w:pPr>
        <w:shd w:val="clear" w:color="auto" w:fill="2D2A2E"/>
        <w:spacing w:after="0" w:line="375" w:lineRule="atLeast"/>
        <w:ind w:left="360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</w:p>
    <w:p w14:paraId="31591F6A" w14:textId="77777777" w:rsidR="000218F3" w:rsidRPr="000218F3" w:rsidRDefault="000218F3" w:rsidP="000218F3">
      <w:pPr>
        <w:shd w:val="clear" w:color="auto" w:fill="2D2A2E"/>
        <w:spacing w:after="0" w:line="375" w:lineRule="atLeast"/>
        <w:ind w:left="360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0218F3">
        <w:rPr>
          <w:rFonts w:ascii="Fira Code" w:eastAsia="Times New Roman" w:hAnsi="Fira Code" w:cs="Fira Code"/>
          <w:i/>
          <w:iCs/>
          <w:color w:val="727072"/>
          <w:sz w:val="21"/>
          <w:szCs w:val="21"/>
          <w:lang w:eastAsia="en-IN"/>
        </w:rPr>
        <w:t>    /* allocating according to first fit strategies */</w:t>
      </w:r>
    </w:p>
    <w:p w14:paraId="431703EB" w14:textId="77777777" w:rsidR="000218F3" w:rsidRPr="000218F3" w:rsidRDefault="000218F3" w:rsidP="000218F3">
      <w:pPr>
        <w:shd w:val="clear" w:color="auto" w:fill="2D2A2E"/>
        <w:spacing w:after="0" w:line="375" w:lineRule="atLeast"/>
        <w:ind w:left="360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0218F3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</w:t>
      </w:r>
      <w:r w:rsidRPr="000218F3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for</w:t>
      </w:r>
      <w:r w:rsidRPr="000218F3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0218F3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(</w:t>
      </w:r>
      <w:proofErr w:type="spellStart"/>
      <w:r w:rsidRPr="000218F3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i</w:t>
      </w:r>
      <w:proofErr w:type="spellEnd"/>
      <w:r w:rsidRPr="000218F3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0218F3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=</w:t>
      </w:r>
      <w:r w:rsidRPr="000218F3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0218F3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0</w:t>
      </w:r>
      <w:r w:rsidRPr="000218F3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;</w:t>
      </w:r>
      <w:r w:rsidRPr="000218F3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spellStart"/>
      <w:r w:rsidRPr="000218F3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i</w:t>
      </w:r>
      <w:proofErr w:type="spellEnd"/>
      <w:r w:rsidRPr="000218F3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0218F3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&lt;</w:t>
      </w:r>
      <w:r w:rsidRPr="000218F3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spellStart"/>
      <w:proofErr w:type="gramStart"/>
      <w:r w:rsidRPr="000218F3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NumberOfProcess</w:t>
      </w:r>
      <w:proofErr w:type="spellEnd"/>
      <w:r w:rsidRPr="000218F3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;</w:t>
      </w:r>
      <w:proofErr w:type="gramEnd"/>
    </w:p>
    <w:p w14:paraId="64FE231D" w14:textId="77777777" w:rsidR="000218F3" w:rsidRPr="000218F3" w:rsidRDefault="000218F3" w:rsidP="000218F3">
      <w:pPr>
        <w:shd w:val="clear" w:color="auto" w:fill="2D2A2E"/>
        <w:spacing w:after="0" w:line="375" w:lineRule="atLeast"/>
        <w:ind w:left="360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0218F3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         </w:t>
      </w:r>
      <w:proofErr w:type="spellStart"/>
      <w:r w:rsidRPr="000218F3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i</w:t>
      </w:r>
      <w:proofErr w:type="spellEnd"/>
      <w:r w:rsidRPr="000218F3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++</w:t>
      </w:r>
      <w:r w:rsidRPr="000218F3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)</w:t>
      </w:r>
    </w:p>
    <w:p w14:paraId="0495FA16" w14:textId="77777777" w:rsidR="000218F3" w:rsidRPr="000218F3" w:rsidRDefault="000218F3" w:rsidP="000218F3">
      <w:pPr>
        <w:shd w:val="clear" w:color="auto" w:fill="2D2A2E"/>
        <w:spacing w:after="0" w:line="375" w:lineRule="atLeast"/>
        <w:ind w:left="360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0218F3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</w:t>
      </w:r>
      <w:proofErr w:type="gramStart"/>
      <w:r w:rsidRPr="000218F3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{</w:t>
      </w:r>
      <w:r w:rsidRPr="000218F3">
        <w:rPr>
          <w:rFonts w:ascii="Fira Code" w:eastAsia="Times New Roman" w:hAnsi="Fira Code" w:cs="Fira Code"/>
          <w:i/>
          <w:iCs/>
          <w:color w:val="727072"/>
          <w:sz w:val="21"/>
          <w:szCs w:val="21"/>
          <w:lang w:eastAsia="en-IN"/>
        </w:rPr>
        <w:t xml:space="preserve"> /</w:t>
      </w:r>
      <w:proofErr w:type="gramEnd"/>
      <w:r w:rsidRPr="000218F3">
        <w:rPr>
          <w:rFonts w:ascii="Fira Code" w:eastAsia="Times New Roman" w:hAnsi="Fira Code" w:cs="Fira Code"/>
          <w:i/>
          <w:iCs/>
          <w:color w:val="727072"/>
          <w:sz w:val="21"/>
          <w:szCs w:val="21"/>
          <w:lang w:eastAsia="en-IN"/>
        </w:rPr>
        <w:t>/ comparing each process to each memory block</w:t>
      </w:r>
    </w:p>
    <w:p w14:paraId="08A7DCB6" w14:textId="77777777" w:rsidR="000218F3" w:rsidRPr="000218F3" w:rsidRDefault="000218F3" w:rsidP="000218F3">
      <w:pPr>
        <w:shd w:val="clear" w:color="auto" w:fill="2D2A2E"/>
        <w:spacing w:after="0" w:line="375" w:lineRule="atLeast"/>
        <w:ind w:left="360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0218F3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</w:t>
      </w:r>
      <w:r w:rsidRPr="000218F3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for</w:t>
      </w:r>
      <w:r w:rsidRPr="000218F3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0218F3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(</w:t>
      </w:r>
      <w:r w:rsidRPr="000218F3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j </w:t>
      </w:r>
      <w:r w:rsidRPr="000218F3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=</w:t>
      </w:r>
      <w:r w:rsidRPr="000218F3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0218F3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0</w:t>
      </w:r>
      <w:r w:rsidRPr="000218F3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;</w:t>
      </w:r>
      <w:r w:rsidRPr="000218F3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j </w:t>
      </w:r>
      <w:r w:rsidRPr="000218F3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&lt;</w:t>
      </w:r>
      <w:r w:rsidRPr="000218F3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spellStart"/>
      <w:r w:rsidRPr="000218F3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NumberOfBlock</w:t>
      </w:r>
      <w:proofErr w:type="spellEnd"/>
      <w:r w:rsidRPr="000218F3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;</w:t>
      </w:r>
      <w:r w:rsidRPr="000218F3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spellStart"/>
      <w:r w:rsidRPr="000218F3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j</w:t>
      </w:r>
      <w:r w:rsidRPr="000218F3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++</w:t>
      </w:r>
      <w:proofErr w:type="spellEnd"/>
      <w:r w:rsidRPr="000218F3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)</w:t>
      </w:r>
    </w:p>
    <w:p w14:paraId="2ACAE6DE" w14:textId="77777777" w:rsidR="000218F3" w:rsidRPr="000218F3" w:rsidRDefault="000218F3" w:rsidP="000218F3">
      <w:pPr>
        <w:shd w:val="clear" w:color="auto" w:fill="2D2A2E"/>
        <w:spacing w:after="0" w:line="375" w:lineRule="atLeast"/>
        <w:ind w:left="360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0218F3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</w:t>
      </w:r>
      <w:r w:rsidRPr="000218F3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{</w:t>
      </w:r>
    </w:p>
    <w:p w14:paraId="4507A7B1" w14:textId="77777777" w:rsidR="000218F3" w:rsidRPr="000218F3" w:rsidRDefault="000218F3" w:rsidP="000218F3">
      <w:pPr>
        <w:shd w:val="clear" w:color="auto" w:fill="2D2A2E"/>
        <w:spacing w:after="0" w:line="375" w:lineRule="atLeast"/>
        <w:ind w:left="360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0218F3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    </w:t>
      </w:r>
      <w:r w:rsidRPr="000218F3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if</w:t>
      </w:r>
      <w:r w:rsidRPr="000218F3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0218F3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(</w:t>
      </w:r>
      <w:r w:rsidRPr="000218F3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flags</w:t>
      </w:r>
      <w:r w:rsidRPr="000218F3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[</w:t>
      </w:r>
      <w:r w:rsidRPr="000218F3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j</w:t>
      </w:r>
      <w:r w:rsidRPr="000218F3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]</w:t>
      </w:r>
      <w:r w:rsidRPr="000218F3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0218F3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==</w:t>
      </w:r>
      <w:r w:rsidRPr="000218F3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0218F3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0</w:t>
      </w:r>
      <w:r w:rsidRPr="000218F3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0218F3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&amp;&amp;</w:t>
      </w:r>
      <w:r w:rsidRPr="000218F3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spellStart"/>
      <w:r w:rsidRPr="000218F3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MemoryBlock</w:t>
      </w:r>
      <w:proofErr w:type="spellEnd"/>
      <w:r w:rsidRPr="000218F3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[</w:t>
      </w:r>
      <w:r w:rsidRPr="000218F3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j</w:t>
      </w:r>
      <w:r w:rsidRPr="000218F3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]</w:t>
      </w:r>
      <w:r w:rsidRPr="000218F3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0218F3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&gt;=</w:t>
      </w:r>
      <w:r w:rsidRPr="000218F3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Process</w:t>
      </w:r>
      <w:r w:rsidRPr="000218F3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[</w:t>
      </w:r>
      <w:proofErr w:type="spellStart"/>
      <w:r w:rsidRPr="000218F3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i</w:t>
      </w:r>
      <w:proofErr w:type="spellEnd"/>
      <w:r w:rsidRPr="000218F3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])</w:t>
      </w:r>
    </w:p>
    <w:p w14:paraId="51B9115C" w14:textId="77777777" w:rsidR="000218F3" w:rsidRPr="000218F3" w:rsidRDefault="000218F3" w:rsidP="000218F3">
      <w:pPr>
        <w:shd w:val="clear" w:color="auto" w:fill="2D2A2E"/>
        <w:spacing w:after="0" w:line="375" w:lineRule="atLeast"/>
        <w:ind w:left="360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0218F3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    </w:t>
      </w:r>
      <w:r w:rsidRPr="000218F3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{</w:t>
      </w:r>
    </w:p>
    <w:p w14:paraId="43DBCB04" w14:textId="77777777" w:rsidR="000218F3" w:rsidRPr="000218F3" w:rsidRDefault="000218F3" w:rsidP="000218F3">
      <w:pPr>
        <w:shd w:val="clear" w:color="auto" w:fill="2D2A2E"/>
        <w:spacing w:after="0" w:line="375" w:lineRule="atLeast"/>
        <w:ind w:left="360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0218F3">
        <w:rPr>
          <w:rFonts w:ascii="Fira Code" w:eastAsia="Times New Roman" w:hAnsi="Fira Code" w:cs="Fira Code"/>
          <w:i/>
          <w:iCs/>
          <w:color w:val="727072"/>
          <w:sz w:val="21"/>
          <w:szCs w:val="21"/>
          <w:lang w:eastAsia="en-IN"/>
        </w:rPr>
        <w:t>                /* if the mem block is not allocated and size of process is less</w:t>
      </w:r>
    </w:p>
    <w:p w14:paraId="62083510" w14:textId="77777777" w:rsidR="000218F3" w:rsidRPr="000218F3" w:rsidRDefault="000218F3" w:rsidP="000218F3">
      <w:pPr>
        <w:shd w:val="clear" w:color="auto" w:fill="2D2A2E"/>
        <w:spacing w:after="0" w:line="375" w:lineRule="atLeast"/>
        <w:ind w:left="360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0218F3">
        <w:rPr>
          <w:rFonts w:ascii="Fira Code" w:eastAsia="Times New Roman" w:hAnsi="Fira Code" w:cs="Fira Code"/>
          <w:i/>
          <w:iCs/>
          <w:color w:val="727072"/>
          <w:sz w:val="21"/>
          <w:szCs w:val="21"/>
          <w:lang w:eastAsia="en-IN"/>
        </w:rPr>
        <w:t>                than mem block it will be allocated */</w:t>
      </w:r>
    </w:p>
    <w:p w14:paraId="6FE89421" w14:textId="77777777" w:rsidR="000218F3" w:rsidRPr="000218F3" w:rsidRDefault="000218F3" w:rsidP="000218F3">
      <w:pPr>
        <w:shd w:val="clear" w:color="auto" w:fill="2D2A2E"/>
        <w:spacing w:after="0" w:line="375" w:lineRule="atLeast"/>
        <w:ind w:left="360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</w:p>
    <w:p w14:paraId="4887B6B7" w14:textId="77777777" w:rsidR="000218F3" w:rsidRPr="000218F3" w:rsidRDefault="000218F3" w:rsidP="000218F3">
      <w:pPr>
        <w:shd w:val="clear" w:color="auto" w:fill="2D2A2E"/>
        <w:spacing w:after="0" w:line="375" w:lineRule="atLeast"/>
        <w:ind w:left="360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0218F3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                allocation</w:t>
      </w:r>
      <w:r w:rsidRPr="000218F3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[</w:t>
      </w:r>
      <w:r w:rsidRPr="000218F3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j</w:t>
      </w:r>
      <w:r w:rsidRPr="000218F3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]</w:t>
      </w:r>
      <w:r w:rsidRPr="000218F3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0218F3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=</w:t>
      </w:r>
      <w:r w:rsidRPr="000218F3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spellStart"/>
      <w:r w:rsidRPr="000218F3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i</w:t>
      </w:r>
      <w:proofErr w:type="spellEnd"/>
      <w:r w:rsidRPr="000218F3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;</w:t>
      </w:r>
      <w:r w:rsidRPr="000218F3">
        <w:rPr>
          <w:rFonts w:ascii="Fira Code" w:eastAsia="Times New Roman" w:hAnsi="Fira Code" w:cs="Fira Code"/>
          <w:i/>
          <w:iCs/>
          <w:color w:val="727072"/>
          <w:sz w:val="21"/>
          <w:szCs w:val="21"/>
          <w:lang w:eastAsia="en-IN"/>
        </w:rPr>
        <w:t xml:space="preserve"> /* updating status of memory block to</w:t>
      </w:r>
    </w:p>
    <w:p w14:paraId="197966B8" w14:textId="77777777" w:rsidR="000218F3" w:rsidRPr="000218F3" w:rsidRDefault="000218F3" w:rsidP="000218F3">
      <w:pPr>
        <w:shd w:val="clear" w:color="auto" w:fill="2D2A2E"/>
        <w:spacing w:after="0" w:line="375" w:lineRule="atLeast"/>
        <w:ind w:left="360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0218F3">
        <w:rPr>
          <w:rFonts w:ascii="Fira Code" w:eastAsia="Times New Roman" w:hAnsi="Fira Code" w:cs="Fira Code"/>
          <w:i/>
          <w:iCs/>
          <w:color w:val="727072"/>
          <w:sz w:val="21"/>
          <w:szCs w:val="21"/>
          <w:lang w:eastAsia="en-IN"/>
        </w:rPr>
        <w:t>                                      allocated and storing process number */</w:t>
      </w:r>
    </w:p>
    <w:p w14:paraId="61666B52" w14:textId="77777777" w:rsidR="000218F3" w:rsidRPr="000218F3" w:rsidRDefault="000218F3" w:rsidP="000218F3">
      <w:pPr>
        <w:shd w:val="clear" w:color="auto" w:fill="2D2A2E"/>
        <w:spacing w:after="0" w:line="375" w:lineRule="atLeast"/>
        <w:ind w:left="360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0218F3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                flags</w:t>
      </w:r>
      <w:r w:rsidRPr="000218F3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[</w:t>
      </w:r>
      <w:r w:rsidRPr="000218F3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j</w:t>
      </w:r>
      <w:r w:rsidRPr="000218F3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]</w:t>
      </w:r>
      <w:r w:rsidRPr="000218F3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0218F3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=</w:t>
      </w:r>
      <w:r w:rsidRPr="000218F3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gramStart"/>
      <w:r w:rsidRPr="000218F3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1</w:t>
      </w:r>
      <w:r w:rsidRPr="000218F3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;</w:t>
      </w:r>
      <w:proofErr w:type="gramEnd"/>
    </w:p>
    <w:p w14:paraId="313017C2" w14:textId="77777777" w:rsidR="000218F3" w:rsidRPr="000218F3" w:rsidRDefault="000218F3" w:rsidP="000218F3">
      <w:pPr>
        <w:shd w:val="clear" w:color="auto" w:fill="2D2A2E"/>
        <w:spacing w:after="0" w:line="375" w:lineRule="atLeast"/>
        <w:ind w:left="360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0218F3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        </w:t>
      </w:r>
      <w:proofErr w:type="gramStart"/>
      <w:r w:rsidRPr="000218F3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break</w:t>
      </w:r>
      <w:r w:rsidRPr="000218F3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;</w:t>
      </w:r>
      <w:proofErr w:type="gramEnd"/>
    </w:p>
    <w:p w14:paraId="1D0C47B1" w14:textId="77777777" w:rsidR="000218F3" w:rsidRPr="000218F3" w:rsidRDefault="000218F3" w:rsidP="000218F3">
      <w:pPr>
        <w:shd w:val="clear" w:color="auto" w:fill="2D2A2E"/>
        <w:spacing w:after="0" w:line="375" w:lineRule="atLeast"/>
        <w:ind w:left="360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0218F3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    </w:t>
      </w:r>
      <w:r w:rsidRPr="000218F3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}</w:t>
      </w:r>
    </w:p>
    <w:p w14:paraId="7B271F73" w14:textId="77777777" w:rsidR="000218F3" w:rsidRPr="000218F3" w:rsidRDefault="000218F3" w:rsidP="000218F3">
      <w:pPr>
        <w:shd w:val="clear" w:color="auto" w:fill="2D2A2E"/>
        <w:spacing w:after="0" w:line="375" w:lineRule="atLeast"/>
        <w:ind w:left="360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0218F3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</w:t>
      </w:r>
      <w:r w:rsidRPr="000218F3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}</w:t>
      </w:r>
    </w:p>
    <w:p w14:paraId="26EE69ED" w14:textId="77777777" w:rsidR="000218F3" w:rsidRPr="000218F3" w:rsidRDefault="000218F3" w:rsidP="000218F3">
      <w:pPr>
        <w:shd w:val="clear" w:color="auto" w:fill="2D2A2E"/>
        <w:spacing w:after="0" w:line="375" w:lineRule="atLeast"/>
        <w:ind w:left="360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0218F3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</w:t>
      </w:r>
      <w:r w:rsidRPr="000218F3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}</w:t>
      </w:r>
    </w:p>
    <w:p w14:paraId="23627959" w14:textId="77777777" w:rsidR="000218F3" w:rsidRPr="000218F3" w:rsidRDefault="000218F3" w:rsidP="000218F3">
      <w:pPr>
        <w:shd w:val="clear" w:color="auto" w:fill="2D2A2E"/>
        <w:spacing w:after="0" w:line="375" w:lineRule="atLeast"/>
        <w:ind w:left="360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0218F3">
        <w:rPr>
          <w:rFonts w:ascii="Fira Code" w:eastAsia="Times New Roman" w:hAnsi="Fira Code" w:cs="Fira Code"/>
          <w:i/>
          <w:iCs/>
          <w:color w:val="727072"/>
          <w:sz w:val="21"/>
          <w:szCs w:val="21"/>
          <w:lang w:eastAsia="en-IN"/>
        </w:rPr>
        <w:t xml:space="preserve">    /* displaying </w:t>
      </w:r>
      <w:proofErr w:type="spellStart"/>
      <w:r w:rsidRPr="000218F3">
        <w:rPr>
          <w:rFonts w:ascii="Fira Code" w:eastAsia="Times New Roman" w:hAnsi="Fira Code" w:cs="Fira Code"/>
          <w:i/>
          <w:iCs/>
          <w:color w:val="727072"/>
          <w:sz w:val="21"/>
          <w:szCs w:val="21"/>
          <w:lang w:eastAsia="en-IN"/>
        </w:rPr>
        <w:t>gannt</w:t>
      </w:r>
      <w:proofErr w:type="spellEnd"/>
      <w:r w:rsidRPr="000218F3">
        <w:rPr>
          <w:rFonts w:ascii="Fira Code" w:eastAsia="Times New Roman" w:hAnsi="Fira Code" w:cs="Fira Code"/>
          <w:i/>
          <w:iCs/>
          <w:color w:val="727072"/>
          <w:sz w:val="21"/>
          <w:szCs w:val="21"/>
          <w:lang w:eastAsia="en-IN"/>
        </w:rPr>
        <w:t xml:space="preserve"> chart table */</w:t>
      </w:r>
    </w:p>
    <w:p w14:paraId="13D6136B" w14:textId="77777777" w:rsidR="000218F3" w:rsidRPr="000218F3" w:rsidRDefault="000218F3" w:rsidP="000218F3">
      <w:pPr>
        <w:shd w:val="clear" w:color="auto" w:fill="2D2A2E"/>
        <w:spacing w:after="0" w:line="375" w:lineRule="atLeast"/>
        <w:ind w:left="360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0218F3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</w:t>
      </w:r>
      <w:proofErr w:type="spellStart"/>
      <w:r w:rsidRPr="000218F3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cout</w:t>
      </w:r>
      <w:proofErr w:type="spellEnd"/>
      <w:r w:rsidRPr="000218F3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0218F3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&lt;&lt;</w:t>
      </w:r>
      <w:r w:rsidRPr="000218F3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0218F3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"</w:t>
      </w:r>
      <w:r w:rsidRPr="000218F3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\</w:t>
      </w:r>
      <w:proofErr w:type="spellStart"/>
      <w:r w:rsidRPr="000218F3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n</w:t>
      </w:r>
      <w:r w:rsidRPr="000218F3">
        <w:rPr>
          <w:rFonts w:ascii="Fira Code" w:eastAsia="Times New Roman" w:hAnsi="Fira Code" w:cs="Fira Code"/>
          <w:color w:val="FFD866"/>
          <w:sz w:val="21"/>
          <w:szCs w:val="21"/>
          <w:lang w:eastAsia="en-IN"/>
        </w:rPr>
        <w:t>Block</w:t>
      </w:r>
      <w:proofErr w:type="spellEnd"/>
      <w:r w:rsidRPr="000218F3">
        <w:rPr>
          <w:rFonts w:ascii="Fira Code" w:eastAsia="Times New Roman" w:hAnsi="Fira Code" w:cs="Fira Code"/>
          <w:color w:val="FFD866"/>
          <w:sz w:val="21"/>
          <w:szCs w:val="21"/>
          <w:lang w:eastAsia="en-IN"/>
        </w:rPr>
        <w:t xml:space="preserve"> no.</w:t>
      </w:r>
      <w:r w:rsidRPr="000218F3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\</w:t>
      </w:r>
      <w:proofErr w:type="spellStart"/>
      <w:r w:rsidRPr="000218F3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t</w:t>
      </w:r>
      <w:r w:rsidRPr="000218F3">
        <w:rPr>
          <w:rFonts w:ascii="Fira Code" w:eastAsia="Times New Roman" w:hAnsi="Fira Code" w:cs="Fira Code"/>
          <w:color w:val="FFD866"/>
          <w:sz w:val="21"/>
          <w:szCs w:val="21"/>
          <w:lang w:eastAsia="en-IN"/>
        </w:rPr>
        <w:t>Size</w:t>
      </w:r>
      <w:proofErr w:type="spellEnd"/>
      <w:r w:rsidRPr="000218F3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\t\</w:t>
      </w:r>
      <w:proofErr w:type="spellStart"/>
      <w:r w:rsidRPr="000218F3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t</w:t>
      </w:r>
      <w:r w:rsidRPr="000218F3">
        <w:rPr>
          <w:rFonts w:ascii="Fira Code" w:eastAsia="Times New Roman" w:hAnsi="Fira Code" w:cs="Fira Code"/>
          <w:color w:val="FFD866"/>
          <w:sz w:val="21"/>
          <w:szCs w:val="21"/>
          <w:lang w:eastAsia="en-IN"/>
        </w:rPr>
        <w:t>Process</w:t>
      </w:r>
      <w:proofErr w:type="spellEnd"/>
      <w:r w:rsidRPr="000218F3">
        <w:rPr>
          <w:rFonts w:ascii="Fira Code" w:eastAsia="Times New Roman" w:hAnsi="Fira Code" w:cs="Fira Code"/>
          <w:color w:val="FFD866"/>
          <w:sz w:val="21"/>
          <w:szCs w:val="21"/>
          <w:lang w:eastAsia="en-IN"/>
        </w:rPr>
        <w:t xml:space="preserve"> </w:t>
      </w:r>
      <w:proofErr w:type="gramStart"/>
      <w:r w:rsidRPr="000218F3">
        <w:rPr>
          <w:rFonts w:ascii="Fira Code" w:eastAsia="Times New Roman" w:hAnsi="Fira Code" w:cs="Fira Code"/>
          <w:color w:val="FFD866"/>
          <w:sz w:val="21"/>
          <w:szCs w:val="21"/>
          <w:lang w:eastAsia="en-IN"/>
        </w:rPr>
        <w:t>number.</w:t>
      </w:r>
      <w:r w:rsidRPr="000218F3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\t\t</w:t>
      </w:r>
      <w:proofErr w:type="gramEnd"/>
      <w:r w:rsidRPr="000218F3">
        <w:rPr>
          <w:rFonts w:ascii="Fira Code" w:eastAsia="Times New Roman" w:hAnsi="Fira Code" w:cs="Fira Code"/>
          <w:color w:val="FFD866"/>
          <w:sz w:val="21"/>
          <w:szCs w:val="21"/>
          <w:lang w:eastAsia="en-IN"/>
        </w:rPr>
        <w:t xml:space="preserve"> Process Size</w:t>
      </w:r>
      <w:r w:rsidRPr="000218F3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";</w:t>
      </w:r>
    </w:p>
    <w:p w14:paraId="16B3994F" w14:textId="77777777" w:rsidR="000218F3" w:rsidRPr="000218F3" w:rsidRDefault="000218F3" w:rsidP="000218F3">
      <w:pPr>
        <w:shd w:val="clear" w:color="auto" w:fill="2D2A2E"/>
        <w:spacing w:after="0" w:line="375" w:lineRule="atLeast"/>
        <w:ind w:left="360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0218F3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</w:t>
      </w:r>
      <w:r w:rsidRPr="000218F3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for</w:t>
      </w:r>
      <w:r w:rsidRPr="000218F3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0218F3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(</w:t>
      </w:r>
      <w:proofErr w:type="spellStart"/>
      <w:r w:rsidRPr="000218F3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i</w:t>
      </w:r>
      <w:proofErr w:type="spellEnd"/>
      <w:r w:rsidRPr="000218F3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0218F3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=</w:t>
      </w:r>
      <w:r w:rsidRPr="000218F3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0218F3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0</w:t>
      </w:r>
      <w:r w:rsidRPr="000218F3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;</w:t>
      </w:r>
      <w:r w:rsidRPr="000218F3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spellStart"/>
      <w:r w:rsidRPr="000218F3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i</w:t>
      </w:r>
      <w:proofErr w:type="spellEnd"/>
      <w:r w:rsidRPr="000218F3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0218F3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&lt;</w:t>
      </w:r>
      <w:r w:rsidRPr="000218F3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spellStart"/>
      <w:r w:rsidRPr="000218F3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NumberOfBlock</w:t>
      </w:r>
      <w:proofErr w:type="spellEnd"/>
      <w:r w:rsidRPr="000218F3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;</w:t>
      </w:r>
      <w:r w:rsidRPr="000218F3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spellStart"/>
      <w:r w:rsidRPr="000218F3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i</w:t>
      </w:r>
      <w:proofErr w:type="spellEnd"/>
      <w:r w:rsidRPr="000218F3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++</w:t>
      </w:r>
      <w:r w:rsidRPr="000218F3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)</w:t>
      </w:r>
    </w:p>
    <w:p w14:paraId="030D3056" w14:textId="77777777" w:rsidR="000218F3" w:rsidRPr="000218F3" w:rsidRDefault="000218F3" w:rsidP="000218F3">
      <w:pPr>
        <w:shd w:val="clear" w:color="auto" w:fill="2D2A2E"/>
        <w:spacing w:after="0" w:line="375" w:lineRule="atLeast"/>
        <w:ind w:left="360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0218F3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</w:t>
      </w:r>
      <w:r w:rsidRPr="000218F3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{</w:t>
      </w:r>
    </w:p>
    <w:p w14:paraId="2C041568" w14:textId="77777777" w:rsidR="000218F3" w:rsidRPr="000218F3" w:rsidRDefault="000218F3" w:rsidP="000218F3">
      <w:pPr>
        <w:shd w:val="clear" w:color="auto" w:fill="2D2A2E"/>
        <w:spacing w:after="0" w:line="375" w:lineRule="atLeast"/>
        <w:ind w:left="360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0218F3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</w:t>
      </w:r>
      <w:proofErr w:type="spellStart"/>
      <w:r w:rsidRPr="000218F3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cout</w:t>
      </w:r>
      <w:proofErr w:type="spellEnd"/>
      <w:r w:rsidRPr="000218F3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0218F3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&lt;&lt;</w:t>
      </w:r>
      <w:r w:rsidRPr="000218F3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0218F3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"</w:t>
      </w:r>
      <w:r w:rsidRPr="000218F3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\n</w:t>
      </w:r>
      <w:r w:rsidRPr="000218F3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"</w:t>
      </w:r>
    </w:p>
    <w:p w14:paraId="33B5F92C" w14:textId="77777777" w:rsidR="000218F3" w:rsidRPr="000218F3" w:rsidRDefault="000218F3" w:rsidP="000218F3">
      <w:pPr>
        <w:shd w:val="clear" w:color="auto" w:fill="2D2A2E"/>
        <w:spacing w:after="0" w:line="375" w:lineRule="atLeast"/>
        <w:ind w:left="360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0218F3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             </w:t>
      </w:r>
      <w:r w:rsidRPr="000218F3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&lt;&lt;</w:t>
      </w:r>
      <w:r w:rsidRPr="000218F3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spellStart"/>
      <w:r w:rsidRPr="000218F3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i</w:t>
      </w:r>
      <w:proofErr w:type="spellEnd"/>
      <w:r w:rsidRPr="000218F3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0218F3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+</w:t>
      </w:r>
      <w:r w:rsidRPr="000218F3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0218F3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1</w:t>
      </w:r>
      <w:r w:rsidRPr="000218F3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0218F3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&lt;&lt;</w:t>
      </w:r>
      <w:r w:rsidRPr="000218F3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0218F3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"</w:t>
      </w:r>
      <w:r w:rsidRPr="000218F3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\t\t</w:t>
      </w:r>
      <w:r w:rsidRPr="000218F3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"</w:t>
      </w:r>
      <w:r w:rsidRPr="000218F3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0218F3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&lt;&lt;</w:t>
      </w:r>
      <w:r w:rsidRPr="000218F3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spellStart"/>
      <w:r w:rsidRPr="000218F3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MemoryBlock</w:t>
      </w:r>
      <w:proofErr w:type="spellEnd"/>
      <w:r w:rsidRPr="000218F3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[</w:t>
      </w:r>
      <w:proofErr w:type="spellStart"/>
      <w:r w:rsidRPr="000218F3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i</w:t>
      </w:r>
      <w:proofErr w:type="spellEnd"/>
      <w:r w:rsidRPr="000218F3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]</w:t>
      </w:r>
      <w:r w:rsidRPr="000218F3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0218F3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&lt;&lt;</w:t>
      </w:r>
      <w:r w:rsidRPr="000218F3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0218F3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"</w:t>
      </w:r>
      <w:r w:rsidRPr="000218F3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\t\t</w:t>
      </w:r>
      <w:proofErr w:type="gramStart"/>
      <w:r w:rsidRPr="000218F3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";</w:t>
      </w:r>
      <w:proofErr w:type="gramEnd"/>
    </w:p>
    <w:p w14:paraId="6724D4EA" w14:textId="77777777" w:rsidR="000218F3" w:rsidRPr="000218F3" w:rsidRDefault="000218F3" w:rsidP="000218F3">
      <w:pPr>
        <w:shd w:val="clear" w:color="auto" w:fill="2D2A2E"/>
        <w:spacing w:after="0" w:line="375" w:lineRule="atLeast"/>
        <w:ind w:left="360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0218F3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</w:t>
      </w:r>
      <w:r w:rsidRPr="000218F3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if</w:t>
      </w:r>
      <w:r w:rsidRPr="000218F3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0218F3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(</w:t>
      </w:r>
      <w:r w:rsidRPr="000218F3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flags</w:t>
      </w:r>
      <w:r w:rsidRPr="000218F3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[</w:t>
      </w:r>
      <w:proofErr w:type="spellStart"/>
      <w:r w:rsidRPr="000218F3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i</w:t>
      </w:r>
      <w:proofErr w:type="spellEnd"/>
      <w:r w:rsidRPr="000218F3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]</w:t>
      </w:r>
      <w:r w:rsidRPr="000218F3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0218F3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==</w:t>
      </w:r>
      <w:r w:rsidRPr="000218F3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0218F3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1</w:t>
      </w:r>
      <w:r w:rsidRPr="000218F3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)</w:t>
      </w:r>
    </w:p>
    <w:p w14:paraId="0B08FD3D" w14:textId="77777777" w:rsidR="000218F3" w:rsidRPr="000218F3" w:rsidRDefault="000218F3" w:rsidP="000218F3">
      <w:pPr>
        <w:shd w:val="clear" w:color="auto" w:fill="2D2A2E"/>
        <w:spacing w:after="0" w:line="375" w:lineRule="atLeast"/>
        <w:ind w:left="360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0218F3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</w:t>
      </w:r>
      <w:r w:rsidRPr="000218F3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{</w:t>
      </w:r>
    </w:p>
    <w:p w14:paraId="72E7B3AC" w14:textId="77777777" w:rsidR="000218F3" w:rsidRPr="000218F3" w:rsidRDefault="000218F3" w:rsidP="000218F3">
      <w:pPr>
        <w:shd w:val="clear" w:color="auto" w:fill="2D2A2E"/>
        <w:spacing w:after="0" w:line="375" w:lineRule="atLeast"/>
        <w:ind w:left="360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0218F3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    </w:t>
      </w:r>
      <w:proofErr w:type="spellStart"/>
      <w:r w:rsidRPr="000218F3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cout</w:t>
      </w:r>
      <w:proofErr w:type="spellEnd"/>
      <w:r w:rsidRPr="000218F3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0218F3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&lt;&lt;</w:t>
      </w:r>
      <w:r w:rsidRPr="000218F3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allocation</w:t>
      </w:r>
      <w:r w:rsidRPr="000218F3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[</w:t>
      </w:r>
      <w:proofErr w:type="spellStart"/>
      <w:r w:rsidRPr="000218F3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i</w:t>
      </w:r>
      <w:proofErr w:type="spellEnd"/>
      <w:r w:rsidRPr="000218F3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]</w:t>
      </w:r>
      <w:r w:rsidRPr="000218F3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0218F3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+</w:t>
      </w:r>
      <w:r w:rsidRPr="000218F3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0218F3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1</w:t>
      </w:r>
      <w:r w:rsidRPr="000218F3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0218F3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&lt;&lt;</w:t>
      </w:r>
      <w:r w:rsidRPr="000218F3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0218F3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"</w:t>
      </w:r>
      <w:r w:rsidRPr="000218F3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\t\t\t</w:t>
      </w:r>
      <w:r w:rsidRPr="000218F3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"</w:t>
      </w:r>
      <w:r w:rsidRPr="000218F3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0218F3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&lt;&lt;</w:t>
      </w:r>
      <w:r w:rsidRPr="000218F3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Process</w:t>
      </w:r>
      <w:r w:rsidRPr="000218F3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[</w:t>
      </w:r>
      <w:r w:rsidRPr="000218F3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allocation</w:t>
      </w:r>
      <w:r w:rsidRPr="000218F3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[</w:t>
      </w:r>
      <w:proofErr w:type="spellStart"/>
      <w:r w:rsidRPr="000218F3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i</w:t>
      </w:r>
      <w:proofErr w:type="spellEnd"/>
      <w:r w:rsidRPr="000218F3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]</w:t>
      </w:r>
      <w:proofErr w:type="gramStart"/>
      <w:r w:rsidRPr="000218F3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];</w:t>
      </w:r>
      <w:proofErr w:type="gramEnd"/>
    </w:p>
    <w:p w14:paraId="3DE4B543" w14:textId="77777777" w:rsidR="000218F3" w:rsidRPr="000218F3" w:rsidRDefault="000218F3" w:rsidP="000218F3">
      <w:pPr>
        <w:shd w:val="clear" w:color="auto" w:fill="2D2A2E"/>
        <w:spacing w:after="0" w:line="375" w:lineRule="atLeast"/>
        <w:ind w:left="360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0218F3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</w:t>
      </w:r>
      <w:r w:rsidRPr="000218F3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}</w:t>
      </w:r>
    </w:p>
    <w:p w14:paraId="0A0A94D9" w14:textId="77777777" w:rsidR="000218F3" w:rsidRPr="000218F3" w:rsidRDefault="000218F3" w:rsidP="000218F3">
      <w:pPr>
        <w:shd w:val="clear" w:color="auto" w:fill="2D2A2E"/>
        <w:spacing w:after="0" w:line="375" w:lineRule="atLeast"/>
        <w:ind w:left="360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0218F3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</w:t>
      </w:r>
      <w:r w:rsidRPr="000218F3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else</w:t>
      </w:r>
    </w:p>
    <w:p w14:paraId="52FD0393" w14:textId="77777777" w:rsidR="000218F3" w:rsidRPr="000218F3" w:rsidRDefault="000218F3" w:rsidP="000218F3">
      <w:pPr>
        <w:shd w:val="clear" w:color="auto" w:fill="2D2A2E"/>
        <w:spacing w:after="0" w:line="375" w:lineRule="atLeast"/>
        <w:ind w:left="360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0218F3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</w:t>
      </w:r>
      <w:r w:rsidRPr="000218F3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{</w:t>
      </w:r>
    </w:p>
    <w:p w14:paraId="4F7F07D3" w14:textId="77777777" w:rsidR="000218F3" w:rsidRPr="000218F3" w:rsidRDefault="000218F3" w:rsidP="000218F3">
      <w:pPr>
        <w:shd w:val="clear" w:color="auto" w:fill="2D2A2E"/>
        <w:spacing w:after="0" w:line="375" w:lineRule="atLeast"/>
        <w:ind w:left="360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0218F3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    </w:t>
      </w:r>
      <w:proofErr w:type="spellStart"/>
      <w:r w:rsidRPr="000218F3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cout</w:t>
      </w:r>
      <w:proofErr w:type="spellEnd"/>
      <w:r w:rsidRPr="000218F3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0218F3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&lt;&lt;</w:t>
      </w:r>
      <w:r w:rsidRPr="000218F3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0218F3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"</w:t>
      </w:r>
      <w:r w:rsidRPr="000218F3">
        <w:rPr>
          <w:rFonts w:ascii="Fira Code" w:eastAsia="Times New Roman" w:hAnsi="Fira Code" w:cs="Fira Code"/>
          <w:color w:val="FFD866"/>
          <w:sz w:val="21"/>
          <w:szCs w:val="21"/>
          <w:lang w:eastAsia="en-IN"/>
        </w:rPr>
        <w:t>Not allocated</w:t>
      </w:r>
      <w:proofErr w:type="gramStart"/>
      <w:r w:rsidRPr="000218F3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";</w:t>
      </w:r>
      <w:proofErr w:type="gramEnd"/>
    </w:p>
    <w:p w14:paraId="575C194B" w14:textId="77777777" w:rsidR="000218F3" w:rsidRPr="000218F3" w:rsidRDefault="000218F3" w:rsidP="000218F3">
      <w:pPr>
        <w:shd w:val="clear" w:color="auto" w:fill="2D2A2E"/>
        <w:spacing w:after="0" w:line="375" w:lineRule="atLeast"/>
        <w:ind w:left="360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0218F3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lastRenderedPageBreak/>
        <w:t xml:space="preserve">        </w:t>
      </w:r>
      <w:r w:rsidRPr="000218F3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}</w:t>
      </w:r>
    </w:p>
    <w:p w14:paraId="034344D1" w14:textId="77777777" w:rsidR="000218F3" w:rsidRPr="000218F3" w:rsidRDefault="000218F3" w:rsidP="000218F3">
      <w:pPr>
        <w:shd w:val="clear" w:color="auto" w:fill="2D2A2E"/>
        <w:spacing w:after="0" w:line="375" w:lineRule="atLeast"/>
        <w:ind w:left="360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0218F3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</w:t>
      </w:r>
      <w:r w:rsidRPr="000218F3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}</w:t>
      </w:r>
    </w:p>
    <w:p w14:paraId="46B3AEFD" w14:textId="77777777" w:rsidR="000218F3" w:rsidRPr="000218F3" w:rsidRDefault="000218F3" w:rsidP="000218F3">
      <w:pPr>
        <w:shd w:val="clear" w:color="auto" w:fill="2D2A2E"/>
        <w:spacing w:after="0" w:line="375" w:lineRule="atLeast"/>
        <w:ind w:left="360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0218F3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</w:t>
      </w:r>
      <w:r w:rsidRPr="000218F3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return</w:t>
      </w:r>
      <w:r w:rsidRPr="000218F3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gramStart"/>
      <w:r w:rsidRPr="000218F3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0</w:t>
      </w:r>
      <w:r w:rsidRPr="000218F3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;</w:t>
      </w:r>
      <w:proofErr w:type="gramEnd"/>
    </w:p>
    <w:p w14:paraId="764CE811" w14:textId="77777777" w:rsidR="000218F3" w:rsidRPr="000218F3" w:rsidRDefault="000218F3" w:rsidP="000218F3">
      <w:pPr>
        <w:shd w:val="clear" w:color="auto" w:fill="2D2A2E"/>
        <w:spacing w:after="0" w:line="375" w:lineRule="atLeast"/>
        <w:ind w:left="360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0218F3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}</w:t>
      </w:r>
    </w:p>
    <w:p w14:paraId="263A4D39" w14:textId="77777777" w:rsidR="000218F3" w:rsidRPr="000218F3" w:rsidRDefault="000218F3" w:rsidP="000218F3">
      <w:pPr>
        <w:ind w:left="360"/>
        <w:rPr>
          <w:rFonts w:ascii="Fira Code" w:hAnsi="Fira Code" w:cs="Fira Code"/>
          <w:b/>
          <w:bCs/>
          <w:color w:val="3B3838" w:themeColor="background2" w:themeShade="40"/>
          <w:sz w:val="48"/>
          <w:szCs w:val="48"/>
        </w:rPr>
      </w:pPr>
    </w:p>
    <w:p w14:paraId="055E2ABF" w14:textId="7DDBD256" w:rsidR="007B6458" w:rsidRDefault="00773531" w:rsidP="00D1562D">
      <w:pPr>
        <w:jc w:val="center"/>
        <w:rPr>
          <w:rFonts w:ascii="Fira Code" w:hAnsi="Fira Code" w:cs="Fira Code"/>
          <w:b/>
          <w:bCs/>
          <w:color w:val="3B3838" w:themeColor="background2" w:themeShade="40"/>
          <w:sz w:val="48"/>
          <w:szCs w:val="48"/>
        </w:rPr>
      </w:pPr>
      <w:r w:rsidRPr="00D1562D">
        <w:rPr>
          <w:rFonts w:ascii="Fira Code" w:hAnsi="Fira Code" w:cs="Fira Code"/>
          <w:b/>
          <w:bCs/>
          <w:color w:val="3B3838" w:themeColor="background2" w:themeShade="40"/>
          <w:sz w:val="48"/>
          <w:szCs w:val="48"/>
        </w:rPr>
        <w:t>OUTPUT</w:t>
      </w:r>
    </w:p>
    <w:p w14:paraId="75212E0A" w14:textId="14F03F21" w:rsidR="00D1562D" w:rsidRDefault="00D1562D" w:rsidP="00D1562D">
      <w:pPr>
        <w:jc w:val="center"/>
        <w:rPr>
          <w:rFonts w:ascii="Fira Code" w:hAnsi="Fira Code" w:cs="Fira Code"/>
          <w:b/>
          <w:bCs/>
          <w:color w:val="3B3838" w:themeColor="background2" w:themeShade="40"/>
          <w:sz w:val="48"/>
          <w:szCs w:val="48"/>
        </w:rPr>
      </w:pPr>
    </w:p>
    <w:p w14:paraId="5FB29473" w14:textId="578CBBD0" w:rsidR="00D1562D" w:rsidRPr="00D1562D" w:rsidRDefault="00D1562D" w:rsidP="00D1562D">
      <w:pPr>
        <w:jc w:val="center"/>
        <w:rPr>
          <w:rFonts w:ascii="Fira Code" w:hAnsi="Fira Code" w:cs="Fira Code"/>
          <w:b/>
          <w:bCs/>
          <w:color w:val="3B3838" w:themeColor="background2" w:themeShade="40"/>
          <w:sz w:val="48"/>
          <w:szCs w:val="48"/>
        </w:rPr>
      </w:pPr>
      <w:r>
        <w:rPr>
          <w:rFonts w:ascii="Fira Code" w:hAnsi="Fira Code" w:cs="Fira Code"/>
          <w:b/>
          <w:bCs/>
          <w:noProof/>
          <w:color w:val="E7E6E6" w:themeColor="background2"/>
          <w:sz w:val="48"/>
          <w:szCs w:val="48"/>
        </w:rPr>
        <w:drawing>
          <wp:inline distT="0" distB="0" distL="0" distR="0" wp14:anchorId="4D0DFE5E" wp14:editId="7FFE2BDC">
            <wp:extent cx="5487166" cy="3181794"/>
            <wp:effectExtent l="0" t="0" r="0" b="0"/>
            <wp:docPr id="16" name="Picture 16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Text&#10;&#10;Description automatically generated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87166" cy="31817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25A147" w14:textId="77777777" w:rsidR="007B6458" w:rsidRDefault="007B6458" w:rsidP="00773531">
      <w:pPr>
        <w:pStyle w:val="ListParagraph"/>
        <w:ind w:left="1440"/>
        <w:rPr>
          <w:rFonts w:ascii="Fira Code" w:hAnsi="Fira Code" w:cs="Fira Code"/>
          <w:b/>
          <w:bCs/>
          <w:color w:val="3B3838" w:themeColor="background2" w:themeShade="40"/>
          <w:sz w:val="48"/>
          <w:szCs w:val="48"/>
        </w:rPr>
      </w:pPr>
    </w:p>
    <w:p w14:paraId="7FF18707" w14:textId="77777777" w:rsidR="007B6458" w:rsidRDefault="007B6458" w:rsidP="00773531">
      <w:pPr>
        <w:pStyle w:val="ListParagraph"/>
        <w:ind w:left="1440"/>
        <w:rPr>
          <w:rFonts w:ascii="Fira Code" w:hAnsi="Fira Code" w:cs="Fira Code"/>
          <w:b/>
          <w:bCs/>
          <w:color w:val="3B3838" w:themeColor="background2" w:themeShade="40"/>
          <w:sz w:val="48"/>
          <w:szCs w:val="48"/>
        </w:rPr>
      </w:pPr>
    </w:p>
    <w:p w14:paraId="03DB263E" w14:textId="77777777" w:rsidR="007B6458" w:rsidRDefault="007B6458" w:rsidP="00773531">
      <w:pPr>
        <w:pStyle w:val="ListParagraph"/>
        <w:ind w:left="1440"/>
        <w:rPr>
          <w:rFonts w:ascii="Fira Code" w:hAnsi="Fira Code" w:cs="Fira Code"/>
          <w:b/>
          <w:bCs/>
          <w:color w:val="3B3838" w:themeColor="background2" w:themeShade="40"/>
          <w:sz w:val="48"/>
          <w:szCs w:val="48"/>
        </w:rPr>
      </w:pPr>
    </w:p>
    <w:p w14:paraId="62C2E353" w14:textId="77777777" w:rsidR="007B6458" w:rsidRDefault="007B6458" w:rsidP="00773531">
      <w:pPr>
        <w:pStyle w:val="ListParagraph"/>
        <w:ind w:left="1440"/>
        <w:rPr>
          <w:rFonts w:ascii="Fira Code" w:hAnsi="Fira Code" w:cs="Fira Code"/>
          <w:b/>
          <w:bCs/>
          <w:color w:val="3B3838" w:themeColor="background2" w:themeShade="40"/>
          <w:sz w:val="48"/>
          <w:szCs w:val="48"/>
        </w:rPr>
      </w:pPr>
    </w:p>
    <w:p w14:paraId="001847D3" w14:textId="77777777" w:rsidR="007B6458" w:rsidRDefault="007B6458" w:rsidP="00773531">
      <w:pPr>
        <w:pStyle w:val="ListParagraph"/>
        <w:ind w:left="1440"/>
        <w:rPr>
          <w:rFonts w:ascii="Fira Code" w:hAnsi="Fira Code" w:cs="Fira Code"/>
          <w:b/>
          <w:bCs/>
          <w:color w:val="3B3838" w:themeColor="background2" w:themeShade="40"/>
          <w:sz w:val="48"/>
          <w:szCs w:val="48"/>
        </w:rPr>
      </w:pPr>
    </w:p>
    <w:p w14:paraId="087BB986" w14:textId="77777777" w:rsidR="007B6458" w:rsidRDefault="007B6458" w:rsidP="00773531">
      <w:pPr>
        <w:pStyle w:val="ListParagraph"/>
        <w:ind w:left="1440"/>
        <w:rPr>
          <w:rFonts w:ascii="Fira Code" w:hAnsi="Fira Code" w:cs="Fira Code"/>
          <w:b/>
          <w:bCs/>
          <w:color w:val="3B3838" w:themeColor="background2" w:themeShade="40"/>
          <w:sz w:val="48"/>
          <w:szCs w:val="48"/>
        </w:rPr>
      </w:pPr>
    </w:p>
    <w:p w14:paraId="5DF41BB7" w14:textId="77777777" w:rsidR="007B6458" w:rsidRDefault="007B6458" w:rsidP="00773531">
      <w:pPr>
        <w:pStyle w:val="ListParagraph"/>
        <w:ind w:left="1440"/>
        <w:rPr>
          <w:rFonts w:ascii="Fira Code" w:hAnsi="Fira Code" w:cs="Fira Code"/>
          <w:b/>
          <w:bCs/>
          <w:color w:val="3B3838" w:themeColor="background2" w:themeShade="40"/>
          <w:sz w:val="48"/>
          <w:szCs w:val="48"/>
        </w:rPr>
      </w:pPr>
    </w:p>
    <w:p w14:paraId="1790DB9D" w14:textId="77777777" w:rsidR="007B6458" w:rsidRDefault="007B6458" w:rsidP="00773531">
      <w:pPr>
        <w:pStyle w:val="ListParagraph"/>
        <w:ind w:left="1440"/>
        <w:rPr>
          <w:rFonts w:ascii="Fira Code" w:hAnsi="Fira Code" w:cs="Fira Code"/>
          <w:b/>
          <w:bCs/>
          <w:color w:val="3B3838" w:themeColor="background2" w:themeShade="40"/>
          <w:sz w:val="48"/>
          <w:szCs w:val="48"/>
        </w:rPr>
      </w:pPr>
    </w:p>
    <w:p w14:paraId="335B49B5" w14:textId="77777777" w:rsidR="007B6458" w:rsidRDefault="007B6458" w:rsidP="00773531">
      <w:pPr>
        <w:pStyle w:val="ListParagraph"/>
        <w:ind w:left="1440"/>
        <w:rPr>
          <w:rFonts w:ascii="Fira Code" w:hAnsi="Fira Code" w:cs="Fira Code"/>
          <w:b/>
          <w:bCs/>
          <w:color w:val="3B3838" w:themeColor="background2" w:themeShade="40"/>
          <w:sz w:val="48"/>
          <w:szCs w:val="48"/>
        </w:rPr>
      </w:pPr>
    </w:p>
    <w:p w14:paraId="12424C28" w14:textId="77777777" w:rsidR="007B6458" w:rsidRDefault="007B6458" w:rsidP="00773531">
      <w:pPr>
        <w:pStyle w:val="ListParagraph"/>
        <w:ind w:left="1440"/>
        <w:rPr>
          <w:rFonts w:ascii="Fira Code" w:hAnsi="Fira Code" w:cs="Fira Code"/>
          <w:b/>
          <w:bCs/>
          <w:color w:val="3B3838" w:themeColor="background2" w:themeShade="40"/>
          <w:sz w:val="48"/>
          <w:szCs w:val="48"/>
        </w:rPr>
      </w:pPr>
    </w:p>
    <w:p w14:paraId="36CBCD9A" w14:textId="77777777" w:rsidR="007B6458" w:rsidRDefault="007B6458" w:rsidP="00773531">
      <w:pPr>
        <w:pStyle w:val="ListParagraph"/>
        <w:ind w:left="1440"/>
        <w:rPr>
          <w:rFonts w:ascii="Fira Code" w:hAnsi="Fira Code" w:cs="Fira Code"/>
          <w:b/>
          <w:bCs/>
          <w:color w:val="3B3838" w:themeColor="background2" w:themeShade="40"/>
          <w:sz w:val="48"/>
          <w:szCs w:val="48"/>
        </w:rPr>
      </w:pPr>
    </w:p>
    <w:p w14:paraId="3146A9C2" w14:textId="77777777" w:rsidR="007B6458" w:rsidRPr="00283160" w:rsidRDefault="007B6458" w:rsidP="00283160">
      <w:pPr>
        <w:rPr>
          <w:rFonts w:ascii="Fira Code" w:hAnsi="Fira Code" w:cs="Fira Code"/>
          <w:b/>
          <w:bCs/>
          <w:color w:val="3B3838" w:themeColor="background2" w:themeShade="40"/>
          <w:sz w:val="48"/>
          <w:szCs w:val="48"/>
        </w:rPr>
      </w:pPr>
    </w:p>
    <w:p w14:paraId="513FEE71" w14:textId="77777777" w:rsidR="007B6458" w:rsidRDefault="007B6458" w:rsidP="007B6458">
      <w:pPr>
        <w:pStyle w:val="ListParagraph"/>
        <w:ind w:left="1440"/>
        <w:jc w:val="center"/>
        <w:rPr>
          <w:rFonts w:ascii="Fira Code" w:hAnsi="Fira Code" w:cs="Fira Code"/>
          <w:b/>
          <w:bCs/>
          <w:color w:val="3B3838" w:themeColor="background2" w:themeShade="40"/>
          <w:sz w:val="48"/>
          <w:szCs w:val="48"/>
        </w:rPr>
      </w:pPr>
    </w:p>
    <w:p w14:paraId="3756EB7E" w14:textId="3FC950ED" w:rsidR="007B6458" w:rsidRDefault="00773531" w:rsidP="007B6458">
      <w:pPr>
        <w:jc w:val="center"/>
        <w:rPr>
          <w:rFonts w:ascii="Fira Code" w:hAnsi="Fira Code" w:cs="Fira Code"/>
          <w:b/>
          <w:bCs/>
          <w:color w:val="3B3838" w:themeColor="background2" w:themeShade="40"/>
          <w:sz w:val="48"/>
          <w:szCs w:val="48"/>
        </w:rPr>
      </w:pPr>
      <w:r w:rsidRPr="007B6458">
        <w:rPr>
          <w:rFonts w:ascii="Fira Code" w:hAnsi="Fira Code" w:cs="Fira Code"/>
          <w:b/>
          <w:bCs/>
          <w:color w:val="3B3838" w:themeColor="background2" w:themeShade="40"/>
          <w:sz w:val="48"/>
          <w:szCs w:val="48"/>
        </w:rPr>
        <w:t>CODE</w:t>
      </w:r>
    </w:p>
    <w:p w14:paraId="29325E81" w14:textId="1B472132" w:rsidR="00E8549D" w:rsidRPr="00E8549D" w:rsidRDefault="00E8549D" w:rsidP="00E8549D">
      <w:pPr>
        <w:pStyle w:val="ListParagraph"/>
        <w:numPr>
          <w:ilvl w:val="0"/>
          <w:numId w:val="3"/>
        </w:numPr>
        <w:jc w:val="center"/>
        <w:rPr>
          <w:rFonts w:ascii="Fira Code" w:hAnsi="Fira Code" w:cs="Fira Code"/>
          <w:b/>
          <w:bCs/>
          <w:color w:val="767171" w:themeColor="background2" w:themeShade="80"/>
          <w:sz w:val="28"/>
          <w:szCs w:val="28"/>
        </w:rPr>
      </w:pPr>
      <w:r w:rsidRPr="00E8549D">
        <w:rPr>
          <w:rFonts w:ascii="Fira Code" w:hAnsi="Fira Code" w:cs="Fira Code"/>
          <w:b/>
          <w:bCs/>
          <w:color w:val="767171" w:themeColor="background2" w:themeShade="80"/>
          <w:sz w:val="28"/>
          <w:szCs w:val="28"/>
        </w:rPr>
        <w:t>best fit</w:t>
      </w:r>
    </w:p>
    <w:p w14:paraId="443B3505" w14:textId="77777777" w:rsidR="007B6458" w:rsidRPr="007B6458" w:rsidRDefault="007B6458" w:rsidP="007B6458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7B6458">
        <w:rPr>
          <w:rFonts w:ascii="Fira Code" w:eastAsia="Times New Roman" w:hAnsi="Fira Code" w:cs="Fira Code"/>
          <w:i/>
          <w:iCs/>
          <w:color w:val="727072"/>
          <w:sz w:val="21"/>
          <w:szCs w:val="21"/>
          <w:lang w:eastAsia="en-IN"/>
        </w:rPr>
        <w:t>/* program to implement best-fit allocation strategies */</w:t>
      </w:r>
    </w:p>
    <w:p w14:paraId="2E6DD629" w14:textId="77777777" w:rsidR="007B6458" w:rsidRPr="007B6458" w:rsidRDefault="007B6458" w:rsidP="007B6458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</w:p>
    <w:p w14:paraId="46BDB876" w14:textId="77777777" w:rsidR="007B6458" w:rsidRPr="007B6458" w:rsidRDefault="007B6458" w:rsidP="007B6458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7B6458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#</w:t>
      </w:r>
      <w:r w:rsidRPr="007B6458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include</w:t>
      </w:r>
      <w:r w:rsidRPr="007B6458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 xml:space="preserve"> </w:t>
      </w:r>
      <w:r w:rsidRPr="007B6458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lt;</w:t>
      </w:r>
      <w:r w:rsidRPr="007B6458">
        <w:rPr>
          <w:rFonts w:ascii="Fira Code" w:eastAsia="Times New Roman" w:hAnsi="Fira Code" w:cs="Fira Code"/>
          <w:color w:val="FFD866"/>
          <w:sz w:val="21"/>
          <w:szCs w:val="21"/>
          <w:lang w:eastAsia="en-IN"/>
        </w:rPr>
        <w:t>iostream</w:t>
      </w:r>
      <w:proofErr w:type="gramStart"/>
      <w:r w:rsidRPr="007B6458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gt;</w:t>
      </w:r>
      <w:r w:rsidRPr="007B6458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 xml:space="preserve">  </w:t>
      </w:r>
      <w:r w:rsidRPr="007B6458">
        <w:rPr>
          <w:rFonts w:ascii="Fira Code" w:eastAsia="Times New Roman" w:hAnsi="Fira Code" w:cs="Fira Code"/>
          <w:i/>
          <w:iCs/>
          <w:color w:val="727072"/>
          <w:sz w:val="21"/>
          <w:szCs w:val="21"/>
          <w:lang w:eastAsia="en-IN"/>
        </w:rPr>
        <w:t>/</w:t>
      </w:r>
      <w:proofErr w:type="gramEnd"/>
      <w:r w:rsidRPr="007B6458">
        <w:rPr>
          <w:rFonts w:ascii="Fira Code" w:eastAsia="Times New Roman" w:hAnsi="Fira Code" w:cs="Fira Code"/>
          <w:i/>
          <w:iCs/>
          <w:color w:val="727072"/>
          <w:sz w:val="21"/>
          <w:szCs w:val="21"/>
          <w:lang w:eastAsia="en-IN"/>
        </w:rPr>
        <w:t>/input output</w:t>
      </w:r>
    </w:p>
    <w:p w14:paraId="775A7156" w14:textId="77777777" w:rsidR="007B6458" w:rsidRPr="007B6458" w:rsidRDefault="007B6458" w:rsidP="007B6458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7B6458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using</w:t>
      </w:r>
      <w:r w:rsidRPr="007B6458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7B6458">
        <w:rPr>
          <w:rFonts w:ascii="Fira Code" w:eastAsia="Times New Roman" w:hAnsi="Fira Code" w:cs="Fira Code"/>
          <w:i/>
          <w:iCs/>
          <w:color w:val="78DCE8"/>
          <w:sz w:val="21"/>
          <w:szCs w:val="21"/>
          <w:lang w:eastAsia="en-IN"/>
        </w:rPr>
        <w:t>namespace</w:t>
      </w:r>
      <w:r w:rsidRPr="007B6458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std</w:t>
      </w:r>
      <w:r w:rsidRPr="007B6458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;</w:t>
      </w:r>
      <w:r w:rsidRPr="007B6458">
        <w:rPr>
          <w:rFonts w:ascii="Fira Code" w:eastAsia="Times New Roman" w:hAnsi="Fira Code" w:cs="Fira Code"/>
          <w:i/>
          <w:iCs/>
          <w:color w:val="727072"/>
          <w:sz w:val="21"/>
          <w:szCs w:val="21"/>
          <w:lang w:eastAsia="en-IN"/>
        </w:rPr>
        <w:t xml:space="preserve"> //standard namespace</w:t>
      </w:r>
    </w:p>
    <w:p w14:paraId="63BAF4B7" w14:textId="77777777" w:rsidR="007B6458" w:rsidRPr="007B6458" w:rsidRDefault="007B6458" w:rsidP="007B6458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7B6458">
        <w:rPr>
          <w:rFonts w:ascii="Fira Code" w:eastAsia="Times New Roman" w:hAnsi="Fira Code" w:cs="Fira Code"/>
          <w:i/>
          <w:iCs/>
          <w:color w:val="78DCE8"/>
          <w:sz w:val="21"/>
          <w:szCs w:val="21"/>
          <w:lang w:eastAsia="en-IN"/>
        </w:rPr>
        <w:t>int</w:t>
      </w:r>
      <w:r w:rsidRPr="007B6458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gramStart"/>
      <w:r w:rsidRPr="007B6458">
        <w:rPr>
          <w:rFonts w:ascii="Fira Code" w:eastAsia="Times New Roman" w:hAnsi="Fira Code" w:cs="Fira Code"/>
          <w:color w:val="A9DC76"/>
          <w:sz w:val="21"/>
          <w:szCs w:val="21"/>
          <w:lang w:eastAsia="en-IN"/>
        </w:rPr>
        <w:t>main</w:t>
      </w:r>
      <w:r w:rsidRPr="007B6458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(</w:t>
      </w:r>
      <w:proofErr w:type="gramEnd"/>
      <w:r w:rsidRPr="007B6458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)</w:t>
      </w:r>
    </w:p>
    <w:p w14:paraId="164AEFB8" w14:textId="77777777" w:rsidR="007B6458" w:rsidRPr="007B6458" w:rsidRDefault="007B6458" w:rsidP="007B6458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proofErr w:type="gramStart"/>
      <w:r w:rsidRPr="007B6458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{</w:t>
      </w:r>
      <w:r w:rsidRPr="007B6458">
        <w:rPr>
          <w:rFonts w:ascii="Fira Code" w:eastAsia="Times New Roman" w:hAnsi="Fira Code" w:cs="Fira Code"/>
          <w:i/>
          <w:iCs/>
          <w:color w:val="727072"/>
          <w:sz w:val="21"/>
          <w:szCs w:val="21"/>
          <w:lang w:eastAsia="en-IN"/>
        </w:rPr>
        <w:t xml:space="preserve"> /</w:t>
      </w:r>
      <w:proofErr w:type="gramEnd"/>
      <w:r w:rsidRPr="007B6458">
        <w:rPr>
          <w:rFonts w:ascii="Fira Code" w:eastAsia="Times New Roman" w:hAnsi="Fira Code" w:cs="Fira Code"/>
          <w:i/>
          <w:iCs/>
          <w:color w:val="727072"/>
          <w:sz w:val="21"/>
          <w:szCs w:val="21"/>
          <w:lang w:eastAsia="en-IN"/>
        </w:rPr>
        <w:t>/main function</w:t>
      </w:r>
    </w:p>
    <w:p w14:paraId="53DB1426" w14:textId="77777777" w:rsidR="007B6458" w:rsidRPr="007B6458" w:rsidRDefault="007B6458" w:rsidP="007B6458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7B6458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</w:t>
      </w:r>
      <w:r w:rsidRPr="007B6458">
        <w:rPr>
          <w:rFonts w:ascii="Fira Code" w:eastAsia="Times New Roman" w:hAnsi="Fira Code" w:cs="Fira Code"/>
          <w:i/>
          <w:iCs/>
          <w:color w:val="78DCE8"/>
          <w:sz w:val="21"/>
          <w:szCs w:val="21"/>
          <w:lang w:eastAsia="en-IN"/>
        </w:rPr>
        <w:t>int</w:t>
      </w:r>
      <w:r w:rsidRPr="007B6458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spellStart"/>
      <w:proofErr w:type="gramStart"/>
      <w:r w:rsidRPr="007B6458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MemoryBlock</w:t>
      </w:r>
      <w:proofErr w:type="spellEnd"/>
      <w:r w:rsidRPr="007B6458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[</w:t>
      </w:r>
      <w:proofErr w:type="gramEnd"/>
      <w:r w:rsidRPr="007B6458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10</w:t>
      </w:r>
      <w:r w:rsidRPr="007B6458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],</w:t>
      </w:r>
      <w:r w:rsidRPr="007B6458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Processes</w:t>
      </w:r>
      <w:r w:rsidRPr="007B6458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[</w:t>
      </w:r>
      <w:r w:rsidRPr="007B6458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10</w:t>
      </w:r>
      <w:r w:rsidRPr="007B6458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],</w:t>
      </w:r>
      <w:r w:rsidRPr="007B6458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spellStart"/>
      <w:r w:rsidRPr="007B6458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numberOfMemoryBlocks</w:t>
      </w:r>
      <w:proofErr w:type="spellEnd"/>
      <w:r w:rsidRPr="007B6458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,</w:t>
      </w:r>
      <w:r w:rsidRPr="007B6458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spellStart"/>
      <w:r w:rsidRPr="007B6458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numberOfProc</w:t>
      </w:r>
      <w:proofErr w:type="spellEnd"/>
      <w:r w:rsidRPr="007B6458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,</w:t>
      </w:r>
    </w:p>
    <w:p w14:paraId="16A0D963" w14:textId="77777777" w:rsidR="007B6458" w:rsidRPr="007B6458" w:rsidRDefault="007B6458" w:rsidP="007B6458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7B6458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</w:t>
      </w:r>
      <w:proofErr w:type="gramStart"/>
      <w:r w:rsidRPr="007B6458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flags</w:t>
      </w:r>
      <w:r w:rsidRPr="007B6458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[</w:t>
      </w:r>
      <w:proofErr w:type="gramEnd"/>
      <w:r w:rsidRPr="007B6458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10</w:t>
      </w:r>
      <w:r w:rsidRPr="007B6458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],</w:t>
      </w:r>
      <w:r w:rsidRPr="007B6458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allocation</w:t>
      </w:r>
      <w:r w:rsidRPr="007B6458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[</w:t>
      </w:r>
      <w:r w:rsidRPr="007B6458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10</w:t>
      </w:r>
      <w:r w:rsidRPr="007B6458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];</w:t>
      </w:r>
    </w:p>
    <w:p w14:paraId="33C06DCD" w14:textId="77777777" w:rsidR="007B6458" w:rsidRPr="007B6458" w:rsidRDefault="007B6458" w:rsidP="007B6458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7B6458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</w:t>
      </w:r>
      <w:r w:rsidRPr="007B6458">
        <w:rPr>
          <w:rFonts w:ascii="Fira Code" w:eastAsia="Times New Roman" w:hAnsi="Fira Code" w:cs="Fira Code"/>
          <w:i/>
          <w:iCs/>
          <w:color w:val="78DCE8"/>
          <w:sz w:val="21"/>
          <w:szCs w:val="21"/>
          <w:lang w:eastAsia="en-IN"/>
        </w:rPr>
        <w:t>int</w:t>
      </w:r>
      <w:r w:rsidRPr="007B6458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spellStart"/>
      <w:r w:rsidRPr="007B6458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i</w:t>
      </w:r>
      <w:proofErr w:type="spellEnd"/>
      <w:r w:rsidRPr="007B6458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,</w:t>
      </w:r>
      <w:r w:rsidRPr="007B6458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j</w:t>
      </w:r>
      <w:r w:rsidRPr="007B6458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,</w:t>
      </w:r>
      <w:r w:rsidRPr="007B6458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gramStart"/>
      <w:r w:rsidRPr="007B6458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smallest</w:t>
      </w:r>
      <w:r w:rsidRPr="007B6458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;</w:t>
      </w:r>
      <w:proofErr w:type="gramEnd"/>
    </w:p>
    <w:p w14:paraId="78412C35" w14:textId="77777777" w:rsidR="007B6458" w:rsidRPr="007B6458" w:rsidRDefault="007B6458" w:rsidP="007B6458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7B6458">
        <w:rPr>
          <w:rFonts w:ascii="Fira Code" w:eastAsia="Times New Roman" w:hAnsi="Fira Code" w:cs="Fira Code"/>
          <w:i/>
          <w:iCs/>
          <w:color w:val="727072"/>
          <w:sz w:val="21"/>
          <w:szCs w:val="21"/>
          <w:lang w:eastAsia="en-IN"/>
        </w:rPr>
        <w:t xml:space="preserve">    //setting </w:t>
      </w:r>
      <w:proofErr w:type="spellStart"/>
      <w:r w:rsidRPr="007B6458">
        <w:rPr>
          <w:rFonts w:ascii="Fira Code" w:eastAsia="Times New Roman" w:hAnsi="Fira Code" w:cs="Fira Code"/>
          <w:i/>
          <w:iCs/>
          <w:color w:val="727072"/>
          <w:sz w:val="21"/>
          <w:szCs w:val="21"/>
          <w:lang w:eastAsia="en-IN"/>
        </w:rPr>
        <w:t>intial</w:t>
      </w:r>
      <w:proofErr w:type="spellEnd"/>
      <w:r w:rsidRPr="007B6458">
        <w:rPr>
          <w:rFonts w:ascii="Fira Code" w:eastAsia="Times New Roman" w:hAnsi="Fira Code" w:cs="Fira Code"/>
          <w:i/>
          <w:iCs/>
          <w:color w:val="727072"/>
          <w:sz w:val="21"/>
          <w:szCs w:val="21"/>
          <w:lang w:eastAsia="en-IN"/>
        </w:rPr>
        <w:t xml:space="preserve"> status of memory block to not allocated</w:t>
      </w:r>
    </w:p>
    <w:p w14:paraId="7749EC2E" w14:textId="77777777" w:rsidR="007B6458" w:rsidRPr="007B6458" w:rsidRDefault="007B6458" w:rsidP="007B6458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7B6458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</w:t>
      </w:r>
      <w:r w:rsidRPr="007B6458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for</w:t>
      </w:r>
      <w:r w:rsidRPr="007B6458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7B6458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(</w:t>
      </w:r>
      <w:proofErr w:type="spellStart"/>
      <w:r w:rsidRPr="007B6458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i</w:t>
      </w:r>
      <w:proofErr w:type="spellEnd"/>
      <w:r w:rsidRPr="007B6458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7B6458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=</w:t>
      </w:r>
      <w:r w:rsidRPr="007B6458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7B6458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0</w:t>
      </w:r>
      <w:r w:rsidRPr="007B6458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;</w:t>
      </w:r>
      <w:r w:rsidRPr="007B6458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spellStart"/>
      <w:r w:rsidRPr="007B6458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i</w:t>
      </w:r>
      <w:proofErr w:type="spellEnd"/>
      <w:r w:rsidRPr="007B6458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7B6458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&lt;</w:t>
      </w:r>
      <w:r w:rsidRPr="007B6458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7B6458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10</w:t>
      </w:r>
      <w:r w:rsidRPr="007B6458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;</w:t>
      </w:r>
      <w:r w:rsidRPr="007B6458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spellStart"/>
      <w:r w:rsidRPr="007B6458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i</w:t>
      </w:r>
      <w:proofErr w:type="spellEnd"/>
      <w:r w:rsidRPr="007B6458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++</w:t>
      </w:r>
      <w:r w:rsidRPr="007B6458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)</w:t>
      </w:r>
    </w:p>
    <w:p w14:paraId="69F69586" w14:textId="77777777" w:rsidR="007B6458" w:rsidRPr="007B6458" w:rsidRDefault="007B6458" w:rsidP="007B6458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7B6458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</w:t>
      </w:r>
      <w:r w:rsidRPr="007B6458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{</w:t>
      </w:r>
    </w:p>
    <w:p w14:paraId="33D3166A" w14:textId="77777777" w:rsidR="007B6458" w:rsidRPr="007B6458" w:rsidRDefault="007B6458" w:rsidP="007B6458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7B6458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        flags</w:t>
      </w:r>
      <w:r w:rsidRPr="007B6458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[</w:t>
      </w:r>
      <w:proofErr w:type="spellStart"/>
      <w:r w:rsidRPr="007B6458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i</w:t>
      </w:r>
      <w:proofErr w:type="spellEnd"/>
      <w:r w:rsidRPr="007B6458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]</w:t>
      </w:r>
      <w:r w:rsidRPr="007B6458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7B6458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=</w:t>
      </w:r>
      <w:r w:rsidRPr="007B6458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gramStart"/>
      <w:r w:rsidRPr="007B6458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0</w:t>
      </w:r>
      <w:r w:rsidRPr="007B6458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;</w:t>
      </w:r>
      <w:proofErr w:type="gramEnd"/>
    </w:p>
    <w:p w14:paraId="440FA717" w14:textId="77777777" w:rsidR="007B6458" w:rsidRPr="007B6458" w:rsidRDefault="007B6458" w:rsidP="007B6458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7B6458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        allocation</w:t>
      </w:r>
      <w:r w:rsidRPr="007B6458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[</w:t>
      </w:r>
      <w:proofErr w:type="spellStart"/>
      <w:r w:rsidRPr="007B6458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i</w:t>
      </w:r>
      <w:proofErr w:type="spellEnd"/>
      <w:r w:rsidRPr="007B6458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]</w:t>
      </w:r>
      <w:r w:rsidRPr="007B6458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7B6458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=</w:t>
      </w:r>
      <w:r w:rsidRPr="007B6458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gramStart"/>
      <w:r w:rsidRPr="007B6458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-</w:t>
      </w:r>
      <w:r w:rsidRPr="007B6458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1</w:t>
      </w:r>
      <w:r w:rsidRPr="007B6458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;</w:t>
      </w:r>
      <w:proofErr w:type="gramEnd"/>
    </w:p>
    <w:p w14:paraId="2789FB3E" w14:textId="77777777" w:rsidR="007B6458" w:rsidRPr="007B6458" w:rsidRDefault="007B6458" w:rsidP="007B6458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7B6458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</w:t>
      </w:r>
      <w:r w:rsidRPr="007B6458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}</w:t>
      </w:r>
    </w:p>
    <w:p w14:paraId="737843D9" w14:textId="77777777" w:rsidR="007B6458" w:rsidRPr="007B6458" w:rsidRDefault="007B6458" w:rsidP="007B6458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</w:p>
    <w:p w14:paraId="67CFE33A" w14:textId="77777777" w:rsidR="007B6458" w:rsidRPr="007B6458" w:rsidRDefault="007B6458" w:rsidP="007B6458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7B6458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</w:t>
      </w:r>
      <w:proofErr w:type="spellStart"/>
      <w:r w:rsidRPr="007B6458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cout</w:t>
      </w:r>
      <w:proofErr w:type="spellEnd"/>
      <w:r w:rsidRPr="007B6458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7B6458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&lt;&lt;</w:t>
      </w:r>
      <w:r w:rsidRPr="007B6458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7B6458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"</w:t>
      </w:r>
      <w:r w:rsidRPr="007B6458">
        <w:rPr>
          <w:rFonts w:ascii="Fira Code" w:eastAsia="Times New Roman" w:hAnsi="Fira Code" w:cs="Fira Code"/>
          <w:color w:val="FFD866"/>
          <w:sz w:val="21"/>
          <w:szCs w:val="21"/>
          <w:lang w:eastAsia="en-IN"/>
        </w:rPr>
        <w:t xml:space="preserve">Please enter the number of Memory Partitions: </w:t>
      </w:r>
      <w:proofErr w:type="gramStart"/>
      <w:r w:rsidRPr="007B6458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";</w:t>
      </w:r>
      <w:proofErr w:type="gramEnd"/>
    </w:p>
    <w:p w14:paraId="2D4D0A9A" w14:textId="77777777" w:rsidR="007B6458" w:rsidRPr="007B6458" w:rsidRDefault="007B6458" w:rsidP="007B6458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7B6458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</w:t>
      </w:r>
      <w:proofErr w:type="spellStart"/>
      <w:r w:rsidRPr="007B6458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cin</w:t>
      </w:r>
      <w:proofErr w:type="spellEnd"/>
      <w:r w:rsidRPr="007B6458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7B6458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&gt;&gt;</w:t>
      </w:r>
      <w:r w:rsidRPr="007B6458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spellStart"/>
      <w:r w:rsidRPr="007B6458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numberOfMemoryBlocks</w:t>
      </w:r>
      <w:proofErr w:type="spellEnd"/>
      <w:r w:rsidRPr="007B6458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;</w:t>
      </w:r>
      <w:r w:rsidRPr="007B6458">
        <w:rPr>
          <w:rFonts w:ascii="Fira Code" w:eastAsia="Times New Roman" w:hAnsi="Fira Code" w:cs="Fira Code"/>
          <w:i/>
          <w:iCs/>
          <w:color w:val="727072"/>
          <w:sz w:val="21"/>
          <w:szCs w:val="21"/>
          <w:lang w:eastAsia="en-IN"/>
        </w:rPr>
        <w:t xml:space="preserve"> //enter number of mem block</w:t>
      </w:r>
    </w:p>
    <w:p w14:paraId="7F9C8A50" w14:textId="77777777" w:rsidR="007B6458" w:rsidRPr="007B6458" w:rsidRDefault="007B6458" w:rsidP="007B6458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7B6458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</w:t>
      </w:r>
      <w:proofErr w:type="spellStart"/>
      <w:r w:rsidRPr="007B6458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cout</w:t>
      </w:r>
      <w:proofErr w:type="spellEnd"/>
      <w:r w:rsidRPr="007B6458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7B6458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&lt;&lt;</w:t>
      </w:r>
      <w:r w:rsidRPr="007B6458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7B6458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"</w:t>
      </w:r>
      <w:r w:rsidRPr="007B6458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\</w:t>
      </w:r>
      <w:proofErr w:type="spellStart"/>
      <w:r w:rsidRPr="007B6458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n</w:t>
      </w:r>
      <w:r w:rsidRPr="007B6458">
        <w:rPr>
          <w:rFonts w:ascii="Fira Code" w:eastAsia="Times New Roman" w:hAnsi="Fira Code" w:cs="Fira Code"/>
          <w:color w:val="FFD866"/>
          <w:sz w:val="21"/>
          <w:szCs w:val="21"/>
          <w:lang w:eastAsia="en-IN"/>
        </w:rPr>
        <w:t>Please</w:t>
      </w:r>
      <w:proofErr w:type="spellEnd"/>
      <w:r w:rsidRPr="007B6458">
        <w:rPr>
          <w:rFonts w:ascii="Fira Code" w:eastAsia="Times New Roman" w:hAnsi="Fira Code" w:cs="Fira Code"/>
          <w:color w:val="FFD866"/>
          <w:sz w:val="21"/>
          <w:szCs w:val="21"/>
          <w:lang w:eastAsia="en-IN"/>
        </w:rPr>
        <w:t xml:space="preserve"> enter size of each </w:t>
      </w:r>
      <w:proofErr w:type="spellStart"/>
      <w:r w:rsidRPr="007B6458">
        <w:rPr>
          <w:rFonts w:ascii="Fira Code" w:eastAsia="Times New Roman" w:hAnsi="Fira Code" w:cs="Fira Code"/>
          <w:color w:val="FFD866"/>
          <w:sz w:val="21"/>
          <w:szCs w:val="21"/>
          <w:lang w:eastAsia="en-IN"/>
        </w:rPr>
        <w:t>partiton</w:t>
      </w:r>
      <w:proofErr w:type="spellEnd"/>
      <w:r w:rsidRPr="007B6458">
        <w:rPr>
          <w:rFonts w:ascii="Fira Code" w:eastAsia="Times New Roman" w:hAnsi="Fira Code" w:cs="Fira Code"/>
          <w:color w:val="FFD866"/>
          <w:sz w:val="21"/>
          <w:szCs w:val="21"/>
          <w:lang w:eastAsia="en-IN"/>
        </w:rPr>
        <w:t xml:space="preserve">: </w:t>
      </w:r>
      <w:proofErr w:type="gramStart"/>
      <w:r w:rsidRPr="007B6458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";</w:t>
      </w:r>
      <w:proofErr w:type="gramEnd"/>
    </w:p>
    <w:p w14:paraId="33730D22" w14:textId="77777777" w:rsidR="007B6458" w:rsidRPr="007B6458" w:rsidRDefault="007B6458" w:rsidP="007B6458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7B6458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</w:t>
      </w:r>
      <w:r w:rsidRPr="007B6458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for</w:t>
      </w:r>
      <w:r w:rsidRPr="007B6458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7B6458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(</w:t>
      </w:r>
      <w:proofErr w:type="spellStart"/>
      <w:r w:rsidRPr="007B6458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i</w:t>
      </w:r>
      <w:proofErr w:type="spellEnd"/>
      <w:r w:rsidRPr="007B6458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7B6458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=</w:t>
      </w:r>
      <w:r w:rsidRPr="007B6458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7B6458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0</w:t>
      </w:r>
      <w:r w:rsidRPr="007B6458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;</w:t>
      </w:r>
      <w:r w:rsidRPr="007B6458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spellStart"/>
      <w:r w:rsidRPr="007B6458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i</w:t>
      </w:r>
      <w:proofErr w:type="spellEnd"/>
      <w:r w:rsidRPr="007B6458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7B6458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&lt;</w:t>
      </w:r>
      <w:r w:rsidRPr="007B6458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spellStart"/>
      <w:r w:rsidRPr="007B6458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numberOfMemoryBlocks</w:t>
      </w:r>
      <w:proofErr w:type="spellEnd"/>
      <w:r w:rsidRPr="007B6458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;</w:t>
      </w:r>
      <w:r w:rsidRPr="007B6458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spellStart"/>
      <w:r w:rsidRPr="007B6458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i</w:t>
      </w:r>
      <w:proofErr w:type="spellEnd"/>
      <w:r w:rsidRPr="007B6458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++</w:t>
      </w:r>
      <w:r w:rsidRPr="007B6458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)</w:t>
      </w:r>
    </w:p>
    <w:p w14:paraId="5FCBA4BF" w14:textId="77777777" w:rsidR="007B6458" w:rsidRPr="007B6458" w:rsidRDefault="007B6458" w:rsidP="007B6458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7B6458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</w:t>
      </w:r>
      <w:r w:rsidRPr="007B6458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{</w:t>
      </w:r>
    </w:p>
    <w:p w14:paraId="227C1399" w14:textId="77777777" w:rsidR="007B6458" w:rsidRPr="007B6458" w:rsidRDefault="007B6458" w:rsidP="007B6458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7B6458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</w:t>
      </w:r>
      <w:proofErr w:type="spellStart"/>
      <w:r w:rsidRPr="007B6458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cin</w:t>
      </w:r>
      <w:proofErr w:type="spellEnd"/>
      <w:r w:rsidRPr="007B6458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7B6458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&gt;&gt;</w:t>
      </w:r>
      <w:r w:rsidRPr="007B6458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spellStart"/>
      <w:r w:rsidRPr="007B6458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MemoryBlock</w:t>
      </w:r>
      <w:proofErr w:type="spellEnd"/>
      <w:r w:rsidRPr="007B6458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[</w:t>
      </w:r>
      <w:proofErr w:type="spellStart"/>
      <w:r w:rsidRPr="007B6458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i</w:t>
      </w:r>
      <w:proofErr w:type="spellEnd"/>
      <w:proofErr w:type="gramStart"/>
      <w:r w:rsidRPr="007B6458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];</w:t>
      </w:r>
      <w:proofErr w:type="gramEnd"/>
    </w:p>
    <w:p w14:paraId="0D0890C1" w14:textId="77777777" w:rsidR="007B6458" w:rsidRPr="007B6458" w:rsidRDefault="007B6458" w:rsidP="007B6458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7B6458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</w:t>
      </w:r>
      <w:r w:rsidRPr="007B6458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}</w:t>
      </w:r>
      <w:r w:rsidRPr="007B6458">
        <w:rPr>
          <w:rFonts w:ascii="Fira Code" w:eastAsia="Times New Roman" w:hAnsi="Fira Code" w:cs="Fira Code"/>
          <w:i/>
          <w:iCs/>
          <w:color w:val="727072"/>
          <w:sz w:val="21"/>
          <w:szCs w:val="21"/>
          <w:lang w:eastAsia="en-IN"/>
        </w:rPr>
        <w:t xml:space="preserve"> //enter size of each memory block</w:t>
      </w:r>
    </w:p>
    <w:p w14:paraId="1CA5EA1F" w14:textId="77777777" w:rsidR="007B6458" w:rsidRPr="007B6458" w:rsidRDefault="007B6458" w:rsidP="007B6458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</w:p>
    <w:p w14:paraId="24136EF8" w14:textId="77777777" w:rsidR="007B6458" w:rsidRPr="007B6458" w:rsidRDefault="007B6458" w:rsidP="007B6458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7B6458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</w:t>
      </w:r>
      <w:proofErr w:type="spellStart"/>
      <w:r w:rsidRPr="007B6458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cout</w:t>
      </w:r>
      <w:proofErr w:type="spellEnd"/>
      <w:r w:rsidRPr="007B6458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7B6458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&lt;&lt;</w:t>
      </w:r>
      <w:r w:rsidRPr="007B6458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7B6458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"</w:t>
      </w:r>
      <w:r w:rsidRPr="007B6458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\</w:t>
      </w:r>
      <w:proofErr w:type="spellStart"/>
      <w:r w:rsidRPr="007B6458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n</w:t>
      </w:r>
      <w:r w:rsidRPr="007B6458">
        <w:rPr>
          <w:rFonts w:ascii="Fira Code" w:eastAsia="Times New Roman" w:hAnsi="Fira Code" w:cs="Fira Code"/>
          <w:color w:val="FFD866"/>
          <w:sz w:val="21"/>
          <w:szCs w:val="21"/>
          <w:lang w:eastAsia="en-IN"/>
        </w:rPr>
        <w:t>Please</w:t>
      </w:r>
      <w:proofErr w:type="spellEnd"/>
      <w:r w:rsidRPr="007B6458">
        <w:rPr>
          <w:rFonts w:ascii="Fira Code" w:eastAsia="Times New Roman" w:hAnsi="Fira Code" w:cs="Fira Code"/>
          <w:color w:val="FFD866"/>
          <w:sz w:val="21"/>
          <w:szCs w:val="21"/>
          <w:lang w:eastAsia="en-IN"/>
        </w:rPr>
        <w:t xml:space="preserve"> enter number of processes: </w:t>
      </w:r>
      <w:proofErr w:type="gramStart"/>
      <w:r w:rsidRPr="007B6458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";</w:t>
      </w:r>
      <w:proofErr w:type="gramEnd"/>
    </w:p>
    <w:p w14:paraId="1894F36B" w14:textId="77777777" w:rsidR="007B6458" w:rsidRPr="007B6458" w:rsidRDefault="007B6458" w:rsidP="007B6458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7B6458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</w:t>
      </w:r>
      <w:proofErr w:type="spellStart"/>
      <w:r w:rsidRPr="007B6458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cin</w:t>
      </w:r>
      <w:proofErr w:type="spellEnd"/>
      <w:r w:rsidRPr="007B6458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7B6458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&gt;&gt;</w:t>
      </w:r>
      <w:r w:rsidRPr="007B6458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spellStart"/>
      <w:r w:rsidRPr="007B6458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numberOfProc</w:t>
      </w:r>
      <w:proofErr w:type="spellEnd"/>
      <w:r w:rsidRPr="007B6458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;</w:t>
      </w:r>
      <w:r w:rsidRPr="007B6458">
        <w:rPr>
          <w:rFonts w:ascii="Fira Code" w:eastAsia="Times New Roman" w:hAnsi="Fira Code" w:cs="Fira Code"/>
          <w:i/>
          <w:iCs/>
          <w:color w:val="727072"/>
          <w:sz w:val="21"/>
          <w:szCs w:val="21"/>
          <w:lang w:eastAsia="en-IN"/>
        </w:rPr>
        <w:t xml:space="preserve"> //enter number of </w:t>
      </w:r>
      <w:proofErr w:type="spellStart"/>
      <w:r w:rsidRPr="007B6458">
        <w:rPr>
          <w:rFonts w:ascii="Fira Code" w:eastAsia="Times New Roman" w:hAnsi="Fira Code" w:cs="Fira Code"/>
          <w:i/>
          <w:iCs/>
          <w:color w:val="727072"/>
          <w:sz w:val="21"/>
          <w:szCs w:val="21"/>
          <w:lang w:eastAsia="en-IN"/>
        </w:rPr>
        <w:t>processess</w:t>
      </w:r>
      <w:proofErr w:type="spellEnd"/>
    </w:p>
    <w:p w14:paraId="254B02C0" w14:textId="77777777" w:rsidR="007B6458" w:rsidRPr="007B6458" w:rsidRDefault="007B6458" w:rsidP="007B6458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7B6458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</w:t>
      </w:r>
      <w:proofErr w:type="spellStart"/>
      <w:r w:rsidRPr="007B6458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cout</w:t>
      </w:r>
      <w:proofErr w:type="spellEnd"/>
      <w:r w:rsidRPr="007B6458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7B6458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&lt;&lt;</w:t>
      </w:r>
      <w:r w:rsidRPr="007B6458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7B6458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"</w:t>
      </w:r>
      <w:r w:rsidRPr="007B6458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\</w:t>
      </w:r>
      <w:proofErr w:type="spellStart"/>
      <w:r w:rsidRPr="007B6458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n</w:t>
      </w:r>
      <w:r w:rsidRPr="007B6458">
        <w:rPr>
          <w:rFonts w:ascii="Fira Code" w:eastAsia="Times New Roman" w:hAnsi="Fira Code" w:cs="Fira Code"/>
          <w:color w:val="FFD866"/>
          <w:sz w:val="21"/>
          <w:szCs w:val="21"/>
          <w:lang w:eastAsia="en-IN"/>
        </w:rPr>
        <w:t>Please</w:t>
      </w:r>
      <w:proofErr w:type="spellEnd"/>
      <w:r w:rsidRPr="007B6458">
        <w:rPr>
          <w:rFonts w:ascii="Fira Code" w:eastAsia="Times New Roman" w:hAnsi="Fira Code" w:cs="Fira Code"/>
          <w:color w:val="FFD866"/>
          <w:sz w:val="21"/>
          <w:szCs w:val="21"/>
          <w:lang w:eastAsia="en-IN"/>
        </w:rPr>
        <w:t xml:space="preserve"> enter the size of each process: </w:t>
      </w:r>
      <w:proofErr w:type="gramStart"/>
      <w:r w:rsidRPr="007B6458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";</w:t>
      </w:r>
      <w:proofErr w:type="gramEnd"/>
    </w:p>
    <w:p w14:paraId="49B5400A" w14:textId="77777777" w:rsidR="007B6458" w:rsidRPr="007B6458" w:rsidRDefault="007B6458" w:rsidP="007B6458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7B6458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</w:t>
      </w:r>
      <w:r w:rsidRPr="007B6458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for</w:t>
      </w:r>
      <w:r w:rsidRPr="007B6458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7B6458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(</w:t>
      </w:r>
      <w:proofErr w:type="spellStart"/>
      <w:r w:rsidRPr="007B6458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i</w:t>
      </w:r>
      <w:proofErr w:type="spellEnd"/>
      <w:r w:rsidRPr="007B6458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7B6458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=</w:t>
      </w:r>
      <w:r w:rsidRPr="007B6458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7B6458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0</w:t>
      </w:r>
      <w:r w:rsidRPr="007B6458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;</w:t>
      </w:r>
      <w:r w:rsidRPr="007B6458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spellStart"/>
      <w:r w:rsidRPr="007B6458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i</w:t>
      </w:r>
      <w:proofErr w:type="spellEnd"/>
      <w:r w:rsidRPr="007B6458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7B6458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&lt;</w:t>
      </w:r>
      <w:r w:rsidRPr="007B6458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spellStart"/>
      <w:r w:rsidRPr="007B6458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numberOfProc</w:t>
      </w:r>
      <w:proofErr w:type="spellEnd"/>
      <w:r w:rsidRPr="007B6458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;</w:t>
      </w:r>
      <w:r w:rsidRPr="007B6458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spellStart"/>
      <w:r w:rsidRPr="007B6458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i</w:t>
      </w:r>
      <w:proofErr w:type="spellEnd"/>
      <w:r w:rsidRPr="007B6458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++</w:t>
      </w:r>
      <w:r w:rsidRPr="007B6458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)</w:t>
      </w:r>
    </w:p>
    <w:p w14:paraId="496693A1" w14:textId="77777777" w:rsidR="007B6458" w:rsidRPr="007B6458" w:rsidRDefault="007B6458" w:rsidP="007B6458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7B6458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</w:t>
      </w:r>
      <w:r w:rsidRPr="007B6458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{</w:t>
      </w:r>
    </w:p>
    <w:p w14:paraId="7F3A52B6" w14:textId="77777777" w:rsidR="007B6458" w:rsidRPr="007B6458" w:rsidRDefault="007B6458" w:rsidP="007B6458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7B6458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lastRenderedPageBreak/>
        <w:t xml:space="preserve">        </w:t>
      </w:r>
      <w:proofErr w:type="spellStart"/>
      <w:r w:rsidRPr="007B6458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cin</w:t>
      </w:r>
      <w:proofErr w:type="spellEnd"/>
      <w:r w:rsidRPr="007B6458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7B6458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&gt;&gt;</w:t>
      </w:r>
      <w:r w:rsidRPr="007B6458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Processes</w:t>
      </w:r>
      <w:r w:rsidRPr="007B6458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[</w:t>
      </w:r>
      <w:proofErr w:type="spellStart"/>
      <w:r w:rsidRPr="007B6458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i</w:t>
      </w:r>
      <w:proofErr w:type="spellEnd"/>
      <w:proofErr w:type="gramStart"/>
      <w:r w:rsidRPr="007B6458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];</w:t>
      </w:r>
      <w:proofErr w:type="gramEnd"/>
    </w:p>
    <w:p w14:paraId="7B841E67" w14:textId="77777777" w:rsidR="007B6458" w:rsidRPr="007B6458" w:rsidRDefault="007B6458" w:rsidP="007B6458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7B6458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</w:t>
      </w:r>
      <w:r w:rsidRPr="007B6458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}</w:t>
      </w:r>
      <w:r w:rsidRPr="007B6458">
        <w:rPr>
          <w:rFonts w:ascii="Fira Code" w:eastAsia="Times New Roman" w:hAnsi="Fira Code" w:cs="Fira Code"/>
          <w:i/>
          <w:iCs/>
          <w:color w:val="727072"/>
          <w:sz w:val="21"/>
          <w:szCs w:val="21"/>
          <w:lang w:eastAsia="en-IN"/>
        </w:rPr>
        <w:t xml:space="preserve"> //enter size of each process</w:t>
      </w:r>
    </w:p>
    <w:p w14:paraId="168F533A" w14:textId="77777777" w:rsidR="007B6458" w:rsidRPr="007B6458" w:rsidRDefault="007B6458" w:rsidP="007B6458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</w:p>
    <w:p w14:paraId="13788AA6" w14:textId="77777777" w:rsidR="007B6458" w:rsidRPr="007B6458" w:rsidRDefault="007B6458" w:rsidP="007B6458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7B6458">
        <w:rPr>
          <w:rFonts w:ascii="Fira Code" w:eastAsia="Times New Roman" w:hAnsi="Fira Code" w:cs="Fira Code"/>
          <w:i/>
          <w:iCs/>
          <w:color w:val="727072"/>
          <w:sz w:val="21"/>
          <w:szCs w:val="21"/>
          <w:lang w:eastAsia="en-IN"/>
        </w:rPr>
        <w:t>    // allocation as per best fit</w:t>
      </w:r>
    </w:p>
    <w:p w14:paraId="126BCD16" w14:textId="77777777" w:rsidR="007B6458" w:rsidRPr="007B6458" w:rsidRDefault="007B6458" w:rsidP="007B6458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7B6458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</w:t>
      </w:r>
      <w:r w:rsidRPr="007B6458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for</w:t>
      </w:r>
      <w:r w:rsidRPr="007B6458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7B6458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(</w:t>
      </w:r>
      <w:proofErr w:type="spellStart"/>
      <w:r w:rsidRPr="007B6458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i</w:t>
      </w:r>
      <w:proofErr w:type="spellEnd"/>
      <w:r w:rsidRPr="007B6458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7B6458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=</w:t>
      </w:r>
      <w:r w:rsidRPr="007B6458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7B6458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0</w:t>
      </w:r>
      <w:r w:rsidRPr="007B6458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;</w:t>
      </w:r>
      <w:r w:rsidRPr="007B6458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spellStart"/>
      <w:r w:rsidRPr="007B6458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i</w:t>
      </w:r>
      <w:proofErr w:type="spellEnd"/>
      <w:r w:rsidRPr="007B6458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7B6458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&lt;</w:t>
      </w:r>
      <w:r w:rsidRPr="007B6458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spellStart"/>
      <w:r w:rsidRPr="007B6458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numberOfProc</w:t>
      </w:r>
      <w:proofErr w:type="spellEnd"/>
      <w:r w:rsidRPr="007B6458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;</w:t>
      </w:r>
      <w:r w:rsidRPr="007B6458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spellStart"/>
      <w:r w:rsidRPr="007B6458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i</w:t>
      </w:r>
      <w:proofErr w:type="spellEnd"/>
      <w:r w:rsidRPr="007B6458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++</w:t>
      </w:r>
      <w:r w:rsidRPr="007B6458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)</w:t>
      </w:r>
    </w:p>
    <w:p w14:paraId="4CA7831B" w14:textId="77777777" w:rsidR="007B6458" w:rsidRPr="007B6458" w:rsidRDefault="007B6458" w:rsidP="007B6458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7B6458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</w:t>
      </w:r>
      <w:proofErr w:type="gramStart"/>
      <w:r w:rsidRPr="007B6458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{</w:t>
      </w:r>
      <w:r w:rsidRPr="007B6458">
        <w:rPr>
          <w:rFonts w:ascii="Fira Code" w:eastAsia="Times New Roman" w:hAnsi="Fira Code" w:cs="Fira Code"/>
          <w:i/>
          <w:iCs/>
          <w:color w:val="727072"/>
          <w:sz w:val="21"/>
          <w:szCs w:val="21"/>
          <w:lang w:eastAsia="en-IN"/>
        </w:rPr>
        <w:t xml:space="preserve">  </w:t>
      </w:r>
      <w:proofErr w:type="gramEnd"/>
      <w:r w:rsidRPr="007B6458">
        <w:rPr>
          <w:rFonts w:ascii="Fira Code" w:eastAsia="Times New Roman" w:hAnsi="Fira Code" w:cs="Fira Code"/>
          <w:i/>
          <w:iCs/>
          <w:color w:val="727072"/>
          <w:sz w:val="21"/>
          <w:szCs w:val="21"/>
          <w:lang w:eastAsia="en-IN"/>
        </w:rPr>
        <w:t xml:space="preserve">                //comparing each process to each mem block</w:t>
      </w:r>
    </w:p>
    <w:p w14:paraId="515D92E7" w14:textId="77777777" w:rsidR="007B6458" w:rsidRPr="007B6458" w:rsidRDefault="007B6458" w:rsidP="007B6458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7B6458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smallest </w:t>
      </w:r>
      <w:r w:rsidRPr="007B6458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=</w:t>
      </w:r>
      <w:r w:rsidRPr="007B6458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7B6458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-</w:t>
      </w:r>
      <w:r w:rsidRPr="007B6458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1</w:t>
      </w:r>
      <w:r w:rsidRPr="007B6458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;</w:t>
      </w:r>
      <w:r w:rsidRPr="007B6458">
        <w:rPr>
          <w:rFonts w:ascii="Fira Code" w:eastAsia="Times New Roman" w:hAnsi="Fira Code" w:cs="Fira Code"/>
          <w:i/>
          <w:iCs/>
          <w:color w:val="727072"/>
          <w:sz w:val="21"/>
          <w:szCs w:val="21"/>
          <w:lang w:eastAsia="en-IN"/>
        </w:rPr>
        <w:t xml:space="preserve"> //initiating smallest memory block</w:t>
      </w:r>
    </w:p>
    <w:p w14:paraId="0DD97792" w14:textId="77777777" w:rsidR="007B6458" w:rsidRPr="007B6458" w:rsidRDefault="007B6458" w:rsidP="007B6458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7B6458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</w:t>
      </w:r>
      <w:r w:rsidRPr="007B6458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for</w:t>
      </w:r>
      <w:r w:rsidRPr="007B6458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7B6458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(</w:t>
      </w:r>
      <w:r w:rsidRPr="007B6458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j </w:t>
      </w:r>
      <w:r w:rsidRPr="007B6458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=</w:t>
      </w:r>
      <w:r w:rsidRPr="007B6458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7B6458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0</w:t>
      </w:r>
      <w:r w:rsidRPr="007B6458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;</w:t>
      </w:r>
      <w:r w:rsidRPr="007B6458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j </w:t>
      </w:r>
      <w:r w:rsidRPr="007B6458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&lt;</w:t>
      </w:r>
      <w:r w:rsidRPr="007B6458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spellStart"/>
      <w:r w:rsidRPr="007B6458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numberOfMemoryBlocks</w:t>
      </w:r>
      <w:proofErr w:type="spellEnd"/>
      <w:r w:rsidRPr="007B6458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;</w:t>
      </w:r>
      <w:r w:rsidRPr="007B6458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spellStart"/>
      <w:r w:rsidRPr="007B6458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j</w:t>
      </w:r>
      <w:r w:rsidRPr="007B6458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++</w:t>
      </w:r>
      <w:proofErr w:type="spellEnd"/>
      <w:r w:rsidRPr="007B6458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)</w:t>
      </w:r>
    </w:p>
    <w:p w14:paraId="6ACCD2BC" w14:textId="77777777" w:rsidR="007B6458" w:rsidRPr="007B6458" w:rsidRDefault="007B6458" w:rsidP="007B6458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7B6458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    </w:t>
      </w:r>
      <w:r w:rsidRPr="007B6458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if</w:t>
      </w:r>
      <w:r w:rsidRPr="007B6458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7B6458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(</w:t>
      </w:r>
      <w:r w:rsidRPr="007B6458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flags</w:t>
      </w:r>
      <w:r w:rsidRPr="007B6458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[</w:t>
      </w:r>
      <w:r w:rsidRPr="007B6458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j</w:t>
      </w:r>
      <w:r w:rsidRPr="007B6458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]</w:t>
      </w:r>
      <w:r w:rsidRPr="007B6458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7B6458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==</w:t>
      </w:r>
      <w:r w:rsidRPr="007B6458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7B6458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0</w:t>
      </w:r>
      <w:r w:rsidRPr="007B6458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7B6458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&amp;&amp;</w:t>
      </w:r>
      <w:r w:rsidRPr="007B6458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spellStart"/>
      <w:r w:rsidRPr="007B6458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MemoryBlock</w:t>
      </w:r>
      <w:proofErr w:type="spellEnd"/>
      <w:r w:rsidRPr="007B6458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[</w:t>
      </w:r>
      <w:r w:rsidRPr="007B6458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j</w:t>
      </w:r>
      <w:r w:rsidRPr="007B6458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]</w:t>
      </w:r>
      <w:r w:rsidRPr="007B6458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7B6458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&gt;=</w:t>
      </w:r>
      <w:r w:rsidRPr="007B6458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Processes</w:t>
      </w:r>
      <w:r w:rsidRPr="007B6458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[</w:t>
      </w:r>
      <w:proofErr w:type="spellStart"/>
      <w:r w:rsidRPr="007B6458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i</w:t>
      </w:r>
      <w:proofErr w:type="spellEnd"/>
      <w:r w:rsidRPr="007B6458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])</w:t>
      </w:r>
    </w:p>
    <w:p w14:paraId="4EBD6710" w14:textId="77777777" w:rsidR="007B6458" w:rsidRPr="007B6458" w:rsidRDefault="007B6458" w:rsidP="007B6458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7B6458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    </w:t>
      </w:r>
      <w:r w:rsidRPr="007B6458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{</w:t>
      </w:r>
    </w:p>
    <w:p w14:paraId="5327B8E3" w14:textId="77777777" w:rsidR="007B6458" w:rsidRPr="007B6458" w:rsidRDefault="007B6458" w:rsidP="007B6458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7B6458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        smallest </w:t>
      </w:r>
      <w:r w:rsidRPr="007B6458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=</w:t>
      </w:r>
      <w:r w:rsidRPr="007B6458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gramStart"/>
      <w:r w:rsidRPr="007B6458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j</w:t>
      </w:r>
      <w:r w:rsidRPr="007B6458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;</w:t>
      </w:r>
      <w:proofErr w:type="gramEnd"/>
    </w:p>
    <w:p w14:paraId="35ECC1C5" w14:textId="77777777" w:rsidR="007B6458" w:rsidRPr="007B6458" w:rsidRDefault="007B6458" w:rsidP="007B6458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7B6458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        </w:t>
      </w:r>
      <w:proofErr w:type="gramStart"/>
      <w:r w:rsidRPr="007B6458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break</w:t>
      </w:r>
      <w:r w:rsidRPr="007B6458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;</w:t>
      </w:r>
      <w:proofErr w:type="gramEnd"/>
    </w:p>
    <w:p w14:paraId="56D26C38" w14:textId="77777777" w:rsidR="007B6458" w:rsidRPr="007B6458" w:rsidRDefault="007B6458" w:rsidP="007B6458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7B6458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    </w:t>
      </w:r>
      <w:r w:rsidRPr="007B6458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}</w:t>
      </w:r>
    </w:p>
    <w:p w14:paraId="618E8F63" w14:textId="77777777" w:rsidR="007B6458" w:rsidRPr="007B6458" w:rsidRDefault="007B6458" w:rsidP="007B6458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7B6458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</w:t>
      </w:r>
      <w:r w:rsidRPr="007B6458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for</w:t>
      </w:r>
      <w:r w:rsidRPr="007B6458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7B6458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(</w:t>
      </w:r>
      <w:r w:rsidRPr="007B6458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j </w:t>
      </w:r>
      <w:r w:rsidRPr="007B6458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=</w:t>
      </w:r>
      <w:r w:rsidRPr="007B6458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7B6458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0</w:t>
      </w:r>
      <w:r w:rsidRPr="007B6458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;</w:t>
      </w:r>
      <w:r w:rsidRPr="007B6458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j </w:t>
      </w:r>
      <w:r w:rsidRPr="007B6458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&lt;</w:t>
      </w:r>
      <w:r w:rsidRPr="007B6458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spellStart"/>
      <w:r w:rsidRPr="007B6458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numberOfMemoryBlocks</w:t>
      </w:r>
      <w:proofErr w:type="spellEnd"/>
      <w:r w:rsidRPr="007B6458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;</w:t>
      </w:r>
      <w:r w:rsidRPr="007B6458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spellStart"/>
      <w:r w:rsidRPr="007B6458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j</w:t>
      </w:r>
      <w:r w:rsidRPr="007B6458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++</w:t>
      </w:r>
      <w:proofErr w:type="spellEnd"/>
      <w:r w:rsidRPr="007B6458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)</w:t>
      </w:r>
    </w:p>
    <w:p w14:paraId="351FAA26" w14:textId="77777777" w:rsidR="007B6458" w:rsidRPr="007B6458" w:rsidRDefault="007B6458" w:rsidP="007B6458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7B6458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</w:t>
      </w:r>
      <w:r w:rsidRPr="007B6458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{</w:t>
      </w:r>
    </w:p>
    <w:p w14:paraId="1ACF3DD6" w14:textId="77777777" w:rsidR="007B6458" w:rsidRPr="007B6458" w:rsidRDefault="007B6458" w:rsidP="007B6458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7B6458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    </w:t>
      </w:r>
      <w:r w:rsidRPr="007B6458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if</w:t>
      </w:r>
      <w:r w:rsidRPr="007B6458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7B6458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(</w:t>
      </w:r>
      <w:r w:rsidRPr="007B6458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flags</w:t>
      </w:r>
      <w:r w:rsidRPr="007B6458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[</w:t>
      </w:r>
      <w:r w:rsidRPr="007B6458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j</w:t>
      </w:r>
      <w:r w:rsidRPr="007B6458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]</w:t>
      </w:r>
      <w:r w:rsidRPr="007B6458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7B6458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==</w:t>
      </w:r>
      <w:r w:rsidRPr="007B6458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7B6458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0</w:t>
      </w:r>
      <w:r w:rsidRPr="007B6458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7B6458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&amp;&amp;</w:t>
      </w:r>
      <w:r w:rsidRPr="007B6458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spellStart"/>
      <w:r w:rsidRPr="007B6458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MemoryBlock</w:t>
      </w:r>
      <w:proofErr w:type="spellEnd"/>
      <w:r w:rsidRPr="007B6458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[</w:t>
      </w:r>
      <w:r w:rsidRPr="007B6458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j</w:t>
      </w:r>
      <w:r w:rsidRPr="007B6458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]</w:t>
      </w:r>
      <w:r w:rsidRPr="007B6458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7B6458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&gt;=</w:t>
      </w:r>
      <w:r w:rsidRPr="007B6458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Processes</w:t>
      </w:r>
      <w:r w:rsidRPr="007B6458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[</w:t>
      </w:r>
      <w:proofErr w:type="spellStart"/>
      <w:r w:rsidRPr="007B6458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i</w:t>
      </w:r>
      <w:proofErr w:type="spellEnd"/>
      <w:r w:rsidRPr="007B6458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]</w:t>
      </w:r>
      <w:r w:rsidRPr="007B6458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7B6458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&amp;&amp;</w:t>
      </w:r>
    </w:p>
    <w:p w14:paraId="1B83FFE7" w14:textId="77777777" w:rsidR="007B6458" w:rsidRPr="007B6458" w:rsidRDefault="007B6458" w:rsidP="007B6458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7B6458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        </w:t>
      </w:r>
      <w:proofErr w:type="spellStart"/>
      <w:r w:rsidRPr="007B6458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MemoryBlock</w:t>
      </w:r>
      <w:proofErr w:type="spellEnd"/>
      <w:r w:rsidRPr="007B6458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[</w:t>
      </w:r>
      <w:r w:rsidRPr="007B6458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j</w:t>
      </w:r>
      <w:r w:rsidRPr="007B6458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]</w:t>
      </w:r>
      <w:r w:rsidRPr="007B6458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7B6458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&lt;</w:t>
      </w:r>
      <w:r w:rsidRPr="007B6458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spellStart"/>
      <w:r w:rsidRPr="007B6458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MemoryBlock</w:t>
      </w:r>
      <w:proofErr w:type="spellEnd"/>
      <w:r w:rsidRPr="007B6458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[</w:t>
      </w:r>
      <w:r w:rsidRPr="007B6458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smallest</w:t>
      </w:r>
      <w:r w:rsidRPr="007B6458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])</w:t>
      </w:r>
    </w:p>
    <w:p w14:paraId="31FD0D7F" w14:textId="77777777" w:rsidR="007B6458" w:rsidRPr="007B6458" w:rsidRDefault="007B6458" w:rsidP="007B6458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7B6458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        smallest </w:t>
      </w:r>
      <w:r w:rsidRPr="007B6458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=</w:t>
      </w:r>
      <w:r w:rsidRPr="007B6458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gramStart"/>
      <w:r w:rsidRPr="007B6458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j</w:t>
      </w:r>
      <w:r w:rsidRPr="007B6458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;</w:t>
      </w:r>
      <w:proofErr w:type="gramEnd"/>
    </w:p>
    <w:p w14:paraId="53FB8D0A" w14:textId="77777777" w:rsidR="007B6458" w:rsidRPr="007B6458" w:rsidRDefault="007B6458" w:rsidP="007B6458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7B6458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</w:t>
      </w:r>
      <w:r w:rsidRPr="007B6458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}</w:t>
      </w:r>
    </w:p>
    <w:p w14:paraId="745E928B" w14:textId="77777777" w:rsidR="007B6458" w:rsidRPr="007B6458" w:rsidRDefault="007B6458" w:rsidP="007B6458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7B6458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</w:t>
      </w:r>
      <w:r w:rsidRPr="007B6458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if</w:t>
      </w:r>
      <w:r w:rsidRPr="007B6458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7B6458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(</w:t>
      </w:r>
      <w:proofErr w:type="gramStart"/>
      <w:r w:rsidRPr="007B6458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smallest </w:t>
      </w:r>
      <w:r w:rsidRPr="007B6458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!</w:t>
      </w:r>
      <w:proofErr w:type="gramEnd"/>
      <w:r w:rsidRPr="007B6458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=</w:t>
      </w:r>
      <w:r w:rsidRPr="007B6458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7B6458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-</w:t>
      </w:r>
      <w:r w:rsidRPr="007B6458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1</w:t>
      </w:r>
      <w:r w:rsidRPr="007B6458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)</w:t>
      </w:r>
    </w:p>
    <w:p w14:paraId="6B28DD7F" w14:textId="77777777" w:rsidR="007B6458" w:rsidRPr="007B6458" w:rsidRDefault="007B6458" w:rsidP="007B6458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7B6458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</w:t>
      </w:r>
      <w:r w:rsidRPr="007B6458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{</w:t>
      </w:r>
    </w:p>
    <w:p w14:paraId="19C64CD9" w14:textId="77777777" w:rsidR="007B6458" w:rsidRPr="007B6458" w:rsidRDefault="007B6458" w:rsidP="007B6458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7B6458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            allocation</w:t>
      </w:r>
      <w:r w:rsidRPr="007B6458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[</w:t>
      </w:r>
      <w:r w:rsidRPr="007B6458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smallest</w:t>
      </w:r>
      <w:r w:rsidRPr="007B6458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]</w:t>
      </w:r>
      <w:r w:rsidRPr="007B6458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7B6458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=</w:t>
      </w:r>
      <w:r w:rsidRPr="007B6458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spellStart"/>
      <w:proofErr w:type="gramStart"/>
      <w:r w:rsidRPr="007B6458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i</w:t>
      </w:r>
      <w:proofErr w:type="spellEnd"/>
      <w:r w:rsidRPr="007B6458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;</w:t>
      </w:r>
      <w:proofErr w:type="gramEnd"/>
    </w:p>
    <w:p w14:paraId="677ED01C" w14:textId="77777777" w:rsidR="007B6458" w:rsidRPr="007B6458" w:rsidRDefault="007B6458" w:rsidP="007B6458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7B6458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            flags</w:t>
      </w:r>
      <w:r w:rsidRPr="007B6458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[</w:t>
      </w:r>
      <w:r w:rsidRPr="007B6458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smallest</w:t>
      </w:r>
      <w:r w:rsidRPr="007B6458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]</w:t>
      </w:r>
      <w:r w:rsidRPr="007B6458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7B6458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=</w:t>
      </w:r>
      <w:r w:rsidRPr="007B6458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gramStart"/>
      <w:r w:rsidRPr="007B6458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1</w:t>
      </w:r>
      <w:r w:rsidRPr="007B6458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;</w:t>
      </w:r>
      <w:proofErr w:type="gramEnd"/>
    </w:p>
    <w:p w14:paraId="0702B39E" w14:textId="77777777" w:rsidR="007B6458" w:rsidRPr="007B6458" w:rsidRDefault="007B6458" w:rsidP="007B6458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7B6458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</w:t>
      </w:r>
      <w:r w:rsidRPr="007B6458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}</w:t>
      </w:r>
    </w:p>
    <w:p w14:paraId="0DB16807" w14:textId="77777777" w:rsidR="007B6458" w:rsidRPr="007B6458" w:rsidRDefault="007B6458" w:rsidP="007B6458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7B6458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</w:t>
      </w:r>
      <w:r w:rsidRPr="007B6458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}</w:t>
      </w:r>
    </w:p>
    <w:p w14:paraId="69F08DC9" w14:textId="77777777" w:rsidR="007B6458" w:rsidRPr="007B6458" w:rsidRDefault="007B6458" w:rsidP="007B6458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</w:p>
    <w:p w14:paraId="4C7C4F88" w14:textId="77777777" w:rsidR="007B6458" w:rsidRPr="007B6458" w:rsidRDefault="007B6458" w:rsidP="007B6458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7B6458">
        <w:rPr>
          <w:rFonts w:ascii="Fira Code" w:eastAsia="Times New Roman" w:hAnsi="Fira Code" w:cs="Fira Code"/>
          <w:i/>
          <w:iCs/>
          <w:color w:val="727072"/>
          <w:sz w:val="21"/>
          <w:szCs w:val="21"/>
          <w:lang w:eastAsia="en-IN"/>
        </w:rPr>
        <w:t>    /* displaying details */</w:t>
      </w:r>
    </w:p>
    <w:p w14:paraId="5803E361" w14:textId="77777777" w:rsidR="007B6458" w:rsidRPr="007B6458" w:rsidRDefault="007B6458" w:rsidP="007B6458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7B6458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</w:t>
      </w:r>
      <w:proofErr w:type="spellStart"/>
      <w:r w:rsidRPr="007B6458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cout</w:t>
      </w:r>
      <w:proofErr w:type="spellEnd"/>
      <w:r w:rsidRPr="007B6458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7B6458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&lt;&lt;</w:t>
      </w:r>
      <w:r w:rsidRPr="007B6458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7B6458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"</w:t>
      </w:r>
      <w:r w:rsidRPr="007B6458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\</w:t>
      </w:r>
      <w:proofErr w:type="spellStart"/>
      <w:r w:rsidRPr="007B6458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n</w:t>
      </w:r>
      <w:r w:rsidRPr="007B6458">
        <w:rPr>
          <w:rFonts w:ascii="Fira Code" w:eastAsia="Times New Roman" w:hAnsi="Fira Code" w:cs="Fira Code"/>
          <w:color w:val="FFD866"/>
          <w:sz w:val="21"/>
          <w:szCs w:val="21"/>
          <w:lang w:eastAsia="en-IN"/>
        </w:rPr>
        <w:t>Partition</w:t>
      </w:r>
      <w:proofErr w:type="spellEnd"/>
      <w:r w:rsidRPr="007B6458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\</w:t>
      </w:r>
      <w:proofErr w:type="spellStart"/>
      <w:r w:rsidRPr="007B6458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t</w:t>
      </w:r>
      <w:r w:rsidRPr="007B6458">
        <w:rPr>
          <w:rFonts w:ascii="Fira Code" w:eastAsia="Times New Roman" w:hAnsi="Fira Code" w:cs="Fira Code"/>
          <w:color w:val="FFD866"/>
          <w:sz w:val="21"/>
          <w:szCs w:val="21"/>
          <w:lang w:eastAsia="en-IN"/>
        </w:rPr>
        <w:t>Size</w:t>
      </w:r>
      <w:proofErr w:type="spellEnd"/>
      <w:r w:rsidRPr="007B6458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\</w:t>
      </w:r>
      <w:proofErr w:type="spellStart"/>
      <w:r w:rsidRPr="007B6458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t</w:t>
      </w:r>
      <w:r w:rsidRPr="007B6458">
        <w:rPr>
          <w:rFonts w:ascii="Fira Code" w:eastAsia="Times New Roman" w:hAnsi="Fira Code" w:cs="Fira Code"/>
          <w:color w:val="FFD866"/>
          <w:sz w:val="21"/>
          <w:szCs w:val="21"/>
          <w:lang w:eastAsia="en-IN"/>
        </w:rPr>
        <w:t>Process</w:t>
      </w:r>
      <w:proofErr w:type="spellEnd"/>
      <w:r w:rsidRPr="007B6458">
        <w:rPr>
          <w:rFonts w:ascii="Fira Code" w:eastAsia="Times New Roman" w:hAnsi="Fira Code" w:cs="Fira Code"/>
          <w:color w:val="FFD866"/>
          <w:sz w:val="21"/>
          <w:szCs w:val="21"/>
          <w:lang w:eastAsia="en-IN"/>
        </w:rPr>
        <w:t xml:space="preserve"> No.</w:t>
      </w:r>
      <w:r w:rsidRPr="007B6458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\</w:t>
      </w:r>
      <w:proofErr w:type="spellStart"/>
      <w:r w:rsidRPr="007B6458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t</w:t>
      </w:r>
      <w:r w:rsidRPr="007B6458">
        <w:rPr>
          <w:rFonts w:ascii="Fira Code" w:eastAsia="Times New Roman" w:hAnsi="Fira Code" w:cs="Fira Code"/>
          <w:color w:val="FFD866"/>
          <w:sz w:val="21"/>
          <w:szCs w:val="21"/>
          <w:lang w:eastAsia="en-IN"/>
        </w:rPr>
        <w:t>Size</w:t>
      </w:r>
      <w:proofErr w:type="spellEnd"/>
      <w:proofErr w:type="gramStart"/>
      <w:r w:rsidRPr="007B6458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";</w:t>
      </w:r>
      <w:proofErr w:type="gramEnd"/>
    </w:p>
    <w:p w14:paraId="2836EB50" w14:textId="77777777" w:rsidR="007B6458" w:rsidRPr="007B6458" w:rsidRDefault="007B6458" w:rsidP="007B6458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7B6458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</w:t>
      </w:r>
      <w:r w:rsidRPr="007B6458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for</w:t>
      </w:r>
      <w:r w:rsidRPr="007B6458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7B6458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(</w:t>
      </w:r>
      <w:proofErr w:type="spellStart"/>
      <w:r w:rsidRPr="007B6458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i</w:t>
      </w:r>
      <w:proofErr w:type="spellEnd"/>
      <w:r w:rsidRPr="007B6458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7B6458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=</w:t>
      </w:r>
      <w:r w:rsidRPr="007B6458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7B6458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0</w:t>
      </w:r>
      <w:r w:rsidRPr="007B6458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;</w:t>
      </w:r>
      <w:r w:rsidRPr="007B6458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spellStart"/>
      <w:r w:rsidRPr="007B6458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i</w:t>
      </w:r>
      <w:proofErr w:type="spellEnd"/>
      <w:r w:rsidRPr="007B6458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7B6458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&lt;</w:t>
      </w:r>
      <w:r w:rsidRPr="007B6458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spellStart"/>
      <w:r w:rsidRPr="007B6458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numberOfMemoryBlocks</w:t>
      </w:r>
      <w:proofErr w:type="spellEnd"/>
      <w:r w:rsidRPr="007B6458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;</w:t>
      </w:r>
      <w:r w:rsidRPr="007B6458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spellStart"/>
      <w:r w:rsidRPr="007B6458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i</w:t>
      </w:r>
      <w:proofErr w:type="spellEnd"/>
      <w:r w:rsidRPr="007B6458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++</w:t>
      </w:r>
      <w:r w:rsidRPr="007B6458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)</w:t>
      </w:r>
    </w:p>
    <w:p w14:paraId="5DEE2531" w14:textId="77777777" w:rsidR="007B6458" w:rsidRPr="007B6458" w:rsidRDefault="007B6458" w:rsidP="007B6458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7B6458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</w:t>
      </w:r>
      <w:r w:rsidRPr="007B6458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{</w:t>
      </w:r>
    </w:p>
    <w:p w14:paraId="1415AD6F" w14:textId="77777777" w:rsidR="007B6458" w:rsidRPr="007B6458" w:rsidRDefault="007B6458" w:rsidP="007B6458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7B6458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</w:t>
      </w:r>
      <w:proofErr w:type="spellStart"/>
      <w:r w:rsidRPr="007B6458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cout</w:t>
      </w:r>
      <w:proofErr w:type="spellEnd"/>
      <w:r w:rsidRPr="007B6458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7B6458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&lt;&lt;</w:t>
      </w:r>
      <w:r w:rsidRPr="007B6458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7B6458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"</w:t>
      </w:r>
      <w:r w:rsidRPr="007B6458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\n</w:t>
      </w:r>
      <w:r w:rsidRPr="007B6458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"</w:t>
      </w:r>
    </w:p>
    <w:p w14:paraId="1EAB2CA1" w14:textId="77777777" w:rsidR="007B6458" w:rsidRPr="007B6458" w:rsidRDefault="007B6458" w:rsidP="007B6458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7B6458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             </w:t>
      </w:r>
      <w:r w:rsidRPr="007B6458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&lt;&lt;</w:t>
      </w:r>
      <w:r w:rsidRPr="007B6458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spellStart"/>
      <w:r w:rsidRPr="007B6458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i</w:t>
      </w:r>
      <w:proofErr w:type="spellEnd"/>
      <w:r w:rsidRPr="007B6458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7B6458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+</w:t>
      </w:r>
      <w:r w:rsidRPr="007B6458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7B6458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1</w:t>
      </w:r>
      <w:r w:rsidRPr="007B6458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7B6458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&lt;&lt;</w:t>
      </w:r>
      <w:r w:rsidRPr="007B6458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7B6458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"</w:t>
      </w:r>
      <w:r w:rsidRPr="007B6458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\t\t</w:t>
      </w:r>
      <w:r w:rsidRPr="007B6458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"</w:t>
      </w:r>
      <w:r w:rsidRPr="007B6458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7B6458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&lt;&lt;</w:t>
      </w:r>
      <w:r w:rsidRPr="007B6458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spellStart"/>
      <w:r w:rsidRPr="007B6458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MemoryBlock</w:t>
      </w:r>
      <w:proofErr w:type="spellEnd"/>
      <w:r w:rsidRPr="007B6458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[</w:t>
      </w:r>
      <w:proofErr w:type="spellStart"/>
      <w:r w:rsidRPr="007B6458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i</w:t>
      </w:r>
      <w:proofErr w:type="spellEnd"/>
      <w:r w:rsidRPr="007B6458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]</w:t>
      </w:r>
      <w:r w:rsidRPr="007B6458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7B6458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&lt;&lt;</w:t>
      </w:r>
      <w:r w:rsidRPr="007B6458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7B6458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"</w:t>
      </w:r>
      <w:r w:rsidRPr="007B6458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\t</w:t>
      </w:r>
      <w:proofErr w:type="gramStart"/>
      <w:r w:rsidRPr="007B6458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";</w:t>
      </w:r>
      <w:proofErr w:type="gramEnd"/>
    </w:p>
    <w:p w14:paraId="27DBE3E6" w14:textId="77777777" w:rsidR="007B6458" w:rsidRPr="007B6458" w:rsidRDefault="007B6458" w:rsidP="007B6458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7B6458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</w:t>
      </w:r>
      <w:r w:rsidRPr="007B6458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if</w:t>
      </w:r>
      <w:r w:rsidRPr="007B6458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7B6458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(</w:t>
      </w:r>
      <w:r w:rsidRPr="007B6458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flags</w:t>
      </w:r>
      <w:r w:rsidRPr="007B6458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[</w:t>
      </w:r>
      <w:proofErr w:type="spellStart"/>
      <w:r w:rsidRPr="007B6458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i</w:t>
      </w:r>
      <w:proofErr w:type="spellEnd"/>
      <w:r w:rsidRPr="007B6458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]</w:t>
      </w:r>
      <w:r w:rsidRPr="007B6458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7B6458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==</w:t>
      </w:r>
      <w:r w:rsidRPr="007B6458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7B6458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1</w:t>
      </w:r>
      <w:r w:rsidRPr="007B6458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)</w:t>
      </w:r>
    </w:p>
    <w:p w14:paraId="39C2A601" w14:textId="77777777" w:rsidR="007B6458" w:rsidRPr="007B6458" w:rsidRDefault="007B6458" w:rsidP="007B6458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7B6458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    </w:t>
      </w:r>
      <w:proofErr w:type="spellStart"/>
      <w:r w:rsidRPr="007B6458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cout</w:t>
      </w:r>
      <w:proofErr w:type="spellEnd"/>
      <w:r w:rsidRPr="007B6458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7B6458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&lt;&lt;</w:t>
      </w:r>
      <w:r w:rsidRPr="007B6458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allocation</w:t>
      </w:r>
      <w:r w:rsidRPr="007B6458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[</w:t>
      </w:r>
      <w:proofErr w:type="spellStart"/>
      <w:r w:rsidRPr="007B6458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i</w:t>
      </w:r>
      <w:proofErr w:type="spellEnd"/>
      <w:r w:rsidRPr="007B6458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]</w:t>
      </w:r>
      <w:r w:rsidRPr="007B6458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7B6458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+</w:t>
      </w:r>
      <w:r w:rsidRPr="007B6458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7B6458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1</w:t>
      </w:r>
      <w:r w:rsidRPr="007B6458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7B6458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&lt;&lt;</w:t>
      </w:r>
      <w:r w:rsidRPr="007B6458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7B6458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"</w:t>
      </w:r>
      <w:r w:rsidRPr="007B6458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\t\t</w:t>
      </w:r>
      <w:r w:rsidRPr="007B6458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"</w:t>
      </w:r>
      <w:r w:rsidRPr="007B6458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7B6458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&lt;&lt;</w:t>
      </w:r>
      <w:r w:rsidRPr="007B6458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Processes</w:t>
      </w:r>
      <w:r w:rsidRPr="007B6458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[</w:t>
      </w:r>
      <w:r w:rsidRPr="007B6458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allocation</w:t>
      </w:r>
      <w:r w:rsidRPr="007B6458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[</w:t>
      </w:r>
      <w:proofErr w:type="spellStart"/>
      <w:r w:rsidRPr="007B6458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i</w:t>
      </w:r>
      <w:proofErr w:type="spellEnd"/>
      <w:r w:rsidRPr="007B6458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]</w:t>
      </w:r>
      <w:proofErr w:type="gramStart"/>
      <w:r w:rsidRPr="007B6458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];</w:t>
      </w:r>
      <w:proofErr w:type="gramEnd"/>
    </w:p>
    <w:p w14:paraId="7B6737B8" w14:textId="77777777" w:rsidR="007B6458" w:rsidRPr="007B6458" w:rsidRDefault="007B6458" w:rsidP="007B6458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7B6458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</w:t>
      </w:r>
      <w:r w:rsidRPr="007B6458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else</w:t>
      </w:r>
    </w:p>
    <w:p w14:paraId="41D1995C" w14:textId="77777777" w:rsidR="007B6458" w:rsidRPr="007B6458" w:rsidRDefault="007B6458" w:rsidP="007B6458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7B6458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    </w:t>
      </w:r>
      <w:proofErr w:type="spellStart"/>
      <w:r w:rsidRPr="007B6458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cout</w:t>
      </w:r>
      <w:proofErr w:type="spellEnd"/>
      <w:r w:rsidRPr="007B6458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7B6458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&lt;&lt;</w:t>
      </w:r>
      <w:r w:rsidRPr="007B6458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7B6458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"</w:t>
      </w:r>
      <w:r w:rsidRPr="007B6458">
        <w:rPr>
          <w:rFonts w:ascii="Fira Code" w:eastAsia="Times New Roman" w:hAnsi="Fira Code" w:cs="Fira Code"/>
          <w:color w:val="FFD866"/>
          <w:sz w:val="21"/>
          <w:szCs w:val="21"/>
          <w:lang w:eastAsia="en-IN"/>
        </w:rPr>
        <w:t>Not allocated</w:t>
      </w:r>
      <w:proofErr w:type="gramStart"/>
      <w:r w:rsidRPr="007B6458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";</w:t>
      </w:r>
      <w:proofErr w:type="gramEnd"/>
    </w:p>
    <w:p w14:paraId="20F540A8" w14:textId="77777777" w:rsidR="007B6458" w:rsidRPr="007B6458" w:rsidRDefault="007B6458" w:rsidP="007B6458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7B6458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</w:t>
      </w:r>
      <w:r w:rsidRPr="007B6458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}</w:t>
      </w:r>
    </w:p>
    <w:p w14:paraId="7BBE2586" w14:textId="77777777" w:rsidR="007B6458" w:rsidRPr="007B6458" w:rsidRDefault="007B6458" w:rsidP="007B6458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7B6458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</w:t>
      </w:r>
      <w:proofErr w:type="spellStart"/>
      <w:r w:rsidRPr="007B6458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cout</w:t>
      </w:r>
      <w:proofErr w:type="spellEnd"/>
      <w:r w:rsidRPr="007B6458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7B6458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&lt;&lt;</w:t>
      </w:r>
      <w:r w:rsidRPr="007B6458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spellStart"/>
      <w:proofErr w:type="gramStart"/>
      <w:r w:rsidRPr="007B6458">
        <w:rPr>
          <w:rFonts w:ascii="Fira Code" w:eastAsia="Times New Roman" w:hAnsi="Fira Code" w:cs="Fira Code"/>
          <w:color w:val="A9DC76"/>
          <w:sz w:val="21"/>
          <w:szCs w:val="21"/>
          <w:lang w:eastAsia="en-IN"/>
        </w:rPr>
        <w:t>endl</w:t>
      </w:r>
      <w:proofErr w:type="spellEnd"/>
      <w:r w:rsidRPr="007B6458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;</w:t>
      </w:r>
      <w:proofErr w:type="gramEnd"/>
    </w:p>
    <w:p w14:paraId="48B2843C" w14:textId="77777777" w:rsidR="007B6458" w:rsidRPr="007B6458" w:rsidRDefault="007B6458" w:rsidP="007B6458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7B6458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</w:t>
      </w:r>
      <w:r w:rsidRPr="007B6458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return</w:t>
      </w:r>
      <w:r w:rsidRPr="007B6458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gramStart"/>
      <w:r w:rsidRPr="007B6458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0</w:t>
      </w:r>
      <w:r w:rsidRPr="007B6458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;</w:t>
      </w:r>
      <w:proofErr w:type="gramEnd"/>
    </w:p>
    <w:p w14:paraId="0387C3B3" w14:textId="77777777" w:rsidR="007B6458" w:rsidRPr="007B6458" w:rsidRDefault="007B6458" w:rsidP="007B6458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7B6458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}</w:t>
      </w:r>
    </w:p>
    <w:p w14:paraId="79F11821" w14:textId="77777777" w:rsidR="00204663" w:rsidRDefault="00773531" w:rsidP="007B6458">
      <w:pPr>
        <w:pStyle w:val="ListParagraph"/>
        <w:ind w:left="1440"/>
        <w:jc w:val="center"/>
        <w:rPr>
          <w:rFonts w:ascii="Fira Code" w:hAnsi="Fira Code" w:cs="Fira Code"/>
          <w:b/>
          <w:bCs/>
          <w:color w:val="3B3838" w:themeColor="background2" w:themeShade="40"/>
          <w:sz w:val="48"/>
          <w:szCs w:val="48"/>
        </w:rPr>
      </w:pPr>
      <w:r w:rsidRPr="00773531">
        <w:rPr>
          <w:rFonts w:ascii="Fira Code" w:hAnsi="Fira Code" w:cs="Fira Code"/>
          <w:b/>
          <w:bCs/>
          <w:color w:val="3B3838" w:themeColor="background2" w:themeShade="40"/>
          <w:sz w:val="48"/>
          <w:szCs w:val="48"/>
        </w:rPr>
        <w:lastRenderedPageBreak/>
        <w:br/>
      </w:r>
    </w:p>
    <w:p w14:paraId="40BC7DC9" w14:textId="77777777" w:rsidR="00204663" w:rsidRDefault="00204663" w:rsidP="007B6458">
      <w:pPr>
        <w:pStyle w:val="ListParagraph"/>
        <w:ind w:left="1440"/>
        <w:jc w:val="center"/>
        <w:rPr>
          <w:rFonts w:ascii="Fira Code" w:hAnsi="Fira Code" w:cs="Fira Code"/>
          <w:b/>
          <w:bCs/>
          <w:color w:val="3B3838" w:themeColor="background2" w:themeShade="40"/>
          <w:sz w:val="48"/>
          <w:szCs w:val="48"/>
        </w:rPr>
      </w:pPr>
    </w:p>
    <w:p w14:paraId="190F300A" w14:textId="77777777" w:rsidR="00204663" w:rsidRDefault="00204663" w:rsidP="007B6458">
      <w:pPr>
        <w:pStyle w:val="ListParagraph"/>
        <w:ind w:left="1440"/>
        <w:jc w:val="center"/>
        <w:rPr>
          <w:rFonts w:ascii="Fira Code" w:hAnsi="Fira Code" w:cs="Fira Code"/>
          <w:b/>
          <w:bCs/>
          <w:color w:val="3B3838" w:themeColor="background2" w:themeShade="40"/>
          <w:sz w:val="48"/>
          <w:szCs w:val="48"/>
        </w:rPr>
      </w:pPr>
    </w:p>
    <w:p w14:paraId="1A41A0C8" w14:textId="77777777" w:rsidR="00204663" w:rsidRDefault="00204663" w:rsidP="00204663">
      <w:pPr>
        <w:jc w:val="center"/>
        <w:rPr>
          <w:rFonts w:ascii="Fira Code" w:hAnsi="Fira Code" w:cs="Fira Code"/>
          <w:b/>
          <w:bCs/>
          <w:color w:val="3B3838" w:themeColor="background2" w:themeShade="40"/>
          <w:sz w:val="48"/>
          <w:szCs w:val="48"/>
        </w:rPr>
      </w:pPr>
    </w:p>
    <w:p w14:paraId="6826AF0A" w14:textId="62C1C8E9" w:rsidR="007B6458" w:rsidRDefault="00773531" w:rsidP="00204663">
      <w:pPr>
        <w:jc w:val="center"/>
        <w:rPr>
          <w:rFonts w:ascii="Fira Code" w:hAnsi="Fira Code" w:cs="Fira Code"/>
          <w:b/>
          <w:bCs/>
          <w:color w:val="3B3838" w:themeColor="background2" w:themeShade="40"/>
          <w:sz w:val="48"/>
          <w:szCs w:val="48"/>
        </w:rPr>
      </w:pPr>
      <w:r w:rsidRPr="00204663">
        <w:rPr>
          <w:rFonts w:ascii="Fira Code" w:hAnsi="Fira Code" w:cs="Fira Code"/>
          <w:b/>
          <w:bCs/>
          <w:color w:val="3B3838" w:themeColor="background2" w:themeShade="40"/>
          <w:sz w:val="48"/>
          <w:szCs w:val="48"/>
        </w:rPr>
        <w:t>OUTPUT</w:t>
      </w:r>
    </w:p>
    <w:p w14:paraId="3F456B96" w14:textId="77777777" w:rsidR="00204663" w:rsidRPr="00204663" w:rsidRDefault="00204663" w:rsidP="00204663">
      <w:pPr>
        <w:jc w:val="center"/>
        <w:rPr>
          <w:rFonts w:ascii="Fira Code" w:hAnsi="Fira Code" w:cs="Fira Code"/>
          <w:b/>
          <w:bCs/>
          <w:color w:val="3B3838" w:themeColor="background2" w:themeShade="40"/>
          <w:sz w:val="48"/>
          <w:szCs w:val="48"/>
        </w:rPr>
      </w:pPr>
    </w:p>
    <w:p w14:paraId="6C9FABB7" w14:textId="77777777" w:rsidR="007B6458" w:rsidRDefault="007B6458" w:rsidP="007B6458">
      <w:pPr>
        <w:pStyle w:val="ListParagraph"/>
        <w:ind w:left="1440"/>
        <w:rPr>
          <w:rFonts w:ascii="Fira Code" w:hAnsi="Fira Code" w:cs="Fira Code"/>
          <w:b/>
          <w:bCs/>
          <w:color w:val="3B3838" w:themeColor="background2" w:themeShade="40"/>
          <w:sz w:val="48"/>
          <w:szCs w:val="48"/>
        </w:rPr>
      </w:pPr>
      <w:r>
        <w:rPr>
          <w:rFonts w:ascii="Fira Code" w:hAnsi="Fira Code" w:cs="Fira Code"/>
          <w:b/>
          <w:bCs/>
          <w:noProof/>
          <w:color w:val="E7E6E6" w:themeColor="background2"/>
          <w:sz w:val="48"/>
          <w:szCs w:val="48"/>
        </w:rPr>
        <w:drawing>
          <wp:inline distT="0" distB="0" distL="0" distR="0" wp14:anchorId="5637C953" wp14:editId="0244FA54">
            <wp:extent cx="5020376" cy="3153215"/>
            <wp:effectExtent l="0" t="0" r="8890" b="9525"/>
            <wp:docPr id="15" name="Picture 15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Text&#10;&#10;Description automatically generated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20376" cy="31532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77D5F6" w14:textId="77777777" w:rsidR="007B6458" w:rsidRDefault="007B6458" w:rsidP="007B6458">
      <w:pPr>
        <w:pStyle w:val="ListParagraph"/>
        <w:ind w:left="1440"/>
        <w:rPr>
          <w:rFonts w:ascii="Fira Code" w:hAnsi="Fira Code" w:cs="Fira Code"/>
          <w:b/>
          <w:bCs/>
          <w:color w:val="3B3838" w:themeColor="background2" w:themeShade="40"/>
          <w:sz w:val="48"/>
          <w:szCs w:val="48"/>
        </w:rPr>
      </w:pPr>
    </w:p>
    <w:p w14:paraId="4CB6E5A9" w14:textId="77777777" w:rsidR="007B6458" w:rsidRDefault="007B6458" w:rsidP="007B6458">
      <w:pPr>
        <w:pStyle w:val="ListParagraph"/>
        <w:ind w:left="1440"/>
        <w:rPr>
          <w:rFonts w:ascii="Fira Code" w:hAnsi="Fira Code" w:cs="Fira Code"/>
          <w:b/>
          <w:bCs/>
          <w:color w:val="3B3838" w:themeColor="background2" w:themeShade="40"/>
          <w:sz w:val="48"/>
          <w:szCs w:val="48"/>
        </w:rPr>
      </w:pPr>
    </w:p>
    <w:p w14:paraId="3FC01BCE" w14:textId="77777777" w:rsidR="007B6458" w:rsidRDefault="007B6458" w:rsidP="007B6458">
      <w:pPr>
        <w:pStyle w:val="ListParagraph"/>
        <w:ind w:left="1440"/>
        <w:rPr>
          <w:rFonts w:ascii="Fira Code" w:hAnsi="Fira Code" w:cs="Fira Code"/>
          <w:b/>
          <w:bCs/>
          <w:color w:val="3B3838" w:themeColor="background2" w:themeShade="40"/>
          <w:sz w:val="48"/>
          <w:szCs w:val="48"/>
        </w:rPr>
      </w:pPr>
    </w:p>
    <w:p w14:paraId="7F8F98D5" w14:textId="77777777" w:rsidR="007B6458" w:rsidRDefault="007B6458" w:rsidP="007B6458">
      <w:pPr>
        <w:pStyle w:val="ListParagraph"/>
        <w:ind w:left="1440"/>
        <w:rPr>
          <w:rFonts w:ascii="Fira Code" w:hAnsi="Fira Code" w:cs="Fira Code"/>
          <w:b/>
          <w:bCs/>
          <w:color w:val="3B3838" w:themeColor="background2" w:themeShade="40"/>
          <w:sz w:val="48"/>
          <w:szCs w:val="48"/>
        </w:rPr>
      </w:pPr>
    </w:p>
    <w:p w14:paraId="390D7449" w14:textId="77777777" w:rsidR="007B6458" w:rsidRDefault="007B6458" w:rsidP="007B6458">
      <w:pPr>
        <w:pStyle w:val="ListParagraph"/>
        <w:ind w:left="1440"/>
        <w:rPr>
          <w:rFonts w:ascii="Fira Code" w:hAnsi="Fira Code" w:cs="Fira Code"/>
          <w:b/>
          <w:bCs/>
          <w:color w:val="3B3838" w:themeColor="background2" w:themeShade="40"/>
          <w:sz w:val="48"/>
          <w:szCs w:val="48"/>
        </w:rPr>
      </w:pPr>
    </w:p>
    <w:p w14:paraId="41D226E1" w14:textId="77777777" w:rsidR="007B6458" w:rsidRDefault="007B6458" w:rsidP="007B6458">
      <w:pPr>
        <w:pStyle w:val="ListParagraph"/>
        <w:ind w:left="1440"/>
        <w:rPr>
          <w:rFonts w:ascii="Fira Code" w:hAnsi="Fira Code" w:cs="Fira Code"/>
          <w:b/>
          <w:bCs/>
          <w:color w:val="3B3838" w:themeColor="background2" w:themeShade="40"/>
          <w:sz w:val="48"/>
          <w:szCs w:val="48"/>
        </w:rPr>
      </w:pPr>
    </w:p>
    <w:p w14:paraId="0FC4836B" w14:textId="77777777" w:rsidR="007B6458" w:rsidRDefault="007B6458" w:rsidP="007B6458">
      <w:pPr>
        <w:pStyle w:val="ListParagraph"/>
        <w:ind w:left="1440"/>
        <w:rPr>
          <w:rFonts w:ascii="Fira Code" w:hAnsi="Fira Code" w:cs="Fira Code"/>
          <w:b/>
          <w:bCs/>
          <w:color w:val="3B3838" w:themeColor="background2" w:themeShade="40"/>
          <w:sz w:val="48"/>
          <w:szCs w:val="48"/>
        </w:rPr>
      </w:pPr>
    </w:p>
    <w:p w14:paraId="6DA4D5C8" w14:textId="77777777" w:rsidR="007B6458" w:rsidRDefault="007B6458" w:rsidP="007B6458">
      <w:pPr>
        <w:pStyle w:val="ListParagraph"/>
        <w:ind w:left="1440"/>
        <w:rPr>
          <w:rFonts w:ascii="Fira Code" w:hAnsi="Fira Code" w:cs="Fira Code"/>
          <w:b/>
          <w:bCs/>
          <w:color w:val="3B3838" w:themeColor="background2" w:themeShade="40"/>
          <w:sz w:val="48"/>
          <w:szCs w:val="48"/>
        </w:rPr>
      </w:pPr>
    </w:p>
    <w:p w14:paraId="0D82876C" w14:textId="77777777" w:rsidR="007B6458" w:rsidRDefault="007B6458" w:rsidP="007B6458">
      <w:pPr>
        <w:pStyle w:val="ListParagraph"/>
        <w:ind w:left="1440"/>
        <w:rPr>
          <w:rFonts w:ascii="Fira Code" w:hAnsi="Fira Code" w:cs="Fira Code"/>
          <w:b/>
          <w:bCs/>
          <w:color w:val="3B3838" w:themeColor="background2" w:themeShade="40"/>
          <w:sz w:val="48"/>
          <w:szCs w:val="48"/>
        </w:rPr>
      </w:pPr>
    </w:p>
    <w:p w14:paraId="6EA72451" w14:textId="77777777" w:rsidR="007B6458" w:rsidRDefault="007B6458" w:rsidP="007B6458">
      <w:pPr>
        <w:pStyle w:val="ListParagraph"/>
        <w:ind w:left="1440"/>
        <w:rPr>
          <w:rFonts w:ascii="Fira Code" w:hAnsi="Fira Code" w:cs="Fira Code"/>
          <w:b/>
          <w:bCs/>
          <w:color w:val="3B3838" w:themeColor="background2" w:themeShade="40"/>
          <w:sz w:val="48"/>
          <w:szCs w:val="48"/>
        </w:rPr>
      </w:pPr>
    </w:p>
    <w:p w14:paraId="4CBBC1B0" w14:textId="77777777" w:rsidR="007B6458" w:rsidRDefault="007B6458" w:rsidP="007B6458">
      <w:pPr>
        <w:pStyle w:val="ListParagraph"/>
        <w:ind w:left="1440"/>
        <w:rPr>
          <w:rFonts w:ascii="Fira Code" w:hAnsi="Fira Code" w:cs="Fira Code"/>
          <w:b/>
          <w:bCs/>
          <w:color w:val="3B3838" w:themeColor="background2" w:themeShade="40"/>
          <w:sz w:val="48"/>
          <w:szCs w:val="48"/>
        </w:rPr>
      </w:pPr>
    </w:p>
    <w:p w14:paraId="25F60B68" w14:textId="77777777" w:rsidR="007B6458" w:rsidRDefault="007B6458" w:rsidP="007B6458">
      <w:pPr>
        <w:pStyle w:val="ListParagraph"/>
        <w:ind w:left="1440"/>
        <w:rPr>
          <w:rFonts w:ascii="Fira Code" w:hAnsi="Fira Code" w:cs="Fira Code"/>
          <w:b/>
          <w:bCs/>
          <w:color w:val="3B3838" w:themeColor="background2" w:themeShade="40"/>
          <w:sz w:val="48"/>
          <w:szCs w:val="48"/>
        </w:rPr>
      </w:pPr>
    </w:p>
    <w:p w14:paraId="533CB58C" w14:textId="72F7284A" w:rsidR="007B6458" w:rsidRPr="004A39A6" w:rsidRDefault="007B6458" w:rsidP="004A39A6">
      <w:pPr>
        <w:rPr>
          <w:rFonts w:ascii="Fira Code" w:hAnsi="Fira Code" w:cs="Fira Code"/>
          <w:b/>
          <w:bCs/>
          <w:color w:val="3B3838" w:themeColor="background2" w:themeShade="40"/>
          <w:sz w:val="48"/>
          <w:szCs w:val="48"/>
        </w:rPr>
      </w:pPr>
    </w:p>
    <w:p w14:paraId="0AD80012" w14:textId="75454E19" w:rsidR="004A39A6" w:rsidRDefault="00773531" w:rsidP="007B6458">
      <w:pPr>
        <w:jc w:val="center"/>
        <w:rPr>
          <w:rFonts w:ascii="Fira Code" w:hAnsi="Fira Code" w:cs="Fira Code"/>
          <w:b/>
          <w:bCs/>
          <w:color w:val="3B3838" w:themeColor="background2" w:themeShade="40"/>
          <w:sz w:val="48"/>
          <w:szCs w:val="48"/>
        </w:rPr>
      </w:pPr>
      <w:r w:rsidRPr="007B6458">
        <w:rPr>
          <w:rFonts w:ascii="Fira Code" w:hAnsi="Fira Code" w:cs="Fira Code"/>
          <w:b/>
          <w:bCs/>
          <w:color w:val="3B3838" w:themeColor="background2" w:themeShade="40"/>
          <w:sz w:val="48"/>
          <w:szCs w:val="48"/>
        </w:rPr>
        <w:t>CODE</w:t>
      </w:r>
    </w:p>
    <w:p w14:paraId="7ED1FB6E" w14:textId="3A66FD0F" w:rsidR="005A0DCB" w:rsidRPr="005A0DCB" w:rsidRDefault="005A0DCB" w:rsidP="005A0DCB">
      <w:pPr>
        <w:pStyle w:val="ListParagraph"/>
        <w:numPr>
          <w:ilvl w:val="0"/>
          <w:numId w:val="3"/>
        </w:numPr>
        <w:jc w:val="center"/>
        <w:rPr>
          <w:rFonts w:ascii="Fira Code" w:hAnsi="Fira Code" w:cs="Fira Code"/>
          <w:b/>
          <w:bCs/>
          <w:color w:val="767171" w:themeColor="background2" w:themeShade="80"/>
          <w:sz w:val="28"/>
          <w:szCs w:val="28"/>
        </w:rPr>
      </w:pPr>
      <w:r w:rsidRPr="005A0DCB">
        <w:rPr>
          <w:rFonts w:ascii="Fira Code" w:hAnsi="Fira Code" w:cs="Fira Code"/>
          <w:b/>
          <w:bCs/>
          <w:color w:val="767171" w:themeColor="background2" w:themeShade="80"/>
          <w:sz w:val="28"/>
          <w:szCs w:val="28"/>
        </w:rPr>
        <w:t>worst fit</w:t>
      </w:r>
    </w:p>
    <w:p w14:paraId="07B2C39E" w14:textId="77777777" w:rsidR="005A0DCB" w:rsidRPr="005A0DCB" w:rsidRDefault="005A0DCB" w:rsidP="005A0DCB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5A0DCB">
        <w:rPr>
          <w:rFonts w:ascii="Fira Code" w:eastAsia="Times New Roman" w:hAnsi="Fira Code" w:cs="Fira Code"/>
          <w:i/>
          <w:iCs/>
          <w:color w:val="727072"/>
          <w:sz w:val="21"/>
          <w:szCs w:val="21"/>
          <w:lang w:eastAsia="en-IN"/>
        </w:rPr>
        <w:t>/* program to implement worst-fit allocation strategies */</w:t>
      </w:r>
    </w:p>
    <w:p w14:paraId="70073087" w14:textId="77777777" w:rsidR="005A0DCB" w:rsidRPr="005A0DCB" w:rsidRDefault="005A0DCB" w:rsidP="005A0DCB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</w:p>
    <w:p w14:paraId="5EDDAAB8" w14:textId="77777777" w:rsidR="005A0DCB" w:rsidRPr="005A0DCB" w:rsidRDefault="005A0DCB" w:rsidP="005A0DCB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5A0DCB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#</w:t>
      </w:r>
      <w:r w:rsidRPr="005A0DCB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include</w:t>
      </w:r>
      <w:r w:rsidRPr="005A0DCB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 xml:space="preserve"> </w:t>
      </w:r>
      <w:r w:rsidRPr="005A0DCB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lt;</w:t>
      </w:r>
      <w:r w:rsidRPr="005A0DCB">
        <w:rPr>
          <w:rFonts w:ascii="Fira Code" w:eastAsia="Times New Roman" w:hAnsi="Fira Code" w:cs="Fira Code"/>
          <w:color w:val="FFD866"/>
          <w:sz w:val="21"/>
          <w:szCs w:val="21"/>
          <w:lang w:eastAsia="en-IN"/>
        </w:rPr>
        <w:t>iostream</w:t>
      </w:r>
      <w:proofErr w:type="gramStart"/>
      <w:r w:rsidRPr="005A0DCB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gt;</w:t>
      </w:r>
      <w:r w:rsidRPr="005A0DCB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 xml:space="preserve">  </w:t>
      </w:r>
      <w:r w:rsidRPr="005A0DCB">
        <w:rPr>
          <w:rFonts w:ascii="Fira Code" w:eastAsia="Times New Roman" w:hAnsi="Fira Code" w:cs="Fira Code"/>
          <w:i/>
          <w:iCs/>
          <w:color w:val="727072"/>
          <w:sz w:val="21"/>
          <w:szCs w:val="21"/>
          <w:lang w:eastAsia="en-IN"/>
        </w:rPr>
        <w:t>/</w:t>
      </w:r>
      <w:proofErr w:type="gramEnd"/>
      <w:r w:rsidRPr="005A0DCB">
        <w:rPr>
          <w:rFonts w:ascii="Fira Code" w:eastAsia="Times New Roman" w:hAnsi="Fira Code" w:cs="Fira Code"/>
          <w:i/>
          <w:iCs/>
          <w:color w:val="727072"/>
          <w:sz w:val="21"/>
          <w:szCs w:val="21"/>
          <w:lang w:eastAsia="en-IN"/>
        </w:rPr>
        <w:t>/input output stream</w:t>
      </w:r>
    </w:p>
    <w:p w14:paraId="78EB4276" w14:textId="77777777" w:rsidR="005A0DCB" w:rsidRPr="005A0DCB" w:rsidRDefault="005A0DCB" w:rsidP="005A0DCB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5A0DCB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using</w:t>
      </w:r>
      <w:r w:rsidRPr="005A0DC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5A0DCB">
        <w:rPr>
          <w:rFonts w:ascii="Fira Code" w:eastAsia="Times New Roman" w:hAnsi="Fira Code" w:cs="Fira Code"/>
          <w:i/>
          <w:iCs/>
          <w:color w:val="78DCE8"/>
          <w:sz w:val="21"/>
          <w:szCs w:val="21"/>
          <w:lang w:eastAsia="en-IN"/>
        </w:rPr>
        <w:t>namespace</w:t>
      </w:r>
      <w:r w:rsidRPr="005A0DC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std</w:t>
      </w:r>
      <w:r w:rsidRPr="005A0DCB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;</w:t>
      </w:r>
      <w:r w:rsidRPr="005A0DCB">
        <w:rPr>
          <w:rFonts w:ascii="Fira Code" w:eastAsia="Times New Roman" w:hAnsi="Fira Code" w:cs="Fira Code"/>
          <w:i/>
          <w:iCs/>
          <w:color w:val="727072"/>
          <w:sz w:val="21"/>
          <w:szCs w:val="21"/>
          <w:lang w:eastAsia="en-IN"/>
        </w:rPr>
        <w:t xml:space="preserve"> // standard namespace</w:t>
      </w:r>
    </w:p>
    <w:p w14:paraId="74619F1A" w14:textId="77777777" w:rsidR="005A0DCB" w:rsidRPr="005A0DCB" w:rsidRDefault="005A0DCB" w:rsidP="005A0DCB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</w:p>
    <w:p w14:paraId="60219A8F" w14:textId="77777777" w:rsidR="005A0DCB" w:rsidRPr="005A0DCB" w:rsidRDefault="005A0DCB" w:rsidP="005A0DCB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5A0DCB">
        <w:rPr>
          <w:rFonts w:ascii="Fira Code" w:eastAsia="Times New Roman" w:hAnsi="Fira Code" w:cs="Fira Code"/>
          <w:i/>
          <w:iCs/>
          <w:color w:val="78DCE8"/>
          <w:sz w:val="21"/>
          <w:szCs w:val="21"/>
          <w:lang w:eastAsia="en-IN"/>
        </w:rPr>
        <w:t>int</w:t>
      </w:r>
      <w:r w:rsidRPr="005A0DC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gramStart"/>
      <w:r w:rsidRPr="005A0DCB">
        <w:rPr>
          <w:rFonts w:ascii="Fira Code" w:eastAsia="Times New Roman" w:hAnsi="Fira Code" w:cs="Fira Code"/>
          <w:color w:val="A9DC76"/>
          <w:sz w:val="21"/>
          <w:szCs w:val="21"/>
          <w:lang w:eastAsia="en-IN"/>
        </w:rPr>
        <w:t>main</w:t>
      </w:r>
      <w:r w:rsidRPr="005A0DCB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(</w:t>
      </w:r>
      <w:proofErr w:type="gramEnd"/>
      <w:r w:rsidRPr="005A0DCB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)</w:t>
      </w:r>
    </w:p>
    <w:p w14:paraId="0433525E" w14:textId="77777777" w:rsidR="005A0DCB" w:rsidRPr="005A0DCB" w:rsidRDefault="005A0DCB" w:rsidP="005A0DCB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proofErr w:type="gramStart"/>
      <w:r w:rsidRPr="005A0DCB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{</w:t>
      </w:r>
      <w:r w:rsidRPr="005A0DCB">
        <w:rPr>
          <w:rFonts w:ascii="Fira Code" w:eastAsia="Times New Roman" w:hAnsi="Fira Code" w:cs="Fira Code"/>
          <w:i/>
          <w:iCs/>
          <w:color w:val="727072"/>
          <w:sz w:val="21"/>
          <w:szCs w:val="21"/>
          <w:lang w:eastAsia="en-IN"/>
        </w:rPr>
        <w:t xml:space="preserve"> /</w:t>
      </w:r>
      <w:proofErr w:type="gramEnd"/>
      <w:r w:rsidRPr="005A0DCB">
        <w:rPr>
          <w:rFonts w:ascii="Fira Code" w:eastAsia="Times New Roman" w:hAnsi="Fira Code" w:cs="Fira Code"/>
          <w:i/>
          <w:iCs/>
          <w:color w:val="727072"/>
          <w:sz w:val="21"/>
          <w:szCs w:val="21"/>
          <w:lang w:eastAsia="en-IN"/>
        </w:rPr>
        <w:t>/ main function</w:t>
      </w:r>
    </w:p>
    <w:p w14:paraId="3FEBA1A3" w14:textId="77777777" w:rsidR="005A0DCB" w:rsidRPr="005A0DCB" w:rsidRDefault="005A0DCB" w:rsidP="005A0DCB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5A0DC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</w:t>
      </w:r>
      <w:r w:rsidRPr="005A0DCB">
        <w:rPr>
          <w:rFonts w:ascii="Fira Code" w:eastAsia="Times New Roman" w:hAnsi="Fira Code" w:cs="Fira Code"/>
          <w:i/>
          <w:iCs/>
          <w:color w:val="78DCE8"/>
          <w:sz w:val="21"/>
          <w:szCs w:val="21"/>
          <w:lang w:eastAsia="en-IN"/>
        </w:rPr>
        <w:t>int</w:t>
      </w:r>
      <w:r w:rsidRPr="005A0DC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spellStart"/>
      <w:r w:rsidRPr="005A0DC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NumberOfBlock</w:t>
      </w:r>
      <w:proofErr w:type="spellEnd"/>
      <w:r w:rsidRPr="005A0DCB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,</w:t>
      </w:r>
      <w:r w:rsidRPr="005A0DC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spellStart"/>
      <w:r w:rsidRPr="005A0DC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NumberOfProcess</w:t>
      </w:r>
      <w:proofErr w:type="spellEnd"/>
      <w:r w:rsidRPr="005A0DCB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,</w:t>
      </w:r>
      <w:r w:rsidRPr="005A0DC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spellStart"/>
      <w:proofErr w:type="gramStart"/>
      <w:r w:rsidRPr="005A0DC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MemoryBlock</w:t>
      </w:r>
      <w:proofErr w:type="spellEnd"/>
      <w:r w:rsidRPr="005A0DCB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[</w:t>
      </w:r>
      <w:proofErr w:type="gramEnd"/>
      <w:r w:rsidRPr="005A0DCB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20</w:t>
      </w:r>
      <w:r w:rsidRPr="005A0DCB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],</w:t>
      </w:r>
      <w:r w:rsidRPr="005A0DC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Processes</w:t>
      </w:r>
      <w:r w:rsidRPr="005A0DCB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[</w:t>
      </w:r>
      <w:r w:rsidRPr="005A0DCB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20</w:t>
      </w:r>
      <w:r w:rsidRPr="005A0DCB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];</w:t>
      </w:r>
    </w:p>
    <w:p w14:paraId="4DA4BA9D" w14:textId="77777777" w:rsidR="005A0DCB" w:rsidRPr="005A0DCB" w:rsidRDefault="005A0DCB" w:rsidP="005A0DCB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</w:p>
    <w:p w14:paraId="4397EF0E" w14:textId="77777777" w:rsidR="005A0DCB" w:rsidRPr="005A0DCB" w:rsidRDefault="005A0DCB" w:rsidP="005A0DCB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5A0DC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</w:t>
      </w:r>
      <w:proofErr w:type="spellStart"/>
      <w:r w:rsidRPr="005A0DC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cout</w:t>
      </w:r>
      <w:proofErr w:type="spellEnd"/>
      <w:r w:rsidRPr="005A0DC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5A0DCB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&lt;&lt;</w:t>
      </w:r>
      <w:r w:rsidRPr="005A0DC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5A0DCB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"</w:t>
      </w:r>
      <w:r w:rsidRPr="005A0DCB">
        <w:rPr>
          <w:rFonts w:ascii="Fira Code" w:eastAsia="Times New Roman" w:hAnsi="Fira Code" w:cs="Fira Code"/>
          <w:color w:val="FFD866"/>
          <w:sz w:val="21"/>
          <w:szCs w:val="21"/>
          <w:lang w:eastAsia="en-IN"/>
        </w:rPr>
        <w:t xml:space="preserve"> Please enter the number of Memory Blocks: </w:t>
      </w:r>
      <w:proofErr w:type="gramStart"/>
      <w:r w:rsidRPr="005A0DCB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";</w:t>
      </w:r>
      <w:proofErr w:type="gramEnd"/>
    </w:p>
    <w:p w14:paraId="36BAB3A5" w14:textId="77777777" w:rsidR="005A0DCB" w:rsidRPr="005A0DCB" w:rsidRDefault="005A0DCB" w:rsidP="005A0DCB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5A0DC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</w:t>
      </w:r>
      <w:proofErr w:type="spellStart"/>
      <w:r w:rsidRPr="005A0DC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cin</w:t>
      </w:r>
      <w:proofErr w:type="spellEnd"/>
      <w:r w:rsidRPr="005A0DC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5A0DCB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&gt;&gt;</w:t>
      </w:r>
      <w:r w:rsidRPr="005A0DC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spellStart"/>
      <w:r w:rsidRPr="005A0DC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NumberOfBlock</w:t>
      </w:r>
      <w:proofErr w:type="spellEnd"/>
      <w:r w:rsidRPr="005A0DCB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;</w:t>
      </w:r>
      <w:r w:rsidRPr="005A0DCB">
        <w:rPr>
          <w:rFonts w:ascii="Fira Code" w:eastAsia="Times New Roman" w:hAnsi="Fira Code" w:cs="Fira Code"/>
          <w:i/>
          <w:iCs/>
          <w:color w:val="727072"/>
          <w:sz w:val="21"/>
          <w:szCs w:val="21"/>
          <w:lang w:eastAsia="en-IN"/>
        </w:rPr>
        <w:t xml:space="preserve"> // enter number of blocks</w:t>
      </w:r>
    </w:p>
    <w:p w14:paraId="338A8653" w14:textId="77777777" w:rsidR="005A0DCB" w:rsidRPr="005A0DCB" w:rsidRDefault="005A0DCB" w:rsidP="005A0DCB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</w:p>
    <w:p w14:paraId="644FFFA2" w14:textId="77777777" w:rsidR="005A0DCB" w:rsidRPr="005A0DCB" w:rsidRDefault="005A0DCB" w:rsidP="005A0DCB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5A0DC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</w:t>
      </w:r>
      <w:proofErr w:type="spellStart"/>
      <w:r w:rsidRPr="005A0DC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cout</w:t>
      </w:r>
      <w:proofErr w:type="spellEnd"/>
      <w:r w:rsidRPr="005A0DC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5A0DCB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&lt;&lt;</w:t>
      </w:r>
      <w:r w:rsidRPr="005A0DC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5A0DCB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"</w:t>
      </w:r>
      <w:r w:rsidRPr="005A0DCB">
        <w:rPr>
          <w:rFonts w:ascii="Fira Code" w:eastAsia="Times New Roman" w:hAnsi="Fira Code" w:cs="Fira Code"/>
          <w:color w:val="FFD866"/>
          <w:sz w:val="21"/>
          <w:szCs w:val="21"/>
          <w:lang w:eastAsia="en-IN"/>
        </w:rPr>
        <w:t xml:space="preserve"> Please enter the number of processes: </w:t>
      </w:r>
      <w:proofErr w:type="gramStart"/>
      <w:r w:rsidRPr="005A0DCB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";</w:t>
      </w:r>
      <w:proofErr w:type="gramEnd"/>
    </w:p>
    <w:p w14:paraId="6C0ECFC0" w14:textId="77777777" w:rsidR="005A0DCB" w:rsidRPr="005A0DCB" w:rsidRDefault="005A0DCB" w:rsidP="005A0DCB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5A0DC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</w:t>
      </w:r>
      <w:proofErr w:type="spellStart"/>
      <w:r w:rsidRPr="005A0DC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cin</w:t>
      </w:r>
      <w:proofErr w:type="spellEnd"/>
      <w:r w:rsidRPr="005A0DC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5A0DCB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&gt;&gt;</w:t>
      </w:r>
      <w:r w:rsidRPr="005A0DC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spellStart"/>
      <w:r w:rsidRPr="005A0DC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NumberOfProcess</w:t>
      </w:r>
      <w:proofErr w:type="spellEnd"/>
      <w:r w:rsidRPr="005A0DCB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;</w:t>
      </w:r>
      <w:r w:rsidRPr="005A0DCB">
        <w:rPr>
          <w:rFonts w:ascii="Fira Code" w:eastAsia="Times New Roman" w:hAnsi="Fira Code" w:cs="Fira Code"/>
          <w:i/>
          <w:iCs/>
          <w:color w:val="727072"/>
          <w:sz w:val="21"/>
          <w:szCs w:val="21"/>
          <w:lang w:eastAsia="en-IN"/>
        </w:rPr>
        <w:t xml:space="preserve"> // enter number of processes</w:t>
      </w:r>
    </w:p>
    <w:p w14:paraId="0F44FA28" w14:textId="77777777" w:rsidR="005A0DCB" w:rsidRPr="005A0DCB" w:rsidRDefault="005A0DCB" w:rsidP="005A0DCB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</w:p>
    <w:p w14:paraId="643D7851" w14:textId="77777777" w:rsidR="005A0DCB" w:rsidRPr="005A0DCB" w:rsidRDefault="005A0DCB" w:rsidP="005A0DCB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5A0DC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</w:t>
      </w:r>
      <w:proofErr w:type="spellStart"/>
      <w:r w:rsidRPr="005A0DC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cout</w:t>
      </w:r>
      <w:proofErr w:type="spellEnd"/>
      <w:r w:rsidRPr="005A0DC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5A0DCB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&lt;&lt;</w:t>
      </w:r>
      <w:r w:rsidRPr="005A0DC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5A0DCB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"</w:t>
      </w:r>
      <w:r w:rsidRPr="005A0DCB">
        <w:rPr>
          <w:rFonts w:ascii="Fira Code" w:eastAsia="Times New Roman" w:hAnsi="Fira Code" w:cs="Fira Code"/>
          <w:color w:val="FFD866"/>
          <w:sz w:val="21"/>
          <w:szCs w:val="21"/>
          <w:lang w:eastAsia="en-IN"/>
        </w:rPr>
        <w:t xml:space="preserve"> Please enter the size of </w:t>
      </w:r>
      <w:r w:rsidRPr="005A0DCB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"</w:t>
      </w:r>
      <w:r w:rsidRPr="005A0DC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5A0DCB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&lt;&lt;</w:t>
      </w:r>
      <w:r w:rsidRPr="005A0DC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spellStart"/>
      <w:r w:rsidRPr="005A0DC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NumberOfBlock</w:t>
      </w:r>
      <w:proofErr w:type="spellEnd"/>
      <w:r w:rsidRPr="005A0DC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5A0DCB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&lt;&lt;</w:t>
      </w:r>
      <w:r w:rsidRPr="005A0DC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5A0DCB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"</w:t>
      </w:r>
      <w:r w:rsidRPr="005A0DCB">
        <w:rPr>
          <w:rFonts w:ascii="Fira Code" w:eastAsia="Times New Roman" w:hAnsi="Fira Code" w:cs="Fira Code"/>
          <w:color w:val="FFD866"/>
          <w:sz w:val="21"/>
          <w:szCs w:val="21"/>
          <w:lang w:eastAsia="en-IN"/>
        </w:rPr>
        <w:t xml:space="preserve"> blocks: </w:t>
      </w:r>
      <w:proofErr w:type="gramStart"/>
      <w:r w:rsidRPr="005A0DCB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";</w:t>
      </w:r>
      <w:proofErr w:type="gramEnd"/>
    </w:p>
    <w:p w14:paraId="253DA693" w14:textId="77777777" w:rsidR="005A0DCB" w:rsidRPr="005A0DCB" w:rsidRDefault="005A0DCB" w:rsidP="005A0DCB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5A0DC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</w:t>
      </w:r>
      <w:r w:rsidRPr="005A0DCB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for</w:t>
      </w:r>
      <w:r w:rsidRPr="005A0DC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5A0DCB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(</w:t>
      </w:r>
      <w:r w:rsidRPr="005A0DCB">
        <w:rPr>
          <w:rFonts w:ascii="Fira Code" w:eastAsia="Times New Roman" w:hAnsi="Fira Code" w:cs="Fira Code"/>
          <w:i/>
          <w:iCs/>
          <w:color w:val="78DCE8"/>
          <w:sz w:val="21"/>
          <w:szCs w:val="21"/>
          <w:lang w:eastAsia="en-IN"/>
        </w:rPr>
        <w:t>int</w:t>
      </w:r>
      <w:r w:rsidRPr="005A0DC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spellStart"/>
      <w:r w:rsidRPr="005A0DC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i</w:t>
      </w:r>
      <w:proofErr w:type="spellEnd"/>
      <w:r w:rsidRPr="005A0DC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5A0DCB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=</w:t>
      </w:r>
      <w:r w:rsidRPr="005A0DC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5A0DCB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0</w:t>
      </w:r>
      <w:r w:rsidRPr="005A0DCB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;</w:t>
      </w:r>
      <w:r w:rsidRPr="005A0DC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spellStart"/>
      <w:r w:rsidRPr="005A0DC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i</w:t>
      </w:r>
      <w:proofErr w:type="spellEnd"/>
      <w:r w:rsidRPr="005A0DC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5A0DCB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&lt;</w:t>
      </w:r>
      <w:r w:rsidRPr="005A0DC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spellStart"/>
      <w:r w:rsidRPr="005A0DC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NumberOfBlock</w:t>
      </w:r>
      <w:proofErr w:type="spellEnd"/>
      <w:r w:rsidRPr="005A0DCB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;</w:t>
      </w:r>
      <w:r w:rsidRPr="005A0DC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spellStart"/>
      <w:r w:rsidRPr="005A0DC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i</w:t>
      </w:r>
      <w:proofErr w:type="spellEnd"/>
      <w:r w:rsidRPr="005A0DCB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++</w:t>
      </w:r>
      <w:r w:rsidRPr="005A0DCB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)</w:t>
      </w:r>
    </w:p>
    <w:p w14:paraId="492C2580" w14:textId="77777777" w:rsidR="005A0DCB" w:rsidRPr="005A0DCB" w:rsidRDefault="005A0DCB" w:rsidP="005A0DCB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5A0DC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</w:t>
      </w:r>
      <w:r w:rsidRPr="005A0DCB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{</w:t>
      </w:r>
    </w:p>
    <w:p w14:paraId="3DA78002" w14:textId="77777777" w:rsidR="005A0DCB" w:rsidRPr="005A0DCB" w:rsidRDefault="005A0DCB" w:rsidP="005A0DCB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5A0DC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</w:t>
      </w:r>
      <w:proofErr w:type="spellStart"/>
      <w:r w:rsidRPr="005A0DC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cin</w:t>
      </w:r>
      <w:proofErr w:type="spellEnd"/>
      <w:r w:rsidRPr="005A0DC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5A0DCB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&gt;&gt;</w:t>
      </w:r>
      <w:r w:rsidRPr="005A0DC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spellStart"/>
      <w:r w:rsidRPr="005A0DC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MemoryBlock</w:t>
      </w:r>
      <w:proofErr w:type="spellEnd"/>
      <w:r w:rsidRPr="005A0DCB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[</w:t>
      </w:r>
      <w:proofErr w:type="spellStart"/>
      <w:r w:rsidRPr="005A0DC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i</w:t>
      </w:r>
      <w:proofErr w:type="spellEnd"/>
      <w:proofErr w:type="gramStart"/>
      <w:r w:rsidRPr="005A0DCB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];</w:t>
      </w:r>
      <w:proofErr w:type="gramEnd"/>
    </w:p>
    <w:p w14:paraId="5DE6A4C4" w14:textId="77777777" w:rsidR="005A0DCB" w:rsidRPr="005A0DCB" w:rsidRDefault="005A0DCB" w:rsidP="005A0DCB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5A0DC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</w:t>
      </w:r>
      <w:r w:rsidRPr="005A0DCB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}</w:t>
      </w:r>
      <w:r w:rsidRPr="005A0DCB">
        <w:rPr>
          <w:rFonts w:ascii="Fira Code" w:eastAsia="Times New Roman" w:hAnsi="Fira Code" w:cs="Fira Code"/>
          <w:i/>
          <w:iCs/>
          <w:color w:val="727072"/>
          <w:sz w:val="21"/>
          <w:szCs w:val="21"/>
          <w:lang w:eastAsia="en-IN"/>
        </w:rPr>
        <w:t xml:space="preserve"> // enter size of each mem block</w:t>
      </w:r>
    </w:p>
    <w:p w14:paraId="744BDD73" w14:textId="77777777" w:rsidR="005A0DCB" w:rsidRPr="005A0DCB" w:rsidRDefault="005A0DCB" w:rsidP="005A0DCB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</w:p>
    <w:p w14:paraId="1D7B7459" w14:textId="77777777" w:rsidR="005A0DCB" w:rsidRPr="005A0DCB" w:rsidRDefault="005A0DCB" w:rsidP="005A0DCB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5A0DC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</w:t>
      </w:r>
      <w:proofErr w:type="spellStart"/>
      <w:r w:rsidRPr="005A0DC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cout</w:t>
      </w:r>
      <w:proofErr w:type="spellEnd"/>
      <w:r w:rsidRPr="005A0DC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5A0DCB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&lt;&lt;</w:t>
      </w:r>
      <w:r w:rsidRPr="005A0DC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5A0DCB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"</w:t>
      </w:r>
      <w:r w:rsidRPr="005A0DCB">
        <w:rPr>
          <w:rFonts w:ascii="Fira Code" w:eastAsia="Times New Roman" w:hAnsi="Fira Code" w:cs="Fira Code"/>
          <w:color w:val="FFD866"/>
          <w:sz w:val="21"/>
          <w:szCs w:val="21"/>
          <w:lang w:eastAsia="en-IN"/>
        </w:rPr>
        <w:t xml:space="preserve"> Please enter the size of </w:t>
      </w:r>
      <w:r w:rsidRPr="005A0DCB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"</w:t>
      </w:r>
      <w:r w:rsidRPr="005A0DC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5A0DCB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&lt;&lt;</w:t>
      </w:r>
      <w:r w:rsidRPr="005A0DC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spellStart"/>
      <w:r w:rsidRPr="005A0DC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NumberOfProcess</w:t>
      </w:r>
      <w:proofErr w:type="spellEnd"/>
      <w:r w:rsidRPr="005A0DC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5A0DCB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&lt;&lt;</w:t>
      </w:r>
      <w:r w:rsidRPr="005A0DC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5A0DCB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"</w:t>
      </w:r>
      <w:r w:rsidRPr="005A0DCB">
        <w:rPr>
          <w:rFonts w:ascii="Fira Code" w:eastAsia="Times New Roman" w:hAnsi="Fira Code" w:cs="Fira Code"/>
          <w:color w:val="FFD866"/>
          <w:sz w:val="21"/>
          <w:szCs w:val="21"/>
          <w:lang w:eastAsia="en-IN"/>
        </w:rPr>
        <w:t xml:space="preserve"> processes: </w:t>
      </w:r>
      <w:proofErr w:type="gramStart"/>
      <w:r w:rsidRPr="005A0DCB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";</w:t>
      </w:r>
      <w:proofErr w:type="gramEnd"/>
    </w:p>
    <w:p w14:paraId="242B3FA5" w14:textId="77777777" w:rsidR="005A0DCB" w:rsidRPr="005A0DCB" w:rsidRDefault="005A0DCB" w:rsidP="005A0DCB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5A0DC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</w:t>
      </w:r>
      <w:r w:rsidRPr="005A0DCB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for</w:t>
      </w:r>
      <w:r w:rsidRPr="005A0DC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5A0DCB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(</w:t>
      </w:r>
      <w:r w:rsidRPr="005A0DCB">
        <w:rPr>
          <w:rFonts w:ascii="Fira Code" w:eastAsia="Times New Roman" w:hAnsi="Fira Code" w:cs="Fira Code"/>
          <w:i/>
          <w:iCs/>
          <w:color w:val="78DCE8"/>
          <w:sz w:val="21"/>
          <w:szCs w:val="21"/>
          <w:lang w:eastAsia="en-IN"/>
        </w:rPr>
        <w:t>int</w:t>
      </w:r>
      <w:r w:rsidRPr="005A0DC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spellStart"/>
      <w:r w:rsidRPr="005A0DC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i</w:t>
      </w:r>
      <w:proofErr w:type="spellEnd"/>
      <w:r w:rsidRPr="005A0DC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5A0DCB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=</w:t>
      </w:r>
      <w:r w:rsidRPr="005A0DC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5A0DCB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0</w:t>
      </w:r>
      <w:r w:rsidRPr="005A0DCB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;</w:t>
      </w:r>
      <w:r w:rsidRPr="005A0DC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spellStart"/>
      <w:r w:rsidRPr="005A0DC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i</w:t>
      </w:r>
      <w:proofErr w:type="spellEnd"/>
      <w:r w:rsidRPr="005A0DC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5A0DCB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&lt;</w:t>
      </w:r>
      <w:r w:rsidRPr="005A0DC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spellStart"/>
      <w:r w:rsidRPr="005A0DC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NumberOfProcess</w:t>
      </w:r>
      <w:proofErr w:type="spellEnd"/>
      <w:r w:rsidRPr="005A0DCB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;</w:t>
      </w:r>
      <w:r w:rsidRPr="005A0DC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spellStart"/>
      <w:r w:rsidRPr="005A0DC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i</w:t>
      </w:r>
      <w:proofErr w:type="spellEnd"/>
      <w:r w:rsidRPr="005A0DCB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++</w:t>
      </w:r>
      <w:r w:rsidRPr="005A0DCB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)</w:t>
      </w:r>
    </w:p>
    <w:p w14:paraId="2A355118" w14:textId="77777777" w:rsidR="005A0DCB" w:rsidRPr="005A0DCB" w:rsidRDefault="005A0DCB" w:rsidP="005A0DCB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5A0DC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</w:t>
      </w:r>
      <w:r w:rsidRPr="005A0DCB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{</w:t>
      </w:r>
    </w:p>
    <w:p w14:paraId="5A74C961" w14:textId="77777777" w:rsidR="005A0DCB" w:rsidRPr="005A0DCB" w:rsidRDefault="005A0DCB" w:rsidP="005A0DCB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5A0DC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</w:t>
      </w:r>
      <w:proofErr w:type="spellStart"/>
      <w:r w:rsidRPr="005A0DC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cin</w:t>
      </w:r>
      <w:proofErr w:type="spellEnd"/>
      <w:r w:rsidRPr="005A0DC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5A0DCB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&gt;&gt;</w:t>
      </w:r>
      <w:r w:rsidRPr="005A0DC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Processes</w:t>
      </w:r>
      <w:r w:rsidRPr="005A0DCB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[</w:t>
      </w:r>
      <w:proofErr w:type="spellStart"/>
      <w:r w:rsidRPr="005A0DC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i</w:t>
      </w:r>
      <w:proofErr w:type="spellEnd"/>
      <w:proofErr w:type="gramStart"/>
      <w:r w:rsidRPr="005A0DCB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];</w:t>
      </w:r>
      <w:proofErr w:type="gramEnd"/>
    </w:p>
    <w:p w14:paraId="4D5E68E7" w14:textId="77777777" w:rsidR="005A0DCB" w:rsidRPr="005A0DCB" w:rsidRDefault="005A0DCB" w:rsidP="005A0DCB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5A0DC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</w:t>
      </w:r>
      <w:r w:rsidRPr="005A0DCB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}</w:t>
      </w:r>
      <w:r w:rsidRPr="005A0DCB">
        <w:rPr>
          <w:rFonts w:ascii="Fira Code" w:eastAsia="Times New Roman" w:hAnsi="Fira Code" w:cs="Fira Code"/>
          <w:i/>
          <w:iCs/>
          <w:color w:val="727072"/>
          <w:sz w:val="21"/>
          <w:szCs w:val="21"/>
          <w:lang w:eastAsia="en-IN"/>
        </w:rPr>
        <w:t xml:space="preserve"> // enter size of each </w:t>
      </w:r>
      <w:proofErr w:type="gramStart"/>
      <w:r w:rsidRPr="005A0DCB">
        <w:rPr>
          <w:rFonts w:ascii="Fira Code" w:eastAsia="Times New Roman" w:hAnsi="Fira Code" w:cs="Fira Code"/>
          <w:i/>
          <w:iCs/>
          <w:color w:val="727072"/>
          <w:sz w:val="21"/>
          <w:szCs w:val="21"/>
          <w:lang w:eastAsia="en-IN"/>
        </w:rPr>
        <w:t>processes</w:t>
      </w:r>
      <w:proofErr w:type="gramEnd"/>
    </w:p>
    <w:p w14:paraId="39EB3784" w14:textId="77777777" w:rsidR="005A0DCB" w:rsidRPr="005A0DCB" w:rsidRDefault="005A0DCB" w:rsidP="005A0DCB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</w:p>
    <w:p w14:paraId="0FBD9561" w14:textId="77777777" w:rsidR="005A0DCB" w:rsidRPr="005A0DCB" w:rsidRDefault="005A0DCB" w:rsidP="005A0DCB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5A0DCB">
        <w:rPr>
          <w:rFonts w:ascii="Fira Code" w:eastAsia="Times New Roman" w:hAnsi="Fira Code" w:cs="Fira Code"/>
          <w:i/>
          <w:iCs/>
          <w:color w:val="727072"/>
          <w:sz w:val="21"/>
          <w:szCs w:val="21"/>
          <w:lang w:eastAsia="en-IN"/>
        </w:rPr>
        <w:t>    // performing worst fit allocation strategies</w:t>
      </w:r>
    </w:p>
    <w:p w14:paraId="77185638" w14:textId="77777777" w:rsidR="005A0DCB" w:rsidRPr="005A0DCB" w:rsidRDefault="005A0DCB" w:rsidP="005A0DCB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5A0DC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lastRenderedPageBreak/>
        <w:t xml:space="preserve">    </w:t>
      </w:r>
      <w:r w:rsidRPr="005A0DCB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for</w:t>
      </w:r>
      <w:r w:rsidRPr="005A0DC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5A0DCB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(</w:t>
      </w:r>
      <w:r w:rsidRPr="005A0DCB">
        <w:rPr>
          <w:rFonts w:ascii="Fira Code" w:eastAsia="Times New Roman" w:hAnsi="Fira Code" w:cs="Fira Code"/>
          <w:i/>
          <w:iCs/>
          <w:color w:val="78DCE8"/>
          <w:sz w:val="21"/>
          <w:szCs w:val="21"/>
          <w:lang w:eastAsia="en-IN"/>
        </w:rPr>
        <w:t>int</w:t>
      </w:r>
      <w:r w:rsidRPr="005A0DC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spellStart"/>
      <w:r w:rsidRPr="005A0DC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i</w:t>
      </w:r>
      <w:proofErr w:type="spellEnd"/>
      <w:r w:rsidRPr="005A0DC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5A0DCB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=</w:t>
      </w:r>
      <w:r w:rsidRPr="005A0DC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5A0DCB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0</w:t>
      </w:r>
      <w:r w:rsidRPr="005A0DCB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;</w:t>
      </w:r>
      <w:r w:rsidRPr="005A0DC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spellStart"/>
      <w:r w:rsidRPr="005A0DC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i</w:t>
      </w:r>
      <w:proofErr w:type="spellEnd"/>
      <w:r w:rsidRPr="005A0DC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5A0DCB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&lt;</w:t>
      </w:r>
      <w:r w:rsidRPr="005A0DC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spellStart"/>
      <w:r w:rsidRPr="005A0DC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NumberOfProcess</w:t>
      </w:r>
      <w:proofErr w:type="spellEnd"/>
      <w:r w:rsidRPr="005A0DCB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;</w:t>
      </w:r>
      <w:r w:rsidRPr="005A0DC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spellStart"/>
      <w:r w:rsidRPr="005A0DC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i</w:t>
      </w:r>
      <w:proofErr w:type="spellEnd"/>
      <w:r w:rsidRPr="005A0DCB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++</w:t>
      </w:r>
      <w:r w:rsidRPr="005A0DCB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)</w:t>
      </w:r>
    </w:p>
    <w:p w14:paraId="7BB09415" w14:textId="77777777" w:rsidR="005A0DCB" w:rsidRPr="005A0DCB" w:rsidRDefault="005A0DCB" w:rsidP="005A0DCB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5A0DC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</w:t>
      </w:r>
      <w:r w:rsidRPr="005A0DCB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{</w:t>
      </w:r>
    </w:p>
    <w:p w14:paraId="402DDFA4" w14:textId="77777777" w:rsidR="005A0DCB" w:rsidRPr="005A0DCB" w:rsidRDefault="005A0DCB" w:rsidP="005A0DCB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5A0DCB">
        <w:rPr>
          <w:rFonts w:ascii="Fira Code" w:eastAsia="Times New Roman" w:hAnsi="Fira Code" w:cs="Fira Code"/>
          <w:i/>
          <w:iCs/>
          <w:color w:val="727072"/>
          <w:sz w:val="21"/>
          <w:szCs w:val="21"/>
          <w:lang w:eastAsia="en-IN"/>
        </w:rPr>
        <w:t>        /* comparing each process with each memory block */</w:t>
      </w:r>
    </w:p>
    <w:p w14:paraId="3AE973B7" w14:textId="77777777" w:rsidR="005A0DCB" w:rsidRPr="005A0DCB" w:rsidRDefault="005A0DCB" w:rsidP="005A0DCB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5A0DC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</w:t>
      </w:r>
      <w:r w:rsidRPr="005A0DCB">
        <w:rPr>
          <w:rFonts w:ascii="Fira Code" w:eastAsia="Times New Roman" w:hAnsi="Fira Code" w:cs="Fira Code"/>
          <w:i/>
          <w:iCs/>
          <w:color w:val="78DCE8"/>
          <w:sz w:val="21"/>
          <w:szCs w:val="21"/>
          <w:lang w:eastAsia="en-IN"/>
        </w:rPr>
        <w:t>int</w:t>
      </w:r>
      <w:r w:rsidRPr="005A0DC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max </w:t>
      </w:r>
      <w:r w:rsidRPr="005A0DCB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=</w:t>
      </w:r>
      <w:r w:rsidRPr="005A0DC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spellStart"/>
      <w:proofErr w:type="gramStart"/>
      <w:r w:rsidRPr="005A0DC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MemoryBlock</w:t>
      </w:r>
      <w:proofErr w:type="spellEnd"/>
      <w:r w:rsidRPr="005A0DCB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[</w:t>
      </w:r>
      <w:proofErr w:type="gramEnd"/>
      <w:r w:rsidRPr="005A0DCB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0</w:t>
      </w:r>
      <w:r w:rsidRPr="005A0DCB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];</w:t>
      </w:r>
    </w:p>
    <w:p w14:paraId="290904DB" w14:textId="77777777" w:rsidR="005A0DCB" w:rsidRPr="005A0DCB" w:rsidRDefault="005A0DCB" w:rsidP="005A0DCB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5A0DC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</w:t>
      </w:r>
      <w:r w:rsidRPr="005A0DCB">
        <w:rPr>
          <w:rFonts w:ascii="Fira Code" w:eastAsia="Times New Roman" w:hAnsi="Fira Code" w:cs="Fira Code"/>
          <w:i/>
          <w:iCs/>
          <w:color w:val="78DCE8"/>
          <w:sz w:val="21"/>
          <w:szCs w:val="21"/>
          <w:lang w:eastAsia="en-IN"/>
        </w:rPr>
        <w:t>int</w:t>
      </w:r>
      <w:r w:rsidRPr="005A0DC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spellStart"/>
      <w:r w:rsidRPr="005A0DC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pos</w:t>
      </w:r>
      <w:proofErr w:type="spellEnd"/>
      <w:r w:rsidRPr="005A0DC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5A0DCB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=</w:t>
      </w:r>
      <w:r w:rsidRPr="005A0DC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gramStart"/>
      <w:r w:rsidRPr="005A0DCB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0</w:t>
      </w:r>
      <w:r w:rsidRPr="005A0DCB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;</w:t>
      </w:r>
      <w:proofErr w:type="gramEnd"/>
    </w:p>
    <w:p w14:paraId="5A0C0313" w14:textId="77777777" w:rsidR="005A0DCB" w:rsidRPr="005A0DCB" w:rsidRDefault="005A0DCB" w:rsidP="005A0DCB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5A0DC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</w:t>
      </w:r>
      <w:r w:rsidRPr="005A0DCB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for</w:t>
      </w:r>
      <w:r w:rsidRPr="005A0DC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5A0DCB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(</w:t>
      </w:r>
      <w:r w:rsidRPr="005A0DCB">
        <w:rPr>
          <w:rFonts w:ascii="Fira Code" w:eastAsia="Times New Roman" w:hAnsi="Fira Code" w:cs="Fira Code"/>
          <w:i/>
          <w:iCs/>
          <w:color w:val="78DCE8"/>
          <w:sz w:val="21"/>
          <w:szCs w:val="21"/>
          <w:lang w:eastAsia="en-IN"/>
        </w:rPr>
        <w:t>int</w:t>
      </w:r>
      <w:r w:rsidRPr="005A0DC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j </w:t>
      </w:r>
      <w:r w:rsidRPr="005A0DCB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=</w:t>
      </w:r>
      <w:r w:rsidRPr="005A0DC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5A0DCB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0</w:t>
      </w:r>
      <w:r w:rsidRPr="005A0DCB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;</w:t>
      </w:r>
      <w:r w:rsidRPr="005A0DC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j </w:t>
      </w:r>
      <w:r w:rsidRPr="005A0DCB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&lt;</w:t>
      </w:r>
      <w:r w:rsidRPr="005A0DC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spellStart"/>
      <w:r w:rsidRPr="005A0DC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NumberOfBlock</w:t>
      </w:r>
      <w:proofErr w:type="spellEnd"/>
      <w:r w:rsidRPr="005A0DCB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;</w:t>
      </w:r>
      <w:r w:rsidRPr="005A0DC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spellStart"/>
      <w:r w:rsidRPr="005A0DC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j</w:t>
      </w:r>
      <w:r w:rsidRPr="005A0DCB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++</w:t>
      </w:r>
      <w:proofErr w:type="spellEnd"/>
      <w:r w:rsidRPr="005A0DCB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)</w:t>
      </w:r>
    </w:p>
    <w:p w14:paraId="19DECE9D" w14:textId="77777777" w:rsidR="005A0DCB" w:rsidRPr="005A0DCB" w:rsidRDefault="005A0DCB" w:rsidP="005A0DCB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5A0DC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    </w:t>
      </w:r>
      <w:r w:rsidRPr="005A0DCB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if</w:t>
      </w:r>
      <w:r w:rsidRPr="005A0DC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5A0DCB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(</w:t>
      </w:r>
      <w:r w:rsidRPr="005A0DC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max </w:t>
      </w:r>
      <w:r w:rsidRPr="005A0DCB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&lt;</w:t>
      </w:r>
      <w:r w:rsidRPr="005A0DC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spellStart"/>
      <w:r w:rsidRPr="005A0DC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MemoryBlock</w:t>
      </w:r>
      <w:proofErr w:type="spellEnd"/>
      <w:r w:rsidRPr="005A0DCB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[</w:t>
      </w:r>
      <w:r w:rsidRPr="005A0DC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j</w:t>
      </w:r>
      <w:r w:rsidRPr="005A0DCB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])</w:t>
      </w:r>
    </w:p>
    <w:p w14:paraId="13A9274B" w14:textId="77777777" w:rsidR="005A0DCB" w:rsidRPr="005A0DCB" w:rsidRDefault="005A0DCB" w:rsidP="005A0DCB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5A0DC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    </w:t>
      </w:r>
      <w:r w:rsidRPr="005A0DCB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{</w:t>
      </w:r>
    </w:p>
    <w:p w14:paraId="5B551BF2" w14:textId="77777777" w:rsidR="005A0DCB" w:rsidRPr="005A0DCB" w:rsidRDefault="005A0DCB" w:rsidP="005A0DCB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5A0DC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        max </w:t>
      </w:r>
      <w:r w:rsidRPr="005A0DCB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=</w:t>
      </w:r>
      <w:r w:rsidRPr="005A0DC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spellStart"/>
      <w:r w:rsidRPr="005A0DC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MemoryBlock</w:t>
      </w:r>
      <w:proofErr w:type="spellEnd"/>
      <w:r w:rsidRPr="005A0DCB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[</w:t>
      </w:r>
      <w:r w:rsidRPr="005A0DC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j</w:t>
      </w:r>
      <w:proofErr w:type="gramStart"/>
      <w:r w:rsidRPr="005A0DCB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];</w:t>
      </w:r>
      <w:proofErr w:type="gramEnd"/>
    </w:p>
    <w:p w14:paraId="6B1DF97D" w14:textId="77777777" w:rsidR="005A0DCB" w:rsidRPr="005A0DCB" w:rsidRDefault="005A0DCB" w:rsidP="005A0DCB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5A0DC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        </w:t>
      </w:r>
      <w:proofErr w:type="spellStart"/>
      <w:r w:rsidRPr="005A0DC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pos</w:t>
      </w:r>
      <w:proofErr w:type="spellEnd"/>
      <w:r w:rsidRPr="005A0DC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5A0DCB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=</w:t>
      </w:r>
      <w:r w:rsidRPr="005A0DC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gramStart"/>
      <w:r w:rsidRPr="005A0DC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j</w:t>
      </w:r>
      <w:r w:rsidRPr="005A0DCB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;</w:t>
      </w:r>
      <w:proofErr w:type="gramEnd"/>
    </w:p>
    <w:p w14:paraId="77F923CC" w14:textId="77777777" w:rsidR="005A0DCB" w:rsidRPr="005A0DCB" w:rsidRDefault="005A0DCB" w:rsidP="005A0DCB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5A0DC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    </w:t>
      </w:r>
      <w:r w:rsidRPr="005A0DCB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}</w:t>
      </w:r>
    </w:p>
    <w:p w14:paraId="2BDF3ED3" w14:textId="77777777" w:rsidR="005A0DCB" w:rsidRPr="005A0DCB" w:rsidRDefault="005A0DCB" w:rsidP="005A0DCB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5A0DCB">
        <w:rPr>
          <w:rFonts w:ascii="Fira Code" w:eastAsia="Times New Roman" w:hAnsi="Fira Code" w:cs="Fira Code"/>
          <w:i/>
          <w:iCs/>
          <w:color w:val="727072"/>
          <w:sz w:val="21"/>
          <w:szCs w:val="21"/>
          <w:lang w:eastAsia="en-IN"/>
        </w:rPr>
        <w:t>        /* displaying details */</w:t>
      </w:r>
    </w:p>
    <w:p w14:paraId="2E79E5EB" w14:textId="77777777" w:rsidR="005A0DCB" w:rsidRPr="005A0DCB" w:rsidRDefault="005A0DCB" w:rsidP="005A0DCB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5A0DC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</w:t>
      </w:r>
      <w:r w:rsidRPr="005A0DCB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if</w:t>
      </w:r>
      <w:r w:rsidRPr="005A0DC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5A0DCB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(</w:t>
      </w:r>
      <w:r w:rsidRPr="005A0DC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max </w:t>
      </w:r>
      <w:r w:rsidRPr="005A0DCB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&gt;=</w:t>
      </w:r>
      <w:r w:rsidRPr="005A0DC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Processes</w:t>
      </w:r>
      <w:r w:rsidRPr="005A0DCB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[</w:t>
      </w:r>
      <w:proofErr w:type="spellStart"/>
      <w:r w:rsidRPr="005A0DC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i</w:t>
      </w:r>
      <w:proofErr w:type="spellEnd"/>
      <w:r w:rsidRPr="005A0DCB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])</w:t>
      </w:r>
    </w:p>
    <w:p w14:paraId="157623DE" w14:textId="77777777" w:rsidR="005A0DCB" w:rsidRPr="005A0DCB" w:rsidRDefault="005A0DCB" w:rsidP="005A0DCB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5A0DC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</w:t>
      </w:r>
      <w:r w:rsidRPr="005A0DCB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{</w:t>
      </w:r>
    </w:p>
    <w:p w14:paraId="704AB7AA" w14:textId="77777777" w:rsidR="005A0DCB" w:rsidRPr="005A0DCB" w:rsidRDefault="005A0DCB" w:rsidP="005A0DCB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5A0DC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    </w:t>
      </w:r>
      <w:proofErr w:type="spellStart"/>
      <w:r w:rsidRPr="005A0DC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cout</w:t>
      </w:r>
      <w:proofErr w:type="spellEnd"/>
      <w:r w:rsidRPr="005A0DC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5A0DCB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&lt;&lt;</w:t>
      </w:r>
      <w:r w:rsidRPr="005A0DC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5A0DCB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"</w:t>
      </w:r>
      <w:r w:rsidRPr="005A0DCB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\</w:t>
      </w:r>
      <w:proofErr w:type="spellStart"/>
      <w:r w:rsidRPr="005A0DCB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n</w:t>
      </w:r>
      <w:r w:rsidRPr="005A0DCB">
        <w:rPr>
          <w:rFonts w:ascii="Fira Code" w:eastAsia="Times New Roman" w:hAnsi="Fira Code" w:cs="Fira Code"/>
          <w:color w:val="FFD866"/>
          <w:sz w:val="21"/>
          <w:szCs w:val="21"/>
          <w:lang w:eastAsia="en-IN"/>
        </w:rPr>
        <w:t>Process</w:t>
      </w:r>
      <w:proofErr w:type="spellEnd"/>
      <w:r w:rsidRPr="005A0DCB">
        <w:rPr>
          <w:rFonts w:ascii="Fira Code" w:eastAsia="Times New Roman" w:hAnsi="Fira Code" w:cs="Fira Code"/>
          <w:color w:val="FFD866"/>
          <w:sz w:val="21"/>
          <w:szCs w:val="21"/>
          <w:lang w:eastAsia="en-IN"/>
        </w:rPr>
        <w:t xml:space="preserve"> </w:t>
      </w:r>
      <w:r w:rsidRPr="005A0DCB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"</w:t>
      </w:r>
      <w:r w:rsidRPr="005A0DC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5A0DCB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&lt;&lt;</w:t>
      </w:r>
      <w:r w:rsidRPr="005A0DC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spellStart"/>
      <w:r w:rsidRPr="005A0DC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i</w:t>
      </w:r>
      <w:proofErr w:type="spellEnd"/>
      <w:r w:rsidRPr="005A0DC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5A0DCB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+</w:t>
      </w:r>
      <w:r w:rsidRPr="005A0DC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5A0DCB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1</w:t>
      </w:r>
      <w:r w:rsidRPr="005A0DC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5A0DCB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&lt;&lt;</w:t>
      </w:r>
      <w:r w:rsidRPr="005A0DC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5A0DCB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"</w:t>
      </w:r>
      <w:r w:rsidRPr="005A0DCB">
        <w:rPr>
          <w:rFonts w:ascii="Fira Code" w:eastAsia="Times New Roman" w:hAnsi="Fira Code" w:cs="Fira Code"/>
          <w:color w:val="FFD866"/>
          <w:sz w:val="21"/>
          <w:szCs w:val="21"/>
          <w:lang w:eastAsia="en-IN"/>
        </w:rPr>
        <w:t xml:space="preserve"> is allocated to block </w:t>
      </w:r>
      <w:r w:rsidRPr="005A0DCB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"</w:t>
      </w:r>
    </w:p>
    <w:p w14:paraId="7D74E18D" w14:textId="77777777" w:rsidR="005A0DCB" w:rsidRPr="005A0DCB" w:rsidRDefault="005A0DCB" w:rsidP="005A0DCB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5A0DC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                 </w:t>
      </w:r>
      <w:r w:rsidRPr="005A0DCB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&lt;&lt;</w:t>
      </w:r>
      <w:r w:rsidRPr="005A0DC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spellStart"/>
      <w:r w:rsidRPr="005A0DC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pos</w:t>
      </w:r>
      <w:proofErr w:type="spellEnd"/>
      <w:r w:rsidRPr="005A0DC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5A0DCB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+</w:t>
      </w:r>
      <w:r w:rsidRPr="005A0DC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gramStart"/>
      <w:r w:rsidRPr="005A0DCB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1</w:t>
      </w:r>
      <w:r w:rsidRPr="005A0DCB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;</w:t>
      </w:r>
      <w:proofErr w:type="gramEnd"/>
    </w:p>
    <w:p w14:paraId="07FDD48A" w14:textId="77777777" w:rsidR="005A0DCB" w:rsidRPr="005A0DCB" w:rsidRDefault="005A0DCB" w:rsidP="005A0DCB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5A0DC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    </w:t>
      </w:r>
      <w:proofErr w:type="spellStart"/>
      <w:r w:rsidRPr="005A0DC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MemoryBlock</w:t>
      </w:r>
      <w:proofErr w:type="spellEnd"/>
      <w:r w:rsidRPr="005A0DCB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[</w:t>
      </w:r>
      <w:proofErr w:type="spellStart"/>
      <w:r w:rsidRPr="005A0DC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pos</w:t>
      </w:r>
      <w:proofErr w:type="spellEnd"/>
      <w:r w:rsidRPr="005A0DCB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]</w:t>
      </w:r>
      <w:r w:rsidRPr="005A0DC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5A0DCB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=</w:t>
      </w:r>
      <w:r w:rsidRPr="005A0DC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spellStart"/>
      <w:r w:rsidRPr="005A0DC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MemoryBlock</w:t>
      </w:r>
      <w:proofErr w:type="spellEnd"/>
      <w:r w:rsidRPr="005A0DCB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[</w:t>
      </w:r>
      <w:proofErr w:type="spellStart"/>
      <w:r w:rsidRPr="005A0DC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pos</w:t>
      </w:r>
      <w:proofErr w:type="spellEnd"/>
      <w:r w:rsidRPr="005A0DCB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]</w:t>
      </w:r>
      <w:r w:rsidRPr="005A0DC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5A0DCB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-</w:t>
      </w:r>
      <w:r w:rsidRPr="005A0DC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Processes</w:t>
      </w:r>
      <w:r w:rsidRPr="005A0DCB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[</w:t>
      </w:r>
      <w:proofErr w:type="spellStart"/>
      <w:r w:rsidRPr="005A0DC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i</w:t>
      </w:r>
      <w:proofErr w:type="spellEnd"/>
      <w:proofErr w:type="gramStart"/>
      <w:r w:rsidRPr="005A0DCB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];</w:t>
      </w:r>
      <w:proofErr w:type="gramEnd"/>
    </w:p>
    <w:p w14:paraId="2FCF5E6B" w14:textId="77777777" w:rsidR="005A0DCB" w:rsidRPr="005A0DCB" w:rsidRDefault="005A0DCB" w:rsidP="005A0DCB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5A0DC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</w:t>
      </w:r>
      <w:r w:rsidRPr="005A0DCB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}</w:t>
      </w:r>
    </w:p>
    <w:p w14:paraId="4165EFC2" w14:textId="77777777" w:rsidR="005A0DCB" w:rsidRPr="005A0DCB" w:rsidRDefault="005A0DCB" w:rsidP="005A0DCB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5A0DC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</w:t>
      </w:r>
      <w:r w:rsidRPr="005A0DCB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else</w:t>
      </w:r>
    </w:p>
    <w:p w14:paraId="7EABCADA" w14:textId="77777777" w:rsidR="005A0DCB" w:rsidRPr="005A0DCB" w:rsidRDefault="005A0DCB" w:rsidP="005A0DCB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5A0DC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</w:t>
      </w:r>
      <w:r w:rsidRPr="005A0DCB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{</w:t>
      </w:r>
    </w:p>
    <w:p w14:paraId="1F92042F" w14:textId="77777777" w:rsidR="005A0DCB" w:rsidRPr="005A0DCB" w:rsidRDefault="005A0DCB" w:rsidP="005A0DCB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5A0DC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    </w:t>
      </w:r>
      <w:proofErr w:type="spellStart"/>
      <w:r w:rsidRPr="005A0DC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cout</w:t>
      </w:r>
      <w:proofErr w:type="spellEnd"/>
      <w:r w:rsidRPr="005A0DC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5A0DCB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&lt;&lt;</w:t>
      </w:r>
      <w:r w:rsidRPr="005A0DC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5A0DCB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"</w:t>
      </w:r>
      <w:r w:rsidRPr="005A0DCB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\</w:t>
      </w:r>
      <w:proofErr w:type="spellStart"/>
      <w:r w:rsidRPr="005A0DCB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n</w:t>
      </w:r>
      <w:r w:rsidRPr="005A0DCB">
        <w:rPr>
          <w:rFonts w:ascii="Fira Code" w:eastAsia="Times New Roman" w:hAnsi="Fira Code" w:cs="Fira Code"/>
          <w:color w:val="FFD866"/>
          <w:sz w:val="21"/>
          <w:szCs w:val="21"/>
          <w:lang w:eastAsia="en-IN"/>
        </w:rPr>
        <w:t>Process</w:t>
      </w:r>
      <w:proofErr w:type="spellEnd"/>
      <w:r w:rsidRPr="005A0DCB">
        <w:rPr>
          <w:rFonts w:ascii="Fira Code" w:eastAsia="Times New Roman" w:hAnsi="Fira Code" w:cs="Fira Code"/>
          <w:color w:val="FFD866"/>
          <w:sz w:val="21"/>
          <w:szCs w:val="21"/>
          <w:lang w:eastAsia="en-IN"/>
        </w:rPr>
        <w:t xml:space="preserve"> </w:t>
      </w:r>
      <w:r w:rsidRPr="005A0DCB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"</w:t>
      </w:r>
      <w:r w:rsidRPr="005A0DC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5A0DCB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&lt;&lt;</w:t>
      </w:r>
      <w:r w:rsidRPr="005A0DC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spellStart"/>
      <w:r w:rsidRPr="005A0DC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i</w:t>
      </w:r>
      <w:proofErr w:type="spellEnd"/>
      <w:r w:rsidRPr="005A0DC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5A0DCB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+</w:t>
      </w:r>
      <w:r w:rsidRPr="005A0DC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5A0DCB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1</w:t>
      </w:r>
      <w:r w:rsidRPr="005A0DC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5A0DCB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&lt;&lt;</w:t>
      </w:r>
      <w:r w:rsidRPr="005A0DC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5A0DCB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"</w:t>
      </w:r>
      <w:r w:rsidRPr="005A0DCB">
        <w:rPr>
          <w:rFonts w:ascii="Fira Code" w:eastAsia="Times New Roman" w:hAnsi="Fira Code" w:cs="Fira Code"/>
          <w:color w:val="FFD866"/>
          <w:sz w:val="21"/>
          <w:szCs w:val="21"/>
          <w:lang w:eastAsia="en-IN"/>
        </w:rPr>
        <w:t xml:space="preserve"> can't be allocated!</w:t>
      </w:r>
      <w:proofErr w:type="gramStart"/>
      <w:r w:rsidRPr="005A0DCB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";</w:t>
      </w:r>
      <w:proofErr w:type="gramEnd"/>
    </w:p>
    <w:p w14:paraId="3FB743A2" w14:textId="77777777" w:rsidR="005A0DCB" w:rsidRPr="005A0DCB" w:rsidRDefault="005A0DCB" w:rsidP="005A0DCB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5A0DC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</w:t>
      </w:r>
      <w:r w:rsidRPr="005A0DCB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}</w:t>
      </w:r>
    </w:p>
    <w:p w14:paraId="74AA7F68" w14:textId="77777777" w:rsidR="005A0DCB" w:rsidRPr="005A0DCB" w:rsidRDefault="005A0DCB" w:rsidP="005A0DCB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5A0DC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</w:t>
      </w:r>
      <w:r w:rsidRPr="005A0DCB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}</w:t>
      </w:r>
    </w:p>
    <w:p w14:paraId="4BE6A5A7" w14:textId="77777777" w:rsidR="005A0DCB" w:rsidRPr="005A0DCB" w:rsidRDefault="005A0DCB" w:rsidP="005A0DCB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5A0DC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</w:t>
      </w:r>
      <w:proofErr w:type="spellStart"/>
      <w:r w:rsidRPr="005A0DC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cout</w:t>
      </w:r>
      <w:proofErr w:type="spellEnd"/>
      <w:r w:rsidRPr="005A0DC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5A0DCB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&lt;&lt;</w:t>
      </w:r>
      <w:r w:rsidRPr="005A0DC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spellStart"/>
      <w:proofErr w:type="gramStart"/>
      <w:r w:rsidRPr="005A0DCB">
        <w:rPr>
          <w:rFonts w:ascii="Fira Code" w:eastAsia="Times New Roman" w:hAnsi="Fira Code" w:cs="Fira Code"/>
          <w:color w:val="A9DC76"/>
          <w:sz w:val="21"/>
          <w:szCs w:val="21"/>
          <w:lang w:eastAsia="en-IN"/>
        </w:rPr>
        <w:t>endl</w:t>
      </w:r>
      <w:proofErr w:type="spellEnd"/>
      <w:r w:rsidRPr="005A0DCB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;</w:t>
      </w:r>
      <w:proofErr w:type="gramEnd"/>
    </w:p>
    <w:p w14:paraId="6A6DCEA8" w14:textId="77777777" w:rsidR="005A0DCB" w:rsidRPr="005A0DCB" w:rsidRDefault="005A0DCB" w:rsidP="005A0DCB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5A0DC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</w:t>
      </w:r>
      <w:r w:rsidRPr="005A0DCB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return</w:t>
      </w:r>
      <w:r w:rsidRPr="005A0DCB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gramStart"/>
      <w:r w:rsidRPr="005A0DCB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0</w:t>
      </w:r>
      <w:r w:rsidRPr="005A0DCB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;</w:t>
      </w:r>
      <w:proofErr w:type="gramEnd"/>
    </w:p>
    <w:p w14:paraId="119DFED1" w14:textId="77777777" w:rsidR="005A0DCB" w:rsidRPr="005A0DCB" w:rsidRDefault="005A0DCB" w:rsidP="005A0DCB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5A0DCB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}</w:t>
      </w:r>
    </w:p>
    <w:p w14:paraId="48CD5F59" w14:textId="53DAC582" w:rsidR="007E2FA0" w:rsidRPr="007B6458" w:rsidRDefault="00773531" w:rsidP="007B6458">
      <w:pPr>
        <w:jc w:val="center"/>
        <w:rPr>
          <w:rFonts w:ascii="Fira Code" w:hAnsi="Fira Code" w:cs="Fira Code"/>
          <w:b/>
          <w:bCs/>
          <w:color w:val="3B3838" w:themeColor="background2" w:themeShade="40"/>
          <w:sz w:val="48"/>
          <w:szCs w:val="48"/>
        </w:rPr>
      </w:pPr>
      <w:r w:rsidRPr="007B6458">
        <w:rPr>
          <w:rFonts w:ascii="Fira Code" w:hAnsi="Fira Code" w:cs="Fira Code"/>
          <w:b/>
          <w:bCs/>
          <w:color w:val="3B3838" w:themeColor="background2" w:themeShade="40"/>
          <w:sz w:val="48"/>
          <w:szCs w:val="48"/>
        </w:rPr>
        <w:br/>
        <w:t>OUTPUT</w:t>
      </w:r>
    </w:p>
    <w:p w14:paraId="397F72AF" w14:textId="248678F9" w:rsidR="002A1F03" w:rsidRDefault="002A1F03" w:rsidP="00483389">
      <w:pPr>
        <w:jc w:val="center"/>
        <w:rPr>
          <w:rFonts w:ascii="Fira Code" w:hAnsi="Fira Code" w:cs="Fira Code"/>
          <w:b/>
          <w:bCs/>
          <w:color w:val="3B3838" w:themeColor="background2" w:themeShade="40"/>
          <w:sz w:val="48"/>
          <w:szCs w:val="48"/>
        </w:rPr>
      </w:pPr>
    </w:p>
    <w:p w14:paraId="55DBBD33" w14:textId="25D215FC" w:rsidR="00BA7134" w:rsidRPr="005F5E63" w:rsidRDefault="00BA7134" w:rsidP="007E48EC">
      <w:pPr>
        <w:jc w:val="center"/>
        <w:rPr>
          <w:rFonts w:ascii="Fira Code" w:hAnsi="Fira Code" w:cs="Fira Code"/>
          <w:b/>
          <w:bCs/>
          <w:color w:val="3B3838" w:themeColor="background2" w:themeShade="40"/>
          <w:sz w:val="48"/>
          <w:szCs w:val="48"/>
        </w:rPr>
      </w:pPr>
      <w:r>
        <w:rPr>
          <w:rFonts w:ascii="Fira Code" w:hAnsi="Fira Code" w:cs="Fira Code"/>
          <w:b/>
          <w:bCs/>
          <w:noProof/>
          <w:color w:val="E7E6E6" w:themeColor="background2"/>
          <w:sz w:val="48"/>
          <w:szCs w:val="48"/>
        </w:rPr>
        <w:lastRenderedPageBreak/>
        <w:drawing>
          <wp:inline distT="0" distB="0" distL="0" distR="0" wp14:anchorId="07A2194D" wp14:editId="17C8629D">
            <wp:extent cx="5201376" cy="2514951"/>
            <wp:effectExtent l="0" t="0" r="0" b="0"/>
            <wp:docPr id="17" name="Picture 17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 descr="Text&#10;&#10;Description automatically generated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01376" cy="25149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BA7134" w:rsidRPr="005F5E63" w:rsidSect="00767B83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Fira Code">
    <w:panose1 w:val="020B0809050000020004"/>
    <w:charset w:val="00"/>
    <w:family w:val="modern"/>
    <w:pitch w:val="fixed"/>
    <w:sig w:usb0="E00002EF" w:usb1="1201F9FB" w:usb2="02002018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EE64FD6"/>
    <w:multiLevelType w:val="hybridMultilevel"/>
    <w:tmpl w:val="85D01D10"/>
    <w:lvl w:ilvl="0" w:tplc="D572F6FA">
      <w:start w:val="1"/>
      <w:numFmt w:val="lowerLetter"/>
      <w:lvlText w:val="(%1)"/>
      <w:lvlJc w:val="left"/>
      <w:pPr>
        <w:ind w:left="1440" w:hanging="108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15B28AF"/>
    <w:multiLevelType w:val="hybridMultilevel"/>
    <w:tmpl w:val="85A21CBE"/>
    <w:lvl w:ilvl="0" w:tplc="188ACB16">
      <w:start w:val="1"/>
      <w:numFmt w:val="lowerLetter"/>
      <w:lvlText w:val="%1)"/>
      <w:lvlJc w:val="left"/>
      <w:pPr>
        <w:ind w:left="10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7445A78"/>
    <w:multiLevelType w:val="hybridMultilevel"/>
    <w:tmpl w:val="2A742DC6"/>
    <w:lvl w:ilvl="0" w:tplc="82F8F29C">
      <w:start w:val="1"/>
      <w:numFmt w:val="lowerLetter"/>
      <w:lvlText w:val="(%1)"/>
      <w:lvlJc w:val="left"/>
      <w:pPr>
        <w:ind w:left="1440" w:hanging="1080"/>
      </w:pPr>
      <w:rPr>
        <w:rFonts w:hint="default"/>
        <w:color w:val="767171" w:themeColor="background2" w:themeShade="80"/>
        <w:sz w:val="28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IzNDA3NDEyN7Q0NLFQ0lEKTi0uzszPAykwrAUAFnpUlSwAAAA="/>
  </w:docVars>
  <w:rsids>
    <w:rsidRoot w:val="00767B83"/>
    <w:rsid w:val="000218F3"/>
    <w:rsid w:val="000863FF"/>
    <w:rsid w:val="0009139E"/>
    <w:rsid w:val="000D41B8"/>
    <w:rsid w:val="0016094A"/>
    <w:rsid w:val="001A41F4"/>
    <w:rsid w:val="00204663"/>
    <w:rsid w:val="00260586"/>
    <w:rsid w:val="002673BA"/>
    <w:rsid w:val="00283160"/>
    <w:rsid w:val="002A1F03"/>
    <w:rsid w:val="002E500C"/>
    <w:rsid w:val="003850D4"/>
    <w:rsid w:val="003E11C3"/>
    <w:rsid w:val="00456544"/>
    <w:rsid w:val="00483389"/>
    <w:rsid w:val="004A39A6"/>
    <w:rsid w:val="00536E09"/>
    <w:rsid w:val="005A0DCB"/>
    <w:rsid w:val="005F5E63"/>
    <w:rsid w:val="0062017F"/>
    <w:rsid w:val="006D54C9"/>
    <w:rsid w:val="006D74B0"/>
    <w:rsid w:val="00765D63"/>
    <w:rsid w:val="00767B83"/>
    <w:rsid w:val="00773531"/>
    <w:rsid w:val="007B6458"/>
    <w:rsid w:val="007E2FA0"/>
    <w:rsid w:val="007E48EC"/>
    <w:rsid w:val="008B315C"/>
    <w:rsid w:val="008C3080"/>
    <w:rsid w:val="0090172B"/>
    <w:rsid w:val="00916601"/>
    <w:rsid w:val="00AE70EE"/>
    <w:rsid w:val="00AF580A"/>
    <w:rsid w:val="00BA7134"/>
    <w:rsid w:val="00C923E6"/>
    <w:rsid w:val="00CD7960"/>
    <w:rsid w:val="00CE27C5"/>
    <w:rsid w:val="00D1562D"/>
    <w:rsid w:val="00E20A8B"/>
    <w:rsid w:val="00E8549D"/>
    <w:rsid w:val="00EA053E"/>
    <w:rsid w:val="00EA4140"/>
    <w:rsid w:val="00F72EAE"/>
    <w:rsid w:val="00F9065E"/>
    <w:rsid w:val="00FE3C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9F4C72"/>
  <w15:chartTrackingRefBased/>
  <w15:docId w15:val="{96224FBE-9EF4-4464-AC16-81918732A8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D41B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5344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8732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2256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842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980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853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02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956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601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386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293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012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113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874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1821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7075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80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561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055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375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529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227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681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205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733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961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587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67155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4592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910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436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934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415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364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676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745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717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562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252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555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316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516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941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69707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625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8564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8877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883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873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8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945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555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92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684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394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409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913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297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122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287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408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909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351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95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111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399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092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345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523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365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141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386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671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98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600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59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463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207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865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600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655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541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412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963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596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481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624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26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933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495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084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393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607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514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442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805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6902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8058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2388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33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892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884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35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828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527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930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829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194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517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265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415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486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290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859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450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843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880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559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132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34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738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609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874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131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16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443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20838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8932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4980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021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623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553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455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943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213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791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753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197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869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902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898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934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490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454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146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077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590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521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494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648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626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41621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8749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3092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885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195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582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062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09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814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984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202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058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722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4014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9595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6256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569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07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470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595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901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773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149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059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280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368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6317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1688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1872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041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549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598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130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84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260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042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510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590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748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723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344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165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908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383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901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588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042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378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042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403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326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808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515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57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488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395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95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726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618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621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664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422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358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564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695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043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612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791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779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943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667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667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980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441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077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250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539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141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906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563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648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127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542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016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249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516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145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942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9492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4683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6560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511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647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277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909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013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573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749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771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971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001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083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645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452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298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227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21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018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528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04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611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295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26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791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054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014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422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365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958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14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149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370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449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751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780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224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755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839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735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728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618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760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521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551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53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699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699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470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630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999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044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996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082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912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198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193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976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768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112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755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052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667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883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852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8195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058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6105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280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980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544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38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399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549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831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29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724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406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929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154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279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573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227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558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279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37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519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051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111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337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768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933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682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910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300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317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387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79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151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196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962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861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354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735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678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306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222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480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31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982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489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832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068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162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987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540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806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29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600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993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513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729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654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356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816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441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847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020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226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764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161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833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900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002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014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538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575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01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85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644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627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294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656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098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498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699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753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841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036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301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798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834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375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416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751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314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647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065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211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596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040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275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447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149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760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044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371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338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45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223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807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072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052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811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941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939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84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383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531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18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902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019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599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367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907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09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957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750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191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01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85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672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497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402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456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903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296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494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505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671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37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71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019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921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737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739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518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08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392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514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030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741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287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709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831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359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616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024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852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9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936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8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515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391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4964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8538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6897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182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651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759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376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537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374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316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95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641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379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590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770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754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688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060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315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875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501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726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63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033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957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843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298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036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286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299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386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560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7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545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780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175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1316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231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0009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6140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586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758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309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061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640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368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132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056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728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560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988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082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991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861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998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15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423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557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735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507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713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741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740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392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359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135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591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382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031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061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494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886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215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706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339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643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60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838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262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249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501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850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810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753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775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404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590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513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222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032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186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769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340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126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37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583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724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103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620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572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018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219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974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84262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6462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6038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846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534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904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38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485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736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923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40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253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940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43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821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055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861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737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072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183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145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746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112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404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9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38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681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583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595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916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668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354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415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633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471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119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829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031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263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116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600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507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318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709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842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918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471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292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577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812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474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797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629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069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631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341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097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1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034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140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245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795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841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334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034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089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1639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613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1254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8608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892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886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601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349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347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068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580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261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32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838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00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260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104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744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292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226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058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590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980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824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627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614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150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933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418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927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677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647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802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449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940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772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369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428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960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77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979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736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597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019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758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876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574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026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326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526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579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076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38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306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069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394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023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833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821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394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803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3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447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0205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364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7203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8227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494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791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993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44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682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161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646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345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012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093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49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199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308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18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135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080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027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154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869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237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45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284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440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356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001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413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026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055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50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578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345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54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494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205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672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322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707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564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834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037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049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719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009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659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091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881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656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831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2137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3701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1029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923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42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465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724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589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954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866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636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829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815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251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021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12084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225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4775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3678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842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7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488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606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289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207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894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500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477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953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1691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5942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3516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520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130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433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425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528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477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520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314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62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036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089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937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161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443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800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762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881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193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453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217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627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77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519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526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615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664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990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490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981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107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182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739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167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874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362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069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792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38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005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316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095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6659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887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5879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668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603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287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016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093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324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924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237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525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237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630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229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308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89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365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923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428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464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073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973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876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668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637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66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989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442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123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697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422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857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535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176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488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904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095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073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781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610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244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89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502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020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472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895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630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035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710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948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78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335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205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034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856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846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269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363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331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535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330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784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056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87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748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476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9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498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414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14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185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809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5343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8983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6270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975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994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514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581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71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906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488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560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070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619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426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206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07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379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90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875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91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15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878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884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216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873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921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911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431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974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979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375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495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491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876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234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382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152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213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300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056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460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721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818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818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738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428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167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896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440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3" Type="http://schemas.openxmlformats.org/officeDocument/2006/relationships/settings" Target="settings.xml"/><Relationship Id="rId21" Type="http://schemas.openxmlformats.org/officeDocument/2006/relationships/image" Target="media/image17.png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image" Target="media/image16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23" Type="http://schemas.openxmlformats.org/officeDocument/2006/relationships/theme" Target="theme/theme1.xml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9</TotalTime>
  <Pages>41</Pages>
  <Words>4023</Words>
  <Characters>22932</Characters>
  <Application>Microsoft Office Word</Application>
  <DocSecurity>0</DocSecurity>
  <Lines>191</Lines>
  <Paragraphs>5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9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shant Kumar Giri</dc:creator>
  <cp:keywords/>
  <dc:description/>
  <cp:lastModifiedBy>Nishant Kumar Giri</cp:lastModifiedBy>
  <cp:revision>27</cp:revision>
  <dcterms:created xsi:type="dcterms:W3CDTF">2021-11-28T22:05:00Z</dcterms:created>
  <dcterms:modified xsi:type="dcterms:W3CDTF">2021-11-29T02:47:00Z</dcterms:modified>
</cp:coreProperties>
</file>